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12D964" w14:textId="77777777" w:rsidR="002C4CDA" w:rsidRDefault="002C4CDA"/>
    <w:tbl>
      <w:tblPr>
        <w:tblW w:w="15378" w:type="dxa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"/>
        <w:gridCol w:w="8531"/>
        <w:gridCol w:w="154"/>
        <w:gridCol w:w="5974"/>
        <w:gridCol w:w="158"/>
      </w:tblGrid>
      <w:tr w:rsidR="00356B8B" w:rsidRPr="00DA339B" w14:paraId="2FF93AD8" w14:textId="77777777" w:rsidTr="00D526DA">
        <w:trPr>
          <w:trHeight w:val="839"/>
        </w:trPr>
        <w:tc>
          <w:tcPr>
            <w:tcW w:w="15378" w:type="dxa"/>
            <w:gridSpan w:val="5"/>
          </w:tcPr>
          <w:p w14:paraId="4CBDFF55" w14:textId="05AB7BC7" w:rsidR="00752DF6" w:rsidRPr="00DA339B" w:rsidRDefault="00DE0DF4" w:rsidP="00752DF6">
            <w:pPr>
              <w:pStyle w:val="TableParagraph"/>
              <w:spacing w:before="206"/>
              <w:ind w:left="1878" w:right="1164"/>
              <w:jc w:val="center"/>
              <w:rPr>
                <w:rFonts w:asciiTheme="majorHAnsi" w:hAnsiTheme="majorHAnsi" w:cstheme="majorHAnsi"/>
                <w:b/>
                <w:sz w:val="40"/>
                <w:szCs w:val="40"/>
              </w:rPr>
            </w:pPr>
            <w:r w:rsidRPr="00DA339B">
              <w:rPr>
                <w:rFonts w:asciiTheme="majorHAnsi" w:hAnsiTheme="majorHAnsi" w:cstheme="majorHAnsi"/>
                <w:b/>
                <w:sz w:val="40"/>
                <w:szCs w:val="40"/>
              </w:rPr>
              <w:t>500 CÂU TIẾNG ANH CĂN BẢN ĐỂ HỌC THUỘC LÒNG (PHẦN</w:t>
            </w:r>
            <w:r w:rsidRPr="00DA339B">
              <w:rPr>
                <w:rFonts w:asciiTheme="majorHAnsi" w:hAnsiTheme="majorHAnsi" w:cstheme="majorHAnsi"/>
                <w:b/>
                <w:spacing w:val="63"/>
                <w:sz w:val="40"/>
                <w:szCs w:val="40"/>
              </w:rPr>
              <w:t xml:space="preserve"> </w:t>
            </w:r>
            <w:r w:rsidRPr="00DA339B">
              <w:rPr>
                <w:rFonts w:asciiTheme="majorHAnsi" w:hAnsiTheme="majorHAnsi" w:cstheme="majorHAnsi"/>
                <w:b/>
                <w:sz w:val="40"/>
                <w:szCs w:val="40"/>
              </w:rPr>
              <w:t>5)</w:t>
            </w:r>
          </w:p>
        </w:tc>
      </w:tr>
      <w:tr w:rsidR="00356B8B" w:rsidRPr="00DA339B" w14:paraId="47721474" w14:textId="77777777" w:rsidTr="00D526DA">
        <w:trPr>
          <w:trHeight w:val="427"/>
        </w:trPr>
        <w:tc>
          <w:tcPr>
            <w:tcW w:w="561" w:type="dxa"/>
          </w:tcPr>
          <w:p w14:paraId="07533794" w14:textId="77777777" w:rsidR="00356B8B" w:rsidRPr="00DA339B" w:rsidRDefault="00DE0DF4" w:rsidP="00D526DA">
            <w:pPr>
              <w:pStyle w:val="TableParagraph"/>
              <w:spacing w:before="60"/>
              <w:ind w:left="57" w:right="-40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No.</w:t>
            </w:r>
          </w:p>
        </w:tc>
        <w:tc>
          <w:tcPr>
            <w:tcW w:w="8685" w:type="dxa"/>
            <w:gridSpan w:val="2"/>
          </w:tcPr>
          <w:p w14:paraId="1E87EAB4" w14:textId="77777777" w:rsidR="00356B8B" w:rsidRPr="00DA339B" w:rsidRDefault="00DE0DF4" w:rsidP="00D526DA">
            <w:pPr>
              <w:pStyle w:val="TableParagraph"/>
              <w:spacing w:before="60"/>
              <w:ind w:left="108" w:right="102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English</w:t>
            </w:r>
          </w:p>
        </w:tc>
        <w:tc>
          <w:tcPr>
            <w:tcW w:w="6132" w:type="dxa"/>
            <w:gridSpan w:val="2"/>
          </w:tcPr>
          <w:p w14:paraId="5F43CF3C" w14:textId="77777777" w:rsidR="00356B8B" w:rsidRPr="00DA339B" w:rsidRDefault="00DE0DF4" w:rsidP="00D526DA">
            <w:pPr>
              <w:pStyle w:val="TableParagraph"/>
              <w:spacing w:before="60"/>
              <w:ind w:left="2370" w:right="2155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Vietnamese</w:t>
            </w:r>
          </w:p>
        </w:tc>
      </w:tr>
      <w:tr w:rsidR="00356B8B" w:rsidRPr="00DA339B" w14:paraId="28E4C81D" w14:textId="77777777" w:rsidTr="00752DF6">
        <w:trPr>
          <w:trHeight w:val="2674"/>
        </w:trPr>
        <w:tc>
          <w:tcPr>
            <w:tcW w:w="15378" w:type="dxa"/>
            <w:gridSpan w:val="5"/>
          </w:tcPr>
          <w:p w14:paraId="7E876FF1" w14:textId="61DD410C" w:rsidR="00356B8B" w:rsidRPr="00DA339B" w:rsidRDefault="00DE0DF4" w:rsidP="00861D15">
            <w:pPr>
              <w:pStyle w:val="TableParagraph"/>
              <w:numPr>
                <w:ilvl w:val="0"/>
                <w:numId w:val="135"/>
              </w:numPr>
              <w:tabs>
                <w:tab w:val="left" w:pos="208"/>
              </w:tabs>
              <w:spacing w:before="120" w:line="360" w:lineRule="auto"/>
              <w:ind w:right="3302" w:hanging="53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Câu hỏi khi muốn biết chủ ngữ hay chủ thể của hành động Who (</w:t>
            </w:r>
            <w:r w:rsidR="00EF2C19" w:rsidRPr="00DA339B">
              <w:rPr>
                <w:b/>
                <w:sz w:val="28"/>
                <w:szCs w:val="28"/>
              </w:rPr>
              <w:t>a</w:t>
            </w:r>
            <w:r w:rsidRPr="00DA339B">
              <w:rPr>
                <w:b/>
                <w:sz w:val="28"/>
                <w:szCs w:val="28"/>
              </w:rPr>
              <w:t xml:space="preserve">i), What (cái gì) </w:t>
            </w:r>
            <w:r w:rsidR="009F5D36" w:rsidRPr="00DA339B">
              <w:rPr>
                <w:b/>
                <w:sz w:val="28"/>
                <w:szCs w:val="28"/>
              </w:rPr>
              <w:t xml:space="preserve">  </w:t>
            </w:r>
            <w:r w:rsidRPr="00DA339B">
              <w:rPr>
                <w:b/>
                <w:sz w:val="28"/>
                <w:szCs w:val="28"/>
              </w:rPr>
              <w:t>Who/What + động từ +….?</w:t>
            </w:r>
          </w:p>
          <w:p w14:paraId="647D624C" w14:textId="0C548DA7" w:rsidR="00EF2C19" w:rsidRPr="00DA339B" w:rsidRDefault="00DE0DF4" w:rsidP="00A755C5">
            <w:pPr>
              <w:pStyle w:val="TableParagraph"/>
              <w:numPr>
                <w:ilvl w:val="0"/>
                <w:numId w:val="135"/>
              </w:numPr>
              <w:tabs>
                <w:tab w:val="left" w:pos="208"/>
              </w:tabs>
              <w:spacing w:before="1" w:line="360" w:lineRule="auto"/>
              <w:ind w:right="2592" w:hanging="53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Câu hỏi khi muốn biết </w:t>
            </w:r>
            <w:r w:rsidR="00905026" w:rsidRPr="00DA339B">
              <w:rPr>
                <w:b/>
                <w:sz w:val="28"/>
                <w:szCs w:val="28"/>
              </w:rPr>
              <w:t>đối từ</w:t>
            </w:r>
            <w:r w:rsidRPr="00DA339B">
              <w:rPr>
                <w:b/>
                <w:sz w:val="28"/>
                <w:szCs w:val="28"/>
              </w:rPr>
              <w:t xml:space="preserve"> hay đối tượng tác động của hành động</w:t>
            </w:r>
            <w:r w:rsidR="00EF2C19" w:rsidRPr="00DA339B">
              <w:rPr>
                <w:b/>
                <w:sz w:val="28"/>
                <w:szCs w:val="28"/>
              </w:rPr>
              <w:t xml:space="preserve"> Whom (ai)</w:t>
            </w:r>
            <w:r w:rsidR="00A755C5" w:rsidRPr="00DA339B">
              <w:rPr>
                <w:b/>
                <w:sz w:val="28"/>
                <w:szCs w:val="28"/>
              </w:rPr>
              <w:t>, What (cái gì)</w:t>
            </w:r>
          </w:p>
          <w:p w14:paraId="2CDE6D88" w14:textId="4BA5C2DA" w:rsidR="00356B8B" w:rsidRPr="00DA339B" w:rsidRDefault="00DE0DF4" w:rsidP="00EF2C19">
            <w:pPr>
              <w:pStyle w:val="TableParagraph"/>
              <w:tabs>
                <w:tab w:val="left" w:pos="208"/>
              </w:tabs>
              <w:spacing w:before="1" w:line="360" w:lineRule="auto"/>
              <w:ind w:left="584" w:right="386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m/ What + trợ động từ (do/ does) + chủ từ + động từ +</w:t>
            </w:r>
            <w:r w:rsidRPr="00DA339B">
              <w:rPr>
                <w:b/>
                <w:spacing w:val="41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…..?</w:t>
            </w:r>
          </w:p>
          <w:p w14:paraId="6C1CD358" w14:textId="4666443B" w:rsidR="00356B8B" w:rsidRPr="00DA339B" w:rsidRDefault="00DE0DF4" w:rsidP="00861D15">
            <w:pPr>
              <w:pStyle w:val="TableParagraph"/>
              <w:numPr>
                <w:ilvl w:val="0"/>
                <w:numId w:val="135"/>
              </w:numPr>
              <w:tabs>
                <w:tab w:val="left" w:pos="208"/>
              </w:tabs>
              <w:spacing w:before="1" w:line="360" w:lineRule="auto"/>
              <w:ind w:right="2026" w:hanging="53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Muốn biết: thời gian - </w:t>
            </w:r>
            <w:r w:rsidR="00905026" w:rsidRPr="00DA339B">
              <w:rPr>
                <w:b/>
                <w:sz w:val="28"/>
                <w:szCs w:val="28"/>
              </w:rPr>
              <w:t>W</w:t>
            </w:r>
            <w:r w:rsidRPr="00DA339B">
              <w:rPr>
                <w:b/>
                <w:sz w:val="28"/>
                <w:szCs w:val="28"/>
              </w:rPr>
              <w:t xml:space="preserve">hen (khi nào), nơi chốn - </w:t>
            </w:r>
            <w:r w:rsidR="00905026" w:rsidRPr="00DA339B">
              <w:rPr>
                <w:b/>
                <w:sz w:val="28"/>
                <w:szCs w:val="28"/>
              </w:rPr>
              <w:t>W</w:t>
            </w:r>
            <w:r w:rsidRPr="00DA339B">
              <w:rPr>
                <w:b/>
                <w:sz w:val="28"/>
                <w:szCs w:val="28"/>
              </w:rPr>
              <w:t>here (ở đâu), lý do nguyên nhân - why (tại sao) When/</w:t>
            </w:r>
            <w:r w:rsidR="00905026" w:rsidRPr="00DA339B">
              <w:rPr>
                <w:b/>
                <w:sz w:val="28"/>
                <w:szCs w:val="28"/>
              </w:rPr>
              <w:t>W</w:t>
            </w:r>
            <w:r w:rsidRPr="00DA339B">
              <w:rPr>
                <w:b/>
                <w:sz w:val="28"/>
                <w:szCs w:val="28"/>
              </w:rPr>
              <w:t>here/</w:t>
            </w:r>
            <w:r w:rsidR="00905026" w:rsidRPr="00DA339B">
              <w:rPr>
                <w:b/>
                <w:sz w:val="28"/>
                <w:szCs w:val="28"/>
              </w:rPr>
              <w:t>W</w:t>
            </w:r>
            <w:r w:rsidRPr="00DA339B">
              <w:rPr>
                <w:b/>
                <w:sz w:val="28"/>
                <w:szCs w:val="28"/>
              </w:rPr>
              <w:t>hy trợ động từ (do/ does) + chủ từ + động từ +</w:t>
            </w:r>
            <w:r w:rsidRPr="00DA339B">
              <w:rPr>
                <w:b/>
                <w:spacing w:val="12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…..?</w:t>
            </w:r>
          </w:p>
        </w:tc>
      </w:tr>
      <w:tr w:rsidR="00356B8B" w:rsidRPr="00DA339B" w14:paraId="34ED9624" w14:textId="77777777" w:rsidTr="00752DF6">
        <w:trPr>
          <w:trHeight w:val="544"/>
        </w:trPr>
        <w:tc>
          <w:tcPr>
            <w:tcW w:w="15378" w:type="dxa"/>
            <w:gridSpan w:val="5"/>
          </w:tcPr>
          <w:p w14:paraId="6BDDBECC" w14:textId="724E619F" w:rsidR="00356B8B" w:rsidRPr="00DA339B" w:rsidRDefault="00DE0DF4" w:rsidP="00752DF6">
            <w:pPr>
              <w:pStyle w:val="TableParagraph"/>
              <w:spacing w:before="120"/>
              <w:ind w:left="584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LIKE + TO</w:t>
            </w:r>
            <w:r w:rsidR="00861D15"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VERB</w:t>
            </w:r>
            <w:r w:rsidR="00861D15"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/</w:t>
            </w:r>
            <w:r w:rsidR="00861D15"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VERB-ING (thích làm gì)</w:t>
            </w:r>
          </w:p>
        </w:tc>
      </w:tr>
      <w:tr w:rsidR="00356B8B" w:rsidRPr="00DA339B" w14:paraId="65D16B62" w14:textId="77777777" w:rsidTr="00752DF6">
        <w:trPr>
          <w:trHeight w:val="3323"/>
        </w:trPr>
        <w:tc>
          <w:tcPr>
            <w:tcW w:w="561" w:type="dxa"/>
          </w:tcPr>
          <w:p w14:paraId="19A5AAA3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38FF49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4A77310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6F612B7" w14:textId="77777777" w:rsidR="00356B8B" w:rsidRPr="00DA339B" w:rsidRDefault="00356B8B">
            <w:pPr>
              <w:pStyle w:val="TableParagraph"/>
              <w:spacing w:before="5"/>
              <w:rPr>
                <w:rFonts w:ascii="Times New Roman"/>
                <w:sz w:val="28"/>
                <w:szCs w:val="28"/>
              </w:rPr>
            </w:pPr>
          </w:p>
          <w:p w14:paraId="0938D186" w14:textId="77777777" w:rsidR="00356B8B" w:rsidRPr="00DA339B" w:rsidRDefault="00DE0DF4">
            <w:pPr>
              <w:pStyle w:val="TableParagraph"/>
              <w:spacing w:before="0"/>
              <w:ind w:left="1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w w:val="101"/>
                <w:sz w:val="28"/>
                <w:szCs w:val="28"/>
              </w:rPr>
              <w:t>1</w:t>
            </w:r>
          </w:p>
        </w:tc>
        <w:tc>
          <w:tcPr>
            <w:tcW w:w="8685" w:type="dxa"/>
            <w:gridSpan w:val="2"/>
          </w:tcPr>
          <w:p w14:paraId="63CAA964" w14:textId="77777777" w:rsidR="00356B8B" w:rsidRPr="00DA339B" w:rsidRDefault="00DE0DF4">
            <w:pPr>
              <w:pStyle w:val="TableParagraph"/>
              <w:spacing w:before="15"/>
              <w:ind w:left="45"/>
              <w:rPr>
                <w:b/>
                <w:i/>
                <w:sz w:val="28"/>
                <w:szCs w:val="28"/>
              </w:rPr>
            </w:pPr>
            <w:r w:rsidRPr="00DA339B">
              <w:rPr>
                <w:b/>
                <w:i/>
                <w:sz w:val="28"/>
                <w:szCs w:val="28"/>
              </w:rPr>
              <w:t>They like to eat vegan.</w:t>
            </w:r>
          </w:p>
          <w:p w14:paraId="70D14581" w14:textId="717E90CC" w:rsidR="00356B8B" w:rsidRPr="00DA339B" w:rsidRDefault="00DE0DF4">
            <w:pPr>
              <w:pStyle w:val="TableParagraph"/>
              <w:ind w:left="18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ðeɪ </w:t>
            </w:r>
            <w:r w:rsidR="00B101F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laɪk tuː </w:t>
            </w:r>
            <w:r w:rsidR="00B101F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iːt</w:t>
            </w:r>
            <w:r w:rsidR="00B101F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viːɡən.</w:t>
            </w:r>
          </w:p>
          <w:p w14:paraId="27646073" w14:textId="00D70C63" w:rsidR="00356B8B" w:rsidRPr="00DA339B" w:rsidRDefault="00DE0DF4" w:rsidP="00FC6077">
            <w:pPr>
              <w:pStyle w:val="TableParagraph"/>
              <w:numPr>
                <w:ilvl w:val="0"/>
                <w:numId w:val="134"/>
              </w:numPr>
              <w:tabs>
                <w:tab w:val="left" w:pos="262"/>
              </w:tabs>
              <w:ind w:left="613"/>
              <w:rPr>
                <w:b/>
                <w:i/>
                <w:sz w:val="28"/>
                <w:szCs w:val="28"/>
              </w:rPr>
            </w:pPr>
            <w:r w:rsidRPr="00DA339B">
              <w:rPr>
                <w:b/>
                <w:i/>
                <w:sz w:val="28"/>
                <w:szCs w:val="28"/>
              </w:rPr>
              <w:t>What do your friends like to</w:t>
            </w:r>
            <w:r w:rsidRPr="00DA339B">
              <w:rPr>
                <w:b/>
                <w:i/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b/>
                <w:i/>
                <w:sz w:val="28"/>
                <w:szCs w:val="28"/>
              </w:rPr>
              <w:t>eat?</w:t>
            </w:r>
          </w:p>
          <w:p w14:paraId="50D4D58C" w14:textId="5CD7AFFD" w:rsidR="00356B8B" w:rsidRPr="00DA339B" w:rsidRDefault="00DE0DF4" w:rsidP="00FC6077">
            <w:pPr>
              <w:pStyle w:val="TableParagraph"/>
              <w:spacing w:before="4"/>
              <w:ind w:left="666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</w:t>
            </w:r>
            <w:r w:rsidR="00B101F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duː </w:t>
            </w:r>
            <w:r w:rsidR="00B101F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jɔr</w:t>
            </w:r>
            <w:r w:rsidR="00B101FE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frɛndz</w:t>
            </w:r>
            <w:r w:rsidR="00B101F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laɪk tuː</w:t>
            </w:r>
            <w:r w:rsidR="00B101F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iːt?</w:t>
            </w:r>
          </w:p>
          <w:p w14:paraId="1011376D" w14:textId="749DC81D" w:rsidR="00356B8B" w:rsidRPr="00DA339B" w:rsidRDefault="008C50FE" w:rsidP="00FC6077">
            <w:pPr>
              <w:pStyle w:val="TableParagraph"/>
              <w:ind w:left="464"/>
              <w:rPr>
                <w:b/>
                <w:i/>
                <w:sz w:val="28"/>
                <w:szCs w:val="28"/>
              </w:rPr>
            </w:pPr>
            <w:r w:rsidRPr="00DA339B">
              <w:rPr>
                <w:b/>
                <w:i/>
                <w:sz w:val="28"/>
                <w:szCs w:val="28"/>
              </w:rPr>
              <w:t xml:space="preserve">  </w:t>
            </w:r>
            <w:r w:rsidR="00861D15" w:rsidRPr="00DA339B">
              <w:rPr>
                <w:b/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b/>
                <w:i/>
                <w:sz w:val="28"/>
                <w:szCs w:val="28"/>
              </w:rPr>
              <w:t xml:space="preserve">+ They like to </w:t>
            </w:r>
            <w:r w:rsidR="00DE0DF4" w:rsidRPr="00DA339B">
              <w:rPr>
                <w:b/>
                <w:i/>
                <w:sz w:val="28"/>
                <w:szCs w:val="28"/>
                <w:u w:val="single"/>
              </w:rPr>
              <w:t>eat vegan.</w:t>
            </w:r>
          </w:p>
          <w:p w14:paraId="7F8802B9" w14:textId="77777777" w:rsidR="00356B8B" w:rsidRPr="00DA339B" w:rsidRDefault="00356B8B" w:rsidP="00FC6077">
            <w:pPr>
              <w:pStyle w:val="TableParagraph"/>
              <w:spacing w:before="6"/>
              <w:ind w:left="352"/>
              <w:rPr>
                <w:rFonts w:ascii="Times New Roman"/>
                <w:sz w:val="28"/>
                <w:szCs w:val="28"/>
              </w:rPr>
            </w:pPr>
          </w:p>
          <w:p w14:paraId="1FDD60E8" w14:textId="77777777" w:rsidR="00356B8B" w:rsidRPr="00DA339B" w:rsidRDefault="00DE0DF4" w:rsidP="00FC6077">
            <w:pPr>
              <w:pStyle w:val="TableParagraph"/>
              <w:numPr>
                <w:ilvl w:val="0"/>
                <w:numId w:val="134"/>
              </w:numPr>
              <w:tabs>
                <w:tab w:val="left" w:pos="262"/>
              </w:tabs>
              <w:spacing w:before="0"/>
              <w:ind w:left="613"/>
              <w:rPr>
                <w:b/>
                <w:i/>
                <w:sz w:val="28"/>
                <w:szCs w:val="28"/>
              </w:rPr>
            </w:pPr>
            <w:r w:rsidRPr="00DA339B">
              <w:rPr>
                <w:b/>
                <w:i/>
                <w:sz w:val="28"/>
                <w:szCs w:val="28"/>
              </w:rPr>
              <w:t>Who likes to eat vegan?</w:t>
            </w:r>
          </w:p>
          <w:p w14:paraId="0ADB54C3" w14:textId="36A5E025" w:rsidR="00356B8B" w:rsidRPr="00DA339B" w:rsidRDefault="00DE0DF4" w:rsidP="00FC6077">
            <w:pPr>
              <w:pStyle w:val="TableParagraph"/>
              <w:ind w:left="599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huː</w:t>
            </w:r>
            <w:r w:rsidR="00B101FE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laɪks tuː</w:t>
            </w:r>
            <w:r w:rsidR="00B101F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iːt</w:t>
            </w:r>
            <w:r w:rsidR="00B101F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viːɡən?</w:t>
            </w:r>
          </w:p>
          <w:p w14:paraId="1B4F8453" w14:textId="453EA4CB" w:rsidR="00356B8B" w:rsidRPr="00DA339B" w:rsidRDefault="008C50FE" w:rsidP="00FC6077">
            <w:pPr>
              <w:pStyle w:val="TableParagraph"/>
              <w:spacing w:before="4"/>
              <w:ind w:left="465"/>
              <w:rPr>
                <w:b/>
                <w:i/>
                <w:sz w:val="28"/>
                <w:szCs w:val="28"/>
              </w:rPr>
            </w:pPr>
            <w:r w:rsidRPr="00DA339B">
              <w:rPr>
                <w:b/>
                <w:i/>
                <w:sz w:val="28"/>
                <w:szCs w:val="28"/>
              </w:rPr>
              <w:t xml:space="preserve"> </w:t>
            </w:r>
            <w:r w:rsidR="00861D15" w:rsidRPr="00DA339B">
              <w:rPr>
                <w:b/>
                <w:i/>
                <w:sz w:val="28"/>
                <w:szCs w:val="28"/>
              </w:rPr>
              <w:t xml:space="preserve">  </w:t>
            </w:r>
            <w:r w:rsidRPr="00DA339B">
              <w:rPr>
                <w:b/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i/>
                <w:sz w:val="28"/>
                <w:szCs w:val="28"/>
              </w:rPr>
              <w:t xml:space="preserve">+ </w:t>
            </w:r>
            <w:r w:rsidR="00DE0DF4" w:rsidRPr="00DA339B">
              <w:rPr>
                <w:b/>
                <w:i/>
                <w:sz w:val="28"/>
                <w:szCs w:val="28"/>
                <w:u w:val="single"/>
              </w:rPr>
              <w:t>Our friends</w:t>
            </w:r>
            <w:r w:rsidR="00DE0DF4" w:rsidRPr="00DA339B">
              <w:rPr>
                <w:b/>
                <w:i/>
                <w:sz w:val="28"/>
                <w:szCs w:val="28"/>
              </w:rPr>
              <w:t xml:space="preserve"> like to eat vegan.</w:t>
            </w:r>
          </w:p>
        </w:tc>
        <w:tc>
          <w:tcPr>
            <w:tcW w:w="6132" w:type="dxa"/>
            <w:gridSpan w:val="2"/>
          </w:tcPr>
          <w:p w14:paraId="3DD45B52" w14:textId="20C6C67F" w:rsidR="00356B8B" w:rsidRPr="00DA339B" w:rsidRDefault="00DE0DF4">
            <w:pPr>
              <w:pStyle w:val="TableParagraph"/>
              <w:spacing w:before="1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Họ thích ăn chay.</w:t>
            </w:r>
          </w:p>
          <w:p w14:paraId="04B9C723" w14:textId="77777777" w:rsidR="00752DF6" w:rsidRPr="00DA339B" w:rsidRDefault="00752DF6">
            <w:pPr>
              <w:pStyle w:val="TableParagraph"/>
              <w:spacing w:before="1"/>
              <w:ind w:left="45"/>
              <w:rPr>
                <w:sz w:val="28"/>
                <w:szCs w:val="28"/>
              </w:rPr>
            </w:pPr>
          </w:p>
          <w:p w14:paraId="16C0375A" w14:textId="66194AC0" w:rsidR="00356B8B" w:rsidRPr="00DA339B" w:rsidRDefault="00DE0DF4">
            <w:pPr>
              <w:pStyle w:val="TableParagraph"/>
              <w:numPr>
                <w:ilvl w:val="0"/>
                <w:numId w:val="133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hững người bạn của các bạn thích ăn</w:t>
            </w:r>
            <w:r w:rsidRPr="00DA339B">
              <w:rPr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73559B10" w14:textId="77777777" w:rsidR="00752DF6" w:rsidRPr="00DA339B" w:rsidRDefault="00752DF6" w:rsidP="00752DF6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67183403" w14:textId="362AA38F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Họ thích </w:t>
            </w:r>
            <w:r w:rsidRPr="00DA339B">
              <w:rPr>
                <w:sz w:val="28"/>
                <w:szCs w:val="28"/>
                <w:u w:val="single"/>
              </w:rPr>
              <w:t>ăn chay</w:t>
            </w:r>
            <w:r w:rsidRPr="00DA339B">
              <w:rPr>
                <w:sz w:val="28"/>
                <w:szCs w:val="28"/>
              </w:rPr>
              <w:t>.</w:t>
            </w:r>
          </w:p>
          <w:p w14:paraId="1CD16A69" w14:textId="77777777" w:rsidR="00752DF6" w:rsidRPr="00DA339B" w:rsidRDefault="00752DF6" w:rsidP="00752DF6">
            <w:pPr>
              <w:pStyle w:val="TableParagraph"/>
              <w:rPr>
                <w:sz w:val="28"/>
                <w:szCs w:val="28"/>
              </w:rPr>
            </w:pPr>
          </w:p>
          <w:p w14:paraId="26903966" w14:textId="77777777" w:rsidR="00356B8B" w:rsidRPr="00DA339B" w:rsidRDefault="00DE0DF4">
            <w:pPr>
              <w:pStyle w:val="TableParagraph"/>
              <w:numPr>
                <w:ilvl w:val="0"/>
                <w:numId w:val="133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thích ăn chay?</w:t>
            </w:r>
          </w:p>
          <w:p w14:paraId="6F0FA2F6" w14:textId="77777777" w:rsidR="00752DF6" w:rsidRPr="00DA339B" w:rsidRDefault="00752DF6" w:rsidP="00752DF6">
            <w:pPr>
              <w:pStyle w:val="TableParagraph"/>
              <w:spacing w:before="4"/>
              <w:ind w:left="112" w:right="-112"/>
              <w:rPr>
                <w:sz w:val="28"/>
                <w:szCs w:val="28"/>
              </w:rPr>
            </w:pPr>
          </w:p>
          <w:p w14:paraId="05F6BD86" w14:textId="14BB4340" w:rsidR="00356B8B" w:rsidRPr="00DA339B" w:rsidRDefault="00DE0DF4" w:rsidP="00752DF6">
            <w:pPr>
              <w:pStyle w:val="TableParagraph"/>
              <w:spacing w:before="4"/>
              <w:ind w:left="112" w:right="-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Những người bạn của chúng tôi</w:t>
            </w:r>
            <w:r w:rsidRPr="00DA339B">
              <w:rPr>
                <w:sz w:val="28"/>
                <w:szCs w:val="28"/>
              </w:rPr>
              <w:t xml:space="preserve"> thích ăn chay.</w:t>
            </w:r>
          </w:p>
        </w:tc>
      </w:tr>
      <w:tr w:rsidR="00356B8B" w:rsidRPr="00DA339B" w14:paraId="19AF91C5" w14:textId="77777777" w:rsidTr="002256ED">
        <w:trPr>
          <w:trHeight w:val="612"/>
        </w:trPr>
        <w:tc>
          <w:tcPr>
            <w:tcW w:w="15378" w:type="dxa"/>
            <w:gridSpan w:val="5"/>
          </w:tcPr>
          <w:p w14:paraId="2E11872A" w14:textId="77777777" w:rsidR="00356B8B" w:rsidRPr="00DA339B" w:rsidRDefault="00DE0DF4" w:rsidP="00752DF6">
            <w:pPr>
              <w:pStyle w:val="TableParagraph"/>
              <w:numPr>
                <w:ilvl w:val="0"/>
                <w:numId w:val="132"/>
              </w:numPr>
              <w:tabs>
                <w:tab w:val="left" w:pos="195"/>
              </w:tabs>
              <w:spacing w:before="120"/>
              <w:ind w:left="192" w:hanging="147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y + like + to + Verb </w:t>
            </w:r>
            <w:r w:rsidRPr="00DA339B">
              <w:rPr>
                <w:sz w:val="28"/>
                <w:szCs w:val="28"/>
              </w:rPr>
              <w:t>nên động từ "eat" ở dạng nguyên mẫu "</w:t>
            </w:r>
            <w:r w:rsidRPr="00DA339B">
              <w:rPr>
                <w:i/>
                <w:sz w:val="28"/>
                <w:szCs w:val="28"/>
              </w:rPr>
              <w:t>eat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1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ăn)</w:t>
            </w:r>
          </w:p>
          <w:p w14:paraId="5E87239A" w14:textId="77777777" w:rsidR="00356B8B" w:rsidRPr="00DA339B" w:rsidRDefault="00DE0DF4">
            <w:pPr>
              <w:pStyle w:val="TableParagraph"/>
              <w:numPr>
                <w:ilvl w:val="0"/>
                <w:numId w:val="132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eat vegan </w:t>
            </w:r>
            <w:r w:rsidRPr="00DA339B">
              <w:rPr>
                <w:sz w:val="28"/>
                <w:szCs w:val="28"/>
              </w:rPr>
              <w:t>(ăn chay)</w:t>
            </w:r>
          </w:p>
          <w:p w14:paraId="717B13B2" w14:textId="2A53739D" w:rsidR="00752DF6" w:rsidRPr="00DA339B" w:rsidRDefault="00752DF6" w:rsidP="00752DF6">
            <w:pPr>
              <w:pStyle w:val="TableParagraph"/>
              <w:tabs>
                <w:tab w:val="left" w:pos="195"/>
              </w:tabs>
              <w:ind w:left="194"/>
              <w:rPr>
                <w:sz w:val="28"/>
                <w:szCs w:val="28"/>
              </w:rPr>
            </w:pPr>
          </w:p>
        </w:tc>
      </w:tr>
      <w:tr w:rsidR="00356B8B" w:rsidRPr="00DA339B" w14:paraId="0F562DA4" w14:textId="77777777" w:rsidTr="0068387B">
        <w:trPr>
          <w:trHeight w:val="3246"/>
        </w:trPr>
        <w:tc>
          <w:tcPr>
            <w:tcW w:w="561" w:type="dxa"/>
          </w:tcPr>
          <w:p w14:paraId="5C08334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1A4DA8D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C613B4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92CB7E9" w14:textId="77777777" w:rsidR="00356B8B" w:rsidRPr="00DA339B" w:rsidRDefault="00DE0DF4">
            <w:pPr>
              <w:pStyle w:val="TableParagraph"/>
              <w:spacing w:before="207"/>
              <w:ind w:left="1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w w:val="101"/>
                <w:sz w:val="28"/>
                <w:szCs w:val="28"/>
              </w:rPr>
              <w:t>2</w:t>
            </w:r>
          </w:p>
        </w:tc>
        <w:tc>
          <w:tcPr>
            <w:tcW w:w="8685" w:type="dxa"/>
            <w:gridSpan w:val="2"/>
          </w:tcPr>
          <w:p w14:paraId="739855A9" w14:textId="77777777" w:rsidR="00356B8B" w:rsidRPr="00DA339B" w:rsidRDefault="00DE0DF4">
            <w:pPr>
              <w:pStyle w:val="TableParagraph"/>
              <w:spacing w:before="2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I like to plant</w:t>
            </w:r>
            <w:r w:rsidRPr="00DA339B">
              <w:rPr>
                <w:b/>
                <w:spacing w:val="16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trees.</w:t>
            </w:r>
          </w:p>
          <w:p w14:paraId="361B2370" w14:textId="77777777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aɪ laɪk tuː plænt</w:t>
            </w:r>
            <w:r w:rsidRPr="00DA339B">
              <w:rPr>
                <w:i/>
                <w:spacing w:val="7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triːz.</w:t>
            </w:r>
          </w:p>
          <w:p w14:paraId="7D35D4C7" w14:textId="77777777" w:rsidR="00356B8B" w:rsidRPr="00DA339B" w:rsidRDefault="00DE0DF4" w:rsidP="00A716A3">
            <w:pPr>
              <w:pStyle w:val="TableParagraph"/>
              <w:spacing w:before="0"/>
              <w:ind w:left="496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at do you like to do in your free time?</w:t>
            </w:r>
          </w:p>
          <w:p w14:paraId="1530DFF0" w14:textId="623AAAAE" w:rsidR="00356B8B" w:rsidRPr="00DA339B" w:rsidRDefault="00AD36BE" w:rsidP="00A716A3">
            <w:pPr>
              <w:pStyle w:val="TableParagraph"/>
              <w:ind w:left="384" w:right="241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 xml:space="preserve">wɑt </w:t>
            </w:r>
            <w:r w:rsidR="00AE00C5"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>duː juː</w:t>
            </w:r>
            <w:r w:rsidR="00AE00C5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laɪk</w:t>
            </w:r>
            <w:r w:rsidR="00AE00C5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uː duː ɪn jɔr </w:t>
            </w:r>
            <w:r w:rsidR="00AE00C5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friː</w:t>
            </w:r>
            <w:r w:rsidR="00DE0DF4" w:rsidRPr="00DA339B">
              <w:rPr>
                <w:i/>
                <w:spacing w:val="16"/>
                <w:sz w:val="28"/>
                <w:szCs w:val="28"/>
              </w:rPr>
              <w:t xml:space="preserve"> </w:t>
            </w:r>
            <w:r w:rsidR="00AE00C5" w:rsidRPr="00DA339B">
              <w:rPr>
                <w:i/>
                <w:spacing w:val="16"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taɪm?</w:t>
            </w:r>
          </w:p>
          <w:p w14:paraId="0F0BC797" w14:textId="0A731A7D" w:rsidR="00356B8B" w:rsidRPr="00DA339B" w:rsidRDefault="00A716A3" w:rsidP="00A716A3">
            <w:pPr>
              <w:pStyle w:val="TableParagraph"/>
              <w:spacing w:before="4"/>
              <w:ind w:left="384" w:right="2556"/>
              <w:rPr>
                <w:b/>
                <w:sz w:val="28"/>
                <w:szCs w:val="28"/>
              </w:rPr>
            </w:pPr>
            <w:r w:rsidRPr="00DA339B">
              <w:rPr>
                <w:b/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b/>
                <w:i/>
                <w:sz w:val="28"/>
                <w:szCs w:val="28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</w:rPr>
              <w:t xml:space="preserve">I like to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plant trees</w:t>
            </w:r>
            <w:r w:rsidR="00DE0DF4" w:rsidRPr="00DA339B">
              <w:rPr>
                <w:b/>
                <w:sz w:val="28"/>
                <w:szCs w:val="28"/>
              </w:rPr>
              <w:t xml:space="preserve"> in my free</w:t>
            </w:r>
            <w:r w:rsidR="00DE0DF4" w:rsidRPr="00DA339B">
              <w:rPr>
                <w:b/>
                <w:spacing w:val="38"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time.</w:t>
            </w:r>
          </w:p>
          <w:p w14:paraId="51F4B7AF" w14:textId="77777777" w:rsidR="00356B8B" w:rsidRPr="00DA339B" w:rsidRDefault="00356B8B" w:rsidP="00A716A3">
            <w:pPr>
              <w:pStyle w:val="TableParagraph"/>
              <w:spacing w:before="6"/>
              <w:ind w:left="384"/>
              <w:rPr>
                <w:rFonts w:ascii="Times New Roman"/>
                <w:sz w:val="28"/>
                <w:szCs w:val="28"/>
              </w:rPr>
            </w:pPr>
          </w:p>
          <w:p w14:paraId="34378785" w14:textId="22A861F5" w:rsidR="00356B8B" w:rsidRPr="00DA339B" w:rsidRDefault="00DE0DF4" w:rsidP="00186EA5">
            <w:pPr>
              <w:pStyle w:val="TableParagraph"/>
              <w:spacing w:before="0"/>
              <w:ind w:left="468" w:right="2272"/>
              <w:rPr>
                <w:b/>
                <w:sz w:val="28"/>
                <w:szCs w:val="28"/>
              </w:rPr>
            </w:pPr>
            <w:r w:rsidRPr="00DA339B">
              <w:rPr>
                <w:b/>
                <w:iCs/>
                <w:sz w:val="28"/>
                <w:szCs w:val="28"/>
              </w:rPr>
              <w:t>-</w:t>
            </w:r>
            <w:r w:rsidRPr="00DA339B">
              <w:rPr>
                <w:b/>
                <w:i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Who likes to plant trees in</w:t>
            </w:r>
            <w:r w:rsidR="00186EA5" w:rsidRPr="00DA339B">
              <w:rPr>
                <w:b/>
                <w:sz w:val="28"/>
                <w:szCs w:val="28"/>
                <w:lang w:val="en-US"/>
              </w:rPr>
              <w:t xml:space="preserve"> their</w:t>
            </w:r>
            <w:r w:rsidRPr="00DA339B">
              <w:rPr>
                <w:b/>
                <w:sz w:val="28"/>
                <w:szCs w:val="28"/>
              </w:rPr>
              <w:t xml:space="preserve"> free time?</w:t>
            </w:r>
          </w:p>
          <w:p w14:paraId="5156D614" w14:textId="7DAFB6D7" w:rsidR="00356B8B" w:rsidRPr="00DA339B" w:rsidRDefault="00186EA5" w:rsidP="00186EA5">
            <w:pPr>
              <w:pStyle w:val="TableParagraph"/>
              <w:ind w:right="213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     </w:t>
            </w:r>
            <w:r w:rsidR="00DE0DF4" w:rsidRPr="00DA339B">
              <w:rPr>
                <w:i/>
                <w:sz w:val="28"/>
                <w:szCs w:val="28"/>
              </w:rPr>
              <w:t>huː</w:t>
            </w:r>
            <w:r w:rsidR="00706598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laɪks </w:t>
            </w:r>
            <w:r w:rsidR="00706598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tuː plæn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riːz </w:t>
            </w:r>
            <w:r w:rsidR="00706598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ɪn</w:t>
            </w:r>
            <w:r w:rsidR="00983168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ðer  </w:t>
            </w:r>
            <w:r w:rsidR="00706598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friː </w:t>
            </w:r>
            <w:r w:rsidR="00706598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taɪm?</w:t>
            </w:r>
          </w:p>
          <w:p w14:paraId="0B5F922A" w14:textId="7CCBD0B3" w:rsidR="00356B8B" w:rsidRPr="00DA339B" w:rsidRDefault="00A716A3" w:rsidP="00A716A3">
            <w:pPr>
              <w:pStyle w:val="TableParagraph"/>
              <w:spacing w:before="4"/>
              <w:ind w:left="491" w:right="2272"/>
              <w:rPr>
                <w:b/>
                <w:sz w:val="28"/>
                <w:szCs w:val="28"/>
              </w:rPr>
            </w:pPr>
            <w:r w:rsidRPr="00DA339B">
              <w:rPr>
                <w:b/>
                <w:i/>
                <w:sz w:val="28"/>
                <w:szCs w:val="28"/>
              </w:rPr>
              <w:t xml:space="preserve"> </w:t>
            </w:r>
            <w:r w:rsidR="00AD36BE" w:rsidRPr="00DA339B">
              <w:rPr>
                <w:b/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i/>
                <w:sz w:val="28"/>
                <w:szCs w:val="28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I</w:t>
            </w:r>
            <w:r w:rsidR="00DE0DF4" w:rsidRPr="00DA339B">
              <w:rPr>
                <w:b/>
                <w:sz w:val="28"/>
                <w:szCs w:val="28"/>
              </w:rPr>
              <w:t xml:space="preserve"> like to plant trees in my free time.</w:t>
            </w:r>
          </w:p>
        </w:tc>
        <w:tc>
          <w:tcPr>
            <w:tcW w:w="6132" w:type="dxa"/>
            <w:gridSpan w:val="2"/>
          </w:tcPr>
          <w:p w14:paraId="2295E243" w14:textId="7CDE801C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Tôi thích trồng cây.</w:t>
            </w:r>
          </w:p>
          <w:p w14:paraId="7EE5B30C" w14:textId="77777777" w:rsidR="00752DF6" w:rsidRPr="00DA339B" w:rsidRDefault="00752DF6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6B15D710" w14:textId="4D12BD62" w:rsidR="00356B8B" w:rsidRPr="00DA339B" w:rsidRDefault="00DE0DF4">
            <w:pPr>
              <w:pStyle w:val="TableParagraph"/>
              <w:numPr>
                <w:ilvl w:val="0"/>
                <w:numId w:val="131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Bạn thích làm gì trong thời gian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rảnh?</w:t>
            </w:r>
          </w:p>
          <w:p w14:paraId="62F83357" w14:textId="77777777" w:rsidR="00752DF6" w:rsidRPr="00DA339B" w:rsidRDefault="00752DF6" w:rsidP="00752DF6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3FE87FE4" w14:textId="66D6692B" w:rsidR="00356B8B" w:rsidRPr="00DA339B" w:rsidRDefault="00DE0DF4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Tôi thích </w:t>
            </w:r>
            <w:r w:rsidRPr="00DA339B">
              <w:rPr>
                <w:sz w:val="28"/>
                <w:szCs w:val="28"/>
                <w:u w:val="single"/>
              </w:rPr>
              <w:t>trồng cây</w:t>
            </w:r>
            <w:r w:rsidRPr="00DA339B">
              <w:rPr>
                <w:sz w:val="28"/>
                <w:szCs w:val="28"/>
              </w:rPr>
              <w:t xml:space="preserve"> vào thời gian rảnh.</w:t>
            </w:r>
          </w:p>
          <w:p w14:paraId="4A8D8B49" w14:textId="77777777" w:rsidR="00752DF6" w:rsidRPr="00DA339B" w:rsidRDefault="00752DF6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</w:p>
          <w:p w14:paraId="557F2A10" w14:textId="3325423E" w:rsidR="00356B8B" w:rsidRPr="00DA339B" w:rsidRDefault="00DE0DF4">
            <w:pPr>
              <w:pStyle w:val="TableParagraph"/>
              <w:numPr>
                <w:ilvl w:val="0"/>
                <w:numId w:val="131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thích trồng cây vào thời gian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rảnh?</w:t>
            </w:r>
          </w:p>
          <w:p w14:paraId="376B0C61" w14:textId="77777777" w:rsidR="00752DF6" w:rsidRPr="00DA339B" w:rsidRDefault="00752DF6" w:rsidP="00752DF6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0A7D98A8" w14:textId="77777777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Tôi</w:t>
            </w:r>
            <w:r w:rsidRPr="00DA339B">
              <w:rPr>
                <w:sz w:val="28"/>
                <w:szCs w:val="28"/>
              </w:rPr>
              <w:t xml:space="preserve"> thích trồng cây vào thời gian rảnh.</w:t>
            </w:r>
          </w:p>
        </w:tc>
      </w:tr>
      <w:tr w:rsidR="00356B8B" w:rsidRPr="00DA339B" w14:paraId="53379F65" w14:textId="77777777" w:rsidTr="00752DF6">
        <w:trPr>
          <w:trHeight w:val="981"/>
        </w:trPr>
        <w:tc>
          <w:tcPr>
            <w:tcW w:w="15378" w:type="dxa"/>
            <w:gridSpan w:val="5"/>
          </w:tcPr>
          <w:p w14:paraId="7821A06D" w14:textId="77777777" w:rsidR="00356B8B" w:rsidRPr="00DA339B" w:rsidRDefault="00DE0DF4">
            <w:pPr>
              <w:pStyle w:val="TableParagraph"/>
              <w:numPr>
                <w:ilvl w:val="0"/>
                <w:numId w:val="130"/>
              </w:numPr>
              <w:tabs>
                <w:tab w:val="left" w:pos="195"/>
              </w:tabs>
              <w:spacing w:before="10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I + like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 xml:space="preserve">"plant" </w:t>
            </w:r>
            <w:r w:rsidRPr="00DA339B">
              <w:rPr>
                <w:sz w:val="28"/>
                <w:szCs w:val="28"/>
              </w:rPr>
              <w:t xml:space="preserve">ở dạng nguyên mẫu </w:t>
            </w:r>
            <w:r w:rsidRPr="00DA339B">
              <w:rPr>
                <w:i/>
                <w:sz w:val="28"/>
                <w:szCs w:val="28"/>
              </w:rPr>
              <w:t xml:space="preserve">"plant" </w:t>
            </w:r>
            <w:r w:rsidRPr="00DA339B">
              <w:rPr>
                <w:sz w:val="28"/>
                <w:szCs w:val="28"/>
              </w:rPr>
              <w:t>(trồng</w:t>
            </w:r>
            <w:r w:rsidRPr="00DA339B">
              <w:rPr>
                <w:spacing w:val="1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rọt)</w:t>
            </w:r>
          </w:p>
          <w:p w14:paraId="3D146A1D" w14:textId="2F405F9A" w:rsidR="00356B8B" w:rsidRPr="00DA339B" w:rsidRDefault="00DE0DF4">
            <w:pPr>
              <w:pStyle w:val="TableParagraph"/>
              <w:numPr>
                <w:ilvl w:val="0"/>
                <w:numId w:val="130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trees</w:t>
            </w:r>
            <w:r w:rsidRPr="00DA339B">
              <w:rPr>
                <w:sz w:val="28"/>
                <w:szCs w:val="28"/>
              </w:rPr>
              <w:t xml:space="preserve"> (những cái cây): danh từ số nhiều làm đối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1075D1C9" w14:textId="77777777" w:rsidTr="002256ED">
        <w:trPr>
          <w:trHeight w:val="3283"/>
        </w:trPr>
        <w:tc>
          <w:tcPr>
            <w:tcW w:w="561" w:type="dxa"/>
          </w:tcPr>
          <w:p w14:paraId="17EABCC3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3583ADD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AD708B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675A1C0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9CB4414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25FF7A86" w14:textId="77777777" w:rsidR="00356B8B" w:rsidRPr="00DA339B" w:rsidRDefault="00DE0DF4">
            <w:pPr>
              <w:pStyle w:val="TableParagraph"/>
              <w:spacing w:before="0"/>
              <w:ind w:left="1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w w:val="101"/>
                <w:sz w:val="28"/>
                <w:szCs w:val="28"/>
              </w:rPr>
              <w:t>3</w:t>
            </w:r>
          </w:p>
        </w:tc>
        <w:tc>
          <w:tcPr>
            <w:tcW w:w="8685" w:type="dxa"/>
            <w:gridSpan w:val="2"/>
          </w:tcPr>
          <w:p w14:paraId="5095B130" w14:textId="11F7B75D" w:rsidR="00356B8B" w:rsidRPr="00DA339B" w:rsidRDefault="00DE0DF4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The farmers like to plant a lot of </w:t>
            </w:r>
            <w:r w:rsidR="00263186" w:rsidRPr="00DA339B">
              <w:rPr>
                <w:b/>
                <w:sz w:val="28"/>
                <w:szCs w:val="28"/>
                <w:lang w:val="en-US"/>
              </w:rPr>
              <w:t>safe</w:t>
            </w:r>
            <w:r w:rsidRPr="00DA339B">
              <w:rPr>
                <w:b/>
                <w:sz w:val="28"/>
                <w:szCs w:val="28"/>
              </w:rPr>
              <w:t xml:space="preserve"> vegetables.</w:t>
            </w:r>
          </w:p>
          <w:p w14:paraId="19BB62D8" w14:textId="051BD832" w:rsidR="00356B8B" w:rsidRPr="00DA339B" w:rsidRDefault="00DE0DF4">
            <w:pPr>
              <w:pStyle w:val="TableParagraph"/>
              <w:spacing w:before="4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ðə 'fɑrmə(r)z laɪk tuː plɑːnt ə lɑt əv </w:t>
            </w:r>
            <w:r w:rsidR="00263186" w:rsidRPr="00DA339B">
              <w:rPr>
                <w:i/>
                <w:sz w:val="28"/>
                <w:szCs w:val="28"/>
              </w:rPr>
              <w:t>seɪf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475D1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ˈvedʒtəb</w:t>
            </w:r>
            <w:r w:rsidR="002D70B4" w:rsidRPr="00DA339B">
              <w:rPr>
                <w:i/>
                <w:sz w:val="28"/>
                <w:szCs w:val="28"/>
              </w:rPr>
              <w:t>ə</w:t>
            </w:r>
            <w:r w:rsidRPr="00DA339B">
              <w:rPr>
                <w:i/>
                <w:sz w:val="28"/>
                <w:szCs w:val="28"/>
              </w:rPr>
              <w:t>l</w:t>
            </w:r>
            <w:r w:rsidR="007228B7" w:rsidRPr="00DA339B">
              <w:rPr>
                <w:i/>
                <w:sz w:val="28"/>
                <w:szCs w:val="28"/>
              </w:rPr>
              <w:t>z</w:t>
            </w:r>
            <w:r w:rsidRPr="00DA339B">
              <w:rPr>
                <w:i/>
                <w:sz w:val="28"/>
                <w:szCs w:val="28"/>
              </w:rPr>
              <w:t>.</w:t>
            </w:r>
          </w:p>
          <w:p w14:paraId="44CBBB3B" w14:textId="77777777" w:rsidR="00356B8B" w:rsidRPr="00DA339B" w:rsidRDefault="00DE0DF4" w:rsidP="00A716A3">
            <w:pPr>
              <w:pStyle w:val="TableParagraph"/>
              <w:numPr>
                <w:ilvl w:val="0"/>
                <w:numId w:val="129"/>
              </w:numPr>
              <w:tabs>
                <w:tab w:val="left" w:pos="262"/>
              </w:tabs>
              <w:ind w:left="613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 the farmers like to</w:t>
            </w:r>
            <w:r w:rsidRPr="00DA339B">
              <w:rPr>
                <w:b/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plant?</w:t>
            </w:r>
          </w:p>
          <w:p w14:paraId="56DA9A34" w14:textId="1841B029" w:rsidR="00356B8B" w:rsidRPr="00DA339B" w:rsidRDefault="00DE0DF4" w:rsidP="00A716A3">
            <w:pPr>
              <w:pStyle w:val="TableParagraph"/>
              <w:ind w:left="666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</w:t>
            </w:r>
            <w:r w:rsidR="00706598" w:rsidRPr="00DA339B">
              <w:rPr>
                <w:i/>
                <w:sz w:val="28"/>
                <w:szCs w:val="28"/>
              </w:rPr>
              <w:t xml:space="preserve"> </w:t>
            </w:r>
            <w:r w:rsidR="00CE4FB5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duː ðə fɑrmə(r)z laɪk tuː plɑːnt?</w:t>
            </w:r>
          </w:p>
          <w:p w14:paraId="1B5A9994" w14:textId="46ED364D" w:rsidR="00356B8B" w:rsidRPr="00DA339B" w:rsidRDefault="00DE0DF4" w:rsidP="00A716A3">
            <w:pPr>
              <w:pStyle w:val="TableParagraph"/>
              <w:ind w:left="46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he farmers like to plant </w:t>
            </w:r>
            <w:r w:rsidRPr="00DA339B">
              <w:rPr>
                <w:b/>
                <w:sz w:val="28"/>
                <w:szCs w:val="28"/>
                <w:u w:val="single"/>
              </w:rPr>
              <w:t xml:space="preserve">a lot of </w:t>
            </w:r>
            <w:r w:rsidR="00263186" w:rsidRPr="00DA339B">
              <w:rPr>
                <w:b/>
                <w:sz w:val="28"/>
                <w:szCs w:val="28"/>
                <w:u w:val="single"/>
                <w:lang w:val="en-US"/>
              </w:rPr>
              <w:t>safe</w:t>
            </w:r>
            <w:r w:rsidRPr="00DA339B">
              <w:rPr>
                <w:b/>
                <w:sz w:val="28"/>
                <w:szCs w:val="28"/>
                <w:u w:val="single"/>
              </w:rPr>
              <w:t xml:space="preserve"> vegetables</w:t>
            </w:r>
            <w:r w:rsidRPr="00DA339B">
              <w:rPr>
                <w:b/>
                <w:sz w:val="28"/>
                <w:szCs w:val="28"/>
              </w:rPr>
              <w:t>.</w:t>
            </w:r>
          </w:p>
          <w:p w14:paraId="7DC290B0" w14:textId="77777777" w:rsidR="00356B8B" w:rsidRPr="00DA339B" w:rsidRDefault="00356B8B" w:rsidP="00A716A3">
            <w:pPr>
              <w:pStyle w:val="TableParagraph"/>
              <w:spacing w:before="6"/>
              <w:ind w:left="352"/>
              <w:rPr>
                <w:rFonts w:ascii="Times New Roman"/>
                <w:sz w:val="28"/>
                <w:szCs w:val="28"/>
              </w:rPr>
            </w:pPr>
          </w:p>
          <w:p w14:paraId="2C35AC8B" w14:textId="3495471E" w:rsidR="00356B8B" w:rsidRPr="00DA339B" w:rsidRDefault="00DE0DF4" w:rsidP="00A716A3">
            <w:pPr>
              <w:pStyle w:val="TableParagraph"/>
              <w:numPr>
                <w:ilvl w:val="0"/>
                <w:numId w:val="129"/>
              </w:numPr>
              <w:tabs>
                <w:tab w:val="left" w:pos="262"/>
              </w:tabs>
              <w:spacing w:before="1"/>
              <w:ind w:left="613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Who likes to plant a lot of </w:t>
            </w:r>
            <w:r w:rsidR="00263186" w:rsidRPr="00DA339B">
              <w:rPr>
                <w:b/>
                <w:sz w:val="28"/>
                <w:szCs w:val="28"/>
                <w:lang w:val="en-US"/>
              </w:rPr>
              <w:t>safe</w:t>
            </w:r>
            <w:r w:rsidRPr="00DA339B">
              <w:rPr>
                <w:b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vegetables?</w:t>
            </w:r>
          </w:p>
          <w:p w14:paraId="22292D09" w14:textId="0B3066DD" w:rsidR="00356B8B" w:rsidRPr="00DA339B" w:rsidRDefault="00DE0DF4" w:rsidP="00A716A3">
            <w:pPr>
              <w:pStyle w:val="TableParagraph"/>
              <w:ind w:left="66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huː</w:t>
            </w:r>
            <w:r w:rsidR="00475D10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laɪks tuː plɑːnt ə lɑt əv </w:t>
            </w:r>
            <w:r w:rsidR="00263186" w:rsidRPr="00DA339B">
              <w:rPr>
                <w:i/>
                <w:sz w:val="28"/>
                <w:szCs w:val="28"/>
              </w:rPr>
              <w:t>seɪf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7A1E1B" w:rsidRPr="00DA339B">
              <w:rPr>
                <w:i/>
                <w:sz w:val="28"/>
                <w:szCs w:val="28"/>
              </w:rPr>
              <w:t xml:space="preserve"> </w:t>
            </w:r>
            <w:r w:rsidR="002D70B4" w:rsidRPr="00DA339B">
              <w:rPr>
                <w:i/>
                <w:sz w:val="28"/>
                <w:szCs w:val="28"/>
              </w:rPr>
              <w:t>ˈvedʒtəbəlz</w:t>
            </w:r>
            <w:r w:rsidRPr="00DA339B">
              <w:rPr>
                <w:i/>
                <w:sz w:val="28"/>
                <w:szCs w:val="28"/>
              </w:rPr>
              <w:t>?</w:t>
            </w:r>
          </w:p>
          <w:p w14:paraId="20B17243" w14:textId="67EF899E" w:rsidR="00356B8B" w:rsidRPr="00DA339B" w:rsidRDefault="00DE0DF4" w:rsidP="00A716A3">
            <w:pPr>
              <w:pStyle w:val="TableParagraph"/>
              <w:ind w:left="464"/>
              <w:rPr>
                <w:b/>
                <w:sz w:val="28"/>
                <w:szCs w:val="28"/>
                <w:lang w:val="en-US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The farmers</w:t>
            </w:r>
            <w:r w:rsidRPr="00DA339B">
              <w:rPr>
                <w:b/>
                <w:sz w:val="28"/>
                <w:szCs w:val="28"/>
              </w:rPr>
              <w:t xml:space="preserve"> like to plant a lot of </w:t>
            </w:r>
            <w:r w:rsidR="00263186" w:rsidRPr="00DA339B">
              <w:rPr>
                <w:b/>
                <w:sz w:val="28"/>
                <w:szCs w:val="28"/>
                <w:lang w:val="en-US"/>
              </w:rPr>
              <w:t>safe</w:t>
            </w:r>
            <w:r w:rsidRPr="00DA339B">
              <w:rPr>
                <w:b/>
                <w:sz w:val="28"/>
                <w:szCs w:val="28"/>
              </w:rPr>
              <w:t xml:space="preserve"> vegetables.</w:t>
            </w:r>
          </w:p>
        </w:tc>
        <w:tc>
          <w:tcPr>
            <w:tcW w:w="6132" w:type="dxa"/>
            <w:gridSpan w:val="2"/>
          </w:tcPr>
          <w:p w14:paraId="0856C232" w14:textId="429E6180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Những người nông dân </w:t>
            </w:r>
            <w:r w:rsidR="007228B7" w:rsidRPr="00DA339B">
              <w:rPr>
                <w:sz w:val="28"/>
                <w:szCs w:val="28"/>
              </w:rPr>
              <w:t>thích</w:t>
            </w:r>
            <w:r w:rsidRPr="00DA339B">
              <w:rPr>
                <w:sz w:val="28"/>
                <w:szCs w:val="28"/>
              </w:rPr>
              <w:t xml:space="preserve"> trồng nhiều rau củ sạch.</w:t>
            </w:r>
          </w:p>
          <w:p w14:paraId="0364B742" w14:textId="69CB9DE3" w:rsidR="00356B8B" w:rsidRPr="00DA339B" w:rsidRDefault="00DE0DF4">
            <w:pPr>
              <w:pStyle w:val="TableParagraph"/>
              <w:numPr>
                <w:ilvl w:val="0"/>
                <w:numId w:val="128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Những người nông dân </w:t>
            </w:r>
            <w:r w:rsidR="007228B7" w:rsidRPr="00DA339B">
              <w:rPr>
                <w:sz w:val="28"/>
                <w:szCs w:val="28"/>
              </w:rPr>
              <w:t>thích</w:t>
            </w:r>
            <w:r w:rsidRPr="00DA339B">
              <w:rPr>
                <w:sz w:val="28"/>
                <w:szCs w:val="28"/>
              </w:rPr>
              <w:t xml:space="preserve"> trồng gì?</w:t>
            </w:r>
          </w:p>
          <w:p w14:paraId="7998E159" w14:textId="77777777" w:rsidR="007228B7" w:rsidRPr="00DA339B" w:rsidRDefault="007228B7">
            <w:pPr>
              <w:pStyle w:val="TableParagraph"/>
              <w:spacing w:before="4" w:line="242" w:lineRule="auto"/>
              <w:ind w:left="45" w:right="186" w:firstLine="67"/>
              <w:rPr>
                <w:sz w:val="28"/>
                <w:szCs w:val="28"/>
              </w:rPr>
            </w:pPr>
          </w:p>
          <w:p w14:paraId="49D71034" w14:textId="770E45CE" w:rsidR="00356B8B" w:rsidRPr="00DA339B" w:rsidRDefault="00DE0DF4">
            <w:pPr>
              <w:pStyle w:val="TableParagraph"/>
              <w:spacing w:before="4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Những người nông dân </w:t>
            </w:r>
            <w:r w:rsidR="007228B7" w:rsidRPr="00DA339B">
              <w:rPr>
                <w:sz w:val="28"/>
                <w:szCs w:val="28"/>
              </w:rPr>
              <w:t>thích</w:t>
            </w:r>
            <w:r w:rsidRPr="00DA339B">
              <w:rPr>
                <w:sz w:val="28"/>
                <w:szCs w:val="28"/>
              </w:rPr>
              <w:t xml:space="preserve"> trồng </w:t>
            </w:r>
            <w:r w:rsidRPr="00DA339B">
              <w:rPr>
                <w:sz w:val="28"/>
                <w:szCs w:val="28"/>
                <w:u w:val="single"/>
              </w:rPr>
              <w:t>nhiều rau củ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  <w:u w:val="single"/>
              </w:rPr>
              <w:t>sạch</w:t>
            </w:r>
            <w:r w:rsidRPr="00DA339B">
              <w:rPr>
                <w:sz w:val="28"/>
                <w:szCs w:val="28"/>
              </w:rPr>
              <w:t>.</w:t>
            </w:r>
          </w:p>
          <w:p w14:paraId="5A9581B1" w14:textId="3EE2B606" w:rsidR="00356B8B" w:rsidRPr="00DA339B" w:rsidRDefault="00DE0DF4">
            <w:pPr>
              <w:pStyle w:val="TableParagraph"/>
              <w:numPr>
                <w:ilvl w:val="0"/>
                <w:numId w:val="128"/>
              </w:numPr>
              <w:tabs>
                <w:tab w:val="left" w:pos="261"/>
              </w:tabs>
              <w:spacing w:before="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Ai </w:t>
            </w:r>
            <w:r w:rsidR="007228B7" w:rsidRPr="00DA339B">
              <w:rPr>
                <w:sz w:val="28"/>
                <w:szCs w:val="28"/>
              </w:rPr>
              <w:t>thích</w:t>
            </w:r>
            <w:r w:rsidRPr="00DA339B">
              <w:rPr>
                <w:sz w:val="28"/>
                <w:szCs w:val="28"/>
              </w:rPr>
              <w:t xml:space="preserve"> trồng nhiều rau củ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sạch?</w:t>
            </w:r>
          </w:p>
          <w:p w14:paraId="13B0341B" w14:textId="77777777" w:rsidR="007228B7" w:rsidRPr="00DA339B" w:rsidRDefault="007228B7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</w:p>
          <w:p w14:paraId="349D453C" w14:textId="790A1AB9" w:rsidR="00356B8B" w:rsidRPr="00DA339B" w:rsidRDefault="00DE0DF4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Những người nông dân</w:t>
            </w:r>
            <w:r w:rsidRPr="00DA339B">
              <w:rPr>
                <w:sz w:val="28"/>
                <w:szCs w:val="28"/>
              </w:rPr>
              <w:t xml:space="preserve"> </w:t>
            </w:r>
            <w:r w:rsidR="007228B7" w:rsidRPr="00DA339B">
              <w:rPr>
                <w:sz w:val="28"/>
                <w:szCs w:val="28"/>
              </w:rPr>
              <w:t>thích</w:t>
            </w:r>
            <w:r w:rsidRPr="00DA339B">
              <w:rPr>
                <w:sz w:val="28"/>
                <w:szCs w:val="28"/>
              </w:rPr>
              <w:t xml:space="preserve"> trồng nhiều rau củ sạch.</w:t>
            </w:r>
          </w:p>
        </w:tc>
      </w:tr>
      <w:tr w:rsidR="00356B8B" w:rsidRPr="00DA339B" w14:paraId="3151410E" w14:textId="77777777" w:rsidTr="002256ED">
        <w:trPr>
          <w:trHeight w:val="1720"/>
        </w:trPr>
        <w:tc>
          <w:tcPr>
            <w:tcW w:w="15378" w:type="dxa"/>
            <w:gridSpan w:val="5"/>
          </w:tcPr>
          <w:p w14:paraId="12FDCE56" w14:textId="77777777" w:rsidR="00356B8B" w:rsidRPr="00DA339B" w:rsidRDefault="00DE0DF4">
            <w:pPr>
              <w:pStyle w:val="TableParagraph"/>
              <w:numPr>
                <w:ilvl w:val="0"/>
                <w:numId w:val="127"/>
              </w:numPr>
              <w:tabs>
                <w:tab w:val="left" w:pos="195"/>
              </w:tabs>
              <w:spacing w:before="15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farmers </w:t>
            </w:r>
            <w:r w:rsidRPr="00DA339B">
              <w:rPr>
                <w:sz w:val="28"/>
                <w:szCs w:val="28"/>
              </w:rPr>
              <w:t>(những người nông dân): chủ từ số nhiều +</w:t>
            </w:r>
            <w:r w:rsidRPr="00DA339B">
              <w:rPr>
                <w:spacing w:val="6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like</w:t>
            </w:r>
          </w:p>
          <w:p w14:paraId="2DE16334" w14:textId="7E58BCDF" w:rsidR="00356B8B" w:rsidRPr="00DA339B" w:rsidRDefault="00DE0DF4">
            <w:pPr>
              <w:pStyle w:val="TableParagraph"/>
              <w:numPr>
                <w:ilvl w:val="0"/>
                <w:numId w:val="12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ike + to + Verb </w:t>
            </w:r>
            <w:r w:rsidRPr="00DA339B">
              <w:rPr>
                <w:sz w:val="28"/>
                <w:szCs w:val="28"/>
              </w:rPr>
              <w:t xml:space="preserve">nên động từ ở dạng nguyên mẫu </w:t>
            </w:r>
            <w:r w:rsidRPr="00DA339B">
              <w:rPr>
                <w:i/>
                <w:iCs/>
                <w:sz w:val="28"/>
                <w:szCs w:val="28"/>
              </w:rPr>
              <w:t>"</w:t>
            </w:r>
            <w:r w:rsidRPr="00DA339B">
              <w:rPr>
                <w:i/>
                <w:sz w:val="28"/>
                <w:szCs w:val="28"/>
              </w:rPr>
              <w:t>plant</w:t>
            </w:r>
            <w:r w:rsidRPr="00DA339B">
              <w:rPr>
                <w:i/>
                <w:iCs/>
                <w:sz w:val="28"/>
                <w:szCs w:val="28"/>
              </w:rPr>
              <w:t xml:space="preserve">" </w:t>
            </w:r>
            <w:r w:rsidRPr="00DA339B">
              <w:rPr>
                <w:sz w:val="28"/>
                <w:szCs w:val="28"/>
              </w:rPr>
              <w:t>(trồng</w:t>
            </w:r>
            <w:r w:rsidRPr="00DA339B">
              <w:rPr>
                <w:spacing w:val="1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rọt)</w:t>
            </w:r>
          </w:p>
          <w:p w14:paraId="3AA790F1" w14:textId="77777777" w:rsidR="00356B8B" w:rsidRPr="00DA339B" w:rsidRDefault="00DE0DF4">
            <w:pPr>
              <w:pStyle w:val="TableParagraph"/>
              <w:numPr>
                <w:ilvl w:val="0"/>
                <w:numId w:val="12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ike to plant </w:t>
            </w:r>
            <w:r w:rsidRPr="00DA339B">
              <w:rPr>
                <w:sz w:val="28"/>
                <w:szCs w:val="28"/>
              </w:rPr>
              <w:t>(thích trồng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rọt)</w:t>
            </w:r>
          </w:p>
          <w:p w14:paraId="4970393A" w14:textId="0A1C64EE" w:rsidR="00356B8B" w:rsidRPr="00DA339B" w:rsidRDefault="00DE0DF4">
            <w:pPr>
              <w:pStyle w:val="TableParagraph"/>
              <w:numPr>
                <w:ilvl w:val="0"/>
                <w:numId w:val="127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 lot of </w:t>
            </w:r>
            <w:r w:rsidRPr="00DA339B">
              <w:rPr>
                <w:sz w:val="28"/>
                <w:szCs w:val="28"/>
              </w:rPr>
              <w:t>(rất nhiều): lượng từ bất định + danh từ số nhiều/danh từ không đếm</w:t>
            </w:r>
            <w:r w:rsidRPr="00DA339B">
              <w:rPr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ược.</w:t>
            </w:r>
          </w:p>
          <w:p w14:paraId="71505171" w14:textId="3DB2D55F" w:rsidR="00356B8B" w:rsidRPr="00DA339B" w:rsidRDefault="00391F1E" w:rsidP="00752DF6">
            <w:pPr>
              <w:pStyle w:val="TableParagraph"/>
              <w:numPr>
                <w:ilvl w:val="0"/>
                <w:numId w:val="127"/>
              </w:numPr>
              <w:tabs>
                <w:tab w:val="left" w:pos="195"/>
              </w:tabs>
              <w:spacing w:after="24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safe</w:t>
            </w:r>
            <w:r w:rsidR="00DE0DF4"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vegetables</w:t>
            </w:r>
            <w:r w:rsidR="00DE0DF4" w:rsidRPr="00DA339B">
              <w:rPr>
                <w:i/>
                <w:spacing w:val="4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(rau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củ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sạch):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cụm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danh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ừ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làm</w:t>
            </w:r>
            <w:r w:rsidR="00DE0DF4" w:rsidRPr="00DA339B">
              <w:rPr>
                <w:spacing w:val="4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đối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ừ.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rong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đó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sz w:val="28"/>
                <w:szCs w:val="28"/>
              </w:rPr>
              <w:t>safe</w:t>
            </w:r>
            <w:r w:rsidR="00DE0DF4" w:rsidRPr="00DA339B">
              <w:rPr>
                <w:sz w:val="28"/>
                <w:szCs w:val="28"/>
              </w:rPr>
              <w:t>"</w:t>
            </w:r>
            <w:r w:rsidR="00801C0E" w:rsidRPr="00DA339B">
              <w:rPr>
                <w:sz w:val="28"/>
                <w:szCs w:val="28"/>
              </w:rPr>
              <w:t>(sạch)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là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ính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ừ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đứng</w:t>
            </w:r>
            <w:r w:rsidR="00DE0DF4" w:rsidRPr="00DA339B">
              <w:rPr>
                <w:spacing w:val="4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rước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để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bổ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nghĩa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cho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danh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ừ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"</w:t>
            </w:r>
            <w:r w:rsidR="00DE0DF4" w:rsidRPr="00DA339B">
              <w:rPr>
                <w:i/>
                <w:sz w:val="28"/>
                <w:szCs w:val="28"/>
              </w:rPr>
              <w:t>vegetables</w:t>
            </w:r>
            <w:r w:rsidR="00DE0DF4" w:rsidRPr="00DA339B">
              <w:rPr>
                <w:sz w:val="28"/>
                <w:szCs w:val="28"/>
              </w:rPr>
              <w:t>"</w:t>
            </w:r>
            <w:r w:rsidR="00801C0E" w:rsidRPr="00DA339B">
              <w:rPr>
                <w:sz w:val="28"/>
                <w:szCs w:val="28"/>
              </w:rPr>
              <w:t>(rau củ)</w:t>
            </w:r>
          </w:p>
        </w:tc>
      </w:tr>
      <w:tr w:rsidR="00356B8B" w:rsidRPr="00DA339B" w14:paraId="3CC804BD" w14:textId="77777777" w:rsidTr="002256ED">
        <w:trPr>
          <w:trHeight w:val="3055"/>
        </w:trPr>
        <w:tc>
          <w:tcPr>
            <w:tcW w:w="561" w:type="dxa"/>
          </w:tcPr>
          <w:p w14:paraId="4534174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A6D63D1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19B3A2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B12629A" w14:textId="77777777" w:rsidR="00356B8B" w:rsidRPr="00DA339B" w:rsidRDefault="00DE0DF4">
            <w:pPr>
              <w:pStyle w:val="TableParagraph"/>
              <w:spacing w:before="194"/>
              <w:ind w:left="1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w w:val="101"/>
                <w:sz w:val="28"/>
                <w:szCs w:val="28"/>
              </w:rPr>
              <w:t>4</w:t>
            </w:r>
          </w:p>
        </w:tc>
        <w:tc>
          <w:tcPr>
            <w:tcW w:w="8685" w:type="dxa"/>
            <w:gridSpan w:val="2"/>
          </w:tcPr>
          <w:p w14:paraId="6C323294" w14:textId="77777777" w:rsidR="00356B8B" w:rsidRPr="00DA339B" w:rsidRDefault="00DE0DF4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He likes to use LED light bulbs.</w:t>
            </w:r>
          </w:p>
          <w:p w14:paraId="5CCB580B" w14:textId="2A109706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iː laɪks tuː juːz </w:t>
            </w:r>
            <w:r w:rsidR="0058670A" w:rsidRPr="00DA339B">
              <w:rPr>
                <w:i/>
                <w:sz w:val="28"/>
                <w:szCs w:val="28"/>
              </w:rPr>
              <w:t>(ˌel iː ˈdiː)</w:t>
            </w:r>
            <w:r w:rsidRPr="00DA339B">
              <w:rPr>
                <w:i/>
                <w:sz w:val="28"/>
                <w:szCs w:val="28"/>
              </w:rPr>
              <w:t xml:space="preserve"> laɪt bʌlbz.</w:t>
            </w:r>
          </w:p>
          <w:p w14:paraId="7FFD76A2" w14:textId="23D86DE8" w:rsidR="00356B8B" w:rsidRPr="00DA339B" w:rsidRDefault="00DE0DF4" w:rsidP="00A716A3">
            <w:pPr>
              <w:pStyle w:val="TableParagraph"/>
              <w:numPr>
                <w:ilvl w:val="0"/>
                <w:numId w:val="126"/>
              </w:numPr>
              <w:tabs>
                <w:tab w:val="left" w:pos="262"/>
              </w:tabs>
              <w:ind w:left="669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kind of light bul</w:t>
            </w:r>
            <w:r w:rsidR="00D526DA" w:rsidRPr="00DA339B">
              <w:rPr>
                <w:b/>
                <w:sz w:val="28"/>
                <w:szCs w:val="28"/>
                <w:lang w:val="en-US"/>
              </w:rPr>
              <w:t>b</w:t>
            </w:r>
            <w:r w:rsidRPr="00DA339B">
              <w:rPr>
                <w:b/>
                <w:sz w:val="28"/>
                <w:szCs w:val="28"/>
              </w:rPr>
              <w:t>s does he like to</w:t>
            </w:r>
            <w:r w:rsidRPr="00DA339B">
              <w:rPr>
                <w:b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use?</w:t>
            </w:r>
          </w:p>
          <w:p w14:paraId="39BD207C" w14:textId="73191EDF" w:rsidR="00356B8B" w:rsidRPr="00DA339B" w:rsidRDefault="00706598" w:rsidP="00A716A3">
            <w:pPr>
              <w:pStyle w:val="TableParagraph"/>
              <w:spacing w:before="4"/>
              <w:ind w:left="65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wɑ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kaɪnd əv laɪ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bʌlbz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dʌz 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>hiː laɪk tuː juːz?</w:t>
            </w:r>
          </w:p>
          <w:p w14:paraId="279403CC" w14:textId="65B248FF" w:rsidR="00356B8B" w:rsidRPr="00DA339B" w:rsidRDefault="00FB1C55" w:rsidP="00A716A3">
            <w:pPr>
              <w:pStyle w:val="TableParagraph"/>
              <w:ind w:left="52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DE0DF4" w:rsidRPr="00DA339B">
              <w:rPr>
                <w:b/>
                <w:sz w:val="28"/>
                <w:szCs w:val="28"/>
              </w:rPr>
              <w:t xml:space="preserve">+ He likes to use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LED light bulbs</w:t>
            </w:r>
            <w:r w:rsidR="00DE0DF4" w:rsidRPr="00DA339B">
              <w:rPr>
                <w:b/>
                <w:sz w:val="28"/>
                <w:szCs w:val="28"/>
              </w:rPr>
              <w:t>.</w:t>
            </w:r>
          </w:p>
          <w:p w14:paraId="74627F46" w14:textId="77777777" w:rsidR="00356B8B" w:rsidRPr="00DA339B" w:rsidRDefault="00356B8B" w:rsidP="00A716A3">
            <w:pPr>
              <w:pStyle w:val="TableParagraph"/>
              <w:spacing w:before="6"/>
              <w:ind w:left="408"/>
              <w:rPr>
                <w:rFonts w:ascii="Times New Roman"/>
                <w:sz w:val="28"/>
                <w:szCs w:val="28"/>
              </w:rPr>
            </w:pPr>
          </w:p>
          <w:p w14:paraId="01B99C4A" w14:textId="77777777" w:rsidR="00356B8B" w:rsidRPr="00DA339B" w:rsidRDefault="00DE0DF4" w:rsidP="00A716A3">
            <w:pPr>
              <w:pStyle w:val="TableParagraph"/>
              <w:numPr>
                <w:ilvl w:val="0"/>
                <w:numId w:val="126"/>
              </w:numPr>
              <w:tabs>
                <w:tab w:val="left" w:pos="262"/>
              </w:tabs>
              <w:spacing w:before="0"/>
              <w:ind w:left="669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likes to use LED light</w:t>
            </w:r>
            <w:r w:rsidRPr="00DA339B">
              <w:rPr>
                <w:b/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bulbs?</w:t>
            </w:r>
          </w:p>
          <w:p w14:paraId="48AD8019" w14:textId="77777777" w:rsidR="00356B8B" w:rsidRPr="00DA339B" w:rsidRDefault="00DE0DF4" w:rsidP="00A716A3">
            <w:pPr>
              <w:pStyle w:val="TableParagraph"/>
              <w:spacing w:before="4"/>
              <w:ind w:left="65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huː laɪks tuː juːz (ˌel iː ˈdiː) laɪt bʌlbz?</w:t>
            </w:r>
          </w:p>
          <w:p w14:paraId="43182849" w14:textId="42EBFDF2" w:rsidR="00356B8B" w:rsidRPr="00DA339B" w:rsidRDefault="00FB1C55" w:rsidP="00A716A3">
            <w:pPr>
              <w:pStyle w:val="TableParagraph"/>
              <w:ind w:left="52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DE0DF4" w:rsidRPr="00DA339B">
              <w:rPr>
                <w:b/>
                <w:sz w:val="28"/>
                <w:szCs w:val="28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He</w:t>
            </w:r>
            <w:r w:rsidR="00DE0DF4" w:rsidRPr="00DA339B">
              <w:rPr>
                <w:b/>
                <w:sz w:val="28"/>
                <w:szCs w:val="28"/>
              </w:rPr>
              <w:t xml:space="preserve"> likes to use LED light bulbs.</w:t>
            </w:r>
          </w:p>
        </w:tc>
        <w:tc>
          <w:tcPr>
            <w:tcW w:w="6132" w:type="dxa"/>
            <w:gridSpan w:val="2"/>
          </w:tcPr>
          <w:p w14:paraId="762F4E35" w14:textId="4875FBF0" w:rsidR="00356B8B" w:rsidRPr="00DA339B" w:rsidRDefault="00DE0DF4" w:rsidP="00752DF6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nh ấy thích sử dụng bóng đèn LED.</w:t>
            </w:r>
          </w:p>
          <w:p w14:paraId="714F0A84" w14:textId="77777777" w:rsidR="00752DF6" w:rsidRPr="00DA339B" w:rsidRDefault="00752DF6" w:rsidP="00752DF6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0FD84044" w14:textId="00534C1D" w:rsidR="00356B8B" w:rsidRPr="00DA339B" w:rsidRDefault="00DE0DF4">
            <w:pPr>
              <w:pStyle w:val="TableParagraph"/>
              <w:numPr>
                <w:ilvl w:val="0"/>
                <w:numId w:val="125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nh ấy thích sử dụng loại bóng đèn</w:t>
            </w:r>
            <w:r w:rsidRPr="00DA339B">
              <w:rPr>
                <w:spacing w:val="6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ào?</w:t>
            </w:r>
          </w:p>
          <w:p w14:paraId="169BA637" w14:textId="77777777" w:rsidR="00752DF6" w:rsidRPr="00DA339B" w:rsidRDefault="00752DF6" w:rsidP="00752DF6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762631AA" w14:textId="6C444FDD" w:rsidR="00356B8B" w:rsidRPr="00DA339B" w:rsidRDefault="00DE0DF4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Anh thích dùng </w:t>
            </w:r>
            <w:r w:rsidRPr="00DA339B">
              <w:rPr>
                <w:sz w:val="28"/>
                <w:szCs w:val="28"/>
                <w:u w:val="single"/>
              </w:rPr>
              <w:t>bóng đèn LED</w:t>
            </w:r>
            <w:r w:rsidRPr="00DA339B">
              <w:rPr>
                <w:sz w:val="28"/>
                <w:szCs w:val="28"/>
              </w:rPr>
              <w:t>.</w:t>
            </w:r>
          </w:p>
          <w:p w14:paraId="13B8CF39" w14:textId="77777777" w:rsidR="00752DF6" w:rsidRPr="00DA339B" w:rsidRDefault="00752DF6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</w:p>
          <w:p w14:paraId="324C331B" w14:textId="33F28604" w:rsidR="00356B8B" w:rsidRPr="00DA339B" w:rsidRDefault="00DE0DF4">
            <w:pPr>
              <w:pStyle w:val="TableParagraph"/>
              <w:numPr>
                <w:ilvl w:val="0"/>
                <w:numId w:val="125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thích sử dụng bóng đèn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ED?</w:t>
            </w:r>
          </w:p>
          <w:p w14:paraId="7A0C05CA" w14:textId="77777777" w:rsidR="00752DF6" w:rsidRPr="00DA339B" w:rsidRDefault="00752DF6" w:rsidP="00752DF6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30515F76" w14:textId="77777777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Anh ấy</w:t>
            </w:r>
            <w:r w:rsidRPr="00DA339B">
              <w:rPr>
                <w:sz w:val="28"/>
                <w:szCs w:val="28"/>
              </w:rPr>
              <w:t xml:space="preserve"> thích dùng bóng đèn LED.</w:t>
            </w:r>
          </w:p>
        </w:tc>
      </w:tr>
      <w:tr w:rsidR="00356B8B" w:rsidRPr="00DA339B" w14:paraId="280A4925" w14:textId="77777777" w:rsidTr="002256ED">
        <w:trPr>
          <w:trHeight w:val="1466"/>
        </w:trPr>
        <w:tc>
          <w:tcPr>
            <w:tcW w:w="15378" w:type="dxa"/>
            <w:gridSpan w:val="5"/>
          </w:tcPr>
          <w:p w14:paraId="606A9C74" w14:textId="77777777" w:rsidR="00356B8B" w:rsidRPr="00DA339B" w:rsidRDefault="00DE0DF4" w:rsidP="00AD36BE">
            <w:pPr>
              <w:pStyle w:val="TableParagraph"/>
              <w:numPr>
                <w:ilvl w:val="0"/>
                <w:numId w:val="124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e + likes + to + Verb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iCs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 ở dạng nguyên mẫu "</w:t>
            </w:r>
            <w:r w:rsidRPr="00DA339B">
              <w:rPr>
                <w:i/>
                <w:sz w:val="28"/>
                <w:szCs w:val="28"/>
              </w:rPr>
              <w:t xml:space="preserve">use" </w:t>
            </w:r>
            <w:r w:rsidRPr="00DA339B">
              <w:rPr>
                <w:sz w:val="28"/>
                <w:szCs w:val="28"/>
              </w:rPr>
              <w:t>(sử</w:t>
            </w:r>
            <w:r w:rsidRPr="00DA339B">
              <w:rPr>
                <w:spacing w:val="1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7500E727" w14:textId="77777777" w:rsidR="00356B8B" w:rsidRPr="00DA339B" w:rsidRDefault="00DE0DF4">
            <w:pPr>
              <w:pStyle w:val="TableParagraph"/>
              <w:numPr>
                <w:ilvl w:val="0"/>
                <w:numId w:val="12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ikes to use </w:t>
            </w:r>
            <w:r w:rsidRPr="00DA339B">
              <w:rPr>
                <w:sz w:val="28"/>
                <w:szCs w:val="28"/>
              </w:rPr>
              <w:t>(thích sử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3EB0BB47" w14:textId="77777777" w:rsidR="00356B8B" w:rsidRPr="00DA339B" w:rsidRDefault="00DE0DF4">
            <w:pPr>
              <w:pStyle w:val="TableParagraph"/>
              <w:numPr>
                <w:ilvl w:val="0"/>
                <w:numId w:val="12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ight bulbs </w:t>
            </w:r>
            <w:r w:rsidRPr="00DA339B">
              <w:rPr>
                <w:sz w:val="28"/>
                <w:szCs w:val="28"/>
              </w:rPr>
              <w:t>(những bóng đèn)</w:t>
            </w:r>
          </w:p>
          <w:p w14:paraId="1D0D733A" w14:textId="7182CBAF" w:rsidR="00356B8B" w:rsidRPr="00DA339B" w:rsidRDefault="00DE0DF4">
            <w:pPr>
              <w:pStyle w:val="TableParagraph"/>
              <w:numPr>
                <w:ilvl w:val="0"/>
                <w:numId w:val="124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ED light bulbs </w:t>
            </w:r>
            <w:r w:rsidRPr="00DA339B">
              <w:rPr>
                <w:sz w:val="28"/>
                <w:szCs w:val="28"/>
              </w:rPr>
              <w:t>(những bóng đèn LED):</w:t>
            </w:r>
            <w:r w:rsidR="00D526DA" w:rsidRPr="00DA339B">
              <w:rPr>
                <w:sz w:val="28"/>
                <w:szCs w:val="28"/>
                <w:lang w:val="en-US"/>
              </w:rPr>
              <w:t xml:space="preserve"> cụm</w:t>
            </w:r>
            <w:r w:rsidRPr="00DA339B">
              <w:rPr>
                <w:sz w:val="28"/>
                <w:szCs w:val="28"/>
              </w:rPr>
              <w:t xml:space="preserve"> danh từ làm đố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14792F17" w14:textId="77777777" w:rsidTr="002256ED">
        <w:trPr>
          <w:trHeight w:val="3317"/>
        </w:trPr>
        <w:tc>
          <w:tcPr>
            <w:tcW w:w="561" w:type="dxa"/>
          </w:tcPr>
          <w:p w14:paraId="2DA4D873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8107C9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B89356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9D37EBF" w14:textId="77777777" w:rsidR="00356B8B" w:rsidRPr="00DA339B" w:rsidRDefault="00356B8B">
            <w:pPr>
              <w:pStyle w:val="TableParagraph"/>
              <w:spacing w:before="7"/>
              <w:rPr>
                <w:rFonts w:ascii="Times New Roman"/>
                <w:sz w:val="28"/>
                <w:szCs w:val="28"/>
              </w:rPr>
            </w:pPr>
          </w:p>
          <w:p w14:paraId="41B251A9" w14:textId="77777777" w:rsidR="00356B8B" w:rsidRPr="00DA339B" w:rsidRDefault="00DE0DF4">
            <w:pPr>
              <w:pStyle w:val="TableParagraph"/>
              <w:spacing w:before="0"/>
              <w:ind w:left="1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w w:val="101"/>
                <w:sz w:val="28"/>
                <w:szCs w:val="28"/>
              </w:rPr>
              <w:t>5</w:t>
            </w:r>
          </w:p>
        </w:tc>
        <w:tc>
          <w:tcPr>
            <w:tcW w:w="8685" w:type="dxa"/>
            <w:gridSpan w:val="2"/>
          </w:tcPr>
          <w:p w14:paraId="70F38600" w14:textId="77777777" w:rsidR="00356B8B" w:rsidRPr="00DA339B" w:rsidRDefault="00DE0DF4" w:rsidP="006141EE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My mother likes to use banana leaf packaging.</w:t>
            </w:r>
          </w:p>
          <w:p w14:paraId="4968A463" w14:textId="77777777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maɪ mʌðə(r) laɪks tuː juːz bəˈnɑːnə liːf 'pækɪdʒɪŋ.</w:t>
            </w:r>
          </w:p>
          <w:p w14:paraId="4E774381" w14:textId="77777777" w:rsidR="00356B8B" w:rsidRPr="00DA339B" w:rsidRDefault="00DE0DF4" w:rsidP="00A716A3">
            <w:pPr>
              <w:pStyle w:val="TableParagraph"/>
              <w:numPr>
                <w:ilvl w:val="0"/>
                <w:numId w:val="123"/>
              </w:numPr>
              <w:tabs>
                <w:tab w:val="left" w:pos="194"/>
              </w:tabs>
              <w:ind w:left="60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packaging does your mother like to</w:t>
            </w:r>
            <w:r w:rsidRPr="00DA339B">
              <w:rPr>
                <w:b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use?</w:t>
            </w:r>
          </w:p>
          <w:p w14:paraId="50658806" w14:textId="73E31C6C" w:rsidR="00356B8B" w:rsidRPr="00DA339B" w:rsidRDefault="007A1E1B" w:rsidP="00A716A3">
            <w:pPr>
              <w:pStyle w:val="TableParagraph"/>
              <w:ind w:left="589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wɑ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'pækɪdʒɪŋ 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dʌz 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jɔr </w:t>
            </w:r>
            <w:r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>mʌðə(r) laɪk tuː juːz</w:t>
            </w:r>
          </w:p>
          <w:p w14:paraId="6220380D" w14:textId="50533569" w:rsidR="00356B8B" w:rsidRPr="00DA339B" w:rsidRDefault="00FB1C55" w:rsidP="00A716A3">
            <w:pPr>
              <w:pStyle w:val="TableParagraph"/>
              <w:spacing w:before="4"/>
              <w:ind w:left="454"/>
              <w:rPr>
                <w:b/>
                <w:sz w:val="28"/>
                <w:szCs w:val="28"/>
                <w:lang w:val="en-US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DE0DF4" w:rsidRPr="00DA339B">
              <w:rPr>
                <w:b/>
                <w:sz w:val="28"/>
                <w:szCs w:val="28"/>
              </w:rPr>
              <w:t xml:space="preserve">+ My mother likes to use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banana leaf packaging</w:t>
            </w:r>
            <w:r w:rsidR="0048517A" w:rsidRPr="00DA339B">
              <w:rPr>
                <w:b/>
                <w:sz w:val="28"/>
                <w:szCs w:val="28"/>
                <w:lang w:val="en-US"/>
              </w:rPr>
              <w:t>.</w:t>
            </w:r>
          </w:p>
          <w:p w14:paraId="09133DD1" w14:textId="77777777" w:rsidR="00356B8B" w:rsidRPr="00DA339B" w:rsidRDefault="00356B8B" w:rsidP="00A716A3">
            <w:pPr>
              <w:pStyle w:val="TableParagraph"/>
              <w:spacing w:before="6"/>
              <w:ind w:left="409"/>
              <w:rPr>
                <w:rFonts w:ascii="Times New Roman"/>
                <w:sz w:val="28"/>
                <w:szCs w:val="28"/>
              </w:rPr>
            </w:pPr>
          </w:p>
          <w:p w14:paraId="42372E67" w14:textId="77777777" w:rsidR="00356B8B" w:rsidRPr="00DA339B" w:rsidRDefault="00DE0DF4" w:rsidP="00A716A3">
            <w:pPr>
              <w:pStyle w:val="TableParagraph"/>
              <w:numPr>
                <w:ilvl w:val="0"/>
                <w:numId w:val="123"/>
              </w:numPr>
              <w:tabs>
                <w:tab w:val="left" w:pos="194"/>
              </w:tabs>
              <w:spacing w:before="0"/>
              <w:ind w:left="60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likes to use banana leaf</w:t>
            </w:r>
            <w:r w:rsidRPr="00DA339B">
              <w:rPr>
                <w:b/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packaging?</w:t>
            </w:r>
          </w:p>
          <w:p w14:paraId="59FBF717" w14:textId="6262C3A2" w:rsidR="00356B8B" w:rsidRPr="00DA339B" w:rsidRDefault="00DE0DF4" w:rsidP="00A716A3">
            <w:pPr>
              <w:pStyle w:val="TableParagraph"/>
              <w:ind w:left="589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uː </w:t>
            </w:r>
            <w:r w:rsidR="007A1E1B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laɪks</w:t>
            </w:r>
            <w:r w:rsidR="007A1E1B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uː juːz bəˈnɑːnə liːf </w:t>
            </w:r>
            <w:r w:rsidR="009A701F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pækɪdʒɪŋ</w:t>
            </w:r>
          </w:p>
          <w:p w14:paraId="324306BF" w14:textId="3F7E3852" w:rsidR="00356B8B" w:rsidRPr="00DA339B" w:rsidRDefault="00FB1C55" w:rsidP="00A716A3">
            <w:pPr>
              <w:pStyle w:val="TableParagraph"/>
              <w:ind w:left="454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DE0DF4" w:rsidRPr="00DA339B">
              <w:rPr>
                <w:b/>
                <w:sz w:val="28"/>
                <w:szCs w:val="28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My mother</w:t>
            </w:r>
            <w:r w:rsidR="00DE0DF4" w:rsidRPr="00DA339B">
              <w:rPr>
                <w:b/>
                <w:sz w:val="28"/>
                <w:szCs w:val="28"/>
              </w:rPr>
              <w:t xml:space="preserve"> likes to use banana leaf packaging.</w:t>
            </w:r>
          </w:p>
        </w:tc>
        <w:tc>
          <w:tcPr>
            <w:tcW w:w="6132" w:type="dxa"/>
            <w:gridSpan w:val="2"/>
          </w:tcPr>
          <w:p w14:paraId="61878E5C" w14:textId="751777A2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Mẹ tôi thích sử dụng bao bì lá chuối.</w:t>
            </w:r>
          </w:p>
          <w:p w14:paraId="20556881" w14:textId="77777777" w:rsidR="00075889" w:rsidRPr="00DA339B" w:rsidRDefault="00075889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286D404E" w14:textId="0796F103" w:rsidR="00356B8B" w:rsidRPr="00DA339B" w:rsidRDefault="00DE0DF4">
            <w:pPr>
              <w:pStyle w:val="TableParagraph"/>
              <w:numPr>
                <w:ilvl w:val="0"/>
                <w:numId w:val="122"/>
              </w:numPr>
              <w:tabs>
                <w:tab w:val="left" w:pos="261"/>
              </w:tabs>
              <w:spacing w:before="4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Mẹ bạn thích dùng bao bì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ào?</w:t>
            </w:r>
          </w:p>
          <w:p w14:paraId="44A8B2E4" w14:textId="77777777" w:rsidR="00075889" w:rsidRPr="00DA339B" w:rsidRDefault="00075889" w:rsidP="00075889">
            <w:pPr>
              <w:pStyle w:val="TableParagraph"/>
              <w:tabs>
                <w:tab w:val="left" w:pos="261"/>
              </w:tabs>
              <w:spacing w:before="4"/>
              <w:ind w:left="260"/>
              <w:rPr>
                <w:sz w:val="28"/>
                <w:szCs w:val="28"/>
              </w:rPr>
            </w:pPr>
          </w:p>
          <w:p w14:paraId="0248C4DC" w14:textId="16E3B484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Mẹ tôi thích sử dụng </w:t>
            </w:r>
            <w:r w:rsidRPr="00DA339B">
              <w:rPr>
                <w:sz w:val="28"/>
                <w:szCs w:val="28"/>
                <w:u w:val="single"/>
              </w:rPr>
              <w:t>bao bì lá chuối</w:t>
            </w:r>
            <w:r w:rsidRPr="00DA339B">
              <w:rPr>
                <w:sz w:val="28"/>
                <w:szCs w:val="28"/>
              </w:rPr>
              <w:t>.</w:t>
            </w:r>
          </w:p>
          <w:p w14:paraId="3890DDB5" w14:textId="77777777" w:rsidR="00075889" w:rsidRPr="00DA339B" w:rsidRDefault="00075889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3CB4DB34" w14:textId="2896339C" w:rsidR="00356B8B" w:rsidRPr="00DA339B" w:rsidRDefault="00DE0DF4">
            <w:pPr>
              <w:pStyle w:val="TableParagraph"/>
              <w:numPr>
                <w:ilvl w:val="0"/>
                <w:numId w:val="122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thích sử dụng bao bì lá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uối?</w:t>
            </w:r>
          </w:p>
          <w:p w14:paraId="2546ACC2" w14:textId="77777777" w:rsidR="00075889" w:rsidRPr="00DA339B" w:rsidRDefault="00075889" w:rsidP="00075889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014A24FA" w14:textId="77777777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Mẹ tôi</w:t>
            </w:r>
            <w:r w:rsidRPr="00DA339B">
              <w:rPr>
                <w:sz w:val="28"/>
                <w:szCs w:val="28"/>
              </w:rPr>
              <w:t xml:space="preserve"> thích sử dụng bao bì lá chuối.</w:t>
            </w:r>
          </w:p>
        </w:tc>
      </w:tr>
      <w:tr w:rsidR="00356B8B" w:rsidRPr="00DA339B" w14:paraId="5031CA49" w14:textId="77777777" w:rsidTr="002256ED">
        <w:trPr>
          <w:trHeight w:val="1426"/>
        </w:trPr>
        <w:tc>
          <w:tcPr>
            <w:tcW w:w="15378" w:type="dxa"/>
            <w:gridSpan w:val="5"/>
          </w:tcPr>
          <w:p w14:paraId="0810358A" w14:textId="41CCFBA0" w:rsidR="00356B8B" w:rsidRPr="00DA339B" w:rsidRDefault="00DE0DF4">
            <w:pPr>
              <w:pStyle w:val="TableParagraph"/>
              <w:numPr>
                <w:ilvl w:val="0"/>
                <w:numId w:val="121"/>
              </w:numPr>
              <w:tabs>
                <w:tab w:val="left" w:pos="195"/>
              </w:tabs>
              <w:spacing w:before="15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y mother </w:t>
            </w:r>
            <w:r w:rsidRPr="00DA339B">
              <w:rPr>
                <w:sz w:val="28"/>
                <w:szCs w:val="28"/>
              </w:rPr>
              <w:t>(mẹ tôi): chủ từ số ít +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likes</w:t>
            </w:r>
          </w:p>
          <w:p w14:paraId="70E2A63D" w14:textId="77777777" w:rsidR="00356B8B" w:rsidRPr="00DA339B" w:rsidRDefault="00DE0DF4">
            <w:pPr>
              <w:pStyle w:val="TableParagraph"/>
              <w:numPr>
                <w:ilvl w:val="0"/>
                <w:numId w:val="121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ikes + to + Verb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 ở dạng nguyên mẫu "</w:t>
            </w:r>
            <w:r w:rsidRPr="00DA339B">
              <w:rPr>
                <w:i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 (sử</w:t>
            </w:r>
            <w:r w:rsidRPr="00DA339B">
              <w:rPr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42107612" w14:textId="77777777" w:rsidR="00356B8B" w:rsidRPr="00DA339B" w:rsidRDefault="00DE0DF4">
            <w:pPr>
              <w:pStyle w:val="TableParagraph"/>
              <w:numPr>
                <w:ilvl w:val="0"/>
                <w:numId w:val="121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banana </w:t>
            </w:r>
            <w:r w:rsidRPr="00DA339B">
              <w:rPr>
                <w:sz w:val="28"/>
                <w:szCs w:val="28"/>
              </w:rPr>
              <w:t xml:space="preserve">(chuối), </w:t>
            </w:r>
            <w:r w:rsidRPr="00DA339B">
              <w:rPr>
                <w:i/>
                <w:sz w:val="28"/>
                <w:szCs w:val="28"/>
              </w:rPr>
              <w:t xml:space="preserve">leaf </w:t>
            </w:r>
            <w:r w:rsidRPr="00DA339B">
              <w:rPr>
                <w:sz w:val="28"/>
                <w:szCs w:val="28"/>
              </w:rPr>
              <w:t xml:space="preserve">(lá), </w:t>
            </w:r>
            <w:r w:rsidRPr="00DA339B">
              <w:rPr>
                <w:i/>
                <w:sz w:val="28"/>
                <w:szCs w:val="28"/>
              </w:rPr>
              <w:t xml:space="preserve">packaging </w:t>
            </w:r>
            <w:r w:rsidRPr="00DA339B">
              <w:rPr>
                <w:sz w:val="28"/>
                <w:szCs w:val="28"/>
              </w:rPr>
              <w:t>(bao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bì)</w:t>
            </w:r>
          </w:p>
          <w:p w14:paraId="0C8E752C" w14:textId="77777777" w:rsidR="00356B8B" w:rsidRPr="00DA339B" w:rsidRDefault="00DE0DF4">
            <w:pPr>
              <w:pStyle w:val="TableParagraph"/>
              <w:numPr>
                <w:ilvl w:val="0"/>
                <w:numId w:val="121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banana leaf packaging </w:t>
            </w:r>
            <w:r w:rsidRPr="00DA339B">
              <w:rPr>
                <w:sz w:val="28"/>
                <w:szCs w:val="28"/>
              </w:rPr>
              <w:t>(bao bì lá chuối): cụm danh từ làm đối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39DF9754" w14:textId="77777777" w:rsidTr="00BC4FE3">
        <w:trPr>
          <w:trHeight w:val="3093"/>
        </w:trPr>
        <w:tc>
          <w:tcPr>
            <w:tcW w:w="561" w:type="dxa"/>
          </w:tcPr>
          <w:p w14:paraId="6CF134B1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C7F5405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BC74F69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83E31E7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350D650D" w14:textId="77777777" w:rsidR="00356B8B" w:rsidRPr="00DA339B" w:rsidRDefault="00DE0DF4">
            <w:pPr>
              <w:pStyle w:val="TableParagraph"/>
              <w:spacing w:before="1"/>
              <w:ind w:left="1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w w:val="101"/>
                <w:sz w:val="28"/>
                <w:szCs w:val="28"/>
              </w:rPr>
              <w:t>6</w:t>
            </w:r>
          </w:p>
        </w:tc>
        <w:tc>
          <w:tcPr>
            <w:tcW w:w="8685" w:type="dxa"/>
            <w:gridSpan w:val="2"/>
          </w:tcPr>
          <w:p w14:paraId="5DEA8068" w14:textId="0E985CFD" w:rsidR="00356B8B" w:rsidRPr="00DA339B" w:rsidRDefault="00DE0DF4">
            <w:pPr>
              <w:pStyle w:val="TableParagraph"/>
              <w:spacing w:before="28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My father likes to use food waste as fertili</w:t>
            </w:r>
            <w:r w:rsidR="006B0104" w:rsidRPr="00DA339B">
              <w:rPr>
                <w:b/>
                <w:sz w:val="28"/>
                <w:szCs w:val="28"/>
                <w:lang w:val="en-US"/>
              </w:rPr>
              <w:t>z</w:t>
            </w:r>
            <w:r w:rsidRPr="00DA339B">
              <w:rPr>
                <w:b/>
                <w:sz w:val="28"/>
                <w:szCs w:val="28"/>
              </w:rPr>
              <w:t>er.</w:t>
            </w:r>
          </w:p>
          <w:p w14:paraId="084D0A13" w14:textId="77777777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maɪ fɑðə(r) laɪks tuː juːz fuːd weɪst æz ˈfɜːtəlaɪzə(r).</w:t>
            </w:r>
          </w:p>
          <w:p w14:paraId="0E882AC9" w14:textId="5E782AC2" w:rsidR="00356B8B" w:rsidRPr="00DA339B" w:rsidRDefault="00DE0DF4" w:rsidP="00A716A3">
            <w:pPr>
              <w:pStyle w:val="TableParagraph"/>
              <w:numPr>
                <w:ilvl w:val="0"/>
                <w:numId w:val="120"/>
              </w:numPr>
              <w:tabs>
                <w:tab w:val="left" w:pos="262"/>
              </w:tabs>
              <w:spacing w:before="4"/>
              <w:ind w:left="615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likes to use food waste as</w:t>
            </w:r>
            <w:r w:rsidRPr="00DA339B">
              <w:rPr>
                <w:b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fertili</w:t>
            </w:r>
            <w:r w:rsidR="006B0104" w:rsidRPr="00DA339B">
              <w:rPr>
                <w:b/>
                <w:sz w:val="28"/>
                <w:szCs w:val="28"/>
                <w:lang w:val="en-US"/>
              </w:rPr>
              <w:t>z</w:t>
            </w:r>
            <w:r w:rsidRPr="00DA339B">
              <w:rPr>
                <w:b/>
                <w:sz w:val="28"/>
                <w:szCs w:val="28"/>
              </w:rPr>
              <w:t>er?</w:t>
            </w:r>
          </w:p>
          <w:p w14:paraId="18DE171F" w14:textId="2130FA05" w:rsidR="00356B8B" w:rsidRPr="00DA339B" w:rsidRDefault="00DE0DF4" w:rsidP="00A716A3">
            <w:pPr>
              <w:pStyle w:val="TableParagraph"/>
              <w:ind w:left="668"/>
              <w:rPr>
                <w:i/>
                <w:iCs/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huː</w:t>
            </w:r>
            <w:r w:rsidR="00475D10" w:rsidRPr="00DA339B">
              <w:rPr>
                <w:i/>
                <w:iCs/>
                <w:sz w:val="28"/>
                <w:szCs w:val="28"/>
              </w:rPr>
              <w:t xml:space="preserve">  </w:t>
            </w:r>
            <w:r w:rsidRPr="00DA339B">
              <w:rPr>
                <w:i/>
                <w:iCs/>
                <w:sz w:val="28"/>
                <w:szCs w:val="28"/>
              </w:rPr>
              <w:t xml:space="preserve"> laɪks tuː juːz </w:t>
            </w:r>
            <w:r w:rsidR="00475D10" w:rsidRPr="00DA339B">
              <w:rPr>
                <w:i/>
                <w:iCs/>
                <w:sz w:val="28"/>
                <w:szCs w:val="28"/>
              </w:rPr>
              <w:t xml:space="preserve"> </w:t>
            </w:r>
            <w:r w:rsidRPr="00DA339B">
              <w:rPr>
                <w:i/>
                <w:iCs/>
                <w:sz w:val="28"/>
                <w:szCs w:val="28"/>
              </w:rPr>
              <w:t xml:space="preserve">fuːd </w:t>
            </w:r>
            <w:r w:rsidR="00475D10" w:rsidRPr="00DA339B">
              <w:rPr>
                <w:i/>
                <w:iCs/>
                <w:sz w:val="28"/>
                <w:szCs w:val="28"/>
              </w:rPr>
              <w:t xml:space="preserve"> </w:t>
            </w:r>
            <w:r w:rsidRPr="00DA339B">
              <w:rPr>
                <w:i/>
                <w:iCs/>
                <w:sz w:val="28"/>
                <w:szCs w:val="28"/>
              </w:rPr>
              <w:t xml:space="preserve">weɪst </w:t>
            </w:r>
            <w:r w:rsidR="00475D10" w:rsidRPr="00DA339B">
              <w:rPr>
                <w:i/>
                <w:iCs/>
                <w:sz w:val="28"/>
                <w:szCs w:val="28"/>
              </w:rPr>
              <w:t xml:space="preserve"> </w:t>
            </w:r>
            <w:r w:rsidRPr="00DA339B">
              <w:rPr>
                <w:i/>
                <w:iCs/>
                <w:sz w:val="28"/>
                <w:szCs w:val="28"/>
              </w:rPr>
              <w:t>æz ˈfɜːtəlaɪzə(r)?</w:t>
            </w:r>
          </w:p>
          <w:p w14:paraId="1B29B949" w14:textId="1DC6FB85" w:rsidR="00356B8B" w:rsidRPr="00DA339B" w:rsidRDefault="00DE0DF4" w:rsidP="00A716A3">
            <w:pPr>
              <w:pStyle w:val="TableParagraph"/>
              <w:ind w:left="466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My father</w:t>
            </w:r>
            <w:r w:rsidRPr="00DA339B">
              <w:rPr>
                <w:b/>
                <w:sz w:val="28"/>
                <w:szCs w:val="28"/>
              </w:rPr>
              <w:t xml:space="preserve"> likes to use food waste as fertili</w:t>
            </w:r>
            <w:r w:rsidR="006B0104" w:rsidRPr="00DA339B">
              <w:rPr>
                <w:b/>
                <w:sz w:val="28"/>
                <w:szCs w:val="28"/>
                <w:lang w:val="en-US"/>
              </w:rPr>
              <w:t>z</w:t>
            </w:r>
            <w:r w:rsidRPr="00DA339B">
              <w:rPr>
                <w:b/>
                <w:sz w:val="28"/>
                <w:szCs w:val="28"/>
              </w:rPr>
              <w:t>er.</w:t>
            </w:r>
          </w:p>
          <w:p w14:paraId="2AB5E1C3" w14:textId="77777777" w:rsidR="00356B8B" w:rsidRPr="00DA339B" w:rsidRDefault="00356B8B" w:rsidP="00A716A3">
            <w:pPr>
              <w:pStyle w:val="TableParagraph"/>
              <w:spacing w:before="6"/>
              <w:ind w:left="354"/>
              <w:rPr>
                <w:rFonts w:ascii="Times New Roman"/>
                <w:sz w:val="28"/>
                <w:szCs w:val="28"/>
              </w:rPr>
            </w:pPr>
          </w:p>
          <w:p w14:paraId="1EA2D12E" w14:textId="53F51EF5" w:rsidR="00356B8B" w:rsidRPr="00DA339B" w:rsidRDefault="00AD36BE" w:rsidP="00A716A3">
            <w:pPr>
              <w:pStyle w:val="TableParagraph"/>
              <w:tabs>
                <w:tab w:val="left" w:pos="262"/>
              </w:tabs>
              <w:spacing w:before="1"/>
              <w:ind w:left="466" w:right="996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 xml:space="preserve">- </w:t>
            </w:r>
            <w:r w:rsidR="00DE0DF4" w:rsidRPr="00DA339B">
              <w:rPr>
                <w:b/>
                <w:sz w:val="28"/>
                <w:szCs w:val="28"/>
              </w:rPr>
              <w:t>What does your father like to use as fertili</w:t>
            </w:r>
            <w:r w:rsidR="006B0104" w:rsidRPr="00DA339B">
              <w:rPr>
                <w:b/>
                <w:sz w:val="28"/>
                <w:szCs w:val="28"/>
                <w:lang w:val="en-US"/>
              </w:rPr>
              <w:t>z</w:t>
            </w:r>
            <w:r w:rsidR="00DE0DF4" w:rsidRPr="00DA339B">
              <w:rPr>
                <w:b/>
                <w:sz w:val="28"/>
                <w:szCs w:val="28"/>
              </w:rPr>
              <w:t>er?</w:t>
            </w:r>
          </w:p>
          <w:p w14:paraId="673F954B" w14:textId="078C7F1A" w:rsidR="00356B8B" w:rsidRPr="00DA339B" w:rsidRDefault="00AD36BE" w:rsidP="00A716A3">
            <w:pPr>
              <w:pStyle w:val="TableParagraph"/>
              <w:ind w:left="385" w:right="128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 xml:space="preserve">wɑt </w:t>
            </w:r>
            <w:r w:rsidR="00475D10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dʌz </w:t>
            </w:r>
            <w:r w:rsidR="00475D10"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>jɔr</w:t>
            </w:r>
            <w:r w:rsidR="00475D10" w:rsidRPr="00DA339B">
              <w:rPr>
                <w:i/>
                <w:sz w:val="28"/>
                <w:szCs w:val="28"/>
              </w:rPr>
              <w:t xml:space="preserve">  </w:t>
            </w:r>
            <w:r w:rsidR="007A1E1B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475D10" w:rsidRPr="00DA339B">
              <w:rPr>
                <w:i/>
                <w:sz w:val="28"/>
                <w:szCs w:val="28"/>
              </w:rPr>
              <w:t>fɑðə(r)</w:t>
            </w:r>
            <w:r w:rsidR="00DE0DF4" w:rsidRPr="00DA339B">
              <w:rPr>
                <w:i/>
                <w:sz w:val="28"/>
                <w:szCs w:val="28"/>
              </w:rPr>
              <w:t xml:space="preserve"> laɪk tuː juːz æz ˈfɜːtəlaɪzə(r) ?</w:t>
            </w:r>
          </w:p>
          <w:p w14:paraId="0D4F584F" w14:textId="18B1861A" w:rsidR="00356B8B" w:rsidRPr="00DA339B" w:rsidRDefault="00DE0DF4" w:rsidP="00A716A3">
            <w:pPr>
              <w:pStyle w:val="TableParagraph"/>
              <w:ind w:left="461" w:right="1847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My father likes to use </w:t>
            </w:r>
            <w:bookmarkStart w:id="0" w:name="_GoBack"/>
            <w:r w:rsidRPr="00DA339B">
              <w:rPr>
                <w:b/>
                <w:sz w:val="28"/>
                <w:szCs w:val="28"/>
                <w:u w:val="single"/>
              </w:rPr>
              <w:t>food waste</w:t>
            </w:r>
            <w:bookmarkEnd w:id="0"/>
            <w:r w:rsidRPr="00DA339B">
              <w:rPr>
                <w:b/>
                <w:sz w:val="28"/>
                <w:szCs w:val="28"/>
              </w:rPr>
              <w:t xml:space="preserve"> as fertili</w:t>
            </w:r>
            <w:r w:rsidR="006B0104" w:rsidRPr="00DA339B">
              <w:rPr>
                <w:b/>
                <w:sz w:val="28"/>
                <w:szCs w:val="28"/>
                <w:lang w:val="en-US"/>
              </w:rPr>
              <w:t>z</w:t>
            </w:r>
            <w:r w:rsidRPr="00DA339B">
              <w:rPr>
                <w:b/>
                <w:sz w:val="28"/>
                <w:szCs w:val="28"/>
              </w:rPr>
              <w:t>er.</w:t>
            </w:r>
          </w:p>
        </w:tc>
        <w:tc>
          <w:tcPr>
            <w:tcW w:w="6132" w:type="dxa"/>
            <w:gridSpan w:val="2"/>
          </w:tcPr>
          <w:p w14:paraId="48DB3B38" w14:textId="2B85F243" w:rsidR="00356B8B" w:rsidRPr="00DA339B" w:rsidRDefault="00DE0DF4" w:rsidP="009F765F">
            <w:pPr>
              <w:pStyle w:val="TableParagraph"/>
              <w:spacing w:before="2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Bố tôi thích sử dụng thức ăn thừa làm phân bón.</w:t>
            </w:r>
          </w:p>
          <w:p w14:paraId="4CABC7A9" w14:textId="77777777" w:rsidR="00075889" w:rsidRPr="00DA339B" w:rsidRDefault="00075889" w:rsidP="00075889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1D7BB354" w14:textId="77777777" w:rsidR="00356B8B" w:rsidRPr="00DA339B" w:rsidRDefault="00DE0DF4">
            <w:pPr>
              <w:pStyle w:val="TableParagraph"/>
              <w:numPr>
                <w:ilvl w:val="0"/>
                <w:numId w:val="119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thích sử dụng thức ăn thừa làm phân</w:t>
            </w:r>
            <w:r w:rsidRPr="00DA339B">
              <w:rPr>
                <w:spacing w:val="10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bón?</w:t>
            </w:r>
          </w:p>
          <w:p w14:paraId="13299CB3" w14:textId="77777777" w:rsidR="006141EE" w:rsidRPr="00DA339B" w:rsidRDefault="006141EE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2D9B6B25" w14:textId="4A21F10F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Bố tôi</w:t>
            </w:r>
            <w:r w:rsidRPr="00DA339B">
              <w:rPr>
                <w:sz w:val="28"/>
                <w:szCs w:val="28"/>
              </w:rPr>
              <w:t xml:space="preserve"> thích sử dụng thức ăn thừa làm phân bón.</w:t>
            </w:r>
          </w:p>
          <w:p w14:paraId="3E6A24D0" w14:textId="77777777" w:rsidR="00356B8B" w:rsidRPr="00DA339B" w:rsidRDefault="00DE0DF4">
            <w:pPr>
              <w:pStyle w:val="TableParagraph"/>
              <w:numPr>
                <w:ilvl w:val="0"/>
                <w:numId w:val="119"/>
              </w:numPr>
              <w:tabs>
                <w:tab w:val="left" w:pos="261"/>
              </w:tabs>
              <w:spacing w:before="4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Bố của bạn thích sử dụng cái gì làm phân</w:t>
            </w:r>
            <w:r w:rsidRPr="00DA339B">
              <w:rPr>
                <w:spacing w:val="1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bón?</w:t>
            </w:r>
          </w:p>
          <w:p w14:paraId="09130626" w14:textId="77777777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Bố tôi thích sử dụng </w:t>
            </w:r>
            <w:r w:rsidRPr="00DA339B">
              <w:rPr>
                <w:sz w:val="28"/>
                <w:szCs w:val="28"/>
                <w:u w:val="single"/>
              </w:rPr>
              <w:t>thức ăn thừa</w:t>
            </w:r>
            <w:r w:rsidRPr="00DA339B">
              <w:rPr>
                <w:sz w:val="28"/>
                <w:szCs w:val="28"/>
              </w:rPr>
              <w:t xml:space="preserve"> làm phân bón.</w:t>
            </w:r>
          </w:p>
        </w:tc>
      </w:tr>
      <w:tr w:rsidR="00356B8B" w:rsidRPr="00DA339B" w14:paraId="1908F42A" w14:textId="77777777" w:rsidTr="00075889">
        <w:trPr>
          <w:trHeight w:val="2078"/>
        </w:trPr>
        <w:tc>
          <w:tcPr>
            <w:tcW w:w="15378" w:type="dxa"/>
            <w:gridSpan w:val="5"/>
          </w:tcPr>
          <w:p w14:paraId="51BD3BD8" w14:textId="2FAF1E38" w:rsidR="00356B8B" w:rsidRPr="00DA339B" w:rsidRDefault="00DE0DF4">
            <w:pPr>
              <w:pStyle w:val="TableParagraph"/>
              <w:numPr>
                <w:ilvl w:val="0"/>
                <w:numId w:val="118"/>
              </w:numPr>
              <w:tabs>
                <w:tab w:val="left" w:pos="195"/>
              </w:tabs>
              <w:spacing w:before="15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y father </w:t>
            </w:r>
            <w:r w:rsidRPr="00DA339B">
              <w:rPr>
                <w:sz w:val="28"/>
                <w:szCs w:val="28"/>
              </w:rPr>
              <w:t>(</w:t>
            </w:r>
            <w:r w:rsidR="00ED25E7" w:rsidRPr="00DA339B">
              <w:rPr>
                <w:sz w:val="28"/>
                <w:szCs w:val="28"/>
                <w:lang w:val="en-US"/>
              </w:rPr>
              <w:t>bố</w:t>
            </w:r>
            <w:r w:rsidRPr="00DA339B">
              <w:rPr>
                <w:sz w:val="28"/>
                <w:szCs w:val="28"/>
              </w:rPr>
              <w:t xml:space="preserve"> tôi): chủ từ số ít +</w:t>
            </w:r>
            <w:r w:rsidRPr="00DA339B">
              <w:rPr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likes</w:t>
            </w:r>
          </w:p>
          <w:p w14:paraId="63ADAE80" w14:textId="1C1CE7E1" w:rsidR="00356B8B" w:rsidRPr="00DA339B" w:rsidRDefault="00DE0DF4">
            <w:pPr>
              <w:pStyle w:val="TableParagraph"/>
              <w:numPr>
                <w:ilvl w:val="0"/>
                <w:numId w:val="11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ikes + to + Verb </w:t>
            </w:r>
            <w:r w:rsidRPr="00DA339B">
              <w:rPr>
                <w:sz w:val="28"/>
                <w:szCs w:val="28"/>
              </w:rPr>
              <w:t>nên động từ</w:t>
            </w:r>
            <w:r w:rsidR="00D526DA" w:rsidRPr="00DA339B">
              <w:rPr>
                <w:sz w:val="28"/>
                <w:szCs w:val="28"/>
                <w:lang w:val="en-US"/>
              </w:rPr>
              <w:t xml:space="preserve"> </w:t>
            </w:r>
            <w:r w:rsidR="003F03A5" w:rsidRPr="00DA339B">
              <w:rPr>
                <w:i/>
                <w:iCs/>
                <w:sz w:val="28"/>
                <w:szCs w:val="28"/>
              </w:rPr>
              <w:t>"</w:t>
            </w:r>
            <w:r w:rsidR="00D526DA" w:rsidRPr="00DA339B">
              <w:rPr>
                <w:i/>
                <w:iCs/>
                <w:sz w:val="28"/>
                <w:szCs w:val="28"/>
                <w:lang w:val="en-US"/>
              </w:rPr>
              <w:t>use</w:t>
            </w:r>
            <w:r w:rsidR="003F03A5" w:rsidRPr="00DA339B">
              <w:rPr>
                <w:i/>
                <w:iCs/>
                <w:sz w:val="28"/>
                <w:szCs w:val="28"/>
              </w:rPr>
              <w:t>"</w:t>
            </w:r>
            <w:r w:rsidRPr="00DA339B">
              <w:rPr>
                <w:sz w:val="28"/>
                <w:szCs w:val="28"/>
              </w:rPr>
              <w:t xml:space="preserve"> ở dạng nguyên mẫu "</w:t>
            </w:r>
            <w:r w:rsidRPr="00DA339B">
              <w:rPr>
                <w:i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 (sử</w:t>
            </w:r>
            <w:r w:rsidRPr="00DA339B">
              <w:rPr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190C46F5" w14:textId="59AA3E2C" w:rsidR="00356B8B" w:rsidRPr="00DA339B" w:rsidRDefault="00DE0DF4">
            <w:pPr>
              <w:pStyle w:val="TableParagraph"/>
              <w:numPr>
                <w:ilvl w:val="0"/>
                <w:numId w:val="11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ste </w:t>
            </w:r>
            <w:r w:rsidRPr="00DA339B">
              <w:rPr>
                <w:sz w:val="28"/>
                <w:szCs w:val="28"/>
              </w:rPr>
              <w:t>(đồ thải</w:t>
            </w:r>
            <w:r w:rsidR="00D526DA" w:rsidRPr="00DA339B">
              <w:rPr>
                <w:sz w:val="28"/>
                <w:szCs w:val="28"/>
              </w:rPr>
              <w:t>, đồ thừa</w:t>
            </w:r>
            <w:r w:rsidRPr="00DA339B">
              <w:rPr>
                <w:sz w:val="28"/>
                <w:szCs w:val="28"/>
              </w:rPr>
              <w:t>)</w:t>
            </w:r>
            <w:r w:rsidR="00D526DA" w:rsidRPr="00DA339B">
              <w:rPr>
                <w:sz w:val="28"/>
                <w:szCs w:val="28"/>
              </w:rPr>
              <w:t xml:space="preserve">, </w:t>
            </w:r>
            <w:r w:rsidR="00D526DA" w:rsidRPr="00DA339B">
              <w:rPr>
                <w:i/>
                <w:iCs/>
                <w:sz w:val="28"/>
                <w:szCs w:val="28"/>
              </w:rPr>
              <w:t>food</w:t>
            </w:r>
            <w:r w:rsidR="00D526DA" w:rsidRPr="00DA339B">
              <w:rPr>
                <w:sz w:val="28"/>
                <w:szCs w:val="28"/>
              </w:rPr>
              <w:t xml:space="preserve"> (thức ăn)</w:t>
            </w:r>
          </w:p>
          <w:p w14:paraId="070AF269" w14:textId="77777777" w:rsidR="00356B8B" w:rsidRPr="00DA339B" w:rsidRDefault="00DE0DF4">
            <w:pPr>
              <w:pStyle w:val="TableParagraph"/>
              <w:numPr>
                <w:ilvl w:val="0"/>
                <w:numId w:val="118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food waste </w:t>
            </w:r>
            <w:r w:rsidRPr="00DA339B">
              <w:rPr>
                <w:sz w:val="28"/>
                <w:szCs w:val="28"/>
              </w:rPr>
              <w:t>(thức ăn thừa): cụm danh từ làm đố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4A024B9C" w14:textId="77777777" w:rsidR="00356B8B" w:rsidRPr="00DA339B" w:rsidRDefault="00DE0DF4">
            <w:pPr>
              <w:pStyle w:val="TableParagraph"/>
              <w:numPr>
                <w:ilvl w:val="0"/>
                <w:numId w:val="11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s </w:t>
            </w:r>
            <w:r w:rsidRPr="00DA339B">
              <w:rPr>
                <w:sz w:val="28"/>
                <w:szCs w:val="28"/>
              </w:rPr>
              <w:t>(giống như là): giới từ</w:t>
            </w:r>
          </w:p>
          <w:p w14:paraId="551B729E" w14:textId="27767038" w:rsidR="00356B8B" w:rsidRPr="00DA339B" w:rsidRDefault="00DE0DF4">
            <w:pPr>
              <w:pStyle w:val="TableParagraph"/>
              <w:numPr>
                <w:ilvl w:val="0"/>
                <w:numId w:val="11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fertiliser </w:t>
            </w:r>
            <w:r w:rsidRPr="00DA339B">
              <w:rPr>
                <w:sz w:val="28"/>
                <w:szCs w:val="28"/>
              </w:rPr>
              <w:t xml:space="preserve">(phân bón): </w:t>
            </w:r>
            <w:r w:rsidR="003F03A5" w:rsidRPr="00DA339B">
              <w:rPr>
                <w:sz w:val="28"/>
                <w:szCs w:val="28"/>
                <w:lang w:val="fr-FR"/>
              </w:rPr>
              <w:t>d</w:t>
            </w:r>
            <w:r w:rsidRPr="00DA339B">
              <w:rPr>
                <w:sz w:val="28"/>
                <w:szCs w:val="28"/>
              </w:rPr>
              <w:t>anh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177265B9" w14:textId="77777777" w:rsidTr="00075889">
        <w:trPr>
          <w:trHeight w:val="3367"/>
        </w:trPr>
        <w:tc>
          <w:tcPr>
            <w:tcW w:w="561" w:type="dxa"/>
          </w:tcPr>
          <w:p w14:paraId="078B9DCB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231208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1B8D1B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A519BE4" w14:textId="77777777" w:rsidR="00356B8B" w:rsidRPr="00DA339B" w:rsidRDefault="00356B8B">
            <w:pPr>
              <w:pStyle w:val="TableParagraph"/>
              <w:spacing w:before="8"/>
              <w:rPr>
                <w:rFonts w:ascii="Times New Roman"/>
                <w:sz w:val="28"/>
                <w:szCs w:val="28"/>
              </w:rPr>
            </w:pPr>
          </w:p>
          <w:p w14:paraId="17D647D5" w14:textId="77777777" w:rsidR="00356B8B" w:rsidRPr="00DA339B" w:rsidRDefault="00DE0DF4">
            <w:pPr>
              <w:pStyle w:val="TableParagraph"/>
              <w:spacing w:before="1"/>
              <w:ind w:left="1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w w:val="101"/>
                <w:sz w:val="28"/>
                <w:szCs w:val="28"/>
              </w:rPr>
              <w:t>7</w:t>
            </w:r>
          </w:p>
        </w:tc>
        <w:tc>
          <w:tcPr>
            <w:tcW w:w="8685" w:type="dxa"/>
            <w:gridSpan w:val="2"/>
          </w:tcPr>
          <w:p w14:paraId="128E843C" w14:textId="77777777" w:rsidR="00356B8B" w:rsidRPr="00DA339B" w:rsidRDefault="00DE0DF4" w:rsidP="00A716A3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e do not like to use plastic products.</w:t>
            </w:r>
          </w:p>
          <w:p w14:paraId="00739AB6" w14:textId="142FCD46" w:rsidR="00356B8B" w:rsidRPr="00DA339B" w:rsidRDefault="00B71916" w:rsidP="00B71916">
            <w:pPr>
              <w:pStyle w:val="TableParagraph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wiː duː nɑt laɪk tuː juːz 'plæstɪk 'prɑˌdʌkts.</w:t>
            </w:r>
          </w:p>
          <w:p w14:paraId="6E02F256" w14:textId="77777777" w:rsidR="00356B8B" w:rsidRPr="00DA339B" w:rsidRDefault="00DE0DF4" w:rsidP="00A716A3">
            <w:pPr>
              <w:pStyle w:val="TableParagraph"/>
              <w:numPr>
                <w:ilvl w:val="0"/>
                <w:numId w:val="117"/>
              </w:numPr>
              <w:tabs>
                <w:tab w:val="left" w:pos="262"/>
              </w:tabs>
              <w:spacing w:before="4"/>
              <w:ind w:left="548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kind of products do you not like to</w:t>
            </w:r>
            <w:r w:rsidRPr="00DA339B">
              <w:rPr>
                <w:b/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use?</w:t>
            </w:r>
          </w:p>
          <w:p w14:paraId="0217AC42" w14:textId="08E2B3F3" w:rsidR="00356B8B" w:rsidRPr="00DA339B" w:rsidRDefault="00B71916" w:rsidP="00A716A3">
            <w:pPr>
              <w:pStyle w:val="TableParagraph"/>
              <w:ind w:left="53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wɑt kaɪnd əv 'prɑˌdʌkts duː juː nɑt laɪk tuː juːz?</w:t>
            </w:r>
          </w:p>
          <w:p w14:paraId="613804EA" w14:textId="77777777" w:rsidR="00356B8B" w:rsidRPr="00DA339B" w:rsidRDefault="00DE0DF4" w:rsidP="00A716A3">
            <w:pPr>
              <w:pStyle w:val="TableParagraph"/>
              <w:ind w:left="39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We do not like to use </w:t>
            </w:r>
            <w:r w:rsidRPr="00DA339B">
              <w:rPr>
                <w:b/>
                <w:sz w:val="28"/>
                <w:szCs w:val="28"/>
                <w:u w:val="single"/>
              </w:rPr>
              <w:t>plastic products</w:t>
            </w:r>
            <w:r w:rsidRPr="00DA339B">
              <w:rPr>
                <w:b/>
                <w:sz w:val="28"/>
                <w:szCs w:val="28"/>
              </w:rPr>
              <w:t>.</w:t>
            </w:r>
          </w:p>
          <w:p w14:paraId="3D2173E8" w14:textId="77777777" w:rsidR="00356B8B" w:rsidRPr="00DA339B" w:rsidRDefault="00356B8B" w:rsidP="00A716A3">
            <w:pPr>
              <w:pStyle w:val="TableParagraph"/>
              <w:spacing w:before="6"/>
              <w:ind w:left="287"/>
              <w:rPr>
                <w:rFonts w:ascii="Times New Roman"/>
                <w:sz w:val="28"/>
                <w:szCs w:val="28"/>
              </w:rPr>
            </w:pPr>
          </w:p>
          <w:p w14:paraId="47684F2B" w14:textId="77777777" w:rsidR="00356B8B" w:rsidRPr="00DA339B" w:rsidRDefault="00DE0DF4" w:rsidP="00A716A3">
            <w:pPr>
              <w:pStyle w:val="TableParagraph"/>
              <w:numPr>
                <w:ilvl w:val="0"/>
                <w:numId w:val="117"/>
              </w:numPr>
              <w:tabs>
                <w:tab w:val="left" w:pos="262"/>
              </w:tabs>
              <w:spacing w:before="0"/>
              <w:ind w:left="548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doesn't like to use plastic</w:t>
            </w:r>
            <w:r w:rsidRPr="00DA339B">
              <w:rPr>
                <w:b/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products?</w:t>
            </w:r>
          </w:p>
          <w:p w14:paraId="07B1EDD4" w14:textId="43771024" w:rsidR="00356B8B" w:rsidRPr="00DA339B" w:rsidRDefault="00B71916" w:rsidP="00A716A3">
            <w:pPr>
              <w:pStyle w:val="TableParagraph"/>
              <w:spacing w:before="4"/>
              <w:ind w:left="53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huː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dʌzn̩ t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laɪk tuː juːz 'plæstɪk 'prɑˌdʌkts?</w:t>
            </w:r>
          </w:p>
          <w:p w14:paraId="4FFDA340" w14:textId="77777777" w:rsidR="00356B8B" w:rsidRPr="00DA339B" w:rsidRDefault="00DE0DF4" w:rsidP="00A716A3">
            <w:pPr>
              <w:pStyle w:val="TableParagraph"/>
              <w:ind w:left="39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We</w:t>
            </w:r>
            <w:r w:rsidRPr="00DA339B">
              <w:rPr>
                <w:b/>
                <w:sz w:val="28"/>
                <w:szCs w:val="28"/>
              </w:rPr>
              <w:t xml:space="preserve"> do not like to use plastic products.</w:t>
            </w:r>
          </w:p>
        </w:tc>
        <w:tc>
          <w:tcPr>
            <w:tcW w:w="6132" w:type="dxa"/>
            <w:gridSpan w:val="2"/>
          </w:tcPr>
          <w:p w14:paraId="7287D6E3" w14:textId="77777777" w:rsidR="00356B8B" w:rsidRPr="00DA339B" w:rsidRDefault="00DE0DF4">
            <w:pPr>
              <w:pStyle w:val="TableParagraph"/>
              <w:spacing w:before="1" w:line="242" w:lineRule="auto"/>
              <w:ind w:left="45" w:right="186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húng tôi không thích sử dụng những sản phẩm từ nhựa.</w:t>
            </w:r>
          </w:p>
          <w:p w14:paraId="604BC31D" w14:textId="77777777" w:rsidR="00356B8B" w:rsidRPr="00DA339B" w:rsidRDefault="00DE0DF4">
            <w:pPr>
              <w:pStyle w:val="TableParagraph"/>
              <w:numPr>
                <w:ilvl w:val="0"/>
                <w:numId w:val="116"/>
              </w:numPr>
              <w:tabs>
                <w:tab w:val="left" w:pos="261"/>
              </w:tabs>
              <w:spacing w:before="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Loại sản phẩm nào các bạn không thích sử</w:t>
            </w:r>
            <w:r w:rsidRPr="00DA339B">
              <w:rPr>
                <w:spacing w:val="2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?</w:t>
            </w:r>
          </w:p>
          <w:p w14:paraId="55892B17" w14:textId="77777777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Chúng tôi không thích sử dụng </w:t>
            </w:r>
            <w:r w:rsidRPr="00DA339B">
              <w:rPr>
                <w:sz w:val="28"/>
                <w:szCs w:val="28"/>
                <w:u w:val="single"/>
              </w:rPr>
              <w:t>những sản phẩm từ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  <w:u w:val="single"/>
              </w:rPr>
              <w:t>nhựa</w:t>
            </w:r>
            <w:r w:rsidRPr="00DA339B">
              <w:rPr>
                <w:sz w:val="28"/>
                <w:szCs w:val="28"/>
              </w:rPr>
              <w:t>.</w:t>
            </w:r>
          </w:p>
          <w:p w14:paraId="0A46FF5B" w14:textId="77777777" w:rsidR="00356B8B" w:rsidRPr="00DA339B" w:rsidRDefault="00DE0DF4">
            <w:pPr>
              <w:pStyle w:val="TableParagraph"/>
              <w:numPr>
                <w:ilvl w:val="0"/>
                <w:numId w:val="116"/>
              </w:numPr>
              <w:tabs>
                <w:tab w:val="left" w:pos="194"/>
              </w:tabs>
              <w:spacing w:before="1"/>
              <w:ind w:left="193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không thích sử dụng những sản phẩm từ</w:t>
            </w:r>
            <w:r w:rsidRPr="00DA339B">
              <w:rPr>
                <w:spacing w:val="2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ựa?</w:t>
            </w:r>
          </w:p>
          <w:p w14:paraId="60BEEC0C" w14:textId="77777777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Chúng tôi</w:t>
            </w:r>
            <w:r w:rsidRPr="00DA339B">
              <w:rPr>
                <w:sz w:val="28"/>
                <w:szCs w:val="28"/>
              </w:rPr>
              <w:t xml:space="preserve"> không thích sử dụng những sản phẩm từ nhựa.</w:t>
            </w:r>
          </w:p>
        </w:tc>
      </w:tr>
      <w:tr w:rsidR="00356B8B" w:rsidRPr="00DA339B" w14:paraId="29A089AE" w14:textId="77777777" w:rsidTr="002256ED">
        <w:trPr>
          <w:trHeight w:val="1173"/>
        </w:trPr>
        <w:tc>
          <w:tcPr>
            <w:tcW w:w="15378" w:type="dxa"/>
            <w:gridSpan w:val="5"/>
          </w:tcPr>
          <w:p w14:paraId="1AB52A20" w14:textId="2326A369" w:rsidR="00356B8B" w:rsidRPr="00DA339B" w:rsidRDefault="003F03A5" w:rsidP="006141EE">
            <w:pPr>
              <w:pStyle w:val="TableParagraph"/>
              <w:numPr>
                <w:ilvl w:val="0"/>
                <w:numId w:val="115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</w:t>
            </w:r>
            <w:r w:rsidR="00DE0DF4" w:rsidRPr="00DA339B">
              <w:rPr>
                <w:i/>
                <w:sz w:val="28"/>
                <w:szCs w:val="28"/>
              </w:rPr>
              <w:t>e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Cs/>
                <w:sz w:val="28"/>
                <w:szCs w:val="28"/>
              </w:rPr>
              <w:t>(chúng tôi)</w:t>
            </w:r>
            <w:r w:rsidR="00DE0DF4" w:rsidRPr="00DA339B">
              <w:rPr>
                <w:i/>
                <w:sz w:val="28"/>
                <w:szCs w:val="28"/>
              </w:rPr>
              <w:t xml:space="preserve">: </w:t>
            </w:r>
            <w:r w:rsidR="00DE0DF4" w:rsidRPr="00DA339B">
              <w:rPr>
                <w:sz w:val="28"/>
                <w:szCs w:val="28"/>
              </w:rPr>
              <w:t>câu phủ định nên mượn trợ động từ "</w:t>
            </w:r>
            <w:r w:rsidR="00DE0DF4" w:rsidRPr="00DA339B">
              <w:rPr>
                <w:i/>
                <w:sz w:val="28"/>
                <w:szCs w:val="28"/>
              </w:rPr>
              <w:t>do</w:t>
            </w:r>
            <w:r w:rsidRPr="00DA339B">
              <w:rPr>
                <w:sz w:val="28"/>
                <w:szCs w:val="28"/>
              </w:rPr>
              <w:t>"</w:t>
            </w:r>
            <w:r w:rsidR="00DE0DF4" w:rsidRPr="00DA339B">
              <w:rPr>
                <w:i/>
                <w:sz w:val="28"/>
                <w:szCs w:val="28"/>
              </w:rPr>
              <w:t xml:space="preserve"> +</w:t>
            </w:r>
            <w:r w:rsidR="00DE0DF4" w:rsidRPr="00DA339B">
              <w:rPr>
                <w:i/>
                <w:spacing w:val="2"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not</w:t>
            </w:r>
          </w:p>
          <w:p w14:paraId="331DBEC7" w14:textId="1ABCFABE" w:rsidR="00356B8B" w:rsidRPr="00DA339B" w:rsidRDefault="00DE0DF4">
            <w:pPr>
              <w:pStyle w:val="TableParagraph"/>
              <w:numPr>
                <w:ilvl w:val="0"/>
                <w:numId w:val="115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ike + to + Verb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 ở dạng nguyên mẫu "</w:t>
            </w:r>
            <w:r w:rsidRPr="00DA339B">
              <w:rPr>
                <w:i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 (sử</w:t>
            </w:r>
            <w:r w:rsidRPr="00DA339B">
              <w:rPr>
                <w:spacing w:val="1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172CB821" w14:textId="5B3734CD" w:rsidR="00356B8B" w:rsidRPr="00DA339B" w:rsidRDefault="00DE0DF4" w:rsidP="00BC4FE3">
            <w:pPr>
              <w:pStyle w:val="TableParagraph"/>
              <w:numPr>
                <w:ilvl w:val="0"/>
                <w:numId w:val="115"/>
              </w:numPr>
              <w:tabs>
                <w:tab w:val="left" w:pos="195"/>
              </w:tabs>
              <w:spacing w:before="4" w:after="24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plastic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products</w:t>
            </w:r>
            <w:r w:rsidRPr="00DA339B">
              <w:rPr>
                <w:i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các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sản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phẩm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ựa):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ụm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an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m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ối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.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rong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ó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="003F03A5" w:rsidRPr="00DA339B">
              <w:rPr>
                <w:i/>
                <w:sz w:val="28"/>
                <w:szCs w:val="28"/>
              </w:rPr>
              <w:t>p</w:t>
            </w:r>
            <w:r w:rsidRPr="00DA339B">
              <w:rPr>
                <w:i/>
                <w:sz w:val="28"/>
                <w:szCs w:val="28"/>
              </w:rPr>
              <w:t>lastic</w:t>
            </w:r>
            <w:r w:rsidRPr="00DA339B">
              <w:rPr>
                <w:sz w:val="28"/>
                <w:szCs w:val="28"/>
              </w:rPr>
              <w:t>"</w:t>
            </w:r>
            <w:r w:rsidR="003F03A5" w:rsidRPr="00DA339B">
              <w:rPr>
                <w:sz w:val="28"/>
                <w:szCs w:val="28"/>
              </w:rPr>
              <w:t xml:space="preserve"> (từ nhựa)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ín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ứ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rước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ể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bổ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ghĩa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o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anh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sz w:val="28"/>
                <w:szCs w:val="28"/>
              </w:rPr>
              <w:t>products</w:t>
            </w:r>
            <w:r w:rsidRPr="00DA339B">
              <w:rPr>
                <w:sz w:val="28"/>
                <w:szCs w:val="28"/>
              </w:rPr>
              <w:t>"</w:t>
            </w:r>
            <w:r w:rsidR="003F03A5" w:rsidRPr="00DA339B">
              <w:rPr>
                <w:sz w:val="28"/>
                <w:szCs w:val="28"/>
              </w:rPr>
              <w:t xml:space="preserve"> (các sản phẩm)</w:t>
            </w:r>
          </w:p>
        </w:tc>
      </w:tr>
      <w:tr w:rsidR="00356B8B" w:rsidRPr="00DA339B" w14:paraId="7C4EB2CC" w14:textId="77777777" w:rsidTr="00075889">
        <w:trPr>
          <w:trHeight w:val="3376"/>
        </w:trPr>
        <w:tc>
          <w:tcPr>
            <w:tcW w:w="561" w:type="dxa"/>
          </w:tcPr>
          <w:p w14:paraId="2716567D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F00B7F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99EBEF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A1219EC" w14:textId="77777777" w:rsidR="00356B8B" w:rsidRPr="00DA339B" w:rsidRDefault="00356B8B">
            <w:pPr>
              <w:pStyle w:val="TableParagraph"/>
              <w:spacing w:before="7"/>
              <w:rPr>
                <w:rFonts w:ascii="Times New Roman"/>
                <w:sz w:val="28"/>
                <w:szCs w:val="28"/>
              </w:rPr>
            </w:pPr>
          </w:p>
          <w:p w14:paraId="0379521F" w14:textId="77777777" w:rsidR="00356B8B" w:rsidRPr="00DA339B" w:rsidRDefault="00DE0DF4">
            <w:pPr>
              <w:pStyle w:val="TableParagraph"/>
              <w:spacing w:before="0"/>
              <w:ind w:left="1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w w:val="101"/>
                <w:sz w:val="28"/>
                <w:szCs w:val="28"/>
              </w:rPr>
              <w:t>8</w:t>
            </w:r>
          </w:p>
        </w:tc>
        <w:tc>
          <w:tcPr>
            <w:tcW w:w="8685" w:type="dxa"/>
            <w:gridSpan w:val="2"/>
          </w:tcPr>
          <w:p w14:paraId="60502B81" w14:textId="77777777" w:rsidR="00356B8B" w:rsidRPr="00DA339B" w:rsidRDefault="00DE0DF4">
            <w:pPr>
              <w:pStyle w:val="TableParagraph"/>
              <w:spacing w:before="15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He does not like to buy products with many plastic packages.</w:t>
            </w:r>
          </w:p>
          <w:p w14:paraId="7EA1CF33" w14:textId="07142274" w:rsidR="00356B8B" w:rsidRPr="00DA339B" w:rsidRDefault="00DE0DF4">
            <w:pPr>
              <w:pStyle w:val="TableParagraph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hiː</w:t>
            </w:r>
            <w:r w:rsidR="00B7191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dʌz</w:t>
            </w:r>
            <w:r w:rsidR="00B7191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nɑt laɪk tuː baɪ 'prɑˌdʌkts </w:t>
            </w:r>
            <w:r w:rsidR="0048517A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wɪð </w:t>
            </w:r>
            <w:r w:rsidR="00905026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m</w:t>
            </w:r>
            <w:r w:rsidR="004F382A" w:rsidRPr="00DA339B">
              <w:rPr>
                <w:i/>
                <w:sz w:val="28"/>
                <w:szCs w:val="28"/>
              </w:rPr>
              <w:t>e</w:t>
            </w:r>
            <w:r w:rsidRPr="00DA339B">
              <w:rPr>
                <w:i/>
                <w:sz w:val="28"/>
                <w:szCs w:val="28"/>
              </w:rPr>
              <w:t>nɪ</w:t>
            </w:r>
            <w:r w:rsidR="0048517A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plæstɪk ˈpækɪdʒɪz.</w:t>
            </w:r>
          </w:p>
          <w:p w14:paraId="2096C17A" w14:textId="77777777" w:rsidR="00356B8B" w:rsidRPr="00DA339B" w:rsidRDefault="00DE0DF4">
            <w:pPr>
              <w:pStyle w:val="TableParagraph"/>
              <w:ind w:left="112"/>
              <w:rPr>
                <w:b/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- </w:t>
            </w:r>
            <w:r w:rsidRPr="00DA339B">
              <w:rPr>
                <w:b/>
                <w:sz w:val="28"/>
                <w:szCs w:val="28"/>
              </w:rPr>
              <w:t>What kind of product does he not like to buy?</w:t>
            </w:r>
          </w:p>
          <w:p w14:paraId="5289392A" w14:textId="446B5B70" w:rsidR="00356B8B" w:rsidRPr="00DA339B" w:rsidRDefault="00DE0DF4">
            <w:pPr>
              <w:pStyle w:val="TableParagraph"/>
              <w:spacing w:before="4"/>
              <w:ind w:left="38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kaɪnd əv </w:t>
            </w:r>
            <w:r w:rsidR="00905026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prɑˌdʌkt dʌz hiː nɑt laɪk tuː baɪ?</w:t>
            </w:r>
          </w:p>
          <w:p w14:paraId="7562E3E9" w14:textId="77777777" w:rsidR="00356B8B" w:rsidRPr="00DA339B" w:rsidRDefault="00DE0DF4">
            <w:pPr>
              <w:pStyle w:val="TableParagraph"/>
              <w:ind w:left="113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He does not like to buy </w:t>
            </w:r>
            <w:r w:rsidRPr="00DA339B">
              <w:rPr>
                <w:b/>
                <w:sz w:val="28"/>
                <w:szCs w:val="28"/>
                <w:u w:val="single"/>
              </w:rPr>
              <w:t>products with many plastic packages.</w:t>
            </w:r>
          </w:p>
          <w:p w14:paraId="6DCE51CF" w14:textId="77777777" w:rsidR="00356B8B" w:rsidRPr="00DA339B" w:rsidRDefault="00356B8B">
            <w:pPr>
              <w:pStyle w:val="TableParagraph"/>
              <w:spacing w:before="6"/>
              <w:rPr>
                <w:rFonts w:ascii="Times New Roman"/>
                <w:sz w:val="28"/>
                <w:szCs w:val="28"/>
              </w:rPr>
            </w:pPr>
          </w:p>
          <w:p w14:paraId="1F256F42" w14:textId="77777777" w:rsidR="00356B8B" w:rsidRPr="00DA339B" w:rsidRDefault="00DE0DF4" w:rsidP="003F03A5">
            <w:pPr>
              <w:pStyle w:val="TableParagraph"/>
              <w:spacing w:before="0"/>
              <w:ind w:left="10" w:right="-306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o does not like to buy products with many plastic packages?</w:t>
            </w:r>
          </w:p>
          <w:p w14:paraId="7A29F098" w14:textId="774E89F0" w:rsidR="00356B8B" w:rsidRPr="00DA339B" w:rsidRDefault="00CB1B3D" w:rsidP="00CB1B3D">
            <w:pPr>
              <w:pStyle w:val="TableParagraph"/>
              <w:ind w:left="43" w:right="-279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>hu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dʌz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nɑt laɪk tuː baɪ 'prɑˌdʌkts wɪð </w:t>
            </w:r>
            <w:r w:rsidR="00905026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>m</w:t>
            </w:r>
            <w:r w:rsidR="004F382A" w:rsidRPr="00DA339B">
              <w:rPr>
                <w:i/>
                <w:sz w:val="28"/>
                <w:szCs w:val="28"/>
              </w:rPr>
              <w:t>e</w:t>
            </w:r>
            <w:r w:rsidR="00DE0DF4" w:rsidRPr="00DA339B">
              <w:rPr>
                <w:i/>
                <w:sz w:val="28"/>
                <w:szCs w:val="28"/>
              </w:rPr>
              <w:t>nɪ 'plæstɪk ˈpækɪdʒɪz?</w:t>
            </w:r>
          </w:p>
          <w:p w14:paraId="35FFEB35" w14:textId="77777777" w:rsidR="00356B8B" w:rsidRPr="00DA339B" w:rsidRDefault="00DE0DF4" w:rsidP="00AD36BE">
            <w:pPr>
              <w:pStyle w:val="TableParagraph"/>
              <w:spacing w:before="4"/>
              <w:ind w:left="107" w:right="-22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He</w:t>
            </w:r>
            <w:r w:rsidRPr="00DA339B">
              <w:rPr>
                <w:b/>
                <w:sz w:val="28"/>
                <w:szCs w:val="28"/>
              </w:rPr>
              <w:t xml:space="preserve"> does not like to buy products with many plastic packages.</w:t>
            </w:r>
          </w:p>
        </w:tc>
        <w:tc>
          <w:tcPr>
            <w:tcW w:w="6132" w:type="dxa"/>
            <w:gridSpan w:val="2"/>
          </w:tcPr>
          <w:p w14:paraId="3437207E" w14:textId="77777777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nh ấy không thích mua sản phẩm có nhiều gói nhựa.</w:t>
            </w:r>
          </w:p>
          <w:p w14:paraId="41E65FA9" w14:textId="77777777" w:rsidR="00356B8B" w:rsidRPr="00DA339B" w:rsidRDefault="00DE0DF4">
            <w:pPr>
              <w:pStyle w:val="TableParagraph"/>
              <w:numPr>
                <w:ilvl w:val="0"/>
                <w:numId w:val="114"/>
              </w:numPr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Loại sản phẩm nào anh ấy không thích</w:t>
            </w:r>
            <w:r w:rsidRPr="00DA339B">
              <w:rPr>
                <w:spacing w:val="1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mua?</w:t>
            </w:r>
          </w:p>
          <w:p w14:paraId="711569E6" w14:textId="77777777" w:rsidR="006141EE" w:rsidRPr="00DA339B" w:rsidRDefault="006141EE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</w:p>
          <w:p w14:paraId="3DF0A0B9" w14:textId="5D0DAF92" w:rsidR="00356B8B" w:rsidRPr="00DA339B" w:rsidRDefault="00DE0DF4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Anh ấy không thích mua </w:t>
            </w:r>
            <w:r w:rsidRPr="00DA339B">
              <w:rPr>
                <w:sz w:val="28"/>
                <w:szCs w:val="28"/>
                <w:u w:val="single"/>
              </w:rPr>
              <w:t>những sản phẩm có nhiều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  <w:u w:val="single"/>
              </w:rPr>
              <w:t>gói nhựa</w:t>
            </w:r>
            <w:r w:rsidRPr="00DA339B">
              <w:rPr>
                <w:sz w:val="28"/>
                <w:szCs w:val="28"/>
              </w:rPr>
              <w:t>.</w:t>
            </w:r>
          </w:p>
          <w:p w14:paraId="5352BA3D" w14:textId="77777777" w:rsidR="00356B8B" w:rsidRPr="00DA339B" w:rsidRDefault="00DE0DF4">
            <w:pPr>
              <w:pStyle w:val="TableParagraph"/>
              <w:numPr>
                <w:ilvl w:val="0"/>
                <w:numId w:val="114"/>
              </w:numPr>
              <w:tabs>
                <w:tab w:val="left" w:pos="194"/>
              </w:tabs>
              <w:spacing w:before="1" w:line="242" w:lineRule="auto"/>
              <w:ind w:right="560" w:firstLine="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không thích mua những sản phẩm có nhiều gói nhựa?</w:t>
            </w:r>
          </w:p>
          <w:p w14:paraId="27BF989E" w14:textId="77777777" w:rsidR="00356B8B" w:rsidRPr="00DA339B" w:rsidRDefault="00DE0DF4">
            <w:pPr>
              <w:pStyle w:val="TableParagraph"/>
              <w:spacing w:before="1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Anh ấy</w:t>
            </w:r>
            <w:r w:rsidRPr="00DA339B">
              <w:rPr>
                <w:sz w:val="28"/>
                <w:szCs w:val="28"/>
              </w:rPr>
              <w:t xml:space="preserve"> không thích mua những sản phẩm có nhiều gói nhựa.</w:t>
            </w:r>
          </w:p>
        </w:tc>
      </w:tr>
      <w:tr w:rsidR="00356B8B" w:rsidRPr="00DA339B" w14:paraId="6EEB999F" w14:textId="77777777" w:rsidTr="00075889">
        <w:trPr>
          <w:trHeight w:val="2528"/>
        </w:trPr>
        <w:tc>
          <w:tcPr>
            <w:tcW w:w="15378" w:type="dxa"/>
            <w:gridSpan w:val="5"/>
          </w:tcPr>
          <w:p w14:paraId="722E2E4C" w14:textId="600F458A" w:rsidR="00356B8B" w:rsidRPr="00DA339B" w:rsidRDefault="00DE0DF4" w:rsidP="006141EE">
            <w:pPr>
              <w:pStyle w:val="TableParagraph"/>
              <w:numPr>
                <w:ilvl w:val="0"/>
                <w:numId w:val="113"/>
              </w:numPr>
              <w:tabs>
                <w:tab w:val="left" w:pos="195"/>
              </w:tabs>
              <w:spacing w:before="0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He</w:t>
            </w:r>
            <w:r w:rsidR="003F03A5"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="003F03A5" w:rsidRPr="00DA339B">
              <w:rPr>
                <w:iCs/>
                <w:sz w:val="28"/>
                <w:szCs w:val="28"/>
                <w:lang w:val="en-US"/>
              </w:rPr>
              <w:t>(anh ấy)</w:t>
            </w:r>
            <w:r w:rsidRPr="00DA339B">
              <w:rPr>
                <w:sz w:val="28"/>
                <w:szCs w:val="28"/>
              </w:rPr>
              <w:t>: câu phủ định nên mượn trợ động "</w:t>
            </w:r>
            <w:r w:rsidRPr="00DA339B">
              <w:rPr>
                <w:i/>
                <w:sz w:val="28"/>
                <w:szCs w:val="28"/>
              </w:rPr>
              <w:t>does</w:t>
            </w:r>
            <w:r w:rsidRPr="00DA339B">
              <w:rPr>
                <w:sz w:val="28"/>
                <w:szCs w:val="28"/>
              </w:rPr>
              <w:t>" +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not</w:t>
            </w:r>
          </w:p>
          <w:p w14:paraId="70B312EA" w14:textId="77777777" w:rsidR="00356B8B" w:rsidRPr="00DA339B" w:rsidRDefault="00DE0DF4">
            <w:pPr>
              <w:pStyle w:val="TableParagraph"/>
              <w:numPr>
                <w:ilvl w:val="0"/>
                <w:numId w:val="113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ike + to + Verb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 xml:space="preserve">buy" </w:t>
            </w:r>
            <w:r w:rsidRPr="00DA339B">
              <w:rPr>
                <w:sz w:val="28"/>
                <w:szCs w:val="28"/>
              </w:rPr>
              <w:t>ở dạng nguyên mẫu "</w:t>
            </w:r>
            <w:r w:rsidRPr="00DA339B">
              <w:rPr>
                <w:i/>
                <w:sz w:val="28"/>
                <w:szCs w:val="28"/>
              </w:rPr>
              <w:t>buy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mua)</w:t>
            </w:r>
          </w:p>
          <w:p w14:paraId="20E99E36" w14:textId="67D9B1B4" w:rsidR="00356B8B" w:rsidRPr="00DA339B" w:rsidRDefault="00DE0DF4">
            <w:pPr>
              <w:pStyle w:val="TableParagraph"/>
              <w:numPr>
                <w:ilvl w:val="0"/>
                <w:numId w:val="113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roducts </w:t>
            </w:r>
            <w:r w:rsidRPr="00DA339B">
              <w:rPr>
                <w:sz w:val="28"/>
                <w:szCs w:val="28"/>
              </w:rPr>
              <w:t xml:space="preserve">(nhiều </w:t>
            </w:r>
            <w:r w:rsidR="003F03A5" w:rsidRPr="00DA339B">
              <w:rPr>
                <w:sz w:val="28"/>
                <w:szCs w:val="28"/>
              </w:rPr>
              <w:t>sản phẩm</w:t>
            </w:r>
            <w:r w:rsidRPr="00DA339B">
              <w:rPr>
                <w:sz w:val="28"/>
                <w:szCs w:val="28"/>
              </w:rPr>
              <w:t>) danh từ số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iều</w:t>
            </w:r>
          </w:p>
          <w:p w14:paraId="3D673331" w14:textId="25833416" w:rsidR="00356B8B" w:rsidRPr="00DA339B" w:rsidRDefault="00DE0DF4">
            <w:pPr>
              <w:pStyle w:val="TableParagraph"/>
              <w:numPr>
                <w:ilvl w:val="0"/>
                <w:numId w:val="113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ith </w:t>
            </w:r>
            <w:r w:rsidRPr="00DA339B">
              <w:rPr>
                <w:sz w:val="28"/>
                <w:szCs w:val="28"/>
              </w:rPr>
              <w:t>(với)</w:t>
            </w:r>
            <w:r w:rsidR="003F03A5" w:rsidRPr="00DA339B">
              <w:rPr>
                <w:sz w:val="28"/>
                <w:szCs w:val="28"/>
                <w:lang w:val="en-US"/>
              </w:rPr>
              <w:t>:</w:t>
            </w:r>
            <w:r w:rsidRPr="00DA339B">
              <w:rPr>
                <w:sz w:val="28"/>
                <w:szCs w:val="28"/>
              </w:rPr>
              <w:t xml:space="preserve"> giới từ</w:t>
            </w:r>
          </w:p>
          <w:p w14:paraId="3B23B3C5" w14:textId="727D0739" w:rsidR="00356B8B" w:rsidRPr="00DA339B" w:rsidRDefault="00DE0DF4">
            <w:pPr>
              <w:pStyle w:val="TableParagraph"/>
              <w:numPr>
                <w:ilvl w:val="0"/>
                <w:numId w:val="113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any </w:t>
            </w:r>
            <w:r w:rsidRPr="00DA339B">
              <w:rPr>
                <w:sz w:val="28"/>
                <w:szCs w:val="28"/>
              </w:rPr>
              <w:t>(nhiều)</w:t>
            </w:r>
            <w:r w:rsidR="003F03A5" w:rsidRPr="00DA339B">
              <w:rPr>
                <w:sz w:val="28"/>
                <w:szCs w:val="28"/>
              </w:rPr>
              <w:t>:</w:t>
            </w:r>
            <w:r w:rsidRPr="00DA339B">
              <w:rPr>
                <w:sz w:val="28"/>
                <w:szCs w:val="28"/>
              </w:rPr>
              <w:t xml:space="preserve"> lượng từ bất định + danh từ số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iều</w:t>
            </w:r>
          </w:p>
          <w:p w14:paraId="63B465A7" w14:textId="28407A34" w:rsidR="00356B8B" w:rsidRPr="00DA339B" w:rsidRDefault="00DE0DF4">
            <w:pPr>
              <w:pStyle w:val="TableParagraph"/>
              <w:numPr>
                <w:ilvl w:val="0"/>
                <w:numId w:val="113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lastic </w:t>
            </w:r>
            <w:r w:rsidRPr="00DA339B">
              <w:rPr>
                <w:sz w:val="28"/>
                <w:szCs w:val="28"/>
              </w:rPr>
              <w:t>(nhựa):</w:t>
            </w:r>
            <w:r w:rsidR="003F03A5"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ính từ</w:t>
            </w:r>
            <w:r w:rsidR="003F03A5" w:rsidRPr="00DA339B">
              <w:rPr>
                <w:sz w:val="28"/>
                <w:szCs w:val="28"/>
              </w:rPr>
              <w:t>, package (bao bì): danh từ</w:t>
            </w:r>
          </w:p>
          <w:p w14:paraId="1AACB6C0" w14:textId="00D237DE" w:rsidR="00356B8B" w:rsidRPr="00DA339B" w:rsidRDefault="00DE0DF4">
            <w:pPr>
              <w:pStyle w:val="TableParagraph"/>
              <w:numPr>
                <w:ilvl w:val="0"/>
                <w:numId w:val="113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lastic packages </w:t>
            </w:r>
            <w:r w:rsidRPr="00DA339B">
              <w:rPr>
                <w:sz w:val="28"/>
                <w:szCs w:val="28"/>
              </w:rPr>
              <w:t>(</w:t>
            </w:r>
            <w:r w:rsidR="00B845A1" w:rsidRPr="00DA339B">
              <w:rPr>
                <w:sz w:val="28"/>
                <w:szCs w:val="28"/>
              </w:rPr>
              <w:t xml:space="preserve">những </w:t>
            </w:r>
            <w:r w:rsidRPr="00DA339B">
              <w:rPr>
                <w:sz w:val="28"/>
                <w:szCs w:val="28"/>
              </w:rPr>
              <w:t>bao bì nhựa):</w:t>
            </w:r>
            <w:r w:rsidR="003F03A5" w:rsidRPr="00DA339B">
              <w:rPr>
                <w:sz w:val="28"/>
                <w:szCs w:val="28"/>
              </w:rPr>
              <w:t xml:space="preserve"> cụm</w:t>
            </w:r>
            <w:r w:rsidRPr="00DA339B">
              <w:rPr>
                <w:sz w:val="28"/>
                <w:szCs w:val="28"/>
              </w:rPr>
              <w:t xml:space="preserve"> danh từ số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iều</w:t>
            </w:r>
          </w:p>
        </w:tc>
      </w:tr>
      <w:tr w:rsidR="00356B8B" w:rsidRPr="00DA339B" w14:paraId="1509B634" w14:textId="77777777" w:rsidTr="00075889">
        <w:trPr>
          <w:trHeight w:val="2210"/>
        </w:trPr>
        <w:tc>
          <w:tcPr>
            <w:tcW w:w="561" w:type="dxa"/>
          </w:tcPr>
          <w:p w14:paraId="5F71599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A875811" w14:textId="77777777" w:rsidR="00356B8B" w:rsidRPr="00DA339B" w:rsidRDefault="00356B8B">
            <w:pPr>
              <w:pStyle w:val="TableParagraph"/>
              <w:spacing w:before="9"/>
              <w:rPr>
                <w:rFonts w:ascii="Times New Roman"/>
                <w:sz w:val="28"/>
                <w:szCs w:val="28"/>
              </w:rPr>
            </w:pPr>
          </w:p>
          <w:p w14:paraId="554A45F6" w14:textId="77777777" w:rsidR="00356B8B" w:rsidRPr="00DA339B" w:rsidRDefault="00DE0DF4">
            <w:pPr>
              <w:pStyle w:val="TableParagraph"/>
              <w:spacing w:before="0"/>
              <w:ind w:left="1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w w:val="101"/>
                <w:sz w:val="28"/>
                <w:szCs w:val="28"/>
              </w:rPr>
              <w:t>9</w:t>
            </w:r>
          </w:p>
        </w:tc>
        <w:tc>
          <w:tcPr>
            <w:tcW w:w="8685" w:type="dxa"/>
            <w:gridSpan w:val="2"/>
          </w:tcPr>
          <w:p w14:paraId="1D6ADAA4" w14:textId="77777777" w:rsidR="00356B8B" w:rsidRPr="00DA339B" w:rsidRDefault="00DE0DF4" w:rsidP="006141EE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She does not like to use the air conditioner too often.</w:t>
            </w:r>
          </w:p>
          <w:p w14:paraId="27528B1D" w14:textId="0AAE76A1" w:rsidR="00356B8B" w:rsidRPr="00DA339B" w:rsidRDefault="009A701F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CB1B3D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ʃiː </w:t>
            </w:r>
            <w:r w:rsidR="00CB1B3D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dʌz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nɑ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laɪk tuː juːz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ðiː eə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kən</w:t>
            </w:r>
            <w:r w:rsidR="005D41BC" w:rsidRPr="00DA339B">
              <w:rPr>
                <w:i/>
                <w:sz w:val="28"/>
                <w:szCs w:val="28"/>
              </w:rPr>
              <w:t>ˈ</w:t>
            </w:r>
            <w:r w:rsidR="00DE0DF4" w:rsidRPr="00DA339B">
              <w:rPr>
                <w:i/>
                <w:sz w:val="28"/>
                <w:szCs w:val="28"/>
              </w:rPr>
              <w:t>dɪʃənə(r)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uː </w:t>
            </w:r>
            <w:r w:rsidR="0048517A" w:rsidRPr="00DA339B">
              <w:rPr>
                <w:i/>
                <w:sz w:val="28"/>
                <w:szCs w:val="28"/>
              </w:rPr>
              <w:t>ˈɔːftən</w:t>
            </w:r>
            <w:r w:rsidR="00DE0DF4" w:rsidRPr="00DA339B">
              <w:rPr>
                <w:i/>
                <w:sz w:val="28"/>
                <w:szCs w:val="28"/>
              </w:rPr>
              <w:t>.</w:t>
            </w:r>
          </w:p>
          <w:p w14:paraId="24AFA098" w14:textId="77777777" w:rsidR="00356B8B" w:rsidRPr="00DA339B" w:rsidRDefault="00DE0DF4" w:rsidP="00A716A3">
            <w:pPr>
              <w:pStyle w:val="TableParagraph"/>
              <w:ind w:left="4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o doesn't like to use the air conditioner too often?</w:t>
            </w:r>
          </w:p>
          <w:p w14:paraId="00B09E85" w14:textId="386F648A" w:rsidR="00356B8B" w:rsidRPr="00DA339B" w:rsidRDefault="000478A2" w:rsidP="00A716A3">
            <w:pPr>
              <w:pStyle w:val="TableParagraph"/>
              <w:ind w:left="58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huː </w:t>
            </w:r>
            <w:r w:rsidR="009A701F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dʌzn̩t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laɪk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uː juːz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i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eə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kən</w:t>
            </w:r>
            <w:r w:rsidR="005D41BC" w:rsidRPr="00DA339B">
              <w:rPr>
                <w:i/>
                <w:sz w:val="28"/>
                <w:szCs w:val="28"/>
              </w:rPr>
              <w:t>ˈ</w:t>
            </w:r>
            <w:r w:rsidR="00DE0DF4" w:rsidRPr="00DA339B">
              <w:rPr>
                <w:i/>
                <w:sz w:val="28"/>
                <w:szCs w:val="28"/>
              </w:rPr>
              <w:t xml:space="preserve">dɪʃənə(r) tuː </w:t>
            </w:r>
            <w:r w:rsidR="00E336C0" w:rsidRPr="00DA339B">
              <w:rPr>
                <w:i/>
                <w:sz w:val="28"/>
                <w:szCs w:val="28"/>
              </w:rPr>
              <w:t>ˈɔːftən</w:t>
            </w:r>
            <w:r w:rsidR="00DE0DF4" w:rsidRPr="00DA339B">
              <w:rPr>
                <w:i/>
                <w:sz w:val="28"/>
                <w:szCs w:val="28"/>
              </w:rPr>
              <w:t>?</w:t>
            </w:r>
          </w:p>
          <w:p w14:paraId="12BE09BE" w14:textId="77777777" w:rsidR="00356B8B" w:rsidRPr="00DA339B" w:rsidRDefault="00DE0DF4" w:rsidP="00A716A3">
            <w:pPr>
              <w:pStyle w:val="TableParagraph"/>
              <w:spacing w:before="4"/>
              <w:ind w:left="4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She</w:t>
            </w:r>
            <w:r w:rsidRPr="00DA339B">
              <w:rPr>
                <w:b/>
                <w:sz w:val="28"/>
                <w:szCs w:val="28"/>
              </w:rPr>
              <w:t xml:space="preserve"> does not like to use the air conditioner too often.</w:t>
            </w:r>
          </w:p>
        </w:tc>
        <w:tc>
          <w:tcPr>
            <w:tcW w:w="6132" w:type="dxa"/>
            <w:gridSpan w:val="2"/>
          </w:tcPr>
          <w:p w14:paraId="1F88850F" w14:textId="77777777" w:rsidR="00356B8B" w:rsidRPr="00DA339B" w:rsidRDefault="00DE0DF4">
            <w:pPr>
              <w:pStyle w:val="TableParagraph"/>
              <w:spacing w:before="15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ô ấy không thích sử dụng máy điều hòa quá thường xuyên.</w:t>
            </w:r>
          </w:p>
          <w:p w14:paraId="536556EB" w14:textId="77777777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Ai không thích sử dụng máy điều hòa quá thường xuyên?</w:t>
            </w:r>
          </w:p>
          <w:p w14:paraId="71C45BFC" w14:textId="77777777" w:rsidR="00356B8B" w:rsidRPr="00DA339B" w:rsidRDefault="00DE0DF4">
            <w:pPr>
              <w:pStyle w:val="TableParagraph"/>
              <w:spacing w:before="1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Cô ấy</w:t>
            </w:r>
            <w:r w:rsidRPr="00DA339B">
              <w:rPr>
                <w:sz w:val="28"/>
                <w:szCs w:val="28"/>
              </w:rPr>
              <w:t xml:space="preserve"> không thích sử dụng máy điều hòa quá thường xuyên.</w:t>
            </w:r>
          </w:p>
        </w:tc>
      </w:tr>
      <w:tr w:rsidR="00356B8B" w:rsidRPr="00DA339B" w14:paraId="59CC0C02" w14:textId="77777777" w:rsidTr="002256ED">
        <w:trPr>
          <w:trHeight w:val="1373"/>
        </w:trPr>
        <w:tc>
          <w:tcPr>
            <w:tcW w:w="15378" w:type="dxa"/>
            <w:gridSpan w:val="5"/>
          </w:tcPr>
          <w:p w14:paraId="309FB2D9" w14:textId="77777777" w:rsidR="00356B8B" w:rsidRPr="00DA339B" w:rsidRDefault="00DE0DF4" w:rsidP="00AD36BE">
            <w:pPr>
              <w:pStyle w:val="TableParagraph"/>
              <w:spacing w:before="0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- </w:t>
            </w:r>
            <w:r w:rsidRPr="00DA339B">
              <w:rPr>
                <w:i/>
                <w:sz w:val="28"/>
                <w:szCs w:val="28"/>
              </w:rPr>
              <w:t xml:space="preserve">She: </w:t>
            </w:r>
            <w:r w:rsidRPr="00DA339B">
              <w:rPr>
                <w:sz w:val="28"/>
                <w:szCs w:val="28"/>
              </w:rPr>
              <w:t xml:space="preserve">câu phủ định nên mượn trợ động từ </w:t>
            </w:r>
            <w:r w:rsidRPr="00DA339B">
              <w:rPr>
                <w:i/>
                <w:sz w:val="28"/>
                <w:szCs w:val="28"/>
              </w:rPr>
              <w:t>"does" + not</w:t>
            </w:r>
          </w:p>
          <w:p w14:paraId="799CED05" w14:textId="14EB9D80" w:rsidR="00356B8B" w:rsidRPr="00DA339B" w:rsidRDefault="00DE0DF4">
            <w:pPr>
              <w:pStyle w:val="TableParagraph"/>
              <w:ind w:left="45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- like + to + Verb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 ở dạng nguyên mẫu "</w:t>
            </w:r>
            <w:r w:rsidRPr="00DA339B">
              <w:rPr>
                <w:i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 (sử dụng)</w:t>
            </w:r>
          </w:p>
          <w:p w14:paraId="143DCFE1" w14:textId="77777777" w:rsidR="00356B8B" w:rsidRPr="00DA339B" w:rsidRDefault="00DE0DF4">
            <w:pPr>
              <w:pStyle w:val="TableParagraph"/>
              <w:numPr>
                <w:ilvl w:val="0"/>
                <w:numId w:val="112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ir conditioner </w:t>
            </w:r>
            <w:r w:rsidRPr="00DA339B">
              <w:rPr>
                <w:sz w:val="28"/>
                <w:szCs w:val="28"/>
              </w:rPr>
              <w:t>(máy điều hòa): danh từ làm đối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225CB658" w14:textId="77777777" w:rsidR="00356B8B" w:rsidRPr="00DA339B" w:rsidRDefault="00DE0DF4">
            <w:pPr>
              <w:pStyle w:val="TableParagraph"/>
              <w:numPr>
                <w:ilvl w:val="0"/>
                <w:numId w:val="112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oo often </w:t>
            </w:r>
            <w:r w:rsidRPr="00DA339B">
              <w:rPr>
                <w:sz w:val="28"/>
                <w:szCs w:val="28"/>
              </w:rPr>
              <w:t>(quá thường xuyên): trạng từ chỉ tần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suất</w:t>
            </w:r>
          </w:p>
        </w:tc>
      </w:tr>
      <w:tr w:rsidR="00356B8B" w:rsidRPr="00DA339B" w14:paraId="2D70BF48" w14:textId="77777777" w:rsidTr="00075889">
        <w:trPr>
          <w:trHeight w:val="3377"/>
        </w:trPr>
        <w:tc>
          <w:tcPr>
            <w:tcW w:w="561" w:type="dxa"/>
          </w:tcPr>
          <w:p w14:paraId="7EE92BF6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2487F6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24CF9DF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E1ABD3A" w14:textId="77777777" w:rsidR="00356B8B" w:rsidRPr="00DA339B" w:rsidRDefault="00356B8B">
            <w:pPr>
              <w:pStyle w:val="TableParagraph"/>
              <w:spacing w:before="8"/>
              <w:rPr>
                <w:rFonts w:ascii="Times New Roman"/>
                <w:sz w:val="28"/>
                <w:szCs w:val="28"/>
              </w:rPr>
            </w:pPr>
          </w:p>
          <w:p w14:paraId="02DA0C0D" w14:textId="77777777" w:rsidR="00356B8B" w:rsidRPr="00DA339B" w:rsidRDefault="00DE0DF4">
            <w:pPr>
              <w:pStyle w:val="TableParagraph"/>
              <w:spacing w:before="1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8685" w:type="dxa"/>
            <w:gridSpan w:val="2"/>
          </w:tcPr>
          <w:p w14:paraId="020D081F" w14:textId="77777777" w:rsidR="00356B8B" w:rsidRPr="00DA339B" w:rsidRDefault="00DE0DF4" w:rsidP="00AD36BE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y do not like to use too much chemical detergent.</w:t>
            </w:r>
          </w:p>
          <w:p w14:paraId="48FD45FC" w14:textId="15E51177" w:rsidR="00356B8B" w:rsidRPr="00DA339B" w:rsidRDefault="00DE0DF4">
            <w:pPr>
              <w:pStyle w:val="TableParagraph"/>
              <w:ind w:left="18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ðeɪ duː </w:t>
            </w:r>
            <w:r w:rsidR="00E336C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nɑt laɪk tuː juːz</w:t>
            </w:r>
            <w:r w:rsidR="00E336C0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tuː </w:t>
            </w:r>
            <w:r w:rsidR="000478A2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mʌtʃ</w:t>
            </w:r>
            <w:r w:rsidR="00E336C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ˈkemɪk(ə)l </w:t>
            </w:r>
            <w:r w:rsidR="00E336C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dɪˈtɜːdʒ(ə)nt.</w:t>
            </w:r>
          </w:p>
          <w:p w14:paraId="3772B247" w14:textId="77777777" w:rsidR="00356B8B" w:rsidRPr="00DA339B" w:rsidRDefault="00DE0DF4" w:rsidP="00A716A3">
            <w:pPr>
              <w:pStyle w:val="TableParagraph"/>
              <w:numPr>
                <w:ilvl w:val="0"/>
                <w:numId w:val="111"/>
              </w:numPr>
              <w:tabs>
                <w:tab w:val="left" w:pos="262"/>
              </w:tabs>
              <w:spacing w:before="4"/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kind of detergent do they not like to</w:t>
            </w:r>
            <w:r w:rsidRPr="00DA339B">
              <w:rPr>
                <w:b/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use?</w:t>
            </w:r>
          </w:p>
          <w:p w14:paraId="462E28E8" w14:textId="07F4F3A0" w:rsidR="00356B8B" w:rsidRPr="00DA339B" w:rsidRDefault="00DE0DF4" w:rsidP="00A716A3">
            <w:pPr>
              <w:pStyle w:val="TableParagraph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</w:t>
            </w:r>
            <w:r w:rsidR="00E336C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kaɪnd əv dɪˈtɜːdʒ(ə)nt duː ðeɪ nɑt laɪk tuː juːz?</w:t>
            </w:r>
          </w:p>
          <w:p w14:paraId="73E42152" w14:textId="77777777" w:rsidR="00356B8B" w:rsidRPr="00DA339B" w:rsidRDefault="00DE0DF4" w:rsidP="00A716A3">
            <w:pPr>
              <w:pStyle w:val="TableParagraph"/>
              <w:ind w:left="4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hey do not like to use too much </w:t>
            </w:r>
            <w:r w:rsidRPr="00DA339B">
              <w:rPr>
                <w:b/>
                <w:sz w:val="28"/>
                <w:szCs w:val="28"/>
                <w:u w:val="single"/>
              </w:rPr>
              <w:t>chemical detergent</w:t>
            </w:r>
            <w:r w:rsidRPr="00DA339B">
              <w:rPr>
                <w:b/>
                <w:sz w:val="28"/>
                <w:szCs w:val="28"/>
              </w:rPr>
              <w:t>.</w:t>
            </w:r>
          </w:p>
          <w:p w14:paraId="11DF4D37" w14:textId="77777777" w:rsidR="00356B8B" w:rsidRPr="00DA339B" w:rsidRDefault="00356B8B" w:rsidP="00A716A3">
            <w:pPr>
              <w:pStyle w:val="TableParagraph"/>
              <w:spacing w:before="6"/>
              <w:ind w:left="355"/>
              <w:rPr>
                <w:rFonts w:ascii="Times New Roman"/>
                <w:sz w:val="28"/>
                <w:szCs w:val="28"/>
              </w:rPr>
            </w:pPr>
          </w:p>
          <w:p w14:paraId="3EA1E55D" w14:textId="4EAE197B" w:rsidR="00356B8B" w:rsidRPr="00DA339B" w:rsidRDefault="00AD36BE" w:rsidP="00A716A3">
            <w:pPr>
              <w:pStyle w:val="TableParagraph"/>
              <w:tabs>
                <w:tab w:val="left" w:pos="262"/>
              </w:tabs>
              <w:spacing w:before="0"/>
              <w:ind w:left="467" w:right="5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 xml:space="preserve">- </w:t>
            </w:r>
            <w:r w:rsidR="00DE0DF4" w:rsidRPr="00DA339B">
              <w:rPr>
                <w:b/>
                <w:sz w:val="28"/>
                <w:szCs w:val="28"/>
              </w:rPr>
              <w:t>Who does not like to use too much chemical</w:t>
            </w:r>
            <w:r w:rsidR="00DE0DF4" w:rsidRPr="00DA339B">
              <w:rPr>
                <w:b/>
                <w:spacing w:val="31"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detergent?</w:t>
            </w:r>
          </w:p>
          <w:p w14:paraId="63E8E4F8" w14:textId="18EFC078" w:rsidR="00356B8B" w:rsidRPr="00DA339B" w:rsidRDefault="00C35D45" w:rsidP="00C35D45">
            <w:pPr>
              <w:pStyle w:val="TableParagraph"/>
              <w:spacing w:before="4"/>
              <w:ind w:left="462" w:right="146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AD36B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huː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dʌz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nɑ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laɪk tuː juːz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tuː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mʌtʃ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ˈkemɪk(ə)l</w:t>
            </w:r>
            <w:r w:rsidR="00DE0DF4" w:rsidRPr="00DA339B">
              <w:rPr>
                <w:i/>
                <w:spacing w:val="35"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dɪˈtɜːdʒ(ə)nt?</w:t>
            </w:r>
          </w:p>
          <w:p w14:paraId="78A4E32B" w14:textId="16B01B51" w:rsidR="00356B8B" w:rsidRPr="00DA339B" w:rsidRDefault="00AD36BE" w:rsidP="00A716A3">
            <w:pPr>
              <w:pStyle w:val="TableParagraph"/>
              <w:ind w:left="462" w:right="261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They</w:t>
            </w:r>
            <w:r w:rsidR="00DE0DF4" w:rsidRPr="00DA339B">
              <w:rPr>
                <w:b/>
                <w:sz w:val="28"/>
                <w:szCs w:val="28"/>
              </w:rPr>
              <w:t xml:space="preserve"> do not like to use too much chemical</w:t>
            </w:r>
            <w:r w:rsidR="00DE0DF4" w:rsidRPr="00DA339B">
              <w:rPr>
                <w:b/>
                <w:spacing w:val="40"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detergent.</w:t>
            </w:r>
          </w:p>
        </w:tc>
        <w:tc>
          <w:tcPr>
            <w:tcW w:w="6132" w:type="dxa"/>
            <w:gridSpan w:val="2"/>
          </w:tcPr>
          <w:p w14:paraId="16CC29B0" w14:textId="269761DD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Họ không thích sử dụng quá nhiều chất tẩy hóa học.</w:t>
            </w:r>
          </w:p>
          <w:p w14:paraId="3167F32B" w14:textId="77777777" w:rsidR="00356B8B" w:rsidRPr="00DA339B" w:rsidRDefault="00DE0DF4">
            <w:pPr>
              <w:pStyle w:val="TableParagraph"/>
              <w:numPr>
                <w:ilvl w:val="0"/>
                <w:numId w:val="110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Loại chất tẩy nào họ không thích sử</w:t>
            </w:r>
            <w:r w:rsidRPr="00DA339B">
              <w:rPr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?</w:t>
            </w:r>
          </w:p>
          <w:p w14:paraId="49E88FAA" w14:textId="77777777" w:rsidR="006141EE" w:rsidRPr="00DA339B" w:rsidRDefault="006141EE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7BE8953B" w14:textId="3D218498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Họ không thích sử dụng quá nhiều </w:t>
            </w:r>
            <w:r w:rsidRPr="00DA339B">
              <w:rPr>
                <w:sz w:val="28"/>
                <w:szCs w:val="28"/>
                <w:u w:val="single"/>
              </w:rPr>
              <w:t>chất tẩy hóa học</w:t>
            </w:r>
            <w:r w:rsidRPr="00DA339B">
              <w:rPr>
                <w:sz w:val="28"/>
                <w:szCs w:val="28"/>
              </w:rPr>
              <w:t>.</w:t>
            </w:r>
          </w:p>
          <w:p w14:paraId="24B1E5C2" w14:textId="77777777" w:rsidR="00356B8B" w:rsidRPr="00DA339B" w:rsidRDefault="00DE0DF4">
            <w:pPr>
              <w:pStyle w:val="TableParagraph"/>
              <w:numPr>
                <w:ilvl w:val="0"/>
                <w:numId w:val="110"/>
              </w:numPr>
              <w:tabs>
                <w:tab w:val="left" w:pos="194"/>
              </w:tabs>
              <w:ind w:left="193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không thích sử dụng quá nhiều chất tẩy hóa</w:t>
            </w:r>
            <w:r w:rsidRPr="00DA339B">
              <w:rPr>
                <w:spacing w:val="2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học?</w:t>
            </w:r>
          </w:p>
          <w:p w14:paraId="57C7F78D" w14:textId="77777777" w:rsidR="00356B8B" w:rsidRPr="00DA339B" w:rsidRDefault="00DE0DF4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Họ</w:t>
            </w:r>
            <w:r w:rsidRPr="00DA339B">
              <w:rPr>
                <w:sz w:val="28"/>
                <w:szCs w:val="28"/>
              </w:rPr>
              <w:t xml:space="preserve"> không thích sử dụng quá nhiều chất tẩy hóa học.</w:t>
            </w:r>
          </w:p>
        </w:tc>
      </w:tr>
      <w:tr w:rsidR="00356B8B" w:rsidRPr="00DA339B" w14:paraId="290A22CF" w14:textId="77777777" w:rsidTr="00075889">
        <w:trPr>
          <w:trHeight w:val="1834"/>
        </w:trPr>
        <w:tc>
          <w:tcPr>
            <w:tcW w:w="15378" w:type="dxa"/>
            <w:gridSpan w:val="5"/>
          </w:tcPr>
          <w:p w14:paraId="5966E593" w14:textId="77777777" w:rsidR="00356B8B" w:rsidRPr="00DA339B" w:rsidRDefault="00DE0DF4" w:rsidP="00075889">
            <w:pPr>
              <w:pStyle w:val="TableParagraph"/>
              <w:numPr>
                <w:ilvl w:val="0"/>
                <w:numId w:val="109"/>
              </w:numPr>
              <w:tabs>
                <w:tab w:val="left" w:pos="195"/>
              </w:tabs>
              <w:spacing w:before="0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y </w:t>
            </w:r>
            <w:r w:rsidRPr="00DA339B">
              <w:rPr>
                <w:sz w:val="28"/>
                <w:szCs w:val="28"/>
              </w:rPr>
              <w:t xml:space="preserve">(họ): câu phủ định nên mượn trợ động từ </w:t>
            </w:r>
            <w:r w:rsidRPr="00DA339B">
              <w:rPr>
                <w:i/>
                <w:sz w:val="28"/>
                <w:szCs w:val="28"/>
              </w:rPr>
              <w:t>"do" +</w:t>
            </w:r>
            <w:r w:rsidRPr="00DA339B">
              <w:rPr>
                <w:i/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not</w:t>
            </w:r>
          </w:p>
          <w:p w14:paraId="5B822FFD" w14:textId="15652AA8" w:rsidR="00356B8B" w:rsidRPr="00DA339B" w:rsidRDefault="00DE0DF4">
            <w:pPr>
              <w:pStyle w:val="TableParagraph"/>
              <w:numPr>
                <w:ilvl w:val="0"/>
                <w:numId w:val="109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ike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>"use</w:t>
            </w:r>
            <w:r w:rsidRPr="00DA339B">
              <w:rPr>
                <w:sz w:val="28"/>
                <w:szCs w:val="28"/>
              </w:rPr>
              <w:t>" ở dạng nguyên mẫu "</w:t>
            </w:r>
            <w:r w:rsidRPr="00DA339B">
              <w:rPr>
                <w:i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 (sử</w:t>
            </w:r>
            <w:r w:rsidRPr="00DA339B">
              <w:rPr>
                <w:spacing w:val="1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2C77D2DB" w14:textId="77777777" w:rsidR="00356B8B" w:rsidRPr="00DA339B" w:rsidRDefault="00DE0DF4">
            <w:pPr>
              <w:pStyle w:val="TableParagraph"/>
              <w:numPr>
                <w:ilvl w:val="0"/>
                <w:numId w:val="109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oo much </w:t>
            </w:r>
            <w:r w:rsidRPr="00DA339B">
              <w:rPr>
                <w:sz w:val="28"/>
                <w:szCs w:val="28"/>
              </w:rPr>
              <w:t>(quá nhiều): trạng từ mang nghĩa tiêu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ực</w:t>
            </w:r>
          </w:p>
          <w:p w14:paraId="0BE0DC26" w14:textId="5B1B73D3" w:rsidR="00356B8B" w:rsidRPr="00DA339B" w:rsidRDefault="005D41BC" w:rsidP="005D41BC">
            <w:pPr>
              <w:pStyle w:val="TableParagraph"/>
              <w:tabs>
                <w:tab w:val="left" w:pos="262"/>
              </w:tabs>
              <w:ind w:left="44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-</w:t>
            </w:r>
            <w:r w:rsidR="00DE0DF4" w:rsidRPr="00DA339B">
              <w:rPr>
                <w:i/>
                <w:sz w:val="28"/>
                <w:szCs w:val="28"/>
              </w:rPr>
              <w:t xml:space="preserve">"chemical" </w:t>
            </w:r>
            <w:r w:rsidR="00DE0DF4" w:rsidRPr="00DA339B">
              <w:rPr>
                <w:sz w:val="28"/>
                <w:szCs w:val="28"/>
              </w:rPr>
              <w:t>(hóa học) là tính từ đứng trước để bổ nghĩa cho danh từ "</w:t>
            </w:r>
            <w:r w:rsidR="00DE0DF4" w:rsidRPr="00DA339B">
              <w:rPr>
                <w:i/>
                <w:sz w:val="28"/>
                <w:szCs w:val="28"/>
              </w:rPr>
              <w:t>detergent</w:t>
            </w:r>
            <w:r w:rsidR="00DE0DF4" w:rsidRPr="00DA339B">
              <w:rPr>
                <w:sz w:val="28"/>
                <w:szCs w:val="28"/>
              </w:rPr>
              <w:t>" (chất</w:t>
            </w:r>
            <w:r w:rsidR="00DE0DF4" w:rsidRPr="00DA339B">
              <w:rPr>
                <w:spacing w:val="12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ẩy)</w:t>
            </w:r>
          </w:p>
          <w:p w14:paraId="4C6A674F" w14:textId="77777777" w:rsidR="00356B8B" w:rsidRPr="00DA339B" w:rsidRDefault="00DE0DF4">
            <w:pPr>
              <w:pStyle w:val="TableParagraph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--&gt; </w:t>
            </w:r>
            <w:r w:rsidRPr="00DA339B">
              <w:rPr>
                <w:i/>
                <w:sz w:val="28"/>
                <w:szCs w:val="28"/>
              </w:rPr>
              <w:t xml:space="preserve">chemical detergent </w:t>
            </w:r>
            <w:r w:rsidRPr="00DA339B">
              <w:rPr>
                <w:sz w:val="28"/>
                <w:szCs w:val="28"/>
              </w:rPr>
              <w:t>(chất tẩy hóa học): cụm danh từ làm đối từ.</w:t>
            </w:r>
          </w:p>
        </w:tc>
      </w:tr>
      <w:tr w:rsidR="00356B8B" w:rsidRPr="00DA339B" w14:paraId="446E6757" w14:textId="77777777" w:rsidTr="002256ED">
        <w:trPr>
          <w:trHeight w:val="1827"/>
        </w:trPr>
        <w:tc>
          <w:tcPr>
            <w:tcW w:w="561" w:type="dxa"/>
          </w:tcPr>
          <w:p w14:paraId="04E6224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BBD2DA0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38BF8F6" w14:textId="77777777" w:rsidR="00356B8B" w:rsidRPr="00DA339B" w:rsidRDefault="00DE0DF4">
            <w:pPr>
              <w:pStyle w:val="TableParagraph"/>
              <w:spacing w:before="178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11</w:t>
            </w:r>
          </w:p>
        </w:tc>
        <w:tc>
          <w:tcPr>
            <w:tcW w:w="8685" w:type="dxa"/>
            <w:gridSpan w:val="2"/>
          </w:tcPr>
          <w:p w14:paraId="5BDAEB27" w14:textId="77777777" w:rsidR="00356B8B" w:rsidRPr="00DA339B" w:rsidRDefault="00DE0DF4" w:rsidP="00AD36BE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I do not like to eat seafood.</w:t>
            </w:r>
          </w:p>
          <w:p w14:paraId="787C25AF" w14:textId="5B33084E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aɪ duː nɑt laɪk tuː</w:t>
            </w:r>
            <w:r w:rsidR="00E336C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iːt ˈsiːfuːd.</w:t>
            </w:r>
          </w:p>
          <w:p w14:paraId="4DBEA7B4" w14:textId="77777777" w:rsidR="00356B8B" w:rsidRPr="00DA339B" w:rsidRDefault="00DE0DF4" w:rsidP="00A716A3">
            <w:pPr>
              <w:pStyle w:val="TableParagraph"/>
              <w:spacing w:before="0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at food do you not like to eat?</w:t>
            </w:r>
          </w:p>
          <w:p w14:paraId="26348B6B" w14:textId="7E729E1A" w:rsidR="00356B8B" w:rsidRPr="00DA339B" w:rsidRDefault="00E336C0" w:rsidP="00A716A3">
            <w:pPr>
              <w:pStyle w:val="TableParagraph"/>
              <w:ind w:left="65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wɑt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fuːd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du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juː nɑ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laɪk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u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pacing w:val="13"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iːt?</w:t>
            </w:r>
          </w:p>
          <w:p w14:paraId="48D55858" w14:textId="77777777" w:rsidR="00356B8B" w:rsidRPr="00DA339B" w:rsidRDefault="00DE0DF4" w:rsidP="00A716A3">
            <w:pPr>
              <w:pStyle w:val="TableParagraph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I do not like to eat</w:t>
            </w:r>
            <w:r w:rsidRPr="00DA339B">
              <w:rPr>
                <w:b/>
                <w:spacing w:val="25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  <w:u w:val="single"/>
              </w:rPr>
              <w:t>seafood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32" w:type="dxa"/>
            <w:gridSpan w:val="2"/>
          </w:tcPr>
          <w:p w14:paraId="2AE9EE71" w14:textId="77777777" w:rsidR="00356B8B" w:rsidRPr="00DA339B" w:rsidRDefault="00DE0DF4" w:rsidP="006141EE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Tôi không thích ăn hải sản</w:t>
            </w:r>
          </w:p>
          <w:p w14:paraId="3891CC52" w14:textId="77777777" w:rsidR="006141EE" w:rsidRPr="00DA339B" w:rsidRDefault="006141EE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</w:p>
          <w:p w14:paraId="6B6D2ACF" w14:textId="08BC3D8C" w:rsidR="00356B8B" w:rsidRPr="00DA339B" w:rsidRDefault="00DE0DF4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Thức ăn nào bạn không thích ăn?</w:t>
            </w:r>
          </w:p>
          <w:p w14:paraId="710C4F78" w14:textId="77777777" w:rsidR="006141EE" w:rsidRPr="00DA339B" w:rsidRDefault="006141EE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56102529" w14:textId="4C5842ED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Tôi không thích ăn </w:t>
            </w:r>
            <w:r w:rsidRPr="00DA339B">
              <w:rPr>
                <w:sz w:val="28"/>
                <w:szCs w:val="28"/>
                <w:u w:val="single"/>
              </w:rPr>
              <w:t>hải sản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7C93F1DA" w14:textId="77777777" w:rsidTr="002256ED">
        <w:trPr>
          <w:trHeight w:val="1093"/>
        </w:trPr>
        <w:tc>
          <w:tcPr>
            <w:tcW w:w="15378" w:type="dxa"/>
            <w:gridSpan w:val="5"/>
          </w:tcPr>
          <w:p w14:paraId="5A7F5F74" w14:textId="6FF39A0D" w:rsidR="00356B8B" w:rsidRPr="00DA339B" w:rsidRDefault="00DE0DF4" w:rsidP="00075889">
            <w:pPr>
              <w:pStyle w:val="TableParagraph"/>
              <w:numPr>
                <w:ilvl w:val="0"/>
                <w:numId w:val="108"/>
              </w:numPr>
              <w:tabs>
                <w:tab w:val="left" w:pos="195"/>
              </w:tabs>
              <w:spacing w:before="0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I </w:t>
            </w:r>
            <w:r w:rsidRPr="00DA339B">
              <w:rPr>
                <w:sz w:val="28"/>
                <w:szCs w:val="28"/>
              </w:rPr>
              <w:t>(tôi): câu phủ định nên mượn trợ động từ "</w:t>
            </w:r>
            <w:r w:rsidRPr="00DA339B">
              <w:rPr>
                <w:i/>
                <w:sz w:val="28"/>
                <w:szCs w:val="28"/>
              </w:rPr>
              <w:t>do</w:t>
            </w:r>
            <w:r w:rsidRPr="00DA339B">
              <w:rPr>
                <w:sz w:val="28"/>
                <w:szCs w:val="28"/>
              </w:rPr>
              <w:t>" +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="0005350F" w:rsidRPr="00DA339B">
              <w:rPr>
                <w:spacing w:val="4"/>
                <w:sz w:val="28"/>
                <w:szCs w:val="28"/>
              </w:rPr>
              <w:t>“</w:t>
            </w:r>
            <w:r w:rsidRPr="00DA339B">
              <w:rPr>
                <w:i/>
                <w:sz w:val="28"/>
                <w:szCs w:val="28"/>
              </w:rPr>
              <w:t>not</w:t>
            </w:r>
            <w:r w:rsidR="0005350F" w:rsidRPr="00DA339B">
              <w:rPr>
                <w:i/>
                <w:sz w:val="28"/>
                <w:szCs w:val="28"/>
              </w:rPr>
              <w:t>”</w:t>
            </w:r>
          </w:p>
          <w:p w14:paraId="637DBFBA" w14:textId="4737537F" w:rsidR="00356B8B" w:rsidRPr="00DA339B" w:rsidRDefault="00DE0DF4">
            <w:pPr>
              <w:pStyle w:val="TableParagraph"/>
              <w:numPr>
                <w:ilvl w:val="0"/>
                <w:numId w:val="10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ike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>"eat</w:t>
            </w:r>
            <w:r w:rsidRPr="00DA339B">
              <w:rPr>
                <w:sz w:val="28"/>
                <w:szCs w:val="28"/>
              </w:rPr>
              <w:t xml:space="preserve">" ở dạng nguyên mẫu </w:t>
            </w:r>
            <w:r w:rsidRPr="00DA339B">
              <w:rPr>
                <w:i/>
                <w:sz w:val="28"/>
                <w:szCs w:val="28"/>
              </w:rPr>
              <w:t>"eat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1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ăn)</w:t>
            </w:r>
          </w:p>
          <w:p w14:paraId="6A31338F" w14:textId="77777777" w:rsidR="00356B8B" w:rsidRPr="00DA339B" w:rsidRDefault="00DE0DF4">
            <w:pPr>
              <w:pStyle w:val="TableParagraph"/>
              <w:numPr>
                <w:ilvl w:val="0"/>
                <w:numId w:val="10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eafood </w:t>
            </w:r>
            <w:r w:rsidRPr="00DA339B">
              <w:rPr>
                <w:sz w:val="28"/>
                <w:szCs w:val="28"/>
              </w:rPr>
              <w:t>(hải sản): danh từ làm đối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7C4252EC" w14:textId="77777777" w:rsidTr="006141EE">
        <w:trPr>
          <w:trHeight w:val="2042"/>
        </w:trPr>
        <w:tc>
          <w:tcPr>
            <w:tcW w:w="561" w:type="dxa"/>
          </w:tcPr>
          <w:p w14:paraId="52B23088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8FCA075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EA4742F" w14:textId="77777777" w:rsidR="00356B8B" w:rsidRPr="00DA339B" w:rsidRDefault="00DE0DF4">
            <w:pPr>
              <w:pStyle w:val="TableParagraph"/>
              <w:spacing w:before="151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12</w:t>
            </w:r>
          </w:p>
        </w:tc>
        <w:tc>
          <w:tcPr>
            <w:tcW w:w="8685" w:type="dxa"/>
            <w:gridSpan w:val="2"/>
          </w:tcPr>
          <w:p w14:paraId="7609F415" w14:textId="77777777" w:rsidR="00356B8B" w:rsidRPr="00DA339B" w:rsidRDefault="00DE0DF4" w:rsidP="006141EE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y do not like to cut down the trees.</w:t>
            </w:r>
          </w:p>
          <w:p w14:paraId="76E5AEA1" w14:textId="531BFDF4" w:rsidR="00356B8B" w:rsidRPr="00DA339B" w:rsidRDefault="00DE0DF4">
            <w:pPr>
              <w:pStyle w:val="TableParagraph"/>
              <w:spacing w:before="4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ðeɪ</w:t>
            </w:r>
            <w:r w:rsidR="008241CD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duː nɑt laɪk tuː kʌt daʊn </w:t>
            </w:r>
            <w:r w:rsidR="008241CD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ə</w:t>
            </w:r>
            <w:r w:rsidR="008241CD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riːz.</w:t>
            </w:r>
          </w:p>
          <w:p w14:paraId="646950FF" w14:textId="77777777" w:rsidR="00356B8B" w:rsidRPr="00DA339B" w:rsidRDefault="00DE0DF4" w:rsidP="00A716A3">
            <w:pPr>
              <w:pStyle w:val="TableParagraph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o does not like to cut down the trees?</w:t>
            </w:r>
          </w:p>
          <w:p w14:paraId="37551FE1" w14:textId="17EA0E00" w:rsidR="00356B8B" w:rsidRPr="00DA339B" w:rsidRDefault="008241CD" w:rsidP="00A716A3">
            <w:pPr>
              <w:pStyle w:val="TableParagraph"/>
              <w:ind w:left="65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hu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dʌz 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>nɑ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laɪk tuː kʌt daʊn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ə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triːz?</w:t>
            </w:r>
          </w:p>
          <w:p w14:paraId="57B4BB07" w14:textId="77777777" w:rsidR="00356B8B" w:rsidRPr="00DA339B" w:rsidRDefault="00DE0DF4" w:rsidP="00A716A3">
            <w:pPr>
              <w:pStyle w:val="TableParagraph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They</w:t>
            </w:r>
            <w:r w:rsidRPr="00DA339B">
              <w:rPr>
                <w:b/>
                <w:sz w:val="28"/>
                <w:szCs w:val="28"/>
              </w:rPr>
              <w:t xml:space="preserve"> do not like to cut down the trees.</w:t>
            </w:r>
          </w:p>
        </w:tc>
        <w:tc>
          <w:tcPr>
            <w:tcW w:w="6132" w:type="dxa"/>
            <w:gridSpan w:val="2"/>
            <w:shd w:val="clear" w:color="auto" w:fill="auto"/>
          </w:tcPr>
          <w:p w14:paraId="4E61AC5C" w14:textId="77777777" w:rsidR="00356B8B" w:rsidRPr="00DA339B" w:rsidRDefault="00DE0DF4" w:rsidP="006141EE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Họ không thích chặt cây.</w:t>
            </w:r>
          </w:p>
          <w:p w14:paraId="7F621488" w14:textId="77777777" w:rsidR="006141EE" w:rsidRPr="00DA339B" w:rsidRDefault="006141EE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141E2D5A" w14:textId="387BC5DA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Ai không thích chặt cây?</w:t>
            </w:r>
          </w:p>
          <w:p w14:paraId="44533947" w14:textId="77777777" w:rsidR="006141EE" w:rsidRPr="00DA339B" w:rsidRDefault="006141EE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64BE86B2" w14:textId="70BAAB86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Họ</w:t>
            </w:r>
            <w:r w:rsidRPr="00DA339B">
              <w:rPr>
                <w:sz w:val="28"/>
                <w:szCs w:val="28"/>
              </w:rPr>
              <w:t xml:space="preserve"> không thích chặt cây.</w:t>
            </w:r>
          </w:p>
        </w:tc>
      </w:tr>
      <w:tr w:rsidR="00356B8B" w:rsidRPr="00DA339B" w14:paraId="5EE0B78D" w14:textId="77777777" w:rsidTr="008241CD">
        <w:trPr>
          <w:trHeight w:val="1409"/>
        </w:trPr>
        <w:tc>
          <w:tcPr>
            <w:tcW w:w="15378" w:type="dxa"/>
            <w:gridSpan w:val="5"/>
          </w:tcPr>
          <w:p w14:paraId="5B7DF2C4" w14:textId="77777777" w:rsidR="00356B8B" w:rsidRPr="00DA339B" w:rsidRDefault="00DE0DF4" w:rsidP="00AD36BE">
            <w:pPr>
              <w:pStyle w:val="TableParagraph"/>
              <w:numPr>
                <w:ilvl w:val="0"/>
                <w:numId w:val="107"/>
              </w:numPr>
              <w:tabs>
                <w:tab w:val="left" w:pos="195"/>
              </w:tabs>
              <w:spacing w:before="0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lastRenderedPageBreak/>
              <w:t xml:space="preserve">They </w:t>
            </w:r>
            <w:r w:rsidRPr="00DA339B">
              <w:rPr>
                <w:sz w:val="28"/>
                <w:szCs w:val="28"/>
              </w:rPr>
              <w:t xml:space="preserve">(họ): câu phủ định nên mượn trợ động từ </w:t>
            </w:r>
            <w:r w:rsidRPr="00DA339B">
              <w:rPr>
                <w:i/>
                <w:sz w:val="28"/>
                <w:szCs w:val="28"/>
              </w:rPr>
              <w:t>"do" +</w:t>
            </w:r>
            <w:r w:rsidRPr="00DA339B">
              <w:rPr>
                <w:i/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not</w:t>
            </w:r>
          </w:p>
          <w:p w14:paraId="09D73C72" w14:textId="096052AA" w:rsidR="00356B8B" w:rsidRPr="00DA339B" w:rsidRDefault="00DE0DF4">
            <w:pPr>
              <w:pStyle w:val="TableParagraph"/>
              <w:numPr>
                <w:ilvl w:val="0"/>
                <w:numId w:val="10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ike + to + Verb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 xml:space="preserve">cut" </w:t>
            </w:r>
            <w:r w:rsidRPr="00DA339B">
              <w:rPr>
                <w:sz w:val="28"/>
                <w:szCs w:val="28"/>
              </w:rPr>
              <w:t>ở dạng nguyên mẫu "</w:t>
            </w:r>
            <w:r w:rsidRPr="00DA339B">
              <w:rPr>
                <w:i/>
                <w:sz w:val="28"/>
                <w:szCs w:val="28"/>
              </w:rPr>
              <w:t>cut</w:t>
            </w:r>
            <w:r w:rsidR="00470D7C"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</w:p>
          <w:p w14:paraId="5D5E8C57" w14:textId="446C70F7" w:rsidR="00470D7C" w:rsidRPr="00DA339B" w:rsidRDefault="00470D7C">
            <w:pPr>
              <w:pStyle w:val="TableParagraph"/>
              <w:numPr>
                <w:ilvl w:val="0"/>
                <w:numId w:val="107"/>
              </w:numPr>
              <w:tabs>
                <w:tab w:val="left" w:pos="195"/>
              </w:tabs>
              <w:ind w:hanging="150"/>
              <w:rPr>
                <w:iCs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cut down</w:t>
            </w:r>
            <w:r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iCs/>
                <w:sz w:val="28"/>
                <w:szCs w:val="28"/>
                <w:lang w:val="en-US"/>
              </w:rPr>
              <w:t>(chặt/ đốn): cụm động từ</w:t>
            </w:r>
          </w:p>
          <w:p w14:paraId="48116872" w14:textId="677B7616" w:rsidR="00356B8B" w:rsidRPr="00DA339B" w:rsidRDefault="00DE0DF4">
            <w:pPr>
              <w:pStyle w:val="TableParagraph"/>
              <w:numPr>
                <w:ilvl w:val="0"/>
                <w:numId w:val="10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trees </w:t>
            </w:r>
            <w:r w:rsidRPr="00DA339B">
              <w:rPr>
                <w:sz w:val="28"/>
                <w:szCs w:val="28"/>
              </w:rPr>
              <w:t>(những cái cây): danh từ làm đối từ, ở đây sử dụng mạo từ "</w:t>
            </w:r>
            <w:r w:rsidRPr="00DA339B">
              <w:rPr>
                <w:i/>
                <w:sz w:val="28"/>
                <w:szCs w:val="28"/>
              </w:rPr>
              <w:t>the</w:t>
            </w:r>
            <w:r w:rsidRPr="00DA339B">
              <w:rPr>
                <w:sz w:val="28"/>
                <w:szCs w:val="28"/>
              </w:rPr>
              <w:t>" vì một nhóm cây được xác</w:t>
            </w:r>
            <w:r w:rsidRPr="00DA339B">
              <w:rPr>
                <w:spacing w:val="3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ịnh</w:t>
            </w:r>
          </w:p>
        </w:tc>
      </w:tr>
      <w:tr w:rsidR="00356B8B" w:rsidRPr="00DA339B" w14:paraId="65B055B6" w14:textId="77777777" w:rsidTr="008241CD">
        <w:trPr>
          <w:trHeight w:val="1826"/>
        </w:trPr>
        <w:tc>
          <w:tcPr>
            <w:tcW w:w="561" w:type="dxa"/>
          </w:tcPr>
          <w:p w14:paraId="6DEE89C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3281378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37FD8C1" w14:textId="77777777" w:rsidR="00356B8B" w:rsidRPr="00DA339B" w:rsidRDefault="00DE0DF4">
            <w:pPr>
              <w:pStyle w:val="TableParagraph"/>
              <w:spacing w:before="218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13</w:t>
            </w:r>
          </w:p>
        </w:tc>
        <w:tc>
          <w:tcPr>
            <w:tcW w:w="8685" w:type="dxa"/>
            <w:gridSpan w:val="2"/>
          </w:tcPr>
          <w:p w14:paraId="5909AD91" w14:textId="77777777" w:rsidR="00356B8B" w:rsidRPr="00DA339B" w:rsidRDefault="00DE0DF4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se people do not like to use fossil fuel.</w:t>
            </w:r>
          </w:p>
          <w:p w14:paraId="6354784D" w14:textId="5985C7B1" w:rsidR="00356B8B" w:rsidRPr="00DA339B" w:rsidRDefault="00C35D45">
            <w:pPr>
              <w:pStyle w:val="TableParagraph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iːz</w:t>
            </w:r>
            <w:r w:rsidR="008241CD"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905026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>piːpəl</w:t>
            </w:r>
            <w:r w:rsidR="008241CD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duː nɑt</w:t>
            </w:r>
            <w:r w:rsidR="008241CD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laɪk tuː juːz </w:t>
            </w:r>
            <w:r w:rsidR="008241CD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ˈfɒsl </w:t>
            </w:r>
            <w:r w:rsidR="008241CD" w:rsidRPr="00DA339B">
              <w:rPr>
                <w:i/>
                <w:sz w:val="28"/>
                <w:szCs w:val="28"/>
              </w:rPr>
              <w:t xml:space="preserve"> </w:t>
            </w:r>
            <w:r w:rsidR="007533CF" w:rsidRPr="00DA339B">
              <w:rPr>
                <w:i/>
                <w:sz w:val="28"/>
                <w:szCs w:val="28"/>
              </w:rPr>
              <w:t>ˈ</w:t>
            </w:r>
            <w:r w:rsidR="00DE0DF4" w:rsidRPr="00DA339B">
              <w:rPr>
                <w:i/>
                <w:sz w:val="28"/>
                <w:szCs w:val="28"/>
              </w:rPr>
              <w:t>fjuːəl.</w:t>
            </w:r>
          </w:p>
          <w:p w14:paraId="3A982001" w14:textId="77777777" w:rsidR="00356B8B" w:rsidRPr="00DA339B" w:rsidRDefault="00DE0DF4" w:rsidP="00A716A3">
            <w:pPr>
              <w:pStyle w:val="TableParagraph"/>
              <w:spacing w:before="4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o does not like to use fossil fuel?</w:t>
            </w:r>
          </w:p>
          <w:p w14:paraId="79108DC4" w14:textId="1B386BB6" w:rsidR="00356B8B" w:rsidRPr="00DA339B" w:rsidRDefault="008241CD" w:rsidP="00A716A3">
            <w:pPr>
              <w:pStyle w:val="TableParagraph"/>
              <w:ind w:left="65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huː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dʌz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nɑ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laɪk tuː juːz ˈfɒsl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7533CF" w:rsidRPr="00DA339B">
              <w:rPr>
                <w:i/>
                <w:sz w:val="28"/>
                <w:szCs w:val="28"/>
              </w:rPr>
              <w:t>ˈ</w:t>
            </w:r>
            <w:r w:rsidR="00DE0DF4" w:rsidRPr="00DA339B">
              <w:rPr>
                <w:i/>
                <w:sz w:val="28"/>
                <w:szCs w:val="28"/>
              </w:rPr>
              <w:t>fjuːəl?</w:t>
            </w:r>
          </w:p>
          <w:p w14:paraId="0B1B9C61" w14:textId="77777777" w:rsidR="00356B8B" w:rsidRPr="00DA339B" w:rsidRDefault="00DE0DF4" w:rsidP="00A716A3">
            <w:pPr>
              <w:pStyle w:val="TableParagraph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These people</w:t>
            </w:r>
            <w:r w:rsidRPr="00DA339B">
              <w:rPr>
                <w:b/>
                <w:sz w:val="28"/>
                <w:szCs w:val="28"/>
              </w:rPr>
              <w:t xml:space="preserve"> do not like to use fossil fuel.</w:t>
            </w:r>
          </w:p>
        </w:tc>
        <w:tc>
          <w:tcPr>
            <w:tcW w:w="6132" w:type="dxa"/>
            <w:gridSpan w:val="2"/>
          </w:tcPr>
          <w:p w14:paraId="002FEABD" w14:textId="2C59DAE8" w:rsidR="00356B8B" w:rsidRPr="00DA339B" w:rsidRDefault="00DE0DF4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hững người này không thích sử dụng nhiê</w:t>
            </w:r>
            <w:r w:rsidR="005D41BC" w:rsidRPr="00DA339B">
              <w:rPr>
                <w:sz w:val="28"/>
                <w:szCs w:val="28"/>
              </w:rPr>
              <w:t>n</w:t>
            </w:r>
            <w:r w:rsidRPr="00DA339B">
              <w:rPr>
                <w:sz w:val="28"/>
                <w:szCs w:val="28"/>
              </w:rPr>
              <w:t xml:space="preserve"> liệu hóa thạch.</w:t>
            </w:r>
          </w:p>
          <w:p w14:paraId="494D1061" w14:textId="5E88DD63" w:rsidR="00356B8B" w:rsidRPr="00DA339B" w:rsidRDefault="00DE0DF4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Ai không thích sử dụng nhiê</w:t>
            </w:r>
            <w:r w:rsidR="005D41BC" w:rsidRPr="00DA339B">
              <w:rPr>
                <w:sz w:val="28"/>
                <w:szCs w:val="28"/>
              </w:rPr>
              <w:t>n</w:t>
            </w:r>
            <w:r w:rsidRPr="00DA339B">
              <w:rPr>
                <w:sz w:val="28"/>
                <w:szCs w:val="28"/>
              </w:rPr>
              <w:t xml:space="preserve"> liệu hóa thạch?</w:t>
            </w:r>
          </w:p>
          <w:p w14:paraId="43A2089D" w14:textId="77777777" w:rsidR="008241CD" w:rsidRPr="00DA339B" w:rsidRDefault="008241CD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</w:p>
          <w:p w14:paraId="2C7A2A2A" w14:textId="77777777" w:rsidR="00356B8B" w:rsidRPr="00DA339B" w:rsidRDefault="00DE0DF4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Những người này</w:t>
            </w:r>
            <w:r w:rsidRPr="00DA339B">
              <w:rPr>
                <w:sz w:val="28"/>
                <w:szCs w:val="28"/>
              </w:rPr>
              <w:t xml:space="preserve"> không thích sử dụng nhiên liệu hóa thạch.</w:t>
            </w:r>
          </w:p>
        </w:tc>
      </w:tr>
      <w:tr w:rsidR="00356B8B" w:rsidRPr="00DA339B" w14:paraId="5F0045DA" w14:textId="77777777" w:rsidTr="002256ED">
        <w:trPr>
          <w:trHeight w:val="1733"/>
        </w:trPr>
        <w:tc>
          <w:tcPr>
            <w:tcW w:w="15378" w:type="dxa"/>
            <w:gridSpan w:val="5"/>
          </w:tcPr>
          <w:p w14:paraId="38D519C2" w14:textId="3EE232BC" w:rsidR="00356B8B" w:rsidRPr="00DA339B" w:rsidRDefault="00DE0DF4" w:rsidP="005D41BC">
            <w:pPr>
              <w:pStyle w:val="TableParagraph"/>
              <w:numPr>
                <w:ilvl w:val="0"/>
                <w:numId w:val="106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color w:val="222222"/>
                <w:sz w:val="28"/>
                <w:szCs w:val="28"/>
              </w:rPr>
              <w:t>These people</w:t>
            </w:r>
            <w:r w:rsidR="005D41BC" w:rsidRPr="00DA339B">
              <w:rPr>
                <w:i/>
                <w:color w:val="222222"/>
                <w:sz w:val="28"/>
                <w:szCs w:val="28"/>
              </w:rPr>
              <w:t xml:space="preserve"> </w:t>
            </w:r>
            <w:r w:rsidR="005D41BC" w:rsidRPr="00DA339B">
              <w:rPr>
                <w:iCs/>
                <w:color w:val="222222"/>
                <w:sz w:val="28"/>
                <w:szCs w:val="28"/>
              </w:rPr>
              <w:t>(những người này)</w:t>
            </w:r>
            <w:r w:rsidRPr="00DA339B">
              <w:rPr>
                <w:color w:val="222222"/>
                <w:sz w:val="28"/>
                <w:szCs w:val="28"/>
              </w:rPr>
              <w:t>: chủ từ số nhiều, câu phủ định nên mượn trợ động từ "</w:t>
            </w:r>
            <w:r w:rsidRPr="00DA339B">
              <w:rPr>
                <w:i/>
                <w:color w:val="222222"/>
                <w:sz w:val="28"/>
                <w:szCs w:val="28"/>
              </w:rPr>
              <w:t>do</w:t>
            </w:r>
            <w:r w:rsidR="005D41BC" w:rsidRPr="00DA339B">
              <w:rPr>
                <w:color w:val="222222"/>
                <w:sz w:val="28"/>
                <w:szCs w:val="28"/>
              </w:rPr>
              <w:t>"</w:t>
            </w:r>
            <w:r w:rsidRPr="00DA339B">
              <w:rPr>
                <w:i/>
                <w:color w:val="222222"/>
                <w:sz w:val="28"/>
                <w:szCs w:val="28"/>
              </w:rPr>
              <w:t xml:space="preserve"> +</w:t>
            </w:r>
            <w:r w:rsidRPr="00DA339B">
              <w:rPr>
                <w:i/>
                <w:color w:val="222222"/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i/>
                <w:color w:val="222222"/>
                <w:sz w:val="28"/>
                <w:szCs w:val="28"/>
              </w:rPr>
              <w:t>not</w:t>
            </w:r>
          </w:p>
          <w:p w14:paraId="6249FDDE" w14:textId="77777777" w:rsidR="00356B8B" w:rsidRPr="00DA339B" w:rsidRDefault="00DE0DF4" w:rsidP="002256ED">
            <w:pPr>
              <w:pStyle w:val="TableParagraph"/>
              <w:numPr>
                <w:ilvl w:val="0"/>
                <w:numId w:val="106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color w:val="222222"/>
                <w:sz w:val="28"/>
                <w:szCs w:val="28"/>
              </w:rPr>
              <w:t xml:space="preserve">like + to + Verb </w:t>
            </w:r>
            <w:r w:rsidRPr="00DA339B">
              <w:rPr>
                <w:color w:val="222222"/>
                <w:sz w:val="28"/>
                <w:szCs w:val="28"/>
              </w:rPr>
              <w:t>nên động từ "</w:t>
            </w:r>
            <w:r w:rsidRPr="00DA339B">
              <w:rPr>
                <w:i/>
                <w:color w:val="222222"/>
                <w:sz w:val="28"/>
                <w:szCs w:val="28"/>
              </w:rPr>
              <w:t>use</w:t>
            </w:r>
            <w:r w:rsidRPr="00DA339B">
              <w:rPr>
                <w:color w:val="222222"/>
                <w:sz w:val="28"/>
                <w:szCs w:val="28"/>
              </w:rPr>
              <w:t>" ở dạng nguyên mẫu "</w:t>
            </w:r>
            <w:r w:rsidRPr="00DA339B">
              <w:rPr>
                <w:i/>
                <w:color w:val="222222"/>
                <w:sz w:val="28"/>
                <w:szCs w:val="28"/>
              </w:rPr>
              <w:t>use</w:t>
            </w:r>
            <w:r w:rsidRPr="00DA339B">
              <w:rPr>
                <w:color w:val="222222"/>
                <w:sz w:val="28"/>
                <w:szCs w:val="28"/>
              </w:rPr>
              <w:t>" (sử</w:t>
            </w:r>
            <w:r w:rsidRPr="00DA339B">
              <w:rPr>
                <w:color w:val="222222"/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color w:val="222222"/>
                <w:sz w:val="28"/>
                <w:szCs w:val="28"/>
              </w:rPr>
              <w:t>dụng)</w:t>
            </w:r>
          </w:p>
          <w:p w14:paraId="4B9D180C" w14:textId="77777777" w:rsidR="00356B8B" w:rsidRPr="00DA339B" w:rsidRDefault="00DE0DF4">
            <w:pPr>
              <w:pStyle w:val="TableParagraph"/>
              <w:numPr>
                <w:ilvl w:val="0"/>
                <w:numId w:val="106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color w:val="222222"/>
                <w:sz w:val="28"/>
                <w:szCs w:val="28"/>
              </w:rPr>
              <w:t xml:space="preserve">like to use </w:t>
            </w:r>
            <w:r w:rsidRPr="00DA339B">
              <w:rPr>
                <w:color w:val="222222"/>
                <w:sz w:val="28"/>
                <w:szCs w:val="28"/>
              </w:rPr>
              <w:t>(thích sử</w:t>
            </w:r>
            <w:r w:rsidRPr="00DA339B">
              <w:rPr>
                <w:color w:val="222222"/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color w:val="222222"/>
                <w:sz w:val="28"/>
                <w:szCs w:val="28"/>
              </w:rPr>
              <w:t>dụng)</w:t>
            </w:r>
          </w:p>
          <w:p w14:paraId="64B05B80" w14:textId="052CADE7" w:rsidR="00356B8B" w:rsidRPr="00DA339B" w:rsidRDefault="00DE0DF4">
            <w:pPr>
              <w:pStyle w:val="TableParagraph"/>
              <w:numPr>
                <w:ilvl w:val="0"/>
                <w:numId w:val="106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color w:val="222222"/>
                <w:sz w:val="28"/>
                <w:szCs w:val="28"/>
              </w:rPr>
              <w:t xml:space="preserve">"fossil" </w:t>
            </w:r>
            <w:r w:rsidRPr="00DA339B">
              <w:rPr>
                <w:color w:val="222222"/>
                <w:sz w:val="28"/>
                <w:szCs w:val="28"/>
              </w:rPr>
              <w:t>(hóa thạch): tính từ đứng trước đ</w:t>
            </w:r>
            <w:r w:rsidR="005D41BC" w:rsidRPr="00DA339B">
              <w:rPr>
                <w:color w:val="222222"/>
                <w:sz w:val="28"/>
                <w:szCs w:val="28"/>
              </w:rPr>
              <w:t>ể</w:t>
            </w:r>
            <w:r w:rsidRPr="00DA339B">
              <w:rPr>
                <w:color w:val="222222"/>
                <w:sz w:val="28"/>
                <w:szCs w:val="28"/>
              </w:rPr>
              <w:t xml:space="preserve"> bổ nghĩa cho cho danh từ "</w:t>
            </w:r>
            <w:r w:rsidRPr="00DA339B">
              <w:rPr>
                <w:i/>
                <w:color w:val="222222"/>
                <w:sz w:val="28"/>
                <w:szCs w:val="28"/>
              </w:rPr>
              <w:t>fuel</w:t>
            </w:r>
            <w:r w:rsidRPr="00DA339B">
              <w:rPr>
                <w:color w:val="222222"/>
                <w:sz w:val="28"/>
                <w:szCs w:val="28"/>
              </w:rPr>
              <w:t>" (nhiên</w:t>
            </w:r>
            <w:r w:rsidRPr="00DA339B">
              <w:rPr>
                <w:color w:val="222222"/>
                <w:spacing w:val="11"/>
                <w:sz w:val="28"/>
                <w:szCs w:val="28"/>
              </w:rPr>
              <w:t xml:space="preserve"> </w:t>
            </w:r>
            <w:r w:rsidRPr="00DA339B">
              <w:rPr>
                <w:color w:val="222222"/>
                <w:sz w:val="28"/>
                <w:szCs w:val="28"/>
              </w:rPr>
              <w:t>liệu)</w:t>
            </w:r>
          </w:p>
          <w:p w14:paraId="5CB320DA" w14:textId="3DEC14F4" w:rsidR="00356B8B" w:rsidRPr="00DA339B" w:rsidRDefault="008241CD" w:rsidP="005D41BC">
            <w:pPr>
              <w:pStyle w:val="TableParagraph"/>
              <w:tabs>
                <w:tab w:val="left" w:pos="195"/>
              </w:tabs>
              <w:spacing w:before="4"/>
              <w:ind w:left="44"/>
              <w:rPr>
                <w:sz w:val="28"/>
                <w:szCs w:val="28"/>
              </w:rPr>
            </w:pPr>
            <w:r w:rsidRPr="00DA339B">
              <w:rPr>
                <w:iCs/>
                <w:color w:val="222222"/>
                <w:sz w:val="28"/>
                <w:szCs w:val="28"/>
              </w:rPr>
              <w:t>--&gt;</w:t>
            </w:r>
            <w:r w:rsidR="005D41BC" w:rsidRPr="00DA339B">
              <w:rPr>
                <w:i/>
                <w:color w:val="222222"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color w:val="222222"/>
                <w:sz w:val="28"/>
                <w:szCs w:val="28"/>
              </w:rPr>
              <w:t xml:space="preserve">fossil fuel </w:t>
            </w:r>
            <w:r w:rsidR="00DE0DF4" w:rsidRPr="00DA339B">
              <w:rPr>
                <w:color w:val="222222"/>
                <w:sz w:val="28"/>
                <w:szCs w:val="28"/>
              </w:rPr>
              <w:t>(nhiêu liệu hóa thạch): cụm danh từ làm đối</w:t>
            </w:r>
            <w:r w:rsidR="00DE0DF4" w:rsidRPr="00DA339B">
              <w:rPr>
                <w:color w:val="222222"/>
                <w:spacing w:val="5"/>
                <w:sz w:val="28"/>
                <w:szCs w:val="28"/>
              </w:rPr>
              <w:t xml:space="preserve"> </w:t>
            </w:r>
            <w:r w:rsidR="00DE0DF4" w:rsidRPr="00DA339B">
              <w:rPr>
                <w:color w:val="222222"/>
                <w:sz w:val="28"/>
                <w:szCs w:val="28"/>
              </w:rPr>
              <w:t>từ.</w:t>
            </w:r>
          </w:p>
        </w:tc>
      </w:tr>
      <w:tr w:rsidR="00356B8B" w:rsidRPr="00DA339B" w14:paraId="0DCF353F" w14:textId="77777777" w:rsidTr="00041DB8">
        <w:trPr>
          <w:trHeight w:val="3545"/>
        </w:trPr>
        <w:tc>
          <w:tcPr>
            <w:tcW w:w="561" w:type="dxa"/>
          </w:tcPr>
          <w:p w14:paraId="2884A34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379720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5193596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329A5AB" w14:textId="77777777" w:rsidR="00356B8B" w:rsidRPr="00DA339B" w:rsidRDefault="00356B8B">
            <w:pPr>
              <w:pStyle w:val="TableParagraph"/>
              <w:spacing w:before="7"/>
              <w:rPr>
                <w:rFonts w:ascii="Times New Roman"/>
                <w:sz w:val="28"/>
                <w:szCs w:val="28"/>
              </w:rPr>
            </w:pPr>
          </w:p>
          <w:p w14:paraId="3FC5535C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14</w:t>
            </w:r>
          </w:p>
        </w:tc>
        <w:tc>
          <w:tcPr>
            <w:tcW w:w="8685" w:type="dxa"/>
            <w:gridSpan w:val="2"/>
          </w:tcPr>
          <w:p w14:paraId="101BB9C8" w14:textId="77777777" w:rsidR="00356B8B" w:rsidRPr="00DA339B" w:rsidRDefault="00DE0DF4" w:rsidP="006141EE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Our company does not like to make disposable products.</w:t>
            </w:r>
          </w:p>
          <w:p w14:paraId="12B2DA77" w14:textId="654A2E68" w:rsidR="00356B8B" w:rsidRPr="00DA339B" w:rsidRDefault="00CF13DB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aʊr</w:t>
            </w:r>
            <w:r w:rsidR="008241CD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'kʌmpənɪ</w:t>
            </w:r>
            <w:r w:rsidR="008241CD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dʌz </w:t>
            </w:r>
            <w:r w:rsidR="008241CD"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nɑt </w:t>
            </w:r>
            <w:r w:rsidR="008241CD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laɪk tuː meɪk dɪs</w:t>
            </w:r>
            <w:r w:rsidR="007955A3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 xml:space="preserve">pəʊzəbl </w:t>
            </w:r>
            <w:r w:rsidR="00905026" w:rsidRPr="00DA339B">
              <w:rPr>
                <w:i/>
                <w:sz w:val="28"/>
                <w:szCs w:val="28"/>
              </w:rPr>
              <w:t>'prɑˌdʌkts</w:t>
            </w:r>
            <w:r w:rsidR="00DE0DF4" w:rsidRPr="00DA339B">
              <w:rPr>
                <w:i/>
                <w:sz w:val="28"/>
                <w:szCs w:val="28"/>
              </w:rPr>
              <w:t>.</w:t>
            </w:r>
          </w:p>
          <w:p w14:paraId="7273D288" w14:textId="77777777" w:rsidR="00356B8B" w:rsidRPr="00DA339B" w:rsidRDefault="00DE0DF4" w:rsidP="00A716A3">
            <w:pPr>
              <w:pStyle w:val="TableParagraph"/>
              <w:numPr>
                <w:ilvl w:val="0"/>
                <w:numId w:val="105"/>
              </w:numPr>
              <w:tabs>
                <w:tab w:val="left" w:pos="262"/>
              </w:tabs>
              <w:ind w:left="669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does not like to make disposable</w:t>
            </w:r>
            <w:r w:rsidRPr="00DA339B">
              <w:rPr>
                <w:b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products?</w:t>
            </w:r>
          </w:p>
          <w:p w14:paraId="60609A4C" w14:textId="1C77DAC1" w:rsidR="00356B8B" w:rsidRPr="00DA339B" w:rsidRDefault="00DE0DF4" w:rsidP="00A716A3">
            <w:pPr>
              <w:pStyle w:val="TableParagraph"/>
              <w:ind w:left="65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uː </w:t>
            </w:r>
            <w:r w:rsidR="008241CD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dʌz </w:t>
            </w:r>
            <w:r w:rsidR="008241CD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nɑt </w:t>
            </w:r>
            <w:r w:rsidR="008241CD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laɪk tuː meɪk</w:t>
            </w:r>
            <w:r w:rsidR="008241CD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dɪs</w:t>
            </w:r>
            <w:r w:rsidR="007955A3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 xml:space="preserve">pəʊzəbl </w:t>
            </w:r>
            <w:r w:rsidR="00905026" w:rsidRPr="00DA339B">
              <w:rPr>
                <w:i/>
                <w:sz w:val="28"/>
                <w:szCs w:val="28"/>
              </w:rPr>
              <w:t>'prɑˌdʌkt</w:t>
            </w:r>
            <w:r w:rsidRPr="00DA339B">
              <w:rPr>
                <w:i/>
                <w:sz w:val="28"/>
                <w:szCs w:val="28"/>
              </w:rPr>
              <w:t>s?</w:t>
            </w:r>
          </w:p>
          <w:p w14:paraId="750C4F37" w14:textId="77777777" w:rsidR="00356B8B" w:rsidRPr="00DA339B" w:rsidRDefault="00DE0DF4" w:rsidP="00A716A3">
            <w:pPr>
              <w:pStyle w:val="TableParagraph"/>
              <w:spacing w:before="4"/>
              <w:ind w:left="52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Our company</w:t>
            </w:r>
            <w:r w:rsidRPr="00DA339B">
              <w:rPr>
                <w:b/>
                <w:sz w:val="28"/>
                <w:szCs w:val="28"/>
              </w:rPr>
              <w:t xml:space="preserve"> does not like to make disposable products.</w:t>
            </w:r>
          </w:p>
          <w:p w14:paraId="7447E99D" w14:textId="77777777" w:rsidR="00356B8B" w:rsidRPr="00DA339B" w:rsidRDefault="00356B8B" w:rsidP="00A716A3">
            <w:pPr>
              <w:pStyle w:val="TableParagraph"/>
              <w:spacing w:before="6"/>
              <w:ind w:left="408"/>
              <w:rPr>
                <w:rFonts w:ascii="Times New Roman"/>
                <w:sz w:val="28"/>
                <w:szCs w:val="28"/>
              </w:rPr>
            </w:pPr>
          </w:p>
          <w:p w14:paraId="05DA16F6" w14:textId="77777777" w:rsidR="00356B8B" w:rsidRPr="00DA339B" w:rsidRDefault="00DE0DF4" w:rsidP="00A716A3">
            <w:pPr>
              <w:pStyle w:val="TableParagraph"/>
              <w:numPr>
                <w:ilvl w:val="0"/>
                <w:numId w:val="105"/>
              </w:numPr>
              <w:tabs>
                <w:tab w:val="left" w:pos="262"/>
              </w:tabs>
              <w:spacing w:before="0"/>
              <w:ind w:left="669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es your company not like to</w:t>
            </w:r>
            <w:r w:rsidRPr="00DA339B">
              <w:rPr>
                <w:b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make?</w:t>
            </w:r>
          </w:p>
          <w:p w14:paraId="1AAF96A3" w14:textId="03B7E93E" w:rsidR="00356B8B" w:rsidRPr="00DA339B" w:rsidRDefault="008241CD" w:rsidP="00A716A3">
            <w:pPr>
              <w:pStyle w:val="TableParagraph"/>
              <w:ind w:left="65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wɑt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dʌz</w:t>
            </w:r>
            <w:r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 xml:space="preserve"> jɔr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7955A3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>kʌmpənɪ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nɑ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laɪk tuː meɪk?</w:t>
            </w:r>
          </w:p>
          <w:p w14:paraId="5D32B8B0" w14:textId="77777777" w:rsidR="00356B8B" w:rsidRPr="00DA339B" w:rsidRDefault="00DE0DF4" w:rsidP="00A716A3">
            <w:pPr>
              <w:pStyle w:val="TableParagraph"/>
              <w:ind w:left="52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Our company does not like to make </w:t>
            </w:r>
            <w:r w:rsidRPr="00DA339B">
              <w:rPr>
                <w:b/>
                <w:sz w:val="28"/>
                <w:szCs w:val="28"/>
                <w:u w:val="single"/>
              </w:rPr>
              <w:t>disposable products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32" w:type="dxa"/>
            <w:gridSpan w:val="2"/>
            <w:shd w:val="clear" w:color="auto" w:fill="auto"/>
          </w:tcPr>
          <w:p w14:paraId="363C5AE8" w14:textId="5ECC7B0D" w:rsidR="00356B8B" w:rsidRPr="00DA339B" w:rsidRDefault="00DE0DF4" w:rsidP="006141EE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color w:val="222222"/>
                <w:sz w:val="28"/>
                <w:szCs w:val="28"/>
              </w:rPr>
              <w:t>Công ty</w:t>
            </w:r>
            <w:r w:rsidR="005D41BC" w:rsidRPr="00DA339B">
              <w:rPr>
                <w:color w:val="222222"/>
                <w:sz w:val="28"/>
                <w:szCs w:val="28"/>
              </w:rPr>
              <w:t xml:space="preserve"> của</w:t>
            </w:r>
            <w:r w:rsidRPr="00DA339B">
              <w:rPr>
                <w:color w:val="222222"/>
                <w:sz w:val="28"/>
                <w:szCs w:val="28"/>
              </w:rPr>
              <w:t xml:space="preserve"> chúng tôi không thích sản xuất các sản phẩm dùng một lần.</w:t>
            </w:r>
          </w:p>
          <w:p w14:paraId="4478536B" w14:textId="77777777" w:rsidR="00356B8B" w:rsidRPr="00DA339B" w:rsidRDefault="00DE0DF4">
            <w:pPr>
              <w:pStyle w:val="TableParagraph"/>
              <w:numPr>
                <w:ilvl w:val="0"/>
                <w:numId w:val="104"/>
              </w:numPr>
              <w:tabs>
                <w:tab w:val="left" w:pos="261"/>
              </w:tabs>
              <w:spacing w:before="1"/>
              <w:rPr>
                <w:sz w:val="28"/>
                <w:szCs w:val="28"/>
              </w:rPr>
            </w:pPr>
            <w:r w:rsidRPr="00DA339B">
              <w:rPr>
                <w:color w:val="222222"/>
                <w:sz w:val="28"/>
                <w:szCs w:val="28"/>
              </w:rPr>
              <w:t>Ai không thích sản xuất sản phẩm dùng một</w:t>
            </w:r>
            <w:r w:rsidRPr="00DA339B">
              <w:rPr>
                <w:color w:val="222222"/>
                <w:spacing w:val="20"/>
                <w:sz w:val="28"/>
                <w:szCs w:val="28"/>
              </w:rPr>
              <w:t xml:space="preserve"> </w:t>
            </w:r>
            <w:r w:rsidRPr="00DA339B">
              <w:rPr>
                <w:color w:val="222222"/>
                <w:sz w:val="28"/>
                <w:szCs w:val="28"/>
              </w:rPr>
              <w:t>lần?</w:t>
            </w:r>
          </w:p>
          <w:p w14:paraId="5725013E" w14:textId="051EFA2B" w:rsidR="00356B8B" w:rsidRPr="00DA339B" w:rsidRDefault="006141EE">
            <w:pPr>
              <w:pStyle w:val="TableParagraph"/>
              <w:spacing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color w:val="222222"/>
                <w:sz w:val="28"/>
                <w:szCs w:val="28"/>
              </w:rPr>
              <w:t xml:space="preserve"> </w:t>
            </w:r>
            <w:r w:rsidR="00DE0DF4" w:rsidRPr="00DA339B">
              <w:rPr>
                <w:color w:val="222222"/>
                <w:sz w:val="28"/>
                <w:szCs w:val="28"/>
              </w:rPr>
              <w:t xml:space="preserve">+ </w:t>
            </w:r>
            <w:r w:rsidR="00DE0DF4" w:rsidRPr="00DA339B">
              <w:rPr>
                <w:color w:val="222222"/>
                <w:sz w:val="28"/>
                <w:szCs w:val="28"/>
                <w:u w:val="single" w:color="222222"/>
              </w:rPr>
              <w:t>Công ty</w:t>
            </w:r>
            <w:r w:rsidR="009D66D4" w:rsidRPr="00DA339B">
              <w:rPr>
                <w:color w:val="222222"/>
                <w:sz w:val="28"/>
                <w:szCs w:val="28"/>
                <w:u w:val="single" w:color="222222"/>
              </w:rPr>
              <w:t xml:space="preserve"> </w:t>
            </w:r>
            <w:r w:rsidR="009D66D4" w:rsidRPr="00DA339B">
              <w:rPr>
                <w:color w:val="222222"/>
                <w:sz w:val="28"/>
                <w:szCs w:val="28"/>
                <w:u w:val="single"/>
              </w:rPr>
              <w:t>của</w:t>
            </w:r>
            <w:r w:rsidR="00DE0DF4" w:rsidRPr="00DA339B">
              <w:rPr>
                <w:color w:val="222222"/>
                <w:sz w:val="28"/>
                <w:szCs w:val="28"/>
                <w:u w:val="single" w:color="222222"/>
              </w:rPr>
              <w:t xml:space="preserve"> chúng tôi</w:t>
            </w:r>
            <w:r w:rsidR="00DE0DF4" w:rsidRPr="00DA339B">
              <w:rPr>
                <w:color w:val="222222"/>
                <w:sz w:val="28"/>
                <w:szCs w:val="28"/>
              </w:rPr>
              <w:t xml:space="preserve"> không thích sản xuất các sản phẩm dùng một lần.</w:t>
            </w:r>
          </w:p>
          <w:p w14:paraId="76797A4E" w14:textId="0F8D9E18" w:rsidR="006141EE" w:rsidRPr="00DA339B" w:rsidRDefault="009D66D4" w:rsidP="009D66D4">
            <w:pPr>
              <w:pStyle w:val="TableParagraph"/>
              <w:spacing w:before="1"/>
              <w:ind w:left="133"/>
              <w:rPr>
                <w:sz w:val="28"/>
                <w:szCs w:val="28"/>
              </w:rPr>
            </w:pPr>
            <w:r w:rsidRPr="00DA339B">
              <w:rPr>
                <w:color w:val="222222"/>
                <w:sz w:val="28"/>
                <w:szCs w:val="28"/>
              </w:rPr>
              <w:t xml:space="preserve">- </w:t>
            </w:r>
            <w:r w:rsidR="00DE0DF4" w:rsidRPr="00DA339B">
              <w:rPr>
                <w:color w:val="222222"/>
                <w:sz w:val="28"/>
                <w:szCs w:val="28"/>
              </w:rPr>
              <w:t>Công ty của</w:t>
            </w:r>
            <w:r w:rsidRPr="00DA339B">
              <w:rPr>
                <w:color w:val="222222"/>
                <w:sz w:val="28"/>
                <w:szCs w:val="28"/>
              </w:rPr>
              <w:t xml:space="preserve"> các</w:t>
            </w:r>
            <w:r w:rsidR="00DE0DF4" w:rsidRPr="00DA339B">
              <w:rPr>
                <w:color w:val="222222"/>
                <w:sz w:val="28"/>
                <w:szCs w:val="28"/>
              </w:rPr>
              <w:t xml:space="preserve"> bạn không thích sản xuất cái</w:t>
            </w:r>
            <w:r w:rsidR="00DE0DF4" w:rsidRPr="00DA339B">
              <w:rPr>
                <w:color w:val="222222"/>
                <w:spacing w:val="14"/>
                <w:sz w:val="28"/>
                <w:szCs w:val="28"/>
              </w:rPr>
              <w:t xml:space="preserve"> </w:t>
            </w:r>
            <w:r w:rsidR="00DE0DF4" w:rsidRPr="00DA339B">
              <w:rPr>
                <w:color w:val="222222"/>
                <w:sz w:val="28"/>
                <w:szCs w:val="28"/>
              </w:rPr>
              <w:t>gì?</w:t>
            </w:r>
          </w:p>
          <w:p w14:paraId="39C9CD21" w14:textId="5608750F" w:rsidR="00356B8B" w:rsidRPr="00DA339B" w:rsidRDefault="00DE0DF4">
            <w:pPr>
              <w:pStyle w:val="TableParagraph"/>
              <w:spacing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color w:val="222222"/>
                <w:sz w:val="28"/>
                <w:szCs w:val="28"/>
              </w:rPr>
              <w:t>+ Công ty</w:t>
            </w:r>
            <w:r w:rsidR="009D66D4" w:rsidRPr="00DA339B">
              <w:rPr>
                <w:color w:val="222222"/>
                <w:sz w:val="28"/>
                <w:szCs w:val="28"/>
              </w:rPr>
              <w:t xml:space="preserve"> của</w:t>
            </w:r>
            <w:r w:rsidRPr="00DA339B">
              <w:rPr>
                <w:color w:val="222222"/>
                <w:sz w:val="28"/>
                <w:szCs w:val="28"/>
              </w:rPr>
              <w:t xml:space="preserve"> chúng tôi không thích sản xuất </w:t>
            </w:r>
            <w:r w:rsidRPr="00DA339B">
              <w:rPr>
                <w:color w:val="222222"/>
                <w:sz w:val="28"/>
                <w:szCs w:val="28"/>
                <w:u w:val="single" w:color="222222"/>
              </w:rPr>
              <w:t>các sản phẩm</w:t>
            </w:r>
            <w:r w:rsidRPr="00DA339B">
              <w:rPr>
                <w:color w:val="222222"/>
                <w:sz w:val="28"/>
                <w:szCs w:val="28"/>
              </w:rPr>
              <w:t xml:space="preserve"> </w:t>
            </w:r>
            <w:r w:rsidRPr="00DA339B">
              <w:rPr>
                <w:color w:val="222222"/>
                <w:sz w:val="28"/>
                <w:szCs w:val="28"/>
                <w:u w:val="single" w:color="222222"/>
              </w:rPr>
              <w:t>dùng một lần</w:t>
            </w:r>
            <w:r w:rsidRPr="00DA339B">
              <w:rPr>
                <w:color w:val="222222"/>
                <w:sz w:val="28"/>
                <w:szCs w:val="28"/>
              </w:rPr>
              <w:t>.</w:t>
            </w:r>
          </w:p>
        </w:tc>
      </w:tr>
      <w:tr w:rsidR="00356B8B" w:rsidRPr="00DA339B" w14:paraId="1E44E0D3" w14:textId="77777777" w:rsidTr="002256ED">
        <w:trPr>
          <w:trHeight w:val="1453"/>
        </w:trPr>
        <w:tc>
          <w:tcPr>
            <w:tcW w:w="15378" w:type="dxa"/>
            <w:gridSpan w:val="5"/>
          </w:tcPr>
          <w:p w14:paraId="613A6596" w14:textId="277F8C62" w:rsidR="00356B8B" w:rsidRPr="00DA339B" w:rsidRDefault="00DE0DF4">
            <w:pPr>
              <w:pStyle w:val="TableParagraph"/>
              <w:numPr>
                <w:ilvl w:val="0"/>
                <w:numId w:val="103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color w:val="222222"/>
                <w:sz w:val="28"/>
                <w:szCs w:val="28"/>
              </w:rPr>
              <w:t xml:space="preserve">Our company </w:t>
            </w:r>
            <w:r w:rsidRPr="00DA339B">
              <w:rPr>
                <w:color w:val="222222"/>
                <w:sz w:val="28"/>
                <w:szCs w:val="28"/>
              </w:rPr>
              <w:t xml:space="preserve">(công ty </w:t>
            </w:r>
            <w:r w:rsidR="009D66D4" w:rsidRPr="00DA339B">
              <w:rPr>
                <w:color w:val="222222"/>
                <w:sz w:val="28"/>
                <w:szCs w:val="28"/>
              </w:rPr>
              <w:t xml:space="preserve">của </w:t>
            </w:r>
            <w:r w:rsidRPr="00DA339B">
              <w:rPr>
                <w:color w:val="222222"/>
                <w:sz w:val="28"/>
                <w:szCs w:val="28"/>
              </w:rPr>
              <w:t xml:space="preserve">chúng tôi): chủ từ số ít trong câu phủ định nên mượn trợ động từ </w:t>
            </w:r>
            <w:r w:rsidR="00BC4FE3" w:rsidRPr="00DA339B">
              <w:rPr>
                <w:color w:val="222222"/>
                <w:sz w:val="28"/>
                <w:szCs w:val="28"/>
              </w:rPr>
              <w:t>“</w:t>
            </w:r>
            <w:r w:rsidRPr="00DA339B">
              <w:rPr>
                <w:i/>
                <w:color w:val="222222"/>
                <w:sz w:val="28"/>
                <w:szCs w:val="28"/>
              </w:rPr>
              <w:t>does</w:t>
            </w:r>
            <w:r w:rsidR="00BC4FE3" w:rsidRPr="00DA339B">
              <w:rPr>
                <w:i/>
                <w:color w:val="222222"/>
                <w:sz w:val="28"/>
                <w:szCs w:val="28"/>
              </w:rPr>
              <w:t>”</w:t>
            </w:r>
            <w:r w:rsidRPr="00DA339B">
              <w:rPr>
                <w:i/>
                <w:color w:val="222222"/>
                <w:sz w:val="28"/>
                <w:szCs w:val="28"/>
              </w:rPr>
              <w:t xml:space="preserve"> +</w:t>
            </w:r>
            <w:r w:rsidRPr="00DA339B">
              <w:rPr>
                <w:i/>
                <w:color w:val="222222"/>
                <w:spacing w:val="24"/>
                <w:sz w:val="28"/>
                <w:szCs w:val="28"/>
              </w:rPr>
              <w:t xml:space="preserve"> </w:t>
            </w:r>
            <w:r w:rsidRPr="00DA339B">
              <w:rPr>
                <w:i/>
                <w:color w:val="222222"/>
                <w:sz w:val="28"/>
                <w:szCs w:val="28"/>
              </w:rPr>
              <w:t>not</w:t>
            </w:r>
          </w:p>
          <w:p w14:paraId="18581212" w14:textId="77777777" w:rsidR="00356B8B" w:rsidRPr="00DA339B" w:rsidRDefault="00DE0DF4">
            <w:pPr>
              <w:pStyle w:val="TableParagraph"/>
              <w:numPr>
                <w:ilvl w:val="0"/>
                <w:numId w:val="103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color w:val="222222"/>
                <w:sz w:val="28"/>
                <w:szCs w:val="28"/>
              </w:rPr>
              <w:t xml:space="preserve">like + to + Verb </w:t>
            </w:r>
            <w:r w:rsidRPr="00DA339B">
              <w:rPr>
                <w:color w:val="222222"/>
                <w:sz w:val="28"/>
                <w:szCs w:val="28"/>
              </w:rPr>
              <w:t>nên động từ "</w:t>
            </w:r>
            <w:r w:rsidRPr="00DA339B">
              <w:rPr>
                <w:i/>
                <w:color w:val="222222"/>
                <w:sz w:val="28"/>
                <w:szCs w:val="28"/>
              </w:rPr>
              <w:t>make</w:t>
            </w:r>
            <w:r w:rsidRPr="00DA339B">
              <w:rPr>
                <w:color w:val="222222"/>
                <w:sz w:val="28"/>
                <w:szCs w:val="28"/>
              </w:rPr>
              <w:t>" ở dạng nguyên mẫu "</w:t>
            </w:r>
            <w:r w:rsidRPr="00DA339B">
              <w:rPr>
                <w:i/>
                <w:color w:val="222222"/>
                <w:sz w:val="28"/>
                <w:szCs w:val="28"/>
              </w:rPr>
              <w:t>make</w:t>
            </w:r>
            <w:r w:rsidRPr="00DA339B">
              <w:rPr>
                <w:color w:val="222222"/>
                <w:sz w:val="28"/>
                <w:szCs w:val="28"/>
              </w:rPr>
              <w:t>" (sản</w:t>
            </w:r>
            <w:r w:rsidRPr="00DA339B">
              <w:rPr>
                <w:color w:val="222222"/>
                <w:spacing w:val="11"/>
                <w:sz w:val="28"/>
                <w:szCs w:val="28"/>
              </w:rPr>
              <w:t xml:space="preserve"> </w:t>
            </w:r>
            <w:r w:rsidRPr="00DA339B">
              <w:rPr>
                <w:color w:val="222222"/>
                <w:sz w:val="28"/>
                <w:szCs w:val="28"/>
              </w:rPr>
              <w:t>xuất)</w:t>
            </w:r>
          </w:p>
          <w:p w14:paraId="05BA0992" w14:textId="0031BB89" w:rsidR="00356B8B" w:rsidRPr="00DA339B" w:rsidRDefault="00DE0DF4">
            <w:pPr>
              <w:pStyle w:val="TableParagraph"/>
              <w:numPr>
                <w:ilvl w:val="0"/>
                <w:numId w:val="103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color w:val="222222"/>
                <w:sz w:val="28"/>
                <w:szCs w:val="28"/>
              </w:rPr>
              <w:t xml:space="preserve">like to make </w:t>
            </w:r>
            <w:r w:rsidRPr="00DA339B">
              <w:rPr>
                <w:color w:val="222222"/>
                <w:sz w:val="28"/>
                <w:szCs w:val="28"/>
              </w:rPr>
              <w:t>(thích sản xuất)</w:t>
            </w:r>
          </w:p>
          <w:p w14:paraId="4D0DCF06" w14:textId="33DEE202" w:rsidR="00356B8B" w:rsidRPr="00DA339B" w:rsidRDefault="00DE0DF4">
            <w:pPr>
              <w:pStyle w:val="TableParagraph"/>
              <w:numPr>
                <w:ilvl w:val="0"/>
                <w:numId w:val="103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color w:val="222222"/>
                <w:sz w:val="28"/>
                <w:szCs w:val="28"/>
              </w:rPr>
              <w:t xml:space="preserve">disposable </w:t>
            </w:r>
            <w:r w:rsidRPr="00DA339B">
              <w:rPr>
                <w:color w:val="222222"/>
                <w:sz w:val="28"/>
                <w:szCs w:val="28"/>
              </w:rPr>
              <w:t xml:space="preserve">(dùng một lần): tính từ + </w:t>
            </w:r>
            <w:r w:rsidRPr="00DA339B">
              <w:rPr>
                <w:i/>
                <w:color w:val="222222"/>
                <w:sz w:val="28"/>
                <w:szCs w:val="28"/>
              </w:rPr>
              <w:t xml:space="preserve">products </w:t>
            </w:r>
            <w:r w:rsidRPr="00DA339B">
              <w:rPr>
                <w:color w:val="222222"/>
                <w:sz w:val="28"/>
                <w:szCs w:val="28"/>
              </w:rPr>
              <w:t>(</w:t>
            </w:r>
            <w:r w:rsidR="009D66D4" w:rsidRPr="00DA339B">
              <w:rPr>
                <w:color w:val="222222"/>
                <w:sz w:val="28"/>
                <w:szCs w:val="28"/>
              </w:rPr>
              <w:t>các</w:t>
            </w:r>
            <w:r w:rsidRPr="00DA339B">
              <w:rPr>
                <w:color w:val="222222"/>
                <w:sz w:val="28"/>
                <w:szCs w:val="28"/>
              </w:rPr>
              <w:t xml:space="preserve"> sản phẩm): danh</w:t>
            </w:r>
            <w:r w:rsidRPr="00DA339B">
              <w:rPr>
                <w:color w:val="222222"/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color w:val="222222"/>
                <w:sz w:val="28"/>
                <w:szCs w:val="28"/>
              </w:rPr>
              <w:t>từ</w:t>
            </w:r>
          </w:p>
          <w:p w14:paraId="25CC00BC" w14:textId="5EA1A678" w:rsidR="00356B8B" w:rsidRPr="00DA339B" w:rsidRDefault="00C35D45" w:rsidP="009D66D4">
            <w:pPr>
              <w:pStyle w:val="TableParagraph"/>
              <w:tabs>
                <w:tab w:val="left" w:pos="195"/>
              </w:tabs>
              <w:spacing w:after="120"/>
              <w:ind w:left="192"/>
              <w:rPr>
                <w:sz w:val="28"/>
                <w:szCs w:val="28"/>
              </w:rPr>
            </w:pPr>
            <w:r w:rsidRPr="00DA339B">
              <w:rPr>
                <w:i/>
                <w:color w:val="222222"/>
                <w:sz w:val="28"/>
                <w:szCs w:val="28"/>
              </w:rPr>
              <w:t>--&gt;</w:t>
            </w:r>
            <w:r w:rsidR="009D66D4" w:rsidRPr="00DA339B">
              <w:rPr>
                <w:i/>
                <w:color w:val="222222"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color w:val="222222"/>
                <w:sz w:val="28"/>
                <w:szCs w:val="28"/>
              </w:rPr>
              <w:t xml:space="preserve">disposable products </w:t>
            </w:r>
            <w:r w:rsidR="00DE0DF4" w:rsidRPr="00DA339B">
              <w:rPr>
                <w:color w:val="222222"/>
                <w:sz w:val="28"/>
                <w:szCs w:val="28"/>
              </w:rPr>
              <w:t>(</w:t>
            </w:r>
            <w:r w:rsidR="009D66D4" w:rsidRPr="00DA339B">
              <w:rPr>
                <w:color w:val="222222"/>
                <w:sz w:val="28"/>
                <w:szCs w:val="28"/>
              </w:rPr>
              <w:t>các</w:t>
            </w:r>
            <w:r w:rsidR="00DE0DF4" w:rsidRPr="00DA339B">
              <w:rPr>
                <w:color w:val="222222"/>
                <w:sz w:val="28"/>
                <w:szCs w:val="28"/>
              </w:rPr>
              <w:t xml:space="preserve"> sản phẩm dùng một lần): cụm danh từ làm đối</w:t>
            </w:r>
            <w:r w:rsidR="00DE0DF4" w:rsidRPr="00DA339B">
              <w:rPr>
                <w:color w:val="222222"/>
                <w:spacing w:val="6"/>
                <w:sz w:val="28"/>
                <w:szCs w:val="28"/>
              </w:rPr>
              <w:t xml:space="preserve"> </w:t>
            </w:r>
            <w:r w:rsidR="00DE0DF4" w:rsidRPr="00DA339B">
              <w:rPr>
                <w:color w:val="222222"/>
                <w:sz w:val="28"/>
                <w:szCs w:val="28"/>
              </w:rPr>
              <w:t>từ</w:t>
            </w:r>
          </w:p>
        </w:tc>
      </w:tr>
      <w:tr w:rsidR="00356B8B" w:rsidRPr="00DA339B" w14:paraId="22B6AD4F" w14:textId="77777777" w:rsidTr="002256ED">
        <w:trPr>
          <w:trHeight w:val="519"/>
        </w:trPr>
        <w:tc>
          <w:tcPr>
            <w:tcW w:w="15378" w:type="dxa"/>
            <w:gridSpan w:val="5"/>
          </w:tcPr>
          <w:p w14:paraId="4DB137CE" w14:textId="76ABEA44" w:rsidR="00356B8B" w:rsidRPr="00DA339B" w:rsidRDefault="00DE0DF4">
            <w:pPr>
              <w:pStyle w:val="TableParagraph"/>
              <w:spacing w:before="122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lastRenderedPageBreak/>
              <w:t>LOVE + TO VERB/VERB-ING (yêu</w:t>
            </w:r>
            <w:r w:rsidR="002900E7" w:rsidRPr="00DA339B">
              <w:rPr>
                <w:b/>
                <w:sz w:val="28"/>
                <w:szCs w:val="28"/>
                <w:lang w:val="en-US"/>
              </w:rPr>
              <w:t xml:space="preserve"> thích</w:t>
            </w:r>
            <w:r w:rsidRPr="00DA339B">
              <w:rPr>
                <w:b/>
                <w:sz w:val="28"/>
                <w:szCs w:val="28"/>
              </w:rPr>
              <w:t xml:space="preserve"> làm cái gì)</w:t>
            </w:r>
          </w:p>
        </w:tc>
      </w:tr>
      <w:tr w:rsidR="00356B8B" w:rsidRPr="00DA339B" w14:paraId="4F1BA454" w14:textId="77777777" w:rsidTr="00075889">
        <w:trPr>
          <w:trHeight w:val="3271"/>
        </w:trPr>
        <w:tc>
          <w:tcPr>
            <w:tcW w:w="561" w:type="dxa"/>
          </w:tcPr>
          <w:p w14:paraId="55237083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BA03000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B5E44B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A801792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2F15211E" w14:textId="77777777" w:rsidR="00356B8B" w:rsidRPr="00DA339B" w:rsidRDefault="00DE0DF4">
            <w:pPr>
              <w:pStyle w:val="TableParagraph"/>
              <w:spacing w:before="1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15</w:t>
            </w:r>
          </w:p>
        </w:tc>
        <w:tc>
          <w:tcPr>
            <w:tcW w:w="8685" w:type="dxa"/>
            <w:gridSpan w:val="2"/>
          </w:tcPr>
          <w:p w14:paraId="2FCED32C" w14:textId="77777777" w:rsidR="00AA1059" w:rsidRPr="00DA339B" w:rsidRDefault="00AA1059" w:rsidP="00AA1059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Our brethren love to buy all kinds of organic</w:t>
            </w:r>
            <w:r w:rsidRPr="00DA339B">
              <w:rPr>
                <w:b/>
                <w:spacing w:val="3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products.</w:t>
            </w:r>
          </w:p>
          <w:p w14:paraId="2C87FA1B" w14:textId="27BF179B" w:rsidR="00AA1059" w:rsidRPr="00DA339B" w:rsidRDefault="00AA1059" w:rsidP="00AA1059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aʊr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905026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breðrən</w:t>
            </w:r>
            <w:r w:rsidR="002900E7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lʌv</w:t>
            </w:r>
            <w:r w:rsidR="002900E7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uː baɪ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ɔːl kaɪndz əv ɔː</w:t>
            </w:r>
            <w:r w:rsidR="00905026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gænɪk</w:t>
            </w:r>
            <w:r w:rsidRPr="00DA339B">
              <w:rPr>
                <w:i/>
                <w:spacing w:val="51"/>
                <w:sz w:val="28"/>
                <w:szCs w:val="28"/>
              </w:rPr>
              <w:t xml:space="preserve"> </w:t>
            </w:r>
            <w:r w:rsidR="00905026" w:rsidRPr="00DA339B">
              <w:rPr>
                <w:i/>
                <w:sz w:val="28"/>
                <w:szCs w:val="28"/>
              </w:rPr>
              <w:t>'prɑˌdʌkt</w:t>
            </w:r>
            <w:r w:rsidRPr="00DA339B">
              <w:rPr>
                <w:i/>
                <w:sz w:val="28"/>
                <w:szCs w:val="28"/>
              </w:rPr>
              <w:t>s.</w:t>
            </w:r>
          </w:p>
          <w:p w14:paraId="77929D58" w14:textId="77777777" w:rsidR="00AA1059" w:rsidRPr="00DA339B" w:rsidRDefault="00AA1059" w:rsidP="00AA1059">
            <w:pPr>
              <w:pStyle w:val="TableParagraph"/>
              <w:numPr>
                <w:ilvl w:val="0"/>
                <w:numId w:val="102"/>
              </w:numPr>
              <w:tabs>
                <w:tab w:val="left" w:pos="262"/>
              </w:tabs>
              <w:spacing w:before="4"/>
              <w:ind w:left="669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kind of products do your brethren love to</w:t>
            </w:r>
            <w:r w:rsidRPr="00DA339B">
              <w:rPr>
                <w:b/>
                <w:spacing w:val="7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buy?</w:t>
            </w:r>
          </w:p>
          <w:p w14:paraId="4EAB3A5F" w14:textId="7EB765F1" w:rsidR="00AA1059" w:rsidRPr="00DA339B" w:rsidRDefault="00AA1059" w:rsidP="00AA1059">
            <w:pPr>
              <w:pStyle w:val="TableParagraph"/>
              <w:ind w:left="65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kaɪnd əv </w:t>
            </w:r>
            <w:r w:rsidR="00905026" w:rsidRPr="00DA339B">
              <w:rPr>
                <w:i/>
                <w:sz w:val="28"/>
                <w:szCs w:val="28"/>
              </w:rPr>
              <w:t>'prɑˌdʌkt</w:t>
            </w:r>
            <w:r w:rsidRPr="00DA339B">
              <w:rPr>
                <w:i/>
                <w:sz w:val="28"/>
                <w:szCs w:val="28"/>
              </w:rPr>
              <w:t>s duː jɔr</w:t>
            </w:r>
            <w:r w:rsidR="002900E7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905026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breðrən</w:t>
            </w:r>
            <w:r w:rsidR="002900E7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lʌv </w:t>
            </w:r>
            <w:r w:rsidR="002900E7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tuː baɪ?</w:t>
            </w:r>
          </w:p>
          <w:p w14:paraId="19EB1CAA" w14:textId="77777777" w:rsidR="00AA1059" w:rsidRPr="00DA339B" w:rsidRDefault="00AA1059" w:rsidP="00AA1059">
            <w:pPr>
              <w:pStyle w:val="TableParagraph"/>
              <w:ind w:left="520"/>
              <w:rPr>
                <w:b/>
                <w:sz w:val="28"/>
                <w:szCs w:val="28"/>
                <w:u w:val="single"/>
              </w:rPr>
            </w:pPr>
            <w:r w:rsidRPr="00DA339B">
              <w:rPr>
                <w:b/>
                <w:sz w:val="28"/>
                <w:szCs w:val="28"/>
              </w:rPr>
              <w:t xml:space="preserve">+ Our brethren love to buy </w:t>
            </w:r>
            <w:r w:rsidRPr="00DA339B">
              <w:rPr>
                <w:b/>
                <w:sz w:val="28"/>
                <w:szCs w:val="28"/>
                <w:u w:val="single"/>
              </w:rPr>
              <w:t>all kinds of organic products.</w:t>
            </w:r>
          </w:p>
          <w:p w14:paraId="6BB76A8A" w14:textId="77777777" w:rsidR="00AA1059" w:rsidRPr="00DA339B" w:rsidRDefault="00AA1059" w:rsidP="00AA1059">
            <w:pPr>
              <w:pStyle w:val="TableParagraph"/>
              <w:spacing w:before="6"/>
              <w:ind w:left="408"/>
              <w:rPr>
                <w:rFonts w:ascii="Times New Roman"/>
                <w:sz w:val="28"/>
                <w:szCs w:val="28"/>
                <w:u w:val="single"/>
              </w:rPr>
            </w:pPr>
          </w:p>
          <w:p w14:paraId="767F2697" w14:textId="77777777" w:rsidR="00AA1059" w:rsidRPr="00DA339B" w:rsidRDefault="00AA1059" w:rsidP="00AA1059">
            <w:pPr>
              <w:pStyle w:val="TableParagraph"/>
              <w:numPr>
                <w:ilvl w:val="0"/>
                <w:numId w:val="102"/>
              </w:numPr>
              <w:tabs>
                <w:tab w:val="left" w:pos="262"/>
              </w:tabs>
              <w:spacing w:before="0"/>
              <w:ind w:left="669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love</w:t>
            </w:r>
            <w:r w:rsidRPr="00DA339B">
              <w:rPr>
                <w:b/>
                <w:sz w:val="28"/>
                <w:szCs w:val="28"/>
                <w:lang w:val="en-US"/>
              </w:rPr>
              <w:t>s</w:t>
            </w:r>
            <w:r w:rsidRPr="00DA339B">
              <w:rPr>
                <w:b/>
                <w:sz w:val="28"/>
                <w:szCs w:val="28"/>
              </w:rPr>
              <w:t xml:space="preserve"> to buy</w:t>
            </w:r>
            <w:r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kinds of organic</w:t>
            </w:r>
            <w:r w:rsidRPr="00DA339B">
              <w:rPr>
                <w:b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products?</w:t>
            </w:r>
          </w:p>
          <w:p w14:paraId="06F875CE" w14:textId="7ADF7FB2" w:rsidR="00AA1059" w:rsidRPr="00DA339B" w:rsidRDefault="002900E7" w:rsidP="00AA1059">
            <w:pPr>
              <w:pStyle w:val="TableParagraph"/>
              <w:spacing w:before="4"/>
              <w:ind w:left="65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AA1059" w:rsidRPr="00DA339B">
              <w:rPr>
                <w:i/>
                <w:sz w:val="28"/>
                <w:szCs w:val="28"/>
              </w:rPr>
              <w:t xml:space="preserve">huː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AA1059" w:rsidRPr="00DA339B">
              <w:rPr>
                <w:i/>
                <w:sz w:val="28"/>
                <w:szCs w:val="28"/>
              </w:rPr>
              <w:t>lʌvz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AA1059" w:rsidRPr="00DA339B">
              <w:rPr>
                <w:i/>
                <w:sz w:val="28"/>
                <w:szCs w:val="28"/>
              </w:rPr>
              <w:t xml:space="preserve"> tuː baɪ kaɪndz əv ɔːˈgænɪk </w:t>
            </w:r>
            <w:r w:rsidR="00905026" w:rsidRPr="00DA339B">
              <w:rPr>
                <w:i/>
                <w:sz w:val="28"/>
                <w:szCs w:val="28"/>
              </w:rPr>
              <w:t>'prɑˌdʌkts</w:t>
            </w:r>
            <w:r w:rsidR="00AA1059" w:rsidRPr="00DA339B">
              <w:rPr>
                <w:i/>
                <w:sz w:val="28"/>
                <w:szCs w:val="28"/>
              </w:rPr>
              <w:t>?</w:t>
            </w:r>
          </w:p>
          <w:p w14:paraId="259C6ADA" w14:textId="04CC1890" w:rsidR="00356B8B" w:rsidRPr="00DA339B" w:rsidRDefault="00AA1059" w:rsidP="00AA1059">
            <w:pPr>
              <w:pStyle w:val="TableParagraph"/>
              <w:ind w:left="52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Our brethren</w:t>
            </w:r>
            <w:r w:rsidRPr="00DA339B">
              <w:rPr>
                <w:b/>
                <w:sz w:val="28"/>
                <w:szCs w:val="28"/>
              </w:rPr>
              <w:t xml:space="preserve"> love to buy all kinds of organic products.</w:t>
            </w:r>
          </w:p>
        </w:tc>
        <w:tc>
          <w:tcPr>
            <w:tcW w:w="6132" w:type="dxa"/>
            <w:gridSpan w:val="2"/>
          </w:tcPr>
          <w:p w14:paraId="530DC576" w14:textId="3A456092" w:rsidR="00356B8B" w:rsidRPr="00DA339B" w:rsidRDefault="00DE0DF4" w:rsidP="00075889">
            <w:pPr>
              <w:pStyle w:val="TableParagraph"/>
              <w:spacing w:line="242" w:lineRule="auto"/>
              <w:ind w:left="45" w:right="186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Huynh đệ của chúng tôi</w:t>
            </w:r>
            <w:r w:rsidR="008D3108" w:rsidRPr="00DA339B">
              <w:rPr>
                <w:sz w:val="28"/>
                <w:szCs w:val="28"/>
              </w:rPr>
              <w:t xml:space="preserve"> yêu</w:t>
            </w:r>
            <w:r w:rsidRPr="00DA339B">
              <w:rPr>
                <w:sz w:val="28"/>
                <w:szCs w:val="28"/>
              </w:rPr>
              <w:t xml:space="preserve"> thích mua </w:t>
            </w:r>
            <w:r w:rsidR="009D66D4" w:rsidRPr="00DA339B">
              <w:rPr>
                <w:sz w:val="28"/>
                <w:szCs w:val="28"/>
              </w:rPr>
              <w:t>tất cả các loại</w:t>
            </w:r>
            <w:r w:rsidRPr="00DA339B">
              <w:rPr>
                <w:sz w:val="28"/>
                <w:szCs w:val="28"/>
              </w:rPr>
              <w:t xml:space="preserve"> sản phẩm hữu cơ.</w:t>
            </w:r>
          </w:p>
          <w:p w14:paraId="525D1536" w14:textId="304E84D1" w:rsidR="00356B8B" w:rsidRPr="00DA339B" w:rsidRDefault="00DE0DF4">
            <w:pPr>
              <w:pStyle w:val="TableParagraph"/>
              <w:numPr>
                <w:ilvl w:val="0"/>
                <w:numId w:val="101"/>
              </w:numPr>
              <w:tabs>
                <w:tab w:val="left" w:pos="261"/>
              </w:tabs>
              <w:spacing w:before="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Huynh đệ của các bạn </w:t>
            </w:r>
            <w:r w:rsidR="005F0A3E" w:rsidRPr="00DA339B">
              <w:rPr>
                <w:sz w:val="28"/>
                <w:szCs w:val="28"/>
              </w:rPr>
              <w:t xml:space="preserve">yêu </w:t>
            </w:r>
            <w:r w:rsidRPr="00DA339B">
              <w:rPr>
                <w:sz w:val="28"/>
                <w:szCs w:val="28"/>
              </w:rPr>
              <w:t>thích mua loại sản phẩm</w:t>
            </w:r>
            <w:r w:rsidRPr="00DA339B">
              <w:rPr>
                <w:spacing w:val="3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ào?</w:t>
            </w:r>
          </w:p>
          <w:p w14:paraId="58038E2F" w14:textId="0D53A5C7" w:rsidR="00356B8B" w:rsidRPr="00DA339B" w:rsidRDefault="00DE0DF4">
            <w:pPr>
              <w:pStyle w:val="TableParagraph"/>
              <w:spacing w:before="4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Huynh đệ của chúng tôi </w:t>
            </w:r>
            <w:r w:rsidR="005F0A3E" w:rsidRPr="00DA339B">
              <w:rPr>
                <w:sz w:val="28"/>
                <w:szCs w:val="28"/>
              </w:rPr>
              <w:t xml:space="preserve">yêu </w:t>
            </w:r>
            <w:r w:rsidRPr="00DA339B">
              <w:rPr>
                <w:sz w:val="28"/>
                <w:szCs w:val="28"/>
              </w:rPr>
              <w:t xml:space="preserve">thích mua </w:t>
            </w:r>
            <w:r w:rsidR="009D66D4" w:rsidRPr="00DA339B">
              <w:rPr>
                <w:sz w:val="28"/>
                <w:szCs w:val="28"/>
                <w:u w:val="single"/>
              </w:rPr>
              <w:t>tất cả các loại sản phẩm</w:t>
            </w:r>
            <w:r w:rsidRPr="00DA339B">
              <w:rPr>
                <w:sz w:val="28"/>
                <w:szCs w:val="28"/>
                <w:u w:val="single"/>
              </w:rPr>
              <w:t xml:space="preserve"> hữu cơ</w:t>
            </w:r>
            <w:r w:rsidRPr="00DA339B">
              <w:rPr>
                <w:sz w:val="28"/>
                <w:szCs w:val="28"/>
              </w:rPr>
              <w:t>.</w:t>
            </w:r>
          </w:p>
          <w:p w14:paraId="1B728B8D" w14:textId="008DF7A0" w:rsidR="00356B8B" w:rsidRPr="00DA339B" w:rsidRDefault="00DE0DF4">
            <w:pPr>
              <w:pStyle w:val="TableParagraph"/>
              <w:numPr>
                <w:ilvl w:val="0"/>
                <w:numId w:val="101"/>
              </w:numPr>
              <w:tabs>
                <w:tab w:val="left" w:pos="194"/>
              </w:tabs>
              <w:spacing w:before="1"/>
              <w:ind w:left="193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Ai </w:t>
            </w:r>
            <w:r w:rsidR="005F0A3E" w:rsidRPr="00DA339B">
              <w:rPr>
                <w:sz w:val="28"/>
                <w:szCs w:val="28"/>
              </w:rPr>
              <w:t xml:space="preserve">yêu </w:t>
            </w:r>
            <w:r w:rsidRPr="00DA339B">
              <w:rPr>
                <w:sz w:val="28"/>
                <w:szCs w:val="28"/>
              </w:rPr>
              <w:t>thích mua các loại sản phẩm hữu</w:t>
            </w:r>
            <w:r w:rsidRPr="00DA339B">
              <w:rPr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ơ?</w:t>
            </w:r>
          </w:p>
          <w:p w14:paraId="44259DD4" w14:textId="77777777" w:rsidR="006141EE" w:rsidRPr="00DA339B" w:rsidRDefault="006141EE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</w:p>
          <w:p w14:paraId="146057F9" w14:textId="3B88BD66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Huynh đệ của chúng tôi</w:t>
            </w:r>
            <w:r w:rsidRPr="00DA339B">
              <w:rPr>
                <w:sz w:val="28"/>
                <w:szCs w:val="28"/>
              </w:rPr>
              <w:t xml:space="preserve"> </w:t>
            </w:r>
            <w:r w:rsidR="005F0A3E" w:rsidRPr="00DA339B">
              <w:rPr>
                <w:sz w:val="28"/>
                <w:szCs w:val="28"/>
              </w:rPr>
              <w:t xml:space="preserve">yêu </w:t>
            </w:r>
            <w:r w:rsidRPr="00DA339B">
              <w:rPr>
                <w:sz w:val="28"/>
                <w:szCs w:val="28"/>
              </w:rPr>
              <w:t xml:space="preserve">thích mua các </w:t>
            </w:r>
            <w:r w:rsidR="009D66D4" w:rsidRPr="00DA339B">
              <w:rPr>
                <w:sz w:val="28"/>
                <w:szCs w:val="28"/>
              </w:rPr>
              <w:t>tất cả các loại sản phẩm</w:t>
            </w:r>
            <w:r w:rsidRPr="00DA339B">
              <w:rPr>
                <w:sz w:val="28"/>
                <w:szCs w:val="28"/>
              </w:rPr>
              <w:t xml:space="preserve"> hữu cơ.</w:t>
            </w:r>
          </w:p>
        </w:tc>
      </w:tr>
      <w:tr w:rsidR="00356B8B" w:rsidRPr="00DA339B" w14:paraId="7DF518FB" w14:textId="77777777" w:rsidTr="00075889">
        <w:trPr>
          <w:trHeight w:val="1983"/>
        </w:trPr>
        <w:tc>
          <w:tcPr>
            <w:tcW w:w="15378" w:type="dxa"/>
            <w:gridSpan w:val="5"/>
          </w:tcPr>
          <w:p w14:paraId="727BFF2F" w14:textId="3A0645DB" w:rsidR="00356B8B" w:rsidRPr="00DA339B" w:rsidRDefault="00DE0DF4">
            <w:pPr>
              <w:pStyle w:val="TableParagraph"/>
              <w:numPr>
                <w:ilvl w:val="0"/>
                <w:numId w:val="100"/>
              </w:numPr>
              <w:tabs>
                <w:tab w:val="left" w:pos="195"/>
              </w:tabs>
              <w:spacing w:before="10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Our brethren + love + to + Verb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buy</w:t>
            </w:r>
            <w:r w:rsidRPr="00DA339B">
              <w:rPr>
                <w:sz w:val="28"/>
                <w:szCs w:val="28"/>
              </w:rPr>
              <w:t>" ở dạng nguyên mẫu "</w:t>
            </w:r>
            <w:r w:rsidRPr="00DA339B">
              <w:rPr>
                <w:i/>
                <w:sz w:val="28"/>
                <w:szCs w:val="28"/>
              </w:rPr>
              <w:t xml:space="preserve">buy" </w:t>
            </w:r>
            <w:r w:rsidRPr="00DA339B">
              <w:rPr>
                <w:sz w:val="28"/>
                <w:szCs w:val="28"/>
              </w:rPr>
              <w:t>(mua</w:t>
            </w:r>
            <w:r w:rsidRPr="00DA339B">
              <w:rPr>
                <w:spacing w:val="2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sắm)</w:t>
            </w:r>
          </w:p>
          <w:p w14:paraId="19F991A8" w14:textId="1DB2A300" w:rsidR="00356B8B" w:rsidRPr="00DA339B" w:rsidRDefault="00DE0DF4">
            <w:pPr>
              <w:pStyle w:val="TableParagraph"/>
              <w:numPr>
                <w:ilvl w:val="0"/>
                <w:numId w:val="100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ove to buy </w:t>
            </w:r>
            <w:r w:rsidRPr="00DA339B">
              <w:rPr>
                <w:sz w:val="28"/>
                <w:szCs w:val="28"/>
              </w:rPr>
              <w:t xml:space="preserve">(yêu </w:t>
            </w:r>
            <w:r w:rsidR="005F0A3E" w:rsidRPr="00DA339B">
              <w:rPr>
                <w:sz w:val="28"/>
                <w:szCs w:val="28"/>
                <w:lang w:val="en-US"/>
              </w:rPr>
              <w:t xml:space="preserve">thích </w:t>
            </w:r>
            <w:r w:rsidRPr="00DA339B">
              <w:rPr>
                <w:sz w:val="28"/>
                <w:szCs w:val="28"/>
              </w:rPr>
              <w:t>mua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sắm)</w:t>
            </w:r>
          </w:p>
          <w:p w14:paraId="16559CF2" w14:textId="76F5811B" w:rsidR="00356B8B" w:rsidRPr="00DA339B" w:rsidRDefault="00DE0DF4">
            <w:pPr>
              <w:pStyle w:val="TableParagraph"/>
              <w:numPr>
                <w:ilvl w:val="0"/>
                <w:numId w:val="100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ll kinds of </w:t>
            </w:r>
            <w:r w:rsidRPr="00DA339B">
              <w:rPr>
                <w:sz w:val="28"/>
                <w:szCs w:val="28"/>
              </w:rPr>
              <w:t>(</w:t>
            </w:r>
            <w:r w:rsidR="009D66D4" w:rsidRPr="00DA339B">
              <w:rPr>
                <w:sz w:val="28"/>
                <w:szCs w:val="28"/>
                <w:lang w:val="en-US"/>
              </w:rPr>
              <w:t>tất cả các loại</w:t>
            </w:r>
            <w:r w:rsidRPr="00DA339B">
              <w:rPr>
                <w:sz w:val="28"/>
                <w:szCs w:val="28"/>
              </w:rPr>
              <w:t>)</w:t>
            </w:r>
          </w:p>
          <w:p w14:paraId="6D72AB41" w14:textId="45B12541" w:rsidR="00356B8B" w:rsidRPr="00DA339B" w:rsidRDefault="00DE0DF4">
            <w:pPr>
              <w:pStyle w:val="TableParagraph"/>
              <w:numPr>
                <w:ilvl w:val="0"/>
                <w:numId w:val="100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"organic" </w:t>
            </w:r>
            <w:r w:rsidRPr="00DA339B">
              <w:rPr>
                <w:sz w:val="28"/>
                <w:szCs w:val="28"/>
              </w:rPr>
              <w:t>(thuộc hữu cơ) là tính từ đứng trước để bổ nghĩa cho danh từ "</w:t>
            </w:r>
            <w:r w:rsidRPr="00DA339B">
              <w:rPr>
                <w:i/>
                <w:sz w:val="28"/>
                <w:szCs w:val="28"/>
              </w:rPr>
              <w:t>products</w:t>
            </w:r>
            <w:r w:rsidRPr="00DA339B">
              <w:rPr>
                <w:sz w:val="28"/>
                <w:szCs w:val="28"/>
              </w:rPr>
              <w:t>" (</w:t>
            </w:r>
            <w:r w:rsidR="009D66D4" w:rsidRPr="00DA339B">
              <w:rPr>
                <w:sz w:val="28"/>
                <w:szCs w:val="28"/>
              </w:rPr>
              <w:t>các</w:t>
            </w:r>
            <w:r w:rsidRPr="00DA339B">
              <w:rPr>
                <w:sz w:val="28"/>
                <w:szCs w:val="28"/>
              </w:rPr>
              <w:t xml:space="preserve"> sản</w:t>
            </w:r>
            <w:r w:rsidRPr="00DA339B">
              <w:rPr>
                <w:spacing w:val="1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phẩm)</w:t>
            </w:r>
          </w:p>
          <w:p w14:paraId="6320D76B" w14:textId="7C91EA7F" w:rsidR="00356B8B" w:rsidRPr="00DA339B" w:rsidRDefault="00975381">
            <w:pPr>
              <w:pStyle w:val="TableParagraph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-&gt;</w:t>
            </w:r>
            <w:r w:rsidR="00DE0DF4" w:rsidRPr="00DA339B">
              <w:rPr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organic products </w:t>
            </w:r>
            <w:r w:rsidR="00DE0DF4" w:rsidRPr="00DA339B">
              <w:rPr>
                <w:sz w:val="28"/>
                <w:szCs w:val="28"/>
              </w:rPr>
              <w:t>(</w:t>
            </w:r>
            <w:r w:rsidR="009D66D4" w:rsidRPr="00DA339B">
              <w:rPr>
                <w:sz w:val="28"/>
                <w:szCs w:val="28"/>
              </w:rPr>
              <w:t>các</w:t>
            </w:r>
            <w:r w:rsidR="00DE0DF4" w:rsidRPr="00DA339B">
              <w:rPr>
                <w:sz w:val="28"/>
                <w:szCs w:val="28"/>
              </w:rPr>
              <w:t xml:space="preserve"> sản phẩm hữu cơ): danh từ làm đối từ</w:t>
            </w:r>
          </w:p>
        </w:tc>
      </w:tr>
      <w:tr w:rsidR="00356B8B" w:rsidRPr="00DA339B" w14:paraId="1FABB1D8" w14:textId="77777777" w:rsidTr="002256ED">
        <w:trPr>
          <w:trHeight w:val="3628"/>
        </w:trPr>
        <w:tc>
          <w:tcPr>
            <w:tcW w:w="561" w:type="dxa"/>
          </w:tcPr>
          <w:p w14:paraId="3ECC51B7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F67AF20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7B629B5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26AB860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33040DA" w14:textId="77777777" w:rsidR="00356B8B" w:rsidRPr="00DA339B" w:rsidRDefault="00DE0DF4">
            <w:pPr>
              <w:pStyle w:val="TableParagraph"/>
              <w:spacing w:before="181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16</w:t>
            </w:r>
          </w:p>
        </w:tc>
        <w:tc>
          <w:tcPr>
            <w:tcW w:w="8685" w:type="dxa"/>
            <w:gridSpan w:val="2"/>
          </w:tcPr>
          <w:p w14:paraId="156A8D2A" w14:textId="255E66B9" w:rsidR="00356B8B" w:rsidRPr="00DA339B" w:rsidRDefault="00A01C28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>The</w:t>
            </w:r>
            <w:r w:rsidRPr="00DA339B">
              <w:rPr>
                <w:b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  <w:lang w:val="en-US"/>
              </w:rPr>
              <w:t>c</w:t>
            </w:r>
            <w:r w:rsidR="00DE0DF4" w:rsidRPr="00DA339B">
              <w:rPr>
                <w:b/>
                <w:sz w:val="28"/>
                <w:szCs w:val="28"/>
              </w:rPr>
              <w:t xml:space="preserve">hildren love to </w:t>
            </w:r>
            <w:r w:rsidR="00B30492" w:rsidRPr="00DA339B">
              <w:rPr>
                <w:b/>
                <w:sz w:val="28"/>
                <w:szCs w:val="28"/>
                <w:lang w:val="en-US"/>
              </w:rPr>
              <w:t xml:space="preserve">   </w:t>
            </w:r>
            <w:r w:rsidR="00DE0DF4" w:rsidRPr="00DA339B">
              <w:rPr>
                <w:b/>
                <w:sz w:val="28"/>
                <w:szCs w:val="28"/>
              </w:rPr>
              <w:t xml:space="preserve">recycle </w:t>
            </w:r>
            <w:r w:rsidR="00B30492" w:rsidRPr="00DA339B">
              <w:rPr>
                <w:b/>
                <w:sz w:val="28"/>
                <w:szCs w:val="28"/>
                <w:lang w:val="en-US"/>
              </w:rPr>
              <w:t xml:space="preserve">    </w:t>
            </w:r>
            <w:r w:rsidR="00DE0DF4" w:rsidRPr="00DA339B">
              <w:rPr>
                <w:b/>
                <w:sz w:val="28"/>
                <w:szCs w:val="28"/>
              </w:rPr>
              <w:t xml:space="preserve">old </w:t>
            </w:r>
            <w:r w:rsidR="00B30492" w:rsidRPr="00DA339B">
              <w:rPr>
                <w:b/>
                <w:sz w:val="28"/>
                <w:szCs w:val="28"/>
                <w:lang w:val="en-US"/>
              </w:rPr>
              <w:t xml:space="preserve">   </w:t>
            </w:r>
            <w:r w:rsidR="00DE0DF4" w:rsidRPr="00DA339B">
              <w:rPr>
                <w:b/>
                <w:sz w:val="28"/>
                <w:szCs w:val="28"/>
              </w:rPr>
              <w:t>plastic</w:t>
            </w:r>
            <w:r w:rsidR="00DE0DF4" w:rsidRPr="00DA339B">
              <w:rPr>
                <w:b/>
                <w:spacing w:val="23"/>
                <w:sz w:val="28"/>
                <w:szCs w:val="28"/>
              </w:rPr>
              <w:t xml:space="preserve"> </w:t>
            </w:r>
            <w:r w:rsidR="00B30492" w:rsidRPr="00DA339B">
              <w:rPr>
                <w:b/>
                <w:spacing w:val="23"/>
                <w:sz w:val="28"/>
                <w:szCs w:val="28"/>
                <w:lang w:val="en-US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bottles.</w:t>
            </w:r>
          </w:p>
          <w:p w14:paraId="33B639AF" w14:textId="72136E38" w:rsidR="00356B8B" w:rsidRPr="00DA339B" w:rsidRDefault="0098409A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ðə</w:t>
            </w:r>
            <w:r w:rsidR="004F382A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ˈtʃɪldrən</w:t>
            </w:r>
            <w:r w:rsidR="00B30492"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lʌv</w:t>
            </w:r>
            <w:r w:rsidR="00B30492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tuː</w:t>
            </w:r>
            <w:r w:rsidR="00B30492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riːˈsaɪk(ə)l </w:t>
            </w:r>
            <w:r w:rsidR="00B30492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əʊld</w:t>
            </w:r>
            <w:r w:rsidR="00B30492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'plæstɪk</w:t>
            </w:r>
            <w:r w:rsidR="00DE0DF4" w:rsidRPr="00DA339B">
              <w:rPr>
                <w:i/>
                <w:spacing w:val="40"/>
                <w:sz w:val="28"/>
                <w:szCs w:val="28"/>
              </w:rPr>
              <w:t xml:space="preserve"> </w:t>
            </w:r>
            <w:r w:rsidR="00B30492" w:rsidRPr="00DA339B">
              <w:rPr>
                <w:i/>
                <w:spacing w:val="40"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ˈbɒtlz.</w:t>
            </w:r>
          </w:p>
          <w:p w14:paraId="70CFB59B" w14:textId="77777777" w:rsidR="00356B8B" w:rsidRPr="00DA339B" w:rsidRDefault="00DE0DF4" w:rsidP="00A716A3">
            <w:pPr>
              <w:pStyle w:val="TableParagraph"/>
              <w:numPr>
                <w:ilvl w:val="0"/>
                <w:numId w:val="99"/>
              </w:numPr>
              <w:tabs>
                <w:tab w:val="left" w:pos="262"/>
              </w:tabs>
              <w:spacing w:before="4"/>
              <w:ind w:left="533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 the children love doing in their free</w:t>
            </w:r>
            <w:r w:rsidRPr="00DA339B">
              <w:rPr>
                <w:b/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time?</w:t>
            </w:r>
          </w:p>
          <w:p w14:paraId="6B76DCA3" w14:textId="759A513E" w:rsidR="00356B8B" w:rsidRPr="00DA339B" w:rsidRDefault="00295876" w:rsidP="00A716A3">
            <w:pPr>
              <w:pStyle w:val="TableParagraph"/>
              <w:ind w:left="519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wɑt</w:t>
            </w:r>
            <w:r w:rsidR="00B30492"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>duː ðə</w:t>
            </w:r>
            <w:r w:rsidR="00B30492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'tʃɪldrən</w:t>
            </w:r>
            <w:r w:rsidR="00B30492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lʌv </w:t>
            </w:r>
            <w:r w:rsidR="00B30492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duːɪŋ</w:t>
            </w:r>
            <w:r w:rsidR="00B30492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ɪn </w:t>
            </w:r>
            <w:r w:rsidR="00975381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e</w:t>
            </w:r>
            <w:r w:rsidR="00186EA5" w:rsidRPr="00DA339B">
              <w:rPr>
                <w:i/>
                <w:sz w:val="28"/>
                <w:szCs w:val="28"/>
              </w:rPr>
              <w:t>r</w:t>
            </w:r>
            <w:r w:rsidR="00975381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friː</w:t>
            </w:r>
            <w:r w:rsidR="00975381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taɪm?</w:t>
            </w:r>
          </w:p>
          <w:p w14:paraId="49FB579E" w14:textId="77777777" w:rsidR="00356B8B" w:rsidRPr="00DA339B" w:rsidRDefault="00DE0DF4" w:rsidP="00A716A3">
            <w:pPr>
              <w:pStyle w:val="TableParagraph"/>
              <w:ind w:left="384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hey love to </w:t>
            </w:r>
            <w:r w:rsidRPr="00DA339B">
              <w:rPr>
                <w:b/>
                <w:sz w:val="28"/>
                <w:szCs w:val="28"/>
                <w:u w:val="single"/>
              </w:rPr>
              <w:t>recycle old plastic bottles</w:t>
            </w:r>
            <w:r w:rsidRPr="00DA339B">
              <w:rPr>
                <w:b/>
                <w:sz w:val="28"/>
                <w:szCs w:val="28"/>
              </w:rPr>
              <w:t xml:space="preserve"> in their free time.</w:t>
            </w:r>
          </w:p>
          <w:p w14:paraId="4A5D32B9" w14:textId="77777777" w:rsidR="00356B8B" w:rsidRPr="00DA339B" w:rsidRDefault="00356B8B" w:rsidP="00A716A3">
            <w:pPr>
              <w:pStyle w:val="TableParagraph"/>
              <w:spacing w:before="6"/>
              <w:ind w:left="272"/>
              <w:rPr>
                <w:rFonts w:ascii="Times New Roman"/>
                <w:sz w:val="28"/>
                <w:szCs w:val="28"/>
              </w:rPr>
            </w:pPr>
          </w:p>
          <w:p w14:paraId="746FB361" w14:textId="5952065A" w:rsidR="00356B8B" w:rsidRPr="00DA339B" w:rsidRDefault="00DE0DF4" w:rsidP="00A716A3">
            <w:pPr>
              <w:pStyle w:val="TableParagraph"/>
              <w:numPr>
                <w:ilvl w:val="0"/>
                <w:numId w:val="99"/>
              </w:numPr>
              <w:tabs>
                <w:tab w:val="left" w:pos="262"/>
              </w:tabs>
              <w:spacing w:before="1"/>
              <w:ind w:left="533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loves to recycle old plastic bottles in free</w:t>
            </w:r>
            <w:r w:rsidRPr="00DA339B">
              <w:rPr>
                <w:b/>
                <w:spacing w:val="13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time?</w:t>
            </w:r>
          </w:p>
          <w:p w14:paraId="7C4177B6" w14:textId="6C2A3572" w:rsidR="00356B8B" w:rsidRPr="00DA339B" w:rsidRDefault="00DE0DF4" w:rsidP="00A716A3">
            <w:pPr>
              <w:pStyle w:val="TableParagraph"/>
              <w:ind w:left="519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huː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lʌvz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uː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riːˈsaɪk(ə)l əʊld 'plæstɪk ˈbɒtlz ɪn friː taɪm?</w:t>
            </w:r>
          </w:p>
          <w:p w14:paraId="769A7B79" w14:textId="472D3BF0" w:rsidR="00356B8B" w:rsidRPr="00DA339B" w:rsidRDefault="00DE0DF4" w:rsidP="00A716A3">
            <w:pPr>
              <w:pStyle w:val="TableParagraph"/>
              <w:ind w:left="384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="004F382A" w:rsidRPr="00DA339B">
              <w:rPr>
                <w:b/>
                <w:sz w:val="28"/>
                <w:szCs w:val="28"/>
                <w:u w:val="single"/>
                <w:lang w:val="en-US"/>
              </w:rPr>
              <w:t>The</w:t>
            </w:r>
            <w:r w:rsidR="004F382A" w:rsidRPr="00DA339B">
              <w:rPr>
                <w:b/>
                <w:sz w:val="28"/>
                <w:szCs w:val="28"/>
                <w:u w:val="single"/>
              </w:rPr>
              <w:t xml:space="preserve"> </w:t>
            </w:r>
            <w:r w:rsidRPr="00DA339B">
              <w:rPr>
                <w:b/>
                <w:sz w:val="28"/>
                <w:szCs w:val="28"/>
                <w:u w:val="single"/>
              </w:rPr>
              <w:t>Children</w:t>
            </w:r>
            <w:r w:rsidRPr="00DA339B">
              <w:rPr>
                <w:b/>
                <w:sz w:val="28"/>
                <w:szCs w:val="28"/>
              </w:rPr>
              <w:t xml:space="preserve"> love to recycle old plastic bottles in their free time.</w:t>
            </w:r>
          </w:p>
        </w:tc>
        <w:tc>
          <w:tcPr>
            <w:tcW w:w="6132" w:type="dxa"/>
            <w:gridSpan w:val="2"/>
          </w:tcPr>
          <w:p w14:paraId="37D8AC26" w14:textId="3D243544" w:rsidR="00356B8B" w:rsidRPr="00DA339B" w:rsidRDefault="00DE0DF4">
            <w:pPr>
              <w:pStyle w:val="TableParagraph"/>
              <w:spacing w:before="1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Trẻ em </w:t>
            </w:r>
            <w:r w:rsidR="005F0A3E" w:rsidRPr="00DA339B">
              <w:rPr>
                <w:sz w:val="28"/>
                <w:szCs w:val="28"/>
              </w:rPr>
              <w:t xml:space="preserve">yêu </w:t>
            </w:r>
            <w:r w:rsidRPr="00DA339B">
              <w:rPr>
                <w:sz w:val="28"/>
                <w:szCs w:val="28"/>
              </w:rPr>
              <w:t>thích tái chế chai nhựa cũ.</w:t>
            </w:r>
          </w:p>
          <w:p w14:paraId="66138C9A" w14:textId="77777777" w:rsidR="00075889" w:rsidRPr="00DA339B" w:rsidRDefault="00075889">
            <w:pPr>
              <w:pStyle w:val="TableParagraph"/>
              <w:spacing w:before="1"/>
              <w:ind w:left="45"/>
              <w:rPr>
                <w:sz w:val="28"/>
                <w:szCs w:val="28"/>
              </w:rPr>
            </w:pPr>
          </w:p>
          <w:p w14:paraId="0E50FBF5" w14:textId="7B57B3D6" w:rsidR="00356B8B" w:rsidRPr="00DA339B" w:rsidRDefault="00DE0DF4">
            <w:pPr>
              <w:pStyle w:val="TableParagraph"/>
              <w:numPr>
                <w:ilvl w:val="0"/>
                <w:numId w:val="98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Trẻ em </w:t>
            </w:r>
            <w:r w:rsidR="005F0A3E" w:rsidRPr="00DA339B">
              <w:rPr>
                <w:sz w:val="28"/>
                <w:szCs w:val="28"/>
              </w:rPr>
              <w:t xml:space="preserve">yêu </w:t>
            </w:r>
            <w:r w:rsidRPr="00DA339B">
              <w:rPr>
                <w:sz w:val="28"/>
                <w:szCs w:val="28"/>
              </w:rPr>
              <w:t>thích làm gì trong thời gian</w:t>
            </w:r>
            <w:r w:rsidRPr="00DA339B">
              <w:rPr>
                <w:spacing w:val="7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rảnh?</w:t>
            </w:r>
          </w:p>
          <w:p w14:paraId="05D8E434" w14:textId="77777777" w:rsidR="00B30492" w:rsidRPr="00DA339B" w:rsidRDefault="00B30492" w:rsidP="00B30492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</w:p>
          <w:p w14:paraId="1CDB7581" w14:textId="4E78437E" w:rsidR="006141EE" w:rsidRPr="00DA339B" w:rsidRDefault="00DE0DF4" w:rsidP="00B30492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Chúng </w:t>
            </w:r>
            <w:r w:rsidR="005F0A3E" w:rsidRPr="00DA339B">
              <w:rPr>
                <w:sz w:val="28"/>
                <w:szCs w:val="28"/>
              </w:rPr>
              <w:t xml:space="preserve">yêu </w:t>
            </w:r>
            <w:r w:rsidRPr="00DA339B">
              <w:rPr>
                <w:sz w:val="28"/>
                <w:szCs w:val="28"/>
              </w:rPr>
              <w:t xml:space="preserve">thích </w:t>
            </w:r>
            <w:r w:rsidRPr="00DA339B">
              <w:rPr>
                <w:sz w:val="28"/>
                <w:szCs w:val="28"/>
                <w:u w:val="single"/>
              </w:rPr>
              <w:t>tái chế chai nhựa cũ</w:t>
            </w:r>
            <w:r w:rsidRPr="00DA339B">
              <w:rPr>
                <w:sz w:val="28"/>
                <w:szCs w:val="28"/>
              </w:rPr>
              <w:t xml:space="preserve"> </w:t>
            </w:r>
            <w:r w:rsidR="00A33ECB" w:rsidRPr="00DA339B">
              <w:rPr>
                <w:sz w:val="28"/>
                <w:szCs w:val="28"/>
              </w:rPr>
              <w:t>vào</w:t>
            </w:r>
            <w:r w:rsidRPr="00DA339B">
              <w:rPr>
                <w:sz w:val="28"/>
                <w:szCs w:val="28"/>
              </w:rPr>
              <w:t xml:space="preserve"> thời gian rảnh.</w:t>
            </w:r>
          </w:p>
          <w:p w14:paraId="204AD77C" w14:textId="53870A69" w:rsidR="00356B8B" w:rsidRPr="00DA339B" w:rsidRDefault="00DE0DF4">
            <w:pPr>
              <w:pStyle w:val="TableParagraph"/>
              <w:numPr>
                <w:ilvl w:val="0"/>
                <w:numId w:val="98"/>
              </w:numPr>
              <w:tabs>
                <w:tab w:val="left" w:pos="261"/>
              </w:tabs>
              <w:spacing w:before="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Ai thích tái chế chai nhựa cũ </w:t>
            </w:r>
            <w:r w:rsidR="00A33ECB" w:rsidRPr="00DA339B">
              <w:rPr>
                <w:sz w:val="28"/>
                <w:szCs w:val="28"/>
              </w:rPr>
              <w:t>vào</w:t>
            </w:r>
            <w:r w:rsidRPr="00DA339B">
              <w:rPr>
                <w:sz w:val="28"/>
                <w:szCs w:val="28"/>
              </w:rPr>
              <w:t xml:space="preserve"> thời gian</w:t>
            </w:r>
            <w:r w:rsidRPr="00DA339B">
              <w:rPr>
                <w:spacing w:val="2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rảnh?</w:t>
            </w:r>
          </w:p>
          <w:p w14:paraId="72396A30" w14:textId="4FA44827" w:rsidR="00356B8B" w:rsidRPr="00DA339B" w:rsidRDefault="00DE0DF4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Trẻ em</w:t>
            </w:r>
            <w:r w:rsidRPr="00DA339B">
              <w:rPr>
                <w:sz w:val="28"/>
                <w:szCs w:val="28"/>
              </w:rPr>
              <w:t xml:space="preserve"> </w:t>
            </w:r>
            <w:r w:rsidR="005F0A3E" w:rsidRPr="00DA339B">
              <w:rPr>
                <w:sz w:val="28"/>
                <w:szCs w:val="28"/>
              </w:rPr>
              <w:t xml:space="preserve">yêu </w:t>
            </w:r>
            <w:r w:rsidRPr="00DA339B">
              <w:rPr>
                <w:sz w:val="28"/>
                <w:szCs w:val="28"/>
              </w:rPr>
              <w:t xml:space="preserve">thích tái chế chai nhựa cũ </w:t>
            </w:r>
            <w:r w:rsidR="00A33ECB" w:rsidRPr="00DA339B">
              <w:rPr>
                <w:sz w:val="28"/>
                <w:szCs w:val="28"/>
              </w:rPr>
              <w:t>vào</w:t>
            </w:r>
            <w:r w:rsidRPr="00DA339B">
              <w:rPr>
                <w:sz w:val="28"/>
                <w:szCs w:val="28"/>
              </w:rPr>
              <w:t xml:space="preserve"> thời gian rảnh.</w:t>
            </w:r>
          </w:p>
        </w:tc>
      </w:tr>
      <w:tr w:rsidR="00356B8B" w:rsidRPr="00DA339B" w14:paraId="41C04573" w14:textId="77777777" w:rsidTr="00075889">
        <w:trPr>
          <w:trHeight w:val="1392"/>
        </w:trPr>
        <w:tc>
          <w:tcPr>
            <w:tcW w:w="15378" w:type="dxa"/>
            <w:gridSpan w:val="5"/>
          </w:tcPr>
          <w:p w14:paraId="18D26F6E" w14:textId="77777777" w:rsidR="00356B8B" w:rsidRPr="00DA339B" w:rsidRDefault="00DE0DF4">
            <w:pPr>
              <w:pStyle w:val="TableParagraph"/>
              <w:numPr>
                <w:ilvl w:val="0"/>
                <w:numId w:val="97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lastRenderedPageBreak/>
              <w:t xml:space="preserve">Children </w:t>
            </w:r>
            <w:r w:rsidRPr="00DA339B">
              <w:rPr>
                <w:sz w:val="28"/>
                <w:szCs w:val="28"/>
              </w:rPr>
              <w:t>(Trẻ em): danh từ số nhiều làm chủ từ +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iCs/>
                <w:sz w:val="28"/>
                <w:szCs w:val="28"/>
              </w:rPr>
              <w:t>love</w:t>
            </w:r>
            <w:r w:rsidRPr="00DA339B">
              <w:rPr>
                <w:sz w:val="28"/>
                <w:szCs w:val="28"/>
              </w:rPr>
              <w:t>"</w:t>
            </w:r>
          </w:p>
          <w:p w14:paraId="5C099F22" w14:textId="77777777" w:rsidR="00356B8B" w:rsidRPr="00DA339B" w:rsidRDefault="00DE0DF4">
            <w:pPr>
              <w:pStyle w:val="TableParagraph"/>
              <w:numPr>
                <w:ilvl w:val="0"/>
                <w:numId w:val="9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ove </w:t>
            </w: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i/>
                <w:iCs/>
                <w:sz w:val="28"/>
                <w:szCs w:val="28"/>
              </w:rPr>
              <w:t>to + Verb</w:t>
            </w:r>
            <w:r w:rsidRPr="00DA339B">
              <w:rPr>
                <w:sz w:val="28"/>
                <w:szCs w:val="28"/>
              </w:rPr>
              <w:t xml:space="preserve"> nên động từ "</w:t>
            </w:r>
            <w:r w:rsidRPr="00DA339B">
              <w:rPr>
                <w:i/>
                <w:sz w:val="28"/>
                <w:szCs w:val="28"/>
              </w:rPr>
              <w:t>recylce</w:t>
            </w:r>
            <w:r w:rsidRPr="00DA339B">
              <w:rPr>
                <w:sz w:val="28"/>
                <w:szCs w:val="28"/>
              </w:rPr>
              <w:t>" ở dạng nguyên mẫu "</w:t>
            </w:r>
            <w:r w:rsidRPr="00DA339B">
              <w:rPr>
                <w:i/>
                <w:sz w:val="28"/>
                <w:szCs w:val="28"/>
              </w:rPr>
              <w:t>recycle</w:t>
            </w:r>
            <w:r w:rsidRPr="00DA339B">
              <w:rPr>
                <w:sz w:val="28"/>
                <w:szCs w:val="28"/>
              </w:rPr>
              <w:t>" (tái</w:t>
            </w:r>
            <w:r w:rsidRPr="00DA339B">
              <w:rPr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ế)</w:t>
            </w:r>
          </w:p>
          <w:p w14:paraId="782AC2D3" w14:textId="22989BFE" w:rsidR="00356B8B" w:rsidRPr="00DA339B" w:rsidRDefault="00DE0DF4">
            <w:pPr>
              <w:pStyle w:val="TableParagraph"/>
              <w:numPr>
                <w:ilvl w:val="0"/>
                <w:numId w:val="97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old </w:t>
            </w:r>
            <w:r w:rsidRPr="00DA339B">
              <w:rPr>
                <w:sz w:val="28"/>
                <w:szCs w:val="28"/>
              </w:rPr>
              <w:t>(cũ)</w:t>
            </w:r>
            <w:r w:rsidR="00295876" w:rsidRPr="00DA339B">
              <w:rPr>
                <w:sz w:val="28"/>
                <w:szCs w:val="28"/>
                <w:lang w:val="en-US"/>
              </w:rPr>
              <w:t>: tính từ</w:t>
            </w:r>
            <w:r w:rsidRPr="00DA339B">
              <w:rPr>
                <w:sz w:val="28"/>
                <w:szCs w:val="28"/>
              </w:rPr>
              <w:t xml:space="preserve">, </w:t>
            </w:r>
            <w:r w:rsidRPr="00DA339B">
              <w:rPr>
                <w:i/>
                <w:sz w:val="28"/>
                <w:szCs w:val="28"/>
              </w:rPr>
              <w:t xml:space="preserve">plastic </w:t>
            </w:r>
            <w:r w:rsidRPr="00DA339B">
              <w:rPr>
                <w:sz w:val="28"/>
                <w:szCs w:val="28"/>
              </w:rPr>
              <w:t>(nhựa)</w:t>
            </w:r>
            <w:r w:rsidR="00295876" w:rsidRPr="00DA339B">
              <w:rPr>
                <w:sz w:val="28"/>
                <w:szCs w:val="28"/>
                <w:lang w:val="en-US"/>
              </w:rPr>
              <w:t>: tính từ</w:t>
            </w:r>
            <w:r w:rsidRPr="00DA339B">
              <w:rPr>
                <w:sz w:val="28"/>
                <w:szCs w:val="28"/>
              </w:rPr>
              <w:t xml:space="preserve">, </w:t>
            </w:r>
            <w:r w:rsidRPr="00DA339B">
              <w:rPr>
                <w:i/>
                <w:sz w:val="28"/>
                <w:szCs w:val="28"/>
              </w:rPr>
              <w:t xml:space="preserve">bottle </w:t>
            </w:r>
            <w:r w:rsidRPr="00DA339B">
              <w:rPr>
                <w:sz w:val="28"/>
                <w:szCs w:val="28"/>
              </w:rPr>
              <w:t>(chai)</w:t>
            </w:r>
            <w:r w:rsidR="00295876" w:rsidRPr="00DA339B">
              <w:rPr>
                <w:sz w:val="28"/>
                <w:szCs w:val="28"/>
                <w:lang w:val="en-US"/>
              </w:rPr>
              <w:t>: danh từ</w:t>
            </w:r>
          </w:p>
          <w:p w14:paraId="1B8112F0" w14:textId="5749D90C" w:rsidR="00356B8B" w:rsidRPr="00DA339B" w:rsidRDefault="002900E7" w:rsidP="00295876">
            <w:pPr>
              <w:pStyle w:val="TableParagraph"/>
              <w:tabs>
                <w:tab w:val="left" w:pos="195"/>
              </w:tabs>
              <w:ind w:left="194"/>
              <w:rPr>
                <w:sz w:val="28"/>
                <w:szCs w:val="28"/>
              </w:rPr>
            </w:pPr>
            <w:r w:rsidRPr="00DA339B">
              <w:rPr>
                <w:iCs/>
                <w:sz w:val="28"/>
                <w:szCs w:val="28"/>
                <w:lang w:val="en-US"/>
              </w:rPr>
              <w:t>--&gt;</w:t>
            </w:r>
            <w:r w:rsidR="00295876"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old plastic bottles </w:t>
            </w:r>
            <w:r w:rsidR="00DE0DF4" w:rsidRPr="00DA339B">
              <w:rPr>
                <w:sz w:val="28"/>
                <w:szCs w:val="28"/>
              </w:rPr>
              <w:t>(những chai nhựa cũ): cụm danh từ làm đối</w:t>
            </w:r>
            <w:r w:rsidR="00DE0DF4" w:rsidRPr="00DA339B">
              <w:rPr>
                <w:spacing w:val="4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27ED90A0" w14:textId="77777777" w:rsidTr="00075889">
        <w:trPr>
          <w:trHeight w:val="3026"/>
        </w:trPr>
        <w:tc>
          <w:tcPr>
            <w:tcW w:w="561" w:type="dxa"/>
          </w:tcPr>
          <w:p w14:paraId="77120FDB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AF74058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A6C262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200196E" w14:textId="77777777" w:rsidR="00356B8B" w:rsidRPr="00DA339B" w:rsidRDefault="00356B8B">
            <w:pPr>
              <w:pStyle w:val="TableParagraph"/>
              <w:spacing w:before="7"/>
              <w:rPr>
                <w:rFonts w:ascii="Times New Roman"/>
                <w:sz w:val="28"/>
                <w:szCs w:val="28"/>
              </w:rPr>
            </w:pPr>
          </w:p>
          <w:p w14:paraId="48DC6F72" w14:textId="77777777" w:rsidR="00356B8B" w:rsidRPr="00DA339B" w:rsidRDefault="00DE0DF4">
            <w:pPr>
              <w:pStyle w:val="TableParagraph"/>
              <w:spacing w:before="0"/>
              <w:ind w:right="134"/>
              <w:jc w:val="right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17</w:t>
            </w:r>
          </w:p>
        </w:tc>
        <w:tc>
          <w:tcPr>
            <w:tcW w:w="8685" w:type="dxa"/>
            <w:gridSpan w:val="2"/>
          </w:tcPr>
          <w:p w14:paraId="4BAC4420" w14:textId="77777777" w:rsidR="00356B8B" w:rsidRPr="00DA339B" w:rsidRDefault="00DE0DF4" w:rsidP="00FA7BBF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I love to use energy-saving</w:t>
            </w:r>
            <w:r w:rsidRPr="00DA339B">
              <w:rPr>
                <w:b/>
                <w:spacing w:val="20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bulbs.</w:t>
            </w:r>
          </w:p>
          <w:p w14:paraId="2ABE660E" w14:textId="77777777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aɪ lʌv tuː juːz ˈenərʤi-ˈseɪvɪŋ</w:t>
            </w:r>
            <w:r w:rsidRPr="00DA339B">
              <w:rPr>
                <w:i/>
                <w:spacing w:val="35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ˈbʌlbz.</w:t>
            </w:r>
          </w:p>
          <w:p w14:paraId="655DE62C" w14:textId="77777777" w:rsidR="00356B8B" w:rsidRPr="00DA339B" w:rsidRDefault="00DE0DF4" w:rsidP="00A716A3">
            <w:pPr>
              <w:pStyle w:val="TableParagraph"/>
              <w:numPr>
                <w:ilvl w:val="0"/>
                <w:numId w:val="96"/>
              </w:numPr>
              <w:tabs>
                <w:tab w:val="left" w:pos="262"/>
              </w:tabs>
              <w:spacing w:before="4"/>
              <w:ind w:left="669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kind of bulbs do you love to</w:t>
            </w:r>
            <w:r w:rsidRPr="00DA339B">
              <w:rPr>
                <w:b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use?</w:t>
            </w:r>
          </w:p>
          <w:p w14:paraId="5E5423F0" w14:textId="3EF83F02" w:rsidR="00356B8B" w:rsidRPr="00DA339B" w:rsidRDefault="00DE0DF4" w:rsidP="00A716A3">
            <w:pPr>
              <w:pStyle w:val="TableParagraph"/>
              <w:ind w:left="65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</w:t>
            </w:r>
            <w:r w:rsidR="002900E7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kaɪnd əv bʌlbz duː juː</w:t>
            </w:r>
            <w:r w:rsidR="002900E7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lʌv</w:t>
            </w:r>
            <w:r w:rsidR="002900E7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uː juːz?</w:t>
            </w:r>
          </w:p>
          <w:p w14:paraId="5CF394FD" w14:textId="3DC1AF75" w:rsidR="00356B8B" w:rsidRPr="00DA339B" w:rsidRDefault="00295876" w:rsidP="00A716A3">
            <w:pPr>
              <w:pStyle w:val="TableParagraph"/>
              <w:ind w:left="52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DE0DF4" w:rsidRPr="00DA339B">
              <w:rPr>
                <w:b/>
                <w:sz w:val="28"/>
                <w:szCs w:val="28"/>
              </w:rPr>
              <w:t xml:space="preserve">+ I would love to use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energy-saving bulbs.</w:t>
            </w:r>
          </w:p>
          <w:p w14:paraId="07A78FD8" w14:textId="77777777" w:rsidR="00356B8B" w:rsidRPr="00DA339B" w:rsidRDefault="00356B8B" w:rsidP="00A716A3">
            <w:pPr>
              <w:pStyle w:val="TableParagraph"/>
              <w:spacing w:before="6"/>
              <w:ind w:left="408"/>
              <w:rPr>
                <w:rFonts w:ascii="Times New Roman"/>
                <w:sz w:val="28"/>
                <w:szCs w:val="28"/>
              </w:rPr>
            </w:pPr>
          </w:p>
          <w:p w14:paraId="77A28A37" w14:textId="77777777" w:rsidR="002900E7" w:rsidRPr="00DA339B" w:rsidRDefault="00AD36BE" w:rsidP="002900E7">
            <w:pPr>
              <w:pStyle w:val="TableParagraph"/>
              <w:tabs>
                <w:tab w:val="left" w:pos="194"/>
              </w:tabs>
              <w:spacing w:before="1"/>
              <w:ind w:left="520" w:right="2556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 xml:space="preserve">- </w:t>
            </w:r>
            <w:r w:rsidR="00DE0DF4" w:rsidRPr="00DA339B">
              <w:rPr>
                <w:b/>
                <w:sz w:val="28"/>
                <w:szCs w:val="28"/>
              </w:rPr>
              <w:t>Who loves to use energy-saving</w:t>
            </w:r>
            <w:r w:rsidR="00DE0DF4" w:rsidRPr="00DA339B">
              <w:rPr>
                <w:b/>
                <w:spacing w:val="21"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bulbs?</w:t>
            </w:r>
          </w:p>
          <w:p w14:paraId="158B8ED2" w14:textId="65312827" w:rsidR="00356B8B" w:rsidRPr="00DA339B" w:rsidRDefault="002900E7" w:rsidP="002900E7">
            <w:pPr>
              <w:pStyle w:val="TableParagraph"/>
              <w:tabs>
                <w:tab w:val="left" w:pos="194"/>
              </w:tabs>
              <w:spacing w:before="1"/>
              <w:ind w:left="520" w:right="2556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huː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lʌvz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tu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juːz ˈenərʤi -ˈseɪvɪŋ ˈbʌlbz?</w:t>
            </w:r>
          </w:p>
          <w:p w14:paraId="25F2B840" w14:textId="037F27F2" w:rsidR="00356B8B" w:rsidRPr="00DA339B" w:rsidRDefault="00295876" w:rsidP="00A716A3">
            <w:pPr>
              <w:pStyle w:val="TableParagraph"/>
              <w:ind w:left="443" w:right="2981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AD36BE" w:rsidRPr="00DA339B">
              <w:rPr>
                <w:b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I</w:t>
            </w:r>
            <w:r w:rsidR="00DE0DF4" w:rsidRPr="00DA339B">
              <w:rPr>
                <w:b/>
                <w:sz w:val="28"/>
                <w:szCs w:val="28"/>
              </w:rPr>
              <w:t xml:space="preserve"> love to use energy-saving bulbs.</w:t>
            </w:r>
          </w:p>
        </w:tc>
        <w:tc>
          <w:tcPr>
            <w:tcW w:w="6132" w:type="dxa"/>
            <w:gridSpan w:val="2"/>
          </w:tcPr>
          <w:p w14:paraId="7CFC5AD3" w14:textId="77777777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Tôi thích sử dụng bóng đèn tiết kiệm năng lượng.</w:t>
            </w:r>
          </w:p>
          <w:p w14:paraId="78354397" w14:textId="77777777" w:rsidR="00356B8B" w:rsidRPr="00DA339B" w:rsidRDefault="00DE0DF4">
            <w:pPr>
              <w:pStyle w:val="TableParagraph"/>
              <w:numPr>
                <w:ilvl w:val="0"/>
                <w:numId w:val="95"/>
              </w:numPr>
              <w:tabs>
                <w:tab w:val="left" w:pos="261"/>
              </w:tabs>
              <w:spacing w:before="4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Bạn thích sử dụng loại bóng đèn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ào?</w:t>
            </w:r>
          </w:p>
          <w:p w14:paraId="6D6DB313" w14:textId="77777777" w:rsidR="00295876" w:rsidRPr="00DA339B" w:rsidRDefault="00295876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2E6EEA46" w14:textId="08EC5461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Tôi rất thích sử dụng </w:t>
            </w:r>
            <w:r w:rsidRPr="00DA339B">
              <w:rPr>
                <w:sz w:val="28"/>
                <w:szCs w:val="28"/>
                <w:u w:val="single"/>
              </w:rPr>
              <w:t>bóng đèn tiết kiệm năng lượng</w:t>
            </w:r>
            <w:r w:rsidRPr="00DA339B">
              <w:rPr>
                <w:sz w:val="28"/>
                <w:szCs w:val="28"/>
              </w:rPr>
              <w:t>.</w:t>
            </w:r>
          </w:p>
          <w:p w14:paraId="701E40FD" w14:textId="77777777" w:rsidR="00356B8B" w:rsidRPr="00DA339B" w:rsidRDefault="00DE0DF4">
            <w:pPr>
              <w:pStyle w:val="TableParagraph"/>
              <w:numPr>
                <w:ilvl w:val="0"/>
                <w:numId w:val="95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thích sử dụng bóng đèn tiết kiệm năng</w:t>
            </w:r>
            <w:r w:rsidRPr="00DA339B">
              <w:rPr>
                <w:spacing w:val="1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ượng?</w:t>
            </w:r>
          </w:p>
          <w:p w14:paraId="53B027A4" w14:textId="77777777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Tôi</w:t>
            </w:r>
            <w:r w:rsidRPr="00DA339B">
              <w:rPr>
                <w:sz w:val="28"/>
                <w:szCs w:val="28"/>
              </w:rPr>
              <w:t xml:space="preserve"> thích sử dụng bóng đèn tiết kiệm năng lượng.</w:t>
            </w:r>
          </w:p>
        </w:tc>
      </w:tr>
      <w:tr w:rsidR="00356B8B" w:rsidRPr="00DA339B" w14:paraId="2A6F75CC" w14:textId="77777777" w:rsidTr="002256ED">
        <w:trPr>
          <w:trHeight w:val="1386"/>
        </w:trPr>
        <w:tc>
          <w:tcPr>
            <w:tcW w:w="15378" w:type="dxa"/>
            <w:gridSpan w:val="5"/>
          </w:tcPr>
          <w:p w14:paraId="5FD21FFE" w14:textId="77777777" w:rsidR="00356B8B" w:rsidRPr="00DA339B" w:rsidRDefault="00DE0DF4" w:rsidP="00075889">
            <w:pPr>
              <w:pStyle w:val="TableParagraph"/>
              <w:numPr>
                <w:ilvl w:val="0"/>
                <w:numId w:val="94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I </w:t>
            </w:r>
            <w:r w:rsidRPr="00DA339B">
              <w:rPr>
                <w:sz w:val="28"/>
                <w:szCs w:val="28"/>
              </w:rPr>
              <w:t xml:space="preserve">(tôi) </w:t>
            </w:r>
            <w:r w:rsidRPr="00DA339B">
              <w:rPr>
                <w:i/>
                <w:iCs/>
                <w:sz w:val="28"/>
                <w:szCs w:val="28"/>
              </w:rPr>
              <w:t>+ love</w:t>
            </w:r>
          </w:p>
          <w:p w14:paraId="1B223342" w14:textId="77777777" w:rsidR="00356B8B" w:rsidRPr="00DA339B" w:rsidRDefault="00DE0DF4">
            <w:pPr>
              <w:pStyle w:val="TableParagraph"/>
              <w:numPr>
                <w:ilvl w:val="0"/>
                <w:numId w:val="9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ove + to + Verb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 xml:space="preserve">use" </w:t>
            </w:r>
            <w:r w:rsidRPr="00DA339B">
              <w:rPr>
                <w:sz w:val="28"/>
                <w:szCs w:val="28"/>
              </w:rPr>
              <w:t>ở dạng nguyên mẫu "</w:t>
            </w:r>
            <w:r w:rsidRPr="00DA339B">
              <w:rPr>
                <w:i/>
                <w:sz w:val="28"/>
                <w:szCs w:val="28"/>
              </w:rPr>
              <w:t xml:space="preserve">use" </w:t>
            </w:r>
            <w:r w:rsidRPr="00DA339B">
              <w:rPr>
                <w:sz w:val="28"/>
                <w:szCs w:val="28"/>
              </w:rPr>
              <w:t>(sử</w:t>
            </w:r>
            <w:r w:rsidRPr="00DA339B">
              <w:rPr>
                <w:spacing w:val="10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0A15389B" w14:textId="2E7D84AA" w:rsidR="00356B8B" w:rsidRPr="00DA339B" w:rsidRDefault="00DE0DF4">
            <w:pPr>
              <w:pStyle w:val="TableParagraph"/>
              <w:numPr>
                <w:ilvl w:val="0"/>
                <w:numId w:val="9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 xml:space="preserve">bulbs </w:t>
            </w:r>
            <w:r w:rsidRPr="00DA339B">
              <w:rPr>
                <w:sz w:val="28"/>
                <w:szCs w:val="28"/>
              </w:rPr>
              <w:t>(những bóng đèn)</w:t>
            </w:r>
            <w:r w:rsidR="00295876" w:rsidRPr="00DA339B">
              <w:rPr>
                <w:sz w:val="28"/>
                <w:szCs w:val="28"/>
              </w:rPr>
              <w:t xml:space="preserve">, </w:t>
            </w:r>
            <w:r w:rsidR="00295876" w:rsidRPr="00DA339B">
              <w:rPr>
                <w:i/>
                <w:iCs/>
                <w:sz w:val="28"/>
                <w:szCs w:val="28"/>
              </w:rPr>
              <w:t>energy-saving</w:t>
            </w:r>
            <w:r w:rsidR="00295876" w:rsidRPr="00DA339B">
              <w:rPr>
                <w:sz w:val="28"/>
                <w:szCs w:val="28"/>
              </w:rPr>
              <w:t xml:space="preserve"> (tiết kiệm năng lượng)</w:t>
            </w:r>
          </w:p>
          <w:p w14:paraId="6B294CAD" w14:textId="65C4CEC7" w:rsidR="00356B8B" w:rsidRPr="00DA339B" w:rsidRDefault="00BC4FE3" w:rsidP="00BC4FE3">
            <w:pPr>
              <w:pStyle w:val="TableParagraph"/>
              <w:tabs>
                <w:tab w:val="left" w:pos="262"/>
              </w:tabs>
              <w:spacing w:before="4"/>
              <w:ind w:left="44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- </w:t>
            </w:r>
            <w:r w:rsidR="00DE0DF4" w:rsidRPr="00DA339B">
              <w:rPr>
                <w:i/>
                <w:sz w:val="28"/>
                <w:szCs w:val="28"/>
              </w:rPr>
              <w:t xml:space="preserve">energy-saving bulbs </w:t>
            </w:r>
            <w:r w:rsidR="00DE0DF4" w:rsidRPr="00DA339B">
              <w:rPr>
                <w:sz w:val="28"/>
                <w:szCs w:val="28"/>
              </w:rPr>
              <w:t>(Những bóng đèn tiết kiệm năng lượng): cụm danh từ làm đối</w:t>
            </w:r>
            <w:r w:rsidR="00DE0DF4" w:rsidRPr="00DA339B">
              <w:rPr>
                <w:spacing w:val="7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18FD4E2E" w14:textId="77777777" w:rsidTr="00840C21">
        <w:trPr>
          <w:trHeight w:val="3204"/>
        </w:trPr>
        <w:tc>
          <w:tcPr>
            <w:tcW w:w="561" w:type="dxa"/>
          </w:tcPr>
          <w:p w14:paraId="1106CAC9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C9E32E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C146086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4C7D7E2" w14:textId="77777777" w:rsidR="00356B8B" w:rsidRPr="00DA339B" w:rsidRDefault="00356B8B">
            <w:pPr>
              <w:pStyle w:val="TableParagraph"/>
              <w:spacing w:before="10"/>
              <w:rPr>
                <w:rFonts w:ascii="Times New Roman"/>
                <w:sz w:val="28"/>
                <w:szCs w:val="28"/>
              </w:rPr>
            </w:pPr>
          </w:p>
          <w:p w14:paraId="61B1E5D2" w14:textId="77777777" w:rsidR="00356B8B" w:rsidRPr="00DA339B" w:rsidRDefault="00DE0DF4">
            <w:pPr>
              <w:pStyle w:val="TableParagraph"/>
              <w:spacing w:before="0"/>
              <w:ind w:right="134"/>
              <w:jc w:val="right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18</w:t>
            </w:r>
          </w:p>
        </w:tc>
        <w:tc>
          <w:tcPr>
            <w:tcW w:w="8685" w:type="dxa"/>
            <w:gridSpan w:val="2"/>
          </w:tcPr>
          <w:p w14:paraId="00CA98A3" w14:textId="6097B49B" w:rsidR="00356B8B" w:rsidRPr="00DA339B" w:rsidRDefault="00DE0DF4" w:rsidP="00FA7BBF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We love to use public </w:t>
            </w:r>
            <w:r w:rsidR="00B26382" w:rsidRPr="00DA339B">
              <w:rPr>
                <w:b/>
                <w:sz w:val="28"/>
                <w:szCs w:val="28"/>
              </w:rPr>
              <w:t>transport</w:t>
            </w:r>
            <w:r w:rsidRPr="00DA339B">
              <w:rPr>
                <w:b/>
                <w:sz w:val="28"/>
                <w:szCs w:val="28"/>
              </w:rPr>
              <w:t>.</w:t>
            </w:r>
          </w:p>
          <w:p w14:paraId="774E558A" w14:textId="3134F306" w:rsidR="00356B8B" w:rsidRPr="00DA339B" w:rsidRDefault="00DE0DF4">
            <w:pPr>
              <w:pStyle w:val="TableParagraph"/>
              <w:spacing w:before="4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iː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lʌv </w:t>
            </w:r>
            <w:r w:rsidR="002900E7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tuː juːz ˈpʌblɪk </w:t>
            </w:r>
            <w:r w:rsidR="00C86E0C" w:rsidRPr="00DA339B">
              <w:rPr>
                <w:i/>
                <w:sz w:val="28"/>
                <w:szCs w:val="28"/>
              </w:rPr>
              <w:t>ˈ</w:t>
            </w:r>
            <w:r w:rsidR="00B26382" w:rsidRPr="00DA339B">
              <w:rPr>
                <w:i/>
                <w:sz w:val="28"/>
                <w:szCs w:val="28"/>
              </w:rPr>
              <w:t>trænspɔːt</w:t>
            </w:r>
          </w:p>
          <w:p w14:paraId="13349569" w14:textId="065B09A8" w:rsidR="00356B8B" w:rsidRPr="00DA339B" w:rsidRDefault="00DE0DF4" w:rsidP="00C11658">
            <w:pPr>
              <w:pStyle w:val="TableParagraph"/>
              <w:numPr>
                <w:ilvl w:val="0"/>
                <w:numId w:val="93"/>
              </w:numPr>
              <w:tabs>
                <w:tab w:val="left" w:pos="262"/>
              </w:tabs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means of transport do you</w:t>
            </w:r>
            <w:r w:rsidRPr="00DA339B">
              <w:rPr>
                <w:b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l</w:t>
            </w:r>
            <w:r w:rsidR="00FA7BBF" w:rsidRPr="00DA339B">
              <w:rPr>
                <w:b/>
                <w:sz w:val="28"/>
                <w:szCs w:val="28"/>
                <w:lang w:val="en-US"/>
              </w:rPr>
              <w:t>ove</w:t>
            </w:r>
            <w:r w:rsidRPr="00DA339B">
              <w:rPr>
                <w:b/>
                <w:sz w:val="28"/>
                <w:szCs w:val="28"/>
              </w:rPr>
              <w:t>?</w:t>
            </w:r>
          </w:p>
          <w:p w14:paraId="635488FA" w14:textId="3C2BBD92" w:rsidR="00356B8B" w:rsidRPr="00DA339B" w:rsidRDefault="00DE0DF4" w:rsidP="00C11658">
            <w:pPr>
              <w:pStyle w:val="TableParagraph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</w:t>
            </w:r>
            <w:r w:rsidR="002900E7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miːnz</w:t>
            </w:r>
            <w:r w:rsidR="002900E7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əv </w:t>
            </w:r>
            <w:r w:rsidR="00C86E0C" w:rsidRPr="00DA339B">
              <w:rPr>
                <w:i/>
                <w:sz w:val="28"/>
                <w:szCs w:val="28"/>
              </w:rPr>
              <w:t>ˈtrænspɔːt</w:t>
            </w:r>
            <w:r w:rsidR="00975381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duː 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juː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7D1D09" w:rsidRPr="00DA339B">
              <w:rPr>
                <w:i/>
                <w:sz w:val="28"/>
                <w:szCs w:val="28"/>
              </w:rPr>
              <w:t>lʌv</w:t>
            </w:r>
            <w:r w:rsidRPr="00DA339B">
              <w:rPr>
                <w:i/>
                <w:sz w:val="28"/>
                <w:szCs w:val="28"/>
              </w:rPr>
              <w:t>?</w:t>
            </w:r>
          </w:p>
          <w:p w14:paraId="3D17C2A0" w14:textId="6D8E279A" w:rsidR="00356B8B" w:rsidRPr="00DA339B" w:rsidRDefault="00A716A3" w:rsidP="00C11658">
            <w:pPr>
              <w:pStyle w:val="TableParagraph"/>
              <w:ind w:left="4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 xml:space="preserve">+ We love to use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public transport</w:t>
            </w:r>
            <w:r w:rsidR="00DE0DF4" w:rsidRPr="00DA339B">
              <w:rPr>
                <w:b/>
                <w:sz w:val="28"/>
                <w:szCs w:val="28"/>
              </w:rPr>
              <w:t>.</w:t>
            </w:r>
          </w:p>
          <w:p w14:paraId="53924BDD" w14:textId="77777777" w:rsidR="00356B8B" w:rsidRPr="00DA339B" w:rsidRDefault="00356B8B" w:rsidP="00C11658">
            <w:pPr>
              <w:pStyle w:val="TableParagraph"/>
              <w:spacing w:before="7"/>
              <w:ind w:left="355"/>
              <w:rPr>
                <w:rFonts w:ascii="Times New Roman"/>
                <w:sz w:val="28"/>
                <w:szCs w:val="28"/>
              </w:rPr>
            </w:pPr>
          </w:p>
          <w:p w14:paraId="2E755206" w14:textId="36F88D94" w:rsidR="00356B8B" w:rsidRPr="00DA339B" w:rsidRDefault="00DE0DF4" w:rsidP="00C11658">
            <w:pPr>
              <w:pStyle w:val="TableParagraph"/>
              <w:numPr>
                <w:ilvl w:val="0"/>
                <w:numId w:val="93"/>
              </w:numPr>
              <w:tabs>
                <w:tab w:val="left" w:pos="262"/>
              </w:tabs>
              <w:spacing w:before="0"/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loves to use public</w:t>
            </w:r>
            <w:r w:rsidRPr="00DA339B">
              <w:rPr>
                <w:b/>
                <w:spacing w:val="2"/>
                <w:sz w:val="28"/>
                <w:szCs w:val="28"/>
              </w:rPr>
              <w:t xml:space="preserve"> </w:t>
            </w:r>
            <w:r w:rsidR="00B26382" w:rsidRPr="00DA339B">
              <w:rPr>
                <w:b/>
                <w:sz w:val="28"/>
                <w:szCs w:val="28"/>
              </w:rPr>
              <w:t>transport</w:t>
            </w:r>
            <w:r w:rsidRPr="00DA339B">
              <w:rPr>
                <w:b/>
                <w:sz w:val="28"/>
                <w:szCs w:val="28"/>
              </w:rPr>
              <w:t>?</w:t>
            </w:r>
          </w:p>
          <w:p w14:paraId="65D889DE" w14:textId="40D9FE79" w:rsidR="00356B8B" w:rsidRPr="00DA339B" w:rsidRDefault="00176297" w:rsidP="00176297">
            <w:pPr>
              <w:pStyle w:val="TableParagraph"/>
              <w:ind w:left="355" w:right="298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 xml:space="preserve">huː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lʌvz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tuː juːz ˈpʌblɪk</w:t>
            </w:r>
            <w:r w:rsidR="00DE0DF4" w:rsidRPr="00DA339B">
              <w:rPr>
                <w:i/>
                <w:spacing w:val="32"/>
                <w:sz w:val="28"/>
                <w:szCs w:val="28"/>
              </w:rPr>
              <w:t xml:space="preserve"> </w:t>
            </w:r>
            <w:r w:rsidR="005D7154" w:rsidRPr="00DA339B">
              <w:rPr>
                <w:i/>
                <w:sz w:val="28"/>
                <w:szCs w:val="28"/>
              </w:rPr>
              <w:t>ˈtrænspɔːt</w:t>
            </w:r>
            <w:r w:rsidR="00DE0DF4" w:rsidRPr="00DA339B">
              <w:rPr>
                <w:i/>
                <w:sz w:val="28"/>
                <w:szCs w:val="28"/>
              </w:rPr>
              <w:t>?</w:t>
            </w:r>
          </w:p>
          <w:p w14:paraId="3F2DF3BF" w14:textId="35787627" w:rsidR="00356B8B" w:rsidRPr="00DA339B" w:rsidRDefault="00176297" w:rsidP="00176297">
            <w:pPr>
              <w:pStyle w:val="TableParagraph"/>
              <w:ind w:left="355" w:right="2703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 </w:t>
            </w:r>
            <w:r w:rsidR="00DE0DF4" w:rsidRPr="00DA339B">
              <w:rPr>
                <w:b/>
                <w:sz w:val="28"/>
                <w:szCs w:val="28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We</w:t>
            </w:r>
            <w:r w:rsidR="00DE0DF4" w:rsidRPr="00DA339B">
              <w:rPr>
                <w:b/>
                <w:sz w:val="28"/>
                <w:szCs w:val="28"/>
              </w:rPr>
              <w:t xml:space="preserve"> love to use public</w:t>
            </w:r>
            <w:r w:rsidR="00DE0DF4" w:rsidRPr="00DA339B">
              <w:rPr>
                <w:b/>
                <w:spacing w:val="34"/>
                <w:sz w:val="28"/>
                <w:szCs w:val="28"/>
              </w:rPr>
              <w:t xml:space="preserve"> </w:t>
            </w:r>
            <w:r w:rsidR="00B26382" w:rsidRPr="00DA339B">
              <w:rPr>
                <w:b/>
                <w:sz w:val="28"/>
                <w:szCs w:val="28"/>
              </w:rPr>
              <w:t>transport</w:t>
            </w:r>
            <w:r w:rsidR="00DE0DF4"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32" w:type="dxa"/>
            <w:gridSpan w:val="2"/>
          </w:tcPr>
          <w:p w14:paraId="76C2354A" w14:textId="2C80AFA9" w:rsidR="00356B8B" w:rsidRPr="00DA339B" w:rsidRDefault="00DE0DF4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húng tôi</w:t>
            </w:r>
            <w:r w:rsidR="007D1D09" w:rsidRPr="00DA339B">
              <w:rPr>
                <w:sz w:val="28"/>
                <w:szCs w:val="28"/>
              </w:rPr>
              <w:t xml:space="preserve"> yêu</w:t>
            </w:r>
            <w:r w:rsidRPr="00DA339B">
              <w:rPr>
                <w:sz w:val="28"/>
                <w:szCs w:val="28"/>
              </w:rPr>
              <w:t xml:space="preserve"> thích sử dụng phương tiện giao thông công cộng.</w:t>
            </w:r>
          </w:p>
          <w:p w14:paraId="1383510B" w14:textId="7002BA83" w:rsidR="00356B8B" w:rsidRPr="00DA339B" w:rsidRDefault="00DE0DF4">
            <w:pPr>
              <w:pStyle w:val="TableParagraph"/>
              <w:numPr>
                <w:ilvl w:val="0"/>
                <w:numId w:val="92"/>
              </w:numPr>
              <w:tabs>
                <w:tab w:val="left" w:pos="261"/>
              </w:tabs>
              <w:spacing w:before="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Bạn</w:t>
            </w:r>
            <w:r w:rsidR="005D7154" w:rsidRPr="00DA339B">
              <w:rPr>
                <w:sz w:val="28"/>
                <w:szCs w:val="28"/>
              </w:rPr>
              <w:t xml:space="preserve"> yêu</w:t>
            </w:r>
            <w:r w:rsidRPr="00DA339B">
              <w:rPr>
                <w:sz w:val="28"/>
                <w:szCs w:val="28"/>
              </w:rPr>
              <w:t xml:space="preserve"> thích phương tiện giao thông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ào?</w:t>
            </w:r>
          </w:p>
          <w:p w14:paraId="31E705E5" w14:textId="77777777" w:rsidR="006141EE" w:rsidRPr="00DA339B" w:rsidRDefault="006141EE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</w:p>
          <w:p w14:paraId="2FC8E1E6" w14:textId="527DA4D2" w:rsidR="00356B8B" w:rsidRPr="00DA339B" w:rsidRDefault="00DE0DF4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Chúng tôi </w:t>
            </w:r>
            <w:r w:rsidR="005D7154" w:rsidRPr="00DA339B">
              <w:rPr>
                <w:sz w:val="28"/>
                <w:szCs w:val="28"/>
              </w:rPr>
              <w:t xml:space="preserve">yêu </w:t>
            </w:r>
            <w:r w:rsidRPr="00DA339B">
              <w:rPr>
                <w:sz w:val="28"/>
                <w:szCs w:val="28"/>
              </w:rPr>
              <w:t xml:space="preserve">thích sử dụng </w:t>
            </w:r>
            <w:r w:rsidRPr="00DA339B">
              <w:rPr>
                <w:sz w:val="28"/>
                <w:szCs w:val="28"/>
                <w:u w:val="single"/>
              </w:rPr>
              <w:t>phương tiện giao thông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  <w:u w:val="single"/>
              </w:rPr>
              <w:t>công cộng</w:t>
            </w:r>
            <w:r w:rsidRPr="00DA339B">
              <w:rPr>
                <w:sz w:val="28"/>
                <w:szCs w:val="28"/>
              </w:rPr>
              <w:t>.</w:t>
            </w:r>
          </w:p>
          <w:p w14:paraId="488EF24C" w14:textId="740B0F63" w:rsidR="00356B8B" w:rsidRPr="00DA339B" w:rsidRDefault="00DE0DF4">
            <w:pPr>
              <w:pStyle w:val="TableParagraph"/>
              <w:numPr>
                <w:ilvl w:val="0"/>
                <w:numId w:val="92"/>
              </w:numPr>
              <w:tabs>
                <w:tab w:val="left" w:pos="261"/>
              </w:tabs>
              <w:spacing w:before="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</w:t>
            </w:r>
            <w:r w:rsidR="005D7154" w:rsidRPr="00DA339B">
              <w:rPr>
                <w:sz w:val="28"/>
                <w:szCs w:val="28"/>
              </w:rPr>
              <w:t xml:space="preserve"> yêu</w:t>
            </w:r>
            <w:r w:rsidRPr="00DA339B">
              <w:rPr>
                <w:sz w:val="28"/>
                <w:szCs w:val="28"/>
              </w:rPr>
              <w:t xml:space="preserve"> thích sử dụng phương tiện giao thông công</w:t>
            </w:r>
            <w:r w:rsidRPr="00DA339B">
              <w:rPr>
                <w:spacing w:val="2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ộng?</w:t>
            </w:r>
          </w:p>
          <w:p w14:paraId="2EF21ADD" w14:textId="6B0F538B" w:rsidR="00356B8B" w:rsidRPr="00DA339B" w:rsidRDefault="00DE0DF4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Chúng tôi</w:t>
            </w:r>
            <w:r w:rsidRPr="00DA339B">
              <w:rPr>
                <w:sz w:val="28"/>
                <w:szCs w:val="28"/>
              </w:rPr>
              <w:t xml:space="preserve"> </w:t>
            </w:r>
            <w:r w:rsidR="005D7154" w:rsidRPr="00DA339B">
              <w:rPr>
                <w:sz w:val="28"/>
                <w:szCs w:val="28"/>
              </w:rPr>
              <w:t xml:space="preserve">yêu </w:t>
            </w:r>
            <w:r w:rsidRPr="00DA339B">
              <w:rPr>
                <w:sz w:val="28"/>
                <w:szCs w:val="28"/>
              </w:rPr>
              <w:t>thích sử dụng phương tiện giao thông công cộng.</w:t>
            </w:r>
          </w:p>
        </w:tc>
      </w:tr>
      <w:tr w:rsidR="00356B8B" w:rsidRPr="00DA339B" w14:paraId="28910630" w14:textId="77777777" w:rsidTr="002256ED">
        <w:trPr>
          <w:trHeight w:val="1106"/>
        </w:trPr>
        <w:tc>
          <w:tcPr>
            <w:tcW w:w="15378" w:type="dxa"/>
            <w:gridSpan w:val="5"/>
          </w:tcPr>
          <w:p w14:paraId="48ACEF89" w14:textId="634BA6EF" w:rsidR="00356B8B" w:rsidRPr="00DA339B" w:rsidRDefault="00DE0DF4" w:rsidP="00AD36BE">
            <w:pPr>
              <w:pStyle w:val="TableParagraph"/>
              <w:numPr>
                <w:ilvl w:val="0"/>
                <w:numId w:val="91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e + love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 xml:space="preserve">"use" </w:t>
            </w:r>
            <w:r w:rsidRPr="00DA339B">
              <w:rPr>
                <w:sz w:val="28"/>
                <w:szCs w:val="28"/>
              </w:rPr>
              <w:t xml:space="preserve">ở dạng nguyên mẫu </w:t>
            </w:r>
            <w:r w:rsidRPr="00DA339B">
              <w:rPr>
                <w:i/>
                <w:sz w:val="28"/>
                <w:szCs w:val="28"/>
              </w:rPr>
              <w:t>"use</w:t>
            </w:r>
            <w:r w:rsidRPr="00DA339B">
              <w:rPr>
                <w:sz w:val="28"/>
                <w:szCs w:val="28"/>
              </w:rPr>
              <w:t>" (sử</w:t>
            </w:r>
            <w:r w:rsidRPr="00DA339B">
              <w:rPr>
                <w:spacing w:val="20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2D6E36C8" w14:textId="44AA4755" w:rsidR="00356B8B" w:rsidRPr="00DA339B" w:rsidRDefault="00DE0DF4">
            <w:pPr>
              <w:pStyle w:val="TableParagraph"/>
              <w:numPr>
                <w:ilvl w:val="0"/>
                <w:numId w:val="91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ublic </w:t>
            </w:r>
            <w:r w:rsidRPr="00DA339B">
              <w:rPr>
                <w:sz w:val="28"/>
                <w:szCs w:val="28"/>
              </w:rPr>
              <w:t>(công cộng)</w:t>
            </w:r>
            <w:r w:rsidR="00FA7BBF" w:rsidRPr="00DA339B">
              <w:rPr>
                <w:sz w:val="28"/>
                <w:szCs w:val="28"/>
              </w:rPr>
              <w:t>: tính từ</w:t>
            </w:r>
            <w:r w:rsidRPr="00DA339B">
              <w:rPr>
                <w:sz w:val="28"/>
                <w:szCs w:val="28"/>
              </w:rPr>
              <w:t xml:space="preserve">, </w:t>
            </w:r>
            <w:r w:rsidRPr="00DA339B">
              <w:rPr>
                <w:i/>
                <w:sz w:val="28"/>
                <w:szCs w:val="28"/>
              </w:rPr>
              <w:t xml:space="preserve">transport </w:t>
            </w:r>
            <w:r w:rsidRPr="00DA339B">
              <w:rPr>
                <w:sz w:val="28"/>
                <w:szCs w:val="28"/>
              </w:rPr>
              <w:t>(</w:t>
            </w:r>
            <w:r w:rsidR="004F382A" w:rsidRPr="00DA339B">
              <w:rPr>
                <w:sz w:val="28"/>
                <w:szCs w:val="28"/>
              </w:rPr>
              <w:t>p</w:t>
            </w:r>
            <w:r w:rsidRPr="00DA339B">
              <w:rPr>
                <w:sz w:val="28"/>
                <w:szCs w:val="28"/>
              </w:rPr>
              <w:t>hương tiện giao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hông)</w:t>
            </w:r>
            <w:r w:rsidR="00FA7BBF" w:rsidRPr="00DA339B">
              <w:rPr>
                <w:sz w:val="28"/>
                <w:szCs w:val="28"/>
              </w:rPr>
              <w:t>: danh từ</w:t>
            </w:r>
            <w:r w:rsidR="004F6617" w:rsidRPr="00DA339B">
              <w:rPr>
                <w:sz w:val="28"/>
                <w:szCs w:val="28"/>
              </w:rPr>
              <w:t xml:space="preserve"> không đếm đ</w:t>
            </w:r>
            <w:r w:rsidR="00625E1E" w:rsidRPr="00DA339B">
              <w:rPr>
                <w:sz w:val="28"/>
                <w:szCs w:val="28"/>
              </w:rPr>
              <w:t>ược</w:t>
            </w:r>
          </w:p>
          <w:p w14:paraId="61C48450" w14:textId="73D4AC41" w:rsidR="00356B8B" w:rsidRPr="00DA339B" w:rsidRDefault="00DE0DF4">
            <w:pPr>
              <w:pStyle w:val="TableParagraph"/>
              <w:numPr>
                <w:ilvl w:val="0"/>
                <w:numId w:val="91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ublic transport </w:t>
            </w:r>
            <w:r w:rsidRPr="00DA339B">
              <w:rPr>
                <w:sz w:val="28"/>
                <w:szCs w:val="28"/>
              </w:rPr>
              <w:t>(phương tiện giao thông công cộng): cụm danh từ làm đối</w:t>
            </w:r>
            <w:r w:rsidRPr="00DA339B">
              <w:rPr>
                <w:spacing w:val="1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78387297" w14:textId="5EBECE29" w:rsidR="00BB103C" w:rsidRPr="00DA339B" w:rsidRDefault="00B479A4">
            <w:pPr>
              <w:pStyle w:val="TableParagraph"/>
              <w:numPr>
                <w:ilvl w:val="0"/>
                <w:numId w:val="91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ublic transport </w:t>
            </w:r>
            <w:r w:rsidRPr="00DA339B">
              <w:rPr>
                <w:iCs/>
                <w:sz w:val="28"/>
                <w:szCs w:val="28"/>
                <w:lang w:val="en-US"/>
              </w:rPr>
              <w:t>(Anh – Anh),</w:t>
            </w:r>
            <w:r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="00BB103C" w:rsidRPr="00DA339B">
              <w:rPr>
                <w:i/>
                <w:sz w:val="28"/>
                <w:szCs w:val="28"/>
              </w:rPr>
              <w:t>public transport</w:t>
            </w:r>
            <w:r w:rsidR="00BB103C" w:rsidRPr="00DA339B">
              <w:rPr>
                <w:i/>
                <w:sz w:val="28"/>
                <w:szCs w:val="28"/>
                <w:lang w:val="en-US"/>
              </w:rPr>
              <w:t xml:space="preserve">ation </w:t>
            </w:r>
            <w:r w:rsidR="00BB103C" w:rsidRPr="00DA339B">
              <w:rPr>
                <w:iCs/>
                <w:sz w:val="28"/>
                <w:szCs w:val="28"/>
                <w:lang w:val="en-US"/>
              </w:rPr>
              <w:t>(Anh – Mỹ)</w:t>
            </w:r>
          </w:p>
        </w:tc>
      </w:tr>
      <w:tr w:rsidR="00356B8B" w:rsidRPr="00DA339B" w14:paraId="6E3EE7B5" w14:textId="77777777" w:rsidTr="00FA7BBF">
        <w:trPr>
          <w:trHeight w:val="840"/>
        </w:trPr>
        <w:tc>
          <w:tcPr>
            <w:tcW w:w="561" w:type="dxa"/>
          </w:tcPr>
          <w:p w14:paraId="5EA738AD" w14:textId="64488C5F" w:rsidR="00356B8B" w:rsidRPr="00DA339B" w:rsidRDefault="00356B8B">
            <w:pPr>
              <w:pStyle w:val="TableParagraph"/>
              <w:spacing w:before="215"/>
              <w:ind w:left="45"/>
              <w:rPr>
                <w:b/>
                <w:sz w:val="28"/>
                <w:szCs w:val="28"/>
              </w:rPr>
            </w:pPr>
          </w:p>
        </w:tc>
        <w:tc>
          <w:tcPr>
            <w:tcW w:w="8685" w:type="dxa"/>
            <w:gridSpan w:val="2"/>
          </w:tcPr>
          <w:p w14:paraId="50362B80" w14:textId="77777777" w:rsidR="00356B8B" w:rsidRPr="00DA339B" w:rsidRDefault="00DE0DF4" w:rsidP="00FA7BBF">
            <w:pPr>
              <w:pStyle w:val="TableParagraph"/>
              <w:spacing w:before="6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ANT + TO VERB : Muốn làm cái gì</w:t>
            </w:r>
          </w:p>
          <w:p w14:paraId="492FA17F" w14:textId="77777777" w:rsidR="00356B8B" w:rsidRPr="00DA339B" w:rsidRDefault="00DE0DF4">
            <w:pPr>
              <w:pStyle w:val="TableParagraph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ANT + SOMEONE (ai đó) + TO VERB: Muốn ai làm gì</w:t>
            </w:r>
          </w:p>
        </w:tc>
        <w:tc>
          <w:tcPr>
            <w:tcW w:w="6132" w:type="dxa"/>
            <w:gridSpan w:val="2"/>
          </w:tcPr>
          <w:p w14:paraId="4353505D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</w:tc>
      </w:tr>
      <w:tr w:rsidR="00356B8B" w:rsidRPr="00DA339B" w14:paraId="672D0CA6" w14:textId="77777777" w:rsidTr="002256ED">
        <w:trPr>
          <w:trHeight w:val="3175"/>
        </w:trPr>
        <w:tc>
          <w:tcPr>
            <w:tcW w:w="561" w:type="dxa"/>
          </w:tcPr>
          <w:p w14:paraId="45EE4F18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25D21A9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9E13759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0151AD6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4B364DA" w14:textId="77777777" w:rsidR="00356B8B" w:rsidRPr="00DA339B" w:rsidRDefault="00356B8B">
            <w:pPr>
              <w:pStyle w:val="TableParagraph"/>
              <w:spacing w:before="6"/>
              <w:rPr>
                <w:rFonts w:ascii="Times New Roman"/>
                <w:sz w:val="28"/>
                <w:szCs w:val="28"/>
              </w:rPr>
            </w:pPr>
          </w:p>
          <w:p w14:paraId="7130C241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19</w:t>
            </w:r>
          </w:p>
        </w:tc>
        <w:tc>
          <w:tcPr>
            <w:tcW w:w="8685" w:type="dxa"/>
            <w:gridSpan w:val="2"/>
          </w:tcPr>
          <w:p w14:paraId="76992741" w14:textId="77777777" w:rsidR="00356B8B" w:rsidRPr="00DA339B" w:rsidRDefault="00DE0DF4" w:rsidP="00FA7BBF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Everyone wants to protect the environment.</w:t>
            </w:r>
          </w:p>
          <w:p w14:paraId="198202F4" w14:textId="56FD7ACC" w:rsidR="00356B8B" w:rsidRPr="00DA339B" w:rsidRDefault="00DE0DF4" w:rsidP="00AD36BE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ˈevriwʌn</w:t>
            </w:r>
            <w:r w:rsidR="002900E7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wɑnts 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tuː prəˈtekt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iː ɪnˈvaɪrənmənt.</w:t>
            </w:r>
          </w:p>
          <w:p w14:paraId="2BB81199" w14:textId="77777777" w:rsidR="00356B8B" w:rsidRPr="00DA339B" w:rsidRDefault="00DE0DF4" w:rsidP="00A716A3">
            <w:pPr>
              <w:pStyle w:val="TableParagraph"/>
              <w:numPr>
                <w:ilvl w:val="0"/>
                <w:numId w:val="90"/>
              </w:numPr>
              <w:tabs>
                <w:tab w:val="left" w:pos="262"/>
              </w:tabs>
              <w:spacing w:before="0"/>
              <w:ind w:left="614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es everyone want to</w:t>
            </w:r>
            <w:r w:rsidRPr="00DA339B">
              <w:rPr>
                <w:b/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protect?</w:t>
            </w:r>
          </w:p>
          <w:p w14:paraId="4F87F4F2" w14:textId="25840146" w:rsidR="00356B8B" w:rsidRPr="00DA339B" w:rsidRDefault="00DE0DF4" w:rsidP="00A716A3">
            <w:pPr>
              <w:pStyle w:val="TableParagraph"/>
              <w:ind w:left="668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ɑt</w:t>
            </w:r>
            <w:r w:rsidR="002900E7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dʌz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ˈevriwʌn </w:t>
            </w:r>
            <w:r w:rsidR="002900E7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>wɑnt tuː prəˈt</w:t>
            </w:r>
            <w:r w:rsidR="00FA7BBF" w:rsidRPr="00DA339B">
              <w:rPr>
                <w:i/>
                <w:sz w:val="28"/>
                <w:szCs w:val="28"/>
              </w:rPr>
              <w:t>e</w:t>
            </w:r>
            <w:r w:rsidRPr="00DA339B">
              <w:rPr>
                <w:i/>
                <w:sz w:val="28"/>
                <w:szCs w:val="28"/>
              </w:rPr>
              <w:t>kt?</w:t>
            </w:r>
          </w:p>
          <w:p w14:paraId="2DCCC401" w14:textId="77777777" w:rsidR="00356B8B" w:rsidRPr="00DA339B" w:rsidRDefault="00DE0DF4" w:rsidP="00A716A3">
            <w:pPr>
              <w:pStyle w:val="TableParagraph"/>
              <w:spacing w:before="4"/>
              <w:ind w:left="46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Everyone wants to protect </w:t>
            </w:r>
            <w:r w:rsidRPr="00DA339B">
              <w:rPr>
                <w:b/>
                <w:sz w:val="28"/>
                <w:szCs w:val="28"/>
                <w:u w:val="single"/>
              </w:rPr>
              <w:t>the environment</w:t>
            </w:r>
            <w:r w:rsidRPr="00DA339B">
              <w:rPr>
                <w:b/>
                <w:sz w:val="28"/>
                <w:szCs w:val="28"/>
              </w:rPr>
              <w:t>.</w:t>
            </w:r>
          </w:p>
          <w:p w14:paraId="238816E8" w14:textId="77777777" w:rsidR="00356B8B" w:rsidRPr="00DA339B" w:rsidRDefault="00356B8B" w:rsidP="00A716A3">
            <w:pPr>
              <w:pStyle w:val="TableParagraph"/>
              <w:spacing w:before="6"/>
              <w:ind w:left="353"/>
              <w:rPr>
                <w:rFonts w:ascii="Times New Roman"/>
                <w:sz w:val="28"/>
                <w:szCs w:val="28"/>
              </w:rPr>
            </w:pPr>
          </w:p>
          <w:p w14:paraId="6F877F7D" w14:textId="77777777" w:rsidR="002900E7" w:rsidRPr="00DA339B" w:rsidRDefault="00A716A3" w:rsidP="002900E7">
            <w:pPr>
              <w:pStyle w:val="TableParagraph"/>
              <w:tabs>
                <w:tab w:val="left" w:pos="262"/>
              </w:tabs>
              <w:spacing w:before="0"/>
              <w:ind w:left="353" w:right="1821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 xml:space="preserve">  - </w:t>
            </w:r>
            <w:r w:rsidR="00DE0DF4" w:rsidRPr="00DA339B">
              <w:rPr>
                <w:b/>
                <w:sz w:val="28"/>
                <w:szCs w:val="28"/>
              </w:rPr>
              <w:t>Who wants to protect the</w:t>
            </w:r>
            <w:r w:rsidR="00DE0DF4" w:rsidRPr="00DA339B">
              <w:rPr>
                <w:b/>
                <w:spacing w:val="19"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environment?</w:t>
            </w:r>
          </w:p>
          <w:p w14:paraId="53903274" w14:textId="08A9DCDD" w:rsidR="00356B8B" w:rsidRPr="00DA339B" w:rsidRDefault="002900E7" w:rsidP="002900E7">
            <w:pPr>
              <w:pStyle w:val="TableParagraph"/>
              <w:tabs>
                <w:tab w:val="left" w:pos="262"/>
              </w:tabs>
              <w:spacing w:before="0"/>
              <w:ind w:left="353" w:right="1821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   </w:t>
            </w:r>
            <w:r w:rsidR="00DE0DF4" w:rsidRPr="00DA339B">
              <w:rPr>
                <w:i/>
                <w:sz w:val="28"/>
                <w:szCs w:val="28"/>
              </w:rPr>
              <w:t xml:space="preserve">huː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wɑnts tuː prəˈtek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i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ɪnˈvaɪrənmənt?</w:t>
            </w:r>
          </w:p>
          <w:p w14:paraId="5DEC6155" w14:textId="77777777" w:rsidR="00356B8B" w:rsidRPr="00DA339B" w:rsidRDefault="00DE0DF4" w:rsidP="00A716A3">
            <w:pPr>
              <w:pStyle w:val="TableParagraph"/>
              <w:spacing w:before="4"/>
              <w:ind w:left="460" w:right="2104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Everyone</w:t>
            </w:r>
            <w:r w:rsidRPr="00DA339B">
              <w:rPr>
                <w:b/>
                <w:sz w:val="28"/>
                <w:szCs w:val="28"/>
              </w:rPr>
              <w:t xml:space="preserve"> wants to protect the environment.</w:t>
            </w:r>
          </w:p>
        </w:tc>
        <w:tc>
          <w:tcPr>
            <w:tcW w:w="6132" w:type="dxa"/>
            <w:gridSpan w:val="2"/>
          </w:tcPr>
          <w:p w14:paraId="154764BE" w14:textId="1863B05E" w:rsidR="00356B8B" w:rsidRPr="00DA339B" w:rsidRDefault="00DE0DF4">
            <w:pPr>
              <w:pStyle w:val="TableParagraph"/>
              <w:spacing w:before="1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Mọi người đều muốn bảo vệ môi trường.</w:t>
            </w:r>
          </w:p>
          <w:p w14:paraId="4371D6FF" w14:textId="77777777" w:rsidR="00075889" w:rsidRPr="00DA339B" w:rsidRDefault="00075889">
            <w:pPr>
              <w:pStyle w:val="TableParagraph"/>
              <w:spacing w:before="1"/>
              <w:ind w:left="45"/>
              <w:rPr>
                <w:sz w:val="28"/>
                <w:szCs w:val="28"/>
              </w:rPr>
            </w:pPr>
          </w:p>
          <w:p w14:paraId="6EF07E2D" w14:textId="0151CE1B" w:rsidR="00356B8B" w:rsidRPr="00DA339B" w:rsidRDefault="00DE0DF4">
            <w:pPr>
              <w:pStyle w:val="TableParagraph"/>
              <w:numPr>
                <w:ilvl w:val="0"/>
                <w:numId w:val="89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Mọi người muốn bảo vệ cá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3A5C90A4" w14:textId="77777777" w:rsidR="00075889" w:rsidRPr="00DA339B" w:rsidRDefault="00075889" w:rsidP="00075889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1B25642F" w14:textId="0C25AB37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Mọi người đều muốn bảo vệ </w:t>
            </w:r>
            <w:r w:rsidRPr="00DA339B">
              <w:rPr>
                <w:sz w:val="28"/>
                <w:szCs w:val="28"/>
                <w:u w:val="single"/>
              </w:rPr>
              <w:t>môi trường</w:t>
            </w:r>
            <w:r w:rsidRPr="00DA339B">
              <w:rPr>
                <w:sz w:val="28"/>
                <w:szCs w:val="28"/>
              </w:rPr>
              <w:t>.</w:t>
            </w:r>
          </w:p>
          <w:p w14:paraId="1C260E70" w14:textId="77777777" w:rsidR="00075889" w:rsidRPr="00DA339B" w:rsidRDefault="00075889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04811ED8" w14:textId="7B048DAA" w:rsidR="00356B8B" w:rsidRPr="00DA339B" w:rsidRDefault="00DE0DF4">
            <w:pPr>
              <w:pStyle w:val="TableParagraph"/>
              <w:numPr>
                <w:ilvl w:val="0"/>
                <w:numId w:val="89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muốn bảo vệ môi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rường?</w:t>
            </w:r>
          </w:p>
          <w:p w14:paraId="78BBAEB0" w14:textId="77777777" w:rsidR="00075889" w:rsidRPr="00DA339B" w:rsidRDefault="00075889" w:rsidP="00075889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6888E7AF" w14:textId="77777777" w:rsidR="00356B8B" w:rsidRPr="00DA339B" w:rsidRDefault="00DE0DF4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Mọi người</w:t>
            </w:r>
            <w:r w:rsidRPr="00DA339B">
              <w:rPr>
                <w:sz w:val="28"/>
                <w:szCs w:val="28"/>
              </w:rPr>
              <w:t xml:space="preserve"> đều muốn bảo vệ môi trường.</w:t>
            </w:r>
          </w:p>
        </w:tc>
      </w:tr>
      <w:tr w:rsidR="00356B8B" w:rsidRPr="00DA339B" w14:paraId="7ECAFD5C" w14:textId="77777777" w:rsidTr="002256ED">
        <w:trPr>
          <w:trHeight w:val="1173"/>
        </w:trPr>
        <w:tc>
          <w:tcPr>
            <w:tcW w:w="15378" w:type="dxa"/>
            <w:gridSpan w:val="5"/>
          </w:tcPr>
          <w:p w14:paraId="464B219C" w14:textId="7ADE1321" w:rsidR="00356B8B" w:rsidRPr="00DA339B" w:rsidRDefault="00DE0DF4">
            <w:pPr>
              <w:pStyle w:val="TableParagraph"/>
              <w:numPr>
                <w:ilvl w:val="0"/>
                <w:numId w:val="88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Everyone </w:t>
            </w:r>
            <w:r w:rsidRPr="00DA339B">
              <w:rPr>
                <w:sz w:val="28"/>
                <w:szCs w:val="28"/>
              </w:rPr>
              <w:t>(mọi người): luôn đi với động từ số ít</w:t>
            </w:r>
            <w:r w:rsidR="004F382A" w:rsidRPr="00DA339B">
              <w:rPr>
                <w:sz w:val="28"/>
                <w:szCs w:val="28"/>
              </w:rPr>
              <w:t xml:space="preserve"> nên +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iCs/>
                <w:sz w:val="28"/>
                <w:szCs w:val="28"/>
              </w:rPr>
              <w:t>wants</w:t>
            </w:r>
            <w:r w:rsidRPr="00DA339B">
              <w:rPr>
                <w:sz w:val="28"/>
                <w:szCs w:val="28"/>
              </w:rPr>
              <w:t>"</w:t>
            </w:r>
          </w:p>
          <w:p w14:paraId="4B552753" w14:textId="77777777" w:rsidR="00356B8B" w:rsidRPr="00DA339B" w:rsidRDefault="00DE0DF4">
            <w:pPr>
              <w:pStyle w:val="TableParagraph"/>
              <w:numPr>
                <w:ilvl w:val="0"/>
                <w:numId w:val="8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want + to + Verb</w:t>
            </w:r>
            <w:r w:rsidRPr="00DA339B">
              <w:rPr>
                <w:sz w:val="28"/>
                <w:szCs w:val="28"/>
              </w:rPr>
              <w:t xml:space="preserve"> nên động từ </w:t>
            </w:r>
            <w:r w:rsidRPr="00DA339B">
              <w:rPr>
                <w:i/>
                <w:sz w:val="28"/>
                <w:szCs w:val="28"/>
              </w:rPr>
              <w:t xml:space="preserve">"protect" </w:t>
            </w:r>
            <w:r w:rsidRPr="00DA339B">
              <w:rPr>
                <w:sz w:val="28"/>
                <w:szCs w:val="28"/>
              </w:rPr>
              <w:t>ở dạng nguyên mẫu "</w:t>
            </w:r>
            <w:r w:rsidRPr="00DA339B">
              <w:rPr>
                <w:i/>
                <w:sz w:val="28"/>
                <w:szCs w:val="28"/>
              </w:rPr>
              <w:t xml:space="preserve">protect" </w:t>
            </w:r>
            <w:r w:rsidRPr="00DA339B">
              <w:rPr>
                <w:sz w:val="28"/>
                <w:szCs w:val="28"/>
              </w:rPr>
              <w:t>(bảo</w:t>
            </w:r>
            <w:r w:rsidRPr="00DA339B">
              <w:rPr>
                <w:spacing w:val="1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vệ)</w:t>
            </w:r>
          </w:p>
          <w:p w14:paraId="1CD28A33" w14:textId="77777777" w:rsidR="00356B8B" w:rsidRPr="00DA339B" w:rsidRDefault="00DE0DF4">
            <w:pPr>
              <w:pStyle w:val="TableParagraph"/>
              <w:numPr>
                <w:ilvl w:val="0"/>
                <w:numId w:val="88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s to protect </w:t>
            </w:r>
            <w:r w:rsidRPr="00DA339B">
              <w:rPr>
                <w:sz w:val="28"/>
                <w:szCs w:val="28"/>
              </w:rPr>
              <w:t>(muốn bảo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vệ)</w:t>
            </w:r>
          </w:p>
          <w:p w14:paraId="540C8158" w14:textId="77777777" w:rsidR="00356B8B" w:rsidRPr="00DA339B" w:rsidRDefault="00DE0DF4">
            <w:pPr>
              <w:pStyle w:val="TableParagraph"/>
              <w:numPr>
                <w:ilvl w:val="0"/>
                <w:numId w:val="88"/>
              </w:numPr>
              <w:tabs>
                <w:tab w:val="left" w:pos="195"/>
              </w:tabs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environment </w:t>
            </w:r>
            <w:r w:rsidRPr="00DA339B">
              <w:rPr>
                <w:sz w:val="28"/>
                <w:szCs w:val="28"/>
              </w:rPr>
              <w:t>(môi trường): danh từ làm đối từ, danh từ đã được xác định dùng mạo từ</w:t>
            </w:r>
            <w:r w:rsidRPr="00DA339B">
              <w:rPr>
                <w:spacing w:val="20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"the"</w:t>
            </w:r>
          </w:p>
        </w:tc>
      </w:tr>
      <w:tr w:rsidR="00356B8B" w:rsidRPr="00DA339B" w14:paraId="3B7D61A7" w14:textId="77777777" w:rsidTr="00517F87">
        <w:trPr>
          <w:trHeight w:val="3241"/>
        </w:trPr>
        <w:tc>
          <w:tcPr>
            <w:tcW w:w="561" w:type="dxa"/>
          </w:tcPr>
          <w:p w14:paraId="4C669DF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7C6199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5CFA28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99BAAA7" w14:textId="77777777" w:rsidR="00356B8B" w:rsidRPr="00DA339B" w:rsidRDefault="00356B8B">
            <w:pPr>
              <w:pStyle w:val="TableParagraph"/>
              <w:spacing w:before="11"/>
              <w:rPr>
                <w:rFonts w:ascii="Times New Roman"/>
                <w:sz w:val="28"/>
                <w:szCs w:val="28"/>
              </w:rPr>
            </w:pPr>
          </w:p>
          <w:p w14:paraId="53EEA1AF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20</w:t>
            </w:r>
          </w:p>
        </w:tc>
        <w:tc>
          <w:tcPr>
            <w:tcW w:w="8685" w:type="dxa"/>
            <w:gridSpan w:val="2"/>
          </w:tcPr>
          <w:p w14:paraId="04BD8853" w14:textId="64971F66" w:rsidR="00356B8B" w:rsidRPr="00DA339B" w:rsidRDefault="00DE0DF4" w:rsidP="00075889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My parents </w:t>
            </w:r>
            <w:r w:rsidR="002900E7"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 xml:space="preserve">want to treat </w:t>
            </w:r>
            <w:r w:rsidR="002900E7"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the home</w:t>
            </w:r>
            <w:r w:rsidRPr="00DA339B">
              <w:rPr>
                <w:b/>
                <w:spacing w:val="35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sewage.</w:t>
            </w:r>
          </w:p>
          <w:p w14:paraId="76239225" w14:textId="1BB741E2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aɪ ˈpeərənts wɑnt tuː triːt 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ðə 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həʊm</w:t>
            </w:r>
            <w:r w:rsidR="002900E7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ˈs(j)uːɪdʒ.</w:t>
            </w:r>
          </w:p>
          <w:p w14:paraId="4DAA85E9" w14:textId="77777777" w:rsidR="00356B8B" w:rsidRPr="00DA339B" w:rsidRDefault="00DE0DF4" w:rsidP="00A716A3">
            <w:pPr>
              <w:pStyle w:val="TableParagraph"/>
              <w:ind w:left="38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o wants to treat the home sewage?</w:t>
            </w:r>
          </w:p>
          <w:p w14:paraId="21E007D9" w14:textId="60C26B95" w:rsidR="00356B8B" w:rsidRPr="00DA339B" w:rsidRDefault="00FA7BBF" w:rsidP="00A716A3">
            <w:pPr>
              <w:pStyle w:val="TableParagraph"/>
              <w:spacing w:before="0"/>
              <w:ind w:left="39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hu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wɑnts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uː triːt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ðə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hoʊm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517F87" w:rsidRPr="00DA339B">
              <w:rPr>
                <w:i/>
                <w:sz w:val="28"/>
                <w:szCs w:val="28"/>
              </w:rPr>
              <w:t>ˈ</w:t>
            </w:r>
            <w:r w:rsidR="00DE0DF4" w:rsidRPr="00DA339B">
              <w:rPr>
                <w:i/>
                <w:sz w:val="28"/>
                <w:szCs w:val="28"/>
              </w:rPr>
              <w:t>s</w:t>
            </w:r>
            <w:r w:rsidR="00517F87" w:rsidRPr="00DA339B">
              <w:rPr>
                <w:i/>
                <w:sz w:val="28"/>
                <w:szCs w:val="28"/>
              </w:rPr>
              <w:t>(j)</w:t>
            </w:r>
            <w:r w:rsidR="00DE0DF4" w:rsidRPr="00DA339B">
              <w:rPr>
                <w:i/>
                <w:sz w:val="28"/>
                <w:szCs w:val="28"/>
              </w:rPr>
              <w:t>uːɪdʒ?</w:t>
            </w:r>
          </w:p>
          <w:p w14:paraId="2A99DF42" w14:textId="4340D135" w:rsidR="00356B8B" w:rsidRPr="00DA339B" w:rsidRDefault="00FA7BBF" w:rsidP="00A716A3">
            <w:pPr>
              <w:pStyle w:val="TableParagraph"/>
              <w:ind w:left="38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517F87" w:rsidRPr="00DA339B">
              <w:rPr>
                <w:b/>
                <w:sz w:val="28"/>
                <w:szCs w:val="28"/>
              </w:rPr>
              <w:t xml:space="preserve">  </w:t>
            </w:r>
            <w:r w:rsidR="00DE0DF4" w:rsidRPr="00DA339B">
              <w:rPr>
                <w:b/>
                <w:sz w:val="28"/>
                <w:szCs w:val="28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My parents</w:t>
            </w:r>
            <w:r w:rsidR="00DE0DF4" w:rsidRPr="00DA339B">
              <w:rPr>
                <w:b/>
                <w:sz w:val="28"/>
                <w:szCs w:val="28"/>
              </w:rPr>
              <w:t xml:space="preserve"> want to treat the home sewage.</w:t>
            </w:r>
          </w:p>
          <w:p w14:paraId="442A0B52" w14:textId="77777777" w:rsidR="00075889" w:rsidRPr="00DA339B" w:rsidRDefault="00075889" w:rsidP="00A716A3">
            <w:pPr>
              <w:pStyle w:val="TableParagraph"/>
              <w:ind w:left="389"/>
              <w:rPr>
                <w:b/>
                <w:sz w:val="28"/>
                <w:szCs w:val="28"/>
              </w:rPr>
            </w:pPr>
          </w:p>
          <w:p w14:paraId="6C16AF21" w14:textId="77777777" w:rsidR="00356B8B" w:rsidRPr="00DA339B" w:rsidRDefault="00DE0DF4" w:rsidP="00A716A3">
            <w:pPr>
              <w:pStyle w:val="TableParagraph"/>
              <w:ind w:left="38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at do your parents want to do?</w:t>
            </w:r>
          </w:p>
          <w:p w14:paraId="3D49821E" w14:textId="38C5E144" w:rsidR="00356B8B" w:rsidRPr="00DA339B" w:rsidRDefault="002900E7" w:rsidP="00A716A3">
            <w:pPr>
              <w:pStyle w:val="TableParagraph"/>
              <w:ind w:left="52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FA7BBF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wɑt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duː jɔr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ˈpeərənts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wɑnt tuː duː?</w:t>
            </w:r>
          </w:p>
          <w:p w14:paraId="48119FED" w14:textId="1FDA17EB" w:rsidR="00356B8B" w:rsidRPr="00DA339B" w:rsidRDefault="00FA7BBF" w:rsidP="00A716A3">
            <w:pPr>
              <w:pStyle w:val="TableParagraph"/>
              <w:spacing w:before="4"/>
              <w:ind w:left="38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517F87" w:rsidRPr="00DA339B">
              <w:rPr>
                <w:b/>
                <w:sz w:val="28"/>
                <w:szCs w:val="28"/>
              </w:rPr>
              <w:t xml:space="preserve">  </w:t>
            </w:r>
            <w:r w:rsidR="00DE0DF4" w:rsidRPr="00DA339B">
              <w:rPr>
                <w:b/>
                <w:sz w:val="28"/>
                <w:szCs w:val="28"/>
              </w:rPr>
              <w:t xml:space="preserve">+ My parents want to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treat the home sewage</w:t>
            </w:r>
            <w:r w:rsidR="00DE0DF4"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32" w:type="dxa"/>
            <w:gridSpan w:val="2"/>
          </w:tcPr>
          <w:p w14:paraId="0B66E4FB" w14:textId="188E15F4" w:rsidR="00356B8B" w:rsidRPr="00DA339B" w:rsidRDefault="00517F87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Bố</w:t>
            </w:r>
            <w:r w:rsidR="00DE0DF4" w:rsidRPr="00DA339B">
              <w:rPr>
                <w:sz w:val="28"/>
                <w:szCs w:val="28"/>
              </w:rPr>
              <w:t xml:space="preserve"> mẹ</w:t>
            </w:r>
            <w:r w:rsidRPr="00DA339B">
              <w:rPr>
                <w:sz w:val="28"/>
                <w:szCs w:val="28"/>
              </w:rPr>
              <w:t xml:space="preserve"> của</w:t>
            </w:r>
            <w:r w:rsidR="00DE0DF4" w:rsidRPr="00DA339B">
              <w:rPr>
                <w:sz w:val="28"/>
                <w:szCs w:val="28"/>
              </w:rPr>
              <w:t xml:space="preserve"> tôi muốn xử lý nước thải gia đình.</w:t>
            </w:r>
          </w:p>
          <w:p w14:paraId="716B4EB3" w14:textId="77777777" w:rsidR="00075889" w:rsidRPr="00DA339B" w:rsidRDefault="00075889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056B36F2" w14:textId="3CB721AA" w:rsidR="00356B8B" w:rsidRPr="00DA339B" w:rsidRDefault="00DE0DF4">
            <w:pPr>
              <w:pStyle w:val="TableParagraph"/>
              <w:numPr>
                <w:ilvl w:val="0"/>
                <w:numId w:val="87"/>
              </w:numPr>
              <w:tabs>
                <w:tab w:val="left" w:pos="261"/>
              </w:tabs>
              <w:spacing w:before="4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muốn xử lý nước thải gia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ình?</w:t>
            </w:r>
          </w:p>
          <w:p w14:paraId="58933B51" w14:textId="77777777" w:rsidR="00075889" w:rsidRPr="00DA339B" w:rsidRDefault="00075889" w:rsidP="00075889">
            <w:pPr>
              <w:pStyle w:val="TableParagraph"/>
              <w:tabs>
                <w:tab w:val="left" w:pos="261"/>
              </w:tabs>
              <w:spacing w:before="4"/>
              <w:ind w:left="260"/>
              <w:rPr>
                <w:sz w:val="28"/>
                <w:szCs w:val="28"/>
              </w:rPr>
            </w:pPr>
          </w:p>
          <w:p w14:paraId="7D279982" w14:textId="35A113FB" w:rsidR="00356B8B" w:rsidRPr="00DA339B" w:rsidRDefault="00DE0DF4" w:rsidP="00517F87">
            <w:pPr>
              <w:pStyle w:val="TableParagraph"/>
              <w:ind w:left="112" w:right="-10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="00517F87" w:rsidRPr="00DA339B">
              <w:rPr>
                <w:sz w:val="28"/>
                <w:szCs w:val="28"/>
                <w:u w:val="single"/>
              </w:rPr>
              <w:t>Bố</w:t>
            </w:r>
            <w:r w:rsidRPr="00DA339B">
              <w:rPr>
                <w:sz w:val="28"/>
                <w:szCs w:val="28"/>
                <w:u w:val="single"/>
              </w:rPr>
              <w:t xml:space="preserve"> mẹ</w:t>
            </w:r>
            <w:r w:rsidR="00517F87" w:rsidRPr="00DA339B">
              <w:rPr>
                <w:sz w:val="28"/>
                <w:szCs w:val="28"/>
                <w:u w:val="single"/>
              </w:rPr>
              <w:t xml:space="preserve"> của</w:t>
            </w:r>
            <w:r w:rsidRPr="00DA339B">
              <w:rPr>
                <w:sz w:val="28"/>
                <w:szCs w:val="28"/>
                <w:u w:val="single"/>
              </w:rPr>
              <w:t xml:space="preserve"> tôi</w:t>
            </w:r>
            <w:r w:rsidRPr="00DA339B">
              <w:rPr>
                <w:sz w:val="28"/>
                <w:szCs w:val="28"/>
              </w:rPr>
              <w:t xml:space="preserve"> muốn xử lý nước thải gia đình.</w:t>
            </w:r>
          </w:p>
          <w:p w14:paraId="6D09510D" w14:textId="77777777" w:rsidR="00075889" w:rsidRPr="00DA339B" w:rsidRDefault="00075889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733907E2" w14:textId="5041701C" w:rsidR="00356B8B" w:rsidRPr="00DA339B" w:rsidRDefault="00517F87">
            <w:pPr>
              <w:pStyle w:val="TableParagraph"/>
              <w:numPr>
                <w:ilvl w:val="0"/>
                <w:numId w:val="87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Bố</w:t>
            </w:r>
            <w:r w:rsidR="00DE0DF4" w:rsidRPr="00DA339B">
              <w:rPr>
                <w:sz w:val="28"/>
                <w:szCs w:val="28"/>
              </w:rPr>
              <w:t xml:space="preserve"> mẹ</w:t>
            </w:r>
            <w:r w:rsidRPr="00DA339B">
              <w:rPr>
                <w:sz w:val="28"/>
                <w:szCs w:val="28"/>
              </w:rPr>
              <w:t xml:space="preserve"> của</w:t>
            </w:r>
            <w:r w:rsidR="00DE0DF4" w:rsidRPr="00DA339B">
              <w:rPr>
                <w:sz w:val="28"/>
                <w:szCs w:val="28"/>
              </w:rPr>
              <w:t xml:space="preserve"> bạn muốn làm</w:t>
            </w:r>
            <w:r w:rsidR="00DE0DF4" w:rsidRPr="00DA339B">
              <w:rPr>
                <w:spacing w:val="2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gì?</w:t>
            </w:r>
          </w:p>
          <w:p w14:paraId="1337BDD1" w14:textId="77777777" w:rsidR="00075889" w:rsidRPr="00DA339B" w:rsidRDefault="00075889" w:rsidP="00075889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6DF06C73" w14:textId="1DDADBB1" w:rsidR="00356B8B" w:rsidRPr="00DA339B" w:rsidRDefault="00DE0DF4" w:rsidP="00517F87">
            <w:pPr>
              <w:pStyle w:val="TableParagraph"/>
              <w:ind w:left="112" w:right="-10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="00517F87" w:rsidRPr="00DA339B">
              <w:rPr>
                <w:sz w:val="28"/>
                <w:szCs w:val="28"/>
              </w:rPr>
              <w:t>Bố</w:t>
            </w:r>
            <w:r w:rsidRPr="00DA339B">
              <w:rPr>
                <w:sz w:val="28"/>
                <w:szCs w:val="28"/>
              </w:rPr>
              <w:t xml:space="preserve"> mẹ</w:t>
            </w:r>
            <w:r w:rsidR="00517F87" w:rsidRPr="00DA339B">
              <w:rPr>
                <w:sz w:val="28"/>
                <w:szCs w:val="28"/>
              </w:rPr>
              <w:t xml:space="preserve"> của</w:t>
            </w:r>
            <w:r w:rsidRPr="00DA339B">
              <w:rPr>
                <w:sz w:val="28"/>
                <w:szCs w:val="28"/>
              </w:rPr>
              <w:t xml:space="preserve"> tôi muốn </w:t>
            </w:r>
            <w:r w:rsidRPr="00DA339B">
              <w:rPr>
                <w:sz w:val="28"/>
                <w:szCs w:val="28"/>
                <w:u w:val="single"/>
              </w:rPr>
              <w:t>xử lý nước thải gia đình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483544B6" w14:textId="77777777" w:rsidTr="002256ED">
        <w:trPr>
          <w:trHeight w:val="1720"/>
        </w:trPr>
        <w:tc>
          <w:tcPr>
            <w:tcW w:w="15378" w:type="dxa"/>
            <w:gridSpan w:val="5"/>
          </w:tcPr>
          <w:p w14:paraId="54181078" w14:textId="77777777" w:rsidR="00356B8B" w:rsidRPr="00DA339B" w:rsidRDefault="00DE0DF4" w:rsidP="00AD36BE">
            <w:pPr>
              <w:pStyle w:val="TableParagraph"/>
              <w:numPr>
                <w:ilvl w:val="0"/>
                <w:numId w:val="86"/>
              </w:numPr>
              <w:tabs>
                <w:tab w:val="left" w:pos="195"/>
              </w:tabs>
              <w:spacing w:before="0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y parents </w:t>
            </w:r>
            <w:r w:rsidRPr="00DA339B">
              <w:rPr>
                <w:sz w:val="28"/>
                <w:szCs w:val="28"/>
              </w:rPr>
              <w:t>(bố mẹ của tôi): chủ từ số nhiều +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ant</w:t>
            </w:r>
          </w:p>
          <w:p w14:paraId="3A3CAC67" w14:textId="77777777" w:rsidR="00356B8B" w:rsidRPr="00DA339B" w:rsidRDefault="00DE0DF4">
            <w:pPr>
              <w:pStyle w:val="TableParagraph"/>
              <w:numPr>
                <w:ilvl w:val="0"/>
                <w:numId w:val="86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 xml:space="preserve">"treat" </w:t>
            </w:r>
            <w:r w:rsidRPr="00DA339B">
              <w:rPr>
                <w:sz w:val="28"/>
                <w:szCs w:val="28"/>
              </w:rPr>
              <w:t xml:space="preserve">ở dạng nguyên mẫu </w:t>
            </w:r>
            <w:r w:rsidRPr="00DA339B">
              <w:rPr>
                <w:i/>
                <w:sz w:val="28"/>
                <w:szCs w:val="28"/>
              </w:rPr>
              <w:t xml:space="preserve">"treat" </w:t>
            </w:r>
            <w:r w:rsidRPr="00DA339B">
              <w:rPr>
                <w:sz w:val="28"/>
                <w:szCs w:val="28"/>
              </w:rPr>
              <w:t>(xử</w:t>
            </w:r>
            <w:r w:rsidRPr="00DA339B">
              <w:rPr>
                <w:spacing w:val="1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ý)</w:t>
            </w:r>
          </w:p>
          <w:p w14:paraId="44AEB8F8" w14:textId="77777777" w:rsidR="00356B8B" w:rsidRPr="00DA339B" w:rsidRDefault="00DE0DF4">
            <w:pPr>
              <w:pStyle w:val="TableParagraph"/>
              <w:numPr>
                <w:ilvl w:val="0"/>
                <w:numId w:val="86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to treat </w:t>
            </w:r>
            <w:r w:rsidRPr="00DA339B">
              <w:rPr>
                <w:sz w:val="28"/>
                <w:szCs w:val="28"/>
              </w:rPr>
              <w:t>(muốn xử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ý)</w:t>
            </w:r>
          </w:p>
          <w:p w14:paraId="7DFADBDB" w14:textId="7468BEEA" w:rsidR="00356B8B" w:rsidRPr="00DA339B" w:rsidRDefault="00DE0DF4">
            <w:pPr>
              <w:pStyle w:val="TableParagraph"/>
              <w:numPr>
                <w:ilvl w:val="0"/>
                <w:numId w:val="86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ome </w:t>
            </w:r>
            <w:r w:rsidRPr="00DA339B">
              <w:rPr>
                <w:iCs/>
                <w:sz w:val="28"/>
                <w:szCs w:val="28"/>
              </w:rPr>
              <w:t>(nhà)</w:t>
            </w:r>
            <w:r w:rsidR="00517F87" w:rsidRPr="00DA339B">
              <w:rPr>
                <w:i/>
                <w:sz w:val="28"/>
                <w:szCs w:val="28"/>
              </w:rPr>
              <w:t>: danh từ</w:t>
            </w:r>
            <w:r w:rsidRPr="00DA339B">
              <w:rPr>
                <w:i/>
                <w:sz w:val="28"/>
                <w:szCs w:val="28"/>
              </w:rPr>
              <w:t xml:space="preserve">, sewage </w:t>
            </w:r>
            <w:r w:rsidRPr="00DA339B">
              <w:rPr>
                <w:sz w:val="28"/>
                <w:szCs w:val="28"/>
              </w:rPr>
              <w:t>(nước</w:t>
            </w:r>
            <w:r w:rsidRPr="00DA339B">
              <w:rPr>
                <w:spacing w:val="-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hải)</w:t>
            </w:r>
            <w:r w:rsidR="00517F87" w:rsidRPr="00DA339B">
              <w:rPr>
                <w:sz w:val="28"/>
                <w:szCs w:val="28"/>
              </w:rPr>
              <w:t>: danh từ</w:t>
            </w:r>
          </w:p>
          <w:p w14:paraId="1BD151A1" w14:textId="69D1BB7B" w:rsidR="00356B8B" w:rsidRPr="00DA339B" w:rsidRDefault="00DE0DF4">
            <w:pPr>
              <w:pStyle w:val="TableParagraph"/>
              <w:numPr>
                <w:ilvl w:val="0"/>
                <w:numId w:val="86"/>
              </w:numPr>
              <w:tabs>
                <w:tab w:val="left" w:pos="195"/>
              </w:tabs>
              <w:spacing w:before="4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home sewage </w:t>
            </w:r>
            <w:r w:rsidRPr="00DA339B">
              <w:rPr>
                <w:sz w:val="28"/>
                <w:szCs w:val="28"/>
              </w:rPr>
              <w:t xml:space="preserve">(nước thải gia đình): </w:t>
            </w:r>
            <w:r w:rsidR="00517F87" w:rsidRPr="00DA339B">
              <w:rPr>
                <w:sz w:val="28"/>
                <w:szCs w:val="28"/>
              </w:rPr>
              <w:t xml:space="preserve">cụm </w:t>
            </w:r>
            <w:r w:rsidRPr="00DA339B">
              <w:rPr>
                <w:sz w:val="28"/>
                <w:szCs w:val="28"/>
              </w:rPr>
              <w:t>danh từ làm đối từ, danh từ đã được xác định dùng mạo từ</w:t>
            </w:r>
            <w:r w:rsidRPr="00DA339B">
              <w:rPr>
                <w:spacing w:val="26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"the"</w:t>
            </w:r>
          </w:p>
        </w:tc>
      </w:tr>
      <w:tr w:rsidR="00356B8B" w:rsidRPr="00DA339B" w14:paraId="5AEDC4AA" w14:textId="77777777" w:rsidTr="009E5BB6">
        <w:trPr>
          <w:trHeight w:val="3108"/>
        </w:trPr>
        <w:tc>
          <w:tcPr>
            <w:tcW w:w="561" w:type="dxa"/>
          </w:tcPr>
          <w:p w14:paraId="2DA49858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E752291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EBBC9C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5398EF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C2F9818" w14:textId="77777777" w:rsidR="00356B8B" w:rsidRPr="00DA339B" w:rsidRDefault="00DE0DF4">
            <w:pPr>
              <w:pStyle w:val="TableParagraph"/>
              <w:spacing w:before="181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21</w:t>
            </w:r>
          </w:p>
        </w:tc>
        <w:tc>
          <w:tcPr>
            <w:tcW w:w="8685" w:type="dxa"/>
            <w:gridSpan w:val="2"/>
          </w:tcPr>
          <w:p w14:paraId="075CE9A9" w14:textId="77777777" w:rsidR="00356B8B" w:rsidRPr="00DA339B" w:rsidRDefault="00DE0DF4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 citizens want the company to treat the sewage.</w:t>
            </w:r>
          </w:p>
          <w:p w14:paraId="127CA50E" w14:textId="02FD2EFE" w:rsidR="00356B8B" w:rsidRPr="00DA339B" w:rsidRDefault="00975381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ðə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4F382A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>sɪt</w:t>
            </w:r>
            <w:r w:rsidR="004F382A" w:rsidRPr="00DA339B">
              <w:rPr>
                <w:i/>
                <w:sz w:val="28"/>
                <w:szCs w:val="28"/>
              </w:rPr>
              <w:t>ɪ</w:t>
            </w:r>
            <w:r w:rsidR="00DE0DF4" w:rsidRPr="00DA339B">
              <w:rPr>
                <w:i/>
                <w:sz w:val="28"/>
                <w:szCs w:val="28"/>
              </w:rPr>
              <w:t>zənz wɑn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ðə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'kʌmpənɪ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u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riː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ə ˈs(j)uːɪdʒ.</w:t>
            </w:r>
          </w:p>
          <w:p w14:paraId="52D4C774" w14:textId="77777777" w:rsidR="00356B8B" w:rsidRPr="00DA339B" w:rsidRDefault="00DE0DF4" w:rsidP="00C11658">
            <w:pPr>
              <w:pStyle w:val="TableParagraph"/>
              <w:numPr>
                <w:ilvl w:val="0"/>
                <w:numId w:val="85"/>
              </w:numPr>
              <w:tabs>
                <w:tab w:val="left" w:pos="262"/>
              </w:tabs>
              <w:spacing w:before="4"/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 the citizens want the company to</w:t>
            </w:r>
            <w:r w:rsidRPr="00DA339B">
              <w:rPr>
                <w:b/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do?</w:t>
            </w:r>
          </w:p>
          <w:p w14:paraId="47F47DEA" w14:textId="3767AABC" w:rsidR="00356B8B" w:rsidRPr="00DA339B" w:rsidRDefault="00DE0DF4" w:rsidP="00C11658">
            <w:pPr>
              <w:pStyle w:val="TableParagraph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ɑt</w:t>
            </w:r>
            <w:r w:rsidR="00975381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duː ðə </w:t>
            </w:r>
            <w:r w:rsidR="004F382A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sɪt</w:t>
            </w:r>
            <w:r w:rsidR="004F382A" w:rsidRPr="00DA339B">
              <w:rPr>
                <w:i/>
                <w:sz w:val="28"/>
                <w:szCs w:val="28"/>
              </w:rPr>
              <w:t>ɪ</w:t>
            </w:r>
            <w:r w:rsidRPr="00DA339B">
              <w:rPr>
                <w:i/>
                <w:sz w:val="28"/>
                <w:szCs w:val="28"/>
              </w:rPr>
              <w:t xml:space="preserve">zənz </w:t>
            </w:r>
            <w:r w:rsidR="00975381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wɑnt </w:t>
            </w:r>
            <w:r w:rsidR="00975381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ə</w:t>
            </w:r>
            <w:r w:rsidR="00975381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kʌmpənɪ </w:t>
            </w:r>
            <w:r w:rsidR="00975381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tuː duː?</w:t>
            </w:r>
          </w:p>
          <w:p w14:paraId="5976CA2D" w14:textId="28BA93A5" w:rsidR="00356B8B" w:rsidRPr="00DA339B" w:rsidRDefault="00176297" w:rsidP="00C11658">
            <w:pPr>
              <w:pStyle w:val="TableParagraph"/>
              <w:ind w:left="4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DE0DF4" w:rsidRPr="00DA339B">
              <w:rPr>
                <w:b/>
                <w:sz w:val="28"/>
                <w:szCs w:val="28"/>
              </w:rPr>
              <w:t xml:space="preserve">+ The citizens want the company to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treat the sewage</w:t>
            </w:r>
            <w:r w:rsidR="00DE0DF4" w:rsidRPr="00DA339B">
              <w:rPr>
                <w:b/>
                <w:sz w:val="28"/>
                <w:szCs w:val="28"/>
              </w:rPr>
              <w:t>.</w:t>
            </w:r>
          </w:p>
          <w:p w14:paraId="385507BE" w14:textId="77777777" w:rsidR="00517F87" w:rsidRPr="00DA339B" w:rsidRDefault="00517F87" w:rsidP="00C11658">
            <w:pPr>
              <w:pStyle w:val="TableParagraph"/>
              <w:ind w:left="467"/>
              <w:rPr>
                <w:b/>
                <w:sz w:val="28"/>
                <w:szCs w:val="28"/>
              </w:rPr>
            </w:pPr>
          </w:p>
          <w:p w14:paraId="3D370DF8" w14:textId="77777777" w:rsidR="00356B8B" w:rsidRPr="00DA339B" w:rsidRDefault="00DE0DF4" w:rsidP="00C11658">
            <w:pPr>
              <w:pStyle w:val="TableParagraph"/>
              <w:numPr>
                <w:ilvl w:val="0"/>
                <w:numId w:val="85"/>
              </w:numPr>
              <w:tabs>
                <w:tab w:val="left" w:pos="194"/>
              </w:tabs>
              <w:spacing w:before="1"/>
              <w:ind w:left="54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wants the company to treat the</w:t>
            </w:r>
            <w:r w:rsidRPr="00DA339B">
              <w:rPr>
                <w:b/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sewage?</w:t>
            </w:r>
          </w:p>
          <w:p w14:paraId="041FB2F9" w14:textId="4A1F2B6B" w:rsidR="00356B8B" w:rsidRPr="00DA339B" w:rsidRDefault="00975381" w:rsidP="00C11658">
            <w:pPr>
              <w:pStyle w:val="TableParagraph"/>
              <w:ind w:left="60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huː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wɑnts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ðə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'kʌmpənɪ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u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riːt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ðə ˈs(j)uːɪdʒ?</w:t>
            </w:r>
          </w:p>
          <w:p w14:paraId="4F219FB2" w14:textId="713A613D" w:rsidR="00356B8B" w:rsidRPr="00DA339B" w:rsidRDefault="00176297" w:rsidP="00C11658">
            <w:pPr>
              <w:pStyle w:val="TableParagraph"/>
              <w:ind w:left="4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DE0DF4" w:rsidRPr="00DA339B">
              <w:rPr>
                <w:b/>
                <w:sz w:val="28"/>
                <w:szCs w:val="28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The citizens</w:t>
            </w:r>
            <w:r w:rsidR="00DE0DF4" w:rsidRPr="00DA339B">
              <w:rPr>
                <w:b/>
                <w:sz w:val="28"/>
                <w:szCs w:val="28"/>
              </w:rPr>
              <w:t xml:space="preserve"> want the company to treat the sewage.</w:t>
            </w:r>
          </w:p>
        </w:tc>
        <w:tc>
          <w:tcPr>
            <w:tcW w:w="6132" w:type="dxa"/>
            <w:gridSpan w:val="2"/>
          </w:tcPr>
          <w:p w14:paraId="4F11D2BE" w14:textId="539CE31A" w:rsidR="00356B8B" w:rsidRPr="00DA339B" w:rsidRDefault="00DE0DF4" w:rsidP="00075889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gười dân muốn công ty xử lý nước thải.</w:t>
            </w:r>
          </w:p>
          <w:p w14:paraId="44C150F5" w14:textId="77777777" w:rsidR="00075889" w:rsidRPr="00DA339B" w:rsidRDefault="00075889" w:rsidP="00075889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79CE9FDB" w14:textId="474BB227" w:rsidR="00356B8B" w:rsidRPr="00DA339B" w:rsidRDefault="00DE0DF4">
            <w:pPr>
              <w:pStyle w:val="TableParagraph"/>
              <w:numPr>
                <w:ilvl w:val="0"/>
                <w:numId w:val="84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gười dân muốn công ty làm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3DFE5244" w14:textId="77777777" w:rsidR="00075889" w:rsidRPr="00DA339B" w:rsidRDefault="00075889" w:rsidP="00075889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06D796CA" w14:textId="77777777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Người dân muốn công ty </w:t>
            </w:r>
            <w:r w:rsidRPr="00DA339B">
              <w:rPr>
                <w:sz w:val="28"/>
                <w:szCs w:val="28"/>
                <w:u w:val="single"/>
              </w:rPr>
              <w:t>xử lý nước thải</w:t>
            </w:r>
            <w:r w:rsidRPr="00DA339B">
              <w:rPr>
                <w:sz w:val="28"/>
                <w:szCs w:val="28"/>
              </w:rPr>
              <w:t>.</w:t>
            </w:r>
          </w:p>
          <w:p w14:paraId="56DCA6DA" w14:textId="77777777" w:rsidR="00517F87" w:rsidRPr="00DA339B" w:rsidRDefault="00517F87" w:rsidP="00517F87">
            <w:pPr>
              <w:pStyle w:val="TableParagraph"/>
              <w:tabs>
                <w:tab w:val="left" w:pos="261"/>
              </w:tabs>
              <w:spacing w:before="4"/>
              <w:ind w:left="260"/>
              <w:rPr>
                <w:sz w:val="28"/>
                <w:szCs w:val="28"/>
              </w:rPr>
            </w:pPr>
          </w:p>
          <w:p w14:paraId="17C06B2C" w14:textId="3116E85B" w:rsidR="00356B8B" w:rsidRPr="00DA339B" w:rsidRDefault="00DE0DF4">
            <w:pPr>
              <w:pStyle w:val="TableParagraph"/>
              <w:numPr>
                <w:ilvl w:val="0"/>
                <w:numId w:val="84"/>
              </w:numPr>
              <w:tabs>
                <w:tab w:val="left" w:pos="261"/>
              </w:tabs>
              <w:spacing w:before="4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muốn công ty xử lý nước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hải?</w:t>
            </w:r>
          </w:p>
          <w:p w14:paraId="7C347EA8" w14:textId="77777777" w:rsidR="00075889" w:rsidRPr="00DA339B" w:rsidRDefault="00075889" w:rsidP="00075889">
            <w:pPr>
              <w:pStyle w:val="TableParagraph"/>
              <w:tabs>
                <w:tab w:val="left" w:pos="261"/>
              </w:tabs>
              <w:spacing w:before="4"/>
              <w:ind w:left="260"/>
              <w:rPr>
                <w:sz w:val="28"/>
                <w:szCs w:val="28"/>
              </w:rPr>
            </w:pPr>
          </w:p>
          <w:p w14:paraId="4BDC3BC5" w14:textId="77777777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Người dân</w:t>
            </w:r>
            <w:r w:rsidRPr="00DA339B">
              <w:rPr>
                <w:sz w:val="28"/>
                <w:szCs w:val="28"/>
              </w:rPr>
              <w:t xml:space="preserve"> muốn công ty xử lý nước thải.</w:t>
            </w:r>
          </w:p>
        </w:tc>
      </w:tr>
      <w:tr w:rsidR="00356B8B" w:rsidRPr="00DA339B" w14:paraId="638B6C99" w14:textId="77777777" w:rsidTr="004F382A">
        <w:trPr>
          <w:trHeight w:val="1692"/>
        </w:trPr>
        <w:tc>
          <w:tcPr>
            <w:tcW w:w="15378" w:type="dxa"/>
            <w:gridSpan w:val="5"/>
          </w:tcPr>
          <w:p w14:paraId="6E9E8E43" w14:textId="77777777" w:rsidR="00356B8B" w:rsidRPr="00DA339B" w:rsidRDefault="00DE0DF4">
            <w:pPr>
              <w:pStyle w:val="TableParagraph"/>
              <w:numPr>
                <w:ilvl w:val="0"/>
                <w:numId w:val="83"/>
              </w:numPr>
              <w:tabs>
                <w:tab w:val="left" w:pos="195"/>
              </w:tabs>
              <w:spacing w:before="28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citizens </w:t>
            </w:r>
            <w:r w:rsidRPr="00DA339B">
              <w:rPr>
                <w:sz w:val="28"/>
                <w:szCs w:val="28"/>
              </w:rPr>
              <w:t xml:space="preserve">(người dân): danh từ đã được xác định dùng mạo từ </w:t>
            </w:r>
            <w:r w:rsidRPr="00DA339B">
              <w:rPr>
                <w:i/>
                <w:sz w:val="28"/>
                <w:szCs w:val="28"/>
              </w:rPr>
              <w:t>"the", chủ từ số nhiều +</w:t>
            </w:r>
            <w:r w:rsidRPr="00DA339B">
              <w:rPr>
                <w:i/>
                <w:spacing w:val="17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ant</w:t>
            </w:r>
          </w:p>
          <w:p w14:paraId="53C49EBE" w14:textId="77777777" w:rsidR="00356B8B" w:rsidRPr="00DA339B" w:rsidRDefault="00DE0DF4">
            <w:pPr>
              <w:pStyle w:val="TableParagraph"/>
              <w:numPr>
                <w:ilvl w:val="0"/>
                <w:numId w:val="83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somebody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 xml:space="preserve">"treat" </w:t>
            </w:r>
            <w:r w:rsidRPr="00DA339B">
              <w:rPr>
                <w:sz w:val="28"/>
                <w:szCs w:val="28"/>
              </w:rPr>
              <w:t xml:space="preserve">ở dạng nguyên mẫu </w:t>
            </w:r>
            <w:r w:rsidRPr="00DA339B">
              <w:rPr>
                <w:i/>
                <w:sz w:val="28"/>
                <w:szCs w:val="28"/>
              </w:rPr>
              <w:t xml:space="preserve">"treat" </w:t>
            </w:r>
            <w:r w:rsidRPr="00DA339B">
              <w:rPr>
                <w:sz w:val="28"/>
                <w:szCs w:val="28"/>
              </w:rPr>
              <w:t>(xử</w:t>
            </w:r>
            <w:r w:rsidRPr="00DA339B">
              <w:rPr>
                <w:spacing w:val="1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ý)</w:t>
            </w:r>
          </w:p>
          <w:p w14:paraId="390AC959" w14:textId="51851473" w:rsidR="00356B8B" w:rsidRPr="00DA339B" w:rsidRDefault="00DE0DF4" w:rsidP="004F382A">
            <w:pPr>
              <w:pStyle w:val="TableParagraph"/>
              <w:numPr>
                <w:ilvl w:val="0"/>
                <w:numId w:val="83"/>
              </w:numPr>
              <w:tabs>
                <w:tab w:val="left" w:pos="262"/>
              </w:tabs>
              <w:spacing w:before="4"/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company </w:t>
            </w:r>
            <w:r w:rsidRPr="00DA339B">
              <w:rPr>
                <w:sz w:val="28"/>
                <w:szCs w:val="28"/>
              </w:rPr>
              <w:t>(công</w:t>
            </w:r>
            <w:r w:rsidR="004F382A"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y): danh từ làm đối từ gián tiếp, danh từ đã được xác định nên dùng mạo từ</w:t>
            </w:r>
            <w:r w:rsidRPr="00DA339B">
              <w:rPr>
                <w:spacing w:val="1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the"</w:t>
            </w:r>
          </w:p>
          <w:p w14:paraId="6DDB2B81" w14:textId="77777777" w:rsidR="00356B8B" w:rsidRPr="00DA339B" w:rsidRDefault="00DE0DF4">
            <w:pPr>
              <w:pStyle w:val="TableParagraph"/>
              <w:numPr>
                <w:ilvl w:val="0"/>
                <w:numId w:val="83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the company to treat </w:t>
            </w:r>
            <w:r w:rsidRPr="00DA339B">
              <w:rPr>
                <w:sz w:val="28"/>
                <w:szCs w:val="28"/>
              </w:rPr>
              <w:t>(muốn công ty xử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ý)</w:t>
            </w:r>
          </w:p>
          <w:p w14:paraId="0C20DB58" w14:textId="5AA3BE59" w:rsidR="00356B8B" w:rsidRPr="00DA339B" w:rsidRDefault="00DE0DF4">
            <w:pPr>
              <w:pStyle w:val="TableParagraph"/>
              <w:numPr>
                <w:ilvl w:val="0"/>
                <w:numId w:val="83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the </w:t>
            </w:r>
            <w:r w:rsidRPr="00DA339B">
              <w:rPr>
                <w:i/>
                <w:sz w:val="28"/>
                <w:szCs w:val="28"/>
              </w:rPr>
              <w:t xml:space="preserve">sewage </w:t>
            </w:r>
            <w:r w:rsidRPr="00DA339B">
              <w:rPr>
                <w:sz w:val="28"/>
                <w:szCs w:val="28"/>
              </w:rPr>
              <w:t xml:space="preserve">(chất thải): </w:t>
            </w:r>
            <w:r w:rsidR="00517F87" w:rsidRPr="00DA339B">
              <w:rPr>
                <w:sz w:val="28"/>
                <w:szCs w:val="28"/>
              </w:rPr>
              <w:t>danh từ làm đối từ, danh từ đã xác định nên dùng mạo từ “the”</w:t>
            </w:r>
          </w:p>
        </w:tc>
      </w:tr>
      <w:tr w:rsidR="00356B8B" w:rsidRPr="00DA339B" w14:paraId="5CDD5448" w14:textId="77777777" w:rsidTr="002256ED">
        <w:trPr>
          <w:trHeight w:val="3702"/>
        </w:trPr>
        <w:tc>
          <w:tcPr>
            <w:tcW w:w="561" w:type="dxa"/>
          </w:tcPr>
          <w:p w14:paraId="76D21B2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5694EE8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4051815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279DCEF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81D879B" w14:textId="77777777" w:rsidR="00356B8B" w:rsidRPr="00DA339B" w:rsidRDefault="00DE0DF4">
            <w:pPr>
              <w:pStyle w:val="TableParagraph"/>
              <w:spacing w:before="154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22</w:t>
            </w:r>
          </w:p>
        </w:tc>
        <w:tc>
          <w:tcPr>
            <w:tcW w:w="8685" w:type="dxa"/>
            <w:gridSpan w:val="2"/>
          </w:tcPr>
          <w:p w14:paraId="6FE8036C" w14:textId="77777777" w:rsidR="00356B8B" w:rsidRPr="00DA339B" w:rsidRDefault="00DE0DF4" w:rsidP="006141EE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 government wants the citizens to save natural resources.</w:t>
            </w:r>
          </w:p>
          <w:p w14:paraId="32D83654" w14:textId="7C4105E9" w:rsidR="00356B8B" w:rsidRPr="00DA339B" w:rsidRDefault="00AD36BE">
            <w:pPr>
              <w:pStyle w:val="TableParagraph"/>
              <w:spacing w:before="4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ə ˈɡʌvənmənt</w:t>
            </w:r>
            <w:r w:rsidR="00146740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wɑnts</w:t>
            </w:r>
            <w:r w:rsidR="00146740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ðə</w:t>
            </w:r>
            <w:r w:rsidR="00146740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ˈsɪtɪz</w:t>
            </w:r>
            <w:r w:rsidR="004F382A" w:rsidRPr="00DA339B">
              <w:rPr>
                <w:i/>
                <w:sz w:val="28"/>
                <w:szCs w:val="28"/>
              </w:rPr>
              <w:t>ə</w:t>
            </w:r>
            <w:r w:rsidR="00DE0DF4" w:rsidRPr="00DA339B">
              <w:rPr>
                <w:i/>
                <w:sz w:val="28"/>
                <w:szCs w:val="28"/>
              </w:rPr>
              <w:t>n</w:t>
            </w:r>
            <w:r w:rsidR="009E5BB6" w:rsidRPr="00DA339B">
              <w:rPr>
                <w:i/>
                <w:sz w:val="28"/>
                <w:szCs w:val="28"/>
              </w:rPr>
              <w:t>z</w:t>
            </w:r>
            <w:r w:rsidR="00DE0DF4" w:rsidRPr="00DA339B">
              <w:rPr>
                <w:i/>
                <w:sz w:val="28"/>
                <w:szCs w:val="28"/>
              </w:rPr>
              <w:t xml:space="preserve"> tuː seɪv </w:t>
            </w:r>
            <w:r w:rsidR="00146740" w:rsidRPr="00DA339B">
              <w:rPr>
                <w:i/>
                <w:sz w:val="28"/>
                <w:szCs w:val="28"/>
              </w:rPr>
              <w:t>ˈnætʃərəl</w:t>
            </w:r>
            <w:r w:rsidR="00DE0DF4" w:rsidRPr="00DA339B">
              <w:rPr>
                <w:i/>
                <w:sz w:val="28"/>
                <w:szCs w:val="28"/>
              </w:rPr>
              <w:t xml:space="preserve"> rɪˈzɔːsɪz.</w:t>
            </w:r>
          </w:p>
          <w:p w14:paraId="2BA9042A" w14:textId="064090BD" w:rsidR="00356B8B" w:rsidRPr="00DA339B" w:rsidRDefault="00DE0DF4">
            <w:pPr>
              <w:pStyle w:val="TableParagraph"/>
              <w:numPr>
                <w:ilvl w:val="0"/>
                <w:numId w:val="82"/>
              </w:numPr>
              <w:tabs>
                <w:tab w:val="left" w:pos="262"/>
              </w:tabs>
              <w:ind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es the government want</w:t>
            </w:r>
            <w:r w:rsidR="009E5BB6"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="009E5BB6" w:rsidRPr="00DA339B">
              <w:rPr>
                <w:b/>
                <w:sz w:val="28"/>
                <w:szCs w:val="28"/>
              </w:rPr>
              <w:t>the citizens</w:t>
            </w:r>
            <w:r w:rsidRPr="00DA339B">
              <w:rPr>
                <w:b/>
                <w:sz w:val="28"/>
                <w:szCs w:val="28"/>
              </w:rPr>
              <w:t xml:space="preserve"> to</w:t>
            </w:r>
            <w:r w:rsidRPr="00DA339B">
              <w:rPr>
                <w:b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save?</w:t>
            </w:r>
          </w:p>
          <w:p w14:paraId="0E119C52" w14:textId="21E8B580" w:rsidR="00356B8B" w:rsidRPr="00DA339B" w:rsidRDefault="00DE0DF4">
            <w:pPr>
              <w:pStyle w:val="TableParagraph"/>
              <w:ind w:left="31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</w:t>
            </w:r>
            <w:r w:rsidR="00146740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dʌz </w:t>
            </w:r>
            <w:r w:rsidR="00146740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>ðə ˈɡʌvənmənt</w:t>
            </w:r>
            <w:r w:rsidR="00146740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wɑnt</w:t>
            </w:r>
            <w:r w:rsidR="009E5BB6" w:rsidRPr="00DA339B">
              <w:rPr>
                <w:i/>
                <w:sz w:val="28"/>
                <w:szCs w:val="28"/>
              </w:rPr>
              <w:t xml:space="preserve"> </w:t>
            </w:r>
            <w:r w:rsidR="00146740" w:rsidRPr="00DA339B">
              <w:rPr>
                <w:i/>
                <w:sz w:val="28"/>
                <w:szCs w:val="28"/>
              </w:rPr>
              <w:t xml:space="preserve">  </w:t>
            </w:r>
            <w:r w:rsidR="009E5BB6" w:rsidRPr="00DA339B">
              <w:rPr>
                <w:i/>
                <w:sz w:val="28"/>
                <w:szCs w:val="28"/>
              </w:rPr>
              <w:t>ðə ˈsɪtɪz</w:t>
            </w:r>
            <w:r w:rsidR="004F382A" w:rsidRPr="00DA339B">
              <w:rPr>
                <w:i/>
                <w:sz w:val="28"/>
                <w:szCs w:val="28"/>
              </w:rPr>
              <w:t>ə</w:t>
            </w:r>
            <w:r w:rsidR="009E5BB6" w:rsidRPr="00DA339B">
              <w:rPr>
                <w:i/>
                <w:sz w:val="28"/>
                <w:szCs w:val="28"/>
              </w:rPr>
              <w:t>nz</w:t>
            </w:r>
            <w:r w:rsidRPr="00DA339B">
              <w:rPr>
                <w:i/>
                <w:sz w:val="28"/>
                <w:szCs w:val="28"/>
              </w:rPr>
              <w:t xml:space="preserve"> tuː seɪv?</w:t>
            </w:r>
          </w:p>
          <w:p w14:paraId="54A6C031" w14:textId="77777777" w:rsidR="00356B8B" w:rsidRPr="00DA339B" w:rsidRDefault="00DE0DF4" w:rsidP="00AD36BE">
            <w:pPr>
              <w:pStyle w:val="TableParagraph"/>
              <w:ind w:right="-164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he government wants the citizens to save </w:t>
            </w:r>
            <w:r w:rsidRPr="00DA339B">
              <w:rPr>
                <w:b/>
                <w:sz w:val="28"/>
                <w:szCs w:val="28"/>
                <w:u w:val="single"/>
              </w:rPr>
              <w:t>natural resources</w:t>
            </w:r>
            <w:r w:rsidRPr="00DA339B">
              <w:rPr>
                <w:b/>
                <w:sz w:val="28"/>
                <w:szCs w:val="28"/>
              </w:rPr>
              <w:t>.</w:t>
            </w:r>
          </w:p>
          <w:p w14:paraId="1C27FFCE" w14:textId="77777777" w:rsidR="00356B8B" w:rsidRPr="00DA339B" w:rsidRDefault="00356B8B">
            <w:pPr>
              <w:pStyle w:val="TableParagraph"/>
              <w:spacing w:before="7"/>
              <w:rPr>
                <w:rFonts w:ascii="Times New Roman"/>
                <w:sz w:val="28"/>
                <w:szCs w:val="28"/>
              </w:rPr>
            </w:pPr>
          </w:p>
          <w:p w14:paraId="458D39CF" w14:textId="77777777" w:rsidR="00356B8B" w:rsidRPr="00DA339B" w:rsidRDefault="00DE0DF4">
            <w:pPr>
              <w:pStyle w:val="TableParagraph"/>
              <w:numPr>
                <w:ilvl w:val="0"/>
                <w:numId w:val="82"/>
              </w:numPr>
              <w:tabs>
                <w:tab w:val="left" w:pos="194"/>
              </w:tabs>
              <w:spacing w:before="0"/>
              <w:ind w:left="193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y does the government want the citizens to save natural</w:t>
            </w:r>
            <w:r w:rsidRPr="00DA339B">
              <w:rPr>
                <w:b/>
                <w:spacing w:val="39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resources?</w:t>
            </w:r>
          </w:p>
          <w:p w14:paraId="55EF87F9" w14:textId="483505CF" w:rsidR="00356B8B" w:rsidRPr="00DA339B" w:rsidRDefault="00DE0DF4">
            <w:pPr>
              <w:pStyle w:val="TableParagraph"/>
              <w:ind w:left="24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ɪ </w:t>
            </w:r>
            <w:r w:rsidR="0014674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dʌz</w:t>
            </w:r>
            <w:r w:rsidR="00146740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ðə </w:t>
            </w:r>
            <w:r w:rsidR="0014674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ˈɡʌvənmənt</w:t>
            </w:r>
            <w:r w:rsidR="00146740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wɑnt</w:t>
            </w:r>
            <w:r w:rsidR="0014674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 ˈsɪtɪz</w:t>
            </w:r>
            <w:r w:rsidR="004F382A" w:rsidRPr="00DA339B">
              <w:rPr>
                <w:i/>
                <w:sz w:val="28"/>
                <w:szCs w:val="28"/>
              </w:rPr>
              <w:t>ə</w:t>
            </w:r>
            <w:r w:rsidRPr="00DA339B">
              <w:rPr>
                <w:i/>
                <w:sz w:val="28"/>
                <w:szCs w:val="28"/>
              </w:rPr>
              <w:t>n</w:t>
            </w:r>
            <w:r w:rsidR="009E5BB6" w:rsidRPr="00DA339B">
              <w:rPr>
                <w:i/>
                <w:sz w:val="28"/>
                <w:szCs w:val="28"/>
              </w:rPr>
              <w:t>z</w:t>
            </w:r>
            <w:r w:rsidR="0014674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uː seɪv </w:t>
            </w:r>
            <w:r w:rsidR="00146740" w:rsidRPr="00DA339B">
              <w:rPr>
                <w:i/>
                <w:sz w:val="28"/>
                <w:szCs w:val="28"/>
              </w:rPr>
              <w:t>ˈnætʃərəl</w:t>
            </w:r>
            <w:r w:rsidRPr="00DA339B">
              <w:rPr>
                <w:i/>
                <w:sz w:val="28"/>
                <w:szCs w:val="28"/>
              </w:rPr>
              <w:t xml:space="preserve"> rɪˈzɔːsɪz?</w:t>
            </w:r>
          </w:p>
          <w:p w14:paraId="61404A20" w14:textId="77D40C41" w:rsidR="00C274C5" w:rsidRPr="00DA339B" w:rsidRDefault="00DE0DF4" w:rsidP="004F382A">
            <w:pPr>
              <w:pStyle w:val="TableParagraph"/>
              <w:ind w:left="11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Because the government wants to protect the environment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32" w:type="dxa"/>
            <w:gridSpan w:val="2"/>
          </w:tcPr>
          <w:p w14:paraId="18C27F27" w14:textId="6F9FAFCC" w:rsidR="00356B8B" w:rsidRPr="00DA339B" w:rsidRDefault="00DE0DF4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Chính </w:t>
            </w:r>
            <w:r w:rsidR="00192EA9" w:rsidRPr="00DA339B">
              <w:rPr>
                <w:sz w:val="28"/>
                <w:szCs w:val="28"/>
              </w:rPr>
              <w:t>phủ</w:t>
            </w:r>
            <w:r w:rsidRPr="00DA339B">
              <w:rPr>
                <w:sz w:val="28"/>
                <w:szCs w:val="28"/>
              </w:rPr>
              <w:t xml:space="preserve"> muốn người dân tiết kiệm tài nguyên thiên nhiên.</w:t>
            </w:r>
          </w:p>
          <w:p w14:paraId="7894BE86" w14:textId="52B5F8CE" w:rsidR="00356B8B" w:rsidRPr="00DA339B" w:rsidRDefault="00DE0DF4">
            <w:pPr>
              <w:pStyle w:val="TableParagraph"/>
              <w:numPr>
                <w:ilvl w:val="0"/>
                <w:numId w:val="81"/>
              </w:numPr>
              <w:tabs>
                <w:tab w:val="left" w:pos="261"/>
              </w:tabs>
              <w:spacing w:before="1"/>
              <w:ind w:left="26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Chính </w:t>
            </w:r>
            <w:r w:rsidR="00192EA9" w:rsidRPr="00DA339B">
              <w:rPr>
                <w:sz w:val="28"/>
                <w:szCs w:val="28"/>
              </w:rPr>
              <w:t>phủ</w:t>
            </w:r>
            <w:r w:rsidRPr="00DA339B">
              <w:rPr>
                <w:sz w:val="28"/>
                <w:szCs w:val="28"/>
              </w:rPr>
              <w:t xml:space="preserve"> muốn</w:t>
            </w:r>
            <w:r w:rsidR="009E5BB6" w:rsidRPr="00DA339B">
              <w:rPr>
                <w:sz w:val="28"/>
                <w:szCs w:val="28"/>
              </w:rPr>
              <w:t xml:space="preserve"> người dân</w:t>
            </w:r>
            <w:r w:rsidRPr="00DA339B">
              <w:rPr>
                <w:sz w:val="28"/>
                <w:szCs w:val="28"/>
              </w:rPr>
              <w:t xml:space="preserve"> tiết kiệm cái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4D2480BF" w14:textId="77777777" w:rsidR="006141EE" w:rsidRPr="00DA339B" w:rsidRDefault="006141EE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</w:p>
          <w:p w14:paraId="7D5E2631" w14:textId="7D489E60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Chính </w:t>
            </w:r>
            <w:r w:rsidR="00192EA9" w:rsidRPr="00DA339B">
              <w:rPr>
                <w:sz w:val="28"/>
                <w:szCs w:val="28"/>
              </w:rPr>
              <w:t>phủ</w:t>
            </w:r>
            <w:r w:rsidRPr="00DA339B">
              <w:rPr>
                <w:sz w:val="28"/>
                <w:szCs w:val="28"/>
              </w:rPr>
              <w:t xml:space="preserve"> muốn người dân tiết kiệm </w:t>
            </w:r>
            <w:r w:rsidRPr="00DA339B">
              <w:rPr>
                <w:sz w:val="28"/>
                <w:szCs w:val="28"/>
                <w:u w:val="single"/>
              </w:rPr>
              <w:t>tài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  <w:u w:val="single"/>
              </w:rPr>
              <w:t>nguyên thiên nhiên</w:t>
            </w:r>
            <w:r w:rsidRPr="00DA339B">
              <w:rPr>
                <w:sz w:val="28"/>
                <w:szCs w:val="28"/>
              </w:rPr>
              <w:t>.</w:t>
            </w:r>
          </w:p>
          <w:p w14:paraId="1FEC2E66" w14:textId="655A7009" w:rsidR="00356B8B" w:rsidRPr="00DA339B" w:rsidRDefault="00DE0DF4">
            <w:pPr>
              <w:pStyle w:val="TableParagraph"/>
              <w:numPr>
                <w:ilvl w:val="0"/>
                <w:numId w:val="81"/>
              </w:numPr>
              <w:tabs>
                <w:tab w:val="left" w:pos="194"/>
              </w:tabs>
              <w:spacing w:before="1" w:line="242" w:lineRule="auto"/>
              <w:ind w:right="578" w:firstLine="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Tại sao</w:t>
            </w:r>
            <w:r w:rsidR="00192EA9" w:rsidRPr="00DA339B">
              <w:rPr>
                <w:sz w:val="28"/>
                <w:szCs w:val="28"/>
              </w:rPr>
              <w:t xml:space="preserve"> chính phủ</w:t>
            </w:r>
            <w:r w:rsidRPr="00DA339B">
              <w:rPr>
                <w:sz w:val="28"/>
                <w:szCs w:val="28"/>
              </w:rPr>
              <w:t xml:space="preserve"> muốn người dân tiết kiệm tài nguyên thiên nhiên?</w:t>
            </w:r>
          </w:p>
          <w:p w14:paraId="258CD483" w14:textId="77777777" w:rsidR="006141EE" w:rsidRPr="00DA339B" w:rsidRDefault="006141EE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</w:p>
          <w:p w14:paraId="42BCB7A0" w14:textId="6CE7A57C" w:rsidR="00356B8B" w:rsidRPr="00DA339B" w:rsidRDefault="00DE0DF4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 xml:space="preserve">Vì chính </w:t>
            </w:r>
            <w:r w:rsidR="00192EA9" w:rsidRPr="00DA339B">
              <w:rPr>
                <w:sz w:val="28"/>
                <w:szCs w:val="28"/>
                <w:u w:val="single"/>
              </w:rPr>
              <w:t>phủ</w:t>
            </w:r>
            <w:r w:rsidRPr="00DA339B">
              <w:rPr>
                <w:sz w:val="28"/>
                <w:szCs w:val="28"/>
                <w:u w:val="single"/>
              </w:rPr>
              <w:t xml:space="preserve"> muốn bảo vệ môi trường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229B266A" w14:textId="77777777" w:rsidTr="002256ED">
        <w:trPr>
          <w:trHeight w:val="415"/>
        </w:trPr>
        <w:tc>
          <w:tcPr>
            <w:tcW w:w="15378" w:type="dxa"/>
            <w:gridSpan w:val="5"/>
          </w:tcPr>
          <w:p w14:paraId="31F74239" w14:textId="7814F68D" w:rsidR="00356B8B" w:rsidRPr="00DA339B" w:rsidRDefault="00DE0DF4">
            <w:pPr>
              <w:pStyle w:val="TableParagraph"/>
              <w:numPr>
                <w:ilvl w:val="0"/>
                <w:numId w:val="80"/>
              </w:numPr>
              <w:tabs>
                <w:tab w:val="left" w:pos="195"/>
              </w:tabs>
              <w:spacing w:before="15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government </w:t>
            </w:r>
            <w:r w:rsidRPr="00DA339B">
              <w:rPr>
                <w:sz w:val="28"/>
                <w:szCs w:val="28"/>
              </w:rPr>
              <w:t xml:space="preserve">(chính </w:t>
            </w:r>
            <w:r w:rsidR="00192EA9" w:rsidRPr="00DA339B">
              <w:rPr>
                <w:sz w:val="28"/>
                <w:szCs w:val="28"/>
              </w:rPr>
              <w:t>phủ</w:t>
            </w:r>
            <w:r w:rsidRPr="00DA339B">
              <w:rPr>
                <w:sz w:val="28"/>
                <w:szCs w:val="28"/>
              </w:rPr>
              <w:t>) danh từ tập hợp, trong câu mang nghĩa xem như một đơn vị nên là số ít +</w:t>
            </w:r>
            <w:r w:rsidRPr="00DA339B">
              <w:rPr>
                <w:spacing w:val="31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ants</w:t>
            </w:r>
          </w:p>
          <w:p w14:paraId="75B4460B" w14:textId="77777777" w:rsidR="00356B8B" w:rsidRPr="00DA339B" w:rsidRDefault="00DE0DF4">
            <w:pPr>
              <w:pStyle w:val="TableParagraph"/>
              <w:numPr>
                <w:ilvl w:val="0"/>
                <w:numId w:val="80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somebody + to + Verb </w:t>
            </w:r>
            <w:r w:rsidRPr="00DA339B">
              <w:rPr>
                <w:sz w:val="28"/>
                <w:szCs w:val="28"/>
              </w:rPr>
              <w:t>nên động từ ở dạng nguyên mẫu "</w:t>
            </w:r>
            <w:r w:rsidRPr="00DA339B">
              <w:rPr>
                <w:i/>
                <w:sz w:val="28"/>
                <w:szCs w:val="28"/>
              </w:rPr>
              <w:t>save</w:t>
            </w:r>
            <w:r w:rsidRPr="00DA339B">
              <w:rPr>
                <w:sz w:val="28"/>
                <w:szCs w:val="28"/>
              </w:rPr>
              <w:t>" (tiết</w:t>
            </w:r>
            <w:r w:rsidRPr="00DA339B">
              <w:rPr>
                <w:spacing w:val="1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kiệm)</w:t>
            </w:r>
          </w:p>
          <w:p w14:paraId="1FEFFCD3" w14:textId="4CABF5DB" w:rsidR="00356B8B" w:rsidRPr="00DA339B" w:rsidRDefault="00DE0DF4">
            <w:pPr>
              <w:pStyle w:val="TableParagraph"/>
              <w:numPr>
                <w:ilvl w:val="0"/>
                <w:numId w:val="80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citizens </w:t>
            </w:r>
            <w:r w:rsidRPr="00DA339B">
              <w:rPr>
                <w:sz w:val="28"/>
                <w:szCs w:val="28"/>
              </w:rPr>
              <w:t>(người dân): danh từ đã được xác định</w:t>
            </w:r>
            <w:r w:rsidR="009E5BB6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dùng mạo từ</w:t>
            </w:r>
            <w:r w:rsidRPr="00DA339B">
              <w:rPr>
                <w:spacing w:val="6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the"</w:t>
            </w:r>
          </w:p>
          <w:p w14:paraId="54C2E29F" w14:textId="1EC9C715" w:rsidR="00356B8B" w:rsidRPr="00DA339B" w:rsidRDefault="00DE0DF4">
            <w:pPr>
              <w:pStyle w:val="TableParagraph"/>
              <w:numPr>
                <w:ilvl w:val="0"/>
                <w:numId w:val="80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s the citizens to save </w:t>
            </w:r>
            <w:r w:rsidRPr="00DA339B">
              <w:rPr>
                <w:sz w:val="28"/>
                <w:szCs w:val="28"/>
              </w:rPr>
              <w:t>(muốn người dân tiết kiệm)</w:t>
            </w:r>
          </w:p>
          <w:p w14:paraId="537CE1E6" w14:textId="4290ACFA" w:rsidR="00356B8B" w:rsidRPr="00DA339B" w:rsidRDefault="00DE0DF4">
            <w:pPr>
              <w:pStyle w:val="TableParagraph"/>
              <w:numPr>
                <w:ilvl w:val="0"/>
                <w:numId w:val="80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natural </w:t>
            </w:r>
            <w:r w:rsidRPr="00DA339B">
              <w:rPr>
                <w:sz w:val="28"/>
                <w:szCs w:val="28"/>
              </w:rPr>
              <w:t xml:space="preserve">(thuộc về thiên nhiên): tính từ, </w:t>
            </w:r>
            <w:r w:rsidRPr="00DA339B">
              <w:rPr>
                <w:i/>
                <w:sz w:val="28"/>
                <w:szCs w:val="28"/>
              </w:rPr>
              <w:t xml:space="preserve">resource </w:t>
            </w:r>
            <w:r w:rsidRPr="00DA339B">
              <w:rPr>
                <w:sz w:val="28"/>
                <w:szCs w:val="28"/>
              </w:rPr>
              <w:t>(tài nguyên): danh</w:t>
            </w:r>
            <w:r w:rsidRPr="00DA339B">
              <w:rPr>
                <w:spacing w:val="5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="002256ED" w:rsidRPr="00DA339B">
              <w:rPr>
                <w:sz w:val="28"/>
                <w:szCs w:val="28"/>
              </w:rPr>
              <w:t>.</w:t>
            </w:r>
          </w:p>
          <w:p w14:paraId="78F32338" w14:textId="0A04C4E2" w:rsidR="00356B8B" w:rsidRPr="00DA339B" w:rsidRDefault="009E5BB6" w:rsidP="009E5BB6">
            <w:pPr>
              <w:pStyle w:val="TableParagraph"/>
              <w:ind w:left="194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  <w:lang w:val="en-US"/>
              </w:rPr>
              <w:sym w:font="Wingdings" w:char="F0E0"/>
            </w:r>
            <w:r w:rsidR="00DE0DF4" w:rsidRPr="00DA339B">
              <w:rPr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natural resources </w:t>
            </w:r>
            <w:r w:rsidR="00DE0DF4" w:rsidRPr="00DA339B">
              <w:rPr>
                <w:sz w:val="28"/>
                <w:szCs w:val="28"/>
              </w:rPr>
              <w:t xml:space="preserve">(tài nguyên thiên nhiên): </w:t>
            </w:r>
            <w:r w:rsidRPr="00DA339B">
              <w:rPr>
                <w:sz w:val="28"/>
                <w:szCs w:val="28"/>
              </w:rPr>
              <w:t xml:space="preserve">cụm </w:t>
            </w:r>
            <w:r w:rsidR="00DE0DF4" w:rsidRPr="00DA339B">
              <w:rPr>
                <w:sz w:val="28"/>
                <w:szCs w:val="28"/>
              </w:rPr>
              <w:t>danh từ làm đối từ.</w:t>
            </w:r>
          </w:p>
        </w:tc>
      </w:tr>
      <w:tr w:rsidR="00356B8B" w:rsidRPr="00DA339B" w14:paraId="3AB47A8F" w14:textId="77777777" w:rsidTr="00146740">
        <w:trPr>
          <w:trHeight w:val="4386"/>
        </w:trPr>
        <w:tc>
          <w:tcPr>
            <w:tcW w:w="561" w:type="dxa"/>
          </w:tcPr>
          <w:p w14:paraId="444983F1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35792B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1A51C7F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6432B0D" w14:textId="77777777" w:rsidR="00356B8B" w:rsidRPr="00DA339B" w:rsidRDefault="00356B8B">
            <w:pPr>
              <w:pStyle w:val="TableParagraph"/>
              <w:spacing w:before="7"/>
              <w:rPr>
                <w:rFonts w:ascii="Times New Roman"/>
                <w:sz w:val="28"/>
                <w:szCs w:val="28"/>
              </w:rPr>
            </w:pPr>
          </w:p>
          <w:p w14:paraId="29D74F51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23</w:t>
            </w:r>
          </w:p>
        </w:tc>
        <w:tc>
          <w:tcPr>
            <w:tcW w:w="8685" w:type="dxa"/>
            <w:gridSpan w:val="2"/>
          </w:tcPr>
          <w:p w14:paraId="440A95BE" w14:textId="77777777" w:rsidR="00356B8B" w:rsidRPr="00DA339B" w:rsidRDefault="00DE0DF4" w:rsidP="00075889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 school wants the students to sort trash into at least 5 types.</w:t>
            </w:r>
          </w:p>
          <w:p w14:paraId="651F6028" w14:textId="3393B996" w:rsidR="00356B8B" w:rsidRPr="00DA339B" w:rsidRDefault="00146740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ðə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skuːl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wɑnts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ðə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0C1CAE" w:rsidRPr="00DA339B">
              <w:rPr>
                <w:i/>
                <w:sz w:val="28"/>
                <w:szCs w:val="28"/>
              </w:rPr>
              <w:t>ˈstuːdənts</w:t>
            </w:r>
            <w:r w:rsidR="00DE0DF4" w:rsidRPr="00DA339B">
              <w:rPr>
                <w:i/>
                <w:sz w:val="28"/>
                <w:szCs w:val="28"/>
              </w:rPr>
              <w:t xml:space="preserve"> tuː sɔrt træʃ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E4433A" w:rsidRPr="00DA339B">
              <w:rPr>
                <w:i/>
                <w:sz w:val="28"/>
                <w:szCs w:val="28"/>
              </w:rPr>
              <w:t>‘</w:t>
            </w:r>
            <w:r w:rsidR="00DE0DF4" w:rsidRPr="00DA339B">
              <w:rPr>
                <w:i/>
                <w:sz w:val="28"/>
                <w:szCs w:val="28"/>
              </w:rPr>
              <w:t>ɪntuː ət liːst faɪv taɪps.</w:t>
            </w:r>
          </w:p>
          <w:p w14:paraId="7FB8B8F7" w14:textId="5B428884" w:rsidR="00356B8B" w:rsidRPr="00DA339B" w:rsidRDefault="00DE0DF4">
            <w:pPr>
              <w:pStyle w:val="TableParagraph"/>
              <w:numPr>
                <w:ilvl w:val="0"/>
                <w:numId w:val="79"/>
              </w:numPr>
              <w:tabs>
                <w:tab w:val="left" w:pos="262"/>
              </w:tabs>
              <w:ind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wants the students to sort trash into at least 5</w:t>
            </w:r>
            <w:r w:rsidRPr="00DA339B">
              <w:rPr>
                <w:b/>
                <w:spacing w:val="15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types?</w:t>
            </w:r>
          </w:p>
          <w:p w14:paraId="6C9CE526" w14:textId="1662F859" w:rsidR="00356B8B" w:rsidRPr="00DA339B" w:rsidRDefault="00DE0DF4">
            <w:pPr>
              <w:pStyle w:val="TableParagraph"/>
              <w:ind w:left="31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uː </w:t>
            </w:r>
            <w:r w:rsidR="0014674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wɑnts </w:t>
            </w:r>
            <w:r w:rsidR="0014674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ðə </w:t>
            </w:r>
            <w:r w:rsidR="00146740" w:rsidRPr="00DA339B">
              <w:rPr>
                <w:i/>
                <w:sz w:val="28"/>
                <w:szCs w:val="28"/>
              </w:rPr>
              <w:t xml:space="preserve"> </w:t>
            </w:r>
            <w:r w:rsidR="000C1CAE" w:rsidRPr="00DA339B">
              <w:rPr>
                <w:i/>
                <w:sz w:val="28"/>
                <w:szCs w:val="28"/>
              </w:rPr>
              <w:t>ˈstuːdənts</w:t>
            </w:r>
            <w:r w:rsidRPr="00DA339B">
              <w:rPr>
                <w:i/>
                <w:sz w:val="28"/>
                <w:szCs w:val="28"/>
              </w:rPr>
              <w:t xml:space="preserve"> tuː sɔrt</w:t>
            </w:r>
            <w:r w:rsidR="0014674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æʃ </w:t>
            </w:r>
            <w:r w:rsidR="00146740" w:rsidRPr="00DA339B">
              <w:rPr>
                <w:i/>
                <w:sz w:val="28"/>
                <w:szCs w:val="28"/>
              </w:rPr>
              <w:t xml:space="preserve"> </w:t>
            </w:r>
            <w:r w:rsidR="00E4433A" w:rsidRPr="00DA339B">
              <w:rPr>
                <w:i/>
                <w:sz w:val="28"/>
                <w:szCs w:val="28"/>
              </w:rPr>
              <w:t>‘</w:t>
            </w:r>
            <w:r w:rsidRPr="00DA339B">
              <w:rPr>
                <w:i/>
                <w:sz w:val="28"/>
                <w:szCs w:val="28"/>
              </w:rPr>
              <w:t>ɪntuː ət liːst faɪv taɪps?</w:t>
            </w:r>
          </w:p>
          <w:p w14:paraId="29884EE5" w14:textId="4A3DA13A" w:rsidR="00356B8B" w:rsidRPr="00DA339B" w:rsidRDefault="00DE0DF4" w:rsidP="00075889">
            <w:pPr>
              <w:pStyle w:val="TableParagraph"/>
              <w:spacing w:before="4"/>
              <w:ind w:left="11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The school</w:t>
            </w:r>
            <w:r w:rsidRPr="00DA339B">
              <w:rPr>
                <w:b/>
                <w:sz w:val="28"/>
                <w:szCs w:val="28"/>
              </w:rPr>
              <w:t xml:space="preserve"> wants the students to sort trash into at least 5 types.</w:t>
            </w:r>
          </w:p>
          <w:p w14:paraId="395F0E5B" w14:textId="77777777" w:rsidR="00BC4FE3" w:rsidRPr="00DA339B" w:rsidRDefault="00BC4FE3" w:rsidP="00075889">
            <w:pPr>
              <w:pStyle w:val="TableParagraph"/>
              <w:spacing w:before="4"/>
              <w:ind w:left="112"/>
              <w:rPr>
                <w:b/>
                <w:sz w:val="28"/>
                <w:szCs w:val="28"/>
              </w:rPr>
            </w:pPr>
          </w:p>
          <w:p w14:paraId="6D477BDC" w14:textId="41C4DB48" w:rsidR="00356B8B" w:rsidRPr="00DA339B" w:rsidRDefault="00075889" w:rsidP="00075889">
            <w:pPr>
              <w:pStyle w:val="TableParagraph"/>
              <w:tabs>
                <w:tab w:val="left" w:pos="262"/>
              </w:tabs>
              <w:spacing w:before="0"/>
              <w:ind w:right="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 xml:space="preserve"> - </w:t>
            </w:r>
            <w:r w:rsidR="00DE0DF4" w:rsidRPr="00DA339B">
              <w:rPr>
                <w:b/>
                <w:sz w:val="28"/>
                <w:szCs w:val="28"/>
              </w:rPr>
              <w:t>How many types of trash do</w:t>
            </w:r>
            <w:r w:rsidR="00A327BD" w:rsidRPr="00DA339B">
              <w:rPr>
                <w:b/>
                <w:sz w:val="28"/>
                <w:szCs w:val="28"/>
                <w:lang w:val="en-US"/>
              </w:rPr>
              <w:t>es</w:t>
            </w:r>
            <w:r w:rsidR="00DE0DF4" w:rsidRPr="00DA339B">
              <w:rPr>
                <w:b/>
                <w:sz w:val="28"/>
                <w:szCs w:val="28"/>
              </w:rPr>
              <w:t xml:space="preserve"> the school want the students to sort</w:t>
            </w:r>
            <w:r w:rsidR="00DE0DF4" w:rsidRPr="00DA339B">
              <w:rPr>
                <w:b/>
                <w:spacing w:val="50"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into?</w:t>
            </w:r>
          </w:p>
          <w:p w14:paraId="1C1FEBBC" w14:textId="06D120BC" w:rsidR="000C1CAE" w:rsidRPr="00DA339B" w:rsidRDefault="000C1CAE" w:rsidP="00DE0DF4">
            <w:pPr>
              <w:pStyle w:val="TableParagraph"/>
              <w:ind w:left="95" w:right="-2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haʊ </w:t>
            </w:r>
            <w:r w:rsidR="00A327BD" w:rsidRPr="00DA339B">
              <w:rPr>
                <w:i/>
                <w:sz w:val="28"/>
                <w:szCs w:val="28"/>
              </w:rPr>
              <w:t>ˈ</w:t>
            </w:r>
            <w:r w:rsidR="00DE0DF4" w:rsidRPr="00DA339B">
              <w:rPr>
                <w:i/>
                <w:sz w:val="28"/>
                <w:szCs w:val="28"/>
              </w:rPr>
              <w:t>m</w:t>
            </w:r>
            <w:r w:rsidR="00AD36BE" w:rsidRPr="00DA339B">
              <w:rPr>
                <w:i/>
                <w:sz w:val="28"/>
                <w:szCs w:val="28"/>
              </w:rPr>
              <w:t>e</w:t>
            </w:r>
            <w:r w:rsidR="00DE0DF4" w:rsidRPr="00DA339B">
              <w:rPr>
                <w:i/>
                <w:sz w:val="28"/>
                <w:szCs w:val="28"/>
              </w:rPr>
              <w:t xml:space="preserve">nɪ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taɪps </w:t>
            </w:r>
            <w:r w:rsidR="00983168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əv </w:t>
            </w:r>
            <w:r w:rsidR="00983168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træʃ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10232A" w:rsidRPr="00DA339B">
              <w:rPr>
                <w:i/>
                <w:sz w:val="28"/>
                <w:szCs w:val="28"/>
              </w:rPr>
              <w:t>dʌz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ðə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skuːl 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wɑn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ðə </w:t>
            </w:r>
            <w:r w:rsidRPr="00DA339B">
              <w:rPr>
                <w:i/>
                <w:sz w:val="28"/>
                <w:szCs w:val="28"/>
              </w:rPr>
              <w:t>ˈstuːdənts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tuː </w:t>
            </w:r>
          </w:p>
          <w:p w14:paraId="6A678A80" w14:textId="53189DE2" w:rsidR="00356B8B" w:rsidRPr="00DA339B" w:rsidRDefault="00DE0DF4" w:rsidP="000C1CAE">
            <w:pPr>
              <w:pStyle w:val="TableParagraph"/>
              <w:ind w:right="-2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sɔrt</w:t>
            </w:r>
            <w:r w:rsidR="000C1CAE"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E4433A" w:rsidRPr="00DA339B">
              <w:rPr>
                <w:i/>
                <w:sz w:val="28"/>
                <w:szCs w:val="28"/>
              </w:rPr>
              <w:t>‘</w:t>
            </w:r>
            <w:r w:rsidRPr="00DA339B">
              <w:rPr>
                <w:i/>
                <w:sz w:val="28"/>
                <w:szCs w:val="28"/>
              </w:rPr>
              <w:t>ɪntuː?</w:t>
            </w:r>
          </w:p>
          <w:p w14:paraId="213939C7" w14:textId="7BAEAF9A" w:rsidR="00356B8B" w:rsidRPr="00DA339B" w:rsidRDefault="00DE0DF4" w:rsidP="00233FDE">
            <w:pPr>
              <w:pStyle w:val="TableParagraph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The school wants the students to sort trash into </w:t>
            </w:r>
            <w:r w:rsidRPr="00DA339B">
              <w:rPr>
                <w:b/>
                <w:sz w:val="28"/>
                <w:szCs w:val="28"/>
                <w:u w:val="single"/>
              </w:rPr>
              <w:t>at least 5</w:t>
            </w:r>
            <w:r w:rsidR="00840C21" w:rsidRPr="00DA339B">
              <w:rPr>
                <w:b/>
                <w:spacing w:val="52"/>
                <w:sz w:val="10"/>
                <w:szCs w:val="10"/>
                <w:u w:val="single"/>
                <w:lang w:val="en-US"/>
              </w:rPr>
              <w:t xml:space="preserve"> </w:t>
            </w:r>
            <w:r w:rsidRPr="00DA339B">
              <w:rPr>
                <w:b/>
                <w:sz w:val="28"/>
                <w:szCs w:val="28"/>
                <w:u w:val="single"/>
              </w:rPr>
              <w:t>types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32" w:type="dxa"/>
            <w:gridSpan w:val="2"/>
          </w:tcPr>
          <w:p w14:paraId="2B6A42A3" w14:textId="77777777" w:rsidR="00356B8B" w:rsidRPr="00DA339B" w:rsidRDefault="00DE0DF4">
            <w:pPr>
              <w:pStyle w:val="TableParagraph"/>
              <w:spacing w:before="15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Trường học muốn các học sinh phân loại rác thành ít nhất 5 loại.</w:t>
            </w:r>
          </w:p>
          <w:p w14:paraId="268B3BA9" w14:textId="77777777" w:rsidR="00356B8B" w:rsidRPr="00DA339B" w:rsidRDefault="00DE0DF4">
            <w:pPr>
              <w:pStyle w:val="TableParagraph"/>
              <w:numPr>
                <w:ilvl w:val="0"/>
                <w:numId w:val="78"/>
              </w:numPr>
              <w:tabs>
                <w:tab w:val="left" w:pos="261"/>
              </w:tabs>
              <w:spacing w:before="1" w:line="242" w:lineRule="auto"/>
              <w:ind w:right="468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muốn các học sinh phân loại rác thành ít nhất 5 loại?</w:t>
            </w:r>
          </w:p>
          <w:p w14:paraId="467C9112" w14:textId="77777777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Trường học</w:t>
            </w:r>
            <w:r w:rsidRPr="00DA339B">
              <w:rPr>
                <w:sz w:val="28"/>
                <w:szCs w:val="28"/>
              </w:rPr>
              <w:t xml:space="preserve"> muốn các học sinh phân loại rác thành ít nhất 5 loại.</w:t>
            </w:r>
          </w:p>
          <w:p w14:paraId="6477E2D8" w14:textId="77777777" w:rsidR="006141EE" w:rsidRPr="00DA339B" w:rsidRDefault="006141EE" w:rsidP="006141EE">
            <w:pPr>
              <w:pStyle w:val="TableParagraph"/>
              <w:tabs>
                <w:tab w:val="left" w:pos="261"/>
              </w:tabs>
              <w:spacing w:before="1" w:line="242" w:lineRule="auto"/>
              <w:ind w:left="112" w:right="147"/>
              <w:rPr>
                <w:sz w:val="28"/>
                <w:szCs w:val="28"/>
              </w:rPr>
            </w:pPr>
          </w:p>
          <w:p w14:paraId="33D62EBD" w14:textId="6DDE3403" w:rsidR="00356B8B" w:rsidRPr="00DA339B" w:rsidRDefault="00DE0DF4">
            <w:pPr>
              <w:pStyle w:val="TableParagraph"/>
              <w:numPr>
                <w:ilvl w:val="0"/>
                <w:numId w:val="78"/>
              </w:numPr>
              <w:tabs>
                <w:tab w:val="left" w:pos="261"/>
              </w:tabs>
              <w:spacing w:before="1" w:line="242" w:lineRule="auto"/>
              <w:ind w:right="147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Trường học muốn các học sinh phân loại rác thành bao nhiêu loại?</w:t>
            </w:r>
          </w:p>
          <w:p w14:paraId="007E5473" w14:textId="097A6EE9" w:rsidR="00146740" w:rsidRPr="00DA339B" w:rsidRDefault="00146740" w:rsidP="00146740">
            <w:pPr>
              <w:pStyle w:val="TableParagraph"/>
              <w:tabs>
                <w:tab w:val="left" w:pos="261"/>
              </w:tabs>
              <w:spacing w:before="1" w:line="242" w:lineRule="auto"/>
              <w:ind w:right="147"/>
              <w:rPr>
                <w:sz w:val="28"/>
                <w:szCs w:val="28"/>
              </w:rPr>
            </w:pPr>
          </w:p>
          <w:p w14:paraId="38FD9DCA" w14:textId="77777777" w:rsidR="00146740" w:rsidRPr="00DA339B" w:rsidRDefault="00146740" w:rsidP="00146740">
            <w:pPr>
              <w:pStyle w:val="TableParagraph"/>
              <w:tabs>
                <w:tab w:val="left" w:pos="261"/>
              </w:tabs>
              <w:spacing w:before="1" w:line="242" w:lineRule="auto"/>
              <w:ind w:right="147"/>
              <w:rPr>
                <w:sz w:val="28"/>
                <w:szCs w:val="28"/>
              </w:rPr>
            </w:pPr>
          </w:p>
          <w:p w14:paraId="3ACBE246" w14:textId="550642C5" w:rsidR="00356B8B" w:rsidRPr="00DA339B" w:rsidRDefault="006141EE" w:rsidP="006141EE">
            <w:pPr>
              <w:pStyle w:val="TableParagraph"/>
              <w:spacing w:before="1" w:line="242" w:lineRule="auto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 xml:space="preserve">+ Trường học muốn các học sinh phân loại rác thành </w:t>
            </w:r>
            <w:r w:rsidR="00DE0DF4" w:rsidRPr="00DA339B">
              <w:rPr>
                <w:sz w:val="28"/>
                <w:szCs w:val="28"/>
                <w:u w:val="single"/>
              </w:rPr>
              <w:t>ít nhất 5 loại.</w:t>
            </w:r>
          </w:p>
        </w:tc>
      </w:tr>
      <w:tr w:rsidR="00356B8B" w:rsidRPr="00DA339B" w14:paraId="08A8A652" w14:textId="77777777" w:rsidTr="00075889">
        <w:trPr>
          <w:trHeight w:val="2667"/>
        </w:trPr>
        <w:tc>
          <w:tcPr>
            <w:tcW w:w="15378" w:type="dxa"/>
            <w:gridSpan w:val="5"/>
          </w:tcPr>
          <w:p w14:paraId="38CEA5B4" w14:textId="77777777" w:rsidR="00356B8B" w:rsidRPr="00DA339B" w:rsidRDefault="00DE0DF4">
            <w:pPr>
              <w:pStyle w:val="TableParagraph"/>
              <w:numPr>
                <w:ilvl w:val="0"/>
                <w:numId w:val="77"/>
              </w:numPr>
              <w:tabs>
                <w:tab w:val="left" w:pos="195"/>
              </w:tabs>
              <w:spacing w:before="15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school </w:t>
            </w:r>
            <w:r w:rsidRPr="00DA339B">
              <w:rPr>
                <w:sz w:val="28"/>
                <w:szCs w:val="28"/>
              </w:rPr>
              <w:t>(trường học): chủ từ số ít +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ants</w:t>
            </w:r>
          </w:p>
          <w:p w14:paraId="6AB7B77D" w14:textId="42337FA7" w:rsidR="00356B8B" w:rsidRPr="00DA339B" w:rsidRDefault="00DE0DF4">
            <w:pPr>
              <w:pStyle w:val="TableParagraph"/>
              <w:numPr>
                <w:ilvl w:val="0"/>
                <w:numId w:val="7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somebody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="009E073D" w:rsidRPr="00DA339B">
              <w:rPr>
                <w:i/>
                <w:sz w:val="28"/>
                <w:szCs w:val="28"/>
              </w:rPr>
              <w:t xml:space="preserve">"sort" </w:t>
            </w:r>
            <w:r w:rsidRPr="00DA339B">
              <w:rPr>
                <w:sz w:val="28"/>
                <w:szCs w:val="28"/>
              </w:rPr>
              <w:t xml:space="preserve">ở dạng nguyên mẫu </w:t>
            </w:r>
            <w:r w:rsidR="009E073D" w:rsidRPr="00DA339B">
              <w:rPr>
                <w:sz w:val="28"/>
                <w:szCs w:val="28"/>
              </w:rPr>
              <w:t xml:space="preserve">là </w:t>
            </w:r>
            <w:r w:rsidRPr="00DA339B">
              <w:rPr>
                <w:i/>
                <w:sz w:val="28"/>
                <w:szCs w:val="28"/>
              </w:rPr>
              <w:t xml:space="preserve">"sort" </w:t>
            </w:r>
            <w:r w:rsidRPr="00DA339B">
              <w:rPr>
                <w:sz w:val="28"/>
                <w:szCs w:val="28"/>
              </w:rPr>
              <w:t>(phân</w:t>
            </w:r>
            <w:r w:rsidRPr="00DA339B">
              <w:rPr>
                <w:spacing w:val="1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oại)</w:t>
            </w:r>
          </w:p>
          <w:p w14:paraId="25073318" w14:textId="77777777" w:rsidR="00356B8B" w:rsidRPr="00DA339B" w:rsidRDefault="00DE0DF4">
            <w:pPr>
              <w:pStyle w:val="TableParagraph"/>
              <w:numPr>
                <w:ilvl w:val="0"/>
                <w:numId w:val="7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students </w:t>
            </w:r>
            <w:r w:rsidRPr="00DA339B">
              <w:rPr>
                <w:sz w:val="28"/>
                <w:szCs w:val="28"/>
              </w:rPr>
              <w:t>(các học sinh): danh từ đã được xác định nên dùng mạo từ</w:t>
            </w:r>
            <w:r w:rsidRPr="00DA339B">
              <w:rPr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iCs/>
                <w:sz w:val="28"/>
                <w:szCs w:val="28"/>
              </w:rPr>
              <w:t>the</w:t>
            </w:r>
            <w:r w:rsidRPr="00DA339B">
              <w:rPr>
                <w:sz w:val="28"/>
                <w:szCs w:val="28"/>
              </w:rPr>
              <w:t>"</w:t>
            </w:r>
          </w:p>
          <w:p w14:paraId="203FDCCA" w14:textId="77777777" w:rsidR="00356B8B" w:rsidRPr="00DA339B" w:rsidRDefault="00DE0DF4">
            <w:pPr>
              <w:pStyle w:val="TableParagraph"/>
              <w:numPr>
                <w:ilvl w:val="0"/>
                <w:numId w:val="77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s the students to sort </w:t>
            </w:r>
            <w:r w:rsidRPr="00DA339B">
              <w:rPr>
                <w:sz w:val="28"/>
                <w:szCs w:val="28"/>
              </w:rPr>
              <w:t>(muốn các học sinh phân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oại)</w:t>
            </w:r>
          </w:p>
          <w:p w14:paraId="4D05E648" w14:textId="16ABF09A" w:rsidR="00356B8B" w:rsidRPr="00DA339B" w:rsidRDefault="00DE0DF4">
            <w:pPr>
              <w:pStyle w:val="TableParagraph"/>
              <w:numPr>
                <w:ilvl w:val="0"/>
                <w:numId w:val="7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trash</w:t>
            </w:r>
            <w:r w:rsidRPr="00DA339B">
              <w:rPr>
                <w:i/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rác)</w:t>
            </w:r>
            <w:r w:rsidR="009A72EF" w:rsidRPr="00DA339B">
              <w:rPr>
                <w:sz w:val="28"/>
                <w:szCs w:val="28"/>
                <w:lang w:val="en-US"/>
              </w:rPr>
              <w:t>: danh từ</w:t>
            </w:r>
          </w:p>
          <w:p w14:paraId="76603B22" w14:textId="77777777" w:rsidR="00356B8B" w:rsidRPr="00DA339B" w:rsidRDefault="00DE0DF4">
            <w:pPr>
              <w:pStyle w:val="TableParagraph"/>
              <w:numPr>
                <w:ilvl w:val="0"/>
                <w:numId w:val="7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into </w:t>
            </w:r>
            <w:r w:rsidRPr="00DA339B">
              <w:rPr>
                <w:sz w:val="28"/>
                <w:szCs w:val="28"/>
              </w:rPr>
              <w:t>(thành): giới từ</w:t>
            </w:r>
          </w:p>
          <w:p w14:paraId="64C98587" w14:textId="77777777" w:rsidR="00356B8B" w:rsidRPr="00DA339B" w:rsidRDefault="00DE0DF4">
            <w:pPr>
              <w:pStyle w:val="TableParagraph"/>
              <w:numPr>
                <w:ilvl w:val="0"/>
                <w:numId w:val="7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t least </w:t>
            </w:r>
            <w:r w:rsidRPr="00DA339B">
              <w:rPr>
                <w:sz w:val="28"/>
                <w:szCs w:val="28"/>
              </w:rPr>
              <w:t>(tối thiểu)</w:t>
            </w:r>
          </w:p>
          <w:p w14:paraId="221487C0" w14:textId="77777777" w:rsidR="00356B8B" w:rsidRPr="00DA339B" w:rsidRDefault="00DE0DF4">
            <w:pPr>
              <w:pStyle w:val="TableParagraph"/>
              <w:numPr>
                <w:ilvl w:val="0"/>
                <w:numId w:val="7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5 types </w:t>
            </w:r>
            <w:r w:rsidRPr="00DA339B">
              <w:rPr>
                <w:sz w:val="28"/>
                <w:szCs w:val="28"/>
              </w:rPr>
              <w:t>(5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oại)</w:t>
            </w:r>
          </w:p>
        </w:tc>
      </w:tr>
      <w:tr w:rsidR="00356B8B" w:rsidRPr="00DA339B" w14:paraId="5C517F70" w14:textId="77777777" w:rsidTr="002256ED">
        <w:trPr>
          <w:trHeight w:val="697"/>
        </w:trPr>
        <w:tc>
          <w:tcPr>
            <w:tcW w:w="561" w:type="dxa"/>
          </w:tcPr>
          <w:p w14:paraId="49015BE6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42F64A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935ACF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B3A60F1" w14:textId="77777777" w:rsidR="00356B8B" w:rsidRPr="00DA339B" w:rsidRDefault="00356B8B">
            <w:pPr>
              <w:pStyle w:val="TableParagraph"/>
              <w:spacing w:before="5"/>
              <w:rPr>
                <w:rFonts w:ascii="Times New Roman"/>
                <w:sz w:val="28"/>
                <w:szCs w:val="28"/>
              </w:rPr>
            </w:pPr>
          </w:p>
          <w:p w14:paraId="69A5E121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24</w:t>
            </w:r>
          </w:p>
        </w:tc>
        <w:tc>
          <w:tcPr>
            <w:tcW w:w="8685" w:type="dxa"/>
            <w:gridSpan w:val="2"/>
          </w:tcPr>
          <w:p w14:paraId="1BBA9831" w14:textId="77777777" w:rsidR="00356B8B" w:rsidRPr="00DA339B" w:rsidRDefault="00DE0DF4" w:rsidP="006141EE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 Master wants his disciples to use organic soap.</w:t>
            </w:r>
          </w:p>
          <w:p w14:paraId="606D442D" w14:textId="43FE10C8" w:rsidR="00356B8B" w:rsidRPr="00DA339B" w:rsidRDefault="00DE0DF4">
            <w:pPr>
              <w:pStyle w:val="TableParagraph"/>
              <w:spacing w:before="4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ðə </w:t>
            </w:r>
            <w:r w:rsidR="004F382A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mæstər wɑnts hɪz dɪˈsaɪpəlz tuː juːz ɔrˈɡænɪk soʊp.</w:t>
            </w:r>
          </w:p>
          <w:p w14:paraId="5ADD4AE9" w14:textId="77777777" w:rsidR="00356B8B" w:rsidRPr="00DA339B" w:rsidRDefault="00DE0DF4" w:rsidP="00C11658">
            <w:pPr>
              <w:pStyle w:val="TableParagraph"/>
              <w:numPr>
                <w:ilvl w:val="0"/>
                <w:numId w:val="76"/>
              </w:numPr>
              <w:tabs>
                <w:tab w:val="left" w:pos="262"/>
              </w:tabs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wants his disciples to use organic</w:t>
            </w:r>
            <w:r w:rsidRPr="00DA339B">
              <w:rPr>
                <w:b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soap?</w:t>
            </w:r>
          </w:p>
          <w:p w14:paraId="768FC14E" w14:textId="4A00EA0D" w:rsidR="00356B8B" w:rsidRPr="00DA339B" w:rsidRDefault="00DE0DF4" w:rsidP="00C11658">
            <w:pPr>
              <w:pStyle w:val="TableParagraph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uː wɑnts hɪz dɪˈsaɪpəlz tuː juːz 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ɔrˈɡænɪk soʊp?</w:t>
            </w:r>
          </w:p>
          <w:p w14:paraId="03F7C66D" w14:textId="77777777" w:rsidR="00356B8B" w:rsidRPr="00DA339B" w:rsidRDefault="00DE0DF4" w:rsidP="00C11658">
            <w:pPr>
              <w:pStyle w:val="TableParagraph"/>
              <w:ind w:left="4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The Master</w:t>
            </w:r>
            <w:r w:rsidRPr="00DA339B">
              <w:rPr>
                <w:b/>
                <w:sz w:val="28"/>
                <w:szCs w:val="28"/>
              </w:rPr>
              <w:t xml:space="preserve"> wants his disciples to use organic soap.</w:t>
            </w:r>
          </w:p>
          <w:p w14:paraId="5383E517" w14:textId="77777777" w:rsidR="00356B8B" w:rsidRPr="00DA339B" w:rsidRDefault="00356B8B" w:rsidP="00C11658">
            <w:pPr>
              <w:pStyle w:val="TableParagraph"/>
              <w:spacing w:before="7"/>
              <w:ind w:left="355"/>
              <w:rPr>
                <w:rFonts w:ascii="Times New Roman"/>
                <w:sz w:val="28"/>
                <w:szCs w:val="28"/>
              </w:rPr>
            </w:pPr>
          </w:p>
          <w:p w14:paraId="05F8849E" w14:textId="134D6F1E" w:rsidR="00356B8B" w:rsidRPr="00DA339B" w:rsidRDefault="00DE0DF4" w:rsidP="00C11658">
            <w:pPr>
              <w:pStyle w:val="TableParagraph"/>
              <w:numPr>
                <w:ilvl w:val="0"/>
                <w:numId w:val="76"/>
              </w:numPr>
              <w:tabs>
                <w:tab w:val="left" w:pos="262"/>
              </w:tabs>
              <w:spacing w:before="0"/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What does the </w:t>
            </w:r>
            <w:r w:rsidR="005B70C7" w:rsidRPr="00DA339B">
              <w:rPr>
                <w:b/>
                <w:sz w:val="28"/>
                <w:szCs w:val="28"/>
                <w:lang w:val="en-US"/>
              </w:rPr>
              <w:t>M</w:t>
            </w:r>
            <w:r w:rsidRPr="00DA339B">
              <w:rPr>
                <w:b/>
                <w:sz w:val="28"/>
                <w:szCs w:val="28"/>
              </w:rPr>
              <w:t>aster want his disciples to use</w:t>
            </w:r>
            <w:r w:rsidRPr="00DA339B">
              <w:rPr>
                <w:b/>
                <w:spacing w:val="6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?</w:t>
            </w:r>
          </w:p>
          <w:p w14:paraId="2A044C09" w14:textId="39DEA05E" w:rsidR="00356B8B" w:rsidRPr="00DA339B" w:rsidRDefault="00DE0DF4" w:rsidP="00C11658">
            <w:pPr>
              <w:pStyle w:val="TableParagraph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dʌz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ðə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4F382A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 xml:space="preserve">mæstər 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ɑnt hɪz dɪˈsaɪpəlz tuː juːz?</w:t>
            </w:r>
          </w:p>
          <w:p w14:paraId="01E5B650" w14:textId="77777777" w:rsidR="00356B8B" w:rsidRPr="00DA339B" w:rsidRDefault="00DE0DF4" w:rsidP="00C11658">
            <w:pPr>
              <w:pStyle w:val="TableParagraph"/>
              <w:ind w:left="4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he Master wants his disciples to use </w:t>
            </w:r>
            <w:r w:rsidRPr="00DA339B">
              <w:rPr>
                <w:b/>
                <w:sz w:val="28"/>
                <w:szCs w:val="28"/>
                <w:u w:val="single"/>
              </w:rPr>
              <w:t>organic soap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32" w:type="dxa"/>
            <w:gridSpan w:val="2"/>
          </w:tcPr>
          <w:p w14:paraId="7A04EC0C" w14:textId="77777777" w:rsidR="00356B8B" w:rsidRPr="00DA339B" w:rsidRDefault="00DE0DF4">
            <w:pPr>
              <w:pStyle w:val="TableParagraph"/>
              <w:spacing w:before="0" w:line="242" w:lineRule="auto"/>
              <w:ind w:left="45" w:right="186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Sư Phụ muốn các đệ tử của mình sử dụng xà phòng hữu cơ.</w:t>
            </w:r>
          </w:p>
          <w:p w14:paraId="29E08B09" w14:textId="77777777" w:rsidR="00356B8B" w:rsidRPr="00DA339B" w:rsidRDefault="00DE0DF4">
            <w:pPr>
              <w:pStyle w:val="TableParagraph"/>
              <w:numPr>
                <w:ilvl w:val="0"/>
                <w:numId w:val="75"/>
              </w:numPr>
              <w:tabs>
                <w:tab w:val="left" w:pos="261"/>
              </w:tabs>
              <w:spacing w:before="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muốn đệ tử của mình sử dụng xà phòng hữu</w:t>
            </w:r>
            <w:r w:rsidRPr="00DA339B">
              <w:rPr>
                <w:spacing w:val="3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ơ?</w:t>
            </w:r>
          </w:p>
          <w:p w14:paraId="2642A9B8" w14:textId="77777777" w:rsidR="00356B8B" w:rsidRPr="00DA339B" w:rsidRDefault="00DE0DF4">
            <w:pPr>
              <w:pStyle w:val="TableParagraph"/>
              <w:spacing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Sư Phụ</w:t>
            </w:r>
            <w:r w:rsidRPr="00DA339B">
              <w:rPr>
                <w:sz w:val="28"/>
                <w:szCs w:val="28"/>
              </w:rPr>
              <w:t xml:space="preserve"> muốn các đệ tử của mình sử dụng xà phòng hữu cơ.</w:t>
            </w:r>
          </w:p>
          <w:p w14:paraId="6675BC54" w14:textId="77777777" w:rsidR="00356B8B" w:rsidRPr="00DA339B" w:rsidRDefault="00DE0DF4">
            <w:pPr>
              <w:pStyle w:val="TableParagraph"/>
              <w:numPr>
                <w:ilvl w:val="0"/>
                <w:numId w:val="75"/>
              </w:numPr>
              <w:tabs>
                <w:tab w:val="left" w:pos="261"/>
              </w:tabs>
              <w:spacing w:before="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Sư Phụ muốn các đệ tử của mình sử dụng cái</w:t>
            </w:r>
            <w:r w:rsidRPr="00DA339B">
              <w:rPr>
                <w:spacing w:val="27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4DC6BD1A" w14:textId="77777777" w:rsidR="00356B8B" w:rsidRPr="00DA339B" w:rsidRDefault="00DE0DF4" w:rsidP="00075889">
            <w:pPr>
              <w:pStyle w:val="TableParagraph"/>
              <w:spacing w:after="24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Sư Phụ muốn các đệ tử của mình sử dụng </w:t>
            </w:r>
            <w:r w:rsidRPr="00DA339B">
              <w:rPr>
                <w:sz w:val="28"/>
                <w:szCs w:val="28"/>
                <w:u w:val="single"/>
              </w:rPr>
              <w:t>xà phòng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  <w:u w:val="single"/>
              </w:rPr>
              <w:t>hữu cơ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2F873B28" w14:textId="77777777" w:rsidTr="006141EE">
        <w:trPr>
          <w:trHeight w:val="2540"/>
        </w:trPr>
        <w:tc>
          <w:tcPr>
            <w:tcW w:w="15378" w:type="dxa"/>
            <w:gridSpan w:val="5"/>
          </w:tcPr>
          <w:p w14:paraId="42322368" w14:textId="77777777" w:rsidR="00356B8B" w:rsidRPr="00DA339B" w:rsidRDefault="00DE0DF4" w:rsidP="006141EE">
            <w:pPr>
              <w:pStyle w:val="TableParagraph"/>
              <w:numPr>
                <w:ilvl w:val="0"/>
                <w:numId w:val="74"/>
              </w:numPr>
              <w:tabs>
                <w:tab w:val="left" w:pos="195"/>
              </w:tabs>
              <w:spacing w:before="0"/>
              <w:ind w:left="192" w:hanging="14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lastRenderedPageBreak/>
              <w:t xml:space="preserve">The Master </w:t>
            </w:r>
            <w:r w:rsidRPr="00DA339B">
              <w:rPr>
                <w:sz w:val="28"/>
                <w:szCs w:val="28"/>
              </w:rPr>
              <w:t>(Sư Phụ): chủ từ số ít +</w:t>
            </w:r>
            <w:r w:rsidRPr="00DA339B">
              <w:rPr>
                <w:spacing w:val="6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ants</w:t>
            </w:r>
          </w:p>
          <w:p w14:paraId="18851BAF" w14:textId="4CB50501" w:rsidR="00356B8B" w:rsidRPr="00DA339B" w:rsidRDefault="00DE0DF4">
            <w:pPr>
              <w:pStyle w:val="TableParagraph"/>
              <w:numPr>
                <w:ilvl w:val="0"/>
                <w:numId w:val="7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somebody + to + Verb </w:t>
            </w:r>
            <w:r w:rsidRPr="00DA339B">
              <w:rPr>
                <w:sz w:val="28"/>
                <w:szCs w:val="28"/>
              </w:rPr>
              <w:t>nên động từ ở dạng nguyên mẫu "</w:t>
            </w:r>
            <w:r w:rsidRPr="00DA339B">
              <w:rPr>
                <w:i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 (sử</w:t>
            </w:r>
            <w:r w:rsidRPr="00DA339B">
              <w:rPr>
                <w:spacing w:val="1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4583C651" w14:textId="77777777" w:rsidR="00356B8B" w:rsidRPr="00DA339B" w:rsidRDefault="00DE0DF4">
            <w:pPr>
              <w:pStyle w:val="TableParagraph"/>
              <w:numPr>
                <w:ilvl w:val="0"/>
                <w:numId w:val="7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is disciples </w:t>
            </w:r>
            <w:r w:rsidRPr="00DA339B">
              <w:rPr>
                <w:sz w:val="28"/>
                <w:szCs w:val="28"/>
              </w:rPr>
              <w:t>(các đệ tử của mình)</w:t>
            </w:r>
          </w:p>
          <w:p w14:paraId="6B5BDEAD" w14:textId="77777777" w:rsidR="00356B8B" w:rsidRPr="00DA339B" w:rsidRDefault="00DE0DF4">
            <w:pPr>
              <w:pStyle w:val="TableParagraph"/>
              <w:numPr>
                <w:ilvl w:val="0"/>
                <w:numId w:val="74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s his disciples to use </w:t>
            </w:r>
            <w:r w:rsidRPr="00DA339B">
              <w:rPr>
                <w:sz w:val="28"/>
                <w:szCs w:val="28"/>
              </w:rPr>
              <w:t>(muốn đệ tử của mình sử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3E7A771A" w14:textId="77777777" w:rsidR="00356B8B" w:rsidRPr="00DA339B" w:rsidRDefault="00DE0DF4">
            <w:pPr>
              <w:pStyle w:val="TableParagraph"/>
              <w:numPr>
                <w:ilvl w:val="0"/>
                <w:numId w:val="7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organic </w:t>
            </w:r>
            <w:r w:rsidRPr="00DA339B">
              <w:rPr>
                <w:sz w:val="28"/>
                <w:szCs w:val="28"/>
              </w:rPr>
              <w:t>(hữu cơ): tính từ</w:t>
            </w:r>
          </w:p>
          <w:p w14:paraId="7B37FBC8" w14:textId="77777777" w:rsidR="00356B8B" w:rsidRPr="00DA339B" w:rsidRDefault="00DE0DF4">
            <w:pPr>
              <w:pStyle w:val="TableParagraph"/>
              <w:numPr>
                <w:ilvl w:val="0"/>
                <w:numId w:val="7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oap </w:t>
            </w:r>
            <w:r w:rsidRPr="00DA339B">
              <w:rPr>
                <w:sz w:val="28"/>
                <w:szCs w:val="28"/>
              </w:rPr>
              <w:t>(xà phòng): danh từ</w:t>
            </w:r>
          </w:p>
          <w:p w14:paraId="2DC3119B" w14:textId="77777777" w:rsidR="00356B8B" w:rsidRPr="00DA339B" w:rsidRDefault="00DE0DF4">
            <w:pPr>
              <w:pStyle w:val="TableParagraph"/>
              <w:numPr>
                <w:ilvl w:val="0"/>
                <w:numId w:val="7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organic soap </w:t>
            </w:r>
            <w:r w:rsidRPr="00DA339B">
              <w:rPr>
                <w:sz w:val="28"/>
                <w:szCs w:val="28"/>
              </w:rPr>
              <w:t>(xà phòng hữu cơ): cụm danh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07179511" w14:textId="77777777" w:rsidTr="006141EE">
        <w:trPr>
          <w:trHeight w:val="3525"/>
        </w:trPr>
        <w:tc>
          <w:tcPr>
            <w:tcW w:w="561" w:type="dxa"/>
          </w:tcPr>
          <w:p w14:paraId="71F52AD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578AA7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130213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E765B13" w14:textId="77777777" w:rsidR="00356B8B" w:rsidRPr="00DA339B" w:rsidRDefault="00356B8B">
            <w:pPr>
              <w:pStyle w:val="TableParagraph"/>
              <w:spacing w:before="10"/>
              <w:rPr>
                <w:rFonts w:ascii="Times New Roman"/>
                <w:sz w:val="28"/>
                <w:szCs w:val="28"/>
              </w:rPr>
            </w:pPr>
          </w:p>
          <w:p w14:paraId="6D90AE8F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25</w:t>
            </w:r>
          </w:p>
        </w:tc>
        <w:tc>
          <w:tcPr>
            <w:tcW w:w="8685" w:type="dxa"/>
            <w:gridSpan w:val="2"/>
          </w:tcPr>
          <w:p w14:paraId="628588CD" w14:textId="77777777" w:rsidR="00356B8B" w:rsidRPr="00DA339B" w:rsidRDefault="00DE0DF4" w:rsidP="006141EE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ose customers do not want to use plastic</w:t>
            </w:r>
            <w:r w:rsidRPr="00DA339B">
              <w:rPr>
                <w:b/>
                <w:spacing w:val="32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bags.</w:t>
            </w:r>
          </w:p>
          <w:p w14:paraId="37DE0D32" w14:textId="77777777" w:rsidR="00356B8B" w:rsidRPr="00DA339B" w:rsidRDefault="00DE0DF4">
            <w:pPr>
              <w:pStyle w:val="TableParagraph"/>
              <w:spacing w:before="4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ðoʊz ˈkʌstəmə(r)z duː nɑt wɑnt tuː juːz 'plæstɪk</w:t>
            </w:r>
            <w:r w:rsidRPr="00DA339B">
              <w:rPr>
                <w:i/>
                <w:spacing w:val="37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bæɡz.</w:t>
            </w:r>
          </w:p>
          <w:p w14:paraId="5CAD0025" w14:textId="77777777" w:rsidR="00356B8B" w:rsidRPr="00DA339B" w:rsidRDefault="00DE0DF4" w:rsidP="00C11658">
            <w:pPr>
              <w:pStyle w:val="TableParagraph"/>
              <w:numPr>
                <w:ilvl w:val="0"/>
                <w:numId w:val="73"/>
              </w:numPr>
              <w:tabs>
                <w:tab w:val="left" w:pos="262"/>
              </w:tabs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does not want to use plastic</w:t>
            </w:r>
            <w:r w:rsidRPr="00DA339B">
              <w:rPr>
                <w:b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bags?</w:t>
            </w:r>
          </w:p>
          <w:p w14:paraId="73EB6221" w14:textId="669C801A" w:rsidR="00356B8B" w:rsidRPr="00DA339B" w:rsidRDefault="00233FDE" w:rsidP="00C11658">
            <w:pPr>
              <w:pStyle w:val="TableParagraph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huː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dʌz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nɑt wɑn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uː juːz 'plæstɪk bæɡz?</w:t>
            </w:r>
          </w:p>
          <w:p w14:paraId="28209243" w14:textId="77777777" w:rsidR="00356B8B" w:rsidRPr="00DA339B" w:rsidRDefault="00DE0DF4" w:rsidP="00C11658">
            <w:pPr>
              <w:pStyle w:val="TableParagraph"/>
              <w:ind w:left="4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Those customers</w:t>
            </w:r>
            <w:r w:rsidRPr="00DA339B">
              <w:rPr>
                <w:b/>
                <w:sz w:val="28"/>
                <w:szCs w:val="28"/>
              </w:rPr>
              <w:t xml:space="preserve"> do not want to use plastic bags.</w:t>
            </w:r>
          </w:p>
          <w:p w14:paraId="0497DB00" w14:textId="77777777" w:rsidR="00356B8B" w:rsidRPr="00DA339B" w:rsidRDefault="00356B8B" w:rsidP="00C11658">
            <w:pPr>
              <w:pStyle w:val="TableParagraph"/>
              <w:spacing w:before="7"/>
              <w:ind w:left="355"/>
              <w:rPr>
                <w:rFonts w:ascii="Times New Roman"/>
                <w:sz w:val="28"/>
                <w:szCs w:val="28"/>
              </w:rPr>
            </w:pPr>
          </w:p>
          <w:p w14:paraId="71D63192" w14:textId="77777777" w:rsidR="00233FDE" w:rsidRPr="00DA339B" w:rsidRDefault="00C11658" w:rsidP="00233FDE">
            <w:pPr>
              <w:pStyle w:val="TableParagraph"/>
              <w:tabs>
                <w:tab w:val="left" w:pos="262"/>
              </w:tabs>
              <w:spacing w:before="0"/>
              <w:ind w:left="355" w:right="198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 xml:space="preserve">  - </w:t>
            </w:r>
            <w:r w:rsidR="00DE0DF4" w:rsidRPr="00DA339B">
              <w:rPr>
                <w:b/>
                <w:sz w:val="28"/>
                <w:szCs w:val="28"/>
              </w:rPr>
              <w:t>What do th</w:t>
            </w:r>
            <w:r w:rsidR="008D14C5" w:rsidRPr="00DA339B">
              <w:rPr>
                <w:b/>
                <w:sz w:val="28"/>
                <w:szCs w:val="28"/>
                <w:lang w:val="en-US"/>
              </w:rPr>
              <w:t>os</w:t>
            </w:r>
            <w:r w:rsidR="00DE0DF4" w:rsidRPr="00DA339B">
              <w:rPr>
                <w:b/>
                <w:sz w:val="28"/>
                <w:szCs w:val="28"/>
              </w:rPr>
              <w:t>e customers not want to</w:t>
            </w:r>
            <w:r w:rsidR="00DE0DF4" w:rsidRPr="00DA339B">
              <w:rPr>
                <w:b/>
                <w:spacing w:val="23"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use?</w:t>
            </w:r>
          </w:p>
          <w:p w14:paraId="6FDEA0FB" w14:textId="35A9FB42" w:rsidR="00356B8B" w:rsidRPr="00DA339B" w:rsidRDefault="00233FDE" w:rsidP="00233FDE">
            <w:pPr>
              <w:pStyle w:val="TableParagraph"/>
              <w:tabs>
                <w:tab w:val="left" w:pos="262"/>
              </w:tabs>
              <w:spacing w:before="0"/>
              <w:ind w:left="355" w:right="198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    </w:t>
            </w:r>
            <w:r w:rsidR="00DE0DF4" w:rsidRPr="00DA339B">
              <w:rPr>
                <w:i/>
                <w:sz w:val="28"/>
                <w:szCs w:val="28"/>
              </w:rPr>
              <w:t xml:space="preserve">wɑ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duː </w:t>
            </w:r>
            <w:r w:rsidR="008D14C5" w:rsidRPr="00DA339B">
              <w:rPr>
                <w:i/>
                <w:sz w:val="28"/>
                <w:szCs w:val="28"/>
              </w:rPr>
              <w:t>ðoʊz</w:t>
            </w:r>
            <w:r w:rsidR="00DE0DF4" w:rsidRPr="00DA339B">
              <w:rPr>
                <w:i/>
                <w:sz w:val="28"/>
                <w:szCs w:val="28"/>
              </w:rPr>
              <w:t xml:space="preserve"> ˈkʌstəmə(r)z nɑt wɑnt tu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juːz?</w:t>
            </w:r>
          </w:p>
          <w:p w14:paraId="4AD29E97" w14:textId="77777777" w:rsidR="00356B8B" w:rsidRPr="00DA339B" w:rsidRDefault="00DE0DF4" w:rsidP="00C11658">
            <w:pPr>
              <w:pStyle w:val="TableParagraph"/>
              <w:ind w:left="462" w:right="996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hose customers do not want to use </w:t>
            </w:r>
            <w:r w:rsidRPr="00DA339B">
              <w:rPr>
                <w:b/>
                <w:sz w:val="28"/>
                <w:szCs w:val="28"/>
                <w:u w:val="single"/>
              </w:rPr>
              <w:t>plastic bags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32" w:type="dxa"/>
            <w:gridSpan w:val="2"/>
          </w:tcPr>
          <w:p w14:paraId="61548332" w14:textId="77777777" w:rsidR="00356B8B" w:rsidRPr="00DA339B" w:rsidRDefault="00DE0DF4" w:rsidP="006141EE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hững khách hàng đó không muốn sử dụng túi nhựa.</w:t>
            </w:r>
          </w:p>
          <w:p w14:paraId="0239FCDE" w14:textId="5955F02F" w:rsidR="00356B8B" w:rsidRPr="00DA339B" w:rsidRDefault="00DE0DF4">
            <w:pPr>
              <w:pStyle w:val="TableParagraph"/>
              <w:numPr>
                <w:ilvl w:val="0"/>
                <w:numId w:val="72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không muốn sử dụng túi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ựa?</w:t>
            </w:r>
          </w:p>
          <w:p w14:paraId="50EC2AF1" w14:textId="77777777" w:rsidR="00075889" w:rsidRPr="00DA339B" w:rsidRDefault="00075889" w:rsidP="00075889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05A6931D" w14:textId="77777777" w:rsidR="00356B8B" w:rsidRPr="00DA339B" w:rsidRDefault="00DE0DF4">
            <w:pPr>
              <w:pStyle w:val="TableParagraph"/>
              <w:spacing w:before="4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Những khách hàng đó</w:t>
            </w:r>
            <w:r w:rsidRPr="00DA339B">
              <w:rPr>
                <w:sz w:val="28"/>
                <w:szCs w:val="28"/>
              </w:rPr>
              <w:t xml:space="preserve"> không muốn sử dụng túi nhựa.</w:t>
            </w:r>
          </w:p>
          <w:p w14:paraId="6266776F" w14:textId="77777777" w:rsidR="00356B8B" w:rsidRPr="00DA339B" w:rsidRDefault="00DE0DF4">
            <w:pPr>
              <w:pStyle w:val="TableParagraph"/>
              <w:numPr>
                <w:ilvl w:val="0"/>
                <w:numId w:val="72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hững khách hàng đó không muốn sử dụng</w:t>
            </w:r>
            <w:r w:rsidRPr="00DA339B">
              <w:rPr>
                <w:spacing w:val="1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1000BB21" w14:textId="77777777" w:rsidR="00356B8B" w:rsidRPr="00DA339B" w:rsidRDefault="00DE0DF4">
            <w:pPr>
              <w:pStyle w:val="TableParagraph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Những khách hàng đó không muốn sử dụng </w:t>
            </w:r>
            <w:r w:rsidRPr="00DA339B">
              <w:rPr>
                <w:sz w:val="28"/>
                <w:szCs w:val="28"/>
                <w:u w:val="single"/>
              </w:rPr>
              <w:t>túi nhựa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543D18F9" w14:textId="77777777" w:rsidTr="002256ED">
        <w:trPr>
          <w:trHeight w:val="1453"/>
        </w:trPr>
        <w:tc>
          <w:tcPr>
            <w:tcW w:w="15378" w:type="dxa"/>
            <w:gridSpan w:val="5"/>
          </w:tcPr>
          <w:p w14:paraId="4D4C9F96" w14:textId="77777777" w:rsidR="00A01C28" w:rsidRPr="00DA339B" w:rsidRDefault="00A01C28" w:rsidP="00A01C28">
            <w:pPr>
              <w:pStyle w:val="TableParagraph"/>
              <w:numPr>
                <w:ilvl w:val="0"/>
                <w:numId w:val="71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ose customers </w:t>
            </w:r>
            <w:r w:rsidRPr="00DA339B">
              <w:rPr>
                <w:sz w:val="28"/>
                <w:szCs w:val="28"/>
              </w:rPr>
              <w:t>(những khách hàng</w:t>
            </w:r>
            <w:r w:rsidRPr="00DA339B">
              <w:rPr>
                <w:sz w:val="28"/>
                <w:szCs w:val="28"/>
                <w:lang w:val="en-US"/>
              </w:rPr>
              <w:t xml:space="preserve"> đó</w:t>
            </w:r>
            <w:r w:rsidRPr="00DA339B">
              <w:rPr>
                <w:sz w:val="28"/>
                <w:szCs w:val="28"/>
              </w:rPr>
              <w:t xml:space="preserve">): </w:t>
            </w:r>
            <w:bookmarkStart w:id="1" w:name="OLE_LINK5"/>
            <w:bookmarkStart w:id="2" w:name="OLE_LINK6"/>
            <w:r w:rsidRPr="00DA339B">
              <w:rPr>
                <w:sz w:val="28"/>
                <w:szCs w:val="28"/>
              </w:rPr>
              <w:t xml:space="preserve">chủ từ số </w:t>
            </w:r>
            <w:r w:rsidRPr="00DA339B">
              <w:rPr>
                <w:sz w:val="28"/>
                <w:szCs w:val="28"/>
                <w:lang w:val="en-US"/>
              </w:rPr>
              <w:t>nhiều</w:t>
            </w:r>
            <w:bookmarkEnd w:id="1"/>
            <w:bookmarkEnd w:id="2"/>
          </w:p>
          <w:p w14:paraId="0F930ABF" w14:textId="77777777" w:rsidR="00A01C28" w:rsidRPr="00DA339B" w:rsidRDefault="00A01C28" w:rsidP="00A01C28">
            <w:pPr>
              <w:pStyle w:val="TableParagraph"/>
              <w:numPr>
                <w:ilvl w:val="0"/>
                <w:numId w:val="71"/>
              </w:numPr>
              <w:tabs>
                <w:tab w:val="left" w:pos="262"/>
              </w:tabs>
              <w:ind w:left="261"/>
              <w:rPr>
                <w:i/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Câu phủ định nên mượn trợ động từ </w:t>
            </w:r>
            <w:r w:rsidRPr="00DA339B">
              <w:rPr>
                <w:i/>
                <w:sz w:val="28"/>
                <w:szCs w:val="28"/>
              </w:rPr>
              <w:t>“do” +</w:t>
            </w:r>
            <w:r w:rsidRPr="00DA339B">
              <w:rPr>
                <w:i/>
                <w:spacing w:val="4"/>
                <w:sz w:val="28"/>
                <w:szCs w:val="28"/>
              </w:rPr>
              <w:t xml:space="preserve"> “</w:t>
            </w:r>
            <w:r w:rsidRPr="00DA339B">
              <w:rPr>
                <w:i/>
                <w:sz w:val="28"/>
                <w:szCs w:val="28"/>
              </w:rPr>
              <w:t>not”</w:t>
            </w:r>
          </w:p>
          <w:p w14:paraId="170FFF48" w14:textId="77777777" w:rsidR="00A01C28" w:rsidRPr="00DA339B" w:rsidRDefault="00A01C28" w:rsidP="00A01C28">
            <w:pPr>
              <w:pStyle w:val="TableParagraph"/>
              <w:numPr>
                <w:ilvl w:val="0"/>
                <w:numId w:val="71"/>
              </w:numPr>
              <w:tabs>
                <w:tab w:val="left" w:pos="262"/>
              </w:tabs>
              <w:spacing w:before="4"/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  <w:lang w:val="en-US"/>
              </w:rPr>
              <w:t>use</w:t>
            </w:r>
            <w:r w:rsidRPr="00DA339B">
              <w:rPr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sz w:val="28"/>
                <w:szCs w:val="28"/>
              </w:rPr>
              <w:t>ở dạng nguyên mẫu "</w:t>
            </w:r>
            <w:r w:rsidRPr="00DA339B">
              <w:rPr>
                <w:i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 (sử</w:t>
            </w:r>
            <w:r w:rsidRPr="00DA339B">
              <w:rPr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5BC121FB" w14:textId="77777777" w:rsidR="00A01C28" w:rsidRPr="00DA339B" w:rsidRDefault="00A01C28" w:rsidP="00A01C28">
            <w:pPr>
              <w:pStyle w:val="TableParagraph"/>
              <w:numPr>
                <w:ilvl w:val="0"/>
                <w:numId w:val="71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to use </w:t>
            </w:r>
            <w:r w:rsidRPr="00DA339B">
              <w:rPr>
                <w:sz w:val="28"/>
                <w:szCs w:val="28"/>
              </w:rPr>
              <w:t>(muốn sử dụng): cụm động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1B417633" w14:textId="1792888B" w:rsidR="00A01C28" w:rsidRPr="00DA339B" w:rsidRDefault="00A01C28" w:rsidP="00A01C28">
            <w:pPr>
              <w:pStyle w:val="TableParagraph"/>
              <w:numPr>
                <w:ilvl w:val="0"/>
                <w:numId w:val="71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plastic</w:t>
            </w:r>
            <w:r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iCs/>
                <w:sz w:val="28"/>
                <w:szCs w:val="28"/>
                <w:lang w:val="en-US"/>
              </w:rPr>
              <w:t>(</w:t>
            </w:r>
            <w:r w:rsidR="00B65130" w:rsidRPr="00DA339B">
              <w:rPr>
                <w:iCs/>
                <w:sz w:val="28"/>
                <w:szCs w:val="28"/>
                <w:lang w:val="en-US"/>
              </w:rPr>
              <w:t>nhựa</w:t>
            </w:r>
            <w:r w:rsidRPr="00DA339B">
              <w:rPr>
                <w:iCs/>
                <w:sz w:val="28"/>
                <w:szCs w:val="28"/>
                <w:lang w:val="en-US"/>
              </w:rPr>
              <w:t>):</w:t>
            </w:r>
            <w:r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iCs/>
                <w:sz w:val="28"/>
                <w:szCs w:val="28"/>
                <w:lang w:val="en-US"/>
              </w:rPr>
              <w:t>tính từ</w:t>
            </w:r>
          </w:p>
          <w:p w14:paraId="3960381A" w14:textId="73EAF479" w:rsidR="00A01C28" w:rsidRPr="00DA339B" w:rsidRDefault="00A01C28" w:rsidP="00A01C28">
            <w:pPr>
              <w:pStyle w:val="TableParagraph"/>
              <w:numPr>
                <w:ilvl w:val="0"/>
                <w:numId w:val="71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  <w:lang w:val="en-US"/>
              </w:rPr>
              <w:t xml:space="preserve">bag </w:t>
            </w:r>
            <w:r w:rsidRPr="00DA339B">
              <w:rPr>
                <w:iCs/>
                <w:sz w:val="28"/>
                <w:szCs w:val="28"/>
                <w:lang w:val="en-US"/>
              </w:rPr>
              <w:t>(túi)</w:t>
            </w:r>
            <w:r w:rsidR="00BE4ACD" w:rsidRPr="00DA339B">
              <w:rPr>
                <w:iCs/>
                <w:sz w:val="28"/>
                <w:szCs w:val="28"/>
                <w:lang w:val="en-US"/>
              </w:rPr>
              <w:t>:</w:t>
            </w:r>
            <w:r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iCs/>
                <w:sz w:val="28"/>
                <w:szCs w:val="28"/>
                <w:lang w:val="en-US"/>
              </w:rPr>
              <w:t>danh từ</w:t>
            </w:r>
          </w:p>
          <w:p w14:paraId="224BE280" w14:textId="5D8B3FA9" w:rsidR="00356B8B" w:rsidRPr="00DA339B" w:rsidRDefault="00A01C28" w:rsidP="00A01C28">
            <w:pPr>
              <w:pStyle w:val="TableParagraph"/>
              <w:numPr>
                <w:ilvl w:val="0"/>
                <w:numId w:val="71"/>
              </w:numPr>
              <w:tabs>
                <w:tab w:val="left" w:pos="262"/>
              </w:tabs>
              <w:spacing w:after="240"/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lastic bags </w:t>
            </w:r>
            <w:r w:rsidRPr="00DA339B">
              <w:rPr>
                <w:sz w:val="28"/>
                <w:szCs w:val="28"/>
              </w:rPr>
              <w:t xml:space="preserve">(túi </w:t>
            </w:r>
            <w:r w:rsidR="00B65130" w:rsidRPr="00DA339B">
              <w:rPr>
                <w:sz w:val="28"/>
                <w:szCs w:val="28"/>
              </w:rPr>
              <w:t>nhựa</w:t>
            </w:r>
            <w:r w:rsidRPr="00DA339B">
              <w:rPr>
                <w:sz w:val="28"/>
                <w:szCs w:val="28"/>
              </w:rPr>
              <w:t>): cụm danh từ</w:t>
            </w:r>
            <w:r w:rsidR="00B65130" w:rsidRPr="00DA339B">
              <w:rPr>
                <w:sz w:val="28"/>
                <w:szCs w:val="28"/>
              </w:rPr>
              <w:t xml:space="preserve"> </w:t>
            </w:r>
          </w:p>
        </w:tc>
      </w:tr>
      <w:tr w:rsidR="00356B8B" w:rsidRPr="00DA339B" w14:paraId="7074DE19" w14:textId="77777777" w:rsidTr="002256ED">
        <w:trPr>
          <w:trHeight w:val="3133"/>
        </w:trPr>
        <w:tc>
          <w:tcPr>
            <w:tcW w:w="561" w:type="dxa"/>
          </w:tcPr>
          <w:p w14:paraId="46F3E571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5B609D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3A4B5F5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0E52F99" w14:textId="77777777" w:rsidR="00356B8B" w:rsidRPr="00DA339B" w:rsidRDefault="00356B8B">
            <w:pPr>
              <w:pStyle w:val="TableParagraph"/>
              <w:spacing w:before="8"/>
              <w:rPr>
                <w:rFonts w:ascii="Times New Roman"/>
                <w:sz w:val="28"/>
                <w:szCs w:val="28"/>
              </w:rPr>
            </w:pPr>
          </w:p>
          <w:p w14:paraId="535FF83E" w14:textId="77777777" w:rsidR="00356B8B" w:rsidRPr="00DA339B" w:rsidRDefault="00DE0DF4">
            <w:pPr>
              <w:pStyle w:val="TableParagraph"/>
              <w:spacing w:before="1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26</w:t>
            </w:r>
          </w:p>
        </w:tc>
        <w:tc>
          <w:tcPr>
            <w:tcW w:w="8685" w:type="dxa"/>
            <w:gridSpan w:val="2"/>
          </w:tcPr>
          <w:p w14:paraId="23C33F70" w14:textId="77777777" w:rsidR="00356B8B" w:rsidRPr="00DA339B" w:rsidRDefault="00DE0DF4" w:rsidP="00DE0DF4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Vietnamese people do not want to waste water.</w:t>
            </w:r>
          </w:p>
          <w:p w14:paraId="14656828" w14:textId="52B491D7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vjetnəˈmiːz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B65130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 xml:space="preserve">piːpəl </w:t>
            </w:r>
            <w:r w:rsidR="00233FDE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>duː nɑt wɑnt tuː weɪst ˈwɔːtə(r).</w:t>
            </w:r>
          </w:p>
          <w:p w14:paraId="1159906A" w14:textId="77777777" w:rsidR="00356B8B" w:rsidRPr="00DA339B" w:rsidRDefault="00DE0DF4" w:rsidP="00C11658">
            <w:pPr>
              <w:pStyle w:val="TableParagraph"/>
              <w:numPr>
                <w:ilvl w:val="0"/>
                <w:numId w:val="70"/>
              </w:numPr>
              <w:tabs>
                <w:tab w:val="left" w:pos="262"/>
              </w:tabs>
              <w:spacing w:before="4"/>
              <w:ind w:left="537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does not want to waste</w:t>
            </w:r>
            <w:r w:rsidRPr="00DA339B">
              <w:rPr>
                <w:b/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water?</w:t>
            </w:r>
          </w:p>
          <w:p w14:paraId="3405E9BB" w14:textId="051321E9" w:rsidR="00356B8B" w:rsidRPr="00DA339B" w:rsidRDefault="00233FDE" w:rsidP="00C11658">
            <w:pPr>
              <w:pStyle w:val="TableParagraph"/>
              <w:ind w:left="456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huː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dʌz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nɑt wɑn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uː weɪst ˈwɔːtə(r)?</w:t>
            </w:r>
          </w:p>
          <w:p w14:paraId="61E47FC0" w14:textId="77777777" w:rsidR="00356B8B" w:rsidRPr="00DA339B" w:rsidRDefault="00DE0DF4" w:rsidP="00C11658">
            <w:pPr>
              <w:pStyle w:val="TableParagraph"/>
              <w:ind w:left="38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Vietnamese people</w:t>
            </w:r>
            <w:r w:rsidRPr="00DA339B">
              <w:rPr>
                <w:b/>
                <w:sz w:val="28"/>
                <w:szCs w:val="28"/>
              </w:rPr>
              <w:t xml:space="preserve"> do not want to waste water.</w:t>
            </w:r>
          </w:p>
          <w:p w14:paraId="1605DA45" w14:textId="77777777" w:rsidR="00356B8B" w:rsidRPr="00DA339B" w:rsidRDefault="00356B8B" w:rsidP="00C11658">
            <w:pPr>
              <w:pStyle w:val="TableParagraph"/>
              <w:spacing w:before="6"/>
              <w:ind w:left="276"/>
              <w:rPr>
                <w:rFonts w:ascii="Times New Roman"/>
                <w:sz w:val="28"/>
                <w:szCs w:val="28"/>
              </w:rPr>
            </w:pPr>
          </w:p>
          <w:p w14:paraId="799343A8" w14:textId="77777777" w:rsidR="00356B8B" w:rsidRPr="00DA339B" w:rsidRDefault="00DE0DF4" w:rsidP="00C11658">
            <w:pPr>
              <w:pStyle w:val="TableParagraph"/>
              <w:numPr>
                <w:ilvl w:val="0"/>
                <w:numId w:val="70"/>
              </w:numPr>
              <w:tabs>
                <w:tab w:val="left" w:pos="262"/>
              </w:tabs>
              <w:spacing w:before="0"/>
              <w:ind w:left="537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 Vietnamese people not want to</w:t>
            </w:r>
            <w:r w:rsidRPr="00DA339B">
              <w:rPr>
                <w:b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waste?</w:t>
            </w:r>
          </w:p>
          <w:p w14:paraId="219785E2" w14:textId="2150147D" w:rsidR="00356B8B" w:rsidRPr="00DA339B" w:rsidRDefault="00DE0DF4" w:rsidP="00C11658">
            <w:pPr>
              <w:pStyle w:val="TableParagraph"/>
              <w:spacing w:before="4"/>
              <w:ind w:left="59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duː vjetnəˈmiːz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B65130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>piːpəl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nɑt wɑnt 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tuː weɪst?</w:t>
            </w:r>
          </w:p>
          <w:p w14:paraId="4CF800B3" w14:textId="77777777" w:rsidR="00356B8B" w:rsidRPr="00DA339B" w:rsidRDefault="00DE0DF4" w:rsidP="00C11658">
            <w:pPr>
              <w:pStyle w:val="TableParagraph"/>
              <w:ind w:left="38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Vietnamese people do not want to waste </w:t>
            </w:r>
            <w:r w:rsidRPr="00DA339B">
              <w:rPr>
                <w:b/>
                <w:sz w:val="28"/>
                <w:szCs w:val="28"/>
                <w:u w:val="single"/>
              </w:rPr>
              <w:t>water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32" w:type="dxa"/>
            <w:gridSpan w:val="2"/>
          </w:tcPr>
          <w:p w14:paraId="5DDA3A00" w14:textId="14B1FD97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gười Việt Nam không muốn lãng phí nước.</w:t>
            </w:r>
          </w:p>
          <w:p w14:paraId="0B5A3C70" w14:textId="77777777" w:rsidR="00075889" w:rsidRPr="00DA339B" w:rsidRDefault="00075889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17F007DD" w14:textId="1FCD391B" w:rsidR="00356B8B" w:rsidRPr="00DA339B" w:rsidRDefault="00DE0DF4">
            <w:pPr>
              <w:pStyle w:val="TableParagraph"/>
              <w:numPr>
                <w:ilvl w:val="0"/>
                <w:numId w:val="69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không muốn lãng phí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ước?</w:t>
            </w:r>
          </w:p>
          <w:p w14:paraId="1F147EED" w14:textId="77777777" w:rsidR="00075889" w:rsidRPr="00DA339B" w:rsidRDefault="00075889" w:rsidP="00075889">
            <w:pPr>
              <w:pStyle w:val="TableParagraph"/>
              <w:tabs>
                <w:tab w:val="left" w:pos="261"/>
              </w:tabs>
              <w:rPr>
                <w:sz w:val="28"/>
                <w:szCs w:val="28"/>
              </w:rPr>
            </w:pPr>
          </w:p>
          <w:p w14:paraId="6E6A7868" w14:textId="705613D3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Người Việt Nam</w:t>
            </w:r>
            <w:r w:rsidRPr="00DA339B">
              <w:rPr>
                <w:sz w:val="28"/>
                <w:szCs w:val="28"/>
              </w:rPr>
              <w:t xml:space="preserve"> không muốn lãng phí nước.</w:t>
            </w:r>
          </w:p>
          <w:p w14:paraId="31437BAA" w14:textId="77777777" w:rsidR="00075889" w:rsidRPr="00DA339B" w:rsidRDefault="00075889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059A26CB" w14:textId="04EC05E6" w:rsidR="00356B8B" w:rsidRPr="00DA339B" w:rsidRDefault="00DE0DF4">
            <w:pPr>
              <w:pStyle w:val="TableParagraph"/>
              <w:numPr>
                <w:ilvl w:val="0"/>
                <w:numId w:val="69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gười Việt Nam không muốn lãng phí điều</w:t>
            </w:r>
            <w:r w:rsidRPr="00DA339B">
              <w:rPr>
                <w:spacing w:val="1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6DAAF390" w14:textId="77777777" w:rsidR="00075889" w:rsidRPr="00DA339B" w:rsidRDefault="00075889" w:rsidP="00075889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05CEFAB6" w14:textId="77777777" w:rsidR="00356B8B" w:rsidRPr="00DA339B" w:rsidRDefault="00DE0DF4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Người Việt Nam không muốn lãng phí </w:t>
            </w:r>
            <w:r w:rsidRPr="00DA339B">
              <w:rPr>
                <w:sz w:val="28"/>
                <w:szCs w:val="28"/>
                <w:u w:val="single"/>
              </w:rPr>
              <w:t>nước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76DEE3C9" w14:textId="77777777" w:rsidTr="002256ED">
        <w:trPr>
          <w:trHeight w:val="1773"/>
        </w:trPr>
        <w:tc>
          <w:tcPr>
            <w:tcW w:w="15378" w:type="dxa"/>
            <w:gridSpan w:val="5"/>
          </w:tcPr>
          <w:p w14:paraId="202FCA4A" w14:textId="7AC10A4A" w:rsidR="00356B8B" w:rsidRPr="00DA339B" w:rsidRDefault="00DE0DF4" w:rsidP="00075889">
            <w:pPr>
              <w:pStyle w:val="TableParagraph"/>
              <w:numPr>
                <w:ilvl w:val="0"/>
                <w:numId w:val="68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Vietnamese people </w:t>
            </w:r>
            <w:r w:rsidRPr="00DA339B">
              <w:rPr>
                <w:sz w:val="28"/>
                <w:szCs w:val="28"/>
              </w:rPr>
              <w:t xml:space="preserve">(người Việt Nam): </w:t>
            </w:r>
            <w:r w:rsidR="009105F2" w:rsidRPr="00DA339B">
              <w:rPr>
                <w:sz w:val="28"/>
                <w:szCs w:val="28"/>
              </w:rPr>
              <w:t xml:space="preserve">chủ từ số </w:t>
            </w:r>
            <w:r w:rsidR="009105F2" w:rsidRPr="00DA339B">
              <w:rPr>
                <w:sz w:val="28"/>
                <w:szCs w:val="28"/>
                <w:lang w:val="en-US"/>
              </w:rPr>
              <w:t>nhiều</w:t>
            </w:r>
          </w:p>
          <w:p w14:paraId="64703785" w14:textId="77777777" w:rsidR="00356B8B" w:rsidRPr="00DA339B" w:rsidRDefault="00DE0DF4">
            <w:pPr>
              <w:pStyle w:val="TableParagraph"/>
              <w:numPr>
                <w:ilvl w:val="0"/>
                <w:numId w:val="68"/>
              </w:numPr>
              <w:tabs>
                <w:tab w:val="left" w:pos="262"/>
              </w:tabs>
              <w:spacing w:before="4"/>
              <w:ind w:left="261"/>
              <w:rPr>
                <w:i/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Câu phủ định nên mượn trợ động từ </w:t>
            </w:r>
            <w:r w:rsidRPr="00DA339B">
              <w:rPr>
                <w:i/>
                <w:sz w:val="28"/>
                <w:szCs w:val="28"/>
              </w:rPr>
              <w:t>"do +</w:t>
            </w:r>
            <w:r w:rsidRPr="00DA339B">
              <w:rPr>
                <w:i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not"</w:t>
            </w:r>
          </w:p>
          <w:p w14:paraId="400EE3D3" w14:textId="77777777" w:rsidR="00356B8B" w:rsidRPr="00DA339B" w:rsidRDefault="00DE0DF4">
            <w:pPr>
              <w:pStyle w:val="TableParagraph"/>
              <w:numPr>
                <w:ilvl w:val="0"/>
                <w:numId w:val="68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to + Verb </w:t>
            </w:r>
            <w:r w:rsidRPr="00DA339B">
              <w:rPr>
                <w:sz w:val="28"/>
                <w:szCs w:val="28"/>
              </w:rPr>
              <w:t xml:space="preserve">nên động từ ở dạng nguyên mẫu </w:t>
            </w:r>
            <w:r w:rsidRPr="00DA339B">
              <w:rPr>
                <w:i/>
                <w:sz w:val="28"/>
                <w:szCs w:val="28"/>
              </w:rPr>
              <w:t xml:space="preserve">"waste" </w:t>
            </w:r>
            <w:r w:rsidRPr="00DA339B">
              <w:rPr>
                <w:sz w:val="28"/>
                <w:szCs w:val="28"/>
              </w:rPr>
              <w:t>(lãng</w:t>
            </w:r>
            <w:r w:rsidRPr="00DA339B">
              <w:rPr>
                <w:spacing w:val="1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phí)</w:t>
            </w:r>
          </w:p>
          <w:p w14:paraId="1646EED2" w14:textId="77777777" w:rsidR="00356B8B" w:rsidRPr="00DA339B" w:rsidRDefault="00DE0DF4">
            <w:pPr>
              <w:pStyle w:val="TableParagraph"/>
              <w:numPr>
                <w:ilvl w:val="0"/>
                <w:numId w:val="68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to waste </w:t>
            </w:r>
            <w:r w:rsidRPr="00DA339B">
              <w:rPr>
                <w:sz w:val="28"/>
                <w:szCs w:val="28"/>
              </w:rPr>
              <w:t>(muốn lãng phí): Cụm động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3A44A79C" w14:textId="77777777" w:rsidR="00356B8B" w:rsidRPr="00DA339B" w:rsidRDefault="00DE0DF4">
            <w:pPr>
              <w:pStyle w:val="TableParagraph"/>
              <w:numPr>
                <w:ilvl w:val="0"/>
                <w:numId w:val="68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ter </w:t>
            </w:r>
            <w:r w:rsidRPr="00DA339B">
              <w:rPr>
                <w:sz w:val="28"/>
                <w:szCs w:val="28"/>
              </w:rPr>
              <w:t>(nước): danh từ làm đối từ</w:t>
            </w:r>
          </w:p>
        </w:tc>
      </w:tr>
      <w:tr w:rsidR="00356B8B" w:rsidRPr="00DA339B" w14:paraId="373C813D" w14:textId="77777777" w:rsidTr="002256ED">
        <w:trPr>
          <w:trHeight w:val="3259"/>
        </w:trPr>
        <w:tc>
          <w:tcPr>
            <w:tcW w:w="561" w:type="dxa"/>
          </w:tcPr>
          <w:p w14:paraId="5FD5873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DB1F45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EF6BA5D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A58740C" w14:textId="77777777" w:rsidR="00356B8B" w:rsidRPr="00DA339B" w:rsidRDefault="00356B8B">
            <w:pPr>
              <w:pStyle w:val="TableParagraph"/>
              <w:spacing w:before="7"/>
              <w:rPr>
                <w:rFonts w:ascii="Times New Roman"/>
                <w:sz w:val="28"/>
                <w:szCs w:val="28"/>
              </w:rPr>
            </w:pPr>
          </w:p>
          <w:p w14:paraId="5E68F0A3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27</w:t>
            </w:r>
          </w:p>
        </w:tc>
        <w:tc>
          <w:tcPr>
            <w:tcW w:w="8685" w:type="dxa"/>
            <w:gridSpan w:val="2"/>
          </w:tcPr>
          <w:p w14:paraId="124D1B9B" w14:textId="77777777" w:rsidR="00E40306" w:rsidRPr="00DA339B" w:rsidRDefault="00E40306" w:rsidP="00E40306">
            <w:pPr>
              <w:pStyle w:val="TableParagraph"/>
              <w:spacing w:before="15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ose farmers do not want to use pesticide.</w:t>
            </w:r>
          </w:p>
          <w:p w14:paraId="3328BCEF" w14:textId="182EBE81" w:rsidR="00E40306" w:rsidRPr="00DA339B" w:rsidRDefault="00E40306" w:rsidP="00E40306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ðoʊz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ˈfɑrmə(r)z duː nɑt wɑnt tuː juːz ˈpestɪsaɪd.</w:t>
            </w:r>
          </w:p>
          <w:p w14:paraId="3CE4FC6F" w14:textId="77777777" w:rsidR="00E40306" w:rsidRPr="00DA339B" w:rsidRDefault="00E40306" w:rsidP="00E40306">
            <w:pPr>
              <w:pStyle w:val="TableParagraph"/>
              <w:numPr>
                <w:ilvl w:val="0"/>
                <w:numId w:val="67"/>
              </w:numPr>
              <w:tabs>
                <w:tab w:val="left" w:pos="262"/>
              </w:tabs>
              <w:ind w:left="615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does not want to use</w:t>
            </w:r>
            <w:r w:rsidRPr="00DA339B">
              <w:rPr>
                <w:b/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pesticide?</w:t>
            </w:r>
          </w:p>
          <w:p w14:paraId="37B4FF79" w14:textId="77777777" w:rsidR="00E40306" w:rsidRPr="00DA339B" w:rsidRDefault="00E40306" w:rsidP="00E40306">
            <w:pPr>
              <w:pStyle w:val="TableParagraph"/>
              <w:spacing w:before="4"/>
              <w:ind w:left="668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huː    dʌz    nɑt wɑnt tuː juːz ˈpestɪsaɪd?</w:t>
            </w:r>
          </w:p>
          <w:p w14:paraId="35B993EF" w14:textId="77777777" w:rsidR="00E40306" w:rsidRPr="00DA339B" w:rsidRDefault="00E40306" w:rsidP="00E40306">
            <w:pPr>
              <w:pStyle w:val="TableParagraph"/>
              <w:ind w:left="466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Those farmers</w:t>
            </w:r>
            <w:r w:rsidRPr="00DA339B">
              <w:rPr>
                <w:b/>
                <w:sz w:val="28"/>
                <w:szCs w:val="28"/>
              </w:rPr>
              <w:t xml:space="preserve"> do not want to use pesticide.</w:t>
            </w:r>
          </w:p>
          <w:p w14:paraId="2B6CFC89" w14:textId="77777777" w:rsidR="00E40306" w:rsidRPr="00DA339B" w:rsidRDefault="00E40306" w:rsidP="00E40306">
            <w:pPr>
              <w:pStyle w:val="TableParagraph"/>
              <w:spacing w:before="6"/>
              <w:ind w:left="354"/>
              <w:rPr>
                <w:rFonts w:ascii="Times New Roman"/>
                <w:sz w:val="28"/>
                <w:szCs w:val="28"/>
              </w:rPr>
            </w:pPr>
          </w:p>
          <w:p w14:paraId="0F20DCE7" w14:textId="77777777" w:rsidR="00E40306" w:rsidRPr="00DA339B" w:rsidRDefault="00E40306" w:rsidP="00E40306">
            <w:pPr>
              <w:pStyle w:val="TableParagraph"/>
              <w:numPr>
                <w:ilvl w:val="0"/>
                <w:numId w:val="67"/>
              </w:numPr>
              <w:tabs>
                <w:tab w:val="left" w:pos="262"/>
              </w:tabs>
              <w:spacing w:before="0"/>
              <w:ind w:left="615" w:right="2272" w:hanging="21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 those farmers not want to</w:t>
            </w:r>
            <w:r w:rsidRPr="00DA339B">
              <w:rPr>
                <w:b/>
                <w:spacing w:val="29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use?</w:t>
            </w:r>
          </w:p>
          <w:p w14:paraId="7AC7482E" w14:textId="4180B23F" w:rsidR="00E40306" w:rsidRPr="00DA339B" w:rsidRDefault="00233FDE" w:rsidP="00233FDE">
            <w:pPr>
              <w:pStyle w:val="TableParagraph"/>
              <w:ind w:left="461" w:right="243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</w:t>
            </w:r>
            <w:r w:rsidR="00E40306" w:rsidRPr="00DA339B">
              <w:rPr>
                <w:i/>
                <w:sz w:val="28"/>
                <w:szCs w:val="28"/>
              </w:rPr>
              <w:t>wɑt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E40306" w:rsidRPr="00DA339B">
              <w:rPr>
                <w:i/>
                <w:sz w:val="28"/>
                <w:szCs w:val="28"/>
              </w:rPr>
              <w:t xml:space="preserve"> duː ðoʊz ˈfɑrmə(r)z nɑt wɑnt tuː juːz?</w:t>
            </w:r>
          </w:p>
          <w:p w14:paraId="026697C7" w14:textId="4A290ABD" w:rsidR="00356B8B" w:rsidRPr="00DA339B" w:rsidRDefault="00E40306" w:rsidP="00E40306">
            <w:pPr>
              <w:pStyle w:val="TableParagraph"/>
              <w:spacing w:before="4"/>
              <w:ind w:left="461" w:right="1989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hose farmers do not want to use </w:t>
            </w:r>
            <w:r w:rsidRPr="00DA339B">
              <w:rPr>
                <w:b/>
                <w:sz w:val="28"/>
                <w:szCs w:val="28"/>
                <w:u w:val="single"/>
              </w:rPr>
              <w:t>pesticide.</w:t>
            </w:r>
          </w:p>
        </w:tc>
        <w:tc>
          <w:tcPr>
            <w:tcW w:w="6132" w:type="dxa"/>
            <w:gridSpan w:val="2"/>
          </w:tcPr>
          <w:p w14:paraId="112EA515" w14:textId="77777777" w:rsidR="00356B8B" w:rsidRPr="00DA339B" w:rsidRDefault="00DE0DF4" w:rsidP="00DE0DF4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hững người nông dân không muốn sử dụng thuốc trừ sâu.</w:t>
            </w:r>
          </w:p>
          <w:p w14:paraId="457FCD40" w14:textId="1726C627" w:rsidR="00356B8B" w:rsidRPr="00DA339B" w:rsidRDefault="00DE0DF4" w:rsidP="00DE0DF4">
            <w:pPr>
              <w:pStyle w:val="TableParagraph"/>
              <w:numPr>
                <w:ilvl w:val="0"/>
                <w:numId w:val="66"/>
              </w:numPr>
              <w:tabs>
                <w:tab w:val="left" w:pos="261"/>
              </w:tabs>
              <w:spacing w:before="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không muốn sử dụng thuốc trừ</w:t>
            </w:r>
            <w:r w:rsidRPr="00DA339B">
              <w:rPr>
                <w:spacing w:val="7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sâu?</w:t>
            </w:r>
          </w:p>
          <w:p w14:paraId="458C7E24" w14:textId="77777777" w:rsidR="00233FDE" w:rsidRPr="00DA339B" w:rsidRDefault="00233FDE" w:rsidP="00233FDE">
            <w:pPr>
              <w:pStyle w:val="TableParagraph"/>
              <w:tabs>
                <w:tab w:val="left" w:pos="261"/>
              </w:tabs>
              <w:spacing w:before="0"/>
              <w:ind w:left="260"/>
              <w:rPr>
                <w:sz w:val="28"/>
                <w:szCs w:val="28"/>
              </w:rPr>
            </w:pPr>
          </w:p>
          <w:p w14:paraId="0669565E" w14:textId="2AEE685F" w:rsidR="00233FDE" w:rsidRPr="00DA339B" w:rsidRDefault="00DE0DF4" w:rsidP="00233FDE">
            <w:pPr>
              <w:pStyle w:val="TableParagraph"/>
              <w:spacing w:before="0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Những người nông dân</w:t>
            </w:r>
            <w:r w:rsidRPr="00DA339B">
              <w:rPr>
                <w:sz w:val="28"/>
                <w:szCs w:val="28"/>
              </w:rPr>
              <w:t xml:space="preserve"> không muốn sử dụng thuốc trừ sâu.</w:t>
            </w:r>
          </w:p>
          <w:p w14:paraId="28128A7C" w14:textId="77777777" w:rsidR="00356B8B" w:rsidRPr="00DA339B" w:rsidRDefault="00DE0DF4" w:rsidP="00DE0DF4">
            <w:pPr>
              <w:pStyle w:val="TableParagraph"/>
              <w:numPr>
                <w:ilvl w:val="0"/>
                <w:numId w:val="66"/>
              </w:numPr>
              <w:tabs>
                <w:tab w:val="left" w:pos="261"/>
              </w:tabs>
              <w:spacing w:before="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hững người nông dân không muốn sử dụng cái</w:t>
            </w:r>
            <w:r w:rsidRPr="00DA339B">
              <w:rPr>
                <w:spacing w:val="3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6A576EA4" w14:textId="77777777" w:rsidR="00356B8B" w:rsidRPr="00DA339B" w:rsidRDefault="00DE0DF4" w:rsidP="00DE0DF4">
            <w:pPr>
              <w:pStyle w:val="TableParagraph"/>
              <w:spacing w:before="0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Những người nông dân không muốn sử dụng </w:t>
            </w:r>
            <w:r w:rsidRPr="00DA339B">
              <w:rPr>
                <w:sz w:val="28"/>
                <w:szCs w:val="28"/>
                <w:u w:val="single"/>
              </w:rPr>
              <w:t>thuốc trừ sâu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42E63F1A" w14:textId="77777777" w:rsidTr="002256ED">
        <w:trPr>
          <w:trHeight w:val="1760"/>
        </w:trPr>
        <w:tc>
          <w:tcPr>
            <w:tcW w:w="15378" w:type="dxa"/>
            <w:gridSpan w:val="5"/>
          </w:tcPr>
          <w:p w14:paraId="2736DE13" w14:textId="77777777" w:rsidR="00356B8B" w:rsidRPr="00DA339B" w:rsidRDefault="00DE0DF4" w:rsidP="00DE0DF4">
            <w:pPr>
              <w:pStyle w:val="TableParagraph"/>
              <w:numPr>
                <w:ilvl w:val="0"/>
                <w:numId w:val="65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ose farmers </w:t>
            </w:r>
            <w:r w:rsidRPr="00DA339B">
              <w:rPr>
                <w:sz w:val="28"/>
                <w:szCs w:val="28"/>
              </w:rPr>
              <w:t>(những người nông dân kia): danh từ làm chủ</w:t>
            </w:r>
            <w:r w:rsidRPr="00DA339B">
              <w:rPr>
                <w:spacing w:val="7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7EF23B5E" w14:textId="6060DCEE" w:rsidR="00356B8B" w:rsidRPr="00DA339B" w:rsidRDefault="00DE0DF4">
            <w:pPr>
              <w:pStyle w:val="TableParagraph"/>
              <w:numPr>
                <w:ilvl w:val="0"/>
                <w:numId w:val="65"/>
              </w:numPr>
              <w:tabs>
                <w:tab w:val="left" w:pos="262"/>
              </w:tabs>
              <w:ind w:left="261"/>
              <w:rPr>
                <w:i/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Câu phủ định nên mượn trợ động từ </w:t>
            </w:r>
            <w:r w:rsidR="00233FDE" w:rsidRPr="00DA339B">
              <w:rPr>
                <w:i/>
                <w:sz w:val="28"/>
                <w:szCs w:val="28"/>
              </w:rPr>
              <w:t>“</w:t>
            </w:r>
            <w:r w:rsidRPr="00DA339B">
              <w:rPr>
                <w:i/>
                <w:sz w:val="28"/>
                <w:szCs w:val="28"/>
              </w:rPr>
              <w:t>do</w:t>
            </w:r>
            <w:r w:rsidR="00233FDE" w:rsidRPr="00DA339B">
              <w:rPr>
                <w:i/>
                <w:sz w:val="28"/>
                <w:szCs w:val="28"/>
              </w:rPr>
              <w:t>”</w:t>
            </w:r>
            <w:r w:rsidRPr="00DA339B">
              <w:rPr>
                <w:i/>
                <w:sz w:val="28"/>
                <w:szCs w:val="28"/>
              </w:rPr>
              <w:t xml:space="preserve"> +</w:t>
            </w:r>
            <w:r w:rsidRPr="00DA339B">
              <w:rPr>
                <w:i/>
                <w:spacing w:val="4"/>
                <w:sz w:val="28"/>
                <w:szCs w:val="28"/>
              </w:rPr>
              <w:t xml:space="preserve"> </w:t>
            </w:r>
            <w:r w:rsidR="00233FDE" w:rsidRPr="00DA339B">
              <w:rPr>
                <w:i/>
                <w:spacing w:val="4"/>
                <w:sz w:val="28"/>
                <w:szCs w:val="28"/>
              </w:rPr>
              <w:t>“</w:t>
            </w:r>
            <w:r w:rsidRPr="00DA339B">
              <w:rPr>
                <w:i/>
                <w:sz w:val="28"/>
                <w:szCs w:val="28"/>
              </w:rPr>
              <w:t>not</w:t>
            </w:r>
            <w:r w:rsidR="00233FDE" w:rsidRPr="00DA339B">
              <w:rPr>
                <w:i/>
                <w:sz w:val="28"/>
                <w:szCs w:val="28"/>
              </w:rPr>
              <w:t>”</w:t>
            </w:r>
          </w:p>
          <w:p w14:paraId="2DDC7564" w14:textId="77777777" w:rsidR="00356B8B" w:rsidRPr="00DA339B" w:rsidRDefault="00DE0DF4">
            <w:pPr>
              <w:pStyle w:val="TableParagraph"/>
              <w:numPr>
                <w:ilvl w:val="0"/>
                <w:numId w:val="65"/>
              </w:numPr>
              <w:tabs>
                <w:tab w:val="left" w:pos="262"/>
              </w:tabs>
              <w:spacing w:before="4"/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>"use</w:t>
            </w:r>
            <w:r w:rsidRPr="00DA339B">
              <w:rPr>
                <w:sz w:val="28"/>
                <w:szCs w:val="28"/>
              </w:rPr>
              <w:t xml:space="preserve">" ở dạng nguyên mẫu </w:t>
            </w:r>
            <w:r w:rsidRPr="00DA339B">
              <w:rPr>
                <w:i/>
                <w:sz w:val="28"/>
                <w:szCs w:val="28"/>
              </w:rPr>
              <w:t xml:space="preserve">"use" </w:t>
            </w:r>
            <w:r w:rsidRPr="00DA339B">
              <w:rPr>
                <w:sz w:val="28"/>
                <w:szCs w:val="28"/>
              </w:rPr>
              <w:t>(sử</w:t>
            </w:r>
            <w:r w:rsidRPr="00DA339B">
              <w:rPr>
                <w:spacing w:val="1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7D905B0F" w14:textId="77777777" w:rsidR="00356B8B" w:rsidRPr="00DA339B" w:rsidRDefault="00DE0DF4">
            <w:pPr>
              <w:pStyle w:val="TableParagraph"/>
              <w:numPr>
                <w:ilvl w:val="0"/>
                <w:numId w:val="65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to use </w:t>
            </w:r>
            <w:r w:rsidRPr="00DA339B">
              <w:rPr>
                <w:sz w:val="28"/>
                <w:szCs w:val="28"/>
              </w:rPr>
              <w:t>(muốn sử dụng): Cụm động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26025792" w14:textId="77777777" w:rsidR="00356B8B" w:rsidRPr="00DA339B" w:rsidRDefault="00DE0DF4">
            <w:pPr>
              <w:pStyle w:val="TableParagraph"/>
              <w:numPr>
                <w:ilvl w:val="0"/>
                <w:numId w:val="65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esticide </w:t>
            </w:r>
            <w:r w:rsidRPr="00DA339B">
              <w:rPr>
                <w:sz w:val="28"/>
                <w:szCs w:val="28"/>
              </w:rPr>
              <w:t>(thuốc trừ sâu): danh từ làm đối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0AAC2D5B" w14:textId="77777777" w:rsidTr="006141EE">
        <w:trPr>
          <w:trHeight w:val="3093"/>
        </w:trPr>
        <w:tc>
          <w:tcPr>
            <w:tcW w:w="561" w:type="dxa"/>
          </w:tcPr>
          <w:p w14:paraId="6E5658C5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198735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08E3237" w14:textId="77777777" w:rsidR="00356B8B" w:rsidRPr="00DA339B" w:rsidRDefault="00356B8B">
            <w:pPr>
              <w:pStyle w:val="TableParagraph"/>
              <w:spacing w:before="10"/>
              <w:rPr>
                <w:rFonts w:ascii="Times New Roman"/>
                <w:sz w:val="28"/>
                <w:szCs w:val="28"/>
              </w:rPr>
            </w:pPr>
          </w:p>
          <w:p w14:paraId="7A293EBF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28</w:t>
            </w:r>
          </w:p>
        </w:tc>
        <w:tc>
          <w:tcPr>
            <w:tcW w:w="8685" w:type="dxa"/>
            <w:gridSpan w:val="2"/>
          </w:tcPr>
          <w:p w14:paraId="403247AA" w14:textId="77777777" w:rsidR="0078387F" w:rsidRPr="00DA339B" w:rsidRDefault="0078387F" w:rsidP="0078387F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at student does not want to use plastic cups.</w:t>
            </w:r>
          </w:p>
          <w:p w14:paraId="63F40AD1" w14:textId="77777777" w:rsidR="0078387F" w:rsidRPr="00DA339B" w:rsidRDefault="0078387F" w:rsidP="0078387F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ðæt ˈstuːdənt   dʌz    nɑt wɑnt tuː juːz 'plæstɪk kʌps.</w:t>
            </w:r>
          </w:p>
          <w:p w14:paraId="244FDE67" w14:textId="77777777" w:rsidR="0078387F" w:rsidRPr="00DA339B" w:rsidRDefault="0078387F" w:rsidP="0078387F">
            <w:pPr>
              <w:pStyle w:val="TableParagraph"/>
              <w:numPr>
                <w:ilvl w:val="0"/>
                <w:numId w:val="64"/>
              </w:numPr>
              <w:tabs>
                <w:tab w:val="left" w:pos="262"/>
              </w:tabs>
              <w:ind w:left="818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does not want to use plastic</w:t>
            </w:r>
            <w:r w:rsidRPr="00DA339B">
              <w:rPr>
                <w:b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cups?</w:t>
            </w:r>
          </w:p>
          <w:p w14:paraId="2713CD2B" w14:textId="77777777" w:rsidR="0078387F" w:rsidRPr="00DA339B" w:rsidRDefault="0078387F" w:rsidP="0078387F">
            <w:pPr>
              <w:pStyle w:val="TableParagraph"/>
              <w:ind w:left="871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huː    dʌz   nɑt wɑnt tuː juːz 'plæstɪk kʌps?</w:t>
            </w:r>
          </w:p>
          <w:p w14:paraId="3DB2A37E" w14:textId="77777777" w:rsidR="0078387F" w:rsidRPr="00DA339B" w:rsidRDefault="0078387F" w:rsidP="0078387F">
            <w:pPr>
              <w:pStyle w:val="TableParagraph"/>
              <w:ind w:left="66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That student</w:t>
            </w:r>
            <w:r w:rsidRPr="00DA339B">
              <w:rPr>
                <w:b/>
                <w:sz w:val="28"/>
                <w:szCs w:val="28"/>
              </w:rPr>
              <w:t xml:space="preserve"> does not want to use plastic cups.</w:t>
            </w:r>
          </w:p>
          <w:p w14:paraId="0936ED72" w14:textId="77777777" w:rsidR="0078387F" w:rsidRPr="00DA339B" w:rsidRDefault="0078387F" w:rsidP="0078387F">
            <w:pPr>
              <w:pStyle w:val="TableParagraph"/>
              <w:spacing w:before="7"/>
              <w:ind w:left="557"/>
              <w:rPr>
                <w:rFonts w:ascii="Times New Roman"/>
                <w:sz w:val="28"/>
                <w:szCs w:val="28"/>
              </w:rPr>
            </w:pPr>
          </w:p>
          <w:p w14:paraId="1B3FEBA2" w14:textId="77777777" w:rsidR="0078387F" w:rsidRPr="00DA339B" w:rsidRDefault="0078387F" w:rsidP="0078387F">
            <w:pPr>
              <w:pStyle w:val="TableParagraph"/>
              <w:numPr>
                <w:ilvl w:val="0"/>
                <w:numId w:val="64"/>
              </w:numPr>
              <w:tabs>
                <w:tab w:val="left" w:pos="262"/>
              </w:tabs>
              <w:spacing w:before="0"/>
              <w:ind w:left="818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es that student not want to</w:t>
            </w:r>
            <w:r w:rsidRPr="00DA339B">
              <w:rPr>
                <w:b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use?</w:t>
            </w:r>
          </w:p>
          <w:p w14:paraId="7E3F68AF" w14:textId="5E54377F" w:rsidR="0078387F" w:rsidRPr="00DA339B" w:rsidRDefault="0078387F" w:rsidP="0078387F">
            <w:pPr>
              <w:pStyle w:val="TableParagraph"/>
              <w:ind w:left="871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ɑt    dʌz   ðæt ˈstuːdənt nɑt wɑnt tuː juːz?</w:t>
            </w:r>
          </w:p>
          <w:p w14:paraId="34EFF102" w14:textId="61A002AD" w:rsidR="00356B8B" w:rsidRPr="00DA339B" w:rsidRDefault="0078387F" w:rsidP="0078387F">
            <w:pPr>
              <w:pStyle w:val="TableParagraph"/>
              <w:ind w:left="66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hat student does not want to use </w:t>
            </w:r>
            <w:r w:rsidRPr="00DA339B">
              <w:rPr>
                <w:b/>
                <w:sz w:val="28"/>
                <w:szCs w:val="28"/>
                <w:u w:val="single"/>
              </w:rPr>
              <w:t>plastic cups.</w:t>
            </w:r>
          </w:p>
        </w:tc>
        <w:tc>
          <w:tcPr>
            <w:tcW w:w="6132" w:type="dxa"/>
            <w:gridSpan w:val="2"/>
            <w:shd w:val="clear" w:color="auto" w:fill="auto"/>
          </w:tcPr>
          <w:p w14:paraId="4924627E" w14:textId="10AC528B" w:rsidR="00356B8B" w:rsidRPr="00DA339B" w:rsidRDefault="00DE0DF4" w:rsidP="006141EE">
            <w:pPr>
              <w:pStyle w:val="TableParagraph"/>
              <w:spacing w:before="6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Học sinh đó không muốn sử dụng cốc nhựa.</w:t>
            </w:r>
          </w:p>
          <w:p w14:paraId="3DE765C1" w14:textId="77777777" w:rsidR="00075889" w:rsidRPr="00DA339B" w:rsidRDefault="00075889" w:rsidP="006141EE">
            <w:pPr>
              <w:pStyle w:val="TableParagraph"/>
              <w:spacing w:before="0"/>
              <w:rPr>
                <w:sz w:val="28"/>
                <w:szCs w:val="28"/>
              </w:rPr>
            </w:pPr>
          </w:p>
          <w:p w14:paraId="13E345A8" w14:textId="77777777" w:rsidR="00356B8B" w:rsidRPr="00DA339B" w:rsidRDefault="00DE0DF4" w:rsidP="006141EE">
            <w:pPr>
              <w:pStyle w:val="TableParagraph"/>
              <w:numPr>
                <w:ilvl w:val="0"/>
                <w:numId w:val="63"/>
              </w:numPr>
              <w:tabs>
                <w:tab w:val="left" w:pos="261"/>
              </w:tabs>
              <w:spacing w:before="0"/>
              <w:ind w:left="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không muốn dùng cốc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ựa?</w:t>
            </w:r>
          </w:p>
          <w:p w14:paraId="53127B3D" w14:textId="77777777" w:rsidR="006141EE" w:rsidRPr="00DA339B" w:rsidRDefault="006141EE" w:rsidP="006141EE">
            <w:pPr>
              <w:pStyle w:val="TableParagraph"/>
              <w:spacing w:before="0"/>
              <w:rPr>
                <w:sz w:val="28"/>
                <w:szCs w:val="28"/>
              </w:rPr>
            </w:pPr>
          </w:p>
          <w:p w14:paraId="10F3F542" w14:textId="5D81AE8F" w:rsidR="00356B8B" w:rsidRPr="00DA339B" w:rsidRDefault="00DE0DF4" w:rsidP="006141EE">
            <w:pPr>
              <w:pStyle w:val="TableParagraph"/>
              <w:spacing w:before="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Học sinh đó</w:t>
            </w:r>
            <w:r w:rsidRPr="00DA339B">
              <w:rPr>
                <w:sz w:val="28"/>
                <w:szCs w:val="28"/>
              </w:rPr>
              <w:t xml:space="preserve"> không muốn sử dụng cốc nhựa.</w:t>
            </w:r>
          </w:p>
          <w:p w14:paraId="5C936231" w14:textId="77777777" w:rsidR="006141EE" w:rsidRPr="00DA339B" w:rsidRDefault="006141EE" w:rsidP="006141EE">
            <w:pPr>
              <w:pStyle w:val="TableParagraph"/>
              <w:tabs>
                <w:tab w:val="left" w:pos="261"/>
              </w:tabs>
              <w:spacing w:before="0"/>
              <w:rPr>
                <w:sz w:val="28"/>
                <w:szCs w:val="28"/>
              </w:rPr>
            </w:pPr>
          </w:p>
          <w:p w14:paraId="7A14936E" w14:textId="070EC475" w:rsidR="00356B8B" w:rsidRPr="00DA339B" w:rsidRDefault="00DE0DF4" w:rsidP="006141EE">
            <w:pPr>
              <w:pStyle w:val="TableParagraph"/>
              <w:numPr>
                <w:ilvl w:val="0"/>
                <w:numId w:val="63"/>
              </w:numPr>
              <w:tabs>
                <w:tab w:val="left" w:pos="261"/>
              </w:tabs>
              <w:spacing w:before="0"/>
              <w:ind w:left="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Học sinh đó không muốn sử dụng cái</w:t>
            </w:r>
            <w:r w:rsidRPr="00DA339B">
              <w:rPr>
                <w:spacing w:val="10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0FECAC12" w14:textId="77777777" w:rsidR="006141EE" w:rsidRPr="00DA339B" w:rsidRDefault="006141EE" w:rsidP="006141EE">
            <w:pPr>
              <w:pStyle w:val="TableParagraph"/>
              <w:spacing w:before="0"/>
              <w:rPr>
                <w:sz w:val="28"/>
                <w:szCs w:val="28"/>
              </w:rPr>
            </w:pPr>
          </w:p>
          <w:p w14:paraId="0268D47B" w14:textId="1D2AD9A7" w:rsidR="00356B8B" w:rsidRPr="00DA339B" w:rsidRDefault="00DE0DF4" w:rsidP="006141EE">
            <w:pPr>
              <w:pStyle w:val="TableParagraph"/>
              <w:spacing w:before="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Học sinh đó không muốn sử dụng </w:t>
            </w:r>
            <w:r w:rsidRPr="00DA339B">
              <w:rPr>
                <w:sz w:val="28"/>
                <w:szCs w:val="28"/>
                <w:u w:val="single"/>
              </w:rPr>
              <w:t>cốc nhựa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243C2E7A" w14:textId="77777777" w:rsidTr="002256ED">
        <w:trPr>
          <w:trHeight w:val="2397"/>
        </w:trPr>
        <w:tc>
          <w:tcPr>
            <w:tcW w:w="15378" w:type="dxa"/>
            <w:gridSpan w:val="5"/>
          </w:tcPr>
          <w:p w14:paraId="6F29948F" w14:textId="77777777" w:rsidR="00356B8B" w:rsidRPr="00DA339B" w:rsidRDefault="00DE0DF4">
            <w:pPr>
              <w:pStyle w:val="TableParagraph"/>
              <w:numPr>
                <w:ilvl w:val="0"/>
                <w:numId w:val="62"/>
              </w:numPr>
              <w:tabs>
                <w:tab w:val="left" w:pos="195"/>
              </w:tabs>
              <w:spacing w:before="15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at student </w:t>
            </w:r>
            <w:r w:rsidRPr="00DA339B">
              <w:rPr>
                <w:sz w:val="28"/>
                <w:szCs w:val="28"/>
              </w:rPr>
              <w:t>(bạn học sinh kia): chủ từ số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ít</w:t>
            </w:r>
          </w:p>
          <w:p w14:paraId="2935322E" w14:textId="748649BD" w:rsidR="00356B8B" w:rsidRPr="00DA339B" w:rsidRDefault="00DE0DF4">
            <w:pPr>
              <w:pStyle w:val="TableParagraph"/>
              <w:numPr>
                <w:ilvl w:val="0"/>
                <w:numId w:val="62"/>
              </w:numPr>
              <w:tabs>
                <w:tab w:val="left" w:pos="195"/>
              </w:tabs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câu phủ định nên mượn trợ động từ </w:t>
            </w:r>
            <w:r w:rsidRPr="00DA339B">
              <w:rPr>
                <w:i/>
                <w:sz w:val="28"/>
                <w:szCs w:val="28"/>
              </w:rPr>
              <w:t>"does" +</w:t>
            </w:r>
            <w:r w:rsidRPr="00DA339B">
              <w:rPr>
                <w:i/>
                <w:spacing w:val="4"/>
                <w:sz w:val="28"/>
                <w:szCs w:val="28"/>
              </w:rPr>
              <w:t xml:space="preserve"> </w:t>
            </w:r>
            <w:r w:rsidR="0078387F" w:rsidRPr="00DA339B">
              <w:rPr>
                <w:i/>
                <w:sz w:val="28"/>
                <w:szCs w:val="28"/>
              </w:rPr>
              <w:t>"</w:t>
            </w:r>
            <w:r w:rsidRPr="00DA339B">
              <w:rPr>
                <w:i/>
                <w:sz w:val="28"/>
                <w:szCs w:val="28"/>
              </w:rPr>
              <w:t>not</w:t>
            </w:r>
            <w:r w:rsidR="0078387F" w:rsidRPr="00DA339B">
              <w:rPr>
                <w:i/>
                <w:sz w:val="28"/>
                <w:szCs w:val="28"/>
              </w:rPr>
              <w:t>"</w:t>
            </w:r>
          </w:p>
          <w:p w14:paraId="78D2E7CC" w14:textId="578DE150" w:rsidR="00356B8B" w:rsidRPr="00DA339B" w:rsidRDefault="00DE0DF4">
            <w:pPr>
              <w:pStyle w:val="TableParagraph"/>
              <w:ind w:left="45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- want + to + Verb </w:t>
            </w:r>
            <w:r w:rsidRPr="00DA339B">
              <w:rPr>
                <w:sz w:val="28"/>
                <w:szCs w:val="28"/>
              </w:rPr>
              <w:t xml:space="preserve">nên động từ ở dạng nguyên mẫu </w:t>
            </w:r>
            <w:r w:rsidRPr="00DA339B">
              <w:rPr>
                <w:i/>
                <w:sz w:val="28"/>
                <w:szCs w:val="28"/>
              </w:rPr>
              <w:t xml:space="preserve">"use" </w:t>
            </w:r>
            <w:r w:rsidRPr="00DA339B">
              <w:rPr>
                <w:sz w:val="28"/>
                <w:szCs w:val="28"/>
              </w:rPr>
              <w:t>(sử dụng)</w:t>
            </w:r>
          </w:p>
          <w:p w14:paraId="4E137C30" w14:textId="77777777" w:rsidR="00356B8B" w:rsidRPr="00DA339B" w:rsidRDefault="00DE0DF4">
            <w:pPr>
              <w:pStyle w:val="TableParagraph"/>
              <w:numPr>
                <w:ilvl w:val="0"/>
                <w:numId w:val="61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to use </w:t>
            </w:r>
            <w:r w:rsidRPr="00DA339B">
              <w:rPr>
                <w:sz w:val="28"/>
                <w:szCs w:val="28"/>
              </w:rPr>
              <w:t>(muốn sử dụng): Cụm động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5C9019AC" w14:textId="77777777" w:rsidR="00356B8B" w:rsidRPr="00DA339B" w:rsidRDefault="00DE0DF4">
            <w:pPr>
              <w:pStyle w:val="TableParagraph"/>
              <w:numPr>
                <w:ilvl w:val="0"/>
                <w:numId w:val="61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lastic </w:t>
            </w:r>
            <w:r w:rsidRPr="00DA339B">
              <w:rPr>
                <w:sz w:val="28"/>
                <w:szCs w:val="28"/>
              </w:rPr>
              <w:t>(làm từ nhựa): tính từ</w:t>
            </w:r>
          </w:p>
          <w:p w14:paraId="1F35CC54" w14:textId="77777777" w:rsidR="00356B8B" w:rsidRPr="00DA339B" w:rsidRDefault="00DE0DF4">
            <w:pPr>
              <w:pStyle w:val="TableParagraph"/>
              <w:numPr>
                <w:ilvl w:val="0"/>
                <w:numId w:val="61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cups </w:t>
            </w:r>
            <w:r w:rsidRPr="00DA339B">
              <w:rPr>
                <w:sz w:val="28"/>
                <w:szCs w:val="28"/>
              </w:rPr>
              <w:t>(những cái cốc): danh từ</w:t>
            </w:r>
          </w:p>
          <w:p w14:paraId="6DEC7B1E" w14:textId="77777777" w:rsidR="00356B8B" w:rsidRPr="00DA339B" w:rsidRDefault="00DE0DF4">
            <w:pPr>
              <w:pStyle w:val="TableParagraph"/>
              <w:numPr>
                <w:ilvl w:val="0"/>
                <w:numId w:val="61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lastic cups </w:t>
            </w:r>
            <w:r w:rsidRPr="00DA339B">
              <w:rPr>
                <w:sz w:val="28"/>
                <w:szCs w:val="28"/>
              </w:rPr>
              <w:t>(những cốc nhựa): danh từ làm đối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2A458872" w14:textId="77777777" w:rsidTr="006141EE">
        <w:trPr>
          <w:trHeight w:val="3113"/>
        </w:trPr>
        <w:tc>
          <w:tcPr>
            <w:tcW w:w="561" w:type="dxa"/>
          </w:tcPr>
          <w:p w14:paraId="33CFCC79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5E402B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74A031F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D669CC5" w14:textId="77777777" w:rsidR="00356B8B" w:rsidRPr="00DA339B" w:rsidRDefault="00356B8B">
            <w:pPr>
              <w:pStyle w:val="TableParagraph"/>
              <w:spacing w:before="10"/>
              <w:rPr>
                <w:rFonts w:ascii="Times New Roman"/>
                <w:sz w:val="28"/>
                <w:szCs w:val="28"/>
              </w:rPr>
            </w:pPr>
          </w:p>
          <w:p w14:paraId="7499099B" w14:textId="77777777" w:rsidR="00356B8B" w:rsidRPr="00DA339B" w:rsidRDefault="00DE0DF4">
            <w:pPr>
              <w:pStyle w:val="TableParagraph"/>
              <w:spacing w:before="0"/>
              <w:ind w:left="13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29</w:t>
            </w:r>
          </w:p>
        </w:tc>
        <w:tc>
          <w:tcPr>
            <w:tcW w:w="8685" w:type="dxa"/>
            <w:gridSpan w:val="2"/>
          </w:tcPr>
          <w:p w14:paraId="2E12698F" w14:textId="77777777" w:rsidR="00356B8B" w:rsidRPr="00DA339B" w:rsidRDefault="00DE0DF4" w:rsidP="0078387F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y do not want to use disposable items.</w:t>
            </w:r>
          </w:p>
          <w:p w14:paraId="13685C4F" w14:textId="066984D0" w:rsidR="00356B8B" w:rsidRPr="00DA339B" w:rsidRDefault="00233FDE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ðeɪ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duː nɑt </w:t>
            </w:r>
            <w:r w:rsidR="00D67477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wɑn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uː juːz dɪsˈpəʊzəbl ˈaɪtəmz.</w:t>
            </w:r>
          </w:p>
          <w:p w14:paraId="5E8DEB2C" w14:textId="77777777" w:rsidR="00233FDE" w:rsidRPr="00DA339B" w:rsidRDefault="00DE0DF4" w:rsidP="00233FDE">
            <w:pPr>
              <w:pStyle w:val="TableParagraph"/>
              <w:numPr>
                <w:ilvl w:val="0"/>
                <w:numId w:val="60"/>
              </w:numPr>
              <w:tabs>
                <w:tab w:val="left" w:pos="262"/>
              </w:tabs>
              <w:ind w:left="759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does not want to use disposable</w:t>
            </w:r>
            <w:r w:rsidRPr="00DA339B">
              <w:rPr>
                <w:b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items?</w:t>
            </w:r>
          </w:p>
          <w:p w14:paraId="03561989" w14:textId="227FE75B" w:rsidR="00356B8B" w:rsidRPr="00DA339B" w:rsidRDefault="00233FDE" w:rsidP="00233FDE">
            <w:pPr>
              <w:pStyle w:val="TableParagraph"/>
              <w:tabs>
                <w:tab w:val="left" w:pos="262"/>
              </w:tabs>
              <w:ind w:left="75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huː dʌz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nɑ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wɑn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tuː juːz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dɪsˈpəʊzəbl ˈaɪtəmz?</w:t>
            </w:r>
          </w:p>
          <w:p w14:paraId="3861506F" w14:textId="211EB6E2" w:rsidR="00356B8B" w:rsidRPr="00DA339B" w:rsidRDefault="00DE0DF4" w:rsidP="00C11658">
            <w:pPr>
              <w:pStyle w:val="TableParagraph"/>
              <w:ind w:left="498" w:right="2130"/>
              <w:jc w:val="right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They</w:t>
            </w:r>
            <w:r w:rsidRPr="00DA339B">
              <w:rPr>
                <w:b/>
                <w:sz w:val="28"/>
                <w:szCs w:val="28"/>
              </w:rPr>
              <w:t xml:space="preserve"> do not want to use disposable items.</w:t>
            </w:r>
          </w:p>
          <w:p w14:paraId="325ACE39" w14:textId="77777777" w:rsidR="006141EE" w:rsidRPr="00DA339B" w:rsidRDefault="006141EE" w:rsidP="00C11658">
            <w:pPr>
              <w:pStyle w:val="TableParagraph"/>
              <w:ind w:left="498" w:right="2130"/>
              <w:jc w:val="right"/>
              <w:rPr>
                <w:b/>
                <w:sz w:val="28"/>
                <w:szCs w:val="28"/>
              </w:rPr>
            </w:pPr>
          </w:p>
          <w:p w14:paraId="08578499" w14:textId="77777777" w:rsidR="00356B8B" w:rsidRPr="00DA339B" w:rsidRDefault="00DE0DF4" w:rsidP="00C11658">
            <w:pPr>
              <w:pStyle w:val="TableParagraph"/>
              <w:numPr>
                <w:ilvl w:val="0"/>
                <w:numId w:val="60"/>
              </w:numPr>
              <w:tabs>
                <w:tab w:val="left" w:pos="262"/>
              </w:tabs>
              <w:spacing w:before="0"/>
              <w:ind w:left="759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 they not want to</w:t>
            </w:r>
            <w:r w:rsidRPr="00DA339B">
              <w:rPr>
                <w:b/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use?</w:t>
            </w:r>
          </w:p>
          <w:p w14:paraId="2086A5FE" w14:textId="3B0F42AC" w:rsidR="00356B8B" w:rsidRPr="00DA339B" w:rsidRDefault="00DE0DF4" w:rsidP="00C11658">
            <w:pPr>
              <w:pStyle w:val="TableParagraph"/>
              <w:ind w:left="813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duː ðeɪ 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nɑt wɑnt 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tuː juːz?</w:t>
            </w:r>
          </w:p>
          <w:p w14:paraId="689AD4E4" w14:textId="5EEA0689" w:rsidR="00356B8B" w:rsidRPr="00DA339B" w:rsidRDefault="00C11658" w:rsidP="00C11658">
            <w:pPr>
              <w:pStyle w:val="TableParagraph"/>
              <w:ind w:left="61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 xml:space="preserve">+ They do not want to use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disposable items</w:t>
            </w:r>
            <w:r w:rsidR="00DE0DF4"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32" w:type="dxa"/>
            <w:gridSpan w:val="2"/>
          </w:tcPr>
          <w:p w14:paraId="46657F00" w14:textId="0AC99BDB" w:rsidR="0078387F" w:rsidRPr="00DA339B" w:rsidRDefault="001E7D64" w:rsidP="0078387F">
            <w:pPr>
              <w:pStyle w:val="TableParagraph"/>
              <w:spacing w:before="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  </w:t>
            </w:r>
            <w:r w:rsidR="0078387F" w:rsidRPr="00DA339B">
              <w:rPr>
                <w:sz w:val="28"/>
                <w:szCs w:val="28"/>
              </w:rPr>
              <w:t>Họ không muốn sử dụng các đồ dùng một lần.</w:t>
            </w:r>
          </w:p>
          <w:p w14:paraId="736CE138" w14:textId="77777777" w:rsidR="0078387F" w:rsidRPr="00DA339B" w:rsidRDefault="0078387F" w:rsidP="0078387F">
            <w:pPr>
              <w:pStyle w:val="TableParagraph"/>
              <w:spacing w:before="0"/>
              <w:rPr>
                <w:sz w:val="28"/>
                <w:szCs w:val="28"/>
              </w:rPr>
            </w:pPr>
          </w:p>
          <w:p w14:paraId="3EC5F319" w14:textId="77777777" w:rsidR="0078387F" w:rsidRPr="00DA339B" w:rsidRDefault="0078387F" w:rsidP="0078387F">
            <w:pPr>
              <w:pStyle w:val="TableParagraph"/>
              <w:numPr>
                <w:ilvl w:val="0"/>
                <w:numId w:val="59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Ai không muốn sử dụng </w:t>
            </w:r>
            <w:bookmarkStart w:id="3" w:name="OLE_LINK1"/>
            <w:bookmarkStart w:id="4" w:name="OLE_LINK2"/>
            <w:r w:rsidRPr="00DA339B">
              <w:rPr>
                <w:sz w:val="28"/>
                <w:szCs w:val="28"/>
              </w:rPr>
              <w:t>các</w:t>
            </w:r>
            <w:bookmarkEnd w:id="3"/>
            <w:bookmarkEnd w:id="4"/>
            <w:r w:rsidRPr="00DA339B">
              <w:rPr>
                <w:sz w:val="28"/>
                <w:szCs w:val="28"/>
              </w:rPr>
              <w:t xml:space="preserve"> đồ dùng một</w:t>
            </w:r>
            <w:r w:rsidRPr="00DA339B">
              <w:rPr>
                <w:spacing w:val="10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ần?</w:t>
            </w:r>
          </w:p>
          <w:p w14:paraId="4B0BE697" w14:textId="77777777" w:rsidR="0078387F" w:rsidRPr="00DA339B" w:rsidRDefault="0078387F" w:rsidP="0078387F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</w:p>
          <w:p w14:paraId="229A06E6" w14:textId="77777777" w:rsidR="0078387F" w:rsidRPr="00DA339B" w:rsidRDefault="0078387F" w:rsidP="0078387F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Họ</w:t>
            </w:r>
            <w:r w:rsidRPr="00DA339B">
              <w:rPr>
                <w:sz w:val="28"/>
                <w:szCs w:val="28"/>
              </w:rPr>
              <w:t xml:space="preserve"> không muốn sử dụng các đồ dùng một lần.</w:t>
            </w:r>
          </w:p>
          <w:p w14:paraId="0A076971" w14:textId="77777777" w:rsidR="0078387F" w:rsidRPr="00DA339B" w:rsidRDefault="0078387F" w:rsidP="0078387F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</w:p>
          <w:p w14:paraId="5964DD41" w14:textId="77777777" w:rsidR="0078387F" w:rsidRPr="00DA339B" w:rsidRDefault="0078387F" w:rsidP="0078387F">
            <w:pPr>
              <w:pStyle w:val="TableParagraph"/>
              <w:numPr>
                <w:ilvl w:val="0"/>
                <w:numId w:val="59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Họ không muốn sử dụng cái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0D88F237" w14:textId="77777777" w:rsidR="0078387F" w:rsidRPr="00DA339B" w:rsidRDefault="0078387F" w:rsidP="0078387F">
            <w:pPr>
              <w:pStyle w:val="TableParagraph"/>
              <w:ind w:left="260"/>
              <w:rPr>
                <w:sz w:val="28"/>
                <w:szCs w:val="28"/>
              </w:rPr>
            </w:pPr>
          </w:p>
          <w:p w14:paraId="15AD092C" w14:textId="59C0D529" w:rsidR="00356B8B" w:rsidRPr="00DA339B" w:rsidRDefault="0078387F" w:rsidP="0078387F">
            <w:pPr>
              <w:pStyle w:val="TableParagraph"/>
              <w:ind w:right="-10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  + Họ không muốn sử dụng </w:t>
            </w:r>
            <w:r w:rsidRPr="00DA339B">
              <w:rPr>
                <w:sz w:val="28"/>
                <w:szCs w:val="28"/>
                <w:u w:val="single"/>
              </w:rPr>
              <w:t>các đồ dùng một lần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0AAC2A78" w14:textId="77777777" w:rsidTr="002256ED">
        <w:trPr>
          <w:trHeight w:val="1410"/>
        </w:trPr>
        <w:tc>
          <w:tcPr>
            <w:tcW w:w="15378" w:type="dxa"/>
            <w:gridSpan w:val="5"/>
          </w:tcPr>
          <w:p w14:paraId="7BE316ED" w14:textId="77777777" w:rsidR="0078387F" w:rsidRPr="00DA339B" w:rsidRDefault="0078387F" w:rsidP="0078387F">
            <w:pPr>
              <w:pStyle w:val="TableParagraph"/>
              <w:numPr>
                <w:ilvl w:val="0"/>
                <w:numId w:val="58"/>
              </w:numPr>
              <w:tabs>
                <w:tab w:val="left" w:pos="195"/>
              </w:tabs>
              <w:spacing w:before="0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y </w:t>
            </w:r>
            <w:r w:rsidRPr="00DA339B">
              <w:rPr>
                <w:sz w:val="28"/>
                <w:szCs w:val="28"/>
              </w:rPr>
              <w:t xml:space="preserve">(họ): Chủ từ trong câu phủ định nên mượn trợ động từ </w:t>
            </w:r>
            <w:r w:rsidRPr="00DA339B">
              <w:rPr>
                <w:i/>
                <w:sz w:val="28"/>
                <w:szCs w:val="28"/>
              </w:rPr>
              <w:t>"do" +</w:t>
            </w:r>
            <w:r w:rsidRPr="00DA339B">
              <w:rPr>
                <w:i/>
                <w:spacing w:val="5"/>
                <w:sz w:val="28"/>
                <w:szCs w:val="28"/>
              </w:rPr>
              <w:t xml:space="preserve"> “</w:t>
            </w:r>
            <w:r w:rsidRPr="00DA339B">
              <w:rPr>
                <w:i/>
                <w:sz w:val="28"/>
                <w:szCs w:val="28"/>
              </w:rPr>
              <w:t>not”</w:t>
            </w:r>
          </w:p>
          <w:p w14:paraId="51F37E67" w14:textId="77777777" w:rsidR="0078387F" w:rsidRPr="00DA339B" w:rsidRDefault="0078387F" w:rsidP="0078387F">
            <w:pPr>
              <w:pStyle w:val="TableParagraph"/>
              <w:numPr>
                <w:ilvl w:val="0"/>
                <w:numId w:val="5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 xml:space="preserve">"use" </w:t>
            </w:r>
            <w:r w:rsidRPr="00DA339B">
              <w:rPr>
                <w:sz w:val="28"/>
                <w:szCs w:val="28"/>
              </w:rPr>
              <w:t xml:space="preserve">ở dạng nguyên mẫu </w:t>
            </w:r>
            <w:r w:rsidRPr="00DA339B">
              <w:rPr>
                <w:i/>
                <w:sz w:val="28"/>
                <w:szCs w:val="28"/>
              </w:rPr>
              <w:t xml:space="preserve">"use" </w:t>
            </w:r>
            <w:r w:rsidRPr="00DA339B">
              <w:rPr>
                <w:sz w:val="28"/>
                <w:szCs w:val="28"/>
              </w:rPr>
              <w:t>(sử</w:t>
            </w:r>
            <w:r w:rsidRPr="00DA339B">
              <w:rPr>
                <w:spacing w:val="1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05451C73" w14:textId="77777777" w:rsidR="0078387F" w:rsidRPr="00DA339B" w:rsidRDefault="0078387F" w:rsidP="0078387F">
            <w:pPr>
              <w:pStyle w:val="TableParagraph"/>
              <w:numPr>
                <w:ilvl w:val="0"/>
                <w:numId w:val="5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to use </w:t>
            </w:r>
            <w:r w:rsidRPr="00DA339B">
              <w:rPr>
                <w:sz w:val="28"/>
                <w:szCs w:val="28"/>
              </w:rPr>
              <w:t>(muốn sử</w:t>
            </w:r>
            <w:r w:rsidRPr="00DA339B">
              <w:rPr>
                <w:spacing w:val="2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476111E3" w14:textId="77777777" w:rsidR="0078387F" w:rsidRPr="00DA339B" w:rsidRDefault="0078387F" w:rsidP="0078387F">
            <w:pPr>
              <w:pStyle w:val="TableParagraph"/>
              <w:numPr>
                <w:ilvl w:val="0"/>
                <w:numId w:val="5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disposalbe </w:t>
            </w:r>
            <w:r w:rsidRPr="00DA339B">
              <w:rPr>
                <w:sz w:val="28"/>
                <w:szCs w:val="28"/>
              </w:rPr>
              <w:t>(một lần): tính</w:t>
            </w:r>
            <w:r w:rsidRPr="00DA339B">
              <w:rPr>
                <w:spacing w:val="1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 xml:space="preserve">từ </w:t>
            </w:r>
          </w:p>
          <w:p w14:paraId="71F80E73" w14:textId="77777777" w:rsidR="0078387F" w:rsidRPr="00DA339B" w:rsidRDefault="0078387F" w:rsidP="0078387F">
            <w:pPr>
              <w:pStyle w:val="TableParagraph"/>
              <w:numPr>
                <w:ilvl w:val="0"/>
                <w:numId w:val="5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items (</w:t>
            </w:r>
            <w:r w:rsidRPr="00DA339B">
              <w:rPr>
                <w:sz w:val="28"/>
                <w:szCs w:val="28"/>
                <w:lang w:val="en-US"/>
              </w:rPr>
              <w:t>các</w:t>
            </w:r>
            <w:r w:rsidRPr="00DA339B">
              <w:rPr>
                <w:sz w:val="28"/>
                <w:szCs w:val="28"/>
              </w:rPr>
              <w:t xml:space="preserve"> đồ dùng): danh từ</w:t>
            </w:r>
          </w:p>
          <w:p w14:paraId="759FB33D" w14:textId="544F3B93" w:rsidR="00356B8B" w:rsidRPr="00DA339B" w:rsidRDefault="0078387F" w:rsidP="0078387F">
            <w:pPr>
              <w:pStyle w:val="TableParagraph"/>
              <w:numPr>
                <w:ilvl w:val="0"/>
                <w:numId w:val="5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disposable items </w:t>
            </w:r>
            <w:r w:rsidRPr="00DA339B">
              <w:rPr>
                <w:sz w:val="28"/>
                <w:szCs w:val="28"/>
              </w:rPr>
              <w:t>(các đồ dùng một lần): cụm danh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 làm đối từ</w:t>
            </w:r>
          </w:p>
        </w:tc>
      </w:tr>
      <w:tr w:rsidR="00356B8B" w:rsidRPr="00DA339B" w14:paraId="390F784A" w14:textId="77777777" w:rsidTr="00D257B5">
        <w:trPr>
          <w:gridAfter w:val="1"/>
          <w:wAfter w:w="158" w:type="dxa"/>
          <w:trHeight w:val="3235"/>
        </w:trPr>
        <w:tc>
          <w:tcPr>
            <w:tcW w:w="561" w:type="dxa"/>
          </w:tcPr>
          <w:p w14:paraId="531F2B13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DC463DF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2385867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6A41A98" w14:textId="77777777" w:rsidR="00356B8B" w:rsidRPr="00DA339B" w:rsidRDefault="00356B8B">
            <w:pPr>
              <w:pStyle w:val="TableParagraph"/>
              <w:spacing w:before="10"/>
              <w:rPr>
                <w:rFonts w:ascii="Times New Roman"/>
                <w:sz w:val="28"/>
                <w:szCs w:val="28"/>
              </w:rPr>
            </w:pPr>
          </w:p>
          <w:p w14:paraId="409D1561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30</w:t>
            </w:r>
          </w:p>
        </w:tc>
        <w:tc>
          <w:tcPr>
            <w:tcW w:w="8531" w:type="dxa"/>
          </w:tcPr>
          <w:p w14:paraId="654A141C" w14:textId="77777777" w:rsidR="00356B8B" w:rsidRPr="00DA339B" w:rsidRDefault="00DE0DF4" w:rsidP="002256ED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 government wants everyone to save electricity.</w:t>
            </w:r>
          </w:p>
          <w:p w14:paraId="65F26942" w14:textId="3C99EAC4" w:rsidR="00356B8B" w:rsidRPr="00DA339B" w:rsidRDefault="0078387F">
            <w:pPr>
              <w:pStyle w:val="TableParagraph"/>
              <w:spacing w:before="4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ðə ˈɡʌvənmənt 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wɑnts ˈevriwʌn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tuː seɪv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ɪˌlekˈtrɪsəti.</w:t>
            </w:r>
          </w:p>
          <w:p w14:paraId="1FBD092E" w14:textId="77777777" w:rsidR="00356B8B" w:rsidRPr="00DA339B" w:rsidRDefault="00DE0DF4" w:rsidP="00C11658">
            <w:pPr>
              <w:pStyle w:val="TableParagraph"/>
              <w:numPr>
                <w:ilvl w:val="0"/>
                <w:numId w:val="57"/>
              </w:numPr>
              <w:tabs>
                <w:tab w:val="left" w:pos="262"/>
              </w:tabs>
              <w:ind w:left="818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wants everyone to save</w:t>
            </w:r>
            <w:r w:rsidRPr="00DA339B">
              <w:rPr>
                <w:b/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electricity?</w:t>
            </w:r>
          </w:p>
          <w:p w14:paraId="3215FB62" w14:textId="29E239BF" w:rsidR="00356B8B" w:rsidRPr="00DA339B" w:rsidRDefault="00DE0DF4" w:rsidP="00C11658">
            <w:pPr>
              <w:pStyle w:val="TableParagraph"/>
              <w:ind w:left="871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uː wɑnts 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ˈevriwʌn </w:t>
            </w:r>
            <w:r w:rsidR="00233FDE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>tuː seɪv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ˌlɛkˈtrɪsətɪ?</w:t>
            </w:r>
          </w:p>
          <w:p w14:paraId="1059B7FF" w14:textId="77777777" w:rsidR="00356B8B" w:rsidRPr="00DA339B" w:rsidRDefault="00DE0DF4" w:rsidP="00C11658">
            <w:pPr>
              <w:pStyle w:val="TableParagraph"/>
              <w:ind w:left="66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The government</w:t>
            </w:r>
            <w:r w:rsidRPr="00DA339B">
              <w:rPr>
                <w:b/>
                <w:sz w:val="28"/>
                <w:szCs w:val="28"/>
              </w:rPr>
              <w:t xml:space="preserve"> wants everyone to save electricity.</w:t>
            </w:r>
          </w:p>
          <w:p w14:paraId="5CF4597F" w14:textId="77777777" w:rsidR="00356B8B" w:rsidRPr="00DA339B" w:rsidRDefault="00356B8B" w:rsidP="00C11658">
            <w:pPr>
              <w:pStyle w:val="TableParagraph"/>
              <w:spacing w:before="7"/>
              <w:ind w:left="557"/>
              <w:rPr>
                <w:rFonts w:ascii="Times New Roman"/>
                <w:sz w:val="28"/>
                <w:szCs w:val="28"/>
              </w:rPr>
            </w:pPr>
          </w:p>
          <w:p w14:paraId="251A4F41" w14:textId="77777777" w:rsidR="00356B8B" w:rsidRPr="00DA339B" w:rsidRDefault="00DE0DF4" w:rsidP="00C11658">
            <w:pPr>
              <w:pStyle w:val="TableParagraph"/>
              <w:numPr>
                <w:ilvl w:val="0"/>
                <w:numId w:val="57"/>
              </w:numPr>
              <w:tabs>
                <w:tab w:val="left" w:pos="262"/>
              </w:tabs>
              <w:spacing w:before="0"/>
              <w:ind w:left="818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es the government want everyone to</w:t>
            </w:r>
            <w:r w:rsidRPr="00DA339B">
              <w:rPr>
                <w:b/>
                <w:spacing w:val="6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save?</w:t>
            </w:r>
          </w:p>
          <w:p w14:paraId="7D5F3C96" w14:textId="2958F8C2" w:rsidR="00356B8B" w:rsidRPr="00DA339B" w:rsidRDefault="00233FDE" w:rsidP="00C11658">
            <w:pPr>
              <w:pStyle w:val="TableParagraph"/>
              <w:ind w:left="87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wɑ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dʌz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ðə ˈɡʌvənmənt 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wɑnt </w:t>
            </w:r>
            <w:r w:rsidR="009E2654" w:rsidRPr="00DA339B">
              <w:rPr>
                <w:i/>
                <w:sz w:val="28"/>
                <w:szCs w:val="28"/>
              </w:rPr>
              <w:t>ˈe</w:t>
            </w:r>
            <w:r w:rsidR="00DE0DF4" w:rsidRPr="00DA339B">
              <w:rPr>
                <w:i/>
                <w:sz w:val="28"/>
                <w:szCs w:val="28"/>
              </w:rPr>
              <w:t>vriwʌn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tuː seɪv?</w:t>
            </w:r>
          </w:p>
          <w:p w14:paraId="49A44DBD" w14:textId="77777777" w:rsidR="00356B8B" w:rsidRPr="00DA339B" w:rsidRDefault="00DE0DF4" w:rsidP="00C11658">
            <w:pPr>
              <w:pStyle w:val="TableParagraph"/>
              <w:ind w:left="66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he government wants everyone to save </w:t>
            </w:r>
            <w:r w:rsidRPr="00DA339B">
              <w:rPr>
                <w:b/>
                <w:sz w:val="28"/>
                <w:szCs w:val="28"/>
                <w:u w:val="single"/>
              </w:rPr>
              <w:t>electricity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28" w:type="dxa"/>
            <w:gridSpan w:val="2"/>
          </w:tcPr>
          <w:p w14:paraId="5E9F8A07" w14:textId="440EE4C3" w:rsidR="00356B8B" w:rsidRPr="00DA339B" w:rsidRDefault="00D257B5" w:rsidP="00D257B5">
            <w:pPr>
              <w:pStyle w:val="TableParagraph"/>
              <w:spacing w:before="0"/>
              <w:rPr>
                <w:sz w:val="28"/>
                <w:szCs w:val="28"/>
              </w:rPr>
            </w:pPr>
            <w:r w:rsidRPr="00DA339B">
              <w:rPr>
                <w:rFonts w:ascii="Times New Roman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Chính phủ muốn mọi người tiết kiệm điện.</w:t>
            </w:r>
          </w:p>
          <w:p w14:paraId="0A6AF85E" w14:textId="77777777" w:rsidR="00D257B5" w:rsidRPr="00DA339B" w:rsidRDefault="00D257B5" w:rsidP="00D257B5">
            <w:pPr>
              <w:pStyle w:val="TableParagraph"/>
              <w:spacing w:before="0"/>
              <w:rPr>
                <w:sz w:val="28"/>
                <w:szCs w:val="28"/>
              </w:rPr>
            </w:pPr>
          </w:p>
          <w:p w14:paraId="297F08E8" w14:textId="44C6EB5D" w:rsidR="00356B8B" w:rsidRPr="00DA339B" w:rsidRDefault="00DE0DF4">
            <w:pPr>
              <w:pStyle w:val="TableParagraph"/>
              <w:numPr>
                <w:ilvl w:val="0"/>
                <w:numId w:val="56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muốn mọi người tiết kiệm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iện?</w:t>
            </w:r>
          </w:p>
          <w:p w14:paraId="1E4037FD" w14:textId="77777777" w:rsidR="00D257B5" w:rsidRPr="00DA339B" w:rsidRDefault="00D257B5" w:rsidP="00D257B5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0985885F" w14:textId="20B0994A" w:rsidR="00356B8B" w:rsidRPr="00DA339B" w:rsidRDefault="00DE0DF4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Chính phủ</w:t>
            </w:r>
            <w:r w:rsidRPr="00DA339B">
              <w:rPr>
                <w:sz w:val="28"/>
                <w:szCs w:val="28"/>
              </w:rPr>
              <w:t xml:space="preserve"> mọi người tiết kiệm điện.</w:t>
            </w:r>
          </w:p>
          <w:p w14:paraId="31F55E16" w14:textId="77777777" w:rsidR="00D257B5" w:rsidRPr="00DA339B" w:rsidRDefault="00D257B5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</w:p>
          <w:p w14:paraId="62CD610D" w14:textId="2D27404B" w:rsidR="00356B8B" w:rsidRPr="00DA339B" w:rsidRDefault="00DE0DF4">
            <w:pPr>
              <w:pStyle w:val="TableParagraph"/>
              <w:numPr>
                <w:ilvl w:val="0"/>
                <w:numId w:val="56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hính phủ muốn mọi người tiết kiệm cái</w:t>
            </w:r>
            <w:r w:rsidRPr="00DA339B">
              <w:rPr>
                <w:spacing w:val="1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55DA4FF7" w14:textId="77777777" w:rsidR="00D257B5" w:rsidRPr="00DA339B" w:rsidRDefault="00D257B5" w:rsidP="00D257B5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7C1126EE" w14:textId="77777777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Chính phủ muốn mọi người tiết kiệm </w:t>
            </w:r>
            <w:r w:rsidRPr="00DA339B">
              <w:rPr>
                <w:sz w:val="28"/>
                <w:szCs w:val="28"/>
                <w:u w:val="single"/>
              </w:rPr>
              <w:t>điện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5C4CA90B" w14:textId="77777777" w:rsidTr="002256ED">
        <w:trPr>
          <w:gridAfter w:val="1"/>
          <w:wAfter w:w="158" w:type="dxa"/>
          <w:trHeight w:val="2054"/>
        </w:trPr>
        <w:tc>
          <w:tcPr>
            <w:tcW w:w="15220" w:type="dxa"/>
            <w:gridSpan w:val="4"/>
          </w:tcPr>
          <w:p w14:paraId="58A7E282" w14:textId="77777777" w:rsidR="0078387F" w:rsidRPr="00DA339B" w:rsidRDefault="0078387F" w:rsidP="0078387F">
            <w:pPr>
              <w:pStyle w:val="TableParagraph"/>
              <w:numPr>
                <w:ilvl w:val="0"/>
                <w:numId w:val="55"/>
              </w:numPr>
              <w:tabs>
                <w:tab w:val="left" w:pos="195"/>
              </w:tabs>
              <w:spacing w:before="0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government </w:t>
            </w:r>
            <w:r w:rsidRPr="00DA339B">
              <w:rPr>
                <w:sz w:val="28"/>
                <w:szCs w:val="28"/>
              </w:rPr>
              <w:t>(chính phủ): chủ từ số</w:t>
            </w:r>
            <w:r w:rsidRPr="00DA339B">
              <w:rPr>
                <w:sz w:val="28"/>
                <w:szCs w:val="28"/>
                <w:lang w:val="en-US"/>
              </w:rPr>
              <w:t xml:space="preserve"> ít</w:t>
            </w:r>
            <w:r w:rsidRPr="00DA339B">
              <w:rPr>
                <w:sz w:val="28"/>
                <w:szCs w:val="28"/>
              </w:rPr>
              <w:t xml:space="preserve">  +</w:t>
            </w:r>
            <w:r w:rsidRPr="00DA339B">
              <w:rPr>
                <w:spacing w:val="7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ants</w:t>
            </w:r>
          </w:p>
          <w:p w14:paraId="3BA9834C" w14:textId="77777777" w:rsidR="0078387F" w:rsidRPr="00DA339B" w:rsidRDefault="0078387F" w:rsidP="0078387F">
            <w:pPr>
              <w:pStyle w:val="TableParagraph"/>
              <w:numPr>
                <w:ilvl w:val="0"/>
                <w:numId w:val="55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somebody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 xml:space="preserve">"save" </w:t>
            </w:r>
            <w:r w:rsidRPr="00DA339B">
              <w:rPr>
                <w:sz w:val="28"/>
                <w:szCs w:val="28"/>
              </w:rPr>
              <w:t xml:space="preserve">ở dạng nguyên mẫu </w:t>
            </w:r>
            <w:r w:rsidRPr="00DA339B">
              <w:rPr>
                <w:i/>
                <w:sz w:val="28"/>
                <w:szCs w:val="28"/>
              </w:rPr>
              <w:t xml:space="preserve">"save" </w:t>
            </w:r>
            <w:r w:rsidRPr="00DA339B">
              <w:rPr>
                <w:sz w:val="28"/>
                <w:szCs w:val="28"/>
              </w:rPr>
              <w:t>(tiết</w:t>
            </w:r>
            <w:r w:rsidRPr="00DA339B">
              <w:rPr>
                <w:spacing w:val="27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kiệm)</w:t>
            </w:r>
          </w:p>
          <w:p w14:paraId="711ECDED" w14:textId="77777777" w:rsidR="0078387F" w:rsidRPr="00DA339B" w:rsidRDefault="0078387F" w:rsidP="0078387F">
            <w:pPr>
              <w:pStyle w:val="TableParagraph"/>
              <w:numPr>
                <w:ilvl w:val="0"/>
                <w:numId w:val="55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s everyone to save </w:t>
            </w:r>
            <w:r w:rsidRPr="00DA339B">
              <w:rPr>
                <w:sz w:val="28"/>
                <w:szCs w:val="28"/>
              </w:rPr>
              <w:t xml:space="preserve">(muốn </w:t>
            </w:r>
            <w:r w:rsidRPr="00DA339B">
              <w:rPr>
                <w:sz w:val="28"/>
                <w:szCs w:val="28"/>
                <w:lang w:val="en-US"/>
              </w:rPr>
              <w:t xml:space="preserve">mọi người </w:t>
            </w:r>
            <w:r w:rsidRPr="00DA339B">
              <w:rPr>
                <w:sz w:val="28"/>
                <w:szCs w:val="28"/>
              </w:rPr>
              <w:t>tiết kiệm)</w:t>
            </w:r>
          </w:p>
          <w:p w14:paraId="45CEFCB3" w14:textId="77777777" w:rsidR="0078387F" w:rsidRPr="00DA339B" w:rsidRDefault="0078387F" w:rsidP="0078387F">
            <w:pPr>
              <w:pStyle w:val="TableParagraph"/>
              <w:numPr>
                <w:ilvl w:val="0"/>
                <w:numId w:val="55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everyone</w:t>
            </w:r>
            <w:r w:rsidRPr="00DA339B">
              <w:rPr>
                <w:sz w:val="28"/>
                <w:szCs w:val="28"/>
              </w:rPr>
              <w:t xml:space="preserve"> (mọi người): đối từ gián tiếp</w:t>
            </w:r>
          </w:p>
          <w:p w14:paraId="30C145C1" w14:textId="77777777" w:rsidR="0078387F" w:rsidRPr="00DA339B" w:rsidRDefault="0078387F" w:rsidP="0078387F">
            <w:pPr>
              <w:pStyle w:val="TableParagraph"/>
              <w:numPr>
                <w:ilvl w:val="0"/>
                <w:numId w:val="55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electricity </w:t>
            </w:r>
            <w:r w:rsidRPr="00DA339B">
              <w:rPr>
                <w:sz w:val="28"/>
                <w:szCs w:val="28"/>
              </w:rPr>
              <w:t>(điện): danh từ</w:t>
            </w:r>
          </w:p>
          <w:p w14:paraId="2216B5E4" w14:textId="6DABB42B" w:rsidR="00356B8B" w:rsidRPr="00DA339B" w:rsidRDefault="009B6607" w:rsidP="0078387F">
            <w:pPr>
              <w:pStyle w:val="TableParagraph"/>
              <w:numPr>
                <w:ilvl w:val="0"/>
                <w:numId w:val="55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  <w:lang w:val="en-US"/>
              </w:rPr>
              <w:t xml:space="preserve">to </w:t>
            </w:r>
            <w:r w:rsidR="0078387F" w:rsidRPr="00DA339B">
              <w:rPr>
                <w:i/>
                <w:iCs/>
                <w:sz w:val="28"/>
                <w:szCs w:val="28"/>
              </w:rPr>
              <w:t>save electricity</w:t>
            </w:r>
            <w:r w:rsidR="0078387F" w:rsidRPr="00DA339B">
              <w:rPr>
                <w:sz w:val="28"/>
                <w:szCs w:val="28"/>
              </w:rPr>
              <w:t xml:space="preserve"> (tiết kiệm điện): đối từ trực</w:t>
            </w:r>
            <w:r w:rsidR="0078387F" w:rsidRPr="00DA339B">
              <w:rPr>
                <w:spacing w:val="1"/>
                <w:sz w:val="28"/>
                <w:szCs w:val="28"/>
              </w:rPr>
              <w:t xml:space="preserve"> </w:t>
            </w:r>
            <w:r w:rsidR="0078387F" w:rsidRPr="00DA339B">
              <w:rPr>
                <w:sz w:val="28"/>
                <w:szCs w:val="28"/>
              </w:rPr>
              <w:t>tiếp</w:t>
            </w:r>
          </w:p>
        </w:tc>
      </w:tr>
      <w:tr w:rsidR="00356B8B" w:rsidRPr="00DA339B" w14:paraId="08BAD3DC" w14:textId="77777777" w:rsidTr="002256ED">
        <w:trPr>
          <w:gridAfter w:val="1"/>
          <w:wAfter w:w="158" w:type="dxa"/>
          <w:trHeight w:val="3311"/>
        </w:trPr>
        <w:tc>
          <w:tcPr>
            <w:tcW w:w="561" w:type="dxa"/>
          </w:tcPr>
          <w:p w14:paraId="03FDF433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08DFCE7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22C027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D681D5A" w14:textId="77777777" w:rsidR="00356B8B" w:rsidRPr="00DA339B" w:rsidRDefault="00356B8B">
            <w:pPr>
              <w:pStyle w:val="TableParagraph"/>
              <w:spacing w:before="5"/>
              <w:rPr>
                <w:rFonts w:ascii="Times New Roman"/>
                <w:sz w:val="28"/>
                <w:szCs w:val="28"/>
              </w:rPr>
            </w:pPr>
          </w:p>
          <w:p w14:paraId="6E3AB20D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31</w:t>
            </w:r>
          </w:p>
        </w:tc>
        <w:tc>
          <w:tcPr>
            <w:tcW w:w="8531" w:type="dxa"/>
          </w:tcPr>
          <w:p w14:paraId="5CCD8AF1" w14:textId="77777777" w:rsidR="00356B8B" w:rsidRPr="00DA339B" w:rsidRDefault="00DE0DF4" w:rsidP="006141EE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 children do not want their parents to destroy forests.</w:t>
            </w:r>
          </w:p>
          <w:p w14:paraId="545820E2" w14:textId="774E5BDB" w:rsidR="00356B8B" w:rsidRPr="00DA339B" w:rsidRDefault="00233FDE" w:rsidP="00DE0DF4">
            <w:pPr>
              <w:pStyle w:val="TableParagraph"/>
              <w:spacing w:before="0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ə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'tʃɪldrən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duː nɑ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wɑn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186EA5" w:rsidRPr="00DA339B">
              <w:rPr>
                <w:i/>
                <w:sz w:val="28"/>
                <w:szCs w:val="28"/>
              </w:rPr>
              <w:t>ðer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ˈpeərənts tuː dɪsˈtrɔɪ </w:t>
            </w:r>
            <w:r w:rsidR="00B14AC7" w:rsidRPr="00DA339B">
              <w:rPr>
                <w:i/>
                <w:sz w:val="28"/>
                <w:szCs w:val="28"/>
              </w:rPr>
              <w:t>ˈfɒrɪsts</w:t>
            </w:r>
            <w:r w:rsidR="00DE0DF4" w:rsidRPr="00DA339B">
              <w:rPr>
                <w:i/>
                <w:sz w:val="28"/>
                <w:szCs w:val="28"/>
              </w:rPr>
              <w:t>.</w:t>
            </w:r>
          </w:p>
          <w:p w14:paraId="53F25611" w14:textId="77777777" w:rsidR="00356B8B" w:rsidRPr="00DA339B" w:rsidRDefault="00DE0DF4" w:rsidP="00C11658">
            <w:pPr>
              <w:pStyle w:val="TableParagraph"/>
              <w:numPr>
                <w:ilvl w:val="0"/>
                <w:numId w:val="54"/>
              </w:numPr>
              <w:tabs>
                <w:tab w:val="left" w:pos="262"/>
              </w:tabs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does not want their parents to destroy</w:t>
            </w:r>
            <w:r w:rsidRPr="00DA339B">
              <w:rPr>
                <w:b/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forests?</w:t>
            </w:r>
          </w:p>
          <w:p w14:paraId="12DCAD75" w14:textId="5DD540DB" w:rsidR="00356B8B" w:rsidRPr="00DA339B" w:rsidRDefault="00DE0DF4" w:rsidP="00C11658">
            <w:pPr>
              <w:pStyle w:val="TableParagraph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uː 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dʌz 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nɑt 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wɑnt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186EA5" w:rsidRPr="00DA339B">
              <w:rPr>
                <w:i/>
                <w:sz w:val="28"/>
                <w:szCs w:val="28"/>
              </w:rPr>
              <w:t>ðer</w:t>
            </w:r>
            <w:r w:rsidRPr="00DA339B">
              <w:rPr>
                <w:i/>
                <w:sz w:val="28"/>
                <w:szCs w:val="28"/>
              </w:rPr>
              <w:t xml:space="preserve"> ˈpeərənts tuː dɪsˈtrɔɪ ˈfɒrɪsts?</w:t>
            </w:r>
          </w:p>
          <w:p w14:paraId="36F72ED5" w14:textId="77777777" w:rsidR="00356B8B" w:rsidRPr="00DA339B" w:rsidRDefault="00DE0DF4" w:rsidP="00C11658">
            <w:pPr>
              <w:pStyle w:val="TableParagraph"/>
              <w:ind w:left="4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The children</w:t>
            </w:r>
            <w:r w:rsidRPr="00DA339B">
              <w:rPr>
                <w:b/>
                <w:sz w:val="28"/>
                <w:szCs w:val="28"/>
              </w:rPr>
              <w:t xml:space="preserve"> do not want their parents to destroy forests.</w:t>
            </w:r>
          </w:p>
          <w:p w14:paraId="43CC663D" w14:textId="77777777" w:rsidR="00356B8B" w:rsidRPr="00DA339B" w:rsidRDefault="00356B8B" w:rsidP="00C11658">
            <w:pPr>
              <w:pStyle w:val="TableParagraph"/>
              <w:spacing w:before="7"/>
              <w:ind w:left="355"/>
              <w:rPr>
                <w:rFonts w:ascii="Times New Roman"/>
                <w:sz w:val="28"/>
                <w:szCs w:val="28"/>
              </w:rPr>
            </w:pPr>
          </w:p>
          <w:p w14:paraId="137B093B" w14:textId="77777777" w:rsidR="00356B8B" w:rsidRPr="00DA339B" w:rsidRDefault="00DE0DF4" w:rsidP="00C11658">
            <w:pPr>
              <w:pStyle w:val="TableParagraph"/>
              <w:numPr>
                <w:ilvl w:val="0"/>
                <w:numId w:val="54"/>
              </w:numPr>
              <w:tabs>
                <w:tab w:val="left" w:pos="262"/>
              </w:tabs>
              <w:spacing w:before="0"/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 the children not want their parents to</w:t>
            </w:r>
            <w:r w:rsidRPr="00DA339B">
              <w:rPr>
                <w:b/>
                <w:spacing w:val="7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do?</w:t>
            </w:r>
          </w:p>
          <w:p w14:paraId="721DD274" w14:textId="3191C710" w:rsidR="00356B8B" w:rsidRPr="00DA339B" w:rsidRDefault="00DE0DF4" w:rsidP="00C11658">
            <w:pPr>
              <w:pStyle w:val="TableParagraph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duː ðə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9B6607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tʃɪldrən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nɑt 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wɑnt 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="00186EA5" w:rsidRPr="00DA339B">
              <w:rPr>
                <w:i/>
                <w:sz w:val="28"/>
                <w:szCs w:val="28"/>
              </w:rPr>
              <w:t>ðer</w:t>
            </w:r>
            <w:r w:rsidRPr="00DA339B">
              <w:rPr>
                <w:i/>
                <w:sz w:val="28"/>
                <w:szCs w:val="28"/>
              </w:rPr>
              <w:t xml:space="preserve"> ˈpeərənts tuː duː?</w:t>
            </w:r>
          </w:p>
          <w:p w14:paraId="7D1FAAEA" w14:textId="77777777" w:rsidR="00356B8B" w:rsidRPr="00DA339B" w:rsidRDefault="00DE0DF4" w:rsidP="00C11658">
            <w:pPr>
              <w:pStyle w:val="TableParagraph"/>
              <w:ind w:left="4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he children do not want their parents to </w:t>
            </w:r>
            <w:r w:rsidRPr="00DA339B">
              <w:rPr>
                <w:b/>
                <w:sz w:val="28"/>
                <w:szCs w:val="28"/>
                <w:u w:val="single"/>
              </w:rPr>
              <w:t>destroy forests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28" w:type="dxa"/>
            <w:gridSpan w:val="2"/>
          </w:tcPr>
          <w:p w14:paraId="74514556" w14:textId="77777777" w:rsidR="00356B8B" w:rsidRPr="00DA339B" w:rsidRDefault="00DE0DF4">
            <w:pPr>
              <w:pStyle w:val="TableParagraph"/>
              <w:spacing w:before="1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hững đứa con không muốn cha mẹ phá rừng.</w:t>
            </w:r>
          </w:p>
          <w:p w14:paraId="653C626E" w14:textId="77777777" w:rsidR="006141EE" w:rsidRPr="00DA339B" w:rsidRDefault="006141EE" w:rsidP="006141EE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6CDDD86B" w14:textId="09F05D6A" w:rsidR="00356B8B" w:rsidRPr="00DA339B" w:rsidRDefault="00DE0DF4">
            <w:pPr>
              <w:pStyle w:val="TableParagraph"/>
              <w:numPr>
                <w:ilvl w:val="0"/>
                <w:numId w:val="53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không muốn cha mẹ phá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rừng?</w:t>
            </w:r>
          </w:p>
          <w:p w14:paraId="7F0633B3" w14:textId="77777777" w:rsidR="006141EE" w:rsidRPr="00DA339B" w:rsidRDefault="006141EE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15C47B88" w14:textId="5898F545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Những đứa con</w:t>
            </w:r>
            <w:r w:rsidRPr="00DA339B">
              <w:rPr>
                <w:sz w:val="28"/>
                <w:szCs w:val="28"/>
              </w:rPr>
              <w:t xml:space="preserve"> không muốn cha mẹ phá rừng.</w:t>
            </w:r>
          </w:p>
          <w:p w14:paraId="2DC3D138" w14:textId="77777777" w:rsidR="00356B8B" w:rsidRPr="00DA339B" w:rsidRDefault="00DE0DF4">
            <w:pPr>
              <w:pStyle w:val="TableParagraph"/>
              <w:numPr>
                <w:ilvl w:val="0"/>
                <w:numId w:val="53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hững đứa con không muốn cha mẹ làm</w:t>
            </w:r>
            <w:r w:rsidRPr="00DA339B">
              <w:rPr>
                <w:spacing w:val="1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3F3BF18E" w14:textId="77777777" w:rsidR="006141EE" w:rsidRPr="00DA339B" w:rsidRDefault="006141EE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</w:p>
          <w:p w14:paraId="4C3E2FC1" w14:textId="2BFA5FDA" w:rsidR="00356B8B" w:rsidRPr="00DA339B" w:rsidRDefault="00DE0DF4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Những đứa con không muốn cha mẹ </w:t>
            </w:r>
            <w:r w:rsidRPr="00DA339B">
              <w:rPr>
                <w:sz w:val="28"/>
                <w:szCs w:val="28"/>
                <w:u w:val="single"/>
              </w:rPr>
              <w:t>phá rừng</w:t>
            </w:r>
            <w:r w:rsidRPr="00DA339B">
              <w:rPr>
                <w:sz w:val="28"/>
                <w:szCs w:val="28"/>
              </w:rPr>
              <w:t>.</w:t>
            </w:r>
          </w:p>
        </w:tc>
      </w:tr>
    </w:tbl>
    <w:p w14:paraId="025E631C" w14:textId="77777777" w:rsidR="00356B8B" w:rsidRPr="00DA339B" w:rsidRDefault="00356B8B">
      <w:pPr>
        <w:rPr>
          <w:sz w:val="28"/>
          <w:szCs w:val="28"/>
        </w:rPr>
        <w:sectPr w:rsidR="00356B8B" w:rsidRPr="00DA339B" w:rsidSect="0045767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6840" w:h="11900" w:orient="landscape"/>
          <w:pgMar w:top="567" w:right="680" w:bottom="540" w:left="700" w:header="0" w:footer="341" w:gutter="0"/>
          <w:cols w:space="720"/>
        </w:sectPr>
      </w:pPr>
    </w:p>
    <w:tbl>
      <w:tblPr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"/>
        <w:gridCol w:w="8531"/>
        <w:gridCol w:w="6128"/>
      </w:tblGrid>
      <w:tr w:rsidR="00356B8B" w:rsidRPr="00DA339B" w14:paraId="544D52AC" w14:textId="77777777" w:rsidTr="00D257B5">
        <w:trPr>
          <w:trHeight w:val="2384"/>
        </w:trPr>
        <w:tc>
          <w:tcPr>
            <w:tcW w:w="15220" w:type="dxa"/>
            <w:gridSpan w:val="3"/>
          </w:tcPr>
          <w:p w14:paraId="12D0FEC9" w14:textId="77777777" w:rsidR="007552A9" w:rsidRPr="00DA339B" w:rsidRDefault="007552A9" w:rsidP="007552A9">
            <w:pPr>
              <w:pStyle w:val="TableParagraph"/>
              <w:numPr>
                <w:ilvl w:val="0"/>
                <w:numId w:val="52"/>
              </w:numPr>
              <w:tabs>
                <w:tab w:val="left" w:pos="195"/>
              </w:tabs>
              <w:spacing w:before="15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lastRenderedPageBreak/>
              <w:t xml:space="preserve">The children </w:t>
            </w:r>
            <w:r w:rsidRPr="00DA339B">
              <w:rPr>
                <w:sz w:val="28"/>
                <w:szCs w:val="28"/>
              </w:rPr>
              <w:t xml:space="preserve">(Những đứa trẻ): </w:t>
            </w:r>
            <w:r w:rsidRPr="00DA339B">
              <w:rPr>
                <w:sz w:val="28"/>
                <w:szCs w:val="28"/>
                <w:lang w:val="vi-VN"/>
              </w:rPr>
              <w:t xml:space="preserve">chủ từ số </w:t>
            </w:r>
            <w:r w:rsidRPr="00DA339B">
              <w:rPr>
                <w:sz w:val="28"/>
                <w:szCs w:val="28"/>
              </w:rPr>
              <w:t>nhiều</w:t>
            </w:r>
          </w:p>
          <w:p w14:paraId="76CB21C9" w14:textId="7BFCFE6E" w:rsidR="007552A9" w:rsidRPr="00DA339B" w:rsidRDefault="007552A9" w:rsidP="007552A9">
            <w:pPr>
              <w:pStyle w:val="TableParagraph"/>
              <w:numPr>
                <w:ilvl w:val="0"/>
                <w:numId w:val="52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âu phủ định nên mượn trợ động từ "</w:t>
            </w:r>
            <w:r w:rsidRPr="00DA339B">
              <w:rPr>
                <w:i/>
                <w:sz w:val="28"/>
                <w:szCs w:val="28"/>
              </w:rPr>
              <w:t>do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sz w:val="28"/>
                <w:szCs w:val="28"/>
              </w:rPr>
              <w:t xml:space="preserve"> +</w:t>
            </w:r>
            <w:r w:rsidRPr="00DA339B">
              <w:rPr>
                <w:i/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sz w:val="28"/>
                <w:szCs w:val="28"/>
              </w:rPr>
              <w:t>not</w:t>
            </w:r>
            <w:r w:rsidRPr="00DA339B">
              <w:rPr>
                <w:sz w:val="28"/>
                <w:szCs w:val="28"/>
              </w:rPr>
              <w:t>"</w:t>
            </w:r>
          </w:p>
          <w:p w14:paraId="69DC01C5" w14:textId="4DD6C954" w:rsidR="007552A9" w:rsidRPr="00DA339B" w:rsidRDefault="007552A9" w:rsidP="007552A9">
            <w:pPr>
              <w:pStyle w:val="TableParagraph"/>
              <w:numPr>
                <w:ilvl w:val="0"/>
                <w:numId w:val="52"/>
              </w:numPr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somebody + to + Verb </w:t>
            </w:r>
            <w:r w:rsidRPr="00DA339B">
              <w:rPr>
                <w:sz w:val="28"/>
                <w:szCs w:val="28"/>
              </w:rPr>
              <w:t>nên động từ</w:t>
            </w:r>
            <w:r w:rsidRPr="00DA339B">
              <w:rPr>
                <w:sz w:val="28"/>
                <w:szCs w:val="28"/>
                <w:lang w:val="en-US"/>
              </w:rPr>
              <w:t xml:space="preserve"> “</w:t>
            </w:r>
            <w:r w:rsidRPr="00DA339B">
              <w:rPr>
                <w:i/>
                <w:sz w:val="28"/>
                <w:szCs w:val="28"/>
              </w:rPr>
              <w:t>destroy</w:t>
            </w:r>
            <w:r w:rsidRPr="00DA339B">
              <w:rPr>
                <w:i/>
                <w:sz w:val="28"/>
                <w:szCs w:val="28"/>
                <w:lang w:val="en-US"/>
              </w:rPr>
              <w:t>”</w:t>
            </w:r>
            <w:r w:rsidRPr="00DA339B">
              <w:rPr>
                <w:sz w:val="28"/>
                <w:szCs w:val="28"/>
              </w:rPr>
              <w:t xml:space="preserve"> ở dạng nguyên mẫu "</w:t>
            </w:r>
            <w:r w:rsidRPr="00DA339B">
              <w:rPr>
                <w:i/>
                <w:sz w:val="28"/>
                <w:szCs w:val="28"/>
              </w:rPr>
              <w:t>destroy</w:t>
            </w:r>
            <w:r w:rsidRPr="00DA339B">
              <w:rPr>
                <w:sz w:val="28"/>
                <w:szCs w:val="28"/>
              </w:rPr>
              <w:t>" (phá</w:t>
            </w:r>
            <w:r w:rsidRPr="00DA339B">
              <w:rPr>
                <w:spacing w:val="1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hủy)</w:t>
            </w:r>
          </w:p>
          <w:p w14:paraId="383CD62E" w14:textId="77777777" w:rsidR="007552A9" w:rsidRPr="00DA339B" w:rsidRDefault="007552A9" w:rsidP="007552A9">
            <w:pPr>
              <w:pStyle w:val="TableParagraph"/>
              <w:numPr>
                <w:ilvl w:val="0"/>
                <w:numId w:val="52"/>
              </w:numPr>
              <w:spacing w:before="4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their parents</w:t>
            </w:r>
            <w:r w:rsidRPr="00DA339B">
              <w:rPr>
                <w:sz w:val="28"/>
                <w:szCs w:val="28"/>
              </w:rPr>
              <w:t xml:space="preserve"> (bố mẹ của họ)</w:t>
            </w:r>
          </w:p>
          <w:p w14:paraId="10F186F8" w14:textId="77777777" w:rsidR="007552A9" w:rsidRPr="00DA339B" w:rsidRDefault="007552A9" w:rsidP="007552A9">
            <w:pPr>
              <w:pStyle w:val="TableParagraph"/>
              <w:numPr>
                <w:ilvl w:val="0"/>
                <w:numId w:val="52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their parents to destroy </w:t>
            </w:r>
            <w:r w:rsidRPr="00DA339B">
              <w:rPr>
                <w:sz w:val="28"/>
                <w:szCs w:val="28"/>
              </w:rPr>
              <w:t>(muốn bố mẹ</w:t>
            </w:r>
            <w:r w:rsidRPr="00DA339B">
              <w:rPr>
                <w:sz w:val="28"/>
                <w:szCs w:val="28"/>
                <w:lang w:val="en-US"/>
              </w:rPr>
              <w:t xml:space="preserve"> của</w:t>
            </w:r>
            <w:r w:rsidRPr="00DA339B">
              <w:rPr>
                <w:sz w:val="28"/>
                <w:szCs w:val="28"/>
              </w:rPr>
              <w:t xml:space="preserve"> họ phá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hủy)</w:t>
            </w:r>
          </w:p>
          <w:p w14:paraId="1CD38CEC" w14:textId="507D16B3" w:rsidR="007552A9" w:rsidRPr="00DA339B" w:rsidRDefault="007552A9" w:rsidP="007552A9">
            <w:pPr>
              <w:pStyle w:val="TableParagraph"/>
              <w:numPr>
                <w:ilvl w:val="0"/>
                <w:numId w:val="52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forests </w:t>
            </w:r>
            <w:r w:rsidRPr="00DA339B">
              <w:rPr>
                <w:sz w:val="28"/>
                <w:szCs w:val="28"/>
              </w:rPr>
              <w:t>(rừng): danh từ làm đối từ của động từ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iCs/>
                <w:sz w:val="28"/>
                <w:szCs w:val="28"/>
              </w:rPr>
              <w:t>destroy</w:t>
            </w:r>
            <w:r w:rsidRPr="00DA339B">
              <w:rPr>
                <w:sz w:val="28"/>
                <w:szCs w:val="28"/>
              </w:rPr>
              <w:t>"</w:t>
            </w:r>
          </w:p>
          <w:p w14:paraId="0C452947" w14:textId="6F3203CE" w:rsidR="00356B8B" w:rsidRPr="00DA339B" w:rsidRDefault="00110938" w:rsidP="007552A9">
            <w:pPr>
              <w:pStyle w:val="TableParagraph"/>
              <w:numPr>
                <w:ilvl w:val="0"/>
                <w:numId w:val="52"/>
              </w:numPr>
              <w:tabs>
                <w:tab w:val="left" w:pos="195"/>
              </w:tabs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  <w:lang w:val="en-US"/>
              </w:rPr>
              <w:t xml:space="preserve">to </w:t>
            </w:r>
            <w:r w:rsidR="007552A9" w:rsidRPr="00DA339B">
              <w:rPr>
                <w:i/>
                <w:iCs/>
                <w:sz w:val="28"/>
                <w:szCs w:val="28"/>
              </w:rPr>
              <w:t>destroy forests</w:t>
            </w:r>
            <w:r w:rsidR="007552A9" w:rsidRPr="00DA339B">
              <w:rPr>
                <w:sz w:val="28"/>
                <w:szCs w:val="28"/>
              </w:rPr>
              <w:t xml:space="preserve"> (phá rừng): đối từ trực</w:t>
            </w:r>
            <w:r w:rsidR="007552A9" w:rsidRPr="00DA339B">
              <w:rPr>
                <w:spacing w:val="1"/>
                <w:sz w:val="28"/>
                <w:szCs w:val="28"/>
              </w:rPr>
              <w:t xml:space="preserve"> </w:t>
            </w:r>
            <w:r w:rsidR="007552A9" w:rsidRPr="00DA339B">
              <w:rPr>
                <w:sz w:val="28"/>
                <w:szCs w:val="28"/>
              </w:rPr>
              <w:t>tiếp</w:t>
            </w:r>
          </w:p>
        </w:tc>
      </w:tr>
      <w:tr w:rsidR="00356B8B" w:rsidRPr="00DA339B" w14:paraId="4C2BBEAF" w14:textId="77777777" w:rsidTr="00D257B5">
        <w:trPr>
          <w:trHeight w:val="4613"/>
        </w:trPr>
        <w:tc>
          <w:tcPr>
            <w:tcW w:w="561" w:type="dxa"/>
          </w:tcPr>
          <w:p w14:paraId="35696E1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8B07D5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5C5FD9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79DD15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C7591E9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56B692B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74AE6212" w14:textId="77777777" w:rsidR="00356B8B" w:rsidRPr="00DA339B" w:rsidRDefault="00DE0DF4">
            <w:pPr>
              <w:pStyle w:val="TableParagraph"/>
              <w:spacing w:before="1"/>
              <w:ind w:left="13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32</w:t>
            </w:r>
          </w:p>
        </w:tc>
        <w:tc>
          <w:tcPr>
            <w:tcW w:w="8531" w:type="dxa"/>
          </w:tcPr>
          <w:p w14:paraId="60F5495E" w14:textId="77777777" w:rsidR="00356B8B" w:rsidRPr="00DA339B" w:rsidRDefault="00DE0DF4" w:rsidP="00DE0DF4">
            <w:pPr>
              <w:pStyle w:val="TableParagraph"/>
              <w:spacing w:before="0" w:line="242" w:lineRule="auto"/>
              <w:ind w:left="45" w:right="20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om's parents want him to collect trash along the street on the weekends.</w:t>
            </w:r>
          </w:p>
          <w:p w14:paraId="36E4BFA3" w14:textId="77777777" w:rsidR="00233FDE" w:rsidRPr="00DA339B" w:rsidRDefault="00DE0DF4">
            <w:pPr>
              <w:pStyle w:val="TableParagraph"/>
              <w:spacing w:before="1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tɑmz ˈpeərənts wɑnt hɪm tuː kəˈlekt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æʃ 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əˈlɑŋ 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ə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striːt 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ɑn </w:t>
            </w:r>
          </w:p>
          <w:p w14:paraId="3D0C8CAA" w14:textId="124D3486" w:rsidR="00356B8B" w:rsidRPr="00DA339B" w:rsidRDefault="00DE0DF4">
            <w:pPr>
              <w:pStyle w:val="TableParagraph"/>
              <w:spacing w:before="1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ðəˌ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iːkˈend</w:t>
            </w:r>
            <w:r w:rsidR="00FD39FD" w:rsidRPr="00DA339B">
              <w:rPr>
                <w:i/>
                <w:sz w:val="28"/>
                <w:szCs w:val="28"/>
              </w:rPr>
              <w:t>z</w:t>
            </w:r>
            <w:r w:rsidRPr="00DA339B">
              <w:rPr>
                <w:i/>
                <w:sz w:val="28"/>
                <w:szCs w:val="28"/>
              </w:rPr>
              <w:t>.</w:t>
            </w:r>
          </w:p>
          <w:p w14:paraId="257D36B8" w14:textId="77777777" w:rsidR="00356B8B" w:rsidRPr="00DA339B" w:rsidRDefault="00DE0DF4" w:rsidP="00C11658">
            <w:pPr>
              <w:pStyle w:val="TableParagraph"/>
              <w:numPr>
                <w:ilvl w:val="0"/>
                <w:numId w:val="51"/>
              </w:numPr>
              <w:tabs>
                <w:tab w:val="left" w:pos="262"/>
              </w:tabs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 wants Tom to collect trash along the street on the</w:t>
            </w:r>
            <w:r w:rsidRPr="00DA339B">
              <w:rPr>
                <w:b/>
                <w:spacing w:val="28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weekends?</w:t>
            </w:r>
          </w:p>
          <w:p w14:paraId="4FA8E5F8" w14:textId="7BD4CBD9" w:rsidR="00356B8B" w:rsidRPr="00DA339B" w:rsidRDefault="00DE0DF4" w:rsidP="00C11658">
            <w:pPr>
              <w:pStyle w:val="TableParagraph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uː 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wɑnts 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tɑm tuː kəˈlekt træʃ əˈlɑŋ ðə striːt ɑn ðə ˌwiːkˈend</w:t>
            </w:r>
            <w:r w:rsidR="00FD39FD" w:rsidRPr="00DA339B">
              <w:rPr>
                <w:i/>
                <w:sz w:val="28"/>
                <w:szCs w:val="28"/>
              </w:rPr>
              <w:t>z</w:t>
            </w:r>
            <w:r w:rsidRPr="00DA339B">
              <w:rPr>
                <w:i/>
                <w:sz w:val="28"/>
                <w:szCs w:val="28"/>
              </w:rPr>
              <w:t>?</w:t>
            </w:r>
          </w:p>
          <w:p w14:paraId="1D8B2C9E" w14:textId="77777777" w:rsidR="00356B8B" w:rsidRPr="00DA339B" w:rsidRDefault="00DE0DF4" w:rsidP="00C11658">
            <w:pPr>
              <w:pStyle w:val="TableParagraph"/>
              <w:spacing w:before="4" w:line="242" w:lineRule="auto"/>
              <w:ind w:left="400" w:firstLine="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single"/>
              </w:rPr>
              <w:t>Tom's parents</w:t>
            </w:r>
            <w:r w:rsidRPr="00DA339B">
              <w:rPr>
                <w:b/>
                <w:sz w:val="28"/>
                <w:szCs w:val="28"/>
              </w:rPr>
              <w:t xml:space="preserve"> want him to collect trash along the street on the weekends.</w:t>
            </w:r>
          </w:p>
          <w:p w14:paraId="7F3B74D9" w14:textId="77777777" w:rsidR="00356B8B" w:rsidRPr="00DA339B" w:rsidRDefault="00356B8B" w:rsidP="00C11658">
            <w:pPr>
              <w:pStyle w:val="TableParagraph"/>
              <w:spacing w:before="4"/>
              <w:ind w:left="355"/>
              <w:rPr>
                <w:rFonts w:ascii="Times New Roman"/>
                <w:sz w:val="28"/>
                <w:szCs w:val="28"/>
              </w:rPr>
            </w:pPr>
          </w:p>
          <w:p w14:paraId="26FEA5AA" w14:textId="77777777" w:rsidR="00356B8B" w:rsidRPr="00DA339B" w:rsidRDefault="00DE0DF4" w:rsidP="00C11658">
            <w:pPr>
              <w:pStyle w:val="TableParagraph"/>
              <w:numPr>
                <w:ilvl w:val="0"/>
                <w:numId w:val="51"/>
              </w:numPr>
              <w:tabs>
                <w:tab w:val="left" w:pos="262"/>
              </w:tabs>
              <w:spacing w:before="0"/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at do Tom's parents want him to do on the</w:t>
            </w:r>
            <w:r w:rsidRPr="00DA339B">
              <w:rPr>
                <w:b/>
                <w:spacing w:val="12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weekends?</w:t>
            </w:r>
          </w:p>
          <w:p w14:paraId="122635EA" w14:textId="524355CB" w:rsidR="00356B8B" w:rsidRPr="00DA339B" w:rsidRDefault="00DE0DF4" w:rsidP="00C11658">
            <w:pPr>
              <w:pStyle w:val="TableParagraph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ɑt duː</w:t>
            </w:r>
            <w:r w:rsidR="00233FD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ɑmz ˈpeərənts wɑnt hɪm</w:t>
            </w:r>
            <w:r w:rsidR="00233FD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uː duː ɑn ðə ˌwiːkˈend</w:t>
            </w:r>
            <w:r w:rsidR="00FD39FD" w:rsidRPr="00DA339B">
              <w:rPr>
                <w:i/>
                <w:sz w:val="28"/>
                <w:szCs w:val="28"/>
              </w:rPr>
              <w:t>z</w:t>
            </w:r>
            <w:r w:rsidRPr="00DA339B">
              <w:rPr>
                <w:i/>
                <w:sz w:val="28"/>
                <w:szCs w:val="28"/>
              </w:rPr>
              <w:t>?</w:t>
            </w:r>
          </w:p>
          <w:p w14:paraId="5EEF0C9A" w14:textId="77777777" w:rsidR="00356B8B" w:rsidRPr="00DA339B" w:rsidRDefault="00DE0DF4" w:rsidP="00C11658">
            <w:pPr>
              <w:pStyle w:val="TableParagraph"/>
              <w:spacing w:line="242" w:lineRule="auto"/>
              <w:ind w:left="400" w:firstLine="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om's parents want him to </w:t>
            </w:r>
            <w:r w:rsidRPr="00DA339B">
              <w:rPr>
                <w:b/>
                <w:sz w:val="28"/>
                <w:szCs w:val="28"/>
                <w:u w:val="single"/>
              </w:rPr>
              <w:t>collect trash along the street</w:t>
            </w:r>
            <w:r w:rsidRPr="00DA339B">
              <w:rPr>
                <w:b/>
                <w:sz w:val="28"/>
                <w:szCs w:val="28"/>
              </w:rPr>
              <w:t xml:space="preserve"> on the weekends.</w:t>
            </w:r>
          </w:p>
        </w:tc>
        <w:tc>
          <w:tcPr>
            <w:tcW w:w="6128" w:type="dxa"/>
          </w:tcPr>
          <w:p w14:paraId="7BA6FA48" w14:textId="77777777" w:rsidR="00356B8B" w:rsidRPr="00DA339B" w:rsidRDefault="00DE0DF4" w:rsidP="006141EE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ha mẹ của Tom muốn anh ta thu gom rác dọc đường vào cuối tuần.</w:t>
            </w:r>
          </w:p>
          <w:p w14:paraId="3EDF42FE" w14:textId="1619DB0D" w:rsidR="006141EE" w:rsidRPr="00DA339B" w:rsidRDefault="006141EE" w:rsidP="006141EE">
            <w:pPr>
              <w:pStyle w:val="TableParagraph"/>
              <w:tabs>
                <w:tab w:val="left" w:pos="261"/>
              </w:tabs>
              <w:spacing w:before="0"/>
              <w:ind w:left="260"/>
              <w:rPr>
                <w:sz w:val="28"/>
                <w:szCs w:val="28"/>
              </w:rPr>
            </w:pPr>
          </w:p>
          <w:p w14:paraId="78F52DDA" w14:textId="77777777" w:rsidR="006141EE" w:rsidRPr="00DA339B" w:rsidRDefault="006141EE" w:rsidP="006141EE">
            <w:pPr>
              <w:pStyle w:val="TableParagraph"/>
              <w:tabs>
                <w:tab w:val="left" w:pos="261"/>
              </w:tabs>
              <w:spacing w:before="0"/>
              <w:ind w:left="260"/>
              <w:rPr>
                <w:sz w:val="28"/>
                <w:szCs w:val="28"/>
              </w:rPr>
            </w:pPr>
          </w:p>
          <w:p w14:paraId="4FDC98FC" w14:textId="5364034B" w:rsidR="00356B8B" w:rsidRPr="00DA339B" w:rsidRDefault="00DE0DF4">
            <w:pPr>
              <w:pStyle w:val="TableParagraph"/>
              <w:numPr>
                <w:ilvl w:val="0"/>
                <w:numId w:val="50"/>
              </w:numPr>
              <w:tabs>
                <w:tab w:val="left" w:pos="261"/>
              </w:tabs>
              <w:spacing w:before="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 muốn Tom thu gom rác dọc đường vào cuối</w:t>
            </w:r>
            <w:r w:rsidRPr="00DA339B">
              <w:rPr>
                <w:spacing w:val="3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uần?</w:t>
            </w:r>
          </w:p>
          <w:p w14:paraId="4FBA6FA2" w14:textId="77777777" w:rsidR="006141EE" w:rsidRPr="00DA339B" w:rsidRDefault="006141EE">
            <w:pPr>
              <w:pStyle w:val="TableParagraph"/>
              <w:spacing w:before="4" w:line="242" w:lineRule="auto"/>
              <w:ind w:left="45" w:right="186" w:firstLine="67"/>
              <w:rPr>
                <w:sz w:val="28"/>
                <w:szCs w:val="28"/>
              </w:rPr>
            </w:pPr>
          </w:p>
          <w:p w14:paraId="5CE5ED10" w14:textId="70ED03DF" w:rsidR="00356B8B" w:rsidRPr="00DA339B" w:rsidRDefault="00DE0DF4">
            <w:pPr>
              <w:pStyle w:val="TableParagraph"/>
              <w:spacing w:before="4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Cha mẹ của Tom</w:t>
            </w:r>
            <w:r w:rsidRPr="00DA339B">
              <w:rPr>
                <w:sz w:val="28"/>
                <w:szCs w:val="28"/>
              </w:rPr>
              <w:t xml:space="preserve"> muốn anh ta thu gom rác dọc đường vào cuối tuần.</w:t>
            </w:r>
          </w:p>
          <w:p w14:paraId="073CB00C" w14:textId="77777777" w:rsidR="006141EE" w:rsidRPr="00DA339B" w:rsidRDefault="006141EE" w:rsidP="006141EE">
            <w:pPr>
              <w:pStyle w:val="TableParagraph"/>
              <w:tabs>
                <w:tab w:val="left" w:pos="261"/>
              </w:tabs>
              <w:spacing w:before="1"/>
              <w:ind w:left="260"/>
              <w:rPr>
                <w:sz w:val="28"/>
                <w:szCs w:val="28"/>
              </w:rPr>
            </w:pPr>
          </w:p>
          <w:p w14:paraId="7BC45FC4" w14:textId="3E5969CD" w:rsidR="00356B8B" w:rsidRPr="00DA339B" w:rsidRDefault="00DE0DF4">
            <w:pPr>
              <w:pStyle w:val="TableParagraph"/>
              <w:numPr>
                <w:ilvl w:val="0"/>
                <w:numId w:val="50"/>
              </w:numPr>
              <w:tabs>
                <w:tab w:val="left" w:pos="261"/>
              </w:tabs>
              <w:spacing w:before="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ha mẹ của Tom muốn anh ấy làm gì vào cuối</w:t>
            </w:r>
            <w:r w:rsidRPr="00DA339B">
              <w:rPr>
                <w:spacing w:val="37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uần?</w:t>
            </w:r>
          </w:p>
          <w:p w14:paraId="379AE40E" w14:textId="77777777" w:rsidR="00356B8B" w:rsidRPr="00DA339B" w:rsidRDefault="00DE0DF4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Cha mẹ của Tom muốn anh ta </w:t>
            </w:r>
            <w:r w:rsidRPr="00DA339B">
              <w:rPr>
                <w:sz w:val="28"/>
                <w:szCs w:val="28"/>
                <w:u w:val="single"/>
              </w:rPr>
              <w:t>thu gom rác dọc đường</w:t>
            </w:r>
            <w:r w:rsidRPr="00DA339B">
              <w:rPr>
                <w:sz w:val="28"/>
                <w:szCs w:val="28"/>
              </w:rPr>
              <w:t xml:space="preserve"> vào cuối tuần.</w:t>
            </w:r>
          </w:p>
        </w:tc>
      </w:tr>
      <w:tr w:rsidR="00356B8B" w:rsidRPr="00DA339B" w14:paraId="28E519DE" w14:textId="77777777" w:rsidTr="0078017F">
        <w:trPr>
          <w:trHeight w:val="53"/>
        </w:trPr>
        <w:tc>
          <w:tcPr>
            <w:tcW w:w="15220" w:type="dxa"/>
            <w:gridSpan w:val="3"/>
          </w:tcPr>
          <w:p w14:paraId="6CC92B5F" w14:textId="77777777" w:rsidR="00FD39FD" w:rsidRPr="00DA339B" w:rsidRDefault="00FD39FD" w:rsidP="00FD39FD">
            <w:pPr>
              <w:pStyle w:val="TableParagraph"/>
              <w:numPr>
                <w:ilvl w:val="0"/>
                <w:numId w:val="49"/>
              </w:numPr>
              <w:tabs>
                <w:tab w:val="left" w:pos="195"/>
              </w:tabs>
              <w:spacing w:before="15"/>
              <w:ind w:left="294"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om's parents </w:t>
            </w:r>
            <w:r w:rsidRPr="00DA339B">
              <w:rPr>
                <w:sz w:val="28"/>
                <w:szCs w:val="28"/>
              </w:rPr>
              <w:t xml:space="preserve">(bố mẹ của Tom): </w:t>
            </w:r>
            <w:r w:rsidRPr="00DA339B">
              <w:rPr>
                <w:sz w:val="28"/>
                <w:szCs w:val="28"/>
                <w:lang w:val="vi-VN"/>
              </w:rPr>
              <w:t xml:space="preserve">chủ từ số </w:t>
            </w:r>
            <w:r w:rsidRPr="00DA339B">
              <w:rPr>
                <w:sz w:val="28"/>
                <w:szCs w:val="28"/>
              </w:rPr>
              <w:t>nhiều +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i/>
                <w:iCs/>
                <w:sz w:val="28"/>
                <w:szCs w:val="28"/>
              </w:rPr>
              <w:t>want</w:t>
            </w:r>
          </w:p>
          <w:p w14:paraId="7C91C23C" w14:textId="77777777" w:rsidR="00FD39FD" w:rsidRPr="00DA339B" w:rsidRDefault="00FD39FD" w:rsidP="00FD39FD">
            <w:pPr>
              <w:pStyle w:val="TableParagraph"/>
              <w:numPr>
                <w:ilvl w:val="0"/>
                <w:numId w:val="49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somebody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 xml:space="preserve">"collect" </w:t>
            </w:r>
            <w:r w:rsidRPr="00DA339B">
              <w:rPr>
                <w:sz w:val="28"/>
                <w:szCs w:val="28"/>
              </w:rPr>
              <w:t xml:space="preserve">ở dạng nguyên mẫu </w:t>
            </w:r>
            <w:r w:rsidRPr="00DA339B">
              <w:rPr>
                <w:i/>
                <w:sz w:val="28"/>
                <w:szCs w:val="28"/>
              </w:rPr>
              <w:t xml:space="preserve">"collect" </w:t>
            </w:r>
            <w:r w:rsidRPr="00DA339B">
              <w:rPr>
                <w:sz w:val="28"/>
                <w:szCs w:val="28"/>
              </w:rPr>
              <w:t>(thu</w:t>
            </w:r>
            <w:r w:rsidRPr="00DA339B">
              <w:rPr>
                <w:spacing w:val="2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om)</w:t>
            </w:r>
          </w:p>
          <w:p w14:paraId="7ED57932" w14:textId="77777777" w:rsidR="00FD39FD" w:rsidRPr="00DA339B" w:rsidRDefault="00FD39FD" w:rsidP="00FD39FD">
            <w:pPr>
              <w:pStyle w:val="TableParagraph"/>
              <w:numPr>
                <w:ilvl w:val="0"/>
                <w:numId w:val="49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him to collect </w:t>
            </w:r>
            <w:r w:rsidRPr="00DA339B">
              <w:rPr>
                <w:sz w:val="28"/>
                <w:szCs w:val="28"/>
              </w:rPr>
              <w:t>(muốn anh ấy thu gom)</w:t>
            </w:r>
          </w:p>
          <w:p w14:paraId="5E9767AD" w14:textId="77777777" w:rsidR="00FD39FD" w:rsidRPr="00DA339B" w:rsidRDefault="00FD39FD" w:rsidP="00FD39FD">
            <w:pPr>
              <w:pStyle w:val="TableParagraph"/>
              <w:numPr>
                <w:ilvl w:val="0"/>
                <w:numId w:val="49"/>
              </w:numPr>
              <w:tabs>
                <w:tab w:val="left" w:pos="262"/>
              </w:tabs>
              <w:spacing w:before="4"/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im </w:t>
            </w:r>
            <w:r w:rsidRPr="00DA339B">
              <w:rPr>
                <w:sz w:val="28"/>
                <w:szCs w:val="28"/>
              </w:rPr>
              <w:t>(anh ấy): đại từ</w:t>
            </w:r>
          </w:p>
          <w:p w14:paraId="71714311" w14:textId="77777777" w:rsidR="00FD39FD" w:rsidRPr="00DA339B" w:rsidRDefault="00FD39FD" w:rsidP="00FD39FD">
            <w:pPr>
              <w:pStyle w:val="TableParagraph"/>
              <w:numPr>
                <w:ilvl w:val="0"/>
                <w:numId w:val="49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rash </w:t>
            </w:r>
            <w:r w:rsidRPr="00DA339B">
              <w:rPr>
                <w:sz w:val="28"/>
                <w:szCs w:val="28"/>
              </w:rPr>
              <w:t>(rác): danh từ làm đối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2126E09C" w14:textId="77777777" w:rsidR="00FD39FD" w:rsidRPr="00DA339B" w:rsidRDefault="00FD39FD" w:rsidP="00FD39FD">
            <w:pPr>
              <w:pStyle w:val="TableParagraph"/>
              <w:numPr>
                <w:ilvl w:val="0"/>
                <w:numId w:val="49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long the street </w:t>
            </w:r>
            <w:r w:rsidRPr="00DA339B">
              <w:rPr>
                <w:sz w:val="28"/>
                <w:szCs w:val="28"/>
              </w:rPr>
              <w:t>(dọc đường): trạng từ chỉ nơi</w:t>
            </w:r>
            <w:r w:rsidRPr="00DA339B">
              <w:rPr>
                <w:spacing w:val="4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ốn</w:t>
            </w:r>
          </w:p>
          <w:p w14:paraId="46AE544E" w14:textId="0EFC2B28" w:rsidR="0078017F" w:rsidRPr="00DA339B" w:rsidRDefault="00FD39FD" w:rsidP="00457672">
            <w:pPr>
              <w:pStyle w:val="TableParagraph"/>
              <w:numPr>
                <w:ilvl w:val="0"/>
                <w:numId w:val="49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on weekends </w:t>
            </w:r>
            <w:r w:rsidRPr="00DA339B">
              <w:rPr>
                <w:sz w:val="28"/>
                <w:szCs w:val="28"/>
              </w:rPr>
              <w:t xml:space="preserve">(vào </w:t>
            </w:r>
            <w:r w:rsidRPr="00DA339B">
              <w:rPr>
                <w:sz w:val="28"/>
                <w:szCs w:val="28"/>
                <w:lang w:val="en-US"/>
              </w:rPr>
              <w:t xml:space="preserve">những </w:t>
            </w:r>
            <w:r w:rsidRPr="00DA339B">
              <w:rPr>
                <w:sz w:val="28"/>
                <w:szCs w:val="28"/>
              </w:rPr>
              <w:t>cuối tuần): trạng từ chỉ thời</w:t>
            </w:r>
            <w:r w:rsidRPr="00DA339B">
              <w:rPr>
                <w:spacing w:val="3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ian</w:t>
            </w:r>
          </w:p>
        </w:tc>
      </w:tr>
      <w:tr w:rsidR="00356B8B" w:rsidRPr="00DA339B" w14:paraId="63518A2F" w14:textId="77777777" w:rsidTr="0078017F">
        <w:trPr>
          <w:trHeight w:val="1406"/>
        </w:trPr>
        <w:tc>
          <w:tcPr>
            <w:tcW w:w="15220" w:type="dxa"/>
            <w:gridSpan w:val="3"/>
          </w:tcPr>
          <w:p w14:paraId="781E11D7" w14:textId="34A62348" w:rsidR="00356B8B" w:rsidRPr="00DA339B" w:rsidRDefault="00DE0DF4">
            <w:pPr>
              <w:pStyle w:val="TableParagraph"/>
              <w:spacing w:before="28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□ STOP + VERB-ING ( dừng việc đang làm)</w:t>
            </w:r>
          </w:p>
          <w:p w14:paraId="264CAA23" w14:textId="77777777" w:rsidR="00356B8B" w:rsidRPr="00DA339B" w:rsidRDefault="00DE0DF4">
            <w:pPr>
              <w:pStyle w:val="TableParagraph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□</w:t>
            </w:r>
            <w:r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STOP + TO VERB (dừng cái này để làm cái kia)</w:t>
            </w:r>
          </w:p>
          <w:p w14:paraId="33F2B0DA" w14:textId="23B2F2F3" w:rsidR="0078017F" w:rsidRPr="00DA339B" w:rsidRDefault="00F5303A">
            <w:pPr>
              <w:pStyle w:val="TableParagraph"/>
              <w:ind w:left="45"/>
              <w:rPr>
                <w:b/>
                <w:sz w:val="28"/>
                <w:szCs w:val="28"/>
                <w:lang w:val="en-US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="0078017F" w:rsidRPr="00DA339B">
              <w:rPr>
                <w:b/>
                <w:sz w:val="28"/>
                <w:szCs w:val="28"/>
                <w:lang w:val="en-US"/>
              </w:rPr>
              <w:t>Should (nên): động từ khiếm khuyết</w:t>
            </w:r>
          </w:p>
          <w:p w14:paraId="349F6E26" w14:textId="5A352799" w:rsidR="0078017F" w:rsidRPr="00DA339B" w:rsidRDefault="00F5303A" w:rsidP="0078017F">
            <w:pPr>
              <w:pStyle w:val="TableParagraph"/>
              <w:ind w:left="45"/>
              <w:rPr>
                <w:b/>
                <w:sz w:val="28"/>
                <w:szCs w:val="28"/>
                <w:lang w:val="en-US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="0078017F" w:rsidRPr="00DA339B">
              <w:rPr>
                <w:b/>
                <w:sz w:val="28"/>
                <w:szCs w:val="28"/>
                <w:lang w:val="en-US"/>
              </w:rPr>
              <w:t>Should + động từ nguyên mẫu không “to”</w:t>
            </w:r>
            <w:r w:rsidR="004533D7"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="00B85732" w:rsidRPr="00DA339B">
              <w:rPr>
                <w:b/>
                <w:sz w:val="28"/>
                <w:szCs w:val="28"/>
                <w:lang w:val="en-US"/>
              </w:rPr>
              <w:t>(nên làm gì)</w:t>
            </w:r>
          </w:p>
        </w:tc>
      </w:tr>
      <w:tr w:rsidR="00356B8B" w:rsidRPr="00DA339B" w14:paraId="7AE423C9" w14:textId="77777777" w:rsidTr="0078017F">
        <w:trPr>
          <w:trHeight w:val="3111"/>
        </w:trPr>
        <w:tc>
          <w:tcPr>
            <w:tcW w:w="561" w:type="dxa"/>
          </w:tcPr>
          <w:p w14:paraId="0C004FF7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30862F1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3C87178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BB5F218" w14:textId="77777777" w:rsidR="00356B8B" w:rsidRPr="00DA339B" w:rsidRDefault="00356B8B">
            <w:pPr>
              <w:pStyle w:val="TableParagraph"/>
              <w:spacing w:before="7"/>
              <w:rPr>
                <w:rFonts w:ascii="Times New Roman"/>
                <w:sz w:val="28"/>
                <w:szCs w:val="28"/>
              </w:rPr>
            </w:pPr>
          </w:p>
          <w:p w14:paraId="3E156A0C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33</w:t>
            </w:r>
          </w:p>
        </w:tc>
        <w:tc>
          <w:tcPr>
            <w:tcW w:w="8531" w:type="dxa"/>
          </w:tcPr>
          <w:p w14:paraId="5692146B" w14:textId="2196078E" w:rsidR="00356B8B" w:rsidRPr="00DA339B" w:rsidRDefault="00DE0DF4" w:rsidP="006141EE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Many Buddhists</w:t>
            </w:r>
            <w:r w:rsidR="0078017F" w:rsidRPr="00DA339B">
              <w:rPr>
                <w:b/>
                <w:sz w:val="28"/>
                <w:szCs w:val="28"/>
                <w:lang w:val="en-US"/>
              </w:rPr>
              <w:t xml:space="preserve"> should</w:t>
            </w:r>
            <w:r w:rsidRPr="00DA339B">
              <w:rPr>
                <w:b/>
                <w:sz w:val="28"/>
                <w:szCs w:val="28"/>
              </w:rPr>
              <w:t xml:space="preserve"> stop eating meat.</w:t>
            </w:r>
          </w:p>
          <w:p w14:paraId="3D262057" w14:textId="5B2C94EF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'menɪ</w:t>
            </w:r>
            <w:r w:rsidR="00B85732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buːdɪsts</w:t>
            </w:r>
            <w:r w:rsidR="00B85732" w:rsidRPr="00DA339B">
              <w:rPr>
                <w:i/>
                <w:sz w:val="28"/>
                <w:szCs w:val="28"/>
              </w:rPr>
              <w:t xml:space="preserve">       ʃʊd    </w:t>
            </w:r>
            <w:r w:rsidRPr="00DA339B">
              <w:rPr>
                <w:i/>
                <w:sz w:val="28"/>
                <w:szCs w:val="28"/>
              </w:rPr>
              <w:t xml:space="preserve"> stɑp</w:t>
            </w:r>
            <w:r w:rsidR="00B85732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'iːtɪŋ</w:t>
            </w:r>
            <w:r w:rsidR="00B85732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miːt.</w:t>
            </w:r>
          </w:p>
          <w:p w14:paraId="7AB390C7" w14:textId="79C0E9DF" w:rsidR="00356B8B" w:rsidRPr="00DA339B" w:rsidRDefault="00DE0DF4" w:rsidP="00C11658">
            <w:pPr>
              <w:pStyle w:val="TableParagraph"/>
              <w:numPr>
                <w:ilvl w:val="0"/>
                <w:numId w:val="48"/>
              </w:numPr>
              <w:tabs>
                <w:tab w:val="left" w:pos="262"/>
              </w:tabs>
              <w:ind w:left="870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What </w:t>
            </w:r>
            <w:r w:rsidR="00B85732" w:rsidRPr="00DA339B">
              <w:rPr>
                <w:b/>
                <w:sz w:val="28"/>
                <w:szCs w:val="28"/>
                <w:lang w:val="en-US"/>
              </w:rPr>
              <w:t>should</w:t>
            </w:r>
            <w:r w:rsidRPr="00DA339B">
              <w:rPr>
                <w:b/>
                <w:sz w:val="28"/>
                <w:szCs w:val="28"/>
              </w:rPr>
              <w:t xml:space="preserve"> many Buddhists</w:t>
            </w:r>
            <w:r w:rsidR="0078017F"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stop</w:t>
            </w:r>
            <w:r w:rsidRPr="00DA339B">
              <w:rPr>
                <w:b/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eating?</w:t>
            </w:r>
          </w:p>
          <w:p w14:paraId="55C62711" w14:textId="3C96584C" w:rsidR="00356B8B" w:rsidRPr="00DA339B" w:rsidRDefault="00B85732" w:rsidP="00B85732">
            <w:pPr>
              <w:pStyle w:val="TableParagraph"/>
              <w:ind w:left="716" w:right="1986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wɑt </w:t>
            </w:r>
            <w:r w:rsidRPr="00DA339B">
              <w:rPr>
                <w:i/>
                <w:sz w:val="28"/>
                <w:szCs w:val="28"/>
              </w:rPr>
              <w:t xml:space="preserve">    ʃʊd   </w:t>
            </w:r>
            <w:r w:rsidR="00DE0DF4" w:rsidRPr="00DA339B">
              <w:rPr>
                <w:i/>
                <w:sz w:val="28"/>
                <w:szCs w:val="28"/>
              </w:rPr>
              <w:t xml:space="preserve"> ˈmenɪ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'buːdɪsts</w:t>
            </w:r>
            <w:r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 xml:space="preserve"> stɑp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'iːtɪŋ?</w:t>
            </w:r>
          </w:p>
          <w:p w14:paraId="2DD58BEC" w14:textId="76652BFB" w:rsidR="00356B8B" w:rsidRPr="00DA339B" w:rsidRDefault="00DE0DF4" w:rsidP="0078017F">
            <w:pPr>
              <w:pStyle w:val="TableParagraph"/>
              <w:spacing w:before="4"/>
              <w:ind w:left="687" w:right="1845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Many Buddhists</w:t>
            </w:r>
            <w:r w:rsidR="0078017F" w:rsidRPr="00DA339B">
              <w:rPr>
                <w:b/>
                <w:sz w:val="28"/>
                <w:szCs w:val="28"/>
                <w:lang w:val="en-US"/>
              </w:rPr>
              <w:t xml:space="preserve"> should</w:t>
            </w:r>
            <w:r w:rsidRPr="00DA339B">
              <w:rPr>
                <w:b/>
                <w:sz w:val="28"/>
                <w:szCs w:val="28"/>
              </w:rPr>
              <w:t xml:space="preserve"> stop eating </w:t>
            </w:r>
            <w:r w:rsidRPr="00DA339B">
              <w:rPr>
                <w:b/>
                <w:sz w:val="28"/>
                <w:szCs w:val="28"/>
                <w:u w:val="single"/>
              </w:rPr>
              <w:t>meat</w:t>
            </w:r>
            <w:r w:rsidRPr="00DA339B">
              <w:rPr>
                <w:b/>
                <w:sz w:val="28"/>
                <w:szCs w:val="28"/>
              </w:rPr>
              <w:t>.</w:t>
            </w:r>
          </w:p>
          <w:p w14:paraId="7465A0EB" w14:textId="77777777" w:rsidR="00356B8B" w:rsidRPr="00DA339B" w:rsidRDefault="00356B8B" w:rsidP="00C11658">
            <w:pPr>
              <w:pStyle w:val="TableParagraph"/>
              <w:spacing w:before="6"/>
              <w:ind w:left="609"/>
              <w:rPr>
                <w:rFonts w:ascii="Times New Roman"/>
                <w:sz w:val="28"/>
                <w:szCs w:val="28"/>
                <w:u w:val="single"/>
              </w:rPr>
            </w:pPr>
          </w:p>
          <w:p w14:paraId="79DB3C72" w14:textId="443D0F45" w:rsidR="00356B8B" w:rsidRPr="00DA339B" w:rsidRDefault="00DE0DF4" w:rsidP="00C11658">
            <w:pPr>
              <w:pStyle w:val="TableParagraph"/>
              <w:numPr>
                <w:ilvl w:val="0"/>
                <w:numId w:val="48"/>
              </w:numPr>
              <w:tabs>
                <w:tab w:val="left" w:pos="262"/>
              </w:tabs>
              <w:spacing w:before="0"/>
              <w:ind w:left="870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</w:t>
            </w:r>
            <w:r w:rsidR="0078017F" w:rsidRPr="00DA339B">
              <w:rPr>
                <w:b/>
                <w:sz w:val="28"/>
                <w:szCs w:val="28"/>
                <w:lang w:val="en-US"/>
              </w:rPr>
              <w:t xml:space="preserve"> should</w:t>
            </w:r>
            <w:r w:rsidRPr="00DA339B">
              <w:rPr>
                <w:b/>
                <w:sz w:val="28"/>
                <w:szCs w:val="28"/>
              </w:rPr>
              <w:t xml:space="preserve"> stop eating meat?</w:t>
            </w:r>
          </w:p>
          <w:p w14:paraId="6AAAE2F6" w14:textId="757F991D" w:rsidR="00356B8B" w:rsidRPr="00DA339B" w:rsidRDefault="00DE0DF4" w:rsidP="00C11658">
            <w:pPr>
              <w:pStyle w:val="TableParagraph"/>
              <w:ind w:left="92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huː</w:t>
            </w:r>
            <w:r w:rsidR="00B85732" w:rsidRPr="00DA339B">
              <w:rPr>
                <w:i/>
                <w:sz w:val="28"/>
                <w:szCs w:val="28"/>
              </w:rPr>
              <w:t xml:space="preserve">     ʃʊd    </w:t>
            </w:r>
            <w:r w:rsidRPr="00DA339B">
              <w:rPr>
                <w:i/>
                <w:sz w:val="28"/>
                <w:szCs w:val="28"/>
              </w:rPr>
              <w:t xml:space="preserve"> stɑp</w:t>
            </w:r>
            <w:r w:rsidR="00B85732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'iːtɪŋ</w:t>
            </w:r>
            <w:r w:rsidR="00B85732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miːt?</w:t>
            </w:r>
          </w:p>
          <w:p w14:paraId="38D1F9D1" w14:textId="7D2DB6CE" w:rsidR="00356B8B" w:rsidRPr="00DA339B" w:rsidRDefault="00C11658" w:rsidP="00C11658">
            <w:pPr>
              <w:pStyle w:val="TableParagraph"/>
              <w:ind w:left="721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Many Buddhists</w:t>
            </w:r>
            <w:r w:rsidR="0078017F" w:rsidRPr="00DA339B">
              <w:rPr>
                <w:b/>
                <w:sz w:val="28"/>
                <w:szCs w:val="28"/>
                <w:lang w:val="en-US"/>
              </w:rPr>
              <w:t xml:space="preserve"> should</w:t>
            </w:r>
            <w:r w:rsidR="00DE0DF4" w:rsidRPr="00DA339B">
              <w:rPr>
                <w:b/>
                <w:sz w:val="28"/>
                <w:szCs w:val="28"/>
              </w:rPr>
              <w:t xml:space="preserve"> stop eating meat.</w:t>
            </w:r>
          </w:p>
        </w:tc>
        <w:tc>
          <w:tcPr>
            <w:tcW w:w="6128" w:type="dxa"/>
          </w:tcPr>
          <w:p w14:paraId="43F88789" w14:textId="1FD39E53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hiều Phật tử</w:t>
            </w:r>
            <w:r w:rsidR="0078017F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ngừng ăn thịt.</w:t>
            </w:r>
          </w:p>
          <w:p w14:paraId="3D1CE080" w14:textId="77777777" w:rsidR="00D257B5" w:rsidRPr="00DA339B" w:rsidRDefault="00D257B5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3074681D" w14:textId="248009E6" w:rsidR="00356B8B" w:rsidRPr="00DA339B" w:rsidRDefault="00DE0DF4">
            <w:pPr>
              <w:pStyle w:val="TableParagraph"/>
              <w:numPr>
                <w:ilvl w:val="0"/>
                <w:numId w:val="47"/>
              </w:numPr>
              <w:tabs>
                <w:tab w:val="left" w:pos="261"/>
              </w:tabs>
              <w:spacing w:before="4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hiều Phật tử</w:t>
            </w:r>
            <w:r w:rsidR="0078017F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ngừng ăn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?</w:t>
            </w:r>
          </w:p>
          <w:p w14:paraId="24829D12" w14:textId="77777777" w:rsidR="00D257B5" w:rsidRPr="00DA339B" w:rsidRDefault="00D257B5" w:rsidP="006141EE">
            <w:pPr>
              <w:pStyle w:val="TableParagraph"/>
              <w:tabs>
                <w:tab w:val="left" w:pos="261"/>
              </w:tabs>
              <w:spacing w:before="4"/>
              <w:ind w:left="260"/>
              <w:rPr>
                <w:sz w:val="28"/>
                <w:szCs w:val="28"/>
              </w:rPr>
            </w:pPr>
          </w:p>
          <w:p w14:paraId="7CCAF61A" w14:textId="5E3AA36D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Nhiều Phật tử</w:t>
            </w:r>
            <w:r w:rsidR="0078017F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ngừng ăn </w:t>
            </w:r>
            <w:r w:rsidRPr="00DA339B">
              <w:rPr>
                <w:sz w:val="28"/>
                <w:szCs w:val="28"/>
                <w:u w:val="single"/>
              </w:rPr>
              <w:t>thịt</w:t>
            </w:r>
            <w:r w:rsidRPr="00DA339B">
              <w:rPr>
                <w:sz w:val="28"/>
                <w:szCs w:val="28"/>
              </w:rPr>
              <w:t>.</w:t>
            </w:r>
          </w:p>
          <w:p w14:paraId="79084707" w14:textId="77777777" w:rsidR="00D257B5" w:rsidRPr="00DA339B" w:rsidRDefault="00D257B5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11502DEC" w14:textId="3DA99AF7" w:rsidR="00356B8B" w:rsidRPr="00DA339B" w:rsidRDefault="00DE0DF4">
            <w:pPr>
              <w:pStyle w:val="TableParagraph"/>
              <w:numPr>
                <w:ilvl w:val="0"/>
                <w:numId w:val="47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</w:t>
            </w:r>
            <w:r w:rsidR="0078017F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ngừng ăn thịt?</w:t>
            </w:r>
          </w:p>
          <w:p w14:paraId="2343FD22" w14:textId="77777777" w:rsidR="00D257B5" w:rsidRPr="00DA339B" w:rsidRDefault="00D257B5" w:rsidP="00D257B5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4BFE6E8E" w14:textId="012C1D0B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Nhiều Phật tử</w:t>
            </w:r>
            <w:r w:rsidRPr="00DA339B">
              <w:rPr>
                <w:sz w:val="28"/>
                <w:szCs w:val="28"/>
              </w:rPr>
              <w:t xml:space="preserve"> </w:t>
            </w:r>
            <w:r w:rsidR="0078017F" w:rsidRPr="00DA339B">
              <w:rPr>
                <w:sz w:val="28"/>
                <w:szCs w:val="28"/>
              </w:rPr>
              <w:t xml:space="preserve">nên </w:t>
            </w:r>
            <w:r w:rsidRPr="00DA339B">
              <w:rPr>
                <w:sz w:val="28"/>
                <w:szCs w:val="28"/>
              </w:rPr>
              <w:t>ngừng ăn thịt.</w:t>
            </w:r>
          </w:p>
        </w:tc>
      </w:tr>
      <w:tr w:rsidR="00356B8B" w:rsidRPr="00DA339B" w14:paraId="6A0520C1" w14:textId="77777777">
        <w:trPr>
          <w:trHeight w:val="1173"/>
        </w:trPr>
        <w:tc>
          <w:tcPr>
            <w:tcW w:w="15220" w:type="dxa"/>
            <w:gridSpan w:val="3"/>
          </w:tcPr>
          <w:p w14:paraId="1D3DCCEF" w14:textId="77777777" w:rsidR="00356B8B" w:rsidRPr="00DA339B" w:rsidRDefault="00DE0DF4">
            <w:pPr>
              <w:pStyle w:val="TableParagraph"/>
              <w:numPr>
                <w:ilvl w:val="0"/>
                <w:numId w:val="46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any Buddhists </w:t>
            </w:r>
            <w:r w:rsidRPr="00DA339B">
              <w:rPr>
                <w:sz w:val="28"/>
                <w:szCs w:val="28"/>
              </w:rPr>
              <w:t>(nhiều Phật tử): danh từ làm chủ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66EBAA7D" w14:textId="73764AFA" w:rsidR="00356B8B" w:rsidRPr="00DA339B" w:rsidRDefault="0078017F">
            <w:pPr>
              <w:pStyle w:val="TableParagraph"/>
              <w:numPr>
                <w:ilvl w:val="0"/>
                <w:numId w:val="46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  <w:lang w:val="en-US"/>
              </w:rPr>
              <w:t xml:space="preserve">Should + </w:t>
            </w:r>
            <w:r w:rsidR="00DE0DF4" w:rsidRPr="00DA339B">
              <w:rPr>
                <w:i/>
                <w:sz w:val="28"/>
                <w:szCs w:val="28"/>
              </w:rPr>
              <w:t xml:space="preserve">stop + Verb- ing </w:t>
            </w:r>
            <w:r w:rsidR="00DE0DF4" w:rsidRPr="00DA339B">
              <w:rPr>
                <w:sz w:val="28"/>
                <w:szCs w:val="28"/>
              </w:rPr>
              <w:t xml:space="preserve">nên động từ </w:t>
            </w:r>
            <w:r w:rsidR="00DE0DF4" w:rsidRPr="00DA339B">
              <w:rPr>
                <w:i/>
                <w:iCs/>
                <w:sz w:val="28"/>
                <w:szCs w:val="28"/>
              </w:rPr>
              <w:t>"</w:t>
            </w:r>
            <w:r w:rsidR="00DE0DF4" w:rsidRPr="00DA339B">
              <w:rPr>
                <w:i/>
                <w:sz w:val="28"/>
                <w:szCs w:val="28"/>
              </w:rPr>
              <w:t>eat</w:t>
            </w:r>
            <w:r w:rsidR="00DE0DF4" w:rsidRPr="00DA339B">
              <w:rPr>
                <w:i/>
                <w:iCs/>
                <w:sz w:val="28"/>
                <w:szCs w:val="28"/>
              </w:rPr>
              <w:t>"</w:t>
            </w:r>
            <w:r w:rsidR="00DE0DF4" w:rsidRPr="00DA339B">
              <w:rPr>
                <w:sz w:val="28"/>
                <w:szCs w:val="28"/>
              </w:rPr>
              <w:t xml:space="preserve"> thêm -</w:t>
            </w:r>
            <w:r w:rsidR="00DE0DF4" w:rsidRPr="00DA339B">
              <w:rPr>
                <w:i/>
                <w:iCs/>
                <w:sz w:val="28"/>
                <w:szCs w:val="28"/>
              </w:rPr>
              <w:t>ing</w:t>
            </w:r>
            <w:r w:rsidR="00DE0DF4" w:rsidRPr="00DA339B">
              <w:rPr>
                <w:sz w:val="28"/>
                <w:szCs w:val="28"/>
              </w:rPr>
              <w:t xml:space="preserve"> thành "</w:t>
            </w:r>
            <w:r w:rsidR="00DE0DF4" w:rsidRPr="00DA339B">
              <w:rPr>
                <w:i/>
                <w:sz w:val="28"/>
                <w:szCs w:val="28"/>
              </w:rPr>
              <w:t>eating</w:t>
            </w:r>
            <w:r w:rsidR="00DE0DF4" w:rsidRPr="00DA339B">
              <w:rPr>
                <w:sz w:val="28"/>
                <w:szCs w:val="28"/>
              </w:rPr>
              <w:t>"</w:t>
            </w:r>
            <w:r w:rsidR="00DE0DF4" w:rsidRPr="00DA339B">
              <w:rPr>
                <w:spacing w:val="7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(ăn)</w:t>
            </w:r>
          </w:p>
          <w:p w14:paraId="79F86A0E" w14:textId="77777777" w:rsidR="00356B8B" w:rsidRPr="00DA339B" w:rsidRDefault="00DE0DF4">
            <w:pPr>
              <w:pStyle w:val="TableParagraph"/>
              <w:numPr>
                <w:ilvl w:val="0"/>
                <w:numId w:val="46"/>
              </w:numPr>
              <w:tabs>
                <w:tab w:val="left" w:pos="262"/>
              </w:tabs>
              <w:spacing w:before="4"/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top eating </w:t>
            </w:r>
            <w:r w:rsidRPr="00DA339B">
              <w:rPr>
                <w:sz w:val="28"/>
                <w:szCs w:val="28"/>
              </w:rPr>
              <w:t>(ngừng ăn): Cụm động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4A098376" w14:textId="77777777" w:rsidR="00356B8B" w:rsidRPr="00DA339B" w:rsidRDefault="00DE0DF4">
            <w:pPr>
              <w:pStyle w:val="TableParagraph"/>
              <w:numPr>
                <w:ilvl w:val="0"/>
                <w:numId w:val="46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eat </w:t>
            </w:r>
            <w:r w:rsidRPr="00DA339B">
              <w:rPr>
                <w:sz w:val="28"/>
                <w:szCs w:val="28"/>
              </w:rPr>
              <w:t>(thịt): danh từ làm đối từ</w:t>
            </w:r>
          </w:p>
        </w:tc>
      </w:tr>
      <w:tr w:rsidR="00356B8B" w:rsidRPr="00DA339B" w14:paraId="3A1FDEDB" w14:textId="77777777" w:rsidTr="00D257B5">
        <w:trPr>
          <w:trHeight w:val="3055"/>
        </w:trPr>
        <w:tc>
          <w:tcPr>
            <w:tcW w:w="561" w:type="dxa"/>
          </w:tcPr>
          <w:p w14:paraId="61C6729D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527DD76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567A4F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430CBA2" w14:textId="77777777" w:rsidR="00356B8B" w:rsidRPr="00DA339B" w:rsidRDefault="00356B8B">
            <w:pPr>
              <w:pStyle w:val="TableParagraph"/>
              <w:spacing w:before="8"/>
              <w:rPr>
                <w:rFonts w:ascii="Times New Roman"/>
                <w:sz w:val="28"/>
                <w:szCs w:val="28"/>
              </w:rPr>
            </w:pPr>
          </w:p>
          <w:p w14:paraId="3F00E443" w14:textId="77777777" w:rsidR="00356B8B" w:rsidRPr="00DA339B" w:rsidRDefault="00DE0DF4">
            <w:pPr>
              <w:pStyle w:val="TableParagraph"/>
              <w:spacing w:before="1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34</w:t>
            </w:r>
          </w:p>
        </w:tc>
        <w:tc>
          <w:tcPr>
            <w:tcW w:w="8531" w:type="dxa"/>
          </w:tcPr>
          <w:p w14:paraId="2041B316" w14:textId="1F4FC0C0" w:rsidR="00356B8B" w:rsidRPr="00DA339B" w:rsidRDefault="00B85732" w:rsidP="00D257B5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 xml:space="preserve">I </w:t>
            </w:r>
            <w:r w:rsidRPr="00DA339B">
              <w:rPr>
                <w:b/>
                <w:sz w:val="28"/>
                <w:szCs w:val="28"/>
                <w:lang w:val="en-US"/>
              </w:rPr>
              <w:t>should</w:t>
            </w:r>
            <w:r w:rsidRPr="00DA339B">
              <w:rPr>
                <w:b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stop buying</w:t>
            </w:r>
            <w:r w:rsidR="00BB10F2" w:rsidRPr="00DA339B">
              <w:rPr>
                <w:b/>
                <w:sz w:val="28"/>
                <w:szCs w:val="28"/>
                <w:lang w:val="en-US"/>
              </w:rPr>
              <w:t xml:space="preserve"> plastic</w:t>
            </w:r>
            <w:r w:rsidR="00DE0DF4" w:rsidRPr="00DA339B">
              <w:rPr>
                <w:b/>
                <w:sz w:val="28"/>
                <w:szCs w:val="28"/>
              </w:rPr>
              <w:t xml:space="preserve"> </w:t>
            </w:r>
            <w:r w:rsidR="00BB10F2" w:rsidRPr="00DA339B">
              <w:rPr>
                <w:b/>
                <w:sz w:val="28"/>
                <w:szCs w:val="28"/>
              </w:rPr>
              <w:t xml:space="preserve">water </w:t>
            </w:r>
            <w:r w:rsidR="00DE0DF4" w:rsidRPr="00DA339B">
              <w:rPr>
                <w:b/>
                <w:sz w:val="28"/>
                <w:szCs w:val="28"/>
              </w:rPr>
              <w:t>bottle</w:t>
            </w:r>
            <w:r w:rsidR="00BB10F2" w:rsidRPr="00DA339B">
              <w:rPr>
                <w:b/>
                <w:sz w:val="28"/>
                <w:szCs w:val="28"/>
                <w:lang w:val="en-US"/>
              </w:rPr>
              <w:t>s</w:t>
            </w:r>
            <w:r w:rsidR="00DE0DF4" w:rsidRPr="00DA339B">
              <w:rPr>
                <w:b/>
                <w:sz w:val="28"/>
                <w:szCs w:val="28"/>
              </w:rPr>
              <w:t>.</w:t>
            </w:r>
          </w:p>
          <w:p w14:paraId="1380172E" w14:textId="04E31534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aɪ</w:t>
            </w:r>
            <w:r w:rsidR="00457672" w:rsidRPr="00DA339B">
              <w:rPr>
                <w:i/>
                <w:sz w:val="28"/>
                <w:szCs w:val="28"/>
              </w:rPr>
              <w:t xml:space="preserve"> </w:t>
            </w:r>
            <w:r w:rsidR="00C22D30" w:rsidRPr="00DA339B">
              <w:rPr>
                <w:i/>
                <w:sz w:val="28"/>
                <w:szCs w:val="28"/>
              </w:rPr>
              <w:t xml:space="preserve"> </w:t>
            </w:r>
            <w:r w:rsidR="00457672" w:rsidRPr="00DA339B">
              <w:rPr>
                <w:i/>
                <w:sz w:val="28"/>
                <w:szCs w:val="28"/>
              </w:rPr>
              <w:t>ʃʊd</w:t>
            </w:r>
            <w:r w:rsidR="00C22D30" w:rsidRPr="00DA339B">
              <w:rPr>
                <w:i/>
                <w:sz w:val="28"/>
                <w:szCs w:val="28"/>
              </w:rPr>
              <w:t xml:space="preserve">    </w:t>
            </w:r>
            <w:r w:rsidRPr="00DA339B">
              <w:rPr>
                <w:i/>
                <w:sz w:val="28"/>
                <w:szCs w:val="28"/>
              </w:rPr>
              <w:t xml:space="preserve"> stɑp</w:t>
            </w:r>
            <w:r w:rsidR="00C22D3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baɪɪŋ</w:t>
            </w:r>
            <w:r w:rsidR="00C22D3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BB10F2" w:rsidRPr="00DA339B">
              <w:rPr>
                <w:i/>
                <w:sz w:val="28"/>
                <w:szCs w:val="28"/>
              </w:rPr>
              <w:t xml:space="preserve">'plæstɪk </w:t>
            </w:r>
            <w:r w:rsidRPr="00DA339B">
              <w:rPr>
                <w:i/>
                <w:sz w:val="28"/>
                <w:szCs w:val="28"/>
              </w:rPr>
              <w:t>ˈwɔːtə(r)</w:t>
            </w:r>
            <w:r w:rsidR="00BB10F2" w:rsidRPr="00DA339B">
              <w:rPr>
                <w:i/>
                <w:sz w:val="28"/>
                <w:szCs w:val="28"/>
              </w:rPr>
              <w:t xml:space="preserve"> </w:t>
            </w:r>
            <w:r w:rsidR="00EF6548" w:rsidRPr="00DA339B">
              <w:rPr>
                <w:i/>
                <w:sz w:val="28"/>
                <w:szCs w:val="28"/>
              </w:rPr>
              <w:t>ˈ</w:t>
            </w:r>
            <w:r w:rsidR="00BB10F2" w:rsidRPr="00DA339B">
              <w:rPr>
                <w:i/>
                <w:sz w:val="28"/>
                <w:szCs w:val="28"/>
              </w:rPr>
              <w:t>bɑtl̩</w:t>
            </w:r>
            <w:r w:rsidR="00EF6548" w:rsidRPr="00DA339B">
              <w:rPr>
                <w:i/>
                <w:sz w:val="28"/>
                <w:szCs w:val="28"/>
              </w:rPr>
              <w:t>z</w:t>
            </w:r>
            <w:r w:rsidRPr="00DA339B">
              <w:rPr>
                <w:i/>
                <w:sz w:val="28"/>
                <w:szCs w:val="28"/>
              </w:rPr>
              <w:t>.</w:t>
            </w:r>
          </w:p>
          <w:p w14:paraId="3405FE6D" w14:textId="5C2BC1AF" w:rsidR="00356B8B" w:rsidRPr="00DA339B" w:rsidRDefault="00DE0DF4" w:rsidP="00C11658">
            <w:pPr>
              <w:pStyle w:val="TableParagraph"/>
              <w:numPr>
                <w:ilvl w:val="0"/>
                <w:numId w:val="45"/>
              </w:numPr>
              <w:tabs>
                <w:tab w:val="left" w:pos="262"/>
              </w:tabs>
              <w:spacing w:before="4"/>
              <w:ind w:left="820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What </w:t>
            </w:r>
            <w:r w:rsidR="00B85732" w:rsidRPr="00DA339B">
              <w:rPr>
                <w:b/>
                <w:sz w:val="28"/>
                <w:szCs w:val="28"/>
                <w:lang w:val="en-US"/>
              </w:rPr>
              <w:t>should</w:t>
            </w:r>
            <w:r w:rsidRPr="00DA339B">
              <w:rPr>
                <w:b/>
                <w:sz w:val="28"/>
                <w:szCs w:val="28"/>
              </w:rPr>
              <w:t xml:space="preserve"> you stop buying?</w:t>
            </w:r>
          </w:p>
          <w:p w14:paraId="64FE76B5" w14:textId="249164E0" w:rsidR="00356B8B" w:rsidRPr="00DA339B" w:rsidRDefault="00DE0DF4" w:rsidP="00C11658">
            <w:pPr>
              <w:pStyle w:val="TableParagraph"/>
              <w:ind w:left="87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ɑt</w:t>
            </w:r>
            <w:r w:rsidR="00457672" w:rsidRPr="00DA339B">
              <w:rPr>
                <w:i/>
                <w:sz w:val="28"/>
                <w:szCs w:val="28"/>
              </w:rPr>
              <w:t xml:space="preserve"> </w:t>
            </w:r>
            <w:r w:rsidR="00C22D30" w:rsidRPr="00DA339B">
              <w:rPr>
                <w:i/>
                <w:sz w:val="28"/>
                <w:szCs w:val="28"/>
              </w:rPr>
              <w:t xml:space="preserve"> </w:t>
            </w:r>
            <w:r w:rsidR="00457672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457672" w:rsidRPr="00DA339B">
              <w:rPr>
                <w:i/>
                <w:sz w:val="28"/>
                <w:szCs w:val="28"/>
              </w:rPr>
              <w:t xml:space="preserve">ʃʊd     </w:t>
            </w:r>
            <w:r w:rsidRPr="00DA339B">
              <w:rPr>
                <w:i/>
                <w:sz w:val="28"/>
                <w:szCs w:val="28"/>
              </w:rPr>
              <w:t xml:space="preserve"> juː</w:t>
            </w:r>
            <w:r w:rsidR="00457672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stɑp</w:t>
            </w:r>
            <w:r w:rsidR="00457672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baɪɪŋ?</w:t>
            </w:r>
          </w:p>
          <w:p w14:paraId="111CF92A" w14:textId="68F6C6AA" w:rsidR="00356B8B" w:rsidRPr="00DA339B" w:rsidRDefault="00DE0DF4" w:rsidP="00C11658">
            <w:pPr>
              <w:pStyle w:val="TableParagraph"/>
              <w:ind w:left="671"/>
              <w:rPr>
                <w:b/>
                <w:sz w:val="28"/>
                <w:szCs w:val="28"/>
                <w:u w:val="single"/>
              </w:rPr>
            </w:pPr>
            <w:r w:rsidRPr="00DA339B">
              <w:rPr>
                <w:b/>
                <w:sz w:val="28"/>
                <w:szCs w:val="28"/>
              </w:rPr>
              <w:t>+ I</w:t>
            </w:r>
            <w:r w:rsidR="00B85732" w:rsidRPr="00DA339B">
              <w:rPr>
                <w:b/>
                <w:sz w:val="28"/>
                <w:szCs w:val="28"/>
                <w:lang w:val="en-US"/>
              </w:rPr>
              <w:t xml:space="preserve"> should</w:t>
            </w:r>
            <w:r w:rsidRPr="00DA339B">
              <w:rPr>
                <w:b/>
                <w:sz w:val="28"/>
                <w:szCs w:val="28"/>
              </w:rPr>
              <w:t xml:space="preserve"> stop buying </w:t>
            </w:r>
            <w:r w:rsidR="00BB10F2" w:rsidRPr="00DA339B">
              <w:rPr>
                <w:b/>
                <w:sz w:val="28"/>
                <w:szCs w:val="28"/>
                <w:u w:val="single"/>
                <w:lang w:val="en-US"/>
              </w:rPr>
              <w:t>plastic</w:t>
            </w:r>
            <w:r w:rsidR="00BB10F2" w:rsidRPr="00DA339B">
              <w:rPr>
                <w:b/>
                <w:sz w:val="28"/>
                <w:szCs w:val="28"/>
                <w:u w:val="single"/>
              </w:rPr>
              <w:t xml:space="preserve"> water bottle</w:t>
            </w:r>
            <w:r w:rsidR="007552A9" w:rsidRPr="00DA339B">
              <w:rPr>
                <w:b/>
                <w:sz w:val="28"/>
                <w:szCs w:val="28"/>
                <w:u w:val="single"/>
                <w:lang w:val="en-US"/>
              </w:rPr>
              <w:t>s</w:t>
            </w:r>
            <w:r w:rsidRPr="00DA339B">
              <w:rPr>
                <w:b/>
                <w:sz w:val="28"/>
                <w:szCs w:val="28"/>
              </w:rPr>
              <w:t>.</w:t>
            </w:r>
          </w:p>
          <w:p w14:paraId="1F8F79F4" w14:textId="77777777" w:rsidR="00356B8B" w:rsidRPr="00DA339B" w:rsidRDefault="00356B8B" w:rsidP="00C11658">
            <w:pPr>
              <w:pStyle w:val="TableParagraph"/>
              <w:spacing w:before="6"/>
              <w:ind w:left="559"/>
              <w:rPr>
                <w:rFonts w:ascii="Times New Roman"/>
                <w:sz w:val="28"/>
                <w:szCs w:val="28"/>
              </w:rPr>
            </w:pPr>
          </w:p>
          <w:p w14:paraId="5E465A3C" w14:textId="77363008" w:rsidR="00356B8B" w:rsidRPr="00DA339B" w:rsidRDefault="00DE0DF4" w:rsidP="00C11658">
            <w:pPr>
              <w:pStyle w:val="TableParagraph"/>
              <w:numPr>
                <w:ilvl w:val="0"/>
                <w:numId w:val="45"/>
              </w:numPr>
              <w:tabs>
                <w:tab w:val="left" w:pos="262"/>
              </w:tabs>
              <w:spacing w:before="0"/>
              <w:ind w:left="820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Who </w:t>
            </w:r>
            <w:r w:rsidR="00B85732" w:rsidRPr="00DA339B">
              <w:rPr>
                <w:b/>
                <w:sz w:val="28"/>
                <w:szCs w:val="28"/>
                <w:lang w:val="en-US"/>
              </w:rPr>
              <w:t>should</w:t>
            </w:r>
            <w:r w:rsidR="00B85732" w:rsidRPr="00DA339B">
              <w:rPr>
                <w:b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 xml:space="preserve">stop buying </w:t>
            </w:r>
            <w:r w:rsidR="00BB10F2" w:rsidRPr="00DA339B">
              <w:rPr>
                <w:b/>
                <w:sz w:val="28"/>
                <w:szCs w:val="28"/>
                <w:lang w:val="en-US"/>
              </w:rPr>
              <w:t>plastic</w:t>
            </w:r>
            <w:r w:rsidR="00BB10F2" w:rsidRPr="00DA339B">
              <w:rPr>
                <w:b/>
                <w:sz w:val="28"/>
                <w:szCs w:val="28"/>
              </w:rPr>
              <w:t xml:space="preserve"> water bottle</w:t>
            </w:r>
            <w:r w:rsidR="007552A9" w:rsidRPr="00DA339B">
              <w:rPr>
                <w:b/>
                <w:sz w:val="28"/>
                <w:szCs w:val="28"/>
                <w:lang w:val="en-US"/>
              </w:rPr>
              <w:t>s</w:t>
            </w:r>
            <w:r w:rsidRPr="00DA339B">
              <w:rPr>
                <w:b/>
                <w:sz w:val="28"/>
                <w:szCs w:val="28"/>
              </w:rPr>
              <w:t>?</w:t>
            </w:r>
          </w:p>
          <w:p w14:paraId="4C008C68" w14:textId="00FE3CC5" w:rsidR="00356B8B" w:rsidRPr="00DA339B" w:rsidRDefault="00DE0DF4" w:rsidP="00C11658">
            <w:pPr>
              <w:pStyle w:val="TableParagraph"/>
              <w:spacing w:before="4"/>
              <w:ind w:left="87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huː</w:t>
            </w:r>
            <w:r w:rsidR="00457672" w:rsidRPr="00DA339B">
              <w:rPr>
                <w:i/>
                <w:sz w:val="28"/>
                <w:szCs w:val="28"/>
              </w:rPr>
              <w:t xml:space="preserve">      ʃʊd     </w:t>
            </w:r>
            <w:r w:rsidRPr="00DA339B">
              <w:rPr>
                <w:i/>
                <w:sz w:val="28"/>
                <w:szCs w:val="28"/>
              </w:rPr>
              <w:t>stɑp</w:t>
            </w:r>
            <w:r w:rsidR="00457672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baɪɪŋ</w:t>
            </w:r>
            <w:r w:rsidR="00457672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EF6548" w:rsidRPr="00DA339B">
              <w:rPr>
                <w:i/>
                <w:sz w:val="28"/>
                <w:szCs w:val="28"/>
              </w:rPr>
              <w:t>'plæstɪk ˈwɔːtə(r) ˈbɑtl̩z</w:t>
            </w:r>
            <w:r w:rsidRPr="00DA339B">
              <w:rPr>
                <w:i/>
                <w:sz w:val="28"/>
                <w:szCs w:val="28"/>
              </w:rPr>
              <w:t>?</w:t>
            </w:r>
          </w:p>
          <w:p w14:paraId="4C175F1A" w14:textId="258EDF74" w:rsidR="00356B8B" w:rsidRPr="00DA339B" w:rsidRDefault="00DE0DF4" w:rsidP="00C11658">
            <w:pPr>
              <w:pStyle w:val="TableParagraph"/>
              <w:ind w:left="671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</w:t>
            </w:r>
            <w:r w:rsidRPr="00DA339B">
              <w:rPr>
                <w:b/>
                <w:sz w:val="28"/>
                <w:szCs w:val="28"/>
                <w:u w:val="thick"/>
              </w:rPr>
              <w:t>I</w:t>
            </w:r>
            <w:r w:rsidRPr="00DA339B">
              <w:rPr>
                <w:b/>
                <w:sz w:val="28"/>
                <w:szCs w:val="28"/>
              </w:rPr>
              <w:t xml:space="preserve"> </w:t>
            </w:r>
            <w:r w:rsidR="00B85732" w:rsidRPr="00DA339B">
              <w:rPr>
                <w:b/>
                <w:sz w:val="28"/>
                <w:szCs w:val="28"/>
                <w:lang w:val="en-US"/>
              </w:rPr>
              <w:t>should</w:t>
            </w:r>
            <w:r w:rsidR="00B85732" w:rsidRPr="00DA339B">
              <w:rPr>
                <w:b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 xml:space="preserve">stop buying </w:t>
            </w:r>
            <w:r w:rsidR="00BB10F2" w:rsidRPr="00DA339B">
              <w:rPr>
                <w:b/>
                <w:sz w:val="28"/>
                <w:szCs w:val="28"/>
                <w:lang w:val="en-US"/>
              </w:rPr>
              <w:t>plastic</w:t>
            </w:r>
            <w:r w:rsidR="00BB10F2" w:rsidRPr="00DA339B">
              <w:rPr>
                <w:b/>
                <w:sz w:val="28"/>
                <w:szCs w:val="28"/>
              </w:rPr>
              <w:t xml:space="preserve"> water bottle</w:t>
            </w:r>
            <w:r w:rsidR="007552A9" w:rsidRPr="00DA339B">
              <w:rPr>
                <w:b/>
                <w:sz w:val="28"/>
                <w:szCs w:val="28"/>
                <w:lang w:val="en-US"/>
              </w:rPr>
              <w:t>s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2744626D" w14:textId="6FC47CF8" w:rsidR="00356B8B" w:rsidRPr="00DA339B" w:rsidRDefault="00D257B5" w:rsidP="00D257B5">
            <w:pPr>
              <w:pStyle w:val="TableParagraph"/>
              <w:spacing w:before="0"/>
              <w:rPr>
                <w:sz w:val="28"/>
                <w:szCs w:val="28"/>
              </w:rPr>
            </w:pPr>
            <w:r w:rsidRPr="00DA339B">
              <w:rPr>
                <w:rFonts w:ascii="Times New Roman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 xml:space="preserve">Tôi </w:t>
            </w:r>
            <w:r w:rsidR="00457672" w:rsidRPr="00DA339B">
              <w:rPr>
                <w:sz w:val="28"/>
                <w:szCs w:val="28"/>
              </w:rPr>
              <w:t xml:space="preserve">nên </w:t>
            </w:r>
            <w:r w:rsidR="00DE0DF4" w:rsidRPr="00DA339B">
              <w:rPr>
                <w:sz w:val="28"/>
                <w:szCs w:val="28"/>
              </w:rPr>
              <w:t xml:space="preserve">ngừng mua </w:t>
            </w:r>
            <w:r w:rsidR="00604F25" w:rsidRPr="00DA339B">
              <w:rPr>
                <w:sz w:val="28"/>
                <w:szCs w:val="28"/>
              </w:rPr>
              <w:t>chai nước bằng nhựa</w:t>
            </w:r>
            <w:r w:rsidR="00DE0DF4" w:rsidRPr="00DA339B">
              <w:rPr>
                <w:sz w:val="28"/>
                <w:szCs w:val="28"/>
              </w:rPr>
              <w:t>.</w:t>
            </w:r>
          </w:p>
          <w:p w14:paraId="3FC9600E" w14:textId="77777777" w:rsidR="00D257B5" w:rsidRPr="00DA339B" w:rsidRDefault="00D257B5" w:rsidP="00D257B5">
            <w:pPr>
              <w:pStyle w:val="TableParagraph"/>
              <w:spacing w:before="0"/>
              <w:rPr>
                <w:sz w:val="28"/>
                <w:szCs w:val="28"/>
              </w:rPr>
            </w:pPr>
          </w:p>
          <w:p w14:paraId="0580C073" w14:textId="4CD0420E" w:rsidR="00356B8B" w:rsidRPr="00DA339B" w:rsidRDefault="00DE0DF4">
            <w:pPr>
              <w:pStyle w:val="TableParagraph"/>
              <w:numPr>
                <w:ilvl w:val="0"/>
                <w:numId w:val="44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Bạn</w:t>
            </w:r>
            <w:r w:rsidR="00457672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ngừng mua gì?</w:t>
            </w:r>
          </w:p>
          <w:p w14:paraId="05564480" w14:textId="77777777" w:rsidR="00D257B5" w:rsidRPr="00DA339B" w:rsidRDefault="00D257B5" w:rsidP="006141EE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3763AEE1" w14:textId="3E3A9E39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Tôi</w:t>
            </w:r>
            <w:r w:rsidR="00457672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ngừng mua </w:t>
            </w:r>
            <w:r w:rsidR="00604F25" w:rsidRPr="00DA339B">
              <w:rPr>
                <w:sz w:val="28"/>
                <w:szCs w:val="28"/>
                <w:u w:val="single"/>
              </w:rPr>
              <w:t>chai nước bằng nhựa</w:t>
            </w:r>
            <w:r w:rsidRPr="00DA339B">
              <w:rPr>
                <w:sz w:val="28"/>
                <w:szCs w:val="28"/>
              </w:rPr>
              <w:t>.</w:t>
            </w:r>
          </w:p>
          <w:p w14:paraId="50F688A5" w14:textId="77777777" w:rsidR="00D257B5" w:rsidRPr="00DA339B" w:rsidRDefault="00D257B5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0638C2F0" w14:textId="4E155386" w:rsidR="00356B8B" w:rsidRPr="00DA339B" w:rsidRDefault="00DE0DF4">
            <w:pPr>
              <w:pStyle w:val="TableParagraph"/>
              <w:numPr>
                <w:ilvl w:val="0"/>
                <w:numId w:val="44"/>
              </w:numPr>
              <w:tabs>
                <w:tab w:val="left" w:pos="261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</w:t>
            </w:r>
            <w:r w:rsidR="00457672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ngừng mua </w:t>
            </w:r>
            <w:r w:rsidR="00604F25" w:rsidRPr="00DA339B">
              <w:rPr>
                <w:sz w:val="28"/>
                <w:szCs w:val="28"/>
              </w:rPr>
              <w:t>chai nước bằng nhựa</w:t>
            </w:r>
            <w:r w:rsidRPr="00DA339B">
              <w:rPr>
                <w:sz w:val="28"/>
                <w:szCs w:val="28"/>
              </w:rPr>
              <w:t>?</w:t>
            </w:r>
          </w:p>
          <w:p w14:paraId="15E70CFD" w14:textId="77777777" w:rsidR="00D257B5" w:rsidRPr="00DA339B" w:rsidRDefault="00D257B5" w:rsidP="006141EE">
            <w:pPr>
              <w:pStyle w:val="TableParagraph"/>
              <w:tabs>
                <w:tab w:val="left" w:pos="261"/>
              </w:tabs>
              <w:ind w:left="260"/>
              <w:rPr>
                <w:sz w:val="28"/>
                <w:szCs w:val="28"/>
              </w:rPr>
            </w:pPr>
          </w:p>
          <w:p w14:paraId="4A9B1275" w14:textId="185DB6E3" w:rsidR="00356B8B" w:rsidRPr="00DA339B" w:rsidRDefault="00DE0DF4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Tôi</w:t>
            </w:r>
            <w:r w:rsidR="00457672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ngừng mua </w:t>
            </w:r>
            <w:r w:rsidR="00604F25" w:rsidRPr="00DA339B">
              <w:rPr>
                <w:sz w:val="28"/>
                <w:szCs w:val="28"/>
              </w:rPr>
              <w:t>chai nước bằng nhựa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7C18F9D5" w14:textId="77777777">
        <w:trPr>
          <w:trHeight w:val="1947"/>
        </w:trPr>
        <w:tc>
          <w:tcPr>
            <w:tcW w:w="15220" w:type="dxa"/>
            <w:gridSpan w:val="3"/>
          </w:tcPr>
          <w:p w14:paraId="73B554EB" w14:textId="77777777" w:rsidR="00356B8B" w:rsidRPr="00DA339B" w:rsidRDefault="00DE0DF4" w:rsidP="00D257B5">
            <w:pPr>
              <w:pStyle w:val="TableParagraph"/>
              <w:numPr>
                <w:ilvl w:val="0"/>
                <w:numId w:val="43"/>
              </w:numPr>
              <w:tabs>
                <w:tab w:val="left" w:pos="195"/>
              </w:tabs>
              <w:spacing w:before="0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I </w:t>
            </w:r>
            <w:r w:rsidRPr="00DA339B">
              <w:rPr>
                <w:sz w:val="28"/>
                <w:szCs w:val="28"/>
              </w:rPr>
              <w:t>(tôi): chủ từ +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stop</w:t>
            </w:r>
          </w:p>
          <w:p w14:paraId="0E87A1A7" w14:textId="77777777" w:rsidR="00356B8B" w:rsidRPr="00DA339B" w:rsidRDefault="00DE0DF4">
            <w:pPr>
              <w:pStyle w:val="TableParagraph"/>
              <w:numPr>
                <w:ilvl w:val="0"/>
                <w:numId w:val="43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top + Verb-ing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 xml:space="preserve">"buy" </w:t>
            </w:r>
            <w:r w:rsidRPr="00DA339B">
              <w:rPr>
                <w:sz w:val="28"/>
                <w:szCs w:val="28"/>
              </w:rPr>
              <w:t xml:space="preserve">thêm -ing thành </w:t>
            </w:r>
            <w:r w:rsidRPr="00DA339B">
              <w:rPr>
                <w:i/>
                <w:sz w:val="28"/>
                <w:szCs w:val="28"/>
              </w:rPr>
              <w:t xml:space="preserve">"buying" </w:t>
            </w:r>
            <w:r w:rsidRPr="00DA339B">
              <w:rPr>
                <w:sz w:val="28"/>
                <w:szCs w:val="28"/>
              </w:rPr>
              <w:t>(mua</w:t>
            </w:r>
            <w:r w:rsidRPr="00DA339B">
              <w:rPr>
                <w:spacing w:val="1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sắm)</w:t>
            </w:r>
          </w:p>
          <w:p w14:paraId="045134E6" w14:textId="77777777" w:rsidR="00356B8B" w:rsidRPr="00DA339B" w:rsidRDefault="00DE0DF4">
            <w:pPr>
              <w:pStyle w:val="TableParagraph"/>
              <w:numPr>
                <w:ilvl w:val="0"/>
                <w:numId w:val="43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top buying </w:t>
            </w:r>
            <w:r w:rsidRPr="00DA339B">
              <w:rPr>
                <w:sz w:val="28"/>
                <w:szCs w:val="28"/>
              </w:rPr>
              <w:t>(ngừng mua): Cụm động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0C54DE54" w14:textId="11E6D747" w:rsidR="007552A9" w:rsidRPr="00DA339B" w:rsidRDefault="007552A9" w:rsidP="00990DC9">
            <w:pPr>
              <w:pStyle w:val="TableParagraph"/>
              <w:numPr>
                <w:ilvl w:val="0"/>
                <w:numId w:val="43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lastic </w:t>
            </w:r>
            <w:r w:rsidRPr="00DA339B">
              <w:rPr>
                <w:iCs/>
                <w:sz w:val="28"/>
                <w:szCs w:val="28"/>
              </w:rPr>
              <w:t>(nhựa): tính từ,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water </w:t>
            </w:r>
            <w:r w:rsidR="00DE0DF4" w:rsidRPr="00DA339B">
              <w:rPr>
                <w:sz w:val="28"/>
                <w:szCs w:val="28"/>
              </w:rPr>
              <w:t>(nước): danh từ</w:t>
            </w:r>
            <w:r w:rsidR="00990DC9" w:rsidRPr="00DA339B">
              <w:rPr>
                <w:sz w:val="28"/>
                <w:szCs w:val="28"/>
              </w:rPr>
              <w:t xml:space="preserve">, </w:t>
            </w:r>
            <w:r w:rsidRPr="00DA339B">
              <w:rPr>
                <w:i/>
                <w:sz w:val="28"/>
                <w:szCs w:val="28"/>
              </w:rPr>
              <w:t xml:space="preserve">bottles </w:t>
            </w:r>
            <w:r w:rsidRPr="00DA339B">
              <w:rPr>
                <w:sz w:val="28"/>
                <w:szCs w:val="28"/>
              </w:rPr>
              <w:t xml:space="preserve">(chai): </w:t>
            </w:r>
            <w:r w:rsidR="00110938" w:rsidRPr="00DA339B">
              <w:rPr>
                <w:sz w:val="28"/>
                <w:szCs w:val="28"/>
              </w:rPr>
              <w:t>danh từ</w:t>
            </w:r>
          </w:p>
          <w:p w14:paraId="2B65D13E" w14:textId="3F6A6A2F" w:rsidR="00356B8B" w:rsidRPr="00DA339B" w:rsidRDefault="00233FDE" w:rsidP="007552A9">
            <w:pPr>
              <w:pStyle w:val="TableParagraph"/>
              <w:tabs>
                <w:tab w:val="left" w:pos="195"/>
              </w:tabs>
              <w:spacing w:after="240"/>
              <w:ind w:left="194"/>
              <w:rPr>
                <w:sz w:val="28"/>
                <w:szCs w:val="28"/>
              </w:rPr>
            </w:pPr>
            <w:r w:rsidRPr="00DA339B">
              <w:rPr>
                <w:bCs/>
                <w:sz w:val="28"/>
                <w:szCs w:val="28"/>
                <w:lang w:val="en-US"/>
              </w:rPr>
              <w:t>--&gt;</w:t>
            </w:r>
            <w:r w:rsidR="007552A9" w:rsidRPr="00DA339B">
              <w:rPr>
                <w:bCs/>
                <w:i/>
                <w:iCs/>
                <w:sz w:val="28"/>
                <w:szCs w:val="28"/>
                <w:lang w:val="en-US"/>
              </w:rPr>
              <w:t xml:space="preserve"> plastic</w:t>
            </w:r>
            <w:r w:rsidR="007552A9" w:rsidRPr="00DA339B">
              <w:rPr>
                <w:bCs/>
                <w:i/>
                <w:iCs/>
                <w:sz w:val="28"/>
                <w:szCs w:val="28"/>
              </w:rPr>
              <w:t xml:space="preserve"> water bottle</w:t>
            </w:r>
            <w:r w:rsidR="007552A9" w:rsidRPr="00DA339B">
              <w:rPr>
                <w:bCs/>
                <w:i/>
                <w:iCs/>
                <w:sz w:val="28"/>
                <w:szCs w:val="28"/>
                <w:lang w:val="en-US"/>
              </w:rPr>
              <w:t>s</w:t>
            </w:r>
            <w:r w:rsidR="007552A9" w:rsidRPr="00DA339B">
              <w:rPr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(</w:t>
            </w:r>
            <w:r w:rsidR="00604F25" w:rsidRPr="00DA339B">
              <w:rPr>
                <w:sz w:val="28"/>
                <w:szCs w:val="28"/>
              </w:rPr>
              <w:t>chai nước bằng nhựa</w:t>
            </w:r>
            <w:r w:rsidR="00DE0DF4" w:rsidRPr="00DA339B">
              <w:rPr>
                <w:sz w:val="28"/>
                <w:szCs w:val="28"/>
              </w:rPr>
              <w:t>)</w:t>
            </w:r>
          </w:p>
        </w:tc>
      </w:tr>
      <w:tr w:rsidR="00356B8B" w:rsidRPr="00DA339B" w14:paraId="7F48F176" w14:textId="77777777" w:rsidTr="00F36398">
        <w:trPr>
          <w:trHeight w:val="3394"/>
        </w:trPr>
        <w:tc>
          <w:tcPr>
            <w:tcW w:w="561" w:type="dxa"/>
          </w:tcPr>
          <w:p w14:paraId="4A59F63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847DABF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79FBCC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619438E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524179C6" w14:textId="77777777" w:rsidR="00356B8B" w:rsidRPr="00DA339B" w:rsidRDefault="00DE0DF4">
            <w:pPr>
              <w:pStyle w:val="TableParagraph"/>
              <w:spacing w:before="1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35</w:t>
            </w:r>
          </w:p>
        </w:tc>
        <w:tc>
          <w:tcPr>
            <w:tcW w:w="8531" w:type="dxa"/>
          </w:tcPr>
          <w:p w14:paraId="34E97CF1" w14:textId="52035208" w:rsidR="00356B8B" w:rsidRPr="00DA339B" w:rsidRDefault="00DE0DF4" w:rsidP="00D257B5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 farmers</w:t>
            </w:r>
            <w:r w:rsidR="00457672" w:rsidRPr="00DA339B">
              <w:rPr>
                <w:b/>
                <w:sz w:val="28"/>
                <w:szCs w:val="28"/>
                <w:lang w:val="en-US"/>
              </w:rPr>
              <w:t xml:space="preserve"> should</w:t>
            </w:r>
            <w:r w:rsidRPr="00DA339B">
              <w:rPr>
                <w:b/>
                <w:sz w:val="28"/>
                <w:szCs w:val="28"/>
              </w:rPr>
              <w:t xml:space="preserve"> stop burning straw in the paddy-fields.</w:t>
            </w:r>
          </w:p>
          <w:p w14:paraId="7C6B057C" w14:textId="7FAF716A" w:rsidR="00356B8B" w:rsidRPr="00DA339B" w:rsidRDefault="00DE0DF4">
            <w:pPr>
              <w:pStyle w:val="TableParagraph"/>
              <w:ind w:left="18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ðə </w:t>
            </w:r>
            <w:r w:rsidR="00110938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>fɑrmə(r)z</w:t>
            </w:r>
            <w:r w:rsidR="00457672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457672" w:rsidRPr="00DA339B">
              <w:rPr>
                <w:i/>
                <w:sz w:val="28"/>
                <w:szCs w:val="28"/>
              </w:rPr>
              <w:t xml:space="preserve">ʃʊd     </w:t>
            </w:r>
            <w:r w:rsidRPr="00DA339B">
              <w:rPr>
                <w:i/>
                <w:sz w:val="28"/>
                <w:szCs w:val="28"/>
              </w:rPr>
              <w:t>stɑp ˈbɜːnɪŋ</w:t>
            </w:r>
            <w:r w:rsidR="00457672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ˈstrɔː</w:t>
            </w:r>
            <w:r w:rsidR="00457672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n ðə </w:t>
            </w:r>
            <w:r w:rsidR="00457672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pædiː-ˈfiːldz.</w:t>
            </w:r>
          </w:p>
          <w:p w14:paraId="30BE6161" w14:textId="0A852E73" w:rsidR="00356B8B" w:rsidRPr="00DA339B" w:rsidRDefault="00DE0DF4" w:rsidP="00C11658">
            <w:pPr>
              <w:pStyle w:val="TableParagraph"/>
              <w:numPr>
                <w:ilvl w:val="0"/>
                <w:numId w:val="42"/>
              </w:numPr>
              <w:tabs>
                <w:tab w:val="left" w:pos="262"/>
              </w:tabs>
              <w:spacing w:before="4"/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</w:t>
            </w:r>
            <w:r w:rsidR="00457672" w:rsidRPr="00DA339B">
              <w:rPr>
                <w:b/>
                <w:sz w:val="28"/>
                <w:szCs w:val="28"/>
                <w:lang w:val="en-US"/>
              </w:rPr>
              <w:t xml:space="preserve"> should</w:t>
            </w:r>
            <w:r w:rsidRPr="00DA339B">
              <w:rPr>
                <w:b/>
                <w:sz w:val="28"/>
                <w:szCs w:val="28"/>
              </w:rPr>
              <w:t xml:space="preserve"> stop burning straw in the</w:t>
            </w:r>
            <w:r w:rsidRPr="00DA339B">
              <w:rPr>
                <w:b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paddy-fields?</w:t>
            </w:r>
          </w:p>
          <w:p w14:paraId="12AA9F7B" w14:textId="4CC91A7F" w:rsidR="00356B8B" w:rsidRPr="00DA339B" w:rsidRDefault="00DE0DF4" w:rsidP="00C11658">
            <w:pPr>
              <w:pStyle w:val="TableParagraph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uː </w:t>
            </w:r>
            <w:r w:rsidR="00457672" w:rsidRPr="00DA339B">
              <w:rPr>
                <w:i/>
                <w:sz w:val="28"/>
                <w:szCs w:val="28"/>
              </w:rPr>
              <w:t xml:space="preserve">     ʃʊd     </w:t>
            </w:r>
            <w:r w:rsidRPr="00DA339B">
              <w:rPr>
                <w:i/>
                <w:sz w:val="28"/>
                <w:szCs w:val="28"/>
              </w:rPr>
              <w:t xml:space="preserve">stɑp </w:t>
            </w:r>
            <w:r w:rsidR="00457672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ˈbɜːnɪŋ </w:t>
            </w:r>
            <w:r w:rsidR="00457672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ˈstrɔː</w:t>
            </w:r>
            <w:r w:rsidR="00457672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ɪn ðə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="00457672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pædiː-ˈfiːldz?</w:t>
            </w:r>
          </w:p>
          <w:p w14:paraId="36B4F1F9" w14:textId="1206A20B" w:rsidR="00356B8B" w:rsidRPr="00DA339B" w:rsidRDefault="00457672" w:rsidP="00457672">
            <w:pPr>
              <w:pStyle w:val="TableParagraph"/>
              <w:ind w:right="-14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    </w:t>
            </w:r>
            <w:r w:rsidR="00DE0DF4" w:rsidRPr="00DA339B">
              <w:rPr>
                <w:b/>
                <w:sz w:val="28"/>
                <w:szCs w:val="28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The farmers</w:t>
            </w:r>
            <w:r w:rsidRPr="00DA339B">
              <w:rPr>
                <w:b/>
                <w:sz w:val="28"/>
                <w:szCs w:val="28"/>
                <w:lang w:val="en-US"/>
              </w:rPr>
              <w:t xml:space="preserve"> should</w:t>
            </w:r>
            <w:r w:rsidR="00DE0DF4" w:rsidRPr="00DA339B">
              <w:rPr>
                <w:b/>
                <w:sz w:val="28"/>
                <w:szCs w:val="28"/>
              </w:rPr>
              <w:t xml:space="preserve"> stop burning straw in the paddy-fields.</w:t>
            </w:r>
          </w:p>
          <w:p w14:paraId="56B3B173" w14:textId="77777777" w:rsidR="00356B8B" w:rsidRPr="00DA339B" w:rsidRDefault="00356B8B" w:rsidP="00C11658">
            <w:pPr>
              <w:pStyle w:val="TableParagraph"/>
              <w:spacing w:before="6"/>
              <w:ind w:left="355"/>
              <w:rPr>
                <w:rFonts w:ascii="Times New Roman"/>
                <w:sz w:val="28"/>
                <w:szCs w:val="28"/>
              </w:rPr>
            </w:pPr>
          </w:p>
          <w:p w14:paraId="46AB7A5E" w14:textId="41091C62" w:rsidR="00356B8B" w:rsidRPr="00DA339B" w:rsidRDefault="00DE0DF4" w:rsidP="00C11658">
            <w:pPr>
              <w:pStyle w:val="TableParagraph"/>
              <w:numPr>
                <w:ilvl w:val="0"/>
                <w:numId w:val="42"/>
              </w:numPr>
              <w:tabs>
                <w:tab w:val="left" w:pos="262"/>
              </w:tabs>
              <w:spacing w:before="0"/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What </w:t>
            </w:r>
            <w:r w:rsidR="00457672" w:rsidRPr="00DA339B">
              <w:rPr>
                <w:b/>
                <w:sz w:val="28"/>
                <w:szCs w:val="28"/>
                <w:lang w:val="en-US"/>
              </w:rPr>
              <w:t>should</w:t>
            </w:r>
            <w:r w:rsidRPr="00DA339B">
              <w:rPr>
                <w:b/>
                <w:sz w:val="28"/>
                <w:szCs w:val="28"/>
              </w:rPr>
              <w:t xml:space="preserve"> the farmers</w:t>
            </w:r>
            <w:r w:rsidR="00457672"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stop burning in the</w:t>
            </w:r>
            <w:r w:rsidRPr="00DA339B">
              <w:rPr>
                <w:b/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paddy-fields?</w:t>
            </w:r>
          </w:p>
          <w:p w14:paraId="3B825013" w14:textId="7CEE4E04" w:rsidR="00356B8B" w:rsidRPr="00DA339B" w:rsidRDefault="00DE0DF4" w:rsidP="00C11658">
            <w:pPr>
              <w:pStyle w:val="TableParagraph"/>
              <w:spacing w:before="4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ɑt </w:t>
            </w:r>
            <w:r w:rsidR="00457672" w:rsidRPr="00DA339B">
              <w:rPr>
                <w:i/>
                <w:sz w:val="28"/>
                <w:szCs w:val="28"/>
              </w:rPr>
              <w:t xml:space="preserve">     ʃʊd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457672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ðə </w:t>
            </w:r>
            <w:r w:rsidR="00110938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 xml:space="preserve">fɑrmə(r)z stɑp </w:t>
            </w:r>
            <w:r w:rsidR="00457672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ˈbɜːnɪŋ</w:t>
            </w:r>
            <w:r w:rsidR="00457672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n ðə</w:t>
            </w:r>
            <w:r w:rsidR="00457672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pædiː-ˈfiːldz?</w:t>
            </w:r>
          </w:p>
          <w:p w14:paraId="1146C046" w14:textId="16FBF9F1" w:rsidR="00356B8B" w:rsidRPr="00DA339B" w:rsidRDefault="00DE0DF4" w:rsidP="00457672">
            <w:pPr>
              <w:pStyle w:val="TableParagraph"/>
              <w:ind w:left="467" w:right="-14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The farmers</w:t>
            </w:r>
            <w:r w:rsidR="00457672" w:rsidRPr="00DA339B">
              <w:rPr>
                <w:b/>
                <w:sz w:val="28"/>
                <w:szCs w:val="28"/>
                <w:lang w:val="en-US"/>
              </w:rPr>
              <w:t xml:space="preserve"> should</w:t>
            </w:r>
            <w:r w:rsidRPr="00DA339B">
              <w:rPr>
                <w:b/>
                <w:sz w:val="28"/>
                <w:szCs w:val="28"/>
              </w:rPr>
              <w:t xml:space="preserve"> stop burning </w:t>
            </w:r>
            <w:r w:rsidRPr="00DA339B">
              <w:rPr>
                <w:b/>
                <w:sz w:val="28"/>
                <w:szCs w:val="28"/>
                <w:u w:val="single"/>
              </w:rPr>
              <w:t>straw</w:t>
            </w:r>
            <w:r w:rsidRPr="00DA339B">
              <w:rPr>
                <w:b/>
                <w:sz w:val="28"/>
                <w:szCs w:val="28"/>
              </w:rPr>
              <w:t xml:space="preserve"> in the paddy-fields.</w:t>
            </w:r>
          </w:p>
        </w:tc>
        <w:tc>
          <w:tcPr>
            <w:tcW w:w="6128" w:type="dxa"/>
          </w:tcPr>
          <w:p w14:paraId="624AE8F6" w14:textId="571A9E79" w:rsidR="00356B8B" w:rsidRPr="00DA339B" w:rsidRDefault="00DE0DF4" w:rsidP="00D257B5">
            <w:pPr>
              <w:pStyle w:val="TableParagraph"/>
              <w:spacing w:before="0" w:line="242" w:lineRule="auto"/>
              <w:ind w:left="45" w:right="186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Những người nông dân</w:t>
            </w:r>
            <w:r w:rsidR="00F36398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ngừng đốt rơm trên những cánh đồng lúa.</w:t>
            </w:r>
          </w:p>
          <w:p w14:paraId="6ED813A9" w14:textId="3A4DC30E" w:rsidR="00356B8B" w:rsidRPr="00DA339B" w:rsidRDefault="00DE0DF4">
            <w:pPr>
              <w:pStyle w:val="TableParagraph"/>
              <w:numPr>
                <w:ilvl w:val="0"/>
                <w:numId w:val="41"/>
              </w:numPr>
              <w:tabs>
                <w:tab w:val="left" w:pos="261"/>
              </w:tabs>
              <w:spacing w:before="1"/>
              <w:ind w:left="26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</w:t>
            </w:r>
            <w:r w:rsidR="00F36398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ngừng đốt rơm trên những cánh đồng</w:t>
            </w:r>
            <w:r w:rsidRPr="00DA339B">
              <w:rPr>
                <w:spacing w:val="1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úa?</w:t>
            </w:r>
          </w:p>
          <w:p w14:paraId="0F652B93" w14:textId="3FCD98E3" w:rsidR="006141EE" w:rsidRPr="00DA339B" w:rsidRDefault="00DE0DF4" w:rsidP="00F36398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Những người nông dân</w:t>
            </w:r>
            <w:r w:rsidR="00F36398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ngừng đốt rơm trên những cánh đồng lúa.</w:t>
            </w:r>
          </w:p>
          <w:p w14:paraId="5F77FAB6" w14:textId="26A23362" w:rsidR="00356B8B" w:rsidRPr="00DA339B" w:rsidRDefault="00DE0DF4">
            <w:pPr>
              <w:pStyle w:val="TableParagraph"/>
              <w:numPr>
                <w:ilvl w:val="0"/>
                <w:numId w:val="41"/>
              </w:numPr>
              <w:tabs>
                <w:tab w:val="left" w:pos="261"/>
              </w:tabs>
              <w:spacing w:before="1" w:line="242" w:lineRule="auto"/>
              <w:ind w:right="23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Những người nông dân </w:t>
            </w:r>
            <w:r w:rsidR="00F36398" w:rsidRPr="00DA339B">
              <w:rPr>
                <w:sz w:val="28"/>
                <w:szCs w:val="28"/>
              </w:rPr>
              <w:t xml:space="preserve">nên </w:t>
            </w:r>
            <w:r w:rsidRPr="00DA339B">
              <w:rPr>
                <w:sz w:val="28"/>
                <w:szCs w:val="28"/>
              </w:rPr>
              <w:t>ngừng đốt cái gì trên những cánh đồng lúa?</w:t>
            </w:r>
          </w:p>
          <w:p w14:paraId="18DA06F0" w14:textId="28EEAEE1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Những người nông dân</w:t>
            </w:r>
            <w:r w:rsidR="00F36398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ngừng đốt </w:t>
            </w:r>
            <w:r w:rsidRPr="00DA339B">
              <w:rPr>
                <w:sz w:val="28"/>
                <w:szCs w:val="28"/>
                <w:u w:val="single"/>
              </w:rPr>
              <w:t>rơm</w:t>
            </w:r>
            <w:r w:rsidRPr="00DA339B">
              <w:rPr>
                <w:sz w:val="28"/>
                <w:szCs w:val="28"/>
              </w:rPr>
              <w:t xml:space="preserve"> trên những cánh đồng lúa.</w:t>
            </w:r>
          </w:p>
        </w:tc>
      </w:tr>
      <w:tr w:rsidR="00356B8B" w:rsidRPr="00DA339B" w14:paraId="7CC19B57" w14:textId="77777777" w:rsidTr="00F36398">
        <w:trPr>
          <w:trHeight w:val="1826"/>
        </w:trPr>
        <w:tc>
          <w:tcPr>
            <w:tcW w:w="15220" w:type="dxa"/>
            <w:gridSpan w:val="3"/>
          </w:tcPr>
          <w:p w14:paraId="2C6438A0" w14:textId="77777777" w:rsidR="00356B8B" w:rsidRPr="00DA339B" w:rsidRDefault="00DE0DF4">
            <w:pPr>
              <w:pStyle w:val="TableParagraph"/>
              <w:numPr>
                <w:ilvl w:val="0"/>
                <w:numId w:val="40"/>
              </w:numPr>
              <w:tabs>
                <w:tab w:val="left" w:pos="195"/>
              </w:tabs>
              <w:spacing w:before="28"/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farmers </w:t>
            </w:r>
            <w:r w:rsidRPr="00DA339B">
              <w:rPr>
                <w:sz w:val="28"/>
                <w:szCs w:val="28"/>
              </w:rPr>
              <w:t>(những người nông dân): chủ từ số nhiều +</w:t>
            </w:r>
            <w:r w:rsidRPr="00DA339B">
              <w:rPr>
                <w:spacing w:val="7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stop</w:t>
            </w:r>
          </w:p>
          <w:p w14:paraId="1BDD163D" w14:textId="77777777" w:rsidR="00356B8B" w:rsidRPr="00DA339B" w:rsidRDefault="00DE0DF4">
            <w:pPr>
              <w:pStyle w:val="TableParagraph"/>
              <w:numPr>
                <w:ilvl w:val="0"/>
                <w:numId w:val="40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top + Verb-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burn</w:t>
            </w:r>
            <w:r w:rsidRPr="00DA339B">
              <w:rPr>
                <w:sz w:val="28"/>
                <w:szCs w:val="28"/>
              </w:rPr>
              <w:t xml:space="preserve">" thêm </w:t>
            </w:r>
            <w:r w:rsidRPr="00DA339B">
              <w:rPr>
                <w:i/>
                <w:sz w:val="28"/>
                <w:szCs w:val="28"/>
              </w:rPr>
              <w:t xml:space="preserve">-ing </w:t>
            </w:r>
            <w:r w:rsidRPr="00DA339B">
              <w:rPr>
                <w:sz w:val="28"/>
                <w:szCs w:val="28"/>
              </w:rPr>
              <w:t>thành "</w:t>
            </w:r>
            <w:r w:rsidRPr="00DA339B">
              <w:rPr>
                <w:i/>
                <w:sz w:val="28"/>
                <w:szCs w:val="28"/>
              </w:rPr>
              <w:t>burning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đốt)</w:t>
            </w:r>
          </w:p>
          <w:p w14:paraId="0BAAD9E9" w14:textId="77777777" w:rsidR="00356B8B" w:rsidRPr="00DA339B" w:rsidRDefault="00DE0DF4">
            <w:pPr>
              <w:pStyle w:val="TableParagraph"/>
              <w:numPr>
                <w:ilvl w:val="0"/>
                <w:numId w:val="40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top burning </w:t>
            </w:r>
            <w:r w:rsidRPr="00DA339B">
              <w:rPr>
                <w:sz w:val="28"/>
                <w:szCs w:val="28"/>
              </w:rPr>
              <w:t>(ngừng đốt): Cụm động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34767884" w14:textId="25093BB7" w:rsidR="00356B8B" w:rsidRPr="00DA339B" w:rsidRDefault="00DE0DF4">
            <w:pPr>
              <w:pStyle w:val="TableParagraph"/>
              <w:numPr>
                <w:ilvl w:val="0"/>
                <w:numId w:val="40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traw </w:t>
            </w:r>
            <w:r w:rsidRPr="00DA339B">
              <w:rPr>
                <w:sz w:val="28"/>
                <w:szCs w:val="28"/>
              </w:rPr>
              <w:t xml:space="preserve">(rơm rạ): danh từ </w:t>
            </w:r>
            <w:r w:rsidR="004533D7" w:rsidRPr="00DA339B">
              <w:rPr>
                <w:sz w:val="28"/>
                <w:szCs w:val="28"/>
              </w:rPr>
              <w:t xml:space="preserve">không đếm được </w:t>
            </w:r>
            <w:r w:rsidRPr="00DA339B">
              <w:rPr>
                <w:sz w:val="28"/>
                <w:szCs w:val="28"/>
              </w:rPr>
              <w:t>làm đối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3FFA349F" w14:textId="77777777" w:rsidR="00356B8B" w:rsidRPr="00DA339B" w:rsidRDefault="00DE0DF4">
            <w:pPr>
              <w:pStyle w:val="TableParagraph"/>
              <w:numPr>
                <w:ilvl w:val="0"/>
                <w:numId w:val="40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in the paddy-fields </w:t>
            </w:r>
            <w:r w:rsidRPr="00DA339B">
              <w:rPr>
                <w:sz w:val="28"/>
                <w:szCs w:val="28"/>
              </w:rPr>
              <w:t>(trên những cánh đồng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úa)</w:t>
            </w:r>
          </w:p>
        </w:tc>
      </w:tr>
      <w:tr w:rsidR="00356B8B" w:rsidRPr="00DA339B" w14:paraId="30CAAE45" w14:textId="77777777" w:rsidTr="006B0104">
        <w:trPr>
          <w:trHeight w:val="3667"/>
        </w:trPr>
        <w:tc>
          <w:tcPr>
            <w:tcW w:w="561" w:type="dxa"/>
          </w:tcPr>
          <w:p w14:paraId="55F65693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6641DF7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9DE8165" w14:textId="77777777" w:rsidR="00356B8B" w:rsidRPr="00DA339B" w:rsidRDefault="00356B8B">
            <w:pPr>
              <w:pStyle w:val="TableParagraph"/>
              <w:spacing w:before="7"/>
              <w:rPr>
                <w:rFonts w:ascii="Times New Roman"/>
                <w:sz w:val="28"/>
                <w:szCs w:val="28"/>
              </w:rPr>
            </w:pPr>
          </w:p>
          <w:p w14:paraId="5816D269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36</w:t>
            </w:r>
          </w:p>
        </w:tc>
        <w:tc>
          <w:tcPr>
            <w:tcW w:w="8531" w:type="dxa"/>
          </w:tcPr>
          <w:p w14:paraId="7E92F45C" w14:textId="2C709161" w:rsidR="00356B8B" w:rsidRPr="00DA339B" w:rsidRDefault="00DE0DF4" w:rsidP="00F36398">
            <w:pPr>
              <w:pStyle w:val="TableParagraph"/>
              <w:spacing w:before="0"/>
              <w:ind w:left="45" w:right="-14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All of the </w:t>
            </w:r>
            <w:r w:rsidR="00FD39FD" w:rsidRPr="00DA339B">
              <w:rPr>
                <w:b/>
                <w:sz w:val="28"/>
                <w:szCs w:val="28"/>
              </w:rPr>
              <w:t>students</w:t>
            </w:r>
            <w:r w:rsidRPr="00DA339B">
              <w:rPr>
                <w:b/>
                <w:sz w:val="28"/>
                <w:szCs w:val="28"/>
              </w:rPr>
              <w:t xml:space="preserve"> in this school</w:t>
            </w:r>
            <w:r w:rsidR="00F36398" w:rsidRPr="00DA339B">
              <w:rPr>
                <w:b/>
                <w:sz w:val="28"/>
                <w:szCs w:val="28"/>
                <w:lang w:val="en-US"/>
              </w:rPr>
              <w:t xml:space="preserve"> should</w:t>
            </w:r>
            <w:r w:rsidRPr="00DA339B">
              <w:rPr>
                <w:b/>
                <w:sz w:val="28"/>
                <w:szCs w:val="28"/>
              </w:rPr>
              <w:t xml:space="preserve"> stop using motorbikes.</w:t>
            </w:r>
          </w:p>
          <w:p w14:paraId="66B5750A" w14:textId="39A96C38" w:rsidR="00356B8B" w:rsidRPr="00DA339B" w:rsidRDefault="00DE0DF4">
            <w:pPr>
              <w:pStyle w:val="TableParagraph"/>
              <w:ind w:left="113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ɑl əv</w:t>
            </w:r>
            <w:r w:rsidR="00F36398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 </w:t>
            </w:r>
            <w:r w:rsidR="00FD39FD" w:rsidRPr="00DA339B">
              <w:rPr>
                <w:i/>
                <w:sz w:val="28"/>
                <w:szCs w:val="28"/>
              </w:rPr>
              <w:t>ˈstuːdənts</w:t>
            </w:r>
            <w:r w:rsidRPr="00DA339B">
              <w:rPr>
                <w:i/>
                <w:sz w:val="28"/>
                <w:szCs w:val="28"/>
              </w:rPr>
              <w:t xml:space="preserve"> ɪn ðɪs</w:t>
            </w:r>
            <w:r w:rsidR="00F36398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skuːl</w:t>
            </w:r>
            <w:r w:rsidR="00F36398" w:rsidRPr="00DA339B">
              <w:rPr>
                <w:i/>
                <w:sz w:val="28"/>
                <w:szCs w:val="28"/>
              </w:rPr>
              <w:t xml:space="preserve">     ʃʊd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F36398" w:rsidRPr="00DA339B">
              <w:rPr>
                <w:i/>
                <w:sz w:val="28"/>
                <w:szCs w:val="28"/>
              </w:rPr>
              <w:t xml:space="preserve">     </w:t>
            </w:r>
            <w:r w:rsidRPr="00DA339B">
              <w:rPr>
                <w:i/>
                <w:sz w:val="28"/>
                <w:szCs w:val="28"/>
              </w:rPr>
              <w:t>stɑp juːzɪŋ ˈməʊtəbaɪks</w:t>
            </w:r>
            <w:r w:rsidRPr="00DA339B">
              <w:rPr>
                <w:sz w:val="28"/>
                <w:szCs w:val="28"/>
              </w:rPr>
              <w:t>.</w:t>
            </w:r>
          </w:p>
          <w:p w14:paraId="5A57F824" w14:textId="1D50EF2A" w:rsidR="00356B8B" w:rsidRPr="00DA339B" w:rsidRDefault="00DE0DF4" w:rsidP="00C11658">
            <w:pPr>
              <w:pStyle w:val="TableParagraph"/>
              <w:numPr>
                <w:ilvl w:val="0"/>
                <w:numId w:val="39"/>
              </w:numPr>
              <w:tabs>
                <w:tab w:val="left" w:pos="262"/>
              </w:tabs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ho</w:t>
            </w:r>
            <w:r w:rsidR="00F36398" w:rsidRPr="00DA339B">
              <w:rPr>
                <w:b/>
                <w:sz w:val="28"/>
                <w:szCs w:val="28"/>
                <w:lang w:val="en-US"/>
              </w:rPr>
              <w:t xml:space="preserve"> should</w:t>
            </w:r>
            <w:r w:rsidR="00F36398" w:rsidRPr="00DA339B">
              <w:rPr>
                <w:b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stop using motorbikes?</w:t>
            </w:r>
          </w:p>
          <w:p w14:paraId="7BD7726A" w14:textId="0209901D" w:rsidR="00356B8B" w:rsidRPr="00DA339B" w:rsidRDefault="006B0104" w:rsidP="00C11658">
            <w:pPr>
              <w:pStyle w:val="TableParagraph"/>
              <w:ind w:left="67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huː</w:t>
            </w:r>
            <w:r w:rsidRPr="00DA339B">
              <w:rPr>
                <w:i/>
                <w:sz w:val="28"/>
                <w:szCs w:val="28"/>
              </w:rPr>
              <w:t xml:space="preserve">    ʃʊd      </w:t>
            </w:r>
            <w:r w:rsidR="00DE0DF4" w:rsidRPr="00DA339B">
              <w:rPr>
                <w:i/>
                <w:sz w:val="28"/>
                <w:szCs w:val="28"/>
              </w:rPr>
              <w:t xml:space="preserve">stɑp </w:t>
            </w:r>
            <w:r w:rsidR="0021508E" w:rsidRPr="00DA339B">
              <w:rPr>
                <w:i/>
                <w:sz w:val="28"/>
                <w:szCs w:val="28"/>
              </w:rPr>
              <w:t>ˈ</w:t>
            </w:r>
            <w:r w:rsidR="00DE0DF4" w:rsidRPr="00DA339B">
              <w:rPr>
                <w:i/>
                <w:sz w:val="28"/>
                <w:szCs w:val="28"/>
              </w:rPr>
              <w:t>juːzɪŋ ˈməʊtəbaɪks?</w:t>
            </w:r>
          </w:p>
          <w:p w14:paraId="134D3795" w14:textId="5436E57E" w:rsidR="00356B8B" w:rsidRPr="00DA339B" w:rsidRDefault="00F36398" w:rsidP="00F36398">
            <w:pPr>
              <w:pStyle w:val="TableParagraph"/>
              <w:spacing w:before="4"/>
              <w:ind w:left="167" w:right="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     </w:t>
            </w:r>
            <w:r w:rsidR="00DE0DF4" w:rsidRPr="00DA339B">
              <w:rPr>
                <w:b/>
                <w:sz w:val="28"/>
                <w:szCs w:val="28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All of the students in this school</w:t>
            </w:r>
            <w:r w:rsidR="00DE0DF4" w:rsidRPr="00DA339B">
              <w:rPr>
                <w:b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  <w:lang w:val="en-US"/>
              </w:rPr>
              <w:t>should</w:t>
            </w:r>
            <w:r w:rsidRPr="00DA339B">
              <w:rPr>
                <w:b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stop using motorbikes.</w:t>
            </w:r>
          </w:p>
          <w:p w14:paraId="145A1856" w14:textId="77777777" w:rsidR="00356B8B" w:rsidRPr="00DA339B" w:rsidRDefault="00356B8B" w:rsidP="00C11658">
            <w:pPr>
              <w:pStyle w:val="TableParagraph"/>
              <w:spacing w:before="6"/>
              <w:ind w:left="355"/>
              <w:rPr>
                <w:rFonts w:ascii="Times New Roman"/>
                <w:sz w:val="28"/>
                <w:szCs w:val="28"/>
              </w:rPr>
            </w:pPr>
          </w:p>
          <w:p w14:paraId="5F646079" w14:textId="6541F2AA" w:rsidR="00356B8B" w:rsidRPr="00DA339B" w:rsidRDefault="00DE0DF4" w:rsidP="00C11658">
            <w:pPr>
              <w:pStyle w:val="TableParagraph"/>
              <w:numPr>
                <w:ilvl w:val="0"/>
                <w:numId w:val="39"/>
              </w:numPr>
              <w:tabs>
                <w:tab w:val="left" w:pos="262"/>
              </w:tabs>
              <w:spacing w:before="0"/>
              <w:ind w:left="616"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What </w:t>
            </w:r>
            <w:r w:rsidR="006B0104" w:rsidRPr="00DA339B">
              <w:rPr>
                <w:b/>
                <w:sz w:val="28"/>
                <w:szCs w:val="28"/>
                <w:lang w:val="en-US"/>
              </w:rPr>
              <w:t>should</w:t>
            </w:r>
            <w:r w:rsidRPr="00DA339B">
              <w:rPr>
                <w:b/>
                <w:sz w:val="28"/>
                <w:szCs w:val="28"/>
              </w:rPr>
              <w:t xml:space="preserve"> all of the students in this school stop</w:t>
            </w:r>
            <w:r w:rsidRPr="00DA339B">
              <w:rPr>
                <w:b/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using?</w:t>
            </w:r>
          </w:p>
          <w:p w14:paraId="28D5FBDE" w14:textId="73BC8A35" w:rsidR="00356B8B" w:rsidRPr="00DA339B" w:rsidRDefault="00604F25" w:rsidP="00604F25">
            <w:pPr>
              <w:pStyle w:val="TableParagraph"/>
              <w:ind w:left="616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wɑt </w:t>
            </w:r>
            <w:r w:rsidR="006B0104" w:rsidRPr="00DA339B">
              <w:rPr>
                <w:i/>
                <w:sz w:val="28"/>
                <w:szCs w:val="28"/>
              </w:rPr>
              <w:t xml:space="preserve">     ʃʊd     </w:t>
            </w:r>
            <w:r w:rsidR="00DE0DF4" w:rsidRPr="00DA339B">
              <w:rPr>
                <w:i/>
                <w:sz w:val="28"/>
                <w:szCs w:val="28"/>
              </w:rPr>
              <w:t>ɑl</w:t>
            </w:r>
            <w:r w:rsidR="006B0104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əv ðə </w:t>
            </w:r>
            <w:r w:rsidR="00FD39FD" w:rsidRPr="00DA339B">
              <w:rPr>
                <w:i/>
                <w:sz w:val="28"/>
                <w:szCs w:val="28"/>
              </w:rPr>
              <w:t>ˈstuːdənt</w:t>
            </w:r>
            <w:r w:rsidR="0021508E" w:rsidRPr="00DA339B">
              <w:rPr>
                <w:i/>
                <w:sz w:val="28"/>
                <w:szCs w:val="28"/>
              </w:rPr>
              <w:t>s</w:t>
            </w:r>
            <w:r w:rsidR="00DE0DF4" w:rsidRPr="00DA339B">
              <w:rPr>
                <w:i/>
                <w:sz w:val="28"/>
                <w:szCs w:val="28"/>
              </w:rPr>
              <w:t xml:space="preserve"> ɪn </w:t>
            </w:r>
            <w:r w:rsidR="0081149D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ðɪs </w:t>
            </w:r>
            <w:r w:rsidR="0081149D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skuːl </w:t>
            </w:r>
            <w:r w:rsidR="006B0104"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>stɑp</w:t>
            </w:r>
            <w:r w:rsidR="006B0104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juːzɪŋ?</w:t>
            </w:r>
          </w:p>
          <w:p w14:paraId="342C3B6E" w14:textId="28C3662C" w:rsidR="00356B8B" w:rsidRPr="00DA339B" w:rsidRDefault="00F36398" w:rsidP="00C11658">
            <w:pPr>
              <w:pStyle w:val="TableParagraph"/>
              <w:ind w:left="467"/>
              <w:rPr>
                <w:b/>
                <w:sz w:val="28"/>
                <w:szCs w:val="28"/>
                <w:lang w:val="en-US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DE0DF4" w:rsidRPr="00DA339B">
              <w:rPr>
                <w:b/>
                <w:sz w:val="28"/>
                <w:szCs w:val="28"/>
              </w:rPr>
              <w:t>+ All of the students in this school</w:t>
            </w:r>
            <w:r w:rsidR="006B0104" w:rsidRPr="00DA339B">
              <w:rPr>
                <w:b/>
                <w:sz w:val="28"/>
                <w:szCs w:val="28"/>
                <w:lang w:val="en-US"/>
              </w:rPr>
              <w:t xml:space="preserve"> should</w:t>
            </w:r>
            <w:r w:rsidR="00DE0DF4" w:rsidRPr="00DA339B">
              <w:rPr>
                <w:b/>
                <w:sz w:val="28"/>
                <w:szCs w:val="28"/>
              </w:rPr>
              <w:t xml:space="preserve"> stop using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motorbikes</w:t>
            </w:r>
            <w:r w:rsidR="006B0104" w:rsidRPr="00DA339B">
              <w:rPr>
                <w:b/>
                <w:sz w:val="28"/>
                <w:szCs w:val="28"/>
                <w:lang w:val="en-US"/>
              </w:rPr>
              <w:t>.</w:t>
            </w:r>
          </w:p>
        </w:tc>
        <w:tc>
          <w:tcPr>
            <w:tcW w:w="6128" w:type="dxa"/>
          </w:tcPr>
          <w:p w14:paraId="1FF0C540" w14:textId="2F02978D" w:rsidR="00356B8B" w:rsidRPr="00DA339B" w:rsidRDefault="00DE0DF4" w:rsidP="006141EE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Tất cả học sinh trong trường này đều</w:t>
            </w:r>
            <w:r w:rsidR="006B0104" w:rsidRPr="00DA339B">
              <w:rPr>
                <w:sz w:val="28"/>
                <w:szCs w:val="28"/>
                <w:lang w:val="en-US"/>
              </w:rPr>
              <w:t xml:space="preserve"> </w:t>
            </w:r>
            <w:r w:rsidR="006B0104" w:rsidRPr="00DA339B">
              <w:rPr>
                <w:sz w:val="28"/>
                <w:szCs w:val="28"/>
              </w:rPr>
              <w:t>nên</w:t>
            </w:r>
            <w:r w:rsidRPr="00DA339B">
              <w:rPr>
                <w:sz w:val="28"/>
                <w:szCs w:val="28"/>
              </w:rPr>
              <w:t xml:space="preserve"> dừng sử dụng xe máy.</w:t>
            </w:r>
          </w:p>
          <w:p w14:paraId="72CBFD5E" w14:textId="73E74317" w:rsidR="00356B8B" w:rsidRPr="00DA339B" w:rsidRDefault="00DE0DF4">
            <w:pPr>
              <w:pStyle w:val="TableParagraph"/>
              <w:numPr>
                <w:ilvl w:val="0"/>
                <w:numId w:val="38"/>
              </w:numPr>
              <w:tabs>
                <w:tab w:val="left" w:pos="261"/>
              </w:tabs>
              <w:spacing w:before="1"/>
              <w:ind w:left="26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i</w:t>
            </w:r>
            <w:r w:rsidR="006B0104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dừng sử dụng xe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máy?</w:t>
            </w:r>
          </w:p>
          <w:p w14:paraId="3D282EEF" w14:textId="77777777" w:rsidR="006141EE" w:rsidRPr="00DA339B" w:rsidRDefault="006141EE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</w:p>
          <w:p w14:paraId="16C3E62D" w14:textId="5255607B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</w:t>
            </w:r>
            <w:r w:rsidRPr="00DA339B">
              <w:rPr>
                <w:sz w:val="28"/>
                <w:szCs w:val="28"/>
                <w:u w:val="single"/>
              </w:rPr>
              <w:t>Tất cả học sinh trong trường này</w:t>
            </w:r>
            <w:r w:rsidRPr="00DA339B">
              <w:rPr>
                <w:sz w:val="28"/>
                <w:szCs w:val="28"/>
              </w:rPr>
              <w:t xml:space="preserve"> </w:t>
            </w:r>
            <w:r w:rsidR="006B0104" w:rsidRPr="00DA339B">
              <w:rPr>
                <w:sz w:val="28"/>
                <w:szCs w:val="28"/>
              </w:rPr>
              <w:t xml:space="preserve">nên </w:t>
            </w:r>
            <w:r w:rsidRPr="00DA339B">
              <w:rPr>
                <w:sz w:val="28"/>
                <w:szCs w:val="28"/>
              </w:rPr>
              <w:t>dừng sử dụng xe máy.</w:t>
            </w:r>
          </w:p>
          <w:p w14:paraId="5433F4F8" w14:textId="77777777" w:rsidR="00F36398" w:rsidRPr="00DA339B" w:rsidRDefault="00F36398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</w:p>
          <w:p w14:paraId="74621CE5" w14:textId="708D5D42" w:rsidR="00356B8B" w:rsidRPr="00DA339B" w:rsidRDefault="00DE0DF4" w:rsidP="006B0104">
            <w:pPr>
              <w:pStyle w:val="TableParagraph"/>
              <w:numPr>
                <w:ilvl w:val="0"/>
                <w:numId w:val="38"/>
              </w:numPr>
              <w:tabs>
                <w:tab w:val="left" w:pos="261"/>
              </w:tabs>
              <w:spacing w:before="1" w:line="242" w:lineRule="auto"/>
              <w:ind w:right="-11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Tất cả những học sinh trong trường này </w:t>
            </w:r>
            <w:r w:rsidR="006B0104" w:rsidRPr="00DA339B">
              <w:rPr>
                <w:sz w:val="28"/>
                <w:szCs w:val="28"/>
              </w:rPr>
              <w:t xml:space="preserve">nên </w:t>
            </w:r>
            <w:r w:rsidRPr="00DA339B">
              <w:rPr>
                <w:sz w:val="28"/>
                <w:szCs w:val="28"/>
              </w:rPr>
              <w:t>ngừng sử dụng cái gì?</w:t>
            </w:r>
          </w:p>
          <w:p w14:paraId="72FB6125" w14:textId="4DDB7610" w:rsidR="00356B8B" w:rsidRPr="00DA339B" w:rsidRDefault="00DE0DF4">
            <w:pPr>
              <w:pStyle w:val="TableParagraph"/>
              <w:spacing w:before="1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Tất cả học sinh trong trường này đều</w:t>
            </w:r>
            <w:r w:rsidR="006B0104" w:rsidRPr="00DA339B">
              <w:rPr>
                <w:sz w:val="28"/>
                <w:szCs w:val="28"/>
              </w:rPr>
              <w:t xml:space="preserve"> nên</w:t>
            </w:r>
            <w:r w:rsidRPr="00DA339B">
              <w:rPr>
                <w:sz w:val="28"/>
                <w:szCs w:val="28"/>
              </w:rPr>
              <w:t xml:space="preserve"> dừng sử dụng </w:t>
            </w:r>
            <w:r w:rsidRPr="00DA339B">
              <w:rPr>
                <w:sz w:val="28"/>
                <w:szCs w:val="28"/>
                <w:u w:val="single"/>
              </w:rPr>
              <w:t>xe máy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783DBCE5" w14:textId="77777777" w:rsidTr="00D257B5">
        <w:trPr>
          <w:trHeight w:val="1844"/>
        </w:trPr>
        <w:tc>
          <w:tcPr>
            <w:tcW w:w="15220" w:type="dxa"/>
            <w:gridSpan w:val="3"/>
          </w:tcPr>
          <w:p w14:paraId="6A8C6135" w14:textId="5DFDB401" w:rsidR="00356B8B" w:rsidRPr="00DA339B" w:rsidRDefault="00DE0DF4">
            <w:pPr>
              <w:pStyle w:val="TableParagraph"/>
              <w:numPr>
                <w:ilvl w:val="0"/>
                <w:numId w:val="37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ll of the students </w:t>
            </w:r>
            <w:r w:rsidRPr="00DA339B">
              <w:rPr>
                <w:sz w:val="28"/>
                <w:szCs w:val="28"/>
              </w:rPr>
              <w:t>(tất cả học sinh): chủ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="00E52A45" w:rsidRPr="00DA339B">
              <w:rPr>
                <w:sz w:val="28"/>
                <w:szCs w:val="28"/>
                <w:lang w:val="en-US"/>
              </w:rPr>
              <w:t xml:space="preserve"> số nhiều + “</w:t>
            </w:r>
            <w:r w:rsidR="00E52A45" w:rsidRPr="00DA339B">
              <w:rPr>
                <w:i/>
                <w:iCs/>
                <w:sz w:val="28"/>
                <w:szCs w:val="28"/>
                <w:lang w:val="en-US"/>
              </w:rPr>
              <w:t>stop</w:t>
            </w:r>
            <w:r w:rsidR="00E52A45" w:rsidRPr="00DA339B">
              <w:rPr>
                <w:sz w:val="28"/>
                <w:szCs w:val="28"/>
                <w:lang w:val="en-US"/>
              </w:rPr>
              <w:t>”</w:t>
            </w:r>
          </w:p>
          <w:p w14:paraId="267A2DC9" w14:textId="77777777" w:rsidR="00356B8B" w:rsidRPr="00DA339B" w:rsidRDefault="00DE0DF4">
            <w:pPr>
              <w:pStyle w:val="TableParagraph"/>
              <w:numPr>
                <w:ilvl w:val="0"/>
                <w:numId w:val="37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top + Verb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 xml:space="preserve">use </w:t>
            </w:r>
            <w:r w:rsidRPr="00DA339B">
              <w:rPr>
                <w:sz w:val="28"/>
                <w:szCs w:val="28"/>
              </w:rPr>
              <w:t xml:space="preserve">thêm </w:t>
            </w:r>
            <w:r w:rsidRPr="00DA339B">
              <w:rPr>
                <w:i/>
                <w:sz w:val="28"/>
                <w:szCs w:val="28"/>
              </w:rPr>
              <w:t xml:space="preserve">-ing </w:t>
            </w:r>
            <w:r w:rsidRPr="00DA339B">
              <w:rPr>
                <w:sz w:val="28"/>
                <w:szCs w:val="28"/>
              </w:rPr>
              <w:t>thành "</w:t>
            </w:r>
            <w:r w:rsidRPr="00DA339B">
              <w:rPr>
                <w:i/>
                <w:sz w:val="28"/>
                <w:szCs w:val="28"/>
              </w:rPr>
              <w:t>using</w:t>
            </w:r>
            <w:r w:rsidRPr="00DA339B">
              <w:rPr>
                <w:sz w:val="28"/>
                <w:szCs w:val="28"/>
              </w:rPr>
              <w:t>" (sử</w:t>
            </w:r>
            <w:r w:rsidRPr="00DA339B">
              <w:rPr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383B3157" w14:textId="77777777" w:rsidR="00356B8B" w:rsidRPr="00DA339B" w:rsidRDefault="00DE0DF4">
            <w:pPr>
              <w:pStyle w:val="TableParagraph"/>
              <w:numPr>
                <w:ilvl w:val="0"/>
                <w:numId w:val="37"/>
              </w:numPr>
              <w:tabs>
                <w:tab w:val="left" w:pos="262"/>
              </w:tabs>
              <w:spacing w:before="4"/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top using </w:t>
            </w:r>
            <w:r w:rsidRPr="00DA339B">
              <w:rPr>
                <w:sz w:val="28"/>
                <w:szCs w:val="28"/>
              </w:rPr>
              <w:t>(ngừng sử dụng): Cụm động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51E0AEB8" w14:textId="31EAEACA" w:rsidR="00356B8B" w:rsidRPr="00DA339B" w:rsidRDefault="00DE0DF4">
            <w:pPr>
              <w:pStyle w:val="TableParagraph"/>
              <w:numPr>
                <w:ilvl w:val="0"/>
                <w:numId w:val="37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otorbikes </w:t>
            </w:r>
            <w:r w:rsidRPr="00DA339B">
              <w:rPr>
                <w:sz w:val="28"/>
                <w:szCs w:val="28"/>
              </w:rPr>
              <w:t>(</w:t>
            </w:r>
            <w:r w:rsidR="0090605F" w:rsidRPr="00DA339B">
              <w:rPr>
                <w:sz w:val="28"/>
                <w:szCs w:val="28"/>
              </w:rPr>
              <w:t xml:space="preserve">những </w:t>
            </w:r>
            <w:r w:rsidRPr="00DA339B">
              <w:rPr>
                <w:sz w:val="28"/>
                <w:szCs w:val="28"/>
              </w:rPr>
              <w:t>xe gắn máy): danh từ làm đối từ</w:t>
            </w:r>
          </w:p>
          <w:p w14:paraId="339BBA10" w14:textId="77777777" w:rsidR="00356B8B" w:rsidRPr="00DA339B" w:rsidRDefault="00DE0DF4">
            <w:pPr>
              <w:pStyle w:val="TableParagraph"/>
              <w:numPr>
                <w:ilvl w:val="0"/>
                <w:numId w:val="37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in this school </w:t>
            </w:r>
            <w:r w:rsidRPr="00DA339B">
              <w:rPr>
                <w:sz w:val="28"/>
                <w:szCs w:val="28"/>
              </w:rPr>
              <w:t>(ở ngôi trường này): trạng từ chỉ nơi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ốn</w:t>
            </w:r>
          </w:p>
        </w:tc>
      </w:tr>
      <w:tr w:rsidR="00356B8B" w:rsidRPr="00DA339B" w14:paraId="19F77B0F" w14:textId="77777777" w:rsidTr="00D257B5">
        <w:trPr>
          <w:trHeight w:val="2668"/>
        </w:trPr>
        <w:tc>
          <w:tcPr>
            <w:tcW w:w="561" w:type="dxa"/>
          </w:tcPr>
          <w:p w14:paraId="3E8EE05B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A41E3A5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CC6E997" w14:textId="77777777" w:rsidR="00356B8B" w:rsidRPr="00DA339B" w:rsidRDefault="00356B8B">
            <w:pPr>
              <w:pStyle w:val="TableParagraph"/>
              <w:rPr>
                <w:rFonts w:ascii="Times New Roman"/>
                <w:sz w:val="28"/>
                <w:szCs w:val="28"/>
              </w:rPr>
            </w:pPr>
          </w:p>
          <w:p w14:paraId="15FC059F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37</w:t>
            </w:r>
          </w:p>
        </w:tc>
        <w:tc>
          <w:tcPr>
            <w:tcW w:w="8531" w:type="dxa"/>
          </w:tcPr>
          <w:p w14:paraId="00706E58" w14:textId="77777777" w:rsidR="00356B8B" w:rsidRPr="00DA339B" w:rsidRDefault="00DE0DF4" w:rsidP="00D257B5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I do not like to eat meat because meat production causes pollution.</w:t>
            </w:r>
          </w:p>
          <w:p w14:paraId="14E3EC86" w14:textId="75517BEE" w:rsidR="0090605F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ɪ duː nɑt laɪk tuː iːt miːt </w:t>
            </w:r>
            <w:r w:rsidR="0090605F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bɪˈk</w:t>
            </w:r>
            <w:r w:rsidR="00533612" w:rsidRPr="00DA339B">
              <w:rPr>
                <w:i/>
                <w:sz w:val="28"/>
                <w:szCs w:val="28"/>
              </w:rPr>
              <w:t>ə</w:t>
            </w:r>
            <w:r w:rsidRPr="00DA339B">
              <w:rPr>
                <w:i/>
                <w:sz w:val="28"/>
                <w:szCs w:val="28"/>
              </w:rPr>
              <w:t xml:space="preserve">z </w:t>
            </w:r>
            <w:r w:rsidR="0090605F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miːt </w:t>
            </w:r>
            <w:r w:rsidR="0090605F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>prəˈdʌkʃ(ə)n ˈkɔːz</w:t>
            </w:r>
            <w:r w:rsidR="0021508E" w:rsidRPr="00DA339B">
              <w:rPr>
                <w:i/>
                <w:sz w:val="28"/>
                <w:szCs w:val="28"/>
              </w:rPr>
              <w:t>ə</w:t>
            </w:r>
            <w:r w:rsidRPr="00DA339B">
              <w:rPr>
                <w:i/>
                <w:sz w:val="28"/>
                <w:szCs w:val="28"/>
              </w:rPr>
              <w:t xml:space="preserve">z </w:t>
            </w:r>
          </w:p>
          <w:p w14:paraId="38D5E384" w14:textId="06F57FD0" w:rsidR="00356B8B" w:rsidRPr="00DA339B" w:rsidRDefault="00DE0DF4" w:rsidP="0090605F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pəˈluːʃ(ə)n</w:t>
            </w:r>
          </w:p>
          <w:p w14:paraId="00861427" w14:textId="77777777" w:rsidR="00356B8B" w:rsidRPr="00DA339B" w:rsidRDefault="00DE0DF4" w:rsidP="00C11658">
            <w:pPr>
              <w:pStyle w:val="TableParagraph"/>
              <w:spacing w:before="0"/>
              <w:ind w:left="44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y do you not like to eat meat?</w:t>
            </w:r>
          </w:p>
          <w:p w14:paraId="32BFBD70" w14:textId="77777777" w:rsidR="00356B8B" w:rsidRPr="00DA339B" w:rsidRDefault="00DE0DF4" w:rsidP="00C11658">
            <w:pPr>
              <w:pStyle w:val="TableParagraph"/>
              <w:ind w:left="651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aɪ duː juː nɑt laɪk tuː iːt miːt?</w:t>
            </w:r>
          </w:p>
          <w:p w14:paraId="00D33E0B" w14:textId="77777777" w:rsidR="00356B8B" w:rsidRPr="00DA339B" w:rsidRDefault="00DE0DF4" w:rsidP="00C11658">
            <w:pPr>
              <w:pStyle w:val="TableParagraph"/>
              <w:ind w:left="44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I do not like to eat meat </w:t>
            </w:r>
            <w:r w:rsidRPr="00DA339B">
              <w:rPr>
                <w:b/>
                <w:sz w:val="28"/>
                <w:szCs w:val="28"/>
                <w:u w:val="single"/>
              </w:rPr>
              <w:t>because meat production causes pollution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6F6D4CB3" w14:textId="77777777" w:rsidR="00356B8B" w:rsidRPr="00DA339B" w:rsidRDefault="00DE0DF4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Tôi không thích ăn thịt bởi vì việc sản xuất thịt gây ra ô nhiễm.</w:t>
            </w:r>
          </w:p>
          <w:p w14:paraId="466CD7E5" w14:textId="402DCB2A" w:rsidR="006733C7" w:rsidRPr="00DA339B" w:rsidRDefault="006733C7" w:rsidP="006733C7">
            <w:pPr>
              <w:pStyle w:val="TableParagraph"/>
              <w:spacing w:before="1"/>
              <w:ind w:left="45"/>
              <w:rPr>
                <w:sz w:val="28"/>
                <w:szCs w:val="28"/>
              </w:rPr>
            </w:pPr>
          </w:p>
          <w:p w14:paraId="37D7DF14" w14:textId="77777777" w:rsidR="006733C7" w:rsidRPr="00DA339B" w:rsidRDefault="006733C7" w:rsidP="006733C7">
            <w:pPr>
              <w:pStyle w:val="TableParagraph"/>
              <w:spacing w:before="1"/>
              <w:ind w:left="45"/>
              <w:rPr>
                <w:sz w:val="28"/>
                <w:szCs w:val="28"/>
              </w:rPr>
            </w:pPr>
          </w:p>
          <w:p w14:paraId="4F245275" w14:textId="05AC84BC" w:rsidR="00356B8B" w:rsidRPr="00DA339B" w:rsidRDefault="00DE0DF4" w:rsidP="006733C7">
            <w:pPr>
              <w:pStyle w:val="TableParagraph"/>
              <w:spacing w:before="1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Tại sao bạn không thích ăn thịt?</w:t>
            </w:r>
          </w:p>
          <w:p w14:paraId="40B022A4" w14:textId="77777777" w:rsidR="006733C7" w:rsidRPr="00DA339B" w:rsidRDefault="006733C7" w:rsidP="006733C7">
            <w:pPr>
              <w:pStyle w:val="TableParagraph"/>
              <w:spacing w:before="4" w:line="242" w:lineRule="auto"/>
              <w:rPr>
                <w:sz w:val="28"/>
                <w:szCs w:val="28"/>
              </w:rPr>
            </w:pPr>
          </w:p>
          <w:p w14:paraId="3F7C2DD8" w14:textId="4557499F" w:rsidR="00356B8B" w:rsidRPr="00DA339B" w:rsidRDefault="00DE0DF4">
            <w:pPr>
              <w:pStyle w:val="TableParagraph"/>
              <w:spacing w:before="4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Tôi không thích ăn thịt </w:t>
            </w:r>
            <w:r w:rsidRPr="00DA339B">
              <w:rPr>
                <w:sz w:val="28"/>
                <w:szCs w:val="28"/>
                <w:u w:val="single"/>
              </w:rPr>
              <w:t>vì việc sản xuất thịt gây ra ô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  <w:u w:val="single"/>
              </w:rPr>
              <w:t>nhiễm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14385E43" w14:textId="77777777" w:rsidTr="006733C7">
        <w:trPr>
          <w:trHeight w:val="2690"/>
        </w:trPr>
        <w:tc>
          <w:tcPr>
            <w:tcW w:w="15220" w:type="dxa"/>
            <w:gridSpan w:val="3"/>
          </w:tcPr>
          <w:p w14:paraId="46389BC8" w14:textId="77777777" w:rsidR="00356B8B" w:rsidRPr="00DA339B" w:rsidRDefault="00DE0DF4">
            <w:pPr>
              <w:pStyle w:val="TableParagraph"/>
              <w:numPr>
                <w:ilvl w:val="0"/>
                <w:numId w:val="36"/>
              </w:numPr>
              <w:tabs>
                <w:tab w:val="left" w:pos="195"/>
              </w:tabs>
              <w:spacing w:before="15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I </w:t>
            </w:r>
            <w:r w:rsidRPr="00DA339B">
              <w:rPr>
                <w:sz w:val="28"/>
                <w:szCs w:val="28"/>
              </w:rPr>
              <w:t>(tôi) đại từ nhân xưng làm chủ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04BD1D61" w14:textId="77777777" w:rsidR="00356B8B" w:rsidRPr="00DA339B" w:rsidRDefault="00DE0DF4">
            <w:pPr>
              <w:pStyle w:val="TableParagraph"/>
              <w:numPr>
                <w:ilvl w:val="0"/>
                <w:numId w:val="36"/>
              </w:numPr>
              <w:tabs>
                <w:tab w:val="left" w:pos="195"/>
              </w:tabs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âu phủ định nên mượn trợ động từ "</w:t>
            </w:r>
            <w:r w:rsidRPr="00DA339B">
              <w:rPr>
                <w:i/>
                <w:sz w:val="28"/>
                <w:szCs w:val="28"/>
              </w:rPr>
              <w:t>do</w:t>
            </w:r>
            <w:r w:rsidRPr="00DA339B">
              <w:rPr>
                <w:sz w:val="28"/>
                <w:szCs w:val="28"/>
              </w:rPr>
              <w:t>" +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not</w:t>
            </w:r>
          </w:p>
          <w:p w14:paraId="661CBDEB" w14:textId="77777777" w:rsidR="00356B8B" w:rsidRPr="00DA339B" w:rsidRDefault="00DE0DF4">
            <w:pPr>
              <w:pStyle w:val="TableParagraph"/>
              <w:numPr>
                <w:ilvl w:val="0"/>
                <w:numId w:val="36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ike + to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 xml:space="preserve">"eat" </w:t>
            </w:r>
            <w:r w:rsidRPr="00DA339B">
              <w:rPr>
                <w:sz w:val="28"/>
                <w:szCs w:val="28"/>
              </w:rPr>
              <w:t xml:space="preserve">ở dạng nguyên mẫu </w:t>
            </w:r>
            <w:r w:rsidRPr="00DA339B">
              <w:rPr>
                <w:i/>
                <w:sz w:val="28"/>
                <w:szCs w:val="28"/>
              </w:rPr>
              <w:t>"eat"</w:t>
            </w:r>
            <w:r w:rsidRPr="00DA339B">
              <w:rPr>
                <w:i/>
                <w:spacing w:val="1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ăn)</w:t>
            </w:r>
          </w:p>
          <w:p w14:paraId="77AEDC99" w14:textId="77777777" w:rsidR="00356B8B" w:rsidRPr="00DA339B" w:rsidRDefault="00DE0DF4">
            <w:pPr>
              <w:pStyle w:val="TableParagraph"/>
              <w:numPr>
                <w:ilvl w:val="0"/>
                <w:numId w:val="36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eat </w:t>
            </w:r>
            <w:r w:rsidRPr="00DA339B">
              <w:rPr>
                <w:sz w:val="28"/>
                <w:szCs w:val="28"/>
              </w:rPr>
              <w:t>(thịt): danh từ làm đối từ</w:t>
            </w:r>
          </w:p>
          <w:p w14:paraId="0A51DFEF" w14:textId="77777777" w:rsidR="00356B8B" w:rsidRPr="00DA339B" w:rsidRDefault="00DE0DF4">
            <w:pPr>
              <w:pStyle w:val="TableParagraph"/>
              <w:numPr>
                <w:ilvl w:val="0"/>
                <w:numId w:val="36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Sau </w:t>
            </w:r>
            <w:r w:rsidRPr="00DA339B">
              <w:rPr>
                <w:i/>
                <w:sz w:val="28"/>
                <w:szCs w:val="28"/>
              </w:rPr>
              <w:t>"because</w:t>
            </w:r>
            <w:r w:rsidRPr="00DA339B">
              <w:rPr>
                <w:sz w:val="28"/>
                <w:szCs w:val="28"/>
              </w:rPr>
              <w:t>" (bởi vì) là một mệnh đề ( chủ từ + động từ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+...)</w:t>
            </w:r>
          </w:p>
          <w:p w14:paraId="02087B2A" w14:textId="77777777" w:rsidR="00356B8B" w:rsidRPr="00DA339B" w:rsidRDefault="00DE0DF4">
            <w:pPr>
              <w:pStyle w:val="TableParagraph"/>
              <w:numPr>
                <w:ilvl w:val="0"/>
                <w:numId w:val="36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roduction </w:t>
            </w:r>
            <w:r w:rsidRPr="00DA339B">
              <w:rPr>
                <w:sz w:val="28"/>
                <w:szCs w:val="28"/>
              </w:rPr>
              <w:t>(việc sản xuất)</w:t>
            </w:r>
          </w:p>
          <w:p w14:paraId="1A69BB99" w14:textId="77777777" w:rsidR="00356B8B" w:rsidRPr="00DA339B" w:rsidRDefault="00DE0DF4">
            <w:pPr>
              <w:pStyle w:val="TableParagraph"/>
              <w:numPr>
                <w:ilvl w:val="0"/>
                <w:numId w:val="36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eat production </w:t>
            </w:r>
            <w:r w:rsidRPr="00DA339B">
              <w:rPr>
                <w:sz w:val="28"/>
                <w:szCs w:val="28"/>
              </w:rPr>
              <w:t>(việc sản xuất thịt): cụm danh từ làm chủ từ số ít + động từ số ít "</w:t>
            </w:r>
            <w:r w:rsidRPr="00DA339B">
              <w:rPr>
                <w:i/>
                <w:sz w:val="28"/>
                <w:szCs w:val="28"/>
              </w:rPr>
              <w:t>causes</w:t>
            </w:r>
            <w:r w:rsidRPr="00DA339B">
              <w:rPr>
                <w:sz w:val="28"/>
                <w:szCs w:val="28"/>
              </w:rPr>
              <w:t>" (gây</w:t>
            </w:r>
            <w:r w:rsidRPr="00DA339B">
              <w:rPr>
                <w:spacing w:val="2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ra)</w:t>
            </w:r>
          </w:p>
          <w:p w14:paraId="654E9F0B" w14:textId="4CA293B8" w:rsidR="00356B8B" w:rsidRPr="00DA339B" w:rsidRDefault="00DE0DF4">
            <w:pPr>
              <w:pStyle w:val="TableParagraph"/>
              <w:numPr>
                <w:ilvl w:val="0"/>
                <w:numId w:val="36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ollution </w:t>
            </w:r>
            <w:r w:rsidRPr="00DA339B">
              <w:rPr>
                <w:sz w:val="28"/>
                <w:szCs w:val="28"/>
              </w:rPr>
              <w:t>(sự ô nhiễm): danh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="0021508E" w:rsidRPr="00DA339B">
              <w:rPr>
                <w:sz w:val="28"/>
                <w:szCs w:val="28"/>
              </w:rPr>
              <w:t xml:space="preserve"> làm đối từ</w:t>
            </w:r>
          </w:p>
        </w:tc>
      </w:tr>
      <w:tr w:rsidR="00356B8B" w:rsidRPr="00DA339B" w14:paraId="259F6B0F" w14:textId="77777777" w:rsidTr="00D257B5">
        <w:trPr>
          <w:trHeight w:val="3097"/>
        </w:trPr>
        <w:tc>
          <w:tcPr>
            <w:tcW w:w="561" w:type="dxa"/>
          </w:tcPr>
          <w:p w14:paraId="5184EE1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3AE68E1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4FA63FF" w14:textId="77777777" w:rsidR="00356B8B" w:rsidRPr="00DA339B" w:rsidRDefault="00DE0DF4">
            <w:pPr>
              <w:pStyle w:val="TableParagraph"/>
              <w:spacing w:before="165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38</w:t>
            </w:r>
          </w:p>
        </w:tc>
        <w:tc>
          <w:tcPr>
            <w:tcW w:w="8531" w:type="dxa"/>
          </w:tcPr>
          <w:p w14:paraId="14DAE29D" w14:textId="77777777" w:rsidR="00356B8B" w:rsidRPr="00DA339B" w:rsidRDefault="00DE0DF4" w:rsidP="006733C7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y want to eat vegan because they want to protect the environment.</w:t>
            </w:r>
          </w:p>
          <w:p w14:paraId="2D84AF9F" w14:textId="62A797AA" w:rsidR="0090605F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ðeɪ </w:t>
            </w:r>
            <w:r w:rsidR="0090605F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wɒnt </w:t>
            </w:r>
            <w:r w:rsidR="0090605F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tuː </w:t>
            </w:r>
            <w:r w:rsidR="0090605F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iːt ˈ</w:t>
            </w:r>
            <w:r w:rsidR="0090605F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viːgən</w:t>
            </w:r>
            <w:r w:rsidR="0090605F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bɪˈk</w:t>
            </w:r>
            <w:r w:rsidR="00533612" w:rsidRPr="00DA339B">
              <w:rPr>
                <w:i/>
                <w:sz w:val="28"/>
                <w:szCs w:val="28"/>
              </w:rPr>
              <w:t>ə</w:t>
            </w:r>
            <w:r w:rsidRPr="00DA339B">
              <w:rPr>
                <w:i/>
                <w:sz w:val="28"/>
                <w:szCs w:val="28"/>
              </w:rPr>
              <w:t xml:space="preserve">z </w:t>
            </w:r>
            <w:r w:rsidR="0090605F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ðeɪ </w:t>
            </w:r>
            <w:r w:rsidR="0090605F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wɒnt </w:t>
            </w:r>
            <w:r w:rsidR="0090605F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tuː prəˈtekt </w:t>
            </w:r>
            <w:r w:rsidR="0090605F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ðı </w:t>
            </w:r>
          </w:p>
          <w:p w14:paraId="2C34649F" w14:textId="6DBE02F7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ɪnˈvaɪrənmənt</w:t>
            </w:r>
          </w:p>
          <w:p w14:paraId="7104FB74" w14:textId="77777777" w:rsidR="00356B8B" w:rsidRPr="00DA339B" w:rsidRDefault="00356B8B">
            <w:pPr>
              <w:pStyle w:val="TableParagraph"/>
              <w:spacing w:before="6"/>
              <w:rPr>
                <w:rFonts w:ascii="Times New Roman"/>
                <w:sz w:val="28"/>
                <w:szCs w:val="28"/>
              </w:rPr>
            </w:pPr>
          </w:p>
          <w:p w14:paraId="672F8D38" w14:textId="77777777" w:rsidR="00356B8B" w:rsidRPr="00DA339B" w:rsidRDefault="00DE0DF4" w:rsidP="00893B7D">
            <w:pPr>
              <w:pStyle w:val="TableParagraph"/>
              <w:spacing w:before="1"/>
              <w:ind w:left="44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y do they want to eat vegan?</w:t>
            </w:r>
          </w:p>
          <w:p w14:paraId="264995C1" w14:textId="253150C2" w:rsidR="00356B8B" w:rsidRPr="00DA339B" w:rsidRDefault="00DE0DF4" w:rsidP="00893B7D">
            <w:pPr>
              <w:pStyle w:val="TableParagraph"/>
              <w:ind w:left="651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ɪ 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duː ðeɪ 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ɒnt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uː iːt 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ˈviːgən?</w:t>
            </w:r>
          </w:p>
          <w:p w14:paraId="7002E2FA" w14:textId="77777777" w:rsidR="00356B8B" w:rsidRPr="00DA339B" w:rsidRDefault="00DE0DF4" w:rsidP="00893B7D">
            <w:pPr>
              <w:pStyle w:val="TableParagraph"/>
              <w:ind w:left="449"/>
              <w:rPr>
                <w:b/>
                <w:i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hey want to eat vegan </w:t>
            </w:r>
            <w:r w:rsidRPr="00DA339B">
              <w:rPr>
                <w:b/>
                <w:sz w:val="28"/>
                <w:szCs w:val="28"/>
                <w:u w:val="single"/>
              </w:rPr>
              <w:t>because they want to protect the</w:t>
            </w:r>
            <w:r w:rsidRPr="00DA339B">
              <w:rPr>
                <w:b/>
                <w:spacing w:val="52"/>
                <w:sz w:val="28"/>
                <w:szCs w:val="28"/>
                <w:u w:val="single"/>
              </w:rPr>
              <w:t xml:space="preserve"> </w:t>
            </w:r>
            <w:r w:rsidRPr="00DA339B">
              <w:rPr>
                <w:b/>
                <w:sz w:val="28"/>
                <w:szCs w:val="28"/>
                <w:u w:val="single"/>
              </w:rPr>
              <w:t>environment</w:t>
            </w:r>
            <w:r w:rsidRPr="00DA339B">
              <w:rPr>
                <w:b/>
                <w:i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2C161A53" w14:textId="77777777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Họ muốn ăn chay vì họ muốn bảo vệ môi trường.</w:t>
            </w:r>
          </w:p>
          <w:p w14:paraId="60F662D4" w14:textId="77777777" w:rsidR="006733C7" w:rsidRPr="00DA339B" w:rsidRDefault="006733C7">
            <w:pPr>
              <w:pStyle w:val="TableParagraph"/>
              <w:ind w:left="45"/>
              <w:rPr>
                <w:sz w:val="28"/>
                <w:szCs w:val="28"/>
              </w:rPr>
            </w:pPr>
          </w:p>
          <w:p w14:paraId="3FE8F820" w14:textId="77777777" w:rsidR="006733C7" w:rsidRPr="00DA339B" w:rsidRDefault="006733C7">
            <w:pPr>
              <w:pStyle w:val="TableParagraph"/>
              <w:ind w:left="45"/>
              <w:rPr>
                <w:sz w:val="28"/>
                <w:szCs w:val="28"/>
              </w:rPr>
            </w:pPr>
          </w:p>
          <w:p w14:paraId="4663F4BE" w14:textId="77777777" w:rsidR="006733C7" w:rsidRPr="00DA339B" w:rsidRDefault="006733C7">
            <w:pPr>
              <w:pStyle w:val="TableParagraph"/>
              <w:ind w:left="45"/>
              <w:rPr>
                <w:sz w:val="28"/>
                <w:szCs w:val="28"/>
              </w:rPr>
            </w:pPr>
          </w:p>
          <w:p w14:paraId="66FCA37D" w14:textId="6783CD32" w:rsidR="00356B8B" w:rsidRPr="00DA339B" w:rsidRDefault="00DE0DF4">
            <w:pPr>
              <w:pStyle w:val="TableParagraph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Tại sao họ muốn ăn chay?</w:t>
            </w:r>
          </w:p>
          <w:p w14:paraId="3973B182" w14:textId="77777777" w:rsidR="006733C7" w:rsidRPr="00DA339B" w:rsidRDefault="006733C7">
            <w:pPr>
              <w:pStyle w:val="TableParagraph"/>
              <w:ind w:left="45"/>
              <w:rPr>
                <w:sz w:val="28"/>
                <w:szCs w:val="28"/>
              </w:rPr>
            </w:pPr>
          </w:p>
          <w:p w14:paraId="0518DB3D" w14:textId="03B1075A" w:rsidR="00356B8B" w:rsidRPr="00DA339B" w:rsidRDefault="00DE0DF4">
            <w:pPr>
              <w:pStyle w:val="TableParagraph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Họ muốn ăn chay </w:t>
            </w:r>
            <w:r w:rsidRPr="00DA339B">
              <w:rPr>
                <w:sz w:val="28"/>
                <w:szCs w:val="28"/>
                <w:u w:val="single"/>
              </w:rPr>
              <w:t>vì họ muốn bảo vệ môi trường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703FC759" w14:textId="77777777">
        <w:trPr>
          <w:trHeight w:val="1733"/>
        </w:trPr>
        <w:tc>
          <w:tcPr>
            <w:tcW w:w="15220" w:type="dxa"/>
            <w:gridSpan w:val="3"/>
          </w:tcPr>
          <w:p w14:paraId="6FDAE541" w14:textId="77777777" w:rsidR="00356B8B" w:rsidRPr="00DA339B" w:rsidRDefault="00DE0DF4" w:rsidP="00C60A9E">
            <w:pPr>
              <w:pStyle w:val="TableParagraph"/>
              <w:numPr>
                <w:ilvl w:val="0"/>
                <w:numId w:val="35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y </w:t>
            </w:r>
            <w:r w:rsidRPr="00DA339B">
              <w:rPr>
                <w:sz w:val="28"/>
                <w:szCs w:val="28"/>
              </w:rPr>
              <w:t xml:space="preserve">(họ) + </w:t>
            </w:r>
            <w:r w:rsidRPr="00DA339B">
              <w:rPr>
                <w:i/>
                <w:iCs/>
                <w:sz w:val="28"/>
                <w:szCs w:val="28"/>
              </w:rPr>
              <w:t>want</w:t>
            </w:r>
          </w:p>
          <w:p w14:paraId="3B99E167" w14:textId="77777777" w:rsidR="00356B8B" w:rsidRPr="00DA339B" w:rsidRDefault="00DE0DF4">
            <w:pPr>
              <w:pStyle w:val="TableParagraph"/>
              <w:numPr>
                <w:ilvl w:val="0"/>
                <w:numId w:val="35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+ to + Verb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 xml:space="preserve">"eat" </w:t>
            </w:r>
            <w:r w:rsidRPr="00DA339B">
              <w:rPr>
                <w:sz w:val="28"/>
                <w:szCs w:val="28"/>
              </w:rPr>
              <w:t xml:space="preserve">ở dạng nguyên mẫu </w:t>
            </w:r>
            <w:r w:rsidRPr="00DA339B">
              <w:rPr>
                <w:i/>
                <w:sz w:val="28"/>
                <w:szCs w:val="28"/>
              </w:rPr>
              <w:t>"eat"</w:t>
            </w:r>
            <w:r w:rsidRPr="00DA339B">
              <w:rPr>
                <w:i/>
                <w:spacing w:val="1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ăn)</w:t>
            </w:r>
          </w:p>
          <w:p w14:paraId="196910C0" w14:textId="77777777" w:rsidR="00356B8B" w:rsidRPr="00DA339B" w:rsidRDefault="00DE0DF4">
            <w:pPr>
              <w:pStyle w:val="TableParagraph"/>
              <w:numPr>
                <w:ilvl w:val="0"/>
                <w:numId w:val="35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eat vegan</w:t>
            </w:r>
            <w:r w:rsidRPr="00DA339B">
              <w:rPr>
                <w:sz w:val="28"/>
                <w:szCs w:val="28"/>
              </w:rPr>
              <w:t>: ăn chay</w:t>
            </w:r>
          </w:p>
          <w:p w14:paraId="6EB4518A" w14:textId="4F2A84DB" w:rsidR="00356B8B" w:rsidRPr="00DA339B" w:rsidRDefault="00DE0DF4">
            <w:pPr>
              <w:pStyle w:val="TableParagraph"/>
              <w:numPr>
                <w:ilvl w:val="0"/>
                <w:numId w:val="35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rotect </w:t>
            </w:r>
            <w:r w:rsidRPr="00DA339B">
              <w:rPr>
                <w:sz w:val="28"/>
                <w:szCs w:val="28"/>
              </w:rPr>
              <w:t>(bảo vệ)</w:t>
            </w:r>
            <w:r w:rsidR="0021508E" w:rsidRPr="00DA339B">
              <w:rPr>
                <w:sz w:val="28"/>
                <w:szCs w:val="28"/>
                <w:lang w:val="en-US"/>
              </w:rPr>
              <w:t>: động từ</w:t>
            </w:r>
          </w:p>
          <w:p w14:paraId="16A91964" w14:textId="5601AE46" w:rsidR="00356B8B" w:rsidRPr="00DA339B" w:rsidRDefault="00DE0DF4" w:rsidP="00C60A9E">
            <w:pPr>
              <w:pStyle w:val="TableParagraph"/>
              <w:numPr>
                <w:ilvl w:val="0"/>
                <w:numId w:val="35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environment </w:t>
            </w:r>
            <w:r w:rsidRPr="00DA339B">
              <w:rPr>
                <w:sz w:val="28"/>
                <w:szCs w:val="28"/>
              </w:rPr>
              <w:t>(môi trường)</w:t>
            </w:r>
            <w:r w:rsidR="0021508E" w:rsidRPr="00DA339B">
              <w:rPr>
                <w:sz w:val="28"/>
                <w:szCs w:val="28"/>
                <w:lang w:val="fr-FR"/>
              </w:rPr>
              <w:t>: danh từ</w:t>
            </w:r>
          </w:p>
        </w:tc>
      </w:tr>
    </w:tbl>
    <w:p w14:paraId="59CFA01C" w14:textId="77777777" w:rsidR="00356B8B" w:rsidRPr="00DA339B" w:rsidRDefault="00356B8B">
      <w:pPr>
        <w:rPr>
          <w:sz w:val="28"/>
          <w:szCs w:val="28"/>
        </w:rPr>
        <w:sectPr w:rsidR="00356B8B" w:rsidRPr="00DA339B" w:rsidSect="00457672">
          <w:pgSz w:w="16840" w:h="11900" w:orient="landscape"/>
          <w:pgMar w:top="567" w:right="680" w:bottom="284" w:left="700" w:header="0" w:footer="341" w:gutter="0"/>
          <w:cols w:space="720"/>
        </w:sectPr>
      </w:pPr>
    </w:p>
    <w:tbl>
      <w:tblPr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"/>
        <w:gridCol w:w="8531"/>
        <w:gridCol w:w="6128"/>
      </w:tblGrid>
      <w:tr w:rsidR="00356B8B" w:rsidRPr="00DA339B" w14:paraId="60DE55A8" w14:textId="77777777" w:rsidTr="00C60A9E">
        <w:trPr>
          <w:trHeight w:val="3249"/>
        </w:trPr>
        <w:tc>
          <w:tcPr>
            <w:tcW w:w="561" w:type="dxa"/>
          </w:tcPr>
          <w:p w14:paraId="0D3E38E7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719AA85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EAF776D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C855289" w14:textId="77777777" w:rsidR="00356B8B" w:rsidRPr="00DA339B" w:rsidRDefault="00356B8B">
            <w:pPr>
              <w:pStyle w:val="TableParagraph"/>
              <w:spacing w:before="10"/>
              <w:rPr>
                <w:rFonts w:ascii="Times New Roman"/>
                <w:sz w:val="28"/>
                <w:szCs w:val="28"/>
              </w:rPr>
            </w:pPr>
          </w:p>
          <w:p w14:paraId="31BC259E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39</w:t>
            </w:r>
          </w:p>
        </w:tc>
        <w:tc>
          <w:tcPr>
            <w:tcW w:w="8531" w:type="dxa"/>
          </w:tcPr>
          <w:p w14:paraId="19FBDBB1" w14:textId="77777777" w:rsidR="00356B8B" w:rsidRPr="00DA339B" w:rsidRDefault="00DE0DF4" w:rsidP="00D257B5">
            <w:pPr>
              <w:pStyle w:val="TableParagraph"/>
              <w:spacing w:before="0" w:line="242" w:lineRule="auto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I usually plant trees because they provide us with oxygen and reduce the heat.</w:t>
            </w:r>
          </w:p>
          <w:p w14:paraId="6E27DF1A" w14:textId="4A210DB9" w:rsidR="00356B8B" w:rsidRPr="00DA339B" w:rsidRDefault="00DE0DF4">
            <w:pPr>
              <w:pStyle w:val="TableParagraph"/>
              <w:spacing w:before="1" w:line="242" w:lineRule="auto"/>
              <w:ind w:left="45" w:right="20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aɪ ˈjuːʒuəli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plɑːnt 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triːz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bɪˈk</w:t>
            </w:r>
            <w:r w:rsidR="007100D4" w:rsidRPr="00DA339B">
              <w:rPr>
                <w:i/>
                <w:sz w:val="28"/>
                <w:szCs w:val="28"/>
              </w:rPr>
              <w:t>ə</w:t>
            </w:r>
            <w:r w:rsidRPr="00DA339B">
              <w:rPr>
                <w:i/>
                <w:sz w:val="28"/>
                <w:szCs w:val="28"/>
              </w:rPr>
              <w:t>z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eɪ prəˈvaɪd əs wɪð ˈɒksɪdʒ(ə)n ənd rɪˈdjuːs ðə hiːt.</w:t>
            </w:r>
          </w:p>
          <w:p w14:paraId="0AA6E56E" w14:textId="77777777" w:rsidR="00356B8B" w:rsidRPr="00DA339B" w:rsidRDefault="00356B8B">
            <w:pPr>
              <w:pStyle w:val="TableParagraph"/>
              <w:spacing w:before="4"/>
              <w:rPr>
                <w:rFonts w:ascii="Times New Roman"/>
                <w:sz w:val="28"/>
                <w:szCs w:val="28"/>
              </w:rPr>
            </w:pPr>
          </w:p>
          <w:p w14:paraId="3FBC5F8A" w14:textId="77777777" w:rsidR="00356B8B" w:rsidRPr="00DA339B" w:rsidRDefault="00DE0DF4" w:rsidP="00893B7D">
            <w:pPr>
              <w:pStyle w:val="TableParagraph"/>
              <w:spacing w:before="0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y do you usually plant trees?</w:t>
            </w:r>
          </w:p>
          <w:p w14:paraId="38A9FBE9" w14:textId="6D4B38BE" w:rsidR="00356B8B" w:rsidRPr="00DA339B" w:rsidRDefault="00DE0DF4" w:rsidP="00893B7D">
            <w:pPr>
              <w:pStyle w:val="TableParagraph"/>
              <w:spacing w:before="4"/>
              <w:ind w:left="65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aɪ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duː 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juː</w:t>
            </w:r>
            <w:r w:rsidR="00990DC9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ˈjuːʒuəli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plɑːnt </w:t>
            </w:r>
            <w:r w:rsidR="00990DC9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triːz?</w:t>
            </w:r>
          </w:p>
          <w:p w14:paraId="6C31FE1F" w14:textId="77777777" w:rsidR="00356B8B" w:rsidRPr="00DA339B" w:rsidRDefault="00DE0DF4" w:rsidP="00893B7D">
            <w:pPr>
              <w:pStyle w:val="TableParagraph"/>
              <w:spacing w:line="242" w:lineRule="auto"/>
              <w:ind w:left="450" w:firstLine="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I usually plant trees </w:t>
            </w:r>
            <w:r w:rsidRPr="00DA339B">
              <w:rPr>
                <w:b/>
                <w:sz w:val="28"/>
                <w:szCs w:val="28"/>
                <w:u w:val="single"/>
              </w:rPr>
              <w:t>because they provide us with oxygen and reduce the heat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4CE859D0" w14:textId="77777777" w:rsidR="00356B8B" w:rsidRPr="00DA339B" w:rsidRDefault="00DE0DF4">
            <w:pPr>
              <w:pStyle w:val="TableParagraph"/>
              <w:spacing w:before="0" w:line="242" w:lineRule="auto"/>
              <w:ind w:left="45" w:right="186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Tôi thường trồng cây vì chúng cung cấp cho chúng ta oxy và làm giảm độ nóng.</w:t>
            </w:r>
          </w:p>
          <w:p w14:paraId="08CA7155" w14:textId="77777777" w:rsidR="00356B8B" w:rsidRPr="00DA339B" w:rsidRDefault="00356B8B">
            <w:pPr>
              <w:pStyle w:val="TableParagraph"/>
              <w:spacing w:before="4"/>
              <w:rPr>
                <w:rFonts w:ascii="Times New Roman"/>
                <w:sz w:val="28"/>
                <w:szCs w:val="28"/>
              </w:rPr>
            </w:pPr>
          </w:p>
          <w:p w14:paraId="553CCF2D" w14:textId="77777777" w:rsidR="006733C7" w:rsidRPr="00DA339B" w:rsidRDefault="006733C7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1D05FA18" w14:textId="77777777" w:rsidR="006733C7" w:rsidRPr="00DA339B" w:rsidRDefault="006733C7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596A8B84" w14:textId="18E4CFD6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Tại sao bạn thường trồng cây?</w:t>
            </w:r>
          </w:p>
          <w:p w14:paraId="166E201D" w14:textId="77777777" w:rsidR="006733C7" w:rsidRPr="00DA339B" w:rsidRDefault="006733C7">
            <w:pPr>
              <w:pStyle w:val="TableParagraph"/>
              <w:spacing w:before="4" w:line="242" w:lineRule="auto"/>
              <w:ind w:left="45" w:right="186" w:firstLine="67"/>
              <w:rPr>
                <w:sz w:val="28"/>
                <w:szCs w:val="28"/>
              </w:rPr>
            </w:pPr>
          </w:p>
          <w:p w14:paraId="67772549" w14:textId="09582AC9" w:rsidR="00356B8B" w:rsidRPr="00DA339B" w:rsidRDefault="00DE0DF4">
            <w:pPr>
              <w:pStyle w:val="TableParagraph"/>
              <w:spacing w:before="4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Tôi thường trồng cây </w:t>
            </w:r>
            <w:r w:rsidRPr="00DA339B">
              <w:rPr>
                <w:sz w:val="28"/>
                <w:szCs w:val="28"/>
                <w:u w:val="single"/>
              </w:rPr>
              <w:t>vì chúng cung cấp cho chúng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  <w:u w:val="single"/>
              </w:rPr>
              <w:t>ta oxy và làm giảm độ nóng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52C9D83F" w14:textId="77777777" w:rsidTr="000B4DCD">
        <w:trPr>
          <w:trHeight w:val="3095"/>
        </w:trPr>
        <w:tc>
          <w:tcPr>
            <w:tcW w:w="15220" w:type="dxa"/>
            <w:gridSpan w:val="3"/>
          </w:tcPr>
          <w:p w14:paraId="4C88FCB3" w14:textId="77777777" w:rsidR="00356B8B" w:rsidRPr="00DA339B" w:rsidRDefault="00DE0DF4">
            <w:pPr>
              <w:pStyle w:val="TableParagraph"/>
              <w:numPr>
                <w:ilvl w:val="0"/>
                <w:numId w:val="34"/>
              </w:numPr>
              <w:tabs>
                <w:tab w:val="left" w:pos="195"/>
              </w:tabs>
              <w:spacing w:before="15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usually</w:t>
            </w:r>
            <w:r w:rsidRPr="00DA339B">
              <w:rPr>
                <w:sz w:val="28"/>
                <w:szCs w:val="28"/>
              </w:rPr>
              <w:t xml:space="preserve"> (thường xuyên): trạng từ chỉ tần suất, dấu hiệu nhận biết thì hiện tại</w:t>
            </w:r>
            <w:r w:rsidRPr="00DA339B">
              <w:rPr>
                <w:spacing w:val="7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ơn</w:t>
            </w:r>
          </w:p>
          <w:p w14:paraId="3E5343BB" w14:textId="77777777" w:rsidR="00356B8B" w:rsidRPr="00DA339B" w:rsidRDefault="00DE0DF4">
            <w:pPr>
              <w:pStyle w:val="TableParagraph"/>
              <w:numPr>
                <w:ilvl w:val="0"/>
                <w:numId w:val="3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 xml:space="preserve">I </w:t>
            </w:r>
            <w:r w:rsidRPr="00DA339B">
              <w:rPr>
                <w:sz w:val="28"/>
                <w:szCs w:val="28"/>
              </w:rPr>
              <w:t xml:space="preserve">(tôi) + </w:t>
            </w:r>
            <w:r w:rsidRPr="00DA339B">
              <w:rPr>
                <w:i/>
                <w:sz w:val="28"/>
                <w:szCs w:val="28"/>
              </w:rPr>
              <w:t>plant</w:t>
            </w:r>
            <w:r w:rsidRPr="00DA339B">
              <w:rPr>
                <w:i/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trồng)</w:t>
            </w:r>
          </w:p>
          <w:p w14:paraId="1B5A3B92" w14:textId="657D4284" w:rsidR="00356B8B" w:rsidRPr="00DA339B" w:rsidRDefault="00DE0DF4">
            <w:pPr>
              <w:pStyle w:val="TableParagraph"/>
              <w:numPr>
                <w:ilvl w:val="0"/>
                <w:numId w:val="3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rees </w:t>
            </w:r>
            <w:r w:rsidRPr="00DA339B">
              <w:rPr>
                <w:sz w:val="28"/>
                <w:szCs w:val="28"/>
              </w:rPr>
              <w:t>(</w:t>
            </w:r>
            <w:r w:rsidR="00AC3E1F" w:rsidRPr="00DA339B">
              <w:rPr>
                <w:sz w:val="28"/>
                <w:szCs w:val="28"/>
              </w:rPr>
              <w:t xml:space="preserve">những </w:t>
            </w:r>
            <w:r w:rsidRPr="00DA339B">
              <w:rPr>
                <w:sz w:val="28"/>
                <w:szCs w:val="28"/>
              </w:rPr>
              <w:t>cây): danh từ làm đối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6FAC1352" w14:textId="77777777" w:rsidR="00356B8B" w:rsidRPr="00DA339B" w:rsidRDefault="00DE0DF4">
            <w:pPr>
              <w:pStyle w:val="TableParagraph"/>
              <w:numPr>
                <w:ilvl w:val="0"/>
                <w:numId w:val="34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Why</w:t>
            </w:r>
            <w:r w:rsidRPr="00DA339B">
              <w:rPr>
                <w:sz w:val="28"/>
                <w:szCs w:val="28"/>
              </w:rPr>
              <w:t xml:space="preserve"> + trợ động từ (</w:t>
            </w:r>
            <w:r w:rsidRPr="00DA339B">
              <w:rPr>
                <w:i/>
                <w:iCs/>
                <w:sz w:val="28"/>
                <w:szCs w:val="28"/>
              </w:rPr>
              <w:t>do/does</w:t>
            </w:r>
            <w:r w:rsidRPr="00DA339B">
              <w:rPr>
                <w:sz w:val="28"/>
                <w:szCs w:val="28"/>
              </w:rPr>
              <w:t>) + chủ từ + động từ nguyên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mẫu</w:t>
            </w:r>
          </w:p>
          <w:p w14:paraId="376E3557" w14:textId="1660077D" w:rsidR="00356B8B" w:rsidRPr="00DA339B" w:rsidRDefault="00DE0DF4">
            <w:pPr>
              <w:pStyle w:val="TableParagraph"/>
              <w:numPr>
                <w:ilvl w:val="0"/>
                <w:numId w:val="3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Why</w:t>
            </w:r>
            <w:r w:rsidRPr="00DA339B">
              <w:rPr>
                <w:sz w:val="28"/>
                <w:szCs w:val="28"/>
              </w:rPr>
              <w:t xml:space="preserve"> (lí do, tại sao)</w:t>
            </w:r>
          </w:p>
          <w:p w14:paraId="1A010A86" w14:textId="77777777" w:rsidR="00356B8B" w:rsidRPr="00DA339B" w:rsidRDefault="00DE0DF4">
            <w:pPr>
              <w:pStyle w:val="TableParagraph"/>
              <w:numPr>
                <w:ilvl w:val="0"/>
                <w:numId w:val="3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You</w:t>
            </w:r>
            <w:r w:rsidRPr="00DA339B">
              <w:rPr>
                <w:sz w:val="28"/>
                <w:szCs w:val="28"/>
              </w:rPr>
              <w:t xml:space="preserve"> (bạn): nên dùng trợ động từ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iCs/>
                <w:sz w:val="28"/>
                <w:szCs w:val="28"/>
              </w:rPr>
              <w:t>Do</w:t>
            </w:r>
            <w:r w:rsidRPr="00DA339B">
              <w:rPr>
                <w:sz w:val="28"/>
                <w:szCs w:val="28"/>
              </w:rPr>
              <w:t>"</w:t>
            </w:r>
          </w:p>
          <w:p w14:paraId="34FD67D5" w14:textId="77777777" w:rsidR="00356B8B" w:rsidRPr="00DA339B" w:rsidRDefault="00DE0DF4">
            <w:pPr>
              <w:pStyle w:val="TableParagraph"/>
              <w:numPr>
                <w:ilvl w:val="0"/>
                <w:numId w:val="3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Provide someone with something</w:t>
            </w:r>
            <w:r w:rsidRPr="00DA339B">
              <w:rPr>
                <w:sz w:val="28"/>
                <w:szCs w:val="28"/>
              </w:rPr>
              <w:t xml:space="preserve"> (cung cấp cho ai với cái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)</w:t>
            </w:r>
          </w:p>
          <w:p w14:paraId="78853636" w14:textId="77777777" w:rsidR="00356B8B" w:rsidRPr="00DA339B" w:rsidRDefault="00DE0DF4">
            <w:pPr>
              <w:pStyle w:val="TableParagraph"/>
              <w:numPr>
                <w:ilvl w:val="0"/>
                <w:numId w:val="3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reduce</w:t>
            </w:r>
            <w:r w:rsidRPr="00DA339B">
              <w:rPr>
                <w:sz w:val="28"/>
                <w:szCs w:val="28"/>
              </w:rPr>
              <w:t xml:space="preserve"> (giảm)</w:t>
            </w:r>
          </w:p>
          <w:p w14:paraId="297D9BAC" w14:textId="77777777" w:rsidR="00356B8B" w:rsidRPr="00DA339B" w:rsidRDefault="00DE0DF4">
            <w:pPr>
              <w:pStyle w:val="TableParagraph"/>
              <w:numPr>
                <w:ilvl w:val="0"/>
                <w:numId w:val="34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the heat</w:t>
            </w:r>
            <w:r w:rsidRPr="00DA339B">
              <w:rPr>
                <w:sz w:val="28"/>
                <w:szCs w:val="28"/>
              </w:rPr>
              <w:t xml:space="preserve"> (độ nóng, sức nóng)</w:t>
            </w:r>
          </w:p>
        </w:tc>
      </w:tr>
      <w:tr w:rsidR="00356B8B" w:rsidRPr="00DA339B" w14:paraId="6AF13473" w14:textId="77777777" w:rsidTr="00C60A9E">
        <w:trPr>
          <w:trHeight w:val="3266"/>
        </w:trPr>
        <w:tc>
          <w:tcPr>
            <w:tcW w:w="561" w:type="dxa"/>
          </w:tcPr>
          <w:p w14:paraId="2479BCA9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D4755B7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4B041C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8D7F8CF" w14:textId="77777777" w:rsidR="00356B8B" w:rsidRPr="00DA339B" w:rsidRDefault="00356B8B">
            <w:pPr>
              <w:pStyle w:val="TableParagraph"/>
              <w:spacing w:before="9"/>
              <w:rPr>
                <w:rFonts w:ascii="Times New Roman"/>
                <w:sz w:val="28"/>
                <w:szCs w:val="28"/>
              </w:rPr>
            </w:pPr>
          </w:p>
          <w:p w14:paraId="7070F9A8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40</w:t>
            </w:r>
          </w:p>
        </w:tc>
        <w:tc>
          <w:tcPr>
            <w:tcW w:w="8531" w:type="dxa"/>
          </w:tcPr>
          <w:p w14:paraId="3926A7C7" w14:textId="77777777" w:rsidR="00356B8B" w:rsidRPr="00DA339B" w:rsidRDefault="00DE0DF4" w:rsidP="006733C7">
            <w:pPr>
              <w:pStyle w:val="TableParagraph"/>
              <w:spacing w:before="0" w:line="242" w:lineRule="auto"/>
              <w:ind w:left="45" w:right="20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She always saves electricity because she wants to save the environment.</w:t>
            </w:r>
          </w:p>
          <w:p w14:paraId="1AFF5FFA" w14:textId="2340FE2A" w:rsidR="00356B8B" w:rsidRPr="00DA339B" w:rsidRDefault="00DE0DF4">
            <w:pPr>
              <w:pStyle w:val="TableParagraph"/>
              <w:spacing w:before="1"/>
              <w:ind w:left="18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ʃiː ˈɔːlweɪz seɪvz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ɪˌlɛkˈtrɪsətɪ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bɪˈkəz</w:t>
            </w:r>
            <w:r w:rsidR="00E80573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ʃiː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wɑnts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uː seɪv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iː ɪnˈvaɪrənmənt</w:t>
            </w:r>
          </w:p>
          <w:p w14:paraId="5211B5C3" w14:textId="77777777" w:rsidR="00356B8B" w:rsidRPr="00DA339B" w:rsidRDefault="00356B8B">
            <w:pPr>
              <w:pStyle w:val="TableParagraph"/>
              <w:spacing w:before="7"/>
              <w:rPr>
                <w:rFonts w:ascii="Times New Roman"/>
                <w:sz w:val="28"/>
                <w:szCs w:val="28"/>
              </w:rPr>
            </w:pPr>
          </w:p>
          <w:p w14:paraId="0C76DFAC" w14:textId="77777777" w:rsidR="00356B8B" w:rsidRPr="00DA339B" w:rsidRDefault="00DE0DF4" w:rsidP="00893B7D">
            <w:pPr>
              <w:pStyle w:val="TableParagraph"/>
              <w:spacing w:before="0"/>
              <w:ind w:left="4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y does she save electricity?</w:t>
            </w:r>
          </w:p>
          <w:p w14:paraId="476F7731" w14:textId="367C4654" w:rsidR="00356B8B" w:rsidRPr="00DA339B" w:rsidRDefault="00DE0DF4" w:rsidP="00893B7D">
            <w:pPr>
              <w:pStyle w:val="TableParagraph"/>
              <w:ind w:left="72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aɪ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dʌz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ʃiː </w:t>
            </w:r>
            <w:r w:rsidR="00E80573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>seɪv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ˌlɛkˈtrɪsətɪ?</w:t>
            </w:r>
          </w:p>
          <w:p w14:paraId="1A3C6500" w14:textId="77777777" w:rsidR="00356B8B" w:rsidRPr="00DA339B" w:rsidRDefault="00DE0DF4" w:rsidP="00893B7D">
            <w:pPr>
              <w:pStyle w:val="TableParagraph"/>
              <w:spacing w:line="242" w:lineRule="auto"/>
              <w:ind w:left="450" w:firstLine="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She always saves electricity </w:t>
            </w:r>
            <w:r w:rsidRPr="00DA339B">
              <w:rPr>
                <w:b/>
                <w:sz w:val="28"/>
                <w:szCs w:val="28"/>
                <w:u w:val="single"/>
              </w:rPr>
              <w:t>because she wants to save the environment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78FF861E" w14:textId="27236F60" w:rsidR="00356B8B" w:rsidRPr="00DA339B" w:rsidRDefault="00DE0DF4">
            <w:pPr>
              <w:pStyle w:val="TableParagraph"/>
              <w:spacing w:before="1" w:line="242" w:lineRule="auto"/>
              <w:ind w:left="45" w:right="186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ô ấy luôn tiết kiệm điện vì cô ấy muốn cứu môi trường.</w:t>
            </w:r>
          </w:p>
          <w:p w14:paraId="1574727F" w14:textId="77777777" w:rsidR="000B4DCD" w:rsidRPr="00DA339B" w:rsidRDefault="000B4DCD">
            <w:pPr>
              <w:pStyle w:val="TableParagraph"/>
              <w:spacing w:before="1" w:line="242" w:lineRule="auto"/>
              <w:ind w:left="45" w:right="186"/>
              <w:rPr>
                <w:sz w:val="28"/>
                <w:szCs w:val="28"/>
              </w:rPr>
            </w:pPr>
          </w:p>
          <w:p w14:paraId="2CC590AA" w14:textId="77777777" w:rsidR="006733C7" w:rsidRPr="00DA339B" w:rsidRDefault="006733C7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</w:p>
          <w:p w14:paraId="1A403CB9" w14:textId="77777777" w:rsidR="006733C7" w:rsidRPr="00DA339B" w:rsidRDefault="006733C7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</w:p>
          <w:p w14:paraId="7DC92CF3" w14:textId="1982B333" w:rsidR="00356B8B" w:rsidRPr="00DA339B" w:rsidRDefault="00DE0DF4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Tại sao cô ấy tiết kiệm điện?</w:t>
            </w:r>
          </w:p>
          <w:p w14:paraId="09B72D34" w14:textId="77777777" w:rsidR="000B4DCD" w:rsidRPr="00DA339B" w:rsidRDefault="000B4DCD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</w:p>
          <w:p w14:paraId="29CE5074" w14:textId="77777777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Cô ấy luôn tiết kiệm điện </w:t>
            </w:r>
            <w:r w:rsidRPr="00DA339B">
              <w:rPr>
                <w:sz w:val="28"/>
                <w:szCs w:val="28"/>
                <w:u w:val="single"/>
              </w:rPr>
              <w:t>vì cô ấy muốn cứu môi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  <w:u w:val="single"/>
              </w:rPr>
              <w:t>trường</w:t>
            </w:r>
            <w:r w:rsidRPr="00DA339B">
              <w:rPr>
                <w:sz w:val="28"/>
                <w:szCs w:val="28"/>
              </w:rPr>
              <w:t>.</w:t>
            </w:r>
          </w:p>
        </w:tc>
      </w:tr>
    </w:tbl>
    <w:p w14:paraId="42761677" w14:textId="77777777" w:rsidR="00356B8B" w:rsidRPr="00DA339B" w:rsidRDefault="00356B8B">
      <w:pPr>
        <w:spacing w:line="242" w:lineRule="auto"/>
        <w:rPr>
          <w:sz w:val="28"/>
          <w:szCs w:val="28"/>
        </w:rPr>
        <w:sectPr w:rsidR="00356B8B" w:rsidRPr="00DA339B" w:rsidSect="00457672">
          <w:pgSz w:w="16840" w:h="11900" w:orient="landscape"/>
          <w:pgMar w:top="567" w:right="680" w:bottom="540" w:left="700" w:header="0" w:footer="341" w:gutter="0"/>
          <w:cols w:space="720"/>
        </w:sectPr>
      </w:pPr>
    </w:p>
    <w:tbl>
      <w:tblPr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"/>
        <w:gridCol w:w="8531"/>
        <w:gridCol w:w="6128"/>
      </w:tblGrid>
      <w:tr w:rsidR="00356B8B" w:rsidRPr="00DA339B" w14:paraId="527DA8F4" w14:textId="77777777">
        <w:trPr>
          <w:trHeight w:val="2281"/>
        </w:trPr>
        <w:tc>
          <w:tcPr>
            <w:tcW w:w="15220" w:type="dxa"/>
            <w:gridSpan w:val="3"/>
          </w:tcPr>
          <w:p w14:paraId="4748A248" w14:textId="77777777" w:rsidR="00356B8B" w:rsidRPr="00DA339B" w:rsidRDefault="00DE0DF4">
            <w:pPr>
              <w:pStyle w:val="TableParagraph"/>
              <w:numPr>
                <w:ilvl w:val="0"/>
                <w:numId w:val="33"/>
              </w:numPr>
              <w:tabs>
                <w:tab w:val="left" w:pos="262"/>
              </w:tabs>
              <w:spacing w:before="15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lastRenderedPageBreak/>
              <w:t xml:space="preserve">always </w:t>
            </w:r>
            <w:r w:rsidRPr="00DA339B">
              <w:rPr>
                <w:sz w:val="28"/>
                <w:szCs w:val="28"/>
              </w:rPr>
              <w:t>(luôn luôn): trạng từ chỉ tần suất, dấu hiệu nhận biết thì hiện tại</w:t>
            </w:r>
            <w:r w:rsidRPr="00DA339B">
              <w:rPr>
                <w:spacing w:val="6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ơn</w:t>
            </w:r>
          </w:p>
          <w:p w14:paraId="48866FD5" w14:textId="77777777" w:rsidR="00356B8B" w:rsidRPr="00DA339B" w:rsidRDefault="00DE0DF4">
            <w:pPr>
              <w:pStyle w:val="TableParagraph"/>
              <w:numPr>
                <w:ilvl w:val="0"/>
                <w:numId w:val="33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he </w:t>
            </w:r>
            <w:r w:rsidRPr="00DA339B">
              <w:rPr>
                <w:sz w:val="28"/>
                <w:szCs w:val="28"/>
              </w:rPr>
              <w:t xml:space="preserve">(cô ấy) + </w:t>
            </w:r>
            <w:r w:rsidRPr="00DA339B">
              <w:rPr>
                <w:i/>
                <w:iCs/>
                <w:sz w:val="28"/>
                <w:szCs w:val="28"/>
              </w:rPr>
              <w:t>saves</w:t>
            </w:r>
            <w:r w:rsidRPr="00DA339B">
              <w:rPr>
                <w:sz w:val="28"/>
                <w:szCs w:val="28"/>
              </w:rPr>
              <w:t xml:space="preserve"> (tiết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kiệm)</w:t>
            </w:r>
          </w:p>
          <w:p w14:paraId="687D29C0" w14:textId="77777777" w:rsidR="00356B8B" w:rsidRPr="00DA339B" w:rsidRDefault="00DE0DF4">
            <w:pPr>
              <w:pStyle w:val="TableParagraph"/>
              <w:numPr>
                <w:ilvl w:val="0"/>
                <w:numId w:val="33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electricity </w:t>
            </w:r>
            <w:r w:rsidRPr="00DA339B">
              <w:rPr>
                <w:sz w:val="28"/>
                <w:szCs w:val="28"/>
              </w:rPr>
              <w:t>(điện): danh từ làm đối từ</w:t>
            </w:r>
          </w:p>
          <w:p w14:paraId="24B78FC1" w14:textId="0436B920" w:rsidR="00356B8B" w:rsidRPr="00DA339B" w:rsidRDefault="00634123" w:rsidP="00634123">
            <w:pPr>
              <w:pStyle w:val="TableParagraph"/>
              <w:numPr>
                <w:ilvl w:val="0"/>
                <w:numId w:val="33"/>
              </w:numPr>
              <w:tabs>
                <w:tab w:val="left" w:pos="195"/>
              </w:tabs>
              <w:spacing w:before="4"/>
              <w:ind w:left="260" w:hanging="147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save </w:t>
            </w:r>
            <w:r w:rsidR="00DE0DF4" w:rsidRPr="00DA339B">
              <w:rPr>
                <w:sz w:val="28"/>
                <w:szCs w:val="28"/>
              </w:rPr>
              <w:t>(còn có nghĩa là cứu)</w:t>
            </w:r>
          </w:p>
          <w:p w14:paraId="3112B342" w14:textId="77777777" w:rsidR="00356B8B" w:rsidRPr="00DA339B" w:rsidRDefault="00DE0DF4">
            <w:pPr>
              <w:pStyle w:val="TableParagraph"/>
              <w:numPr>
                <w:ilvl w:val="0"/>
                <w:numId w:val="33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environment </w:t>
            </w:r>
            <w:r w:rsidRPr="00DA339B">
              <w:rPr>
                <w:sz w:val="28"/>
                <w:szCs w:val="28"/>
              </w:rPr>
              <w:t>(môi trường)</w:t>
            </w:r>
          </w:p>
          <w:p w14:paraId="3573C424" w14:textId="77777777" w:rsidR="00356B8B" w:rsidRPr="00DA339B" w:rsidRDefault="00DE0DF4" w:rsidP="00634123">
            <w:pPr>
              <w:pStyle w:val="TableParagraph"/>
              <w:numPr>
                <w:ilvl w:val="0"/>
                <w:numId w:val="33"/>
              </w:numPr>
              <w:tabs>
                <w:tab w:val="left" w:pos="1286"/>
              </w:tabs>
              <w:ind w:left="260" w:hanging="147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hy </w:t>
            </w:r>
            <w:r w:rsidRPr="00DA339B">
              <w:rPr>
                <w:sz w:val="28"/>
                <w:szCs w:val="28"/>
              </w:rPr>
              <w:t>(lí do, tại sao): dùng trong câu nghi vấn dạ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iCs/>
                <w:sz w:val="28"/>
                <w:szCs w:val="28"/>
              </w:rPr>
              <w:t>Wh-</w:t>
            </w:r>
          </w:p>
          <w:p w14:paraId="353878C3" w14:textId="77777777" w:rsidR="00356B8B" w:rsidRPr="00DA339B" w:rsidRDefault="00DE0DF4">
            <w:pPr>
              <w:pStyle w:val="TableParagraph"/>
              <w:numPr>
                <w:ilvl w:val="0"/>
                <w:numId w:val="33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he </w:t>
            </w:r>
            <w:r w:rsidRPr="00DA339B">
              <w:rPr>
                <w:sz w:val="28"/>
                <w:szCs w:val="28"/>
              </w:rPr>
              <w:t>nên mượn trợ động từ "</w:t>
            </w:r>
            <w:r w:rsidRPr="00DA339B">
              <w:rPr>
                <w:i/>
                <w:iCs/>
                <w:sz w:val="28"/>
                <w:szCs w:val="28"/>
              </w:rPr>
              <w:t>does</w:t>
            </w:r>
            <w:r w:rsidRPr="00DA339B">
              <w:rPr>
                <w:sz w:val="28"/>
                <w:szCs w:val="28"/>
              </w:rPr>
              <w:t>"</w:t>
            </w:r>
          </w:p>
        </w:tc>
      </w:tr>
      <w:tr w:rsidR="00356B8B" w:rsidRPr="00DA339B" w14:paraId="2C03D34E" w14:textId="77777777" w:rsidTr="00D257B5">
        <w:trPr>
          <w:trHeight w:val="3337"/>
        </w:trPr>
        <w:tc>
          <w:tcPr>
            <w:tcW w:w="561" w:type="dxa"/>
          </w:tcPr>
          <w:p w14:paraId="39C789D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700820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9884C56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CE54F43" w14:textId="77777777" w:rsidR="00356B8B" w:rsidRPr="00DA339B" w:rsidRDefault="00356B8B">
            <w:pPr>
              <w:pStyle w:val="TableParagraph"/>
              <w:spacing w:before="7"/>
              <w:rPr>
                <w:rFonts w:ascii="Times New Roman"/>
                <w:sz w:val="28"/>
                <w:szCs w:val="28"/>
              </w:rPr>
            </w:pPr>
          </w:p>
          <w:p w14:paraId="341EBD3E" w14:textId="77777777" w:rsidR="00356B8B" w:rsidRPr="00DA339B" w:rsidRDefault="00DE0DF4">
            <w:pPr>
              <w:pStyle w:val="TableParagraph"/>
              <w:spacing w:before="0"/>
              <w:ind w:left="13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41</w:t>
            </w:r>
          </w:p>
        </w:tc>
        <w:tc>
          <w:tcPr>
            <w:tcW w:w="8531" w:type="dxa"/>
          </w:tcPr>
          <w:p w14:paraId="1A4ECFC3" w14:textId="77777777" w:rsidR="00356B8B" w:rsidRPr="00DA339B" w:rsidRDefault="00DE0DF4" w:rsidP="006733C7">
            <w:pPr>
              <w:pStyle w:val="TableParagraph"/>
              <w:spacing w:before="0" w:line="242" w:lineRule="auto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She mostly uses natural detergent because she does not want to harm aquatic lives.</w:t>
            </w:r>
          </w:p>
          <w:p w14:paraId="5C853651" w14:textId="3D4FC98A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ʃiː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ˈməʊstlɪ </w:t>
            </w:r>
            <w:r w:rsidR="003C3E5A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 xml:space="preserve">juːzəz ˈnætʃərəl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dɪˈtɜːdʒ(ə)nt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bɪ</w:t>
            </w:r>
            <w:r w:rsidR="00594092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 xml:space="preserve">kəz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ʃiː dʌz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nɑt wɑnt tuː hɑrm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əˈkwætɪk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laɪvz.</w:t>
            </w:r>
          </w:p>
          <w:p w14:paraId="7D81B064" w14:textId="77777777" w:rsidR="00356B8B" w:rsidRPr="00DA339B" w:rsidRDefault="00356B8B">
            <w:pPr>
              <w:pStyle w:val="TableParagraph"/>
              <w:spacing w:before="4"/>
              <w:rPr>
                <w:rFonts w:ascii="Times New Roman"/>
                <w:sz w:val="28"/>
                <w:szCs w:val="28"/>
              </w:rPr>
            </w:pPr>
          </w:p>
          <w:p w14:paraId="7358ECE7" w14:textId="77777777" w:rsidR="00356B8B" w:rsidRPr="00DA339B" w:rsidRDefault="00DE0DF4" w:rsidP="00893B7D">
            <w:pPr>
              <w:pStyle w:val="TableParagraph"/>
              <w:spacing w:before="0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y does your daughter mostly use natural detergent?</w:t>
            </w:r>
          </w:p>
          <w:p w14:paraId="35854E6F" w14:textId="41FC090A" w:rsidR="00356B8B" w:rsidRPr="00DA339B" w:rsidRDefault="00DE0DF4" w:rsidP="00893B7D">
            <w:pPr>
              <w:pStyle w:val="TableParagraph"/>
              <w:ind w:left="65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ɪ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dʌz</w:t>
            </w:r>
            <w:r w:rsidR="00E80573" w:rsidRPr="00DA339B">
              <w:rPr>
                <w:i/>
                <w:sz w:val="28"/>
                <w:szCs w:val="28"/>
              </w:rPr>
              <w:t xml:space="preserve">    </w:t>
            </w:r>
            <w:r w:rsidRPr="00DA339B">
              <w:rPr>
                <w:i/>
                <w:sz w:val="28"/>
                <w:szCs w:val="28"/>
              </w:rPr>
              <w:t xml:space="preserve"> jɔr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5A2770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 xml:space="preserve">dɑtə(r)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ˈməʊstlɪ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juːz </w:t>
            </w:r>
            <w:r w:rsidR="00146740" w:rsidRPr="00DA339B">
              <w:rPr>
                <w:i/>
                <w:sz w:val="28"/>
                <w:szCs w:val="28"/>
              </w:rPr>
              <w:t xml:space="preserve">ˈnætʃərəl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dɪˈtɜːdʒ(ə)nt ?</w:t>
            </w:r>
          </w:p>
          <w:p w14:paraId="561EBD2F" w14:textId="77777777" w:rsidR="00356B8B" w:rsidRPr="00DA339B" w:rsidRDefault="00DE0DF4" w:rsidP="00893B7D">
            <w:pPr>
              <w:pStyle w:val="TableParagraph"/>
              <w:spacing w:line="242" w:lineRule="auto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She mostly uses natural detergent </w:t>
            </w:r>
            <w:r w:rsidRPr="00DA339B">
              <w:rPr>
                <w:b/>
                <w:sz w:val="28"/>
                <w:szCs w:val="28"/>
                <w:u w:val="single"/>
              </w:rPr>
              <w:t>because she does not want to harm aquatic lives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2E1E6DB9" w14:textId="534DD318" w:rsidR="00356B8B" w:rsidRPr="00DA339B" w:rsidRDefault="00DE0DF4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ô ấy hầu như chỉ dùng nước tấy rửa tự nhiên vì cô ấy không muốn gây hại tới các thủy sinh vật.</w:t>
            </w:r>
          </w:p>
          <w:p w14:paraId="6BA82A31" w14:textId="06B1DDC2" w:rsidR="000B4DCD" w:rsidRPr="00DA339B" w:rsidRDefault="000B4DCD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</w:p>
          <w:p w14:paraId="70951EAF" w14:textId="77777777" w:rsidR="006733C7" w:rsidRPr="00DA339B" w:rsidRDefault="006733C7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</w:p>
          <w:p w14:paraId="6064198A" w14:textId="77777777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Tại sao con gái bạn hầu như chỉ dùng chất tẩy rửa tự nhiên?</w:t>
            </w:r>
          </w:p>
          <w:p w14:paraId="7B3499F9" w14:textId="557B4EE0" w:rsidR="00356B8B" w:rsidRPr="00DA339B" w:rsidRDefault="00DE0DF4">
            <w:pPr>
              <w:pStyle w:val="TableParagraph"/>
              <w:spacing w:before="1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C</w:t>
            </w:r>
            <w:r w:rsidR="00C44A3C" w:rsidRPr="00DA339B">
              <w:rPr>
                <w:sz w:val="28"/>
                <w:szCs w:val="28"/>
              </w:rPr>
              <w:t>ô</w:t>
            </w:r>
            <w:r w:rsidRPr="00DA339B">
              <w:rPr>
                <w:sz w:val="28"/>
                <w:szCs w:val="28"/>
              </w:rPr>
              <w:t xml:space="preserve"> </w:t>
            </w:r>
            <w:r w:rsidR="00B94791" w:rsidRPr="00DA339B">
              <w:rPr>
                <w:sz w:val="28"/>
                <w:szCs w:val="28"/>
              </w:rPr>
              <w:t>ấy</w:t>
            </w:r>
            <w:r w:rsidRPr="00DA339B">
              <w:rPr>
                <w:sz w:val="28"/>
                <w:szCs w:val="28"/>
              </w:rPr>
              <w:t xml:space="preserve"> hầu như chỉ dùng nước tấy rửa tự nhiên vì </w:t>
            </w:r>
            <w:r w:rsidRPr="00DA339B">
              <w:rPr>
                <w:sz w:val="28"/>
                <w:szCs w:val="28"/>
                <w:u w:val="single"/>
              </w:rPr>
              <w:t>c</w:t>
            </w:r>
            <w:r w:rsidR="00C44A3C" w:rsidRPr="00DA339B">
              <w:rPr>
                <w:sz w:val="28"/>
                <w:szCs w:val="28"/>
                <w:u w:val="single"/>
              </w:rPr>
              <w:t>ô</w:t>
            </w:r>
            <w:r w:rsidRPr="00DA339B">
              <w:rPr>
                <w:sz w:val="28"/>
                <w:szCs w:val="28"/>
                <w:u w:val="single"/>
              </w:rPr>
              <w:t xml:space="preserve"> </w:t>
            </w:r>
            <w:r w:rsidR="00B94791" w:rsidRPr="00DA339B">
              <w:rPr>
                <w:sz w:val="28"/>
                <w:szCs w:val="28"/>
                <w:u w:val="single"/>
              </w:rPr>
              <w:t>ấy</w:t>
            </w:r>
            <w:r w:rsidRPr="00DA339B">
              <w:rPr>
                <w:sz w:val="28"/>
                <w:szCs w:val="28"/>
                <w:u w:val="single"/>
              </w:rPr>
              <w:t xml:space="preserve"> không muốn gây hại tới các thủy sinh vật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5B9B7EED" w14:textId="77777777">
        <w:trPr>
          <w:trHeight w:val="3215"/>
        </w:trPr>
        <w:tc>
          <w:tcPr>
            <w:tcW w:w="15220" w:type="dxa"/>
            <w:gridSpan w:val="3"/>
          </w:tcPr>
          <w:p w14:paraId="29CE15E7" w14:textId="77777777" w:rsidR="00356B8B" w:rsidRPr="00DA339B" w:rsidRDefault="00DE0DF4">
            <w:pPr>
              <w:pStyle w:val="TableParagraph"/>
              <w:numPr>
                <w:ilvl w:val="0"/>
                <w:numId w:val="32"/>
              </w:numPr>
              <w:tabs>
                <w:tab w:val="left" w:pos="262"/>
              </w:tabs>
              <w:spacing w:before="202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 xml:space="preserve">mostly </w:t>
            </w:r>
            <w:r w:rsidRPr="00DA339B">
              <w:rPr>
                <w:sz w:val="28"/>
                <w:szCs w:val="28"/>
              </w:rPr>
              <w:t>(hầu như): trạng từ bổ nghĩa cho động từ "</w:t>
            </w:r>
            <w:r w:rsidRPr="00DA339B">
              <w:rPr>
                <w:i/>
                <w:iCs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, dấu hiệu nhận biết thì hiện tại</w:t>
            </w:r>
            <w:r w:rsidRPr="00DA339B">
              <w:rPr>
                <w:spacing w:val="10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ơn</w:t>
            </w:r>
          </w:p>
          <w:p w14:paraId="622B0C18" w14:textId="77777777" w:rsidR="00356B8B" w:rsidRPr="00DA339B" w:rsidRDefault="00DE0DF4">
            <w:pPr>
              <w:pStyle w:val="TableParagraph"/>
              <w:numPr>
                <w:ilvl w:val="0"/>
                <w:numId w:val="32"/>
              </w:numPr>
              <w:tabs>
                <w:tab w:val="left" w:pos="262"/>
              </w:tabs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She (cô ấy) + uses (dùng, sử</w:t>
            </w:r>
            <w:r w:rsidRPr="00DA339B">
              <w:rPr>
                <w:i/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dụng)</w:t>
            </w:r>
          </w:p>
          <w:p w14:paraId="287BD202" w14:textId="21885E3C" w:rsidR="00356B8B" w:rsidRPr="00DA339B" w:rsidRDefault="00DE0DF4">
            <w:pPr>
              <w:pStyle w:val="TableParagraph"/>
              <w:numPr>
                <w:ilvl w:val="0"/>
                <w:numId w:val="32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natural</w:t>
            </w:r>
            <w:r w:rsidRPr="00DA339B">
              <w:rPr>
                <w:sz w:val="28"/>
                <w:szCs w:val="28"/>
              </w:rPr>
              <w:t xml:space="preserve"> </w:t>
            </w:r>
            <w:r w:rsidR="00FD44C0" w:rsidRPr="00DA339B">
              <w:rPr>
                <w:sz w:val="28"/>
                <w:szCs w:val="28"/>
              </w:rPr>
              <w:t>(</w:t>
            </w:r>
            <w:r w:rsidRPr="00DA339B">
              <w:rPr>
                <w:sz w:val="28"/>
                <w:szCs w:val="28"/>
              </w:rPr>
              <w:t>tự nhiên)</w:t>
            </w:r>
            <w:r w:rsidR="00FD44C0" w:rsidRPr="00DA339B">
              <w:rPr>
                <w:sz w:val="28"/>
                <w:szCs w:val="28"/>
              </w:rPr>
              <w:t>: tính từ</w:t>
            </w:r>
            <w:r w:rsidR="00A12D92" w:rsidRPr="00DA339B">
              <w:rPr>
                <w:sz w:val="28"/>
                <w:szCs w:val="28"/>
              </w:rPr>
              <w:t>,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detergent</w:t>
            </w:r>
            <w:r w:rsidRPr="00DA339B">
              <w:rPr>
                <w:sz w:val="28"/>
                <w:szCs w:val="28"/>
              </w:rPr>
              <w:t xml:space="preserve"> </w:t>
            </w:r>
            <w:r w:rsidR="00FD44C0" w:rsidRPr="00DA339B">
              <w:rPr>
                <w:sz w:val="28"/>
                <w:szCs w:val="28"/>
              </w:rPr>
              <w:t>(</w:t>
            </w:r>
            <w:r w:rsidRPr="00DA339B">
              <w:rPr>
                <w:sz w:val="28"/>
                <w:szCs w:val="28"/>
              </w:rPr>
              <w:t>chất tẩy</w:t>
            </w:r>
            <w:r w:rsidRPr="00DA339B">
              <w:rPr>
                <w:spacing w:val="4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rửa)</w:t>
            </w:r>
            <w:r w:rsidR="00FD44C0" w:rsidRPr="00DA339B">
              <w:rPr>
                <w:sz w:val="28"/>
                <w:szCs w:val="28"/>
              </w:rPr>
              <w:t>: danh từ</w:t>
            </w:r>
          </w:p>
          <w:p w14:paraId="31344FAC" w14:textId="2086C803" w:rsidR="00356B8B" w:rsidRPr="00DA339B" w:rsidRDefault="0090605F">
            <w:pPr>
              <w:pStyle w:val="TableParagraph"/>
              <w:ind w:left="113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-&gt;</w:t>
            </w:r>
            <w:r w:rsidR="00A12D92" w:rsidRPr="00DA339B">
              <w:rPr>
                <w:i/>
                <w:sz w:val="28"/>
                <w:szCs w:val="28"/>
              </w:rPr>
              <w:t xml:space="preserve"> natural detergent </w:t>
            </w:r>
            <w:r w:rsidR="00A12D92" w:rsidRPr="00DA339B">
              <w:rPr>
                <w:sz w:val="28"/>
                <w:szCs w:val="28"/>
              </w:rPr>
              <w:t xml:space="preserve">(chất tẩy rửa tự nhiên): </w:t>
            </w:r>
            <w:r w:rsidR="00DE0DF4" w:rsidRPr="00DA339B">
              <w:rPr>
                <w:sz w:val="28"/>
                <w:szCs w:val="28"/>
              </w:rPr>
              <w:t>cụm danh từ làm đối từ</w:t>
            </w:r>
          </w:p>
          <w:p w14:paraId="3EE1551F" w14:textId="77777777" w:rsidR="00356B8B" w:rsidRPr="00DA339B" w:rsidRDefault="00DE0DF4">
            <w:pPr>
              <w:pStyle w:val="TableParagraph"/>
              <w:numPr>
                <w:ilvl w:val="0"/>
                <w:numId w:val="32"/>
              </w:numPr>
              <w:tabs>
                <w:tab w:val="left" w:pos="262"/>
              </w:tabs>
              <w:spacing w:before="4"/>
              <w:rPr>
                <w:iCs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because(bởi vì): </w:t>
            </w:r>
            <w:r w:rsidRPr="00DA339B">
              <w:rPr>
                <w:iCs/>
                <w:sz w:val="28"/>
                <w:szCs w:val="28"/>
              </w:rPr>
              <w:t>liên từ nối hai câu</w:t>
            </w:r>
          </w:p>
          <w:p w14:paraId="658B65B8" w14:textId="77777777" w:rsidR="00356B8B" w:rsidRPr="00DA339B" w:rsidRDefault="00DE0DF4" w:rsidP="000B4DCD">
            <w:pPr>
              <w:pStyle w:val="TableParagraph"/>
              <w:numPr>
                <w:ilvl w:val="0"/>
                <w:numId w:val="32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She</w:t>
            </w:r>
            <w:r w:rsidRPr="00DA339B">
              <w:rPr>
                <w:sz w:val="28"/>
                <w:szCs w:val="28"/>
              </w:rPr>
              <w:t>: câu phủ định nên mượn trợ động từ "</w:t>
            </w:r>
            <w:r w:rsidRPr="00DA339B">
              <w:rPr>
                <w:i/>
                <w:iCs/>
                <w:sz w:val="28"/>
                <w:szCs w:val="28"/>
              </w:rPr>
              <w:t>does</w:t>
            </w:r>
            <w:r w:rsidRPr="00DA339B">
              <w:rPr>
                <w:sz w:val="28"/>
                <w:szCs w:val="28"/>
              </w:rPr>
              <w:t>" +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i/>
                <w:iCs/>
                <w:sz w:val="28"/>
                <w:szCs w:val="28"/>
              </w:rPr>
              <w:t>not</w:t>
            </w:r>
          </w:p>
          <w:p w14:paraId="2FCA2D6B" w14:textId="77777777" w:rsidR="00356B8B" w:rsidRPr="00DA339B" w:rsidRDefault="00DE0DF4">
            <w:pPr>
              <w:pStyle w:val="TableParagraph"/>
              <w:numPr>
                <w:ilvl w:val="0"/>
                <w:numId w:val="32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arm </w:t>
            </w:r>
            <w:r w:rsidRPr="00DA339B">
              <w:rPr>
                <w:sz w:val="28"/>
                <w:szCs w:val="28"/>
              </w:rPr>
              <w:t>(gây hại): động từ</w:t>
            </w:r>
          </w:p>
          <w:p w14:paraId="7A3D3916" w14:textId="7A155969" w:rsidR="00356B8B" w:rsidRPr="00DA339B" w:rsidRDefault="00DE0DF4">
            <w:pPr>
              <w:pStyle w:val="TableParagraph"/>
              <w:numPr>
                <w:ilvl w:val="0"/>
                <w:numId w:val="32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quatic </w:t>
            </w:r>
            <w:r w:rsidRPr="00DA339B">
              <w:rPr>
                <w:sz w:val="28"/>
                <w:szCs w:val="28"/>
              </w:rPr>
              <w:t xml:space="preserve">(sống ở nước): tính từ , </w:t>
            </w:r>
            <w:r w:rsidRPr="00DA339B">
              <w:rPr>
                <w:i/>
                <w:iCs/>
                <w:sz w:val="28"/>
                <w:szCs w:val="28"/>
              </w:rPr>
              <w:t>lives</w:t>
            </w:r>
            <w:r w:rsidRPr="00DA339B">
              <w:rPr>
                <w:sz w:val="28"/>
                <w:szCs w:val="28"/>
              </w:rPr>
              <w:t xml:space="preserve"> (sự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sống)</w:t>
            </w:r>
            <w:r w:rsidR="00913C82" w:rsidRPr="00DA339B">
              <w:rPr>
                <w:sz w:val="28"/>
                <w:szCs w:val="28"/>
              </w:rPr>
              <w:t>: danh từ</w:t>
            </w:r>
            <w:r w:rsidR="00A329EB" w:rsidRPr="00DA339B">
              <w:rPr>
                <w:sz w:val="28"/>
                <w:szCs w:val="28"/>
              </w:rPr>
              <w:t xml:space="preserve"> </w:t>
            </w:r>
          </w:p>
          <w:p w14:paraId="20141672" w14:textId="75CEFB2C" w:rsidR="00A329EB" w:rsidRPr="00DA339B" w:rsidRDefault="0090605F" w:rsidP="00634123">
            <w:pPr>
              <w:pStyle w:val="TableParagraph"/>
              <w:tabs>
                <w:tab w:val="left" w:pos="262"/>
              </w:tabs>
              <w:ind w:left="112"/>
              <w:rPr>
                <w:iCs/>
                <w:sz w:val="28"/>
                <w:szCs w:val="28"/>
              </w:rPr>
            </w:pPr>
            <w:r w:rsidRPr="00DA339B">
              <w:rPr>
                <w:iCs/>
                <w:sz w:val="28"/>
                <w:szCs w:val="28"/>
              </w:rPr>
              <w:t>--&gt;</w:t>
            </w:r>
            <w:r w:rsidR="00A329EB" w:rsidRPr="00DA339B">
              <w:rPr>
                <w:iCs/>
                <w:sz w:val="28"/>
                <w:szCs w:val="28"/>
              </w:rPr>
              <w:t xml:space="preserve"> aquatic</w:t>
            </w:r>
            <w:r w:rsidR="00B25191" w:rsidRPr="00DA339B">
              <w:rPr>
                <w:iCs/>
                <w:sz w:val="28"/>
                <w:szCs w:val="28"/>
              </w:rPr>
              <w:t xml:space="preserve"> lives (các thủy sinh vật): cụm danh từ làm đối từ</w:t>
            </w:r>
          </w:p>
          <w:p w14:paraId="19C3EB51" w14:textId="77777777" w:rsidR="00356B8B" w:rsidRPr="00DA339B" w:rsidRDefault="00DE0DF4">
            <w:pPr>
              <w:pStyle w:val="TableParagraph"/>
              <w:numPr>
                <w:ilvl w:val="0"/>
                <w:numId w:val="32"/>
              </w:numPr>
              <w:tabs>
                <w:tab w:val="left" w:pos="262"/>
              </w:tabs>
              <w:spacing w:before="4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Why</w:t>
            </w:r>
            <w:r w:rsidRPr="00DA339B">
              <w:rPr>
                <w:sz w:val="28"/>
                <w:szCs w:val="28"/>
              </w:rPr>
              <w:t xml:space="preserve"> (lí do, tại sao): dùng trong câu nghi vấn dạ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iCs/>
                <w:sz w:val="28"/>
                <w:szCs w:val="28"/>
              </w:rPr>
              <w:t>Wh</w:t>
            </w:r>
            <w:r w:rsidRPr="00DA339B">
              <w:rPr>
                <w:sz w:val="28"/>
                <w:szCs w:val="28"/>
              </w:rPr>
              <w:t>-</w:t>
            </w:r>
          </w:p>
          <w:p w14:paraId="0C2752AD" w14:textId="77777777" w:rsidR="00356B8B" w:rsidRPr="00DA339B" w:rsidRDefault="00DE0DF4" w:rsidP="00D257B5">
            <w:pPr>
              <w:pStyle w:val="TableParagraph"/>
              <w:numPr>
                <w:ilvl w:val="0"/>
                <w:numId w:val="32"/>
              </w:numPr>
              <w:tabs>
                <w:tab w:val="left" w:pos="262"/>
              </w:tabs>
              <w:spacing w:after="24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 xml:space="preserve"> (sử dụng): động từ nguyên mẫu vì có trợ động từ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iCs/>
                <w:sz w:val="28"/>
                <w:szCs w:val="28"/>
              </w:rPr>
              <w:t>Does</w:t>
            </w:r>
            <w:r w:rsidRPr="00DA339B">
              <w:rPr>
                <w:sz w:val="28"/>
                <w:szCs w:val="28"/>
              </w:rPr>
              <w:t>"</w:t>
            </w:r>
          </w:p>
        </w:tc>
      </w:tr>
    </w:tbl>
    <w:p w14:paraId="77614042" w14:textId="77777777" w:rsidR="00356B8B" w:rsidRPr="00DA339B" w:rsidRDefault="00356B8B">
      <w:pPr>
        <w:rPr>
          <w:sz w:val="28"/>
          <w:szCs w:val="28"/>
        </w:rPr>
        <w:sectPr w:rsidR="00356B8B" w:rsidRPr="00DA339B" w:rsidSect="00457672">
          <w:pgSz w:w="16840" w:h="11900" w:orient="landscape"/>
          <w:pgMar w:top="568" w:right="680" w:bottom="540" w:left="700" w:header="0" w:footer="341" w:gutter="0"/>
          <w:cols w:space="720"/>
        </w:sectPr>
      </w:pPr>
    </w:p>
    <w:tbl>
      <w:tblPr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"/>
        <w:gridCol w:w="8531"/>
        <w:gridCol w:w="6128"/>
      </w:tblGrid>
      <w:tr w:rsidR="00356B8B" w:rsidRPr="00DA339B" w14:paraId="299C8BD4" w14:textId="77777777" w:rsidTr="00C60A9E">
        <w:trPr>
          <w:trHeight w:val="2824"/>
        </w:trPr>
        <w:tc>
          <w:tcPr>
            <w:tcW w:w="561" w:type="dxa"/>
          </w:tcPr>
          <w:p w14:paraId="68EB0EF9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CAA4EF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CA4DBEF" w14:textId="77777777" w:rsidR="00356B8B" w:rsidRPr="00DA339B" w:rsidRDefault="00356B8B">
            <w:pPr>
              <w:pStyle w:val="TableParagraph"/>
              <w:spacing w:before="4"/>
              <w:rPr>
                <w:rFonts w:ascii="Times New Roman"/>
                <w:sz w:val="28"/>
                <w:szCs w:val="28"/>
              </w:rPr>
            </w:pPr>
          </w:p>
          <w:p w14:paraId="6B96371D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42</w:t>
            </w:r>
          </w:p>
        </w:tc>
        <w:tc>
          <w:tcPr>
            <w:tcW w:w="8531" w:type="dxa"/>
          </w:tcPr>
          <w:p w14:paraId="7CCD44D3" w14:textId="77777777" w:rsidR="00356B8B" w:rsidRPr="00DA339B" w:rsidRDefault="00DE0DF4" w:rsidP="00C60A9E">
            <w:pPr>
              <w:pStyle w:val="TableParagraph"/>
              <w:spacing w:before="0" w:line="242" w:lineRule="auto"/>
              <w:ind w:left="45" w:right="20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He treats his home sewage because he does not want to pollute the rivers.</w:t>
            </w:r>
          </w:p>
          <w:p w14:paraId="286121A6" w14:textId="39BFD8C2" w:rsidR="00E80573" w:rsidRPr="00DA339B" w:rsidRDefault="00DE0DF4">
            <w:pPr>
              <w:pStyle w:val="TableParagraph"/>
              <w:spacing w:before="1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hiː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iːts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hɪz ˈhəʊm ˈs(j)uːɪdʒ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bɪ</w:t>
            </w:r>
            <w:r w:rsidR="007E2FAB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>kəz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hiː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dəz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nɑt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wɑnt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uː </w:t>
            </w:r>
          </w:p>
          <w:p w14:paraId="69D64511" w14:textId="59C052D3" w:rsidR="00356B8B" w:rsidRPr="00DA339B" w:rsidRDefault="00DE0DF4">
            <w:pPr>
              <w:pStyle w:val="TableParagraph"/>
              <w:spacing w:before="1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əˈluːt </w:t>
            </w:r>
            <w:r w:rsidR="00E80573" w:rsidRPr="00DA339B">
              <w:rPr>
                <w:i/>
                <w:sz w:val="28"/>
                <w:szCs w:val="28"/>
                <w:lang w:val="en-US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ðə</w:t>
            </w:r>
            <w:r w:rsidR="00E80573" w:rsidRPr="00DA339B">
              <w:rPr>
                <w:i/>
                <w:sz w:val="28"/>
                <w:szCs w:val="28"/>
                <w:lang w:val="en-US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rɪvəz.</w:t>
            </w:r>
          </w:p>
          <w:p w14:paraId="5C24851A" w14:textId="77777777" w:rsidR="00356B8B" w:rsidRPr="00DA339B" w:rsidRDefault="00DE0DF4" w:rsidP="00893B7D">
            <w:pPr>
              <w:pStyle w:val="TableParagraph"/>
              <w:ind w:left="72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y does he want to treat his home sewage ?</w:t>
            </w:r>
          </w:p>
          <w:p w14:paraId="00130DD1" w14:textId="67121D40" w:rsidR="00356B8B" w:rsidRPr="00DA339B" w:rsidRDefault="00E80573" w:rsidP="00893B7D">
            <w:pPr>
              <w:pStyle w:val="TableParagraph"/>
              <w:ind w:left="72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waɪ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dəz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hi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wɑn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u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triː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hɪz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həʊm ˈs(j)uːɪdʒ ?</w:t>
            </w:r>
          </w:p>
          <w:p w14:paraId="7605B675" w14:textId="6DFFC9FF" w:rsidR="00356B8B" w:rsidRPr="00DA339B" w:rsidRDefault="00893B7D" w:rsidP="00893B7D">
            <w:pPr>
              <w:pStyle w:val="TableParagraph"/>
              <w:spacing w:before="4" w:line="242" w:lineRule="auto"/>
              <w:ind w:left="653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 xml:space="preserve">+ He treats his home sewage </w:t>
            </w:r>
            <w:r w:rsidR="00DE0DF4" w:rsidRPr="00DA339B">
              <w:rPr>
                <w:b/>
                <w:sz w:val="28"/>
                <w:szCs w:val="28"/>
                <w:u w:val="single"/>
              </w:rPr>
              <w:t>because he does not want to pollute the rivers</w:t>
            </w:r>
            <w:r w:rsidR="00DE0DF4"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269A4C20" w14:textId="77777777" w:rsidR="00356B8B" w:rsidRPr="00DA339B" w:rsidRDefault="00DE0DF4">
            <w:pPr>
              <w:pStyle w:val="TableParagraph"/>
              <w:spacing w:before="1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nh ấy xử lí nước thải gia đình vì anh ấy không muốn làm ô nhiễm các dòng sông.</w:t>
            </w:r>
          </w:p>
          <w:p w14:paraId="08671E54" w14:textId="77777777" w:rsidR="00356B8B" w:rsidRPr="00DA339B" w:rsidRDefault="00356B8B">
            <w:pPr>
              <w:pStyle w:val="TableParagraph"/>
              <w:spacing w:before="4"/>
              <w:rPr>
                <w:rFonts w:ascii="Times New Roman"/>
                <w:sz w:val="28"/>
                <w:szCs w:val="28"/>
              </w:rPr>
            </w:pPr>
          </w:p>
          <w:p w14:paraId="3EBBDDB3" w14:textId="77777777" w:rsidR="006733C7" w:rsidRPr="00DA339B" w:rsidRDefault="006733C7">
            <w:pPr>
              <w:pStyle w:val="TableParagraph"/>
              <w:spacing w:before="0"/>
              <w:ind w:left="112"/>
              <w:rPr>
                <w:sz w:val="28"/>
                <w:szCs w:val="28"/>
              </w:rPr>
            </w:pPr>
          </w:p>
          <w:p w14:paraId="7703208E" w14:textId="1F934263" w:rsidR="00356B8B" w:rsidRPr="00DA339B" w:rsidRDefault="00A3742A">
            <w:pPr>
              <w:pStyle w:val="TableParagraph"/>
              <w:spacing w:before="0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- </w:t>
            </w:r>
            <w:r w:rsidR="00DE0DF4" w:rsidRPr="00DA339B">
              <w:rPr>
                <w:sz w:val="28"/>
                <w:szCs w:val="28"/>
              </w:rPr>
              <w:t>Tại sao anh ấy lại muốn xử lí nước thải gia đình?</w:t>
            </w:r>
          </w:p>
          <w:p w14:paraId="4E04CF96" w14:textId="77777777" w:rsidR="00356B8B" w:rsidRPr="00DA339B" w:rsidRDefault="00DE0DF4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Anh ấy xử lí nước thải gia đình </w:t>
            </w:r>
            <w:r w:rsidRPr="00DA339B">
              <w:rPr>
                <w:sz w:val="28"/>
                <w:szCs w:val="28"/>
                <w:u w:val="single"/>
              </w:rPr>
              <w:t>vì anh ấy không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  <w:u w:val="single"/>
              </w:rPr>
              <w:t>muốn làm ô nhiễm các dòng sông.</w:t>
            </w:r>
          </w:p>
        </w:tc>
      </w:tr>
      <w:tr w:rsidR="00356B8B" w:rsidRPr="00DA339B" w14:paraId="0164B7A9" w14:textId="77777777" w:rsidTr="00634123">
        <w:trPr>
          <w:trHeight w:val="1828"/>
        </w:trPr>
        <w:tc>
          <w:tcPr>
            <w:tcW w:w="15220" w:type="dxa"/>
            <w:gridSpan w:val="3"/>
          </w:tcPr>
          <w:p w14:paraId="75AD11CA" w14:textId="067E8750" w:rsidR="00356B8B" w:rsidRPr="00DA339B" w:rsidRDefault="00EA222D">
            <w:pPr>
              <w:pStyle w:val="TableParagraph"/>
              <w:numPr>
                <w:ilvl w:val="0"/>
                <w:numId w:val="31"/>
              </w:numPr>
              <w:tabs>
                <w:tab w:val="left" w:pos="262"/>
              </w:tabs>
              <w:spacing w:before="28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H</w:t>
            </w:r>
            <w:r w:rsidR="00DE0DF4" w:rsidRPr="00DA339B">
              <w:rPr>
                <w:i/>
                <w:iCs/>
                <w:sz w:val="28"/>
                <w:szCs w:val="28"/>
              </w:rPr>
              <w:t>e</w:t>
            </w:r>
            <w:r w:rsidRPr="00DA339B">
              <w:rPr>
                <w:i/>
                <w:iCs/>
                <w:sz w:val="28"/>
                <w:szCs w:val="28"/>
                <w:lang w:val="en-US"/>
              </w:rPr>
              <w:t xml:space="preserve"> (</w:t>
            </w:r>
            <w:r w:rsidRPr="00DA339B">
              <w:rPr>
                <w:sz w:val="28"/>
                <w:szCs w:val="28"/>
                <w:lang w:val="en-US"/>
              </w:rPr>
              <w:t>anh ấy</w:t>
            </w:r>
            <w:r w:rsidRPr="00DA339B">
              <w:rPr>
                <w:i/>
                <w:iCs/>
                <w:sz w:val="28"/>
                <w:szCs w:val="28"/>
                <w:lang w:val="en-US"/>
              </w:rPr>
              <w:t>)</w:t>
            </w:r>
            <w:r w:rsidR="00DE0DF4" w:rsidRPr="00DA339B">
              <w:rPr>
                <w:sz w:val="28"/>
                <w:szCs w:val="28"/>
              </w:rPr>
              <w:t xml:space="preserve"> + </w:t>
            </w:r>
            <w:r w:rsidR="00DE0DF4" w:rsidRPr="00DA339B">
              <w:rPr>
                <w:i/>
                <w:iCs/>
                <w:sz w:val="28"/>
                <w:szCs w:val="28"/>
              </w:rPr>
              <w:t>treats</w:t>
            </w:r>
            <w:r w:rsidRPr="00DA339B">
              <w:rPr>
                <w:i/>
                <w:iCs/>
                <w:sz w:val="28"/>
                <w:szCs w:val="28"/>
                <w:lang w:val="en-US"/>
              </w:rPr>
              <w:t xml:space="preserve"> (</w:t>
            </w:r>
            <w:r w:rsidRPr="00DA339B">
              <w:rPr>
                <w:sz w:val="28"/>
                <w:szCs w:val="28"/>
                <w:lang w:val="en-US"/>
              </w:rPr>
              <w:t>x</w:t>
            </w:r>
            <w:r w:rsidR="004E2973" w:rsidRPr="00DA339B">
              <w:rPr>
                <w:sz w:val="28"/>
                <w:szCs w:val="28"/>
                <w:lang w:val="en-US"/>
              </w:rPr>
              <w:t>ử lý</w:t>
            </w:r>
            <w:r w:rsidR="004E2973" w:rsidRPr="00DA339B">
              <w:rPr>
                <w:i/>
                <w:iCs/>
                <w:sz w:val="28"/>
                <w:szCs w:val="28"/>
                <w:lang w:val="en-US"/>
              </w:rPr>
              <w:t>)</w:t>
            </w:r>
          </w:p>
          <w:p w14:paraId="0B90610E" w14:textId="6B8F6D48" w:rsidR="00356B8B" w:rsidRPr="00DA339B" w:rsidRDefault="00DE0DF4">
            <w:pPr>
              <w:pStyle w:val="TableParagraph"/>
              <w:numPr>
                <w:ilvl w:val="0"/>
                <w:numId w:val="31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to + Verb </w:t>
            </w:r>
            <w:r w:rsidRPr="00DA339B">
              <w:rPr>
                <w:sz w:val="28"/>
                <w:szCs w:val="28"/>
              </w:rPr>
              <w:t>nên động từ</w:t>
            </w:r>
            <w:r w:rsidR="004E2973" w:rsidRPr="00DA339B">
              <w:rPr>
                <w:sz w:val="28"/>
                <w:szCs w:val="28"/>
              </w:rPr>
              <w:t xml:space="preserve"> “</w:t>
            </w:r>
            <w:r w:rsidR="004E42F7" w:rsidRPr="00DA339B">
              <w:rPr>
                <w:i/>
                <w:iCs/>
                <w:sz w:val="28"/>
                <w:szCs w:val="28"/>
              </w:rPr>
              <w:t>pollute</w:t>
            </w:r>
            <w:r w:rsidR="004E42F7" w:rsidRPr="00DA339B">
              <w:rPr>
                <w:sz w:val="28"/>
                <w:szCs w:val="28"/>
              </w:rPr>
              <w:t>”</w:t>
            </w:r>
            <w:r w:rsidRPr="00DA339B">
              <w:rPr>
                <w:sz w:val="28"/>
                <w:szCs w:val="28"/>
              </w:rPr>
              <w:t xml:space="preserve"> sau "</w:t>
            </w:r>
            <w:r w:rsidRPr="00DA339B">
              <w:rPr>
                <w:i/>
                <w:sz w:val="28"/>
                <w:szCs w:val="28"/>
              </w:rPr>
              <w:t>to</w:t>
            </w:r>
            <w:r w:rsidRPr="00DA339B">
              <w:rPr>
                <w:sz w:val="28"/>
                <w:szCs w:val="28"/>
              </w:rPr>
              <w:t>" ở dạng nguyên mẫu "</w:t>
            </w:r>
            <w:r w:rsidR="004E42F7" w:rsidRPr="00DA339B">
              <w:rPr>
                <w:i/>
                <w:sz w:val="28"/>
                <w:szCs w:val="28"/>
              </w:rPr>
              <w:t>pollute</w:t>
            </w:r>
            <w:r w:rsidRPr="00DA339B">
              <w:rPr>
                <w:sz w:val="28"/>
                <w:szCs w:val="28"/>
              </w:rPr>
              <w:t>" (</w:t>
            </w:r>
            <w:r w:rsidR="004E42F7" w:rsidRPr="00DA339B">
              <w:rPr>
                <w:sz w:val="28"/>
                <w:szCs w:val="28"/>
              </w:rPr>
              <w:t>làm ô nhiễm</w:t>
            </w:r>
            <w:r w:rsidRPr="00DA339B">
              <w:rPr>
                <w:sz w:val="28"/>
                <w:szCs w:val="28"/>
              </w:rPr>
              <w:t>)</w:t>
            </w:r>
          </w:p>
          <w:p w14:paraId="2E67581B" w14:textId="13FEDCA3" w:rsidR="00356B8B" w:rsidRPr="00DA339B" w:rsidRDefault="00DE0DF4" w:rsidP="00D257B5">
            <w:pPr>
              <w:pStyle w:val="TableParagraph"/>
              <w:numPr>
                <w:ilvl w:val="0"/>
                <w:numId w:val="31"/>
              </w:numPr>
              <w:tabs>
                <w:tab w:val="left" w:pos="262"/>
              </w:tabs>
              <w:spacing w:before="4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home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i/>
                <w:iCs/>
                <w:sz w:val="28"/>
                <w:szCs w:val="28"/>
              </w:rPr>
              <w:t>sewage</w:t>
            </w:r>
            <w:r w:rsidRPr="00DA339B">
              <w:rPr>
                <w:sz w:val="28"/>
                <w:szCs w:val="28"/>
              </w:rPr>
              <w:t>: nước thải gia đình</w:t>
            </w:r>
            <w:r w:rsidR="00D257B5" w:rsidRPr="00DA339B">
              <w:rPr>
                <w:sz w:val="28"/>
                <w:szCs w:val="28"/>
                <w:lang w:val="en-US"/>
              </w:rPr>
              <w:t xml:space="preserve"> </w:t>
            </w:r>
            <w:r w:rsidR="00E80573" w:rsidRPr="00DA339B">
              <w:rPr>
                <w:sz w:val="28"/>
                <w:szCs w:val="28"/>
                <w:lang w:val="en-US"/>
              </w:rPr>
              <w:t>--&gt;</w:t>
            </w:r>
            <w:r w:rsidR="00D257B5" w:rsidRPr="00DA339B">
              <w:rPr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his home sewage </w:t>
            </w:r>
            <w:r w:rsidRPr="00DA339B">
              <w:rPr>
                <w:sz w:val="28"/>
                <w:szCs w:val="28"/>
              </w:rPr>
              <w:t xml:space="preserve">(nước thải </w:t>
            </w:r>
            <w:r w:rsidR="00FA0CDB" w:rsidRPr="00DA339B">
              <w:rPr>
                <w:sz w:val="28"/>
                <w:szCs w:val="28"/>
                <w:lang w:val="en-US"/>
              </w:rPr>
              <w:t>gia đình của</w:t>
            </w:r>
            <w:r w:rsidRPr="00DA339B">
              <w:rPr>
                <w:sz w:val="28"/>
                <w:szCs w:val="28"/>
              </w:rPr>
              <w:t xml:space="preserve"> anh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ấy)</w:t>
            </w:r>
          </w:p>
          <w:p w14:paraId="4DABC2F9" w14:textId="77777777" w:rsidR="00356B8B" w:rsidRPr="00DA339B" w:rsidRDefault="00DE0DF4">
            <w:pPr>
              <w:pStyle w:val="TableParagraph"/>
              <w:numPr>
                <w:ilvl w:val="0"/>
                <w:numId w:val="31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Why</w:t>
            </w:r>
            <w:r w:rsidRPr="00DA339B">
              <w:rPr>
                <w:sz w:val="28"/>
                <w:szCs w:val="28"/>
              </w:rPr>
              <w:t xml:space="preserve"> (lí do, tại sao): dùng trong câu nghi vấn dạ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iCs/>
                <w:sz w:val="28"/>
                <w:szCs w:val="28"/>
              </w:rPr>
              <w:t>Wh</w:t>
            </w:r>
            <w:r w:rsidRPr="00DA339B">
              <w:rPr>
                <w:sz w:val="28"/>
                <w:szCs w:val="28"/>
              </w:rPr>
              <w:t>-</w:t>
            </w:r>
          </w:p>
          <w:p w14:paraId="7757E121" w14:textId="305A3BBE" w:rsidR="00356B8B" w:rsidRPr="00DA339B" w:rsidRDefault="00DE0DF4" w:rsidP="00634123">
            <w:pPr>
              <w:pStyle w:val="TableParagraph"/>
              <w:numPr>
                <w:ilvl w:val="0"/>
                <w:numId w:val="31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want</w:t>
            </w:r>
            <w:r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i/>
                <w:iCs/>
                <w:sz w:val="28"/>
                <w:szCs w:val="28"/>
              </w:rPr>
              <w:t>to</w:t>
            </w:r>
            <w:r w:rsidRPr="00DA339B">
              <w:rPr>
                <w:sz w:val="28"/>
                <w:szCs w:val="28"/>
              </w:rPr>
              <w:t xml:space="preserve"> (muốn): động từ nguyên mẫu sau trợ động từ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iCs/>
                <w:sz w:val="28"/>
                <w:szCs w:val="28"/>
              </w:rPr>
              <w:t>Does</w:t>
            </w:r>
            <w:r w:rsidRPr="00DA339B">
              <w:rPr>
                <w:sz w:val="28"/>
                <w:szCs w:val="28"/>
              </w:rPr>
              <w:t>"</w:t>
            </w:r>
          </w:p>
        </w:tc>
      </w:tr>
      <w:tr w:rsidR="00356B8B" w:rsidRPr="00DA339B" w14:paraId="4BAC8EA7" w14:textId="77777777" w:rsidTr="00D257B5">
        <w:trPr>
          <w:trHeight w:val="2613"/>
        </w:trPr>
        <w:tc>
          <w:tcPr>
            <w:tcW w:w="561" w:type="dxa"/>
          </w:tcPr>
          <w:p w14:paraId="0FE68DDD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ADD04FF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C1561F9" w14:textId="77777777" w:rsidR="00356B8B" w:rsidRPr="00DA339B" w:rsidRDefault="00356B8B">
            <w:pPr>
              <w:pStyle w:val="TableParagraph"/>
              <w:spacing w:before="10"/>
              <w:rPr>
                <w:rFonts w:ascii="Times New Roman"/>
                <w:sz w:val="28"/>
                <w:szCs w:val="28"/>
              </w:rPr>
            </w:pPr>
          </w:p>
          <w:p w14:paraId="4B5C598C" w14:textId="77777777" w:rsidR="00356B8B" w:rsidRPr="00DA339B" w:rsidRDefault="00DE0DF4">
            <w:pPr>
              <w:pStyle w:val="TableParagraph"/>
              <w:spacing w:before="1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43</w:t>
            </w:r>
          </w:p>
        </w:tc>
        <w:tc>
          <w:tcPr>
            <w:tcW w:w="8531" w:type="dxa"/>
          </w:tcPr>
          <w:p w14:paraId="30E42804" w14:textId="2E8EBE00" w:rsidR="00356B8B" w:rsidRPr="00DA339B" w:rsidRDefault="00DE0DF4" w:rsidP="006733C7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We protect the forests because they are the lungs of </w:t>
            </w:r>
            <w:r w:rsidR="00176297" w:rsidRPr="00DA339B">
              <w:rPr>
                <w:b/>
                <w:sz w:val="28"/>
                <w:szCs w:val="28"/>
                <w:lang w:val="en-US"/>
              </w:rPr>
              <w:t xml:space="preserve">the </w:t>
            </w:r>
            <w:r w:rsidRPr="00DA339B">
              <w:rPr>
                <w:b/>
                <w:sz w:val="28"/>
                <w:szCs w:val="28"/>
              </w:rPr>
              <w:t>Earth.</w:t>
            </w:r>
          </w:p>
          <w:p w14:paraId="162092D1" w14:textId="2D34800B" w:rsidR="00356B8B" w:rsidRPr="00DA339B" w:rsidRDefault="00DE0DF4" w:rsidP="00D257B5">
            <w:pPr>
              <w:pStyle w:val="TableParagraph"/>
              <w:spacing w:before="4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iː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prəˈtekt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ðə ˈfɒrɪsts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bɪ</w:t>
            </w:r>
            <w:r w:rsidR="007E2FAB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>kəz</w:t>
            </w:r>
            <w:r w:rsidR="00E80573" w:rsidRPr="00DA339B">
              <w:rPr>
                <w:i/>
                <w:sz w:val="28"/>
                <w:szCs w:val="28"/>
              </w:rPr>
              <w:t xml:space="preserve">    </w:t>
            </w:r>
            <w:r w:rsidRPr="00DA339B">
              <w:rPr>
                <w:i/>
                <w:sz w:val="28"/>
                <w:szCs w:val="28"/>
              </w:rPr>
              <w:t xml:space="preserve"> ðeɪ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ɑː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ðə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lʌŋz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əv</w:t>
            </w:r>
            <w:r w:rsidR="00176297" w:rsidRPr="00DA339B">
              <w:rPr>
                <w:i/>
                <w:sz w:val="28"/>
                <w:szCs w:val="28"/>
              </w:rPr>
              <w:t xml:space="preserve">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="00176297" w:rsidRPr="00DA339B">
              <w:rPr>
                <w:i/>
                <w:sz w:val="28"/>
                <w:szCs w:val="28"/>
              </w:rPr>
              <w:t>ðɪ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ɜː</w:t>
            </w:r>
            <w:r w:rsidR="00176297" w:rsidRPr="00DA339B">
              <w:rPr>
                <w:i/>
                <w:sz w:val="28"/>
                <w:szCs w:val="28"/>
              </w:rPr>
              <w:t>r</w:t>
            </w:r>
            <w:r w:rsidRPr="00DA339B">
              <w:rPr>
                <w:i/>
                <w:sz w:val="28"/>
                <w:szCs w:val="28"/>
              </w:rPr>
              <w:t>θ.</w:t>
            </w:r>
          </w:p>
          <w:p w14:paraId="7AAD0C7A" w14:textId="77777777" w:rsidR="00356B8B" w:rsidRPr="00DA339B" w:rsidRDefault="00DE0DF4" w:rsidP="00893B7D">
            <w:pPr>
              <w:pStyle w:val="TableParagraph"/>
              <w:spacing w:before="0"/>
              <w:ind w:left="51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y do you protect the forests ?</w:t>
            </w:r>
          </w:p>
          <w:p w14:paraId="5BC49922" w14:textId="4DADBB53" w:rsidR="00356B8B" w:rsidRPr="00DA339B" w:rsidRDefault="00DE0DF4" w:rsidP="00893B7D">
            <w:pPr>
              <w:pStyle w:val="TableParagraph"/>
              <w:ind w:left="721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ɪ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duː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juː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prəˈt</w:t>
            </w:r>
            <w:r w:rsidR="003F38BA" w:rsidRPr="00DA339B">
              <w:rPr>
                <w:i/>
                <w:sz w:val="28"/>
                <w:szCs w:val="28"/>
              </w:rPr>
              <w:t>e</w:t>
            </w:r>
            <w:r w:rsidRPr="00DA339B">
              <w:rPr>
                <w:i/>
                <w:sz w:val="28"/>
                <w:szCs w:val="28"/>
              </w:rPr>
              <w:t>kt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B14AC7" w:rsidRPr="00DA339B">
              <w:rPr>
                <w:i/>
                <w:sz w:val="28"/>
                <w:szCs w:val="28"/>
              </w:rPr>
              <w:t>ˈfɒrɪsts</w:t>
            </w:r>
          </w:p>
          <w:p w14:paraId="20338E16" w14:textId="351BD1AE" w:rsidR="00356B8B" w:rsidRPr="00DA339B" w:rsidRDefault="00DE0DF4" w:rsidP="00893B7D">
            <w:pPr>
              <w:pStyle w:val="TableParagraph"/>
              <w:spacing w:before="4"/>
              <w:ind w:left="51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We protect the forests because </w:t>
            </w:r>
            <w:r w:rsidRPr="00DA339B">
              <w:rPr>
                <w:b/>
                <w:sz w:val="28"/>
                <w:szCs w:val="28"/>
                <w:u w:val="single"/>
              </w:rPr>
              <w:t xml:space="preserve">they are the lungs of </w:t>
            </w:r>
            <w:r w:rsidR="00176297" w:rsidRPr="00DA339B">
              <w:rPr>
                <w:b/>
                <w:sz w:val="28"/>
                <w:szCs w:val="28"/>
                <w:u w:val="single"/>
                <w:lang w:val="en-US"/>
              </w:rPr>
              <w:t>the</w:t>
            </w:r>
            <w:r w:rsidRPr="00DA339B">
              <w:rPr>
                <w:b/>
                <w:sz w:val="28"/>
                <w:szCs w:val="28"/>
                <w:u w:val="single"/>
              </w:rPr>
              <w:t xml:space="preserve"> Earth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4ECE2EE7" w14:textId="048E46DB" w:rsidR="006733C7" w:rsidRPr="00DA339B" w:rsidRDefault="00DE0DF4" w:rsidP="00631085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húng ta bảo vệ những khu rừng bởi vì chúng là những lá phổi của Trái đất.</w:t>
            </w:r>
          </w:p>
          <w:p w14:paraId="219CFA4A" w14:textId="76573B1A" w:rsidR="00356B8B" w:rsidRPr="00DA339B" w:rsidRDefault="00DE0DF4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- Tại sao </w:t>
            </w:r>
            <w:r w:rsidR="003B5989" w:rsidRPr="00DA339B">
              <w:rPr>
                <w:sz w:val="28"/>
                <w:szCs w:val="28"/>
              </w:rPr>
              <w:t>các bạn</w:t>
            </w:r>
            <w:r w:rsidRPr="00DA339B">
              <w:rPr>
                <w:sz w:val="28"/>
                <w:szCs w:val="28"/>
              </w:rPr>
              <w:t xml:space="preserve"> bảo vệ những khu rừng vậy?</w:t>
            </w:r>
          </w:p>
          <w:p w14:paraId="6F970C68" w14:textId="77777777" w:rsidR="006733C7" w:rsidRPr="00DA339B" w:rsidRDefault="006733C7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</w:p>
          <w:p w14:paraId="1E3AAA86" w14:textId="79F4B4BA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Chúng ta bảo vệ các khu rừng </w:t>
            </w:r>
            <w:r w:rsidRPr="00DA339B">
              <w:rPr>
                <w:sz w:val="28"/>
                <w:szCs w:val="28"/>
                <w:u w:val="single"/>
              </w:rPr>
              <w:t>vì chúng là những lá phổi của Trái đất</w:t>
            </w:r>
            <w:r w:rsidR="00634123"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0C5A173C" w14:textId="77777777" w:rsidTr="00983168">
        <w:trPr>
          <w:trHeight w:val="2321"/>
        </w:trPr>
        <w:tc>
          <w:tcPr>
            <w:tcW w:w="15220" w:type="dxa"/>
            <w:gridSpan w:val="3"/>
          </w:tcPr>
          <w:p w14:paraId="35E96A72" w14:textId="180CBE68" w:rsidR="00356B8B" w:rsidRPr="00DA339B" w:rsidRDefault="00DE0DF4">
            <w:pPr>
              <w:pStyle w:val="TableParagraph"/>
              <w:numPr>
                <w:ilvl w:val="0"/>
                <w:numId w:val="30"/>
              </w:numPr>
              <w:tabs>
                <w:tab w:val="left" w:pos="262"/>
              </w:tabs>
              <w:spacing w:before="28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We</w:t>
            </w:r>
            <w:r w:rsidR="0088764C" w:rsidRPr="00DA339B">
              <w:rPr>
                <w:i/>
                <w:iCs/>
                <w:sz w:val="28"/>
                <w:szCs w:val="28"/>
                <w:lang w:val="en-US"/>
              </w:rPr>
              <w:t xml:space="preserve"> </w:t>
            </w:r>
            <w:r w:rsidR="0088764C" w:rsidRPr="00DA339B">
              <w:rPr>
                <w:sz w:val="28"/>
                <w:szCs w:val="28"/>
                <w:lang w:val="en-US"/>
              </w:rPr>
              <w:t>(chúng ta)</w:t>
            </w:r>
            <w:r w:rsidRPr="00DA339B">
              <w:rPr>
                <w:sz w:val="28"/>
                <w:szCs w:val="28"/>
              </w:rPr>
              <w:t xml:space="preserve"> + </w:t>
            </w:r>
            <w:r w:rsidRPr="00DA339B">
              <w:rPr>
                <w:i/>
                <w:iCs/>
                <w:sz w:val="28"/>
                <w:szCs w:val="28"/>
              </w:rPr>
              <w:t>protect</w:t>
            </w:r>
            <w:r w:rsidR="0088764C" w:rsidRPr="00DA339B">
              <w:rPr>
                <w:i/>
                <w:iCs/>
                <w:sz w:val="28"/>
                <w:szCs w:val="28"/>
                <w:lang w:val="en-US"/>
              </w:rPr>
              <w:t xml:space="preserve"> </w:t>
            </w:r>
            <w:r w:rsidR="0088764C" w:rsidRPr="00DA339B">
              <w:rPr>
                <w:sz w:val="28"/>
                <w:szCs w:val="28"/>
                <w:lang w:val="en-US"/>
              </w:rPr>
              <w:t>(bảo vệ)</w:t>
            </w:r>
          </w:p>
          <w:p w14:paraId="2155FA8D" w14:textId="3456000D" w:rsidR="00356B8B" w:rsidRPr="00DA339B" w:rsidRDefault="00DE0DF4">
            <w:pPr>
              <w:pStyle w:val="TableParagraph"/>
              <w:numPr>
                <w:ilvl w:val="0"/>
                <w:numId w:val="30"/>
              </w:numPr>
              <w:tabs>
                <w:tab w:val="left" w:pos="262"/>
              </w:tabs>
              <w:spacing w:before="4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forests </w:t>
            </w:r>
            <w:r w:rsidRPr="00DA339B">
              <w:rPr>
                <w:sz w:val="28"/>
                <w:szCs w:val="28"/>
              </w:rPr>
              <w:t>(những khu rừng): danh từ số nhiều làm đối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7A79AB7E" w14:textId="77777777" w:rsidR="00356B8B" w:rsidRPr="00DA339B" w:rsidRDefault="00DE0DF4">
            <w:pPr>
              <w:pStyle w:val="TableParagraph"/>
              <w:numPr>
                <w:ilvl w:val="0"/>
                <w:numId w:val="30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because</w:t>
            </w:r>
            <w:r w:rsidRPr="00DA339B">
              <w:rPr>
                <w:sz w:val="28"/>
                <w:szCs w:val="28"/>
              </w:rPr>
              <w:t xml:space="preserve"> (bởi vì): liên từ nối hai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âu</w:t>
            </w:r>
          </w:p>
          <w:p w14:paraId="28B4EA6D" w14:textId="7AA26365" w:rsidR="00356B8B" w:rsidRPr="00DA339B" w:rsidRDefault="00DE0DF4">
            <w:pPr>
              <w:pStyle w:val="TableParagraph"/>
              <w:numPr>
                <w:ilvl w:val="0"/>
                <w:numId w:val="30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lung</w:t>
            </w:r>
            <w:r w:rsidRPr="00DA339B">
              <w:rPr>
                <w:sz w:val="28"/>
                <w:szCs w:val="28"/>
              </w:rPr>
              <w:t xml:space="preserve"> (lá phổi) -&gt; </w:t>
            </w:r>
            <w:r w:rsidRPr="00DA339B">
              <w:rPr>
                <w:i/>
                <w:iCs/>
                <w:sz w:val="28"/>
                <w:szCs w:val="28"/>
              </w:rPr>
              <w:t>lungs</w:t>
            </w:r>
            <w:r w:rsidRPr="00DA339B">
              <w:rPr>
                <w:sz w:val="28"/>
                <w:szCs w:val="28"/>
              </w:rPr>
              <w:t xml:space="preserve"> (những lá phổi)</w:t>
            </w:r>
          </w:p>
          <w:p w14:paraId="3F920F92" w14:textId="3727040C" w:rsidR="00356B8B" w:rsidRPr="00DA339B" w:rsidRDefault="00DE0DF4">
            <w:pPr>
              <w:pStyle w:val="TableParagraph"/>
              <w:numPr>
                <w:ilvl w:val="0"/>
                <w:numId w:val="30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Earth</w:t>
            </w:r>
            <w:r w:rsidRPr="00DA339B">
              <w:rPr>
                <w:sz w:val="28"/>
                <w:szCs w:val="28"/>
              </w:rPr>
              <w:t xml:space="preserve"> (trái đất)</w:t>
            </w:r>
            <w:r w:rsidR="00811C46" w:rsidRPr="00DA339B">
              <w:rPr>
                <w:sz w:val="28"/>
                <w:szCs w:val="28"/>
                <w:lang w:val="en-US"/>
              </w:rPr>
              <w:t>: danh từ</w:t>
            </w:r>
          </w:p>
          <w:p w14:paraId="616C21D0" w14:textId="4637D110" w:rsidR="00356B8B" w:rsidRPr="00DA339B" w:rsidRDefault="00DE0DF4">
            <w:pPr>
              <w:pStyle w:val="TableParagraph"/>
              <w:numPr>
                <w:ilvl w:val="0"/>
                <w:numId w:val="30"/>
              </w:numPr>
              <w:tabs>
                <w:tab w:val="left" w:pos="262"/>
              </w:tabs>
              <w:spacing w:before="4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they</w:t>
            </w:r>
            <w:r w:rsidRPr="00DA339B">
              <w:rPr>
                <w:sz w:val="28"/>
                <w:szCs w:val="28"/>
              </w:rPr>
              <w:t xml:space="preserve"> (</w:t>
            </w:r>
            <w:r w:rsidR="00E52A45" w:rsidRPr="00DA339B">
              <w:rPr>
                <w:sz w:val="28"/>
                <w:szCs w:val="28"/>
                <w:lang w:val="en-US"/>
              </w:rPr>
              <w:t>chúng</w:t>
            </w:r>
            <w:r w:rsidRPr="00DA339B">
              <w:rPr>
                <w:sz w:val="28"/>
                <w:szCs w:val="28"/>
              </w:rPr>
              <w:t>): thay cho danh từ "</w:t>
            </w:r>
            <w:r w:rsidRPr="00DA339B">
              <w:rPr>
                <w:i/>
                <w:iCs/>
                <w:sz w:val="28"/>
                <w:szCs w:val="28"/>
              </w:rPr>
              <w:t>forests</w:t>
            </w:r>
            <w:r w:rsidRPr="00DA339B">
              <w:rPr>
                <w:sz w:val="28"/>
                <w:szCs w:val="28"/>
              </w:rPr>
              <w:t>" (những khu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rừng)</w:t>
            </w:r>
          </w:p>
        </w:tc>
      </w:tr>
    </w:tbl>
    <w:p w14:paraId="773A1722" w14:textId="77777777" w:rsidR="00356B8B" w:rsidRPr="00DA339B" w:rsidRDefault="00356B8B">
      <w:pPr>
        <w:rPr>
          <w:sz w:val="28"/>
          <w:szCs w:val="28"/>
        </w:rPr>
        <w:sectPr w:rsidR="00356B8B" w:rsidRPr="00DA339B" w:rsidSect="00457672">
          <w:pgSz w:w="16840" w:h="11900" w:orient="landscape"/>
          <w:pgMar w:top="567" w:right="680" w:bottom="540" w:left="700" w:header="0" w:footer="341" w:gutter="0"/>
          <w:cols w:space="720"/>
        </w:sectPr>
      </w:pPr>
    </w:p>
    <w:tbl>
      <w:tblPr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"/>
        <w:gridCol w:w="8531"/>
        <w:gridCol w:w="6128"/>
      </w:tblGrid>
      <w:tr w:rsidR="00356B8B" w:rsidRPr="00DA339B" w14:paraId="4C22D6F8" w14:textId="77777777">
        <w:trPr>
          <w:trHeight w:val="2708"/>
        </w:trPr>
        <w:tc>
          <w:tcPr>
            <w:tcW w:w="561" w:type="dxa"/>
          </w:tcPr>
          <w:p w14:paraId="0A96785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993D80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7D4763D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CC8E43E" w14:textId="77777777" w:rsidR="00356B8B" w:rsidRPr="00DA339B" w:rsidRDefault="00356B8B">
            <w:pPr>
              <w:pStyle w:val="TableParagraph"/>
              <w:spacing w:before="9"/>
              <w:rPr>
                <w:rFonts w:ascii="Times New Roman"/>
                <w:sz w:val="28"/>
                <w:szCs w:val="28"/>
              </w:rPr>
            </w:pPr>
          </w:p>
          <w:p w14:paraId="01E8EF73" w14:textId="77777777" w:rsidR="00356B8B" w:rsidRPr="00DA339B" w:rsidRDefault="00DE0DF4">
            <w:pPr>
              <w:pStyle w:val="TableParagraph"/>
              <w:spacing w:before="0"/>
              <w:ind w:left="13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44</w:t>
            </w:r>
          </w:p>
        </w:tc>
        <w:tc>
          <w:tcPr>
            <w:tcW w:w="8531" w:type="dxa"/>
          </w:tcPr>
          <w:p w14:paraId="6036C8D8" w14:textId="77777777" w:rsidR="00356B8B" w:rsidRPr="00DA339B" w:rsidRDefault="00DE0DF4" w:rsidP="00C60A9E">
            <w:pPr>
              <w:pStyle w:val="TableParagraph"/>
              <w:spacing w:before="0" w:line="242" w:lineRule="auto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He wants to install solar panels because he wants to save natural resources.</w:t>
            </w:r>
          </w:p>
          <w:p w14:paraId="30C3FDE8" w14:textId="1CBE4E2A" w:rsidR="00356B8B" w:rsidRPr="00DA339B" w:rsidRDefault="00DE0DF4">
            <w:pPr>
              <w:pStyle w:val="TableParagraph"/>
              <w:spacing w:before="1" w:line="242" w:lineRule="auto"/>
              <w:ind w:left="45" w:right="202" w:firstLine="6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iː wɑnts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tuː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ɪnˈst</w:t>
            </w:r>
            <w:r w:rsidR="00C943C2" w:rsidRPr="00DA339B">
              <w:rPr>
                <w:i/>
                <w:sz w:val="28"/>
                <w:szCs w:val="28"/>
              </w:rPr>
              <w:t>ɒːl</w:t>
            </w:r>
            <w:r w:rsidRPr="00DA339B">
              <w:rPr>
                <w:i/>
                <w:sz w:val="28"/>
                <w:szCs w:val="28"/>
              </w:rPr>
              <w:t xml:space="preserve"> ˈsəʊlə</w:t>
            </w:r>
            <w:r w:rsidR="00F446FF" w:rsidRPr="00DA339B">
              <w:rPr>
                <w:i/>
                <w:sz w:val="28"/>
                <w:szCs w:val="28"/>
              </w:rPr>
              <w:t>r</w:t>
            </w:r>
            <w:r w:rsidRPr="00DA339B">
              <w:rPr>
                <w:i/>
                <w:sz w:val="28"/>
                <w:szCs w:val="28"/>
              </w:rPr>
              <w:t xml:space="preserve"> ˈpænlz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bɪ</w:t>
            </w:r>
            <w:r w:rsidR="007E2FAB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 xml:space="preserve">kəz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hiː wɑnts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uː seɪv </w:t>
            </w:r>
            <w:r w:rsidR="00146740" w:rsidRPr="00DA339B">
              <w:rPr>
                <w:i/>
                <w:sz w:val="28"/>
                <w:szCs w:val="28"/>
              </w:rPr>
              <w:t xml:space="preserve">ˈnætʃərəl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rɪ</w:t>
            </w:r>
            <w:r w:rsidR="00320568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>zɔː</w:t>
            </w:r>
            <w:r w:rsidR="00022B49" w:rsidRPr="00DA339B">
              <w:rPr>
                <w:i/>
                <w:sz w:val="28"/>
                <w:szCs w:val="28"/>
              </w:rPr>
              <w:t>r</w:t>
            </w:r>
            <w:r w:rsidRPr="00DA339B">
              <w:rPr>
                <w:i/>
                <w:sz w:val="28"/>
                <w:szCs w:val="28"/>
              </w:rPr>
              <w:t>sɪz.</w:t>
            </w:r>
          </w:p>
          <w:p w14:paraId="69F08C4A" w14:textId="77777777" w:rsidR="00356B8B" w:rsidRPr="00DA339B" w:rsidRDefault="00DE0DF4" w:rsidP="00893B7D">
            <w:pPr>
              <w:pStyle w:val="TableParagraph"/>
              <w:spacing w:before="1"/>
              <w:ind w:left="38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y does he want to install solar panels?</w:t>
            </w:r>
          </w:p>
          <w:p w14:paraId="4C42D902" w14:textId="052F03CB" w:rsidR="00356B8B" w:rsidRPr="00DA339B" w:rsidRDefault="00DE0DF4" w:rsidP="00893B7D">
            <w:pPr>
              <w:pStyle w:val="TableParagraph"/>
              <w:spacing w:before="4"/>
              <w:ind w:left="51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ɪ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dʌz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hiː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ɑnt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uː ɪnˈst</w:t>
            </w:r>
            <w:r w:rsidR="00C943C2" w:rsidRPr="00DA339B">
              <w:rPr>
                <w:i/>
                <w:sz w:val="28"/>
                <w:szCs w:val="28"/>
              </w:rPr>
              <w:t>ɒː</w:t>
            </w:r>
            <w:r w:rsidRPr="00DA339B">
              <w:rPr>
                <w:i/>
                <w:sz w:val="28"/>
                <w:szCs w:val="28"/>
              </w:rPr>
              <w:t xml:space="preserve">l </w:t>
            </w:r>
            <w:r w:rsidR="00F446FF" w:rsidRPr="00DA339B">
              <w:rPr>
                <w:i/>
                <w:sz w:val="28"/>
                <w:szCs w:val="28"/>
              </w:rPr>
              <w:t>ˈsəʊlər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AB16DA" w:rsidRPr="00DA339B">
              <w:rPr>
                <w:i/>
                <w:sz w:val="28"/>
                <w:szCs w:val="28"/>
              </w:rPr>
              <w:t>ˈpænlz</w:t>
            </w:r>
            <w:r w:rsidRPr="00DA339B">
              <w:rPr>
                <w:i/>
                <w:sz w:val="28"/>
                <w:szCs w:val="28"/>
              </w:rPr>
              <w:t>?</w:t>
            </w:r>
          </w:p>
          <w:p w14:paraId="3B8C11AC" w14:textId="77777777" w:rsidR="00356B8B" w:rsidRPr="00DA339B" w:rsidRDefault="00DE0DF4" w:rsidP="00893B7D">
            <w:pPr>
              <w:pStyle w:val="TableParagraph"/>
              <w:spacing w:line="242" w:lineRule="auto"/>
              <w:ind w:left="315" w:firstLine="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He wants to install solar panels </w:t>
            </w:r>
            <w:r w:rsidRPr="00DA339B">
              <w:rPr>
                <w:b/>
                <w:sz w:val="28"/>
                <w:szCs w:val="28"/>
                <w:u w:val="single"/>
              </w:rPr>
              <w:t>because he wants to save natural resources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4DE5D93F" w14:textId="77777777" w:rsidR="00356B8B" w:rsidRPr="00DA339B" w:rsidRDefault="00DE0DF4">
            <w:pPr>
              <w:pStyle w:val="TableParagraph"/>
              <w:spacing w:before="0" w:line="242" w:lineRule="auto"/>
              <w:ind w:left="45" w:right="186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nh ấy muốn lắp đặt các tấm pin mặt trời vì anh ấy muốn tiết kiệm nguồn tài nguyên thiên nhiên.</w:t>
            </w:r>
          </w:p>
          <w:p w14:paraId="4638B88A" w14:textId="77777777" w:rsidR="006733C7" w:rsidRPr="00DA339B" w:rsidRDefault="006733C7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</w:p>
          <w:p w14:paraId="05CC34EF" w14:textId="10C3E519" w:rsidR="00356B8B" w:rsidRPr="00DA339B" w:rsidRDefault="00DE0DF4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Tại sao anh ấy muốn lắp đặt các tấm pin mặt trời?</w:t>
            </w:r>
          </w:p>
          <w:p w14:paraId="06176FA6" w14:textId="77777777" w:rsidR="00356B8B" w:rsidRPr="00DA339B" w:rsidRDefault="00DE0DF4" w:rsidP="006733C7">
            <w:pPr>
              <w:pStyle w:val="TableParagraph"/>
              <w:spacing w:line="242" w:lineRule="auto"/>
              <w:ind w:left="45" w:right="-11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Anh ấy muốn lắp đặt các tấm pin mặt trời </w:t>
            </w:r>
            <w:r w:rsidRPr="00DA339B">
              <w:rPr>
                <w:sz w:val="28"/>
                <w:szCs w:val="28"/>
                <w:u w:val="single"/>
              </w:rPr>
              <w:t xml:space="preserve">vì </w:t>
            </w:r>
            <w:r w:rsidRPr="00DA339B">
              <w:rPr>
                <w:sz w:val="26"/>
                <w:szCs w:val="26"/>
                <w:u w:val="single"/>
              </w:rPr>
              <w:t>anh ấy muốn tiết kiệm nguồn</w:t>
            </w:r>
            <w:r w:rsidRPr="00DA339B">
              <w:rPr>
                <w:sz w:val="28"/>
                <w:szCs w:val="28"/>
                <w:u w:val="single"/>
              </w:rPr>
              <w:t xml:space="preserve"> </w:t>
            </w:r>
            <w:r w:rsidRPr="00DA339B">
              <w:rPr>
                <w:sz w:val="26"/>
                <w:szCs w:val="26"/>
                <w:u w:val="single"/>
              </w:rPr>
              <w:t>tài nguyên thiên nhiên.</w:t>
            </w:r>
          </w:p>
        </w:tc>
      </w:tr>
      <w:tr w:rsidR="00356B8B" w:rsidRPr="00DA339B" w14:paraId="39126715" w14:textId="77777777" w:rsidTr="00D257B5">
        <w:trPr>
          <w:trHeight w:val="2364"/>
        </w:trPr>
        <w:tc>
          <w:tcPr>
            <w:tcW w:w="15220" w:type="dxa"/>
            <w:gridSpan w:val="3"/>
          </w:tcPr>
          <w:p w14:paraId="6F9DD39D" w14:textId="3ED28656" w:rsidR="00356B8B" w:rsidRPr="00DA339B" w:rsidRDefault="00DE0DF4">
            <w:pPr>
              <w:pStyle w:val="TableParagraph"/>
              <w:numPr>
                <w:ilvl w:val="0"/>
                <w:numId w:val="29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ant to + Verb</w:t>
            </w:r>
            <w:r w:rsidRPr="00DA339B">
              <w:rPr>
                <w:sz w:val="28"/>
                <w:szCs w:val="28"/>
              </w:rPr>
              <w:t>: Động từ sau "</w:t>
            </w:r>
            <w:r w:rsidRPr="00DA339B">
              <w:rPr>
                <w:i/>
                <w:sz w:val="28"/>
                <w:szCs w:val="28"/>
              </w:rPr>
              <w:t>to</w:t>
            </w:r>
            <w:r w:rsidRPr="00DA339B">
              <w:rPr>
                <w:sz w:val="28"/>
                <w:szCs w:val="28"/>
              </w:rPr>
              <w:t>" ở dạng nguyên mẫu "</w:t>
            </w:r>
            <w:r w:rsidRPr="00DA339B">
              <w:rPr>
                <w:i/>
                <w:sz w:val="28"/>
                <w:szCs w:val="28"/>
              </w:rPr>
              <w:t>install</w:t>
            </w:r>
            <w:r w:rsidRPr="00DA339B">
              <w:rPr>
                <w:sz w:val="28"/>
                <w:szCs w:val="28"/>
              </w:rPr>
              <w:t>" (lắp</w:t>
            </w:r>
            <w:r w:rsidRPr="00DA339B">
              <w:rPr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ặt)</w:t>
            </w:r>
          </w:p>
          <w:p w14:paraId="14CC20FA" w14:textId="77777777" w:rsidR="00356B8B" w:rsidRPr="00DA339B" w:rsidRDefault="00DE0DF4">
            <w:pPr>
              <w:pStyle w:val="TableParagraph"/>
              <w:numPr>
                <w:ilvl w:val="0"/>
                <w:numId w:val="29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olar </w:t>
            </w:r>
            <w:r w:rsidRPr="00DA339B">
              <w:rPr>
                <w:sz w:val="28"/>
                <w:szCs w:val="28"/>
              </w:rPr>
              <w:t>(thuộc mặt trời): tính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7619E2DF" w14:textId="2D78719A" w:rsidR="00356B8B" w:rsidRPr="00DA339B" w:rsidRDefault="00DE0DF4">
            <w:pPr>
              <w:pStyle w:val="TableParagraph"/>
              <w:numPr>
                <w:ilvl w:val="0"/>
                <w:numId w:val="29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anel </w:t>
            </w:r>
            <w:r w:rsidRPr="00DA339B">
              <w:rPr>
                <w:sz w:val="28"/>
                <w:szCs w:val="28"/>
              </w:rPr>
              <w:t>(tấm pin): danh từ</w:t>
            </w:r>
          </w:p>
          <w:p w14:paraId="5A216CDC" w14:textId="77777777" w:rsidR="00356B8B" w:rsidRPr="00DA339B" w:rsidRDefault="00DE0DF4">
            <w:pPr>
              <w:pStyle w:val="TableParagraph"/>
              <w:numPr>
                <w:ilvl w:val="0"/>
                <w:numId w:val="29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olar panels </w:t>
            </w:r>
            <w:r w:rsidRPr="00DA339B">
              <w:rPr>
                <w:sz w:val="28"/>
                <w:szCs w:val="28"/>
              </w:rPr>
              <w:t>(các tấm pin mặt trời): cụm danh từ làm đối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4F5A2AD5" w14:textId="0D79D161" w:rsidR="00356B8B" w:rsidRPr="00DA339B" w:rsidRDefault="00DE0DF4">
            <w:pPr>
              <w:pStyle w:val="TableParagraph"/>
              <w:numPr>
                <w:ilvl w:val="0"/>
                <w:numId w:val="29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ave </w:t>
            </w:r>
            <w:r w:rsidRPr="00DA339B">
              <w:rPr>
                <w:sz w:val="28"/>
                <w:szCs w:val="28"/>
              </w:rPr>
              <w:t>(tiết kiệm)</w:t>
            </w:r>
            <w:r w:rsidR="00223CDF" w:rsidRPr="00DA339B">
              <w:rPr>
                <w:sz w:val="28"/>
                <w:szCs w:val="28"/>
                <w:lang w:val="en-US"/>
              </w:rPr>
              <w:t>: động từ</w:t>
            </w:r>
          </w:p>
          <w:p w14:paraId="512A1155" w14:textId="58A1A6C7" w:rsidR="00356B8B" w:rsidRPr="00DA339B" w:rsidRDefault="00DE0DF4">
            <w:pPr>
              <w:pStyle w:val="TableParagraph"/>
              <w:numPr>
                <w:ilvl w:val="0"/>
                <w:numId w:val="29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natural </w:t>
            </w:r>
            <w:r w:rsidRPr="00DA339B">
              <w:rPr>
                <w:sz w:val="28"/>
                <w:szCs w:val="28"/>
              </w:rPr>
              <w:t>(thuộc thiên nhiên, thuộc tự nhiên)</w:t>
            </w:r>
            <w:r w:rsidR="00320568" w:rsidRPr="00DA339B">
              <w:rPr>
                <w:sz w:val="28"/>
                <w:szCs w:val="28"/>
              </w:rPr>
              <w:t>: tính từ</w:t>
            </w:r>
            <w:r w:rsidR="009C6805" w:rsidRPr="00DA339B">
              <w:rPr>
                <w:sz w:val="28"/>
                <w:szCs w:val="28"/>
              </w:rPr>
              <w:t xml:space="preserve">, </w:t>
            </w:r>
            <w:r w:rsidR="009C6805" w:rsidRPr="00DA339B">
              <w:rPr>
                <w:i/>
                <w:sz w:val="28"/>
                <w:szCs w:val="28"/>
              </w:rPr>
              <w:t xml:space="preserve">resource </w:t>
            </w:r>
            <w:r w:rsidR="009C6805" w:rsidRPr="00DA339B">
              <w:rPr>
                <w:sz w:val="28"/>
                <w:szCs w:val="28"/>
              </w:rPr>
              <w:t>(nguồn tài</w:t>
            </w:r>
            <w:r w:rsidR="009C6805" w:rsidRPr="00DA339B">
              <w:rPr>
                <w:spacing w:val="-1"/>
                <w:sz w:val="28"/>
                <w:szCs w:val="28"/>
              </w:rPr>
              <w:t xml:space="preserve"> </w:t>
            </w:r>
            <w:r w:rsidR="009C6805" w:rsidRPr="00DA339B">
              <w:rPr>
                <w:sz w:val="28"/>
                <w:szCs w:val="28"/>
              </w:rPr>
              <w:t>nguyên)</w:t>
            </w:r>
            <w:r w:rsidR="00B14AC7" w:rsidRPr="00DA339B">
              <w:rPr>
                <w:sz w:val="28"/>
                <w:szCs w:val="28"/>
              </w:rPr>
              <w:t>: danh từ</w:t>
            </w:r>
          </w:p>
          <w:p w14:paraId="55E7CF8E" w14:textId="42CC16AC" w:rsidR="00356B8B" w:rsidRPr="00DA339B" w:rsidRDefault="00B14AC7" w:rsidP="009C6805">
            <w:pPr>
              <w:pStyle w:val="TableParagraph"/>
              <w:tabs>
                <w:tab w:val="left" w:pos="195"/>
              </w:tabs>
              <w:spacing w:before="4"/>
              <w:ind w:left="194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-&gt;</w:t>
            </w:r>
            <w:r w:rsidR="009C6805" w:rsidRPr="00DA339B">
              <w:rPr>
                <w:sz w:val="28"/>
                <w:szCs w:val="28"/>
              </w:rPr>
              <w:t>natural resource</w:t>
            </w:r>
            <w:r w:rsidR="00E52A45" w:rsidRPr="00DA339B">
              <w:rPr>
                <w:sz w:val="28"/>
                <w:szCs w:val="28"/>
                <w:lang w:val="en-US"/>
              </w:rPr>
              <w:t>s</w:t>
            </w:r>
            <w:r w:rsidR="00F42EC6" w:rsidRPr="00DA339B">
              <w:rPr>
                <w:sz w:val="28"/>
                <w:szCs w:val="28"/>
              </w:rPr>
              <w:t xml:space="preserve"> (nguồn tài nguyên thiên nhiên): cụm danh từ</w:t>
            </w:r>
          </w:p>
        </w:tc>
      </w:tr>
      <w:tr w:rsidR="00A64D8C" w:rsidRPr="00DA339B" w14:paraId="278AB565" w14:textId="77777777" w:rsidTr="007017F2">
        <w:trPr>
          <w:trHeight w:val="2867"/>
        </w:trPr>
        <w:tc>
          <w:tcPr>
            <w:tcW w:w="561" w:type="dxa"/>
          </w:tcPr>
          <w:p w14:paraId="12096B12" w14:textId="77777777" w:rsidR="00A64D8C" w:rsidRPr="00DA339B" w:rsidRDefault="00A64D8C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E5D4E3C" w14:textId="77777777" w:rsidR="00A64D8C" w:rsidRPr="00DA339B" w:rsidRDefault="00A64D8C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C8F0C38" w14:textId="77777777" w:rsidR="00A64D8C" w:rsidRPr="00DA339B" w:rsidRDefault="00A64D8C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6D49192" w14:textId="77777777" w:rsidR="00A64D8C" w:rsidRPr="00DA339B" w:rsidRDefault="00A64D8C">
            <w:pPr>
              <w:pStyle w:val="TableParagraph"/>
              <w:spacing w:before="9"/>
              <w:rPr>
                <w:rFonts w:ascii="Times New Roman"/>
                <w:sz w:val="28"/>
                <w:szCs w:val="28"/>
              </w:rPr>
            </w:pPr>
          </w:p>
          <w:p w14:paraId="23E13D9F" w14:textId="77777777" w:rsidR="00A64D8C" w:rsidRPr="00DA339B" w:rsidRDefault="00A64D8C">
            <w:pPr>
              <w:pStyle w:val="TableParagraph"/>
              <w:spacing w:before="0"/>
              <w:ind w:left="139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45</w:t>
            </w:r>
          </w:p>
        </w:tc>
        <w:tc>
          <w:tcPr>
            <w:tcW w:w="8531" w:type="dxa"/>
          </w:tcPr>
          <w:p w14:paraId="5E3DEF33" w14:textId="77777777" w:rsidR="00A64D8C" w:rsidRPr="00DA339B" w:rsidRDefault="00A64D8C" w:rsidP="00C60A9E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at company collects trash because it can recycle precious materials in the trash.</w:t>
            </w:r>
          </w:p>
          <w:p w14:paraId="090E58A3" w14:textId="4F6E5083" w:rsidR="00A64D8C" w:rsidRPr="00DA339B" w:rsidRDefault="00A64D8C" w:rsidP="00C60A9E">
            <w:pPr>
              <w:pStyle w:val="TableParagraph"/>
              <w:spacing w:before="1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ðæt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kʌmpənɪ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kəˈlekts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æʃ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bɪ</w:t>
            </w:r>
            <w:r w:rsidR="00EA222D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>kəz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ɪt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kən ˌriːˈsaɪk(ə)l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ˈpreʃəs məˈtɪ(ə)rɪəlz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ɪn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æʃ.</w:t>
            </w:r>
          </w:p>
          <w:p w14:paraId="066B2848" w14:textId="77777777" w:rsidR="00A64D8C" w:rsidRPr="00DA339B" w:rsidRDefault="00A64D8C" w:rsidP="00893B7D">
            <w:pPr>
              <w:pStyle w:val="TableParagraph"/>
              <w:spacing w:before="1"/>
              <w:ind w:left="38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y does that company collect trash?</w:t>
            </w:r>
          </w:p>
          <w:p w14:paraId="57F4F512" w14:textId="18F8AEBC" w:rsidR="00A64D8C" w:rsidRPr="00DA339B" w:rsidRDefault="00A64D8C" w:rsidP="00893B7D">
            <w:pPr>
              <w:pStyle w:val="TableParagraph"/>
              <w:ind w:left="51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waɪ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dʌz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ðæt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="004F707A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>kʌmpənɪ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kəˈl</w:t>
            </w:r>
            <w:r w:rsidR="00766770" w:rsidRPr="00DA339B">
              <w:rPr>
                <w:i/>
                <w:sz w:val="28"/>
                <w:szCs w:val="28"/>
              </w:rPr>
              <w:t>e</w:t>
            </w:r>
            <w:r w:rsidRPr="00DA339B">
              <w:rPr>
                <w:i/>
                <w:sz w:val="28"/>
                <w:szCs w:val="28"/>
              </w:rPr>
              <w:t>kt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æʃ?</w:t>
            </w:r>
          </w:p>
          <w:p w14:paraId="6B6AA61A" w14:textId="53DA1964" w:rsidR="00A64D8C" w:rsidRPr="00DA339B" w:rsidRDefault="00A64D8C" w:rsidP="006733C7">
            <w:pPr>
              <w:pStyle w:val="TableParagraph"/>
              <w:spacing w:before="4"/>
              <w:ind w:left="38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That company collects trash </w:t>
            </w:r>
            <w:r w:rsidRPr="00DA339B">
              <w:rPr>
                <w:b/>
                <w:sz w:val="28"/>
                <w:szCs w:val="28"/>
                <w:u w:val="single"/>
              </w:rPr>
              <w:t>because it can recycle precious materials</w:t>
            </w:r>
            <w:r w:rsidRPr="00DA339B">
              <w:rPr>
                <w:b/>
                <w:sz w:val="28"/>
                <w:szCs w:val="28"/>
                <w:u w:val="single"/>
                <w:lang w:val="en-US"/>
              </w:rPr>
              <w:t xml:space="preserve"> </w:t>
            </w:r>
            <w:r w:rsidRPr="00DA339B">
              <w:rPr>
                <w:b/>
                <w:sz w:val="28"/>
                <w:szCs w:val="28"/>
                <w:u w:val="single"/>
              </w:rPr>
              <w:t>in the trash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0108297D" w14:textId="5E314568" w:rsidR="00A64D8C" w:rsidRPr="00DA339B" w:rsidRDefault="007017F2">
            <w:pPr>
              <w:pStyle w:val="TableParagraph"/>
              <w:spacing w:before="0" w:line="242" w:lineRule="auto"/>
              <w:ind w:left="45" w:right="186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</w:t>
            </w:r>
            <w:r w:rsidR="00A64D8C" w:rsidRPr="00DA339B">
              <w:rPr>
                <w:sz w:val="28"/>
                <w:szCs w:val="28"/>
              </w:rPr>
              <w:t xml:space="preserve">ông ty đó thu gom rác vì </w:t>
            </w:r>
            <w:r w:rsidR="00B94791" w:rsidRPr="00DA339B">
              <w:rPr>
                <w:sz w:val="28"/>
                <w:szCs w:val="28"/>
              </w:rPr>
              <w:t>công ty đó</w:t>
            </w:r>
            <w:r w:rsidR="00A64D8C" w:rsidRPr="00DA339B">
              <w:rPr>
                <w:sz w:val="28"/>
                <w:szCs w:val="28"/>
              </w:rPr>
              <w:t xml:space="preserve"> có thể tái chế các chất liệu quý trong rác.</w:t>
            </w:r>
          </w:p>
          <w:p w14:paraId="6AB8D116" w14:textId="5AAFBE9D" w:rsidR="007017F2" w:rsidRPr="00DA339B" w:rsidRDefault="007017F2">
            <w:pPr>
              <w:pStyle w:val="TableParagraph"/>
              <w:spacing w:before="0" w:line="242" w:lineRule="auto"/>
              <w:ind w:left="45" w:right="186"/>
              <w:rPr>
                <w:sz w:val="28"/>
                <w:szCs w:val="28"/>
              </w:rPr>
            </w:pPr>
          </w:p>
          <w:p w14:paraId="23307736" w14:textId="77777777" w:rsidR="006733C7" w:rsidRPr="00DA339B" w:rsidRDefault="006733C7">
            <w:pPr>
              <w:pStyle w:val="TableParagraph"/>
              <w:spacing w:before="0" w:line="242" w:lineRule="auto"/>
              <w:ind w:left="45" w:right="186"/>
              <w:rPr>
                <w:sz w:val="28"/>
                <w:szCs w:val="28"/>
              </w:rPr>
            </w:pPr>
          </w:p>
          <w:p w14:paraId="312C4188" w14:textId="4F3A33A6" w:rsidR="00A64D8C" w:rsidRPr="00DA339B" w:rsidRDefault="00A64D8C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Tại sao công ty đó lại thu gom rác?</w:t>
            </w:r>
          </w:p>
          <w:p w14:paraId="06DC4E69" w14:textId="77777777" w:rsidR="007017F2" w:rsidRPr="00DA339B" w:rsidRDefault="007017F2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</w:p>
          <w:p w14:paraId="09DABCD4" w14:textId="2710524D" w:rsidR="00A64D8C" w:rsidRPr="00DA339B" w:rsidRDefault="00A64D8C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Công ty đó thu gom rác </w:t>
            </w:r>
            <w:r w:rsidRPr="00DA339B">
              <w:rPr>
                <w:sz w:val="28"/>
                <w:szCs w:val="28"/>
                <w:u w:val="single"/>
              </w:rPr>
              <w:t xml:space="preserve">vì </w:t>
            </w:r>
            <w:r w:rsidR="00B94791" w:rsidRPr="00DA339B">
              <w:rPr>
                <w:sz w:val="28"/>
                <w:szCs w:val="28"/>
                <w:u w:val="single"/>
              </w:rPr>
              <w:t>công ty đó</w:t>
            </w:r>
            <w:r w:rsidRPr="00DA339B">
              <w:rPr>
                <w:sz w:val="28"/>
                <w:szCs w:val="28"/>
                <w:u w:val="single"/>
              </w:rPr>
              <w:t xml:space="preserve"> có thể tái chế các chất liệu quý trong rác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4AD40AB0" w14:textId="77777777" w:rsidTr="007017F2">
        <w:trPr>
          <w:trHeight w:val="1689"/>
        </w:trPr>
        <w:tc>
          <w:tcPr>
            <w:tcW w:w="15220" w:type="dxa"/>
            <w:gridSpan w:val="3"/>
          </w:tcPr>
          <w:p w14:paraId="031E91C7" w14:textId="77777777" w:rsidR="00356B8B" w:rsidRPr="00DA339B" w:rsidRDefault="00DE0DF4" w:rsidP="00A64D8C">
            <w:pPr>
              <w:pStyle w:val="TableParagraph"/>
              <w:numPr>
                <w:ilvl w:val="0"/>
                <w:numId w:val="28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at company </w:t>
            </w:r>
            <w:r w:rsidRPr="00DA339B">
              <w:rPr>
                <w:sz w:val="28"/>
                <w:szCs w:val="28"/>
              </w:rPr>
              <w:t xml:space="preserve">(công ty đó): danh từ số ít làm chủ từ + </w:t>
            </w:r>
            <w:r w:rsidRPr="00DA339B">
              <w:rPr>
                <w:i/>
                <w:sz w:val="28"/>
                <w:szCs w:val="28"/>
              </w:rPr>
              <w:t xml:space="preserve">collects </w:t>
            </w:r>
            <w:r w:rsidRPr="00DA339B">
              <w:rPr>
                <w:sz w:val="28"/>
                <w:szCs w:val="28"/>
              </w:rPr>
              <w:t>(thu</w:t>
            </w:r>
            <w:r w:rsidRPr="00DA339B">
              <w:rPr>
                <w:spacing w:val="1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om)</w:t>
            </w:r>
          </w:p>
          <w:p w14:paraId="46CB3757" w14:textId="77777777" w:rsidR="00356B8B" w:rsidRPr="00DA339B" w:rsidRDefault="00DE0DF4">
            <w:pPr>
              <w:pStyle w:val="TableParagraph"/>
              <w:numPr>
                <w:ilvl w:val="0"/>
                <w:numId w:val="2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rash </w:t>
            </w:r>
            <w:r w:rsidRPr="00DA339B">
              <w:rPr>
                <w:sz w:val="28"/>
                <w:szCs w:val="28"/>
              </w:rPr>
              <w:t>(rác): danh từ làm đối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7D16D959" w14:textId="77777777" w:rsidR="00356B8B" w:rsidRPr="00DA339B" w:rsidRDefault="00DE0DF4">
            <w:pPr>
              <w:pStyle w:val="TableParagraph"/>
              <w:numPr>
                <w:ilvl w:val="0"/>
                <w:numId w:val="2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can</w:t>
            </w:r>
            <w:r w:rsidRPr="00DA339B">
              <w:rPr>
                <w:sz w:val="28"/>
                <w:szCs w:val="28"/>
              </w:rPr>
              <w:t xml:space="preserve"> + động từ nguyên mẫu không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iCs/>
                <w:sz w:val="28"/>
                <w:szCs w:val="28"/>
              </w:rPr>
              <w:t>to</w:t>
            </w:r>
            <w:r w:rsidRPr="00DA339B">
              <w:rPr>
                <w:sz w:val="28"/>
                <w:szCs w:val="28"/>
              </w:rPr>
              <w:t>"</w:t>
            </w:r>
          </w:p>
          <w:p w14:paraId="709D2CE1" w14:textId="748048F6" w:rsidR="00356B8B" w:rsidRPr="00DA339B" w:rsidRDefault="006825DC">
            <w:pPr>
              <w:pStyle w:val="TableParagraph"/>
              <w:numPr>
                <w:ilvl w:val="0"/>
                <w:numId w:val="2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  <w:lang w:val="en-US"/>
              </w:rPr>
              <w:t>r</w:t>
            </w:r>
            <w:r w:rsidR="00DE0DF4" w:rsidRPr="00DA339B">
              <w:rPr>
                <w:i/>
                <w:sz w:val="28"/>
                <w:szCs w:val="28"/>
              </w:rPr>
              <w:t xml:space="preserve">ecycle </w:t>
            </w:r>
            <w:r w:rsidR="00DE0DF4" w:rsidRPr="00DA339B">
              <w:rPr>
                <w:sz w:val="28"/>
                <w:szCs w:val="28"/>
              </w:rPr>
              <w:t>(tái chế)</w:t>
            </w:r>
          </w:p>
          <w:p w14:paraId="3FE2FF16" w14:textId="19335311" w:rsidR="007017F2" w:rsidRPr="00DA339B" w:rsidRDefault="00DE0DF4" w:rsidP="007017F2">
            <w:pPr>
              <w:pStyle w:val="TableParagraph"/>
              <w:numPr>
                <w:ilvl w:val="0"/>
                <w:numId w:val="28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recious </w:t>
            </w:r>
            <w:r w:rsidRPr="00DA339B">
              <w:rPr>
                <w:sz w:val="28"/>
                <w:szCs w:val="28"/>
              </w:rPr>
              <w:t>(quý)</w:t>
            </w:r>
            <w:r w:rsidR="007017F2" w:rsidRPr="00DA339B">
              <w:rPr>
                <w:sz w:val="28"/>
                <w:szCs w:val="28"/>
                <w:lang w:val="en-US"/>
              </w:rPr>
              <w:t xml:space="preserve">, </w:t>
            </w:r>
            <w:r w:rsidR="00C076AF" w:rsidRPr="00DA339B">
              <w:rPr>
                <w:i/>
                <w:sz w:val="28"/>
                <w:szCs w:val="28"/>
              </w:rPr>
              <w:t>m</w:t>
            </w:r>
            <w:r w:rsidR="00C076AF" w:rsidRPr="00DA339B">
              <w:rPr>
                <w:i/>
                <w:sz w:val="28"/>
                <w:szCs w:val="28"/>
                <w:lang w:val="en-US"/>
              </w:rPr>
              <w:t>a</w:t>
            </w:r>
            <w:r w:rsidR="00C076AF" w:rsidRPr="00DA339B">
              <w:rPr>
                <w:i/>
                <w:sz w:val="28"/>
                <w:szCs w:val="28"/>
              </w:rPr>
              <w:t xml:space="preserve">terial </w:t>
            </w:r>
            <w:r w:rsidR="00C076AF" w:rsidRPr="00DA339B">
              <w:rPr>
                <w:sz w:val="28"/>
                <w:szCs w:val="28"/>
              </w:rPr>
              <w:t>(vật liệu, chất liệu)</w:t>
            </w:r>
          </w:p>
          <w:p w14:paraId="338D326B" w14:textId="259B0893" w:rsidR="00356B8B" w:rsidRPr="00DA339B" w:rsidRDefault="00B14AC7" w:rsidP="00C076AF">
            <w:pPr>
              <w:pStyle w:val="TableParagraph"/>
              <w:tabs>
                <w:tab w:val="left" w:pos="195"/>
              </w:tabs>
              <w:spacing w:before="4" w:after="240"/>
              <w:ind w:left="194"/>
              <w:rPr>
                <w:sz w:val="28"/>
                <w:szCs w:val="28"/>
                <w:lang w:val="en-US"/>
              </w:rPr>
            </w:pPr>
            <w:r w:rsidRPr="00DA339B">
              <w:rPr>
                <w:sz w:val="28"/>
                <w:szCs w:val="28"/>
                <w:lang w:val="en-US"/>
              </w:rPr>
              <w:t>--&gt;</w:t>
            </w:r>
            <w:r w:rsidR="00C076AF" w:rsidRPr="00DA339B">
              <w:rPr>
                <w:sz w:val="28"/>
                <w:szCs w:val="28"/>
                <w:lang w:val="en-US"/>
              </w:rPr>
              <w:t xml:space="preserve"> </w:t>
            </w:r>
            <w:r w:rsidR="00C076AF" w:rsidRPr="00DA339B">
              <w:rPr>
                <w:i/>
                <w:sz w:val="28"/>
                <w:szCs w:val="28"/>
              </w:rPr>
              <w:t>precious</w:t>
            </w:r>
            <w:r w:rsidR="00C076AF"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="00C076AF" w:rsidRPr="00DA339B">
              <w:rPr>
                <w:i/>
                <w:sz w:val="28"/>
                <w:szCs w:val="28"/>
              </w:rPr>
              <w:t>m</w:t>
            </w:r>
            <w:r w:rsidR="00C076AF" w:rsidRPr="00DA339B">
              <w:rPr>
                <w:i/>
                <w:sz w:val="28"/>
                <w:szCs w:val="28"/>
                <w:lang w:val="en-US"/>
              </w:rPr>
              <w:t>a</w:t>
            </w:r>
            <w:r w:rsidR="00C076AF" w:rsidRPr="00DA339B">
              <w:rPr>
                <w:i/>
                <w:sz w:val="28"/>
                <w:szCs w:val="28"/>
              </w:rPr>
              <w:t>terial</w:t>
            </w:r>
            <w:r w:rsidR="00C076AF" w:rsidRPr="00DA339B">
              <w:rPr>
                <w:i/>
                <w:sz w:val="28"/>
                <w:szCs w:val="28"/>
                <w:lang w:val="en-US"/>
              </w:rPr>
              <w:t xml:space="preserve">s </w:t>
            </w:r>
            <w:r w:rsidR="00C076AF" w:rsidRPr="00DA339B">
              <w:rPr>
                <w:iCs/>
                <w:sz w:val="28"/>
                <w:szCs w:val="28"/>
                <w:lang w:val="en-US"/>
              </w:rPr>
              <w:t>(các chất liệu quý)</w:t>
            </w:r>
            <w:r w:rsidR="006825DC" w:rsidRPr="00DA339B">
              <w:rPr>
                <w:iCs/>
                <w:sz w:val="28"/>
                <w:szCs w:val="28"/>
                <w:lang w:val="en-US"/>
              </w:rPr>
              <w:t>: cụm danh từ</w:t>
            </w:r>
          </w:p>
        </w:tc>
      </w:tr>
      <w:tr w:rsidR="00356B8B" w:rsidRPr="00DA339B" w14:paraId="327566E1" w14:textId="77777777" w:rsidTr="00840C21">
        <w:trPr>
          <w:trHeight w:val="3093"/>
        </w:trPr>
        <w:tc>
          <w:tcPr>
            <w:tcW w:w="561" w:type="dxa"/>
          </w:tcPr>
          <w:p w14:paraId="43AAD748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C11BAB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F3535AF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7593252" w14:textId="77777777" w:rsidR="00356B8B" w:rsidRPr="00DA339B" w:rsidRDefault="00356B8B">
            <w:pPr>
              <w:pStyle w:val="TableParagraph"/>
              <w:spacing w:before="5"/>
              <w:rPr>
                <w:rFonts w:ascii="Times New Roman"/>
                <w:sz w:val="28"/>
                <w:szCs w:val="28"/>
              </w:rPr>
            </w:pPr>
          </w:p>
          <w:p w14:paraId="13EC5307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46</w:t>
            </w:r>
          </w:p>
        </w:tc>
        <w:tc>
          <w:tcPr>
            <w:tcW w:w="8531" w:type="dxa"/>
          </w:tcPr>
          <w:p w14:paraId="6C39E1D9" w14:textId="4D9F6712" w:rsidR="00356B8B" w:rsidRPr="00DA339B" w:rsidRDefault="00DE0DF4" w:rsidP="006733C7">
            <w:pPr>
              <w:pStyle w:val="TableParagraph"/>
              <w:spacing w:before="0" w:line="242" w:lineRule="auto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e do not wrap our products with many packages because we don</w:t>
            </w:r>
            <w:r w:rsidR="00BB10F2" w:rsidRPr="00DA339B">
              <w:rPr>
                <w:b/>
                <w:sz w:val="28"/>
                <w:szCs w:val="28"/>
                <w:lang w:val="en-US"/>
              </w:rPr>
              <w:t>’</w:t>
            </w:r>
            <w:r w:rsidRPr="00DA339B">
              <w:rPr>
                <w:b/>
                <w:sz w:val="28"/>
                <w:szCs w:val="28"/>
              </w:rPr>
              <w:t>t want to produce much trash.</w:t>
            </w:r>
          </w:p>
          <w:p w14:paraId="039A256A" w14:textId="29344E12" w:rsidR="00356B8B" w:rsidRPr="00DA339B" w:rsidRDefault="00DE0DF4">
            <w:pPr>
              <w:pStyle w:val="TableParagraph"/>
              <w:spacing w:before="1" w:line="242" w:lineRule="auto"/>
              <w:ind w:left="45" w:right="20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iː duː nɑt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ræp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="00CF13DB" w:rsidRPr="00DA339B">
              <w:rPr>
                <w:i/>
                <w:sz w:val="28"/>
                <w:szCs w:val="28"/>
              </w:rPr>
              <w:t>aʊr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905026" w:rsidRPr="00DA339B">
              <w:rPr>
                <w:i/>
                <w:sz w:val="28"/>
                <w:szCs w:val="28"/>
              </w:rPr>
              <w:t>'prɑˌdʌkts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wɪð ˈmenɪ ˈpækɪdʒɪz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="0081149D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bɪ</w:t>
            </w:r>
            <w:r w:rsidR="00EA222D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 xml:space="preserve">kəz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="0081149D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wiː </w:t>
            </w:r>
            <w:r w:rsidR="00EF6548" w:rsidRPr="00DA339B">
              <w:rPr>
                <w:i/>
                <w:sz w:val="28"/>
                <w:szCs w:val="28"/>
              </w:rPr>
              <w:t>ˈdoʊn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ɑnt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uː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prəˈduːs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mʌtʃ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æʃ.</w:t>
            </w:r>
          </w:p>
          <w:p w14:paraId="4B9A166B" w14:textId="77777777" w:rsidR="00356B8B" w:rsidRPr="00DA339B" w:rsidRDefault="00DE0DF4" w:rsidP="00893B7D">
            <w:pPr>
              <w:pStyle w:val="TableParagraph"/>
              <w:spacing w:before="1"/>
              <w:ind w:left="51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Why do you not wrap your products with many packages?</w:t>
            </w:r>
          </w:p>
          <w:p w14:paraId="715AE893" w14:textId="646C6CF8" w:rsidR="00356B8B" w:rsidRPr="00DA339B" w:rsidRDefault="00DE0DF4" w:rsidP="00893B7D">
            <w:pPr>
              <w:pStyle w:val="TableParagraph"/>
              <w:ind w:left="721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aɪ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duː juː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nɑt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ræp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jɔr</w:t>
            </w:r>
            <w:r w:rsidR="00E80573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905026" w:rsidRPr="00DA339B">
              <w:rPr>
                <w:i/>
                <w:sz w:val="28"/>
                <w:szCs w:val="28"/>
              </w:rPr>
              <w:t>'prɑˌdʌkts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ɪð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ˈmenɪ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ˈpækɪdʒɪz?</w:t>
            </w:r>
          </w:p>
          <w:p w14:paraId="47994A36" w14:textId="61041045" w:rsidR="00356B8B" w:rsidRPr="00DA339B" w:rsidRDefault="00DE0DF4" w:rsidP="00893B7D">
            <w:pPr>
              <w:pStyle w:val="TableParagraph"/>
              <w:spacing w:line="242" w:lineRule="auto"/>
              <w:ind w:left="451" w:firstLine="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+ We do not wrap our products with many packages </w:t>
            </w:r>
            <w:r w:rsidRPr="00DA339B">
              <w:rPr>
                <w:b/>
                <w:sz w:val="28"/>
                <w:szCs w:val="28"/>
                <w:u w:val="single"/>
              </w:rPr>
              <w:t>because we don</w:t>
            </w:r>
            <w:r w:rsidR="00186EA5" w:rsidRPr="00DA339B">
              <w:rPr>
                <w:b/>
                <w:sz w:val="28"/>
                <w:szCs w:val="28"/>
                <w:u w:val="single"/>
                <w:lang w:val="en-US"/>
              </w:rPr>
              <w:t>’</w:t>
            </w:r>
            <w:r w:rsidRPr="00DA339B">
              <w:rPr>
                <w:b/>
                <w:sz w:val="28"/>
                <w:szCs w:val="28"/>
                <w:u w:val="single"/>
              </w:rPr>
              <w:t>t want to produce much trash</w:t>
            </w:r>
            <w:r w:rsidRPr="00DA339B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5EC0C85E" w14:textId="15AB995A" w:rsidR="00356B8B" w:rsidRPr="00DA339B" w:rsidRDefault="00DE0DF4" w:rsidP="006733C7">
            <w:pPr>
              <w:pStyle w:val="TableParagraph"/>
              <w:spacing w:before="0" w:line="242" w:lineRule="auto"/>
              <w:ind w:left="45" w:right="427"/>
              <w:jc w:val="both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húng tôi không gói sản phẩm của mình bằng nhiều lớp bao bì vì</w:t>
            </w:r>
            <w:r w:rsidR="003B5989" w:rsidRPr="00DA339B">
              <w:rPr>
                <w:sz w:val="28"/>
                <w:szCs w:val="28"/>
              </w:rPr>
              <w:t xml:space="preserve"> chúng tôi không muốn tạo ra quá nhiều rác.</w:t>
            </w:r>
          </w:p>
          <w:p w14:paraId="6C46AA3C" w14:textId="77777777" w:rsidR="006733C7" w:rsidRPr="00DA339B" w:rsidRDefault="006733C7">
            <w:pPr>
              <w:pStyle w:val="TableParagraph"/>
              <w:spacing w:before="1" w:line="242" w:lineRule="auto"/>
              <w:ind w:left="45" w:right="186"/>
              <w:rPr>
                <w:sz w:val="28"/>
                <w:szCs w:val="28"/>
              </w:rPr>
            </w:pPr>
          </w:p>
          <w:p w14:paraId="24D39451" w14:textId="3B028F77" w:rsidR="00356B8B" w:rsidRPr="00DA339B" w:rsidRDefault="00DE0DF4">
            <w:pPr>
              <w:pStyle w:val="TableParagraph"/>
              <w:spacing w:before="1" w:line="242" w:lineRule="auto"/>
              <w:ind w:left="45" w:right="186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Tại sao các bạn không gói sản phẩm của các bạn bằng nhiều lớp bao bì?</w:t>
            </w:r>
          </w:p>
          <w:p w14:paraId="63EDBCEB" w14:textId="77777777" w:rsidR="00356B8B" w:rsidRPr="00DA339B" w:rsidRDefault="00DE0DF4">
            <w:pPr>
              <w:pStyle w:val="TableParagraph"/>
              <w:spacing w:before="1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Chúng tôi không gói sản phẩm của mình bằng nhiều lớp bao bì </w:t>
            </w:r>
            <w:r w:rsidRPr="00DA339B">
              <w:rPr>
                <w:sz w:val="28"/>
                <w:szCs w:val="28"/>
                <w:u w:val="single"/>
              </w:rPr>
              <w:t>vì chúng tôi không muốn tạo ra quá nhiều rác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493A9FEA" w14:textId="77777777" w:rsidTr="00D257B5">
        <w:trPr>
          <w:trHeight w:val="2343"/>
        </w:trPr>
        <w:tc>
          <w:tcPr>
            <w:tcW w:w="15220" w:type="dxa"/>
            <w:gridSpan w:val="3"/>
          </w:tcPr>
          <w:p w14:paraId="5CF8819B" w14:textId="71AD71C7" w:rsidR="00356B8B" w:rsidRPr="00DA339B" w:rsidRDefault="00DE0DF4">
            <w:pPr>
              <w:pStyle w:val="TableParagraph"/>
              <w:numPr>
                <w:ilvl w:val="0"/>
                <w:numId w:val="27"/>
              </w:numPr>
              <w:tabs>
                <w:tab w:val="left" w:pos="262"/>
              </w:tabs>
              <w:spacing w:before="15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rap </w:t>
            </w:r>
            <w:r w:rsidRPr="00DA339B">
              <w:rPr>
                <w:sz w:val="28"/>
                <w:szCs w:val="28"/>
              </w:rPr>
              <w:t xml:space="preserve">(gói): động từ nguyên mẫu vì </w:t>
            </w:r>
            <w:r w:rsidR="004E37C7" w:rsidRPr="00DA339B">
              <w:rPr>
                <w:sz w:val="28"/>
                <w:szCs w:val="28"/>
              </w:rPr>
              <w:t>sau</w:t>
            </w:r>
            <w:r w:rsidRPr="00DA339B">
              <w:rPr>
                <w:sz w:val="28"/>
                <w:szCs w:val="28"/>
              </w:rPr>
              <w:t xml:space="preserve"> trợ động từ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iCs/>
                <w:sz w:val="28"/>
                <w:szCs w:val="28"/>
              </w:rPr>
              <w:t>Do</w:t>
            </w:r>
            <w:r w:rsidRPr="00DA339B">
              <w:rPr>
                <w:sz w:val="28"/>
                <w:szCs w:val="28"/>
              </w:rPr>
              <w:t>"</w:t>
            </w:r>
          </w:p>
          <w:p w14:paraId="51248159" w14:textId="02BBC1F5" w:rsidR="004572B8" w:rsidRPr="00DA339B" w:rsidRDefault="00DE0DF4">
            <w:pPr>
              <w:pStyle w:val="TableParagraph"/>
              <w:numPr>
                <w:ilvl w:val="0"/>
                <w:numId w:val="27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your</w:t>
            </w:r>
            <w:r w:rsidRPr="00DA339B">
              <w:rPr>
                <w:sz w:val="28"/>
                <w:szCs w:val="28"/>
              </w:rPr>
              <w:t xml:space="preserve"> </w:t>
            </w:r>
            <w:r w:rsidR="004572B8" w:rsidRPr="00DA339B">
              <w:rPr>
                <w:sz w:val="28"/>
                <w:szCs w:val="28"/>
              </w:rPr>
              <w:t>(</w:t>
            </w:r>
            <w:r w:rsidRPr="00DA339B">
              <w:rPr>
                <w:sz w:val="28"/>
                <w:szCs w:val="28"/>
              </w:rPr>
              <w:t>của bạn)</w:t>
            </w:r>
            <w:r w:rsidR="004572B8" w:rsidRPr="00DA339B">
              <w:rPr>
                <w:sz w:val="28"/>
                <w:szCs w:val="28"/>
              </w:rPr>
              <w:t>: tính từ sở hữu</w:t>
            </w:r>
            <w:r w:rsidRPr="00DA339B">
              <w:rPr>
                <w:sz w:val="28"/>
                <w:szCs w:val="28"/>
              </w:rPr>
              <w:t xml:space="preserve"> + </w:t>
            </w:r>
            <w:r w:rsidRPr="00DA339B">
              <w:rPr>
                <w:i/>
                <w:sz w:val="28"/>
                <w:szCs w:val="28"/>
              </w:rPr>
              <w:t>products</w:t>
            </w:r>
            <w:r w:rsidRPr="00DA339B">
              <w:rPr>
                <w:sz w:val="28"/>
                <w:szCs w:val="28"/>
              </w:rPr>
              <w:t xml:space="preserve"> </w:t>
            </w:r>
            <w:r w:rsidR="004572B8" w:rsidRPr="00DA339B">
              <w:rPr>
                <w:sz w:val="28"/>
                <w:szCs w:val="28"/>
              </w:rPr>
              <w:t>(</w:t>
            </w:r>
            <w:r w:rsidR="005A31EA" w:rsidRPr="00DA339B">
              <w:rPr>
                <w:sz w:val="28"/>
                <w:szCs w:val="28"/>
              </w:rPr>
              <w:t xml:space="preserve">những </w:t>
            </w:r>
            <w:r w:rsidRPr="00DA339B">
              <w:rPr>
                <w:sz w:val="28"/>
                <w:szCs w:val="28"/>
              </w:rPr>
              <w:t>sản phẩm)</w:t>
            </w:r>
            <w:r w:rsidR="004572B8" w:rsidRPr="00DA339B">
              <w:rPr>
                <w:sz w:val="28"/>
                <w:szCs w:val="28"/>
              </w:rPr>
              <w:t>: danh từ</w:t>
            </w:r>
            <w:r w:rsidRPr="00DA339B">
              <w:rPr>
                <w:sz w:val="28"/>
                <w:szCs w:val="28"/>
              </w:rPr>
              <w:t xml:space="preserve"> </w:t>
            </w:r>
            <w:r w:rsidR="005A31EA" w:rsidRPr="00DA339B">
              <w:rPr>
                <w:sz w:val="28"/>
                <w:szCs w:val="28"/>
              </w:rPr>
              <w:t xml:space="preserve">   </w:t>
            </w:r>
          </w:p>
          <w:p w14:paraId="4490F62B" w14:textId="5BDC353D" w:rsidR="00356B8B" w:rsidRPr="00DA339B" w:rsidRDefault="00B14AC7" w:rsidP="004572B8">
            <w:pPr>
              <w:pStyle w:val="TableParagraph"/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-&gt;</w:t>
            </w:r>
            <w:r w:rsidR="00DE0DF4" w:rsidRPr="00DA339B">
              <w:rPr>
                <w:sz w:val="28"/>
                <w:szCs w:val="28"/>
              </w:rPr>
              <w:t xml:space="preserve"> </w:t>
            </w:r>
            <w:r w:rsidR="004572B8" w:rsidRPr="00DA339B">
              <w:rPr>
                <w:i/>
                <w:sz w:val="28"/>
                <w:szCs w:val="28"/>
              </w:rPr>
              <w:t xml:space="preserve">your products </w:t>
            </w:r>
            <w:r w:rsidR="004572B8" w:rsidRPr="00DA339B">
              <w:rPr>
                <w:iCs/>
                <w:sz w:val="28"/>
                <w:szCs w:val="28"/>
              </w:rPr>
              <w:t>(những</w:t>
            </w:r>
            <w:r w:rsidR="004572B8" w:rsidRPr="00DA339B">
              <w:rPr>
                <w:i/>
                <w:sz w:val="28"/>
                <w:szCs w:val="28"/>
              </w:rPr>
              <w:t xml:space="preserve"> </w:t>
            </w:r>
            <w:r w:rsidR="004572B8" w:rsidRPr="00DA339B">
              <w:rPr>
                <w:sz w:val="28"/>
                <w:szCs w:val="28"/>
              </w:rPr>
              <w:t>sản phẩm của các bạn):</w:t>
            </w:r>
            <w:r w:rsidR="00C878FD" w:rsidRPr="00DA339B">
              <w:rPr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danh từ này làm đố</w:t>
            </w:r>
            <w:r w:rsidR="005A31EA" w:rsidRPr="00DA339B">
              <w:rPr>
                <w:sz w:val="28"/>
                <w:szCs w:val="28"/>
              </w:rPr>
              <w:t xml:space="preserve">i </w:t>
            </w:r>
            <w:r w:rsidR="00DE0DF4" w:rsidRPr="00DA339B">
              <w:rPr>
                <w:sz w:val="28"/>
                <w:szCs w:val="28"/>
              </w:rPr>
              <w:t>từ</w:t>
            </w:r>
          </w:p>
          <w:p w14:paraId="0840A7D1" w14:textId="4D276001" w:rsidR="00356B8B" w:rsidRPr="00DA339B" w:rsidRDefault="00DE0DF4">
            <w:pPr>
              <w:pStyle w:val="TableParagraph"/>
              <w:numPr>
                <w:ilvl w:val="0"/>
                <w:numId w:val="27"/>
              </w:numPr>
              <w:tabs>
                <w:tab w:val="left" w:pos="262"/>
              </w:tabs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nt to </w:t>
            </w:r>
            <w:r w:rsidRPr="00DA339B">
              <w:rPr>
                <w:sz w:val="28"/>
                <w:szCs w:val="28"/>
              </w:rPr>
              <w:t xml:space="preserve">(muốn): động từ nguyên mẫu vì </w:t>
            </w:r>
            <w:r w:rsidR="00CC006E" w:rsidRPr="00DA339B">
              <w:rPr>
                <w:sz w:val="28"/>
                <w:szCs w:val="28"/>
              </w:rPr>
              <w:t>sau</w:t>
            </w:r>
            <w:r w:rsidRPr="00DA339B">
              <w:rPr>
                <w:sz w:val="28"/>
                <w:szCs w:val="28"/>
              </w:rPr>
              <w:t xml:space="preserve"> trợ động từ</w:t>
            </w:r>
            <w:r w:rsidRPr="00DA339B">
              <w:rPr>
                <w:spacing w:val="6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"Do"</w:t>
            </w:r>
          </w:p>
          <w:p w14:paraId="3372A863" w14:textId="3191E4CD" w:rsidR="00356B8B" w:rsidRPr="00DA339B" w:rsidRDefault="00E80573">
            <w:pPr>
              <w:pStyle w:val="TableParagraph"/>
              <w:numPr>
                <w:ilvl w:val="0"/>
                <w:numId w:val="27"/>
              </w:numPr>
              <w:tabs>
                <w:tab w:val="left" w:pos="262"/>
              </w:tabs>
              <w:spacing w:before="4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  <w:lang w:val="en-US"/>
              </w:rPr>
              <w:t>w</w:t>
            </w:r>
            <w:r w:rsidR="00DE0DF4" w:rsidRPr="00DA339B">
              <w:rPr>
                <w:i/>
                <w:sz w:val="28"/>
                <w:szCs w:val="28"/>
              </w:rPr>
              <w:t>ant to + Verb</w:t>
            </w:r>
            <w:r w:rsidR="00DE0DF4" w:rsidRPr="00DA339B">
              <w:rPr>
                <w:sz w:val="28"/>
                <w:szCs w:val="28"/>
              </w:rPr>
              <w:t>: Động từ sau "</w:t>
            </w:r>
            <w:r w:rsidR="00DE0DF4" w:rsidRPr="00DA339B">
              <w:rPr>
                <w:i/>
                <w:iCs/>
                <w:sz w:val="28"/>
                <w:szCs w:val="28"/>
              </w:rPr>
              <w:t>to"</w:t>
            </w:r>
            <w:r w:rsidR="00DE0DF4" w:rsidRPr="00DA339B">
              <w:rPr>
                <w:sz w:val="28"/>
                <w:szCs w:val="28"/>
              </w:rPr>
              <w:t xml:space="preserve"> ở dạng nguyên</w:t>
            </w:r>
            <w:r w:rsidR="00DE0DF4" w:rsidRPr="00DA339B">
              <w:rPr>
                <w:spacing w:val="4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mẫu</w:t>
            </w:r>
          </w:p>
          <w:p w14:paraId="50B29EED" w14:textId="77777777" w:rsidR="00356B8B" w:rsidRPr="00DA339B" w:rsidRDefault="00DE0DF4">
            <w:pPr>
              <w:pStyle w:val="TableParagraph"/>
              <w:numPr>
                <w:ilvl w:val="0"/>
                <w:numId w:val="27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roduce </w:t>
            </w:r>
            <w:r w:rsidRPr="00DA339B">
              <w:rPr>
                <w:sz w:val="28"/>
                <w:szCs w:val="28"/>
              </w:rPr>
              <w:t>(sản xuất): động từ nguyên mẫu vì đứng sau "</w:t>
            </w:r>
            <w:r w:rsidRPr="00DA339B">
              <w:rPr>
                <w:i/>
                <w:sz w:val="28"/>
                <w:szCs w:val="28"/>
              </w:rPr>
              <w:t>want</w:t>
            </w:r>
            <w:r w:rsidRPr="00DA339B">
              <w:rPr>
                <w:i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to</w:t>
            </w:r>
            <w:r w:rsidRPr="00DA339B">
              <w:rPr>
                <w:sz w:val="28"/>
                <w:szCs w:val="28"/>
              </w:rPr>
              <w:t>"</w:t>
            </w:r>
          </w:p>
          <w:p w14:paraId="6F87D671" w14:textId="02FF1B57" w:rsidR="00356B8B" w:rsidRPr="00DA339B" w:rsidRDefault="00DE0DF4">
            <w:pPr>
              <w:pStyle w:val="TableParagraph"/>
              <w:numPr>
                <w:ilvl w:val="0"/>
                <w:numId w:val="27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rash </w:t>
            </w:r>
            <w:r w:rsidRPr="00DA339B">
              <w:rPr>
                <w:sz w:val="28"/>
                <w:szCs w:val="28"/>
              </w:rPr>
              <w:t>(rác): danh từ này làm đối từ, dùng "</w:t>
            </w:r>
            <w:r w:rsidRPr="00DA339B">
              <w:rPr>
                <w:i/>
                <w:sz w:val="28"/>
                <w:szCs w:val="28"/>
              </w:rPr>
              <w:t>much</w:t>
            </w:r>
            <w:r w:rsidRPr="00DA339B">
              <w:rPr>
                <w:sz w:val="28"/>
                <w:szCs w:val="28"/>
              </w:rPr>
              <w:t>" (nhiều) vì</w:t>
            </w:r>
            <w:r w:rsidR="00812745" w:rsidRPr="00DA339B">
              <w:rPr>
                <w:sz w:val="28"/>
                <w:szCs w:val="28"/>
              </w:rPr>
              <w:t xml:space="preserve"> “</w:t>
            </w:r>
            <w:r w:rsidR="00812745" w:rsidRPr="00DA339B">
              <w:rPr>
                <w:i/>
                <w:iCs/>
                <w:sz w:val="28"/>
                <w:szCs w:val="28"/>
              </w:rPr>
              <w:t>trash”</w:t>
            </w:r>
            <w:r w:rsidRPr="00DA339B">
              <w:rPr>
                <w:sz w:val="28"/>
                <w:szCs w:val="28"/>
              </w:rPr>
              <w:t xml:space="preserve"> là danh từ không đếm</w:t>
            </w:r>
            <w:r w:rsidRPr="00DA339B">
              <w:rPr>
                <w:spacing w:val="1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ược</w:t>
            </w:r>
          </w:p>
        </w:tc>
      </w:tr>
      <w:tr w:rsidR="00356B8B" w:rsidRPr="00DA339B" w14:paraId="329E7F35" w14:textId="77777777">
        <w:trPr>
          <w:trHeight w:val="1453"/>
        </w:trPr>
        <w:tc>
          <w:tcPr>
            <w:tcW w:w="15220" w:type="dxa"/>
            <w:gridSpan w:val="3"/>
          </w:tcPr>
          <w:p w14:paraId="6915BF61" w14:textId="77777777" w:rsidR="00356B8B" w:rsidRPr="00DA339B" w:rsidRDefault="00DE0DF4">
            <w:pPr>
              <w:pStyle w:val="TableParagraph"/>
              <w:spacing w:before="28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CÂU MỆNH LỆNH, YÊU CẦU, ĐỀ NGHỊ</w:t>
            </w:r>
          </w:p>
          <w:p w14:paraId="025BD13F" w14:textId="77777777" w:rsidR="00356B8B" w:rsidRPr="00DA339B" w:rsidRDefault="00DE0DF4">
            <w:pPr>
              <w:pStyle w:val="TableParagraph"/>
              <w:numPr>
                <w:ilvl w:val="0"/>
                <w:numId w:val="26"/>
              </w:numPr>
              <w:tabs>
                <w:tab w:val="left" w:pos="195"/>
                <w:tab w:val="left" w:pos="7367"/>
              </w:tabs>
              <w:ind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Cấu trúc 1: (Please) Động từ nguyên mẫu không "to"</w:t>
            </w:r>
            <w:r w:rsidRPr="00DA339B">
              <w:rPr>
                <w:b/>
                <w:spacing w:val="42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....</w:t>
            </w:r>
            <w:r w:rsidRPr="00DA339B">
              <w:rPr>
                <w:b/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.</w:t>
            </w:r>
            <w:r w:rsidRPr="00DA339B">
              <w:rPr>
                <w:b/>
                <w:sz w:val="28"/>
                <w:szCs w:val="28"/>
              </w:rPr>
              <w:tab/>
              <w:t>- (Xin) Hãy ....</w:t>
            </w:r>
          </w:p>
          <w:p w14:paraId="17770BAC" w14:textId="77777777" w:rsidR="00356B8B" w:rsidRPr="00DA339B" w:rsidRDefault="00DE0DF4">
            <w:pPr>
              <w:pStyle w:val="TableParagraph"/>
              <w:numPr>
                <w:ilvl w:val="0"/>
                <w:numId w:val="26"/>
              </w:numPr>
              <w:tabs>
                <w:tab w:val="left" w:pos="195"/>
                <w:tab w:val="left" w:pos="7412"/>
              </w:tabs>
              <w:spacing w:before="4"/>
              <w:ind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Cấu trúc 2: Do not + Động từ nguyên mẫu không</w:t>
            </w:r>
            <w:r w:rsidRPr="00DA339B">
              <w:rPr>
                <w:b/>
                <w:spacing w:val="38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"to"....</w:t>
            </w:r>
            <w:r w:rsidRPr="00DA339B">
              <w:rPr>
                <w:b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.</w:t>
            </w:r>
            <w:r w:rsidRPr="00DA339B">
              <w:rPr>
                <w:b/>
                <w:sz w:val="28"/>
                <w:szCs w:val="28"/>
              </w:rPr>
              <w:tab/>
              <w:t>- Đừng ....</w:t>
            </w:r>
          </w:p>
          <w:p w14:paraId="4D07784A" w14:textId="77777777" w:rsidR="00356B8B" w:rsidRPr="00DA339B" w:rsidRDefault="00DE0DF4">
            <w:pPr>
              <w:pStyle w:val="TableParagraph"/>
              <w:numPr>
                <w:ilvl w:val="0"/>
                <w:numId w:val="26"/>
              </w:numPr>
              <w:tabs>
                <w:tab w:val="left" w:pos="195"/>
                <w:tab w:val="left" w:pos="7412"/>
              </w:tabs>
              <w:ind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Cấu trúc 3: Let’s + Động từ nguyên mẫu không</w:t>
            </w:r>
            <w:r w:rsidRPr="00DA339B">
              <w:rPr>
                <w:b/>
                <w:spacing w:val="35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"to"....</w:t>
            </w:r>
            <w:r w:rsidRPr="00DA339B">
              <w:rPr>
                <w:b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.</w:t>
            </w:r>
            <w:r w:rsidRPr="00DA339B">
              <w:rPr>
                <w:b/>
                <w:sz w:val="28"/>
                <w:szCs w:val="28"/>
              </w:rPr>
              <w:tab/>
              <w:t>- Chúng ta hãy....</w:t>
            </w:r>
          </w:p>
        </w:tc>
      </w:tr>
      <w:tr w:rsidR="00356B8B" w:rsidRPr="00DA339B" w14:paraId="2DDBB259" w14:textId="77777777" w:rsidTr="00D257B5">
        <w:trPr>
          <w:trHeight w:val="852"/>
        </w:trPr>
        <w:tc>
          <w:tcPr>
            <w:tcW w:w="561" w:type="dxa"/>
          </w:tcPr>
          <w:p w14:paraId="0582E34F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0956F304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47</w:t>
            </w:r>
          </w:p>
        </w:tc>
        <w:tc>
          <w:tcPr>
            <w:tcW w:w="8531" w:type="dxa"/>
          </w:tcPr>
          <w:p w14:paraId="67B5A576" w14:textId="77777777" w:rsidR="00356B8B" w:rsidRPr="00DA339B" w:rsidRDefault="00DE0DF4">
            <w:pPr>
              <w:pStyle w:val="TableParagraph"/>
              <w:spacing w:before="108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Please reuse whatever you can.</w:t>
            </w:r>
          </w:p>
          <w:p w14:paraId="3E9984DF" w14:textId="0C6DF0B8" w:rsidR="00356B8B" w:rsidRPr="00DA339B" w:rsidRDefault="00DE0DF4">
            <w:pPr>
              <w:pStyle w:val="TableParagraph"/>
              <w:spacing w:before="4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ˈpliːz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riːˈjuːz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wɑtˈɛvə(r)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juː</w:t>
            </w:r>
            <w:r w:rsidR="00E8057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kən.</w:t>
            </w:r>
          </w:p>
        </w:tc>
        <w:tc>
          <w:tcPr>
            <w:tcW w:w="6128" w:type="dxa"/>
          </w:tcPr>
          <w:p w14:paraId="228B3329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51365EB2" w14:textId="4BE13B0E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Xin hãy tái sử dụng bất cứ thứ gì </w:t>
            </w:r>
            <w:r w:rsidR="00D7799B" w:rsidRPr="00DA339B">
              <w:rPr>
                <w:sz w:val="28"/>
                <w:szCs w:val="28"/>
              </w:rPr>
              <w:t xml:space="preserve">bạn </w:t>
            </w:r>
            <w:r w:rsidRPr="00DA339B">
              <w:rPr>
                <w:sz w:val="28"/>
                <w:szCs w:val="28"/>
              </w:rPr>
              <w:t>có thể.</w:t>
            </w:r>
          </w:p>
        </w:tc>
      </w:tr>
      <w:tr w:rsidR="00356B8B" w:rsidRPr="00DA339B" w14:paraId="60B5A9CB" w14:textId="77777777">
        <w:trPr>
          <w:trHeight w:val="892"/>
        </w:trPr>
        <w:tc>
          <w:tcPr>
            <w:tcW w:w="15220" w:type="dxa"/>
            <w:gridSpan w:val="3"/>
          </w:tcPr>
          <w:p w14:paraId="6055D872" w14:textId="77777777" w:rsidR="00356B8B" w:rsidRPr="00DA339B" w:rsidRDefault="00DE0DF4">
            <w:pPr>
              <w:pStyle w:val="TableParagraph"/>
              <w:numPr>
                <w:ilvl w:val="0"/>
                <w:numId w:val="25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Reuse </w:t>
            </w:r>
            <w:r w:rsidRPr="00DA339B">
              <w:rPr>
                <w:sz w:val="28"/>
                <w:szCs w:val="28"/>
              </w:rPr>
              <w:t>(tái sử dụng): động từ</w:t>
            </w:r>
          </w:p>
          <w:p w14:paraId="585D7EA1" w14:textId="77777777" w:rsidR="00356B8B" w:rsidRPr="00DA339B" w:rsidRDefault="00DE0DF4">
            <w:pPr>
              <w:pStyle w:val="TableParagraph"/>
              <w:numPr>
                <w:ilvl w:val="0"/>
                <w:numId w:val="25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hatever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bất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ứ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hứ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):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èn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ever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vào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ác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wh-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ư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</w:t>
            </w:r>
            <w:r w:rsidRPr="00DA339B">
              <w:rPr>
                <w:spacing w:val="6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how,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hat,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here,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hen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and</w:t>
            </w:r>
            <w:r w:rsidRPr="00DA339B">
              <w:rPr>
                <w:i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ho,</w:t>
            </w:r>
            <w:r w:rsidRPr="00DA339B">
              <w:rPr>
                <w:i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ú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sẽ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hay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ổ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ghĩa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ằm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ấn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mạnh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ý</w:t>
            </w:r>
          </w:p>
          <w:p w14:paraId="15CFD1F0" w14:textId="5442FA07" w:rsidR="00356B8B" w:rsidRPr="00DA339B" w:rsidRDefault="00DE0DF4" w:rsidP="00D257B5">
            <w:pPr>
              <w:pStyle w:val="TableParagraph"/>
              <w:numPr>
                <w:ilvl w:val="0"/>
                <w:numId w:val="25"/>
              </w:numPr>
              <w:tabs>
                <w:tab w:val="left" w:pos="262"/>
              </w:tabs>
              <w:spacing w:before="4" w:after="240"/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hatever you can </w:t>
            </w:r>
            <w:r w:rsidRPr="00DA339B">
              <w:rPr>
                <w:sz w:val="28"/>
                <w:szCs w:val="28"/>
              </w:rPr>
              <w:t xml:space="preserve">(bất cứ thứ gì </w:t>
            </w:r>
            <w:r w:rsidR="00123A51" w:rsidRPr="00DA339B">
              <w:rPr>
                <w:sz w:val="28"/>
                <w:szCs w:val="28"/>
                <w:lang w:val="en-US"/>
              </w:rPr>
              <w:t xml:space="preserve">bạn </w:t>
            </w:r>
            <w:r w:rsidRPr="00DA339B">
              <w:rPr>
                <w:sz w:val="28"/>
                <w:szCs w:val="28"/>
              </w:rPr>
              <w:t>có th</w:t>
            </w:r>
            <w:r w:rsidR="00B3473F" w:rsidRPr="00DA339B">
              <w:rPr>
                <w:sz w:val="28"/>
                <w:szCs w:val="28"/>
                <w:lang w:val="en-US"/>
              </w:rPr>
              <w:t>ể</w:t>
            </w:r>
            <w:r w:rsidRPr="00DA339B">
              <w:rPr>
                <w:sz w:val="28"/>
                <w:szCs w:val="28"/>
              </w:rPr>
              <w:t>)</w:t>
            </w:r>
          </w:p>
        </w:tc>
      </w:tr>
      <w:tr w:rsidR="00356B8B" w:rsidRPr="00DA339B" w14:paraId="5024B148" w14:textId="77777777">
        <w:trPr>
          <w:trHeight w:val="799"/>
        </w:trPr>
        <w:tc>
          <w:tcPr>
            <w:tcW w:w="561" w:type="dxa"/>
          </w:tcPr>
          <w:p w14:paraId="0DC73CE5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2F77D2FE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48</w:t>
            </w:r>
          </w:p>
        </w:tc>
        <w:tc>
          <w:tcPr>
            <w:tcW w:w="8531" w:type="dxa"/>
          </w:tcPr>
          <w:p w14:paraId="22E61DC9" w14:textId="77777777" w:rsidR="00356B8B" w:rsidRPr="00DA339B" w:rsidRDefault="00DE0DF4" w:rsidP="007017F2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Please treat wastewater effectively.</w:t>
            </w:r>
          </w:p>
          <w:p w14:paraId="711174BE" w14:textId="697B2865" w:rsidR="00356B8B" w:rsidRPr="00DA339B" w:rsidRDefault="00DE0DF4">
            <w:pPr>
              <w:pStyle w:val="TableParagraph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ˈpliːz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riːt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'weɪstˌwɑtə(r)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ˈfektɪvlɪ.</w:t>
            </w:r>
          </w:p>
        </w:tc>
        <w:tc>
          <w:tcPr>
            <w:tcW w:w="6128" w:type="dxa"/>
          </w:tcPr>
          <w:p w14:paraId="56748BD1" w14:textId="77777777" w:rsidR="00356B8B" w:rsidRPr="00DA339B" w:rsidRDefault="00DE0DF4" w:rsidP="007017F2">
            <w:pPr>
              <w:pStyle w:val="TableParagraph"/>
              <w:spacing w:before="12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Xin hãy xử lí nước thải một cách hiệu quả.</w:t>
            </w:r>
          </w:p>
        </w:tc>
      </w:tr>
      <w:tr w:rsidR="00356B8B" w:rsidRPr="00DA339B" w14:paraId="060842D4" w14:textId="77777777">
        <w:trPr>
          <w:trHeight w:val="1453"/>
        </w:trPr>
        <w:tc>
          <w:tcPr>
            <w:tcW w:w="15220" w:type="dxa"/>
            <w:gridSpan w:val="3"/>
          </w:tcPr>
          <w:p w14:paraId="2AB207A0" w14:textId="2D35373E" w:rsidR="00356B8B" w:rsidRPr="00DA339B" w:rsidRDefault="00DE0DF4">
            <w:pPr>
              <w:pStyle w:val="TableParagraph"/>
              <w:numPr>
                <w:ilvl w:val="0"/>
                <w:numId w:val="24"/>
              </w:numPr>
              <w:tabs>
                <w:tab w:val="left" w:pos="195"/>
                <w:tab w:val="left" w:leader="dot" w:pos="4721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lastRenderedPageBreak/>
              <w:t>Please + V</w:t>
            </w:r>
            <w:r w:rsidR="00123A51" w:rsidRPr="00DA339B">
              <w:rPr>
                <w:i/>
                <w:sz w:val="28"/>
                <w:szCs w:val="28"/>
                <w:lang w:val="en-US"/>
              </w:rPr>
              <w:t>erb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hoặc</w:t>
            </w:r>
            <w:r w:rsidRPr="00DA339B">
              <w:rPr>
                <w:spacing w:val="20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V</w:t>
            </w:r>
            <w:r w:rsidR="00B7314C" w:rsidRPr="00DA339B">
              <w:rPr>
                <w:i/>
                <w:sz w:val="28"/>
                <w:szCs w:val="28"/>
                <w:lang w:val="en-US"/>
              </w:rPr>
              <w:t>erb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+</w:t>
            </w:r>
            <w:r w:rsidRPr="00DA339B">
              <w:rPr>
                <w:i/>
                <w:sz w:val="28"/>
                <w:szCs w:val="28"/>
              </w:rPr>
              <w:tab/>
              <w:t xml:space="preserve">, please </w:t>
            </w:r>
            <w:r w:rsidRPr="00DA339B">
              <w:rPr>
                <w:sz w:val="28"/>
                <w:szCs w:val="28"/>
              </w:rPr>
              <w:t>: Câu mệnh</w:t>
            </w:r>
            <w:r w:rsidRPr="00DA339B">
              <w:rPr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ệnh</w:t>
            </w:r>
          </w:p>
          <w:p w14:paraId="0ADB5141" w14:textId="77777777" w:rsidR="00356B8B" w:rsidRPr="00DA339B" w:rsidRDefault="00DE0DF4">
            <w:pPr>
              <w:pStyle w:val="TableParagraph"/>
              <w:numPr>
                <w:ilvl w:val="0"/>
                <w:numId w:val="24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âu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mện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ệnh,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yêu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ầu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ạ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âu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ù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ể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ra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ệnh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hay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yêu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ầu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một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ách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ịc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sự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gườ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khác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m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hay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không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m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một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việc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ó.</w:t>
            </w:r>
          </w:p>
          <w:p w14:paraId="1AC8F312" w14:textId="77777777" w:rsidR="00356B8B" w:rsidRPr="00DA339B" w:rsidRDefault="00DE0DF4">
            <w:pPr>
              <w:pStyle w:val="TableParagraph"/>
              <w:numPr>
                <w:ilvl w:val="0"/>
                <w:numId w:val="24"/>
              </w:numPr>
              <w:tabs>
                <w:tab w:val="left" w:pos="262"/>
              </w:tabs>
              <w:spacing w:before="4"/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reat </w:t>
            </w:r>
            <w:r w:rsidRPr="00DA339B">
              <w:rPr>
                <w:sz w:val="28"/>
                <w:szCs w:val="28"/>
              </w:rPr>
              <w:t>(xử lý): dạng động từ nguyên mẫu trong câu mệnh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ệnh</w:t>
            </w:r>
          </w:p>
          <w:p w14:paraId="2A21C5D1" w14:textId="730F7FF6" w:rsidR="00356B8B" w:rsidRPr="00DA339B" w:rsidRDefault="00DE0DF4">
            <w:pPr>
              <w:pStyle w:val="TableParagraph"/>
              <w:numPr>
                <w:ilvl w:val="0"/>
                <w:numId w:val="24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Treat</w:t>
            </w:r>
            <w:r w:rsidRPr="00DA339B">
              <w:rPr>
                <w:sz w:val="28"/>
                <w:szCs w:val="28"/>
              </w:rPr>
              <w:t xml:space="preserve"> + </w:t>
            </w:r>
            <w:r w:rsidR="00B7314C" w:rsidRPr="00DA339B">
              <w:rPr>
                <w:sz w:val="28"/>
                <w:szCs w:val="28"/>
              </w:rPr>
              <w:t>đối từ</w:t>
            </w:r>
            <w:r w:rsidRPr="00DA339B">
              <w:rPr>
                <w:sz w:val="28"/>
                <w:szCs w:val="28"/>
              </w:rPr>
              <w:t xml:space="preserve"> "</w:t>
            </w:r>
            <w:r w:rsidRPr="00DA339B">
              <w:rPr>
                <w:i/>
                <w:sz w:val="28"/>
                <w:szCs w:val="28"/>
              </w:rPr>
              <w:t>wastewater</w:t>
            </w:r>
            <w:r w:rsidRPr="00DA339B">
              <w:rPr>
                <w:sz w:val="28"/>
                <w:szCs w:val="28"/>
              </w:rPr>
              <w:t>" (nước thải) + trạng từ "</w:t>
            </w:r>
            <w:r w:rsidRPr="00DA339B">
              <w:rPr>
                <w:i/>
                <w:sz w:val="28"/>
                <w:szCs w:val="28"/>
              </w:rPr>
              <w:t>effectively</w:t>
            </w:r>
            <w:r w:rsidRPr="00DA339B">
              <w:rPr>
                <w:sz w:val="28"/>
                <w:szCs w:val="28"/>
              </w:rPr>
              <w:t>" (một cách hiệu</w:t>
            </w:r>
            <w:r w:rsidRPr="00DA339B">
              <w:rPr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quả)</w:t>
            </w:r>
          </w:p>
          <w:p w14:paraId="6CAEB951" w14:textId="77777777" w:rsidR="00356B8B" w:rsidRPr="00DA339B" w:rsidRDefault="00DE0DF4" w:rsidP="00D257B5">
            <w:pPr>
              <w:pStyle w:val="TableParagraph"/>
              <w:numPr>
                <w:ilvl w:val="0"/>
                <w:numId w:val="24"/>
              </w:numPr>
              <w:tabs>
                <w:tab w:val="left" w:pos="262"/>
              </w:tabs>
              <w:spacing w:after="240"/>
              <w:ind w:left="261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Please</w:t>
            </w:r>
            <w:r w:rsidRPr="00DA339B">
              <w:rPr>
                <w:sz w:val="28"/>
                <w:szCs w:val="28"/>
              </w:rPr>
              <w:t xml:space="preserve"> đặt ở đầu câu nên không cần thêm dấu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phẩy</w:t>
            </w:r>
          </w:p>
        </w:tc>
      </w:tr>
      <w:tr w:rsidR="00356B8B" w:rsidRPr="00DA339B" w14:paraId="32A790FE" w14:textId="77777777">
        <w:trPr>
          <w:trHeight w:val="786"/>
        </w:trPr>
        <w:tc>
          <w:tcPr>
            <w:tcW w:w="561" w:type="dxa"/>
          </w:tcPr>
          <w:p w14:paraId="05F86FCC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26E5A21A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49</w:t>
            </w:r>
          </w:p>
        </w:tc>
        <w:tc>
          <w:tcPr>
            <w:tcW w:w="8531" w:type="dxa"/>
          </w:tcPr>
          <w:p w14:paraId="528893BD" w14:textId="77777777" w:rsidR="00356B8B" w:rsidRPr="00DA339B" w:rsidRDefault="00DE0DF4">
            <w:pPr>
              <w:pStyle w:val="TableParagraph"/>
              <w:spacing w:before="108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Please keep the environment clean.</w:t>
            </w:r>
          </w:p>
          <w:p w14:paraId="5C98A0C3" w14:textId="1F2532BA" w:rsidR="00356B8B" w:rsidRPr="00DA339B" w:rsidRDefault="00DE0DF4" w:rsidP="00D257B5">
            <w:pPr>
              <w:pStyle w:val="TableParagraph"/>
              <w:spacing w:before="4" w:after="240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ˈpliːz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kiːp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ðiː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nˈvaɪrənmənt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kliːn.</w:t>
            </w:r>
          </w:p>
        </w:tc>
        <w:tc>
          <w:tcPr>
            <w:tcW w:w="6128" w:type="dxa"/>
          </w:tcPr>
          <w:p w14:paraId="79B51305" w14:textId="77777777" w:rsidR="00356B8B" w:rsidRPr="00DA339B" w:rsidRDefault="00DE0DF4" w:rsidP="007017F2">
            <w:pPr>
              <w:pStyle w:val="TableParagraph"/>
              <w:spacing w:before="12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Xin hãy giữ môi trường sạch sẽ.</w:t>
            </w:r>
          </w:p>
        </w:tc>
      </w:tr>
      <w:tr w:rsidR="00356B8B" w:rsidRPr="00DA339B" w14:paraId="7457671E" w14:textId="77777777">
        <w:trPr>
          <w:trHeight w:val="1453"/>
        </w:trPr>
        <w:tc>
          <w:tcPr>
            <w:tcW w:w="15220" w:type="dxa"/>
            <w:gridSpan w:val="3"/>
          </w:tcPr>
          <w:p w14:paraId="61722295" w14:textId="1E6D174C" w:rsidR="00356B8B" w:rsidRPr="00DA339B" w:rsidRDefault="00DE0DF4">
            <w:pPr>
              <w:pStyle w:val="TableParagraph"/>
              <w:tabs>
                <w:tab w:val="left" w:leader="dot" w:pos="4653"/>
              </w:tabs>
              <w:spacing w:before="28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</w:t>
            </w:r>
            <w:r w:rsidRPr="00DA339B">
              <w:rPr>
                <w:i/>
                <w:sz w:val="28"/>
                <w:szCs w:val="28"/>
              </w:rPr>
              <w:t>Please + V</w:t>
            </w:r>
            <w:r w:rsidR="00D57EE6" w:rsidRPr="00DA339B">
              <w:rPr>
                <w:i/>
                <w:sz w:val="28"/>
                <w:szCs w:val="28"/>
                <w:lang w:val="en-US"/>
              </w:rPr>
              <w:t>erb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hoặc</w:t>
            </w:r>
            <w:r w:rsidRPr="00DA339B">
              <w:rPr>
                <w:spacing w:val="14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V</w:t>
            </w:r>
            <w:r w:rsidR="00D57EE6" w:rsidRPr="00DA339B">
              <w:rPr>
                <w:i/>
                <w:sz w:val="28"/>
                <w:szCs w:val="28"/>
                <w:lang w:val="en-US"/>
              </w:rPr>
              <w:t>erb</w:t>
            </w:r>
            <w:r w:rsidRPr="00DA339B">
              <w:rPr>
                <w:i/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+</w:t>
            </w:r>
            <w:r w:rsidRPr="00DA339B">
              <w:rPr>
                <w:i/>
                <w:sz w:val="28"/>
                <w:szCs w:val="28"/>
              </w:rPr>
              <w:tab/>
              <w:t xml:space="preserve">, please </w:t>
            </w:r>
            <w:r w:rsidRPr="00DA339B">
              <w:rPr>
                <w:sz w:val="28"/>
                <w:szCs w:val="28"/>
              </w:rPr>
              <w:t>: Câu mệnh</w:t>
            </w:r>
            <w:r w:rsidRPr="00DA339B">
              <w:rPr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ệnh</w:t>
            </w:r>
          </w:p>
          <w:p w14:paraId="72A5A4D0" w14:textId="77777777" w:rsidR="00356B8B" w:rsidRPr="00DA339B" w:rsidRDefault="00DE0DF4">
            <w:pPr>
              <w:pStyle w:val="TableParagraph"/>
              <w:numPr>
                <w:ilvl w:val="0"/>
                <w:numId w:val="23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âu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mện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ệnh,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yêu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ầu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ạ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âu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ù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ể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ra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ệnh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hay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yêu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ầu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một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ách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ịc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sự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gườ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khác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m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hay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không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m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một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việc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gì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ó.</w:t>
            </w:r>
          </w:p>
          <w:p w14:paraId="57B0B4F9" w14:textId="77777777" w:rsidR="00356B8B" w:rsidRPr="00DA339B" w:rsidRDefault="00DE0DF4">
            <w:pPr>
              <w:pStyle w:val="TableParagraph"/>
              <w:numPr>
                <w:ilvl w:val="0"/>
                <w:numId w:val="23"/>
              </w:numPr>
              <w:tabs>
                <w:tab w:val="left" w:pos="262"/>
              </w:tabs>
              <w:spacing w:before="4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Keep </w:t>
            </w:r>
            <w:r w:rsidRPr="00DA339B">
              <w:rPr>
                <w:sz w:val="28"/>
                <w:szCs w:val="28"/>
              </w:rPr>
              <w:t>(giữ): dạng nguyên mẫu trong câu mệnh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ệnh</w:t>
            </w:r>
          </w:p>
          <w:p w14:paraId="311BA693" w14:textId="5F9230CB" w:rsidR="00356B8B" w:rsidRPr="00DA339B" w:rsidRDefault="00DE0DF4">
            <w:pPr>
              <w:pStyle w:val="TableParagraph"/>
              <w:numPr>
                <w:ilvl w:val="0"/>
                <w:numId w:val="23"/>
              </w:numPr>
              <w:tabs>
                <w:tab w:val="left" w:pos="262"/>
              </w:tabs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Keep</w:t>
            </w:r>
            <w:r w:rsidRPr="00DA339B">
              <w:rPr>
                <w:sz w:val="28"/>
                <w:szCs w:val="28"/>
              </w:rPr>
              <w:t xml:space="preserve"> + </w:t>
            </w:r>
            <w:r w:rsidR="001F0F64" w:rsidRPr="00DA339B">
              <w:rPr>
                <w:sz w:val="28"/>
                <w:szCs w:val="28"/>
                <w:lang w:val="en-US"/>
              </w:rPr>
              <w:t>đối từ</w:t>
            </w:r>
            <w:r w:rsidRPr="00DA339B">
              <w:rPr>
                <w:sz w:val="28"/>
                <w:szCs w:val="28"/>
              </w:rPr>
              <w:t xml:space="preserve"> "</w:t>
            </w:r>
            <w:r w:rsidRPr="00DA339B">
              <w:rPr>
                <w:i/>
                <w:sz w:val="28"/>
                <w:szCs w:val="28"/>
              </w:rPr>
              <w:t>the enviroment</w:t>
            </w:r>
            <w:r w:rsidRPr="00DA339B">
              <w:rPr>
                <w:sz w:val="28"/>
                <w:szCs w:val="28"/>
              </w:rPr>
              <w:t>" (môi trường) + tính từ "</w:t>
            </w:r>
            <w:r w:rsidRPr="00DA339B">
              <w:rPr>
                <w:i/>
                <w:sz w:val="28"/>
                <w:szCs w:val="28"/>
              </w:rPr>
              <w:t>clean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sạch)</w:t>
            </w:r>
          </w:p>
          <w:p w14:paraId="0CD22162" w14:textId="77777777" w:rsidR="00356B8B" w:rsidRPr="00DA339B" w:rsidRDefault="00DE0DF4" w:rsidP="00D257B5">
            <w:pPr>
              <w:pStyle w:val="TableParagraph"/>
              <w:numPr>
                <w:ilvl w:val="0"/>
                <w:numId w:val="23"/>
              </w:numPr>
              <w:tabs>
                <w:tab w:val="left" w:pos="262"/>
              </w:tabs>
              <w:spacing w:after="24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lease </w:t>
            </w:r>
            <w:r w:rsidRPr="00DA339B">
              <w:rPr>
                <w:sz w:val="28"/>
                <w:szCs w:val="28"/>
              </w:rPr>
              <w:t>đặt ở cuối câu phải có thêm dấu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phẩy</w:t>
            </w:r>
          </w:p>
        </w:tc>
      </w:tr>
      <w:tr w:rsidR="00356B8B" w:rsidRPr="00DA339B" w14:paraId="33F328BA" w14:textId="77777777">
        <w:trPr>
          <w:trHeight w:val="612"/>
        </w:trPr>
        <w:tc>
          <w:tcPr>
            <w:tcW w:w="561" w:type="dxa"/>
          </w:tcPr>
          <w:p w14:paraId="581BE4C8" w14:textId="77777777" w:rsidR="00356B8B" w:rsidRPr="00DA339B" w:rsidRDefault="00DE0DF4">
            <w:pPr>
              <w:pStyle w:val="TableParagraph"/>
              <w:spacing w:before="162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8531" w:type="dxa"/>
          </w:tcPr>
          <w:p w14:paraId="4124A24D" w14:textId="77777777" w:rsidR="00356B8B" w:rsidRPr="00DA339B" w:rsidRDefault="00DE0DF4">
            <w:pPr>
              <w:pStyle w:val="TableParagraph"/>
              <w:spacing w:before="28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Let's save the Earth together!</w:t>
            </w:r>
          </w:p>
          <w:p w14:paraId="35732F0D" w14:textId="0D5785E4" w:rsidR="00356B8B" w:rsidRPr="00DA339B" w:rsidRDefault="00DE0DF4" w:rsidP="00D257B5">
            <w:pPr>
              <w:pStyle w:val="TableParagraph"/>
              <w:spacing w:after="240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lɛts 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seɪv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ðiː</w:t>
            </w:r>
            <w:r w:rsidR="00E8057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ɜ:</w:t>
            </w:r>
            <w:r w:rsidR="00E80573" w:rsidRPr="00DA339B">
              <w:rPr>
                <w:i/>
                <w:sz w:val="28"/>
                <w:szCs w:val="28"/>
              </w:rPr>
              <w:t>r</w:t>
            </w:r>
            <w:r w:rsidRPr="00DA339B">
              <w:rPr>
                <w:i/>
                <w:sz w:val="28"/>
                <w:szCs w:val="28"/>
              </w:rPr>
              <w:t>θ</w:t>
            </w:r>
            <w:r w:rsidR="00E80573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təˈɡe</w:t>
            </w:r>
            <w:r w:rsidR="006E3072" w:rsidRPr="00DA339B">
              <w:rPr>
                <w:i/>
                <w:sz w:val="28"/>
                <w:szCs w:val="28"/>
              </w:rPr>
              <w:t>ð</w:t>
            </w:r>
            <w:r w:rsidRPr="00DA339B">
              <w:rPr>
                <w:i/>
                <w:sz w:val="28"/>
                <w:szCs w:val="28"/>
              </w:rPr>
              <w:t>ər!</w:t>
            </w:r>
          </w:p>
        </w:tc>
        <w:tc>
          <w:tcPr>
            <w:tcW w:w="6128" w:type="dxa"/>
          </w:tcPr>
          <w:p w14:paraId="1EE0DFB7" w14:textId="2CC392FC" w:rsidR="00356B8B" w:rsidRPr="00DA339B" w:rsidRDefault="00DE0DF4">
            <w:pPr>
              <w:pStyle w:val="TableParagraph"/>
              <w:spacing w:before="162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Hãy cùng nhau </w:t>
            </w:r>
            <w:r w:rsidR="006E3072" w:rsidRPr="00DA339B">
              <w:rPr>
                <w:sz w:val="28"/>
                <w:szCs w:val="28"/>
              </w:rPr>
              <w:t>cứu lấy</w:t>
            </w:r>
            <w:r w:rsidRPr="00DA339B">
              <w:rPr>
                <w:sz w:val="28"/>
                <w:szCs w:val="28"/>
              </w:rPr>
              <w:t xml:space="preserve"> Trái đất.</w:t>
            </w:r>
          </w:p>
        </w:tc>
      </w:tr>
      <w:tr w:rsidR="00356B8B" w:rsidRPr="00DA339B" w14:paraId="171F7200" w14:textId="77777777">
        <w:trPr>
          <w:trHeight w:val="612"/>
        </w:trPr>
        <w:tc>
          <w:tcPr>
            <w:tcW w:w="15220" w:type="dxa"/>
            <w:gridSpan w:val="3"/>
          </w:tcPr>
          <w:p w14:paraId="126E38B9" w14:textId="5C1625B9" w:rsidR="00356B8B" w:rsidRPr="00DA339B" w:rsidRDefault="00DE0DF4">
            <w:pPr>
              <w:pStyle w:val="TableParagraph"/>
              <w:numPr>
                <w:ilvl w:val="0"/>
                <w:numId w:val="22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Let's + V</w:t>
            </w:r>
            <w:r w:rsidR="00D57EE6" w:rsidRPr="00DA339B">
              <w:rPr>
                <w:i/>
                <w:sz w:val="28"/>
                <w:szCs w:val="28"/>
                <w:lang w:val="en-US"/>
              </w:rPr>
              <w:t>erb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: hãy cù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au</w:t>
            </w:r>
          </w:p>
          <w:p w14:paraId="2982B9D2" w14:textId="66D053C1" w:rsidR="00356B8B" w:rsidRPr="00DA339B" w:rsidRDefault="00DE0DF4" w:rsidP="00D257B5">
            <w:pPr>
              <w:pStyle w:val="TableParagraph"/>
              <w:numPr>
                <w:ilvl w:val="0"/>
                <w:numId w:val="22"/>
              </w:numPr>
              <w:tabs>
                <w:tab w:val="left" w:pos="195"/>
              </w:tabs>
              <w:spacing w:after="24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save (</w:t>
            </w:r>
            <w:r w:rsidR="00D57EE6" w:rsidRPr="00DA339B">
              <w:rPr>
                <w:sz w:val="28"/>
                <w:szCs w:val="28"/>
              </w:rPr>
              <w:t>cứu lấy</w:t>
            </w:r>
            <w:r w:rsidRPr="00DA339B">
              <w:rPr>
                <w:sz w:val="28"/>
                <w:szCs w:val="28"/>
              </w:rPr>
              <w:t>): động từ nguyên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mẫu</w:t>
            </w:r>
          </w:p>
        </w:tc>
      </w:tr>
      <w:tr w:rsidR="00356B8B" w:rsidRPr="00DA339B" w14:paraId="2474F5CD" w14:textId="77777777">
        <w:trPr>
          <w:trHeight w:val="799"/>
        </w:trPr>
        <w:tc>
          <w:tcPr>
            <w:tcW w:w="561" w:type="dxa"/>
          </w:tcPr>
          <w:p w14:paraId="2C653322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41675D9E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51</w:t>
            </w:r>
          </w:p>
        </w:tc>
        <w:tc>
          <w:tcPr>
            <w:tcW w:w="8531" w:type="dxa"/>
          </w:tcPr>
          <w:p w14:paraId="357F4E11" w14:textId="77777777" w:rsidR="00356B8B" w:rsidRPr="00DA339B" w:rsidRDefault="00DE0DF4">
            <w:pPr>
              <w:pStyle w:val="TableParagraph"/>
              <w:spacing w:before="122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Please stop wasting electricity.</w:t>
            </w:r>
          </w:p>
          <w:p w14:paraId="6FE2A994" w14:textId="69EC7355" w:rsidR="00356B8B" w:rsidRPr="00DA339B" w:rsidRDefault="00DE0DF4" w:rsidP="00D257B5">
            <w:pPr>
              <w:pStyle w:val="TableParagraph"/>
              <w:spacing w:after="240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ˈpliːz </w:t>
            </w:r>
            <w:r w:rsidR="00041CC3" w:rsidRPr="00DA339B">
              <w:rPr>
                <w:i/>
                <w:sz w:val="28"/>
                <w:szCs w:val="28"/>
                <w:lang w:val="en-US"/>
              </w:rPr>
              <w:t xml:space="preserve">    </w:t>
            </w:r>
            <w:r w:rsidRPr="00DA339B">
              <w:rPr>
                <w:i/>
                <w:sz w:val="28"/>
                <w:szCs w:val="28"/>
              </w:rPr>
              <w:t xml:space="preserve">stɒp </w:t>
            </w:r>
            <w:r w:rsidR="00B14AC7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 xml:space="preserve">weɪstɪŋ </w:t>
            </w:r>
            <w:r w:rsidR="00041CC3"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ɪˌlekˈtrɪsətɪ.</w:t>
            </w:r>
          </w:p>
        </w:tc>
        <w:tc>
          <w:tcPr>
            <w:tcW w:w="6128" w:type="dxa"/>
          </w:tcPr>
          <w:p w14:paraId="659096F0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76FB5EE9" w14:textId="77777777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Xin hãy ngừng lãng phí điện.</w:t>
            </w:r>
          </w:p>
        </w:tc>
      </w:tr>
      <w:tr w:rsidR="00356B8B" w:rsidRPr="00DA339B" w14:paraId="0B174B0F" w14:textId="77777777">
        <w:trPr>
          <w:trHeight w:val="1079"/>
        </w:trPr>
        <w:tc>
          <w:tcPr>
            <w:tcW w:w="15220" w:type="dxa"/>
            <w:gridSpan w:val="3"/>
          </w:tcPr>
          <w:p w14:paraId="36067557" w14:textId="77777777" w:rsidR="00356B8B" w:rsidRPr="00DA339B" w:rsidRDefault="00DE0DF4" w:rsidP="007017F2">
            <w:pPr>
              <w:pStyle w:val="TableParagraph"/>
              <w:numPr>
                <w:ilvl w:val="0"/>
                <w:numId w:val="21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top + Verb- ing </w:t>
            </w:r>
            <w:r w:rsidRPr="00DA339B">
              <w:rPr>
                <w:sz w:val="28"/>
                <w:szCs w:val="28"/>
              </w:rPr>
              <w:t>(ngừng làm việc gì đó lại) nên động từ "</w:t>
            </w:r>
            <w:r w:rsidRPr="00DA339B">
              <w:rPr>
                <w:i/>
                <w:sz w:val="28"/>
                <w:szCs w:val="28"/>
              </w:rPr>
              <w:t>waste</w:t>
            </w:r>
            <w:r w:rsidRPr="00DA339B">
              <w:rPr>
                <w:sz w:val="28"/>
                <w:szCs w:val="28"/>
              </w:rPr>
              <w:t>" thêm -ing thành "</w:t>
            </w:r>
            <w:r w:rsidRPr="00DA339B">
              <w:rPr>
                <w:i/>
                <w:sz w:val="28"/>
                <w:szCs w:val="28"/>
              </w:rPr>
              <w:t>wasting</w:t>
            </w:r>
            <w:r w:rsidRPr="00DA339B">
              <w:rPr>
                <w:sz w:val="28"/>
                <w:szCs w:val="28"/>
              </w:rPr>
              <w:t>" (lãng</w:t>
            </w:r>
            <w:r w:rsidRPr="00DA339B">
              <w:rPr>
                <w:spacing w:val="20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phí)</w:t>
            </w:r>
          </w:p>
          <w:p w14:paraId="30D06977" w14:textId="13D7ED92" w:rsidR="00356B8B" w:rsidRPr="00DA339B" w:rsidRDefault="00B14AC7" w:rsidP="00DF3BD4">
            <w:pPr>
              <w:pStyle w:val="TableParagraph"/>
              <w:tabs>
                <w:tab w:val="left" w:pos="195"/>
              </w:tabs>
              <w:ind w:left="194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  <w:lang w:val="en-US"/>
              </w:rPr>
              <w:t>--&gt;</w:t>
            </w:r>
            <w:r w:rsidR="00DF3BD4"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stop wasting </w:t>
            </w:r>
            <w:r w:rsidR="00DE0DF4" w:rsidRPr="00DA339B">
              <w:rPr>
                <w:sz w:val="28"/>
                <w:szCs w:val="28"/>
              </w:rPr>
              <w:t>(ngừng lãng phí)</w:t>
            </w:r>
          </w:p>
          <w:p w14:paraId="466AD26C" w14:textId="77777777" w:rsidR="00356B8B" w:rsidRPr="00DA339B" w:rsidRDefault="00DE0DF4">
            <w:pPr>
              <w:pStyle w:val="TableParagraph"/>
              <w:numPr>
                <w:ilvl w:val="0"/>
                <w:numId w:val="21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electricity </w:t>
            </w:r>
            <w:r w:rsidRPr="00DA339B">
              <w:rPr>
                <w:sz w:val="28"/>
                <w:szCs w:val="28"/>
              </w:rPr>
              <w:t>(điện): danh từ làm đối từ</w:t>
            </w:r>
          </w:p>
        </w:tc>
      </w:tr>
      <w:tr w:rsidR="00356B8B" w:rsidRPr="00DA339B" w14:paraId="2A727411" w14:textId="77777777">
        <w:trPr>
          <w:trHeight w:val="786"/>
        </w:trPr>
        <w:tc>
          <w:tcPr>
            <w:tcW w:w="561" w:type="dxa"/>
          </w:tcPr>
          <w:p w14:paraId="17A73F6A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06388B7F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52</w:t>
            </w:r>
          </w:p>
        </w:tc>
        <w:tc>
          <w:tcPr>
            <w:tcW w:w="8531" w:type="dxa"/>
          </w:tcPr>
          <w:p w14:paraId="424C2D47" w14:textId="77777777" w:rsidR="00356B8B" w:rsidRPr="00DA339B" w:rsidRDefault="00DE0DF4" w:rsidP="007017F2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Please stop using plastic bags.</w:t>
            </w:r>
          </w:p>
          <w:p w14:paraId="7F71C1B9" w14:textId="356F7219" w:rsidR="00356B8B" w:rsidRPr="00DA339B" w:rsidRDefault="00DE0DF4">
            <w:pPr>
              <w:pStyle w:val="TableParagraph"/>
              <w:spacing w:before="4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ˈpliːz </w:t>
            </w:r>
            <w:r w:rsidR="00041CC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stɒp</w:t>
            </w:r>
            <w:r w:rsidR="00041CC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juːzɪŋ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plæstɪk 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bæɡz.</w:t>
            </w:r>
          </w:p>
        </w:tc>
        <w:tc>
          <w:tcPr>
            <w:tcW w:w="6128" w:type="dxa"/>
          </w:tcPr>
          <w:p w14:paraId="0FCC44A7" w14:textId="77777777" w:rsidR="00356B8B" w:rsidRPr="00DA339B" w:rsidRDefault="00DE0DF4" w:rsidP="007017F2">
            <w:pPr>
              <w:pStyle w:val="TableParagraph"/>
              <w:spacing w:before="12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Xin hãy ngừng sử dụng túi ni lông.</w:t>
            </w:r>
          </w:p>
        </w:tc>
      </w:tr>
      <w:tr w:rsidR="00356B8B" w:rsidRPr="00DA339B" w14:paraId="2CD3940F" w14:textId="77777777">
        <w:trPr>
          <w:trHeight w:val="892"/>
        </w:trPr>
        <w:tc>
          <w:tcPr>
            <w:tcW w:w="15220" w:type="dxa"/>
            <w:gridSpan w:val="3"/>
          </w:tcPr>
          <w:p w14:paraId="03DB68E7" w14:textId="77777777" w:rsidR="00356B8B" w:rsidRPr="00DA339B" w:rsidRDefault="00DE0DF4">
            <w:pPr>
              <w:pStyle w:val="TableParagraph"/>
              <w:numPr>
                <w:ilvl w:val="0"/>
                <w:numId w:val="20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lastRenderedPageBreak/>
              <w:t xml:space="preserve">stop + Verb- ing </w:t>
            </w:r>
            <w:r w:rsidRPr="00DA339B">
              <w:rPr>
                <w:sz w:val="28"/>
                <w:szCs w:val="28"/>
              </w:rPr>
              <w:t>(ngừng làm việc gì đó lại) nên động từ "</w:t>
            </w:r>
            <w:r w:rsidRPr="00DA339B">
              <w:rPr>
                <w:i/>
                <w:sz w:val="28"/>
                <w:szCs w:val="28"/>
              </w:rPr>
              <w:t>use</w:t>
            </w:r>
            <w:r w:rsidRPr="00DA339B">
              <w:rPr>
                <w:sz w:val="28"/>
                <w:szCs w:val="28"/>
              </w:rPr>
              <w:t>" thêm -ing thành "</w:t>
            </w:r>
            <w:r w:rsidRPr="00DA339B">
              <w:rPr>
                <w:i/>
                <w:sz w:val="28"/>
                <w:szCs w:val="28"/>
              </w:rPr>
              <w:t>using</w:t>
            </w:r>
            <w:r w:rsidRPr="00DA339B">
              <w:rPr>
                <w:sz w:val="28"/>
                <w:szCs w:val="28"/>
              </w:rPr>
              <w:t>" (sử</w:t>
            </w:r>
            <w:r w:rsidRPr="00DA339B">
              <w:rPr>
                <w:spacing w:val="1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ụng)</w:t>
            </w:r>
          </w:p>
          <w:p w14:paraId="1354064A" w14:textId="77D6606C" w:rsidR="00356B8B" w:rsidRPr="00DA339B" w:rsidRDefault="00B14AC7" w:rsidP="00DF3BD4">
            <w:pPr>
              <w:pStyle w:val="TableParagraph"/>
              <w:tabs>
                <w:tab w:val="left" w:pos="195"/>
              </w:tabs>
              <w:ind w:left="194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  <w:lang w:val="en-US"/>
              </w:rPr>
              <w:t>--&gt;</w:t>
            </w:r>
            <w:r w:rsidR="00DF3BD4"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stop using </w:t>
            </w:r>
            <w:r w:rsidR="00DE0DF4" w:rsidRPr="00DA339B">
              <w:rPr>
                <w:sz w:val="28"/>
                <w:szCs w:val="28"/>
              </w:rPr>
              <w:t>(ngừng sử dụng)</w:t>
            </w:r>
          </w:p>
          <w:p w14:paraId="19820A58" w14:textId="77777777" w:rsidR="00356B8B" w:rsidRPr="00DA339B" w:rsidRDefault="00DE0DF4" w:rsidP="007017F2">
            <w:pPr>
              <w:pStyle w:val="TableParagraph"/>
              <w:numPr>
                <w:ilvl w:val="0"/>
                <w:numId w:val="20"/>
              </w:numPr>
              <w:tabs>
                <w:tab w:val="left" w:pos="195"/>
              </w:tabs>
              <w:spacing w:before="4" w:after="24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lastic bags </w:t>
            </w:r>
            <w:r w:rsidRPr="00DA339B">
              <w:rPr>
                <w:sz w:val="28"/>
                <w:szCs w:val="28"/>
              </w:rPr>
              <w:t>(túi ni lông): danh từ làm đối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3C3F76B8" w14:textId="77777777">
        <w:trPr>
          <w:trHeight w:val="892"/>
        </w:trPr>
        <w:tc>
          <w:tcPr>
            <w:tcW w:w="561" w:type="dxa"/>
          </w:tcPr>
          <w:p w14:paraId="7B1E260F" w14:textId="77777777" w:rsidR="00356B8B" w:rsidRPr="00DA339B" w:rsidRDefault="00356B8B">
            <w:pPr>
              <w:pStyle w:val="TableParagraph"/>
              <w:spacing w:before="9"/>
              <w:rPr>
                <w:rFonts w:ascii="Times New Roman"/>
                <w:sz w:val="28"/>
                <w:szCs w:val="28"/>
              </w:rPr>
            </w:pPr>
          </w:p>
          <w:p w14:paraId="4EA6FE5E" w14:textId="77777777" w:rsidR="00356B8B" w:rsidRPr="00DA339B" w:rsidRDefault="00DE0DF4">
            <w:pPr>
              <w:pStyle w:val="TableParagraph"/>
              <w:spacing w:before="1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53</w:t>
            </w:r>
          </w:p>
        </w:tc>
        <w:tc>
          <w:tcPr>
            <w:tcW w:w="8531" w:type="dxa"/>
          </w:tcPr>
          <w:p w14:paraId="77792BCB" w14:textId="77777777" w:rsidR="00356B8B" w:rsidRPr="00DA339B" w:rsidRDefault="00DE0DF4" w:rsidP="007017F2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Do not chop down trees for firewood.</w:t>
            </w:r>
          </w:p>
          <w:p w14:paraId="7E920E2B" w14:textId="203C8E27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duː nɑt 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tʃɑp</w:t>
            </w:r>
            <w:r w:rsidR="00041CC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daʊn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iːz</w:t>
            </w:r>
            <w:r w:rsidR="00041CC3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fɔ: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faɪəwʊd.</w:t>
            </w:r>
          </w:p>
        </w:tc>
        <w:tc>
          <w:tcPr>
            <w:tcW w:w="6128" w:type="dxa"/>
          </w:tcPr>
          <w:p w14:paraId="78BB15C7" w14:textId="77777777" w:rsidR="00356B8B" w:rsidRPr="00DA339B" w:rsidRDefault="00DE0DF4" w:rsidP="007017F2">
            <w:pPr>
              <w:pStyle w:val="TableParagraph"/>
              <w:spacing w:before="120" w:after="24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Đừng chặt cây để lấy củi.</w:t>
            </w:r>
          </w:p>
        </w:tc>
      </w:tr>
      <w:tr w:rsidR="00356B8B" w:rsidRPr="00DA339B" w14:paraId="32AC114C" w14:textId="77777777">
        <w:trPr>
          <w:trHeight w:val="1173"/>
        </w:trPr>
        <w:tc>
          <w:tcPr>
            <w:tcW w:w="15220" w:type="dxa"/>
            <w:gridSpan w:val="3"/>
          </w:tcPr>
          <w:p w14:paraId="69BA3B65" w14:textId="7946210D" w:rsidR="00356B8B" w:rsidRPr="00DA339B" w:rsidRDefault="00DE0DF4">
            <w:pPr>
              <w:pStyle w:val="TableParagraph"/>
              <w:numPr>
                <w:ilvl w:val="0"/>
                <w:numId w:val="19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Do not + V</w:t>
            </w:r>
            <w:r w:rsidR="00DF3BD4" w:rsidRPr="00DA339B">
              <w:rPr>
                <w:i/>
                <w:sz w:val="28"/>
                <w:szCs w:val="28"/>
              </w:rPr>
              <w:t>erb</w:t>
            </w:r>
            <w:r w:rsidRPr="00DA339B">
              <w:rPr>
                <w:sz w:val="28"/>
                <w:szCs w:val="28"/>
              </w:rPr>
              <w:t xml:space="preserve">: Câu mệnh lệnh </w:t>
            </w:r>
            <w:r w:rsidR="002B2AD9" w:rsidRPr="00DA339B">
              <w:rPr>
                <w:sz w:val="28"/>
                <w:szCs w:val="28"/>
              </w:rPr>
              <w:t>đừng</w:t>
            </w:r>
            <w:r w:rsidRPr="00DA339B">
              <w:rPr>
                <w:sz w:val="28"/>
                <w:szCs w:val="28"/>
              </w:rPr>
              <w:t xml:space="preserve"> làm điều gì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ó</w:t>
            </w:r>
          </w:p>
          <w:p w14:paraId="288587A1" w14:textId="27DAB4CA" w:rsidR="00356B8B" w:rsidRPr="00DA339B" w:rsidRDefault="00DE0DF4">
            <w:pPr>
              <w:pStyle w:val="TableParagraph"/>
              <w:numPr>
                <w:ilvl w:val="0"/>
                <w:numId w:val="19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Chop</w:t>
            </w:r>
            <w:r w:rsidR="00DC26A0" w:rsidRPr="00DA339B">
              <w:rPr>
                <w:i/>
                <w:sz w:val="28"/>
                <w:szCs w:val="28"/>
                <w:lang w:val="en-US"/>
              </w:rPr>
              <w:t xml:space="preserve"> something</w:t>
            </w:r>
            <w:r w:rsidRPr="00DA339B">
              <w:rPr>
                <w:i/>
                <w:sz w:val="28"/>
                <w:szCs w:val="28"/>
              </w:rPr>
              <w:t xml:space="preserve"> down </w:t>
            </w:r>
            <w:r w:rsidRPr="00DA339B">
              <w:rPr>
                <w:sz w:val="28"/>
                <w:szCs w:val="28"/>
              </w:rPr>
              <w:t xml:space="preserve">(chặt </w:t>
            </w:r>
            <w:r w:rsidR="00DC26A0" w:rsidRPr="00DA339B">
              <w:rPr>
                <w:sz w:val="28"/>
                <w:szCs w:val="28"/>
                <w:lang w:val="en-US"/>
              </w:rPr>
              <w:t>đốn</w:t>
            </w:r>
            <w:r w:rsidRPr="00DA339B">
              <w:rPr>
                <w:sz w:val="28"/>
                <w:szCs w:val="28"/>
              </w:rPr>
              <w:t xml:space="preserve">) </w:t>
            </w:r>
            <w:r w:rsidR="00E52A45" w:rsidRPr="00DA339B">
              <w:rPr>
                <w:sz w:val="28"/>
                <w:szCs w:val="28"/>
                <w:lang w:val="en-US"/>
              </w:rPr>
              <w:t xml:space="preserve">hoặc </w:t>
            </w:r>
            <w:r w:rsidR="00E52A45" w:rsidRPr="00DA339B">
              <w:rPr>
                <w:iCs/>
                <w:sz w:val="28"/>
                <w:szCs w:val="28"/>
              </w:rPr>
              <w:t>Chop</w:t>
            </w:r>
            <w:r w:rsidR="00E52A45" w:rsidRPr="00DA339B">
              <w:rPr>
                <w:iCs/>
                <w:sz w:val="28"/>
                <w:szCs w:val="28"/>
                <w:lang w:val="en-US"/>
              </w:rPr>
              <w:t xml:space="preserve"> </w:t>
            </w:r>
            <w:r w:rsidR="00E52A45" w:rsidRPr="00DA339B">
              <w:rPr>
                <w:iCs/>
                <w:sz w:val="28"/>
                <w:szCs w:val="28"/>
              </w:rPr>
              <w:t xml:space="preserve">down </w:t>
            </w:r>
            <w:r w:rsidR="00E52A45" w:rsidRPr="00DA339B">
              <w:rPr>
                <w:iCs/>
                <w:sz w:val="28"/>
                <w:szCs w:val="28"/>
                <w:lang w:val="en-US"/>
              </w:rPr>
              <w:t>something</w:t>
            </w:r>
            <w:r w:rsidR="00E52A45" w:rsidRPr="00DA339B">
              <w:rPr>
                <w:sz w:val="28"/>
                <w:szCs w:val="28"/>
              </w:rPr>
              <w:t>: cụm động từ</w:t>
            </w:r>
          </w:p>
          <w:p w14:paraId="25B10195" w14:textId="5F05D6D8" w:rsidR="00356B8B" w:rsidRPr="00DA339B" w:rsidRDefault="00DE0DF4">
            <w:pPr>
              <w:pStyle w:val="TableParagraph"/>
              <w:numPr>
                <w:ilvl w:val="0"/>
                <w:numId w:val="19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trees</w:t>
            </w:r>
            <w:r w:rsidRPr="00DA339B">
              <w:rPr>
                <w:i/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</w:t>
            </w:r>
            <w:r w:rsidR="002B2AD9" w:rsidRPr="00DA339B">
              <w:rPr>
                <w:sz w:val="28"/>
                <w:szCs w:val="28"/>
                <w:lang w:val="en-US"/>
              </w:rPr>
              <w:t xml:space="preserve">những </w:t>
            </w:r>
            <w:r w:rsidRPr="00DA339B">
              <w:rPr>
                <w:sz w:val="28"/>
                <w:szCs w:val="28"/>
              </w:rPr>
              <w:t>cây)</w:t>
            </w:r>
            <w:r w:rsidR="00041DB8" w:rsidRPr="00DA339B">
              <w:rPr>
                <w:sz w:val="28"/>
                <w:szCs w:val="28"/>
                <w:lang w:val="en-US"/>
              </w:rPr>
              <w:t>: danh từ</w:t>
            </w:r>
          </w:p>
          <w:p w14:paraId="12967FA8" w14:textId="77777777" w:rsidR="00356B8B" w:rsidRPr="00DA339B" w:rsidRDefault="00DE0DF4" w:rsidP="007017F2">
            <w:pPr>
              <w:pStyle w:val="TableParagraph"/>
              <w:numPr>
                <w:ilvl w:val="0"/>
                <w:numId w:val="19"/>
              </w:numPr>
              <w:tabs>
                <w:tab w:val="left" w:pos="195"/>
              </w:tabs>
              <w:spacing w:after="24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For + </w:t>
            </w:r>
            <w:r w:rsidRPr="00DA339B">
              <w:rPr>
                <w:sz w:val="28"/>
                <w:szCs w:val="28"/>
              </w:rPr>
              <w:t xml:space="preserve">danh từ </w:t>
            </w:r>
            <w:r w:rsidRPr="00DA339B">
              <w:rPr>
                <w:i/>
                <w:sz w:val="28"/>
                <w:szCs w:val="28"/>
              </w:rPr>
              <w:t xml:space="preserve">" firewood" </w:t>
            </w:r>
            <w:r w:rsidRPr="00DA339B">
              <w:rPr>
                <w:sz w:val="28"/>
                <w:szCs w:val="28"/>
              </w:rPr>
              <w:t>(củi) : cho mục đích, việc gì</w:t>
            </w:r>
            <w:r w:rsidRPr="00DA339B">
              <w:rPr>
                <w:spacing w:val="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ấy</w:t>
            </w:r>
          </w:p>
        </w:tc>
      </w:tr>
      <w:tr w:rsidR="00356B8B" w:rsidRPr="00DA339B" w14:paraId="070AC325" w14:textId="77777777">
        <w:trPr>
          <w:trHeight w:val="612"/>
        </w:trPr>
        <w:tc>
          <w:tcPr>
            <w:tcW w:w="561" w:type="dxa"/>
          </w:tcPr>
          <w:p w14:paraId="0E204C1B" w14:textId="77777777" w:rsidR="00356B8B" w:rsidRPr="00DA339B" w:rsidRDefault="00DE0DF4">
            <w:pPr>
              <w:pStyle w:val="TableParagraph"/>
              <w:spacing w:before="162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54</w:t>
            </w:r>
          </w:p>
        </w:tc>
        <w:tc>
          <w:tcPr>
            <w:tcW w:w="8531" w:type="dxa"/>
          </w:tcPr>
          <w:p w14:paraId="081463D4" w14:textId="77777777" w:rsidR="00356B8B" w:rsidRPr="00DA339B" w:rsidRDefault="00DE0DF4">
            <w:pPr>
              <w:pStyle w:val="TableParagraph"/>
              <w:spacing w:before="28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Do not litter on the street.</w:t>
            </w:r>
          </w:p>
          <w:p w14:paraId="11468274" w14:textId="2CC2309E" w:rsidR="00356B8B" w:rsidRPr="00DA339B" w:rsidRDefault="00DE0DF4" w:rsidP="007017F2">
            <w:pPr>
              <w:pStyle w:val="TableParagraph"/>
              <w:spacing w:after="240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duː nɒt </w:t>
            </w:r>
            <w:r w:rsidR="007B0F80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 xml:space="preserve">lɪtə(r) ɑn ðə </w:t>
            </w:r>
            <w:r w:rsidR="00041CC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striːt.</w:t>
            </w:r>
          </w:p>
        </w:tc>
        <w:tc>
          <w:tcPr>
            <w:tcW w:w="6128" w:type="dxa"/>
          </w:tcPr>
          <w:p w14:paraId="590745BA" w14:textId="77777777" w:rsidR="00356B8B" w:rsidRPr="00DA339B" w:rsidRDefault="00DE0DF4">
            <w:pPr>
              <w:pStyle w:val="TableParagraph"/>
              <w:spacing w:before="162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Đừng xả rác xuống đường.</w:t>
            </w:r>
          </w:p>
        </w:tc>
      </w:tr>
      <w:tr w:rsidR="00356B8B" w:rsidRPr="00DA339B" w14:paraId="0E4232A2" w14:textId="77777777">
        <w:trPr>
          <w:trHeight w:val="1093"/>
        </w:trPr>
        <w:tc>
          <w:tcPr>
            <w:tcW w:w="15220" w:type="dxa"/>
            <w:gridSpan w:val="3"/>
          </w:tcPr>
          <w:p w14:paraId="42ED1C5C" w14:textId="5A4521D3" w:rsidR="00356B8B" w:rsidRPr="00DA339B" w:rsidRDefault="00DE0DF4" w:rsidP="007017F2">
            <w:pPr>
              <w:pStyle w:val="TableParagraph"/>
              <w:numPr>
                <w:ilvl w:val="0"/>
                <w:numId w:val="18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Do not + V</w:t>
            </w:r>
            <w:r w:rsidR="002B2AD9" w:rsidRPr="00DA339B">
              <w:rPr>
                <w:i/>
                <w:sz w:val="28"/>
                <w:szCs w:val="28"/>
              </w:rPr>
              <w:t>erb</w:t>
            </w:r>
            <w:r w:rsidRPr="00DA339B">
              <w:rPr>
                <w:i/>
                <w:sz w:val="28"/>
                <w:szCs w:val="28"/>
              </w:rPr>
              <w:t xml:space="preserve"> +..., please</w:t>
            </w:r>
            <w:r w:rsidRPr="00DA339B">
              <w:rPr>
                <w:sz w:val="28"/>
                <w:szCs w:val="28"/>
              </w:rPr>
              <w:t xml:space="preserve">: Câu mệnh lệnh </w:t>
            </w:r>
            <w:r w:rsidR="00343CFE" w:rsidRPr="00DA339B">
              <w:rPr>
                <w:sz w:val="28"/>
                <w:szCs w:val="28"/>
              </w:rPr>
              <w:t>đừng</w:t>
            </w:r>
            <w:r w:rsidRPr="00DA339B">
              <w:rPr>
                <w:sz w:val="28"/>
                <w:szCs w:val="28"/>
              </w:rPr>
              <w:t xml:space="preserve"> làm điều gì</w:t>
            </w:r>
            <w:r w:rsidRPr="00DA339B">
              <w:rPr>
                <w:spacing w:val="6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ó</w:t>
            </w:r>
          </w:p>
          <w:p w14:paraId="1D65DEEC" w14:textId="69EB3571" w:rsidR="00356B8B" w:rsidRPr="00DA339B" w:rsidRDefault="00B14AC7" w:rsidP="00B21E94">
            <w:pPr>
              <w:pStyle w:val="TableParagraph"/>
              <w:tabs>
                <w:tab w:val="left" w:pos="195"/>
              </w:tabs>
              <w:ind w:left="194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--&gt;</w:t>
            </w:r>
            <w:r w:rsidR="00B21E94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litter </w:t>
            </w:r>
            <w:r w:rsidR="00DE0DF4" w:rsidRPr="00DA339B">
              <w:rPr>
                <w:sz w:val="28"/>
                <w:szCs w:val="28"/>
              </w:rPr>
              <w:t>(xả rác) : động từ ở dạng nguyên</w:t>
            </w:r>
            <w:r w:rsidR="00DE0DF4" w:rsidRPr="00DA339B">
              <w:rPr>
                <w:spacing w:val="1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mẫu</w:t>
            </w:r>
            <w:r w:rsidR="00B21E94" w:rsidRPr="00DA339B">
              <w:rPr>
                <w:sz w:val="28"/>
                <w:szCs w:val="28"/>
              </w:rPr>
              <w:t xml:space="preserve"> không “</w:t>
            </w:r>
            <w:r w:rsidR="00B21E94" w:rsidRPr="00DA339B">
              <w:rPr>
                <w:i/>
                <w:iCs/>
                <w:sz w:val="28"/>
                <w:szCs w:val="28"/>
              </w:rPr>
              <w:t>to</w:t>
            </w:r>
            <w:r w:rsidR="00B21E94" w:rsidRPr="00DA339B">
              <w:rPr>
                <w:sz w:val="28"/>
                <w:szCs w:val="28"/>
              </w:rPr>
              <w:t>”</w:t>
            </w:r>
          </w:p>
          <w:p w14:paraId="6825D3FB" w14:textId="77777777" w:rsidR="00356B8B" w:rsidRPr="00DA339B" w:rsidRDefault="00DE0DF4" w:rsidP="007017F2">
            <w:pPr>
              <w:pStyle w:val="TableParagraph"/>
              <w:numPr>
                <w:ilvl w:val="0"/>
                <w:numId w:val="18"/>
              </w:numPr>
              <w:tabs>
                <w:tab w:val="left" w:pos="195"/>
              </w:tabs>
              <w:spacing w:after="24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on the street: </w:t>
            </w:r>
            <w:r w:rsidRPr="00DA339B">
              <w:rPr>
                <w:sz w:val="28"/>
                <w:szCs w:val="28"/>
              </w:rPr>
              <w:t>trên đường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phố</w:t>
            </w:r>
          </w:p>
        </w:tc>
      </w:tr>
      <w:tr w:rsidR="00356B8B" w:rsidRPr="00DA339B" w14:paraId="07773FC1" w14:textId="77777777">
        <w:trPr>
          <w:trHeight w:val="786"/>
        </w:trPr>
        <w:tc>
          <w:tcPr>
            <w:tcW w:w="561" w:type="dxa"/>
          </w:tcPr>
          <w:p w14:paraId="1C9D1A4A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52064D84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55</w:t>
            </w:r>
          </w:p>
        </w:tc>
        <w:tc>
          <w:tcPr>
            <w:tcW w:w="8531" w:type="dxa"/>
          </w:tcPr>
          <w:p w14:paraId="56D8A97A" w14:textId="77777777" w:rsidR="00356B8B" w:rsidRPr="00DA339B" w:rsidRDefault="00DE0DF4" w:rsidP="007017F2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Do not pollute the air.</w:t>
            </w:r>
          </w:p>
          <w:p w14:paraId="50EA9612" w14:textId="6F7B713F" w:rsidR="00356B8B" w:rsidRPr="00DA339B" w:rsidRDefault="00DE0DF4">
            <w:pPr>
              <w:pStyle w:val="TableParagraph"/>
              <w:spacing w:before="4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duː nɒt 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pəˈluːt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iː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eə(r).</w:t>
            </w:r>
          </w:p>
        </w:tc>
        <w:tc>
          <w:tcPr>
            <w:tcW w:w="6128" w:type="dxa"/>
          </w:tcPr>
          <w:p w14:paraId="6115414E" w14:textId="77777777" w:rsidR="00356B8B" w:rsidRPr="00DA339B" w:rsidRDefault="00DE0DF4" w:rsidP="007017F2">
            <w:pPr>
              <w:pStyle w:val="TableParagraph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Đừng làm ô nhiễm không khí.</w:t>
            </w:r>
          </w:p>
        </w:tc>
      </w:tr>
      <w:tr w:rsidR="00356B8B" w:rsidRPr="00DA339B" w14:paraId="5B925677" w14:textId="77777777">
        <w:trPr>
          <w:trHeight w:val="1186"/>
        </w:trPr>
        <w:tc>
          <w:tcPr>
            <w:tcW w:w="15220" w:type="dxa"/>
            <w:gridSpan w:val="3"/>
          </w:tcPr>
          <w:p w14:paraId="04D5909B" w14:textId="41E9A60E" w:rsidR="00356B8B" w:rsidRPr="00DA339B" w:rsidRDefault="00DE0DF4" w:rsidP="007017F2">
            <w:pPr>
              <w:pStyle w:val="TableParagraph"/>
              <w:numPr>
                <w:ilvl w:val="0"/>
                <w:numId w:val="17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Do not + V</w:t>
            </w:r>
            <w:r w:rsidR="00343CFE" w:rsidRPr="00DA339B">
              <w:rPr>
                <w:i/>
                <w:sz w:val="28"/>
                <w:szCs w:val="28"/>
                <w:lang w:val="en-US"/>
              </w:rPr>
              <w:t>erb</w:t>
            </w:r>
            <w:r w:rsidRPr="00DA339B">
              <w:rPr>
                <w:i/>
                <w:sz w:val="28"/>
                <w:szCs w:val="28"/>
              </w:rPr>
              <w:t xml:space="preserve">: </w:t>
            </w:r>
            <w:r w:rsidRPr="00DA339B">
              <w:rPr>
                <w:sz w:val="28"/>
                <w:szCs w:val="28"/>
              </w:rPr>
              <w:t xml:space="preserve">Câu mệnh lệnh, </w:t>
            </w:r>
            <w:r w:rsidR="00306E22" w:rsidRPr="00DA339B">
              <w:rPr>
                <w:sz w:val="28"/>
                <w:szCs w:val="28"/>
                <w:lang w:val="en-US"/>
              </w:rPr>
              <w:t>đừng làm gì đó</w:t>
            </w:r>
          </w:p>
          <w:p w14:paraId="10193459" w14:textId="21FD2393" w:rsidR="00356B8B" w:rsidRPr="00DA339B" w:rsidRDefault="00B14AC7" w:rsidP="00B21E94">
            <w:pPr>
              <w:pStyle w:val="TableParagraph"/>
              <w:tabs>
                <w:tab w:val="left" w:pos="195"/>
              </w:tabs>
              <w:ind w:left="194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--&gt;</w:t>
            </w:r>
            <w:r w:rsidR="00183EAB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pollute </w:t>
            </w:r>
            <w:r w:rsidR="00DE0DF4" w:rsidRPr="00DA339B">
              <w:rPr>
                <w:sz w:val="28"/>
                <w:szCs w:val="28"/>
              </w:rPr>
              <w:t>(</w:t>
            </w:r>
            <w:r w:rsidRPr="00DA339B">
              <w:rPr>
                <w:sz w:val="28"/>
                <w:szCs w:val="28"/>
              </w:rPr>
              <w:t xml:space="preserve"> làm </w:t>
            </w:r>
            <w:r w:rsidR="00DE0DF4" w:rsidRPr="00DA339B">
              <w:rPr>
                <w:sz w:val="28"/>
                <w:szCs w:val="28"/>
              </w:rPr>
              <w:t xml:space="preserve">ô nhiễm): Động từ nguyên mẫu </w:t>
            </w:r>
            <w:r w:rsidR="00B21E94" w:rsidRPr="00DA339B">
              <w:rPr>
                <w:sz w:val="28"/>
                <w:szCs w:val="28"/>
              </w:rPr>
              <w:t>không “</w:t>
            </w:r>
            <w:r w:rsidR="00B21E94" w:rsidRPr="00DA339B">
              <w:rPr>
                <w:i/>
                <w:iCs/>
                <w:sz w:val="28"/>
                <w:szCs w:val="28"/>
              </w:rPr>
              <w:t>to</w:t>
            </w:r>
            <w:r w:rsidR="00B21E94" w:rsidRPr="00DA339B">
              <w:rPr>
                <w:sz w:val="28"/>
                <w:szCs w:val="28"/>
              </w:rPr>
              <w:t>”</w:t>
            </w:r>
          </w:p>
          <w:p w14:paraId="31F9E9FD" w14:textId="77777777" w:rsidR="00356B8B" w:rsidRPr="00DA339B" w:rsidRDefault="00DE0DF4">
            <w:pPr>
              <w:pStyle w:val="TableParagraph"/>
              <w:numPr>
                <w:ilvl w:val="0"/>
                <w:numId w:val="1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air </w:t>
            </w:r>
            <w:r w:rsidRPr="00DA339B">
              <w:rPr>
                <w:sz w:val="28"/>
                <w:szCs w:val="28"/>
              </w:rPr>
              <w:t>( không khí): Danh từ làm đối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19DC2996" w14:textId="77777777">
        <w:trPr>
          <w:trHeight w:val="1520"/>
        </w:trPr>
        <w:tc>
          <w:tcPr>
            <w:tcW w:w="15220" w:type="dxa"/>
            <w:gridSpan w:val="3"/>
          </w:tcPr>
          <w:p w14:paraId="180BFEFB" w14:textId="77777777" w:rsidR="00356B8B" w:rsidRPr="00DA339B" w:rsidRDefault="00DE0DF4">
            <w:pPr>
              <w:pStyle w:val="TableParagraph"/>
              <w:spacing w:before="55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Ì HIỆN TẠI TIẾP DIỄN</w:t>
            </w:r>
          </w:p>
          <w:p w14:paraId="1F419E4E" w14:textId="77777777" w:rsidR="00356B8B" w:rsidRPr="00DA339B" w:rsidRDefault="00DE0DF4">
            <w:pPr>
              <w:pStyle w:val="TableParagraph"/>
              <w:numPr>
                <w:ilvl w:val="0"/>
                <w:numId w:val="16"/>
              </w:numPr>
              <w:tabs>
                <w:tab w:val="left" w:pos="195"/>
                <w:tab w:val="left" w:pos="2296"/>
              </w:tabs>
              <w:ind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Câu</w:t>
            </w:r>
            <w:r w:rsidRPr="00DA339B">
              <w:rPr>
                <w:b/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khẳng</w:t>
            </w:r>
            <w:r w:rsidRPr="00DA339B">
              <w:rPr>
                <w:b/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định:</w:t>
            </w:r>
            <w:r w:rsidRPr="00DA339B">
              <w:rPr>
                <w:b/>
                <w:sz w:val="28"/>
                <w:szCs w:val="28"/>
              </w:rPr>
              <w:tab/>
              <w:t>Chủ từ + am/ is/ are + Verb-</w:t>
            </w:r>
            <w:r w:rsidRPr="00DA339B">
              <w:rPr>
                <w:b/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ing</w:t>
            </w:r>
          </w:p>
          <w:p w14:paraId="3362D5E0" w14:textId="1BD8ADB3" w:rsidR="00356B8B" w:rsidRPr="00DA339B" w:rsidRDefault="00DE0DF4">
            <w:pPr>
              <w:pStyle w:val="TableParagraph"/>
              <w:numPr>
                <w:ilvl w:val="0"/>
                <w:numId w:val="16"/>
              </w:numPr>
              <w:tabs>
                <w:tab w:val="left" w:pos="195"/>
                <w:tab w:val="left" w:pos="2226"/>
              </w:tabs>
              <w:ind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Câu</w:t>
            </w:r>
            <w:r w:rsidRPr="00DA339B">
              <w:rPr>
                <w:b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phủ</w:t>
            </w:r>
            <w:r w:rsidRPr="00DA339B">
              <w:rPr>
                <w:b/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định:</w:t>
            </w:r>
            <w:r w:rsidRPr="00DA339B">
              <w:rPr>
                <w:b/>
                <w:sz w:val="28"/>
                <w:szCs w:val="28"/>
              </w:rPr>
              <w:tab/>
            </w:r>
            <w:r w:rsidR="00041CC3" w:rsidRPr="00DA339B">
              <w:rPr>
                <w:b/>
                <w:sz w:val="28"/>
                <w:szCs w:val="28"/>
                <w:lang w:val="en-US"/>
              </w:rPr>
              <w:t xml:space="preserve">        </w:t>
            </w:r>
            <w:r w:rsidRPr="00DA339B">
              <w:rPr>
                <w:b/>
                <w:sz w:val="28"/>
                <w:szCs w:val="28"/>
              </w:rPr>
              <w:t>Chủ từ + am/ is/ are + not + Verb-</w:t>
            </w:r>
            <w:r w:rsidRPr="00DA339B">
              <w:rPr>
                <w:b/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ing</w:t>
            </w:r>
          </w:p>
          <w:p w14:paraId="71B3CD69" w14:textId="7567EC73" w:rsidR="00356B8B" w:rsidRPr="00DA339B" w:rsidRDefault="00DE0DF4">
            <w:pPr>
              <w:pStyle w:val="TableParagraph"/>
              <w:numPr>
                <w:ilvl w:val="0"/>
                <w:numId w:val="16"/>
              </w:numPr>
              <w:tabs>
                <w:tab w:val="left" w:pos="195"/>
                <w:tab w:val="left" w:pos="2242"/>
              </w:tabs>
              <w:spacing w:before="4"/>
              <w:ind w:hanging="150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Nghi</w:t>
            </w:r>
            <w:r w:rsidRPr="00DA339B">
              <w:rPr>
                <w:b/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vấn:</w:t>
            </w:r>
            <w:r w:rsidRPr="00DA339B">
              <w:rPr>
                <w:b/>
                <w:sz w:val="28"/>
                <w:szCs w:val="28"/>
              </w:rPr>
              <w:tab/>
            </w:r>
            <w:r w:rsidR="00041CC3" w:rsidRPr="00DA339B">
              <w:rPr>
                <w:b/>
                <w:sz w:val="28"/>
                <w:szCs w:val="28"/>
                <w:lang w:val="en-US"/>
              </w:rPr>
              <w:t xml:space="preserve">        </w:t>
            </w:r>
            <w:r w:rsidRPr="00DA339B">
              <w:rPr>
                <w:b/>
                <w:sz w:val="28"/>
                <w:szCs w:val="28"/>
              </w:rPr>
              <w:t>Am/ Is/ Are + Chủ từ +</w:t>
            </w:r>
            <w:r w:rsidRPr="00DA339B">
              <w:rPr>
                <w:b/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Verb-ing?</w:t>
            </w:r>
          </w:p>
        </w:tc>
      </w:tr>
    </w:tbl>
    <w:p w14:paraId="2E341D76" w14:textId="77777777" w:rsidR="00356B8B" w:rsidRPr="00DA339B" w:rsidRDefault="00356B8B">
      <w:pPr>
        <w:rPr>
          <w:sz w:val="28"/>
          <w:szCs w:val="28"/>
        </w:rPr>
        <w:sectPr w:rsidR="00356B8B" w:rsidRPr="00DA339B" w:rsidSect="00457672">
          <w:pgSz w:w="16840" w:h="11900" w:orient="landscape"/>
          <w:pgMar w:top="567" w:right="680" w:bottom="540" w:left="700" w:header="0" w:footer="341" w:gutter="0"/>
          <w:cols w:space="720"/>
        </w:sectPr>
      </w:pPr>
    </w:p>
    <w:tbl>
      <w:tblPr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"/>
        <w:gridCol w:w="8531"/>
        <w:gridCol w:w="6128"/>
      </w:tblGrid>
      <w:tr w:rsidR="00356B8B" w:rsidRPr="00DA339B" w14:paraId="66065ECC" w14:textId="77777777" w:rsidTr="001539AC">
        <w:trPr>
          <w:trHeight w:val="3960"/>
        </w:trPr>
        <w:tc>
          <w:tcPr>
            <w:tcW w:w="561" w:type="dxa"/>
          </w:tcPr>
          <w:p w14:paraId="205AF3A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C427249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C2736D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76F5AD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5FC3B93" w14:textId="77777777" w:rsidR="00356B8B" w:rsidRPr="00DA339B" w:rsidRDefault="00356B8B">
            <w:pPr>
              <w:pStyle w:val="TableParagraph"/>
              <w:spacing w:before="6"/>
              <w:rPr>
                <w:rFonts w:ascii="Times New Roman"/>
                <w:sz w:val="28"/>
                <w:szCs w:val="28"/>
              </w:rPr>
            </w:pPr>
          </w:p>
          <w:p w14:paraId="488657F5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56</w:t>
            </w:r>
          </w:p>
        </w:tc>
        <w:tc>
          <w:tcPr>
            <w:tcW w:w="8531" w:type="dxa"/>
          </w:tcPr>
          <w:p w14:paraId="631DEE4A" w14:textId="77777777" w:rsidR="00356B8B" w:rsidRPr="00DA339B" w:rsidRDefault="00DE0DF4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Now, they are collecting trash together on the beach.</w:t>
            </w:r>
          </w:p>
          <w:p w14:paraId="0E4B81B3" w14:textId="2C467BC7" w:rsidR="00356B8B" w:rsidRPr="00DA339B" w:rsidRDefault="00041CC3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naʊ, ðeɪ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ɑ:r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kəˈlektɪŋ 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>træʃ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təˈɡeðə</w:t>
            </w:r>
            <w:r w:rsidR="001B28F5" w:rsidRPr="00DA339B">
              <w:rPr>
                <w:i/>
                <w:sz w:val="28"/>
                <w:szCs w:val="28"/>
              </w:rPr>
              <w:t>r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ɑn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ðə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biːtʃ.</w:t>
            </w:r>
          </w:p>
          <w:p w14:paraId="01BB6A53" w14:textId="77777777" w:rsidR="00356B8B" w:rsidRPr="00DA339B" w:rsidRDefault="00DE0DF4" w:rsidP="00893B7D">
            <w:pPr>
              <w:pStyle w:val="TableParagraph"/>
              <w:ind w:left="38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Are they collecting trash together on the beach now?</w:t>
            </w:r>
          </w:p>
          <w:p w14:paraId="0DEAB1C5" w14:textId="238255C3" w:rsidR="00356B8B" w:rsidRPr="00DA339B" w:rsidRDefault="00DE0DF4" w:rsidP="00893B7D">
            <w:pPr>
              <w:pStyle w:val="TableParagraph"/>
              <w:spacing w:before="4"/>
              <w:ind w:left="65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ɑ:</w:t>
            </w:r>
            <w:r w:rsidR="00041CC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ðeɪ </w:t>
            </w:r>
            <w:r w:rsidR="00041CC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kəˈlektɪŋ </w:t>
            </w:r>
            <w:r w:rsidR="00041CC3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>træʃ</w:t>
            </w:r>
            <w:r w:rsidR="00041CC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əˈɡeðə</w:t>
            </w:r>
            <w:r w:rsidR="001B28F5" w:rsidRPr="00DA339B">
              <w:rPr>
                <w:i/>
                <w:sz w:val="28"/>
                <w:szCs w:val="28"/>
              </w:rPr>
              <w:t>r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ɑn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</w:t>
            </w:r>
            <w:r w:rsidR="00041CC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biːtʃ</w:t>
            </w:r>
            <w:r w:rsidR="00041CC3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naʊ?</w:t>
            </w:r>
          </w:p>
          <w:p w14:paraId="7FB28E35" w14:textId="77777777" w:rsidR="00356B8B" w:rsidRPr="00DA339B" w:rsidRDefault="00DE0DF4" w:rsidP="00893B7D">
            <w:pPr>
              <w:pStyle w:val="TableParagraph"/>
              <w:ind w:left="38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Yes, they are. They are collecting trash together on the beach now.</w:t>
            </w:r>
          </w:p>
          <w:p w14:paraId="0F4351E8" w14:textId="6AE0053E" w:rsidR="00041CC3" w:rsidRPr="00DA339B" w:rsidRDefault="00DE0DF4" w:rsidP="00893B7D">
            <w:pPr>
              <w:pStyle w:val="TableParagraph"/>
              <w:ind w:left="58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jes, 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ðeɪ 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ɑ:r.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041CC3" w:rsidRPr="00DA339B">
              <w:rPr>
                <w:i/>
                <w:sz w:val="28"/>
                <w:szCs w:val="28"/>
              </w:rPr>
              <w:t xml:space="preserve">    </w:t>
            </w:r>
            <w:r w:rsidRPr="00DA339B">
              <w:rPr>
                <w:i/>
                <w:sz w:val="28"/>
                <w:szCs w:val="28"/>
              </w:rPr>
              <w:t>ðeɪ</w:t>
            </w:r>
            <w:r w:rsidR="00041CC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ɑ:</w:t>
            </w:r>
            <w:r w:rsidR="00041CC3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kəˈlektɪŋ</w:t>
            </w:r>
            <w:r w:rsidR="00041CC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ræʃ</w:t>
            </w:r>
            <w:r w:rsidR="00041CC3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əˈɡeðə</w:t>
            </w:r>
            <w:r w:rsidR="001B28F5" w:rsidRPr="00DA339B">
              <w:rPr>
                <w:i/>
                <w:sz w:val="28"/>
                <w:szCs w:val="28"/>
              </w:rPr>
              <w:t>r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ɑn 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ə</w:t>
            </w:r>
            <w:r w:rsidR="00041CC3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</w:p>
          <w:p w14:paraId="00068E94" w14:textId="7CEEED34" w:rsidR="00356B8B" w:rsidRPr="00DA339B" w:rsidRDefault="00DE0DF4" w:rsidP="00041CC3">
            <w:pPr>
              <w:pStyle w:val="TableParagraph"/>
              <w:ind w:left="4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biːtʃ</w:t>
            </w:r>
            <w:r w:rsidR="00041CC3" w:rsidRPr="00DA339B">
              <w:rPr>
                <w:i/>
                <w:sz w:val="28"/>
                <w:szCs w:val="28"/>
                <w:lang w:val="en-US"/>
              </w:rPr>
              <w:t xml:space="preserve">    </w:t>
            </w:r>
            <w:r w:rsidRPr="00DA339B">
              <w:rPr>
                <w:i/>
                <w:sz w:val="28"/>
                <w:szCs w:val="28"/>
              </w:rPr>
              <w:t xml:space="preserve"> naʊ.</w:t>
            </w:r>
          </w:p>
          <w:p w14:paraId="1698790B" w14:textId="77777777" w:rsidR="00356B8B" w:rsidRPr="00DA339B" w:rsidRDefault="00DE0DF4" w:rsidP="00893B7D">
            <w:pPr>
              <w:pStyle w:val="TableParagraph"/>
              <w:spacing w:line="242" w:lineRule="auto"/>
              <w:ind w:left="315" w:right="202" w:firstLine="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No, they aren’t. They are not collecting trash together on the beach now.</w:t>
            </w:r>
          </w:p>
          <w:p w14:paraId="6314CA96" w14:textId="6BFDB065" w:rsidR="001539AC" w:rsidRPr="00DA339B" w:rsidRDefault="00DE0DF4" w:rsidP="001539AC">
            <w:pPr>
              <w:pStyle w:val="TableParagraph"/>
              <w:spacing w:before="1"/>
              <w:ind w:left="58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noʊ, ðeɪ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ɑ:nt. </w:t>
            </w:r>
            <w:r w:rsidR="001539AC" w:rsidRPr="00DA339B">
              <w:rPr>
                <w:i/>
                <w:sz w:val="28"/>
                <w:szCs w:val="28"/>
              </w:rPr>
              <w:t xml:space="preserve">    </w:t>
            </w:r>
            <w:r w:rsidRPr="00DA339B">
              <w:rPr>
                <w:i/>
                <w:sz w:val="28"/>
                <w:szCs w:val="28"/>
              </w:rPr>
              <w:t>ðeɪ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ɑ:r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nɑt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kəˈlektɪŋ 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træʃ </w:t>
            </w:r>
            <w:r w:rsidR="001539AC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>təˈɡeðə</w:t>
            </w:r>
            <w:r w:rsidR="001B28F5" w:rsidRPr="00DA339B">
              <w:rPr>
                <w:i/>
                <w:sz w:val="28"/>
                <w:szCs w:val="28"/>
              </w:rPr>
              <w:t>r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ɑn </w:t>
            </w:r>
          </w:p>
          <w:p w14:paraId="72685417" w14:textId="04C4AAF9" w:rsidR="00356B8B" w:rsidRPr="00DA339B" w:rsidRDefault="00DE0DF4" w:rsidP="001539AC">
            <w:pPr>
              <w:pStyle w:val="TableParagraph"/>
              <w:spacing w:before="1"/>
              <w:ind w:left="4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ðə</w:t>
            </w:r>
            <w:r w:rsidR="001539AC" w:rsidRPr="00DA339B">
              <w:rPr>
                <w:i/>
                <w:sz w:val="28"/>
                <w:szCs w:val="28"/>
                <w:lang w:val="en-US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biːtʃ</w:t>
            </w:r>
            <w:r w:rsidR="001539AC" w:rsidRPr="00DA339B">
              <w:rPr>
                <w:i/>
                <w:sz w:val="28"/>
                <w:szCs w:val="28"/>
                <w:lang w:val="en-US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naʊ.</w:t>
            </w:r>
          </w:p>
        </w:tc>
        <w:tc>
          <w:tcPr>
            <w:tcW w:w="6128" w:type="dxa"/>
          </w:tcPr>
          <w:p w14:paraId="6241B584" w14:textId="77777777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Bây giờ, họ đang nhặt rác cùng nhau trên bãi biển.</w:t>
            </w:r>
          </w:p>
          <w:p w14:paraId="279B725B" w14:textId="79773119" w:rsidR="007017F2" w:rsidRPr="00DA339B" w:rsidRDefault="00DE0DF4" w:rsidP="007017F2">
            <w:pPr>
              <w:pStyle w:val="TableParagraph"/>
              <w:spacing w:before="4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Có phải bây giờ họ đang nhặt rác cùng nhau trên bãi biển không?</w:t>
            </w:r>
          </w:p>
          <w:p w14:paraId="4A506F8A" w14:textId="6CA37D99" w:rsidR="007017F2" w:rsidRPr="00DA339B" w:rsidRDefault="00DE0DF4" w:rsidP="007017F2">
            <w:pPr>
              <w:pStyle w:val="TableParagraph"/>
              <w:spacing w:before="0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Vâng, họ có. Bây giờ họ đang nhặt rác cùng nhau trên bãi biển.</w:t>
            </w:r>
          </w:p>
          <w:p w14:paraId="5716379D" w14:textId="71167E1E" w:rsidR="007017F2" w:rsidRPr="00DA339B" w:rsidRDefault="007017F2" w:rsidP="007017F2">
            <w:pPr>
              <w:pStyle w:val="TableParagraph"/>
              <w:spacing w:before="0" w:line="242" w:lineRule="auto"/>
              <w:ind w:left="45" w:right="186" w:firstLine="67"/>
              <w:rPr>
                <w:sz w:val="28"/>
                <w:szCs w:val="28"/>
              </w:rPr>
            </w:pPr>
          </w:p>
          <w:p w14:paraId="06F13645" w14:textId="77777777" w:rsidR="00631085" w:rsidRPr="00DA339B" w:rsidRDefault="00631085" w:rsidP="007017F2">
            <w:pPr>
              <w:pStyle w:val="TableParagraph"/>
              <w:spacing w:before="0" w:line="242" w:lineRule="auto"/>
              <w:ind w:left="45" w:right="186" w:firstLine="67"/>
              <w:rPr>
                <w:sz w:val="28"/>
                <w:szCs w:val="28"/>
              </w:rPr>
            </w:pPr>
          </w:p>
          <w:p w14:paraId="6E1CE83D" w14:textId="5F1FE09A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Không, họ không có. Họ không</w:t>
            </w:r>
            <w:r w:rsidR="00195276" w:rsidRPr="00DA339B">
              <w:rPr>
                <w:sz w:val="28"/>
                <w:szCs w:val="28"/>
              </w:rPr>
              <w:t xml:space="preserve"> đang</w:t>
            </w:r>
            <w:r w:rsidRPr="00DA339B">
              <w:rPr>
                <w:sz w:val="28"/>
                <w:szCs w:val="28"/>
              </w:rPr>
              <w:t xml:space="preserve"> nhặt rác cùng nhau trên bãi biển bây giờ.</w:t>
            </w:r>
          </w:p>
        </w:tc>
      </w:tr>
      <w:tr w:rsidR="00356B8B" w:rsidRPr="00DA339B" w14:paraId="4DF0D72F" w14:textId="77777777">
        <w:trPr>
          <w:trHeight w:val="1693"/>
        </w:trPr>
        <w:tc>
          <w:tcPr>
            <w:tcW w:w="15220" w:type="dxa"/>
            <w:gridSpan w:val="3"/>
          </w:tcPr>
          <w:p w14:paraId="1D6FB504" w14:textId="77777777" w:rsidR="00356B8B" w:rsidRPr="00DA339B" w:rsidRDefault="00DE0DF4" w:rsidP="007017F2">
            <w:pPr>
              <w:pStyle w:val="TableParagraph"/>
              <w:numPr>
                <w:ilvl w:val="0"/>
                <w:numId w:val="15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Now </w:t>
            </w:r>
            <w:r w:rsidRPr="00DA339B">
              <w:rPr>
                <w:sz w:val="28"/>
                <w:szCs w:val="28"/>
              </w:rPr>
              <w:t>(bây giờ): trạng từ chỉ thời gian, diễn tả hành động đang diễn ra vào lúc nói.--&gt; chia thì hiện tại tiếp</w:t>
            </w:r>
            <w:r w:rsidRPr="00DA339B">
              <w:rPr>
                <w:spacing w:val="2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iễn</w:t>
            </w:r>
          </w:p>
          <w:p w14:paraId="61802C6C" w14:textId="77777777" w:rsidR="00356B8B" w:rsidRPr="00DA339B" w:rsidRDefault="00DE0DF4">
            <w:pPr>
              <w:pStyle w:val="TableParagraph"/>
              <w:numPr>
                <w:ilvl w:val="0"/>
                <w:numId w:val="15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y + are + Verb 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collect</w:t>
            </w:r>
            <w:r w:rsidRPr="00DA339B">
              <w:rPr>
                <w:sz w:val="28"/>
                <w:szCs w:val="28"/>
              </w:rPr>
              <w:t>" thêm -ing thành "</w:t>
            </w:r>
            <w:r w:rsidRPr="00DA339B">
              <w:rPr>
                <w:i/>
                <w:sz w:val="28"/>
                <w:szCs w:val="28"/>
              </w:rPr>
              <w:t>collecting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1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nhặt)</w:t>
            </w:r>
          </w:p>
          <w:p w14:paraId="0D352080" w14:textId="77777777" w:rsidR="00356B8B" w:rsidRPr="00DA339B" w:rsidRDefault="00DE0DF4">
            <w:pPr>
              <w:pStyle w:val="TableParagraph"/>
              <w:numPr>
                <w:ilvl w:val="0"/>
                <w:numId w:val="15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ogether </w:t>
            </w:r>
            <w:r w:rsidRPr="00DA339B">
              <w:rPr>
                <w:sz w:val="28"/>
                <w:szCs w:val="28"/>
              </w:rPr>
              <w:t>(cùng nhau) trạng</w:t>
            </w:r>
            <w:r w:rsidRPr="00DA339B">
              <w:rPr>
                <w:spacing w:val="1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4A2C8C3E" w14:textId="77777777" w:rsidR="00356B8B" w:rsidRPr="00DA339B" w:rsidRDefault="00DE0DF4">
            <w:pPr>
              <w:pStyle w:val="TableParagraph"/>
              <w:numPr>
                <w:ilvl w:val="0"/>
                <w:numId w:val="15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rash </w:t>
            </w:r>
            <w:r w:rsidRPr="00DA339B">
              <w:rPr>
                <w:sz w:val="28"/>
                <w:szCs w:val="28"/>
              </w:rPr>
              <w:t>(rác) danh từ làm đối</w:t>
            </w:r>
            <w:r w:rsidRPr="00DA339B">
              <w:rPr>
                <w:spacing w:val="2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7A82B691" w14:textId="77777777" w:rsidR="00BD561F" w:rsidRPr="00DA339B" w:rsidRDefault="00DE0DF4" w:rsidP="00BD561F">
            <w:pPr>
              <w:pStyle w:val="TableParagraph"/>
              <w:numPr>
                <w:ilvl w:val="0"/>
                <w:numId w:val="15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on the beach </w:t>
            </w:r>
            <w:r w:rsidRPr="00DA339B">
              <w:rPr>
                <w:sz w:val="28"/>
                <w:szCs w:val="28"/>
              </w:rPr>
              <w:t>(trên bãi biển): cụm giới từ chỉ nơ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ốn</w:t>
            </w:r>
          </w:p>
          <w:p w14:paraId="2A0CF3C7" w14:textId="02195AB6" w:rsidR="00BD561F" w:rsidRPr="00DA339B" w:rsidRDefault="00BD561F" w:rsidP="00BD561F">
            <w:pPr>
              <w:pStyle w:val="TableParagraph"/>
              <w:numPr>
                <w:ilvl w:val="0"/>
                <w:numId w:val="15"/>
              </w:numPr>
              <w:tabs>
                <w:tab w:val="left" w:pos="195"/>
              </w:tabs>
              <w:spacing w:after="240"/>
              <w:ind w:hanging="150"/>
              <w:rPr>
                <w:i/>
                <w:iCs/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  <w:lang w:val="en-US"/>
              </w:rPr>
              <w:t>aren’t = are not</w:t>
            </w:r>
          </w:p>
        </w:tc>
      </w:tr>
      <w:tr w:rsidR="00356B8B" w:rsidRPr="00DA339B" w14:paraId="60AD5DD9" w14:textId="77777777">
        <w:trPr>
          <w:trHeight w:val="2521"/>
        </w:trPr>
        <w:tc>
          <w:tcPr>
            <w:tcW w:w="561" w:type="dxa"/>
          </w:tcPr>
          <w:p w14:paraId="2B7C0143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F49435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8A9AFA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0C3AED2" w14:textId="77777777" w:rsidR="00356B8B" w:rsidRPr="00DA339B" w:rsidRDefault="00DE0DF4">
            <w:pPr>
              <w:pStyle w:val="TableParagraph"/>
              <w:spacing w:before="226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57</w:t>
            </w:r>
          </w:p>
        </w:tc>
        <w:tc>
          <w:tcPr>
            <w:tcW w:w="8531" w:type="dxa"/>
          </w:tcPr>
          <w:p w14:paraId="5E168761" w14:textId="77777777" w:rsidR="00356B8B" w:rsidRPr="00DA339B" w:rsidRDefault="00DE0DF4">
            <w:pPr>
              <w:pStyle w:val="TableParagraph"/>
              <w:spacing w:before="2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I am watering my plants.</w:t>
            </w:r>
          </w:p>
          <w:p w14:paraId="21546CF5" w14:textId="30BE9C38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ɪ æm ˈwɔːtə(r)ɪŋ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maɪ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plɑːnts.</w:t>
            </w:r>
          </w:p>
          <w:p w14:paraId="3EE4A8E1" w14:textId="77777777" w:rsidR="00356B8B" w:rsidRPr="00DA339B" w:rsidRDefault="00DE0DF4" w:rsidP="00893B7D">
            <w:pPr>
              <w:pStyle w:val="TableParagraph"/>
              <w:ind w:left="51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Are you watering your plants?</w:t>
            </w:r>
          </w:p>
          <w:p w14:paraId="652F8A37" w14:textId="4C997F52" w:rsidR="00356B8B" w:rsidRPr="00DA339B" w:rsidRDefault="00DE0DF4" w:rsidP="00893B7D">
            <w:pPr>
              <w:pStyle w:val="TableParagraph"/>
              <w:ind w:left="721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ɑr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juː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ˈwɔːtə(r)ɪŋ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jɔr </w:t>
            </w:r>
            <w:r w:rsidR="001539AC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>plɑːnts?</w:t>
            </w:r>
          </w:p>
          <w:p w14:paraId="6BD64EF2" w14:textId="77777777" w:rsidR="00356B8B" w:rsidRPr="00DA339B" w:rsidRDefault="00DE0DF4" w:rsidP="00893B7D">
            <w:pPr>
              <w:pStyle w:val="TableParagraph"/>
              <w:ind w:left="51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Yes, I am. I am watering my plants.</w:t>
            </w:r>
          </w:p>
          <w:p w14:paraId="179F9A7E" w14:textId="31F3286C" w:rsidR="00356B8B" w:rsidRPr="00DA339B" w:rsidRDefault="00DE0DF4" w:rsidP="001539AC">
            <w:pPr>
              <w:pStyle w:val="TableParagraph"/>
              <w:spacing w:before="4"/>
              <w:ind w:left="450" w:right="1703"/>
              <w:jc w:val="center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jes, aɪ æm. aɪ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æm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ˈwɔːtə(r)ɪŋ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maɪ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plɑːnts.</w:t>
            </w:r>
          </w:p>
          <w:p w14:paraId="60F6A1EC" w14:textId="77777777" w:rsidR="00356B8B" w:rsidRPr="00DA339B" w:rsidRDefault="00DE0DF4" w:rsidP="00893B7D">
            <w:pPr>
              <w:pStyle w:val="TableParagraph"/>
              <w:ind w:left="513" w:right="2125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No, I am not. I am not watering my plants.</w:t>
            </w:r>
          </w:p>
          <w:p w14:paraId="70AEC5E1" w14:textId="724D1318" w:rsidR="00356B8B" w:rsidRPr="00DA339B" w:rsidRDefault="00840C21" w:rsidP="001539AC">
            <w:pPr>
              <w:pStyle w:val="TableParagraph"/>
              <w:spacing w:after="240"/>
              <w:ind w:left="513" w:right="1136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noʊ, aɪ æm nɑt. aɪ æm nɑt ˈwɔːtə(r)ɪŋ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maɪ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plɑːnts.</w:t>
            </w:r>
          </w:p>
        </w:tc>
        <w:tc>
          <w:tcPr>
            <w:tcW w:w="6128" w:type="dxa"/>
          </w:tcPr>
          <w:p w14:paraId="39B1D942" w14:textId="66714818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Tôi đang tưới cây của tôi.</w:t>
            </w:r>
          </w:p>
          <w:p w14:paraId="22E7BFA6" w14:textId="77777777" w:rsidR="007017F2" w:rsidRPr="00DA339B" w:rsidRDefault="007017F2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76E87FB5" w14:textId="2FB0119B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Bạn có đang tưới cây không?</w:t>
            </w:r>
          </w:p>
          <w:p w14:paraId="10A03A08" w14:textId="77777777" w:rsidR="007017F2" w:rsidRPr="00DA339B" w:rsidRDefault="007017F2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50782E93" w14:textId="6DDF0CC3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Vâng, tôi có. Tôi đang tưới cây.</w:t>
            </w:r>
          </w:p>
          <w:p w14:paraId="20F97619" w14:textId="77777777" w:rsidR="007017F2" w:rsidRPr="00DA339B" w:rsidRDefault="007017F2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2D9FA5EE" w14:textId="7CA87B63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Không, tôi không có. Tôi không</w:t>
            </w:r>
            <w:r w:rsidR="00BD561F" w:rsidRPr="00DA339B">
              <w:rPr>
                <w:sz w:val="28"/>
                <w:szCs w:val="28"/>
              </w:rPr>
              <w:t xml:space="preserve"> đang</w:t>
            </w:r>
            <w:r w:rsidRPr="00DA339B">
              <w:rPr>
                <w:sz w:val="28"/>
                <w:szCs w:val="28"/>
              </w:rPr>
              <w:t xml:space="preserve"> tưới cây.</w:t>
            </w:r>
          </w:p>
        </w:tc>
      </w:tr>
      <w:tr w:rsidR="00356B8B" w:rsidRPr="00DA339B" w14:paraId="459BBB24" w14:textId="77777777">
        <w:trPr>
          <w:trHeight w:val="1093"/>
        </w:trPr>
        <w:tc>
          <w:tcPr>
            <w:tcW w:w="15220" w:type="dxa"/>
            <w:gridSpan w:val="3"/>
          </w:tcPr>
          <w:p w14:paraId="75F6251F" w14:textId="77777777" w:rsidR="00356B8B" w:rsidRPr="00DA339B" w:rsidRDefault="00DE0DF4" w:rsidP="0029367B">
            <w:pPr>
              <w:pStyle w:val="TableParagraph"/>
              <w:numPr>
                <w:ilvl w:val="0"/>
                <w:numId w:val="14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I + am + Verb 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water</w:t>
            </w:r>
            <w:r w:rsidRPr="00DA339B">
              <w:rPr>
                <w:sz w:val="28"/>
                <w:szCs w:val="28"/>
              </w:rPr>
              <w:t>" thêm -ing thành "</w:t>
            </w:r>
            <w:r w:rsidRPr="00DA339B">
              <w:rPr>
                <w:i/>
                <w:sz w:val="28"/>
                <w:szCs w:val="28"/>
              </w:rPr>
              <w:t>watering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10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tưới)</w:t>
            </w:r>
          </w:p>
          <w:p w14:paraId="7567D1E9" w14:textId="77777777" w:rsidR="00BA2961" w:rsidRPr="00DA339B" w:rsidRDefault="00DE0DF4">
            <w:pPr>
              <w:pStyle w:val="TableParagraph"/>
              <w:numPr>
                <w:ilvl w:val="0"/>
                <w:numId w:val="1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y plants </w:t>
            </w:r>
            <w:r w:rsidRPr="00DA339B">
              <w:rPr>
                <w:sz w:val="28"/>
                <w:szCs w:val="28"/>
              </w:rPr>
              <w:t xml:space="preserve">(những cái cây của tôi) danh từ làm đối từ. </w:t>
            </w:r>
          </w:p>
          <w:p w14:paraId="7F5D9EA2" w14:textId="5DB30ABC" w:rsidR="00356B8B" w:rsidRPr="00DA339B" w:rsidRDefault="00BA2961" w:rsidP="00BA2961">
            <w:pPr>
              <w:pStyle w:val="TableParagraph"/>
              <w:numPr>
                <w:ilvl w:val="0"/>
                <w:numId w:val="1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plant</w:t>
            </w:r>
            <w:r w:rsidR="00DE0DF4" w:rsidRPr="00DA339B">
              <w:rPr>
                <w:sz w:val="28"/>
                <w:szCs w:val="28"/>
              </w:rPr>
              <w:t>: dùng để chỉ cây nói chung, thường là cây nhỏ, cây thân</w:t>
            </w:r>
            <w:r w:rsidR="00DE0DF4" w:rsidRPr="00DA339B">
              <w:rPr>
                <w:spacing w:val="46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hảo</w:t>
            </w:r>
          </w:p>
        </w:tc>
      </w:tr>
      <w:tr w:rsidR="00356B8B" w:rsidRPr="00DA339B" w14:paraId="6DF20064" w14:textId="77777777" w:rsidTr="006733C7">
        <w:trPr>
          <w:trHeight w:val="3107"/>
        </w:trPr>
        <w:tc>
          <w:tcPr>
            <w:tcW w:w="561" w:type="dxa"/>
          </w:tcPr>
          <w:p w14:paraId="4AFD662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645DCE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137C9B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441E51F" w14:textId="77777777" w:rsidR="00356B8B" w:rsidRPr="00DA339B" w:rsidRDefault="00356B8B">
            <w:pPr>
              <w:pStyle w:val="TableParagraph"/>
              <w:spacing w:before="9"/>
              <w:rPr>
                <w:rFonts w:ascii="Times New Roman"/>
                <w:sz w:val="28"/>
                <w:szCs w:val="28"/>
              </w:rPr>
            </w:pPr>
          </w:p>
          <w:p w14:paraId="6EFF8AEF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58</w:t>
            </w:r>
          </w:p>
        </w:tc>
        <w:tc>
          <w:tcPr>
            <w:tcW w:w="8531" w:type="dxa"/>
          </w:tcPr>
          <w:p w14:paraId="5C81E743" w14:textId="77777777" w:rsidR="00356B8B" w:rsidRPr="00DA339B" w:rsidRDefault="00DE0DF4">
            <w:pPr>
              <w:pStyle w:val="TableParagraph"/>
              <w:spacing w:before="15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e are installing solar panels on the roof now.</w:t>
            </w:r>
          </w:p>
          <w:p w14:paraId="7E91D9AA" w14:textId="7923B501" w:rsidR="00356B8B" w:rsidRPr="00DA339B" w:rsidRDefault="00DE0DF4">
            <w:pPr>
              <w:pStyle w:val="TableParagraph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iː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ɑ: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ɪnˈstɔːlɪŋ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ˈsəʊlə ˈpænlz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ɑn ðə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ruːf 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naʊ.</w:t>
            </w:r>
          </w:p>
          <w:p w14:paraId="3C585747" w14:textId="77777777" w:rsidR="00356B8B" w:rsidRPr="00DA339B" w:rsidRDefault="00DE0DF4" w:rsidP="00497E9E">
            <w:pPr>
              <w:pStyle w:val="TableParagraph"/>
              <w:ind w:left="11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Are you installing solar panels on the roof now?</w:t>
            </w:r>
          </w:p>
          <w:p w14:paraId="241916D6" w14:textId="4CDDC56E" w:rsidR="00356B8B" w:rsidRPr="00DA339B" w:rsidRDefault="00DE0DF4" w:rsidP="00497E9E">
            <w:pPr>
              <w:pStyle w:val="TableParagraph"/>
              <w:spacing w:before="4"/>
              <w:ind w:left="31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ɑ: 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juː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nˈstɔːlɪŋ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ˈsəʊlə ˈpænlz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ɑn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ruːf 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naʊ?</w:t>
            </w:r>
          </w:p>
          <w:p w14:paraId="718DD3A0" w14:textId="69E39FED" w:rsidR="00356B8B" w:rsidRPr="00DA339B" w:rsidRDefault="00DE0DF4" w:rsidP="00DB6D8A">
            <w:pPr>
              <w:pStyle w:val="TableParagraph"/>
              <w:ind w:left="11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Yes, we are. We are installing solar panels</w:t>
            </w:r>
            <w:r w:rsidR="00497E9E"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="00497E9E" w:rsidRPr="00DA339B">
              <w:rPr>
                <w:b/>
                <w:sz w:val="28"/>
                <w:szCs w:val="28"/>
              </w:rPr>
              <w:t>on the roof</w:t>
            </w:r>
            <w:r w:rsidRPr="00DA339B">
              <w:rPr>
                <w:b/>
                <w:sz w:val="28"/>
                <w:szCs w:val="28"/>
              </w:rPr>
              <w:t xml:space="preserve"> now.</w:t>
            </w:r>
          </w:p>
          <w:p w14:paraId="68FC90B1" w14:textId="241F57F3" w:rsidR="00356B8B" w:rsidRPr="00DA339B" w:rsidRDefault="00DE0DF4" w:rsidP="00497E9E">
            <w:pPr>
              <w:pStyle w:val="TableParagraph"/>
              <w:ind w:left="38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jes,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iː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ɑ:. 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wiː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ɑ: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nˈstɔːlɪŋ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ˈsəʊlə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ˈpænlz</w:t>
            </w:r>
            <w:r w:rsidR="001539AC" w:rsidRPr="00DA339B">
              <w:rPr>
                <w:i/>
                <w:sz w:val="28"/>
                <w:szCs w:val="28"/>
              </w:rPr>
              <w:t xml:space="preserve">  ɑn  ðə  ruːf  </w:t>
            </w:r>
            <w:r w:rsidRPr="00DA339B">
              <w:rPr>
                <w:i/>
                <w:sz w:val="28"/>
                <w:szCs w:val="28"/>
              </w:rPr>
              <w:t xml:space="preserve"> naʊ.</w:t>
            </w:r>
          </w:p>
          <w:p w14:paraId="3C47C1F9" w14:textId="30A48E8A" w:rsidR="00356B8B" w:rsidRPr="00DA339B" w:rsidRDefault="00DE0DF4" w:rsidP="00497E9E">
            <w:pPr>
              <w:pStyle w:val="TableParagraph"/>
              <w:ind w:left="11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No, we aren’t. We are not installing solar panels</w:t>
            </w:r>
            <w:r w:rsidR="00497E9E"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="00497E9E" w:rsidRPr="00DA339B">
              <w:rPr>
                <w:b/>
                <w:sz w:val="28"/>
                <w:szCs w:val="28"/>
              </w:rPr>
              <w:t>on the roof</w:t>
            </w:r>
            <w:r w:rsidRPr="00DA339B">
              <w:rPr>
                <w:b/>
                <w:sz w:val="28"/>
                <w:szCs w:val="28"/>
              </w:rPr>
              <w:t xml:space="preserve"> now.</w:t>
            </w:r>
          </w:p>
          <w:p w14:paraId="27E947F9" w14:textId="35C160ED" w:rsidR="00356B8B" w:rsidRPr="00DA339B" w:rsidRDefault="001539AC" w:rsidP="001539AC">
            <w:pPr>
              <w:pStyle w:val="TableParagraph"/>
              <w:ind w:left="16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noʊ, wiː ɑ:nt.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wiː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ɑ: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nɑt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ɪnˈstɔːlɪŋ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ˈsəʊlə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ˈpænlz</w:t>
            </w:r>
            <w:r w:rsidRPr="00DA339B">
              <w:rPr>
                <w:i/>
                <w:sz w:val="28"/>
                <w:szCs w:val="28"/>
              </w:rPr>
              <w:t xml:space="preserve">  ɑn  ðə  ruːf</w:t>
            </w:r>
            <w:r w:rsidR="00DE0DF4" w:rsidRPr="00DA339B">
              <w:rPr>
                <w:i/>
                <w:sz w:val="28"/>
                <w:szCs w:val="28"/>
              </w:rPr>
              <w:t xml:space="preserve"> naʊ.</w:t>
            </w:r>
          </w:p>
        </w:tc>
        <w:tc>
          <w:tcPr>
            <w:tcW w:w="6128" w:type="dxa"/>
          </w:tcPr>
          <w:p w14:paraId="3B7ADF1E" w14:textId="77777777" w:rsidR="00356B8B" w:rsidRPr="00DA339B" w:rsidRDefault="00DE0DF4" w:rsidP="0029367B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Bây giờ, chúng tôi đang lắp những tấm năng lượng mặt trời trên mái nhà.</w:t>
            </w:r>
          </w:p>
          <w:p w14:paraId="73CE5C8F" w14:textId="77777777" w:rsidR="00356B8B" w:rsidRPr="00DA339B" w:rsidRDefault="00DE0DF4">
            <w:pPr>
              <w:pStyle w:val="TableParagraph"/>
              <w:spacing w:before="1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Bây giờ, các anh đang lắp những tấm năng lượng mặt trời trên mái nhà phải không?</w:t>
            </w:r>
          </w:p>
          <w:p w14:paraId="4EC1D1E9" w14:textId="77777777" w:rsidR="00356B8B" w:rsidRPr="00DA339B" w:rsidRDefault="00DE0DF4" w:rsidP="006733C7">
            <w:pPr>
              <w:pStyle w:val="TableParagraph"/>
              <w:spacing w:before="1" w:line="242" w:lineRule="auto"/>
              <w:ind w:left="45" w:right="-11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Vâng, chúng tôi có. Bây giờ, chúng tôi đang lắp những tấm năng lượng mặt trời trên mái nhà.</w:t>
            </w:r>
          </w:p>
          <w:p w14:paraId="7C9EAA23" w14:textId="77777777" w:rsidR="00356B8B" w:rsidRPr="00DA339B" w:rsidRDefault="00DE0DF4" w:rsidP="006733C7">
            <w:pPr>
              <w:pStyle w:val="TableParagraph"/>
              <w:spacing w:before="0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Không, chúng tôi không có. Chúng tôi đang không lắp những tấm năng lượng mặt trời trên mái nhà.</w:t>
            </w:r>
          </w:p>
        </w:tc>
      </w:tr>
      <w:tr w:rsidR="00356B8B" w:rsidRPr="00DA339B" w14:paraId="20944850" w14:textId="77777777" w:rsidTr="007017F2">
        <w:trPr>
          <w:trHeight w:val="1539"/>
        </w:trPr>
        <w:tc>
          <w:tcPr>
            <w:tcW w:w="15220" w:type="dxa"/>
            <w:gridSpan w:val="3"/>
          </w:tcPr>
          <w:p w14:paraId="7805E9F2" w14:textId="77777777" w:rsidR="00356B8B" w:rsidRPr="00DA339B" w:rsidRDefault="00DE0DF4">
            <w:pPr>
              <w:pStyle w:val="TableParagraph"/>
              <w:numPr>
                <w:ilvl w:val="0"/>
                <w:numId w:val="13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Now </w:t>
            </w:r>
            <w:r w:rsidRPr="00DA339B">
              <w:rPr>
                <w:sz w:val="28"/>
                <w:szCs w:val="28"/>
              </w:rPr>
              <w:t>(bây giờ): trạng từ chỉ thời gian, diễn tả hành động đang diễn ra vào lúc nói.--&gt; chia thì hiện tại tiếp</w:t>
            </w:r>
            <w:r w:rsidRPr="00DA339B">
              <w:rPr>
                <w:spacing w:val="2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iễn.</w:t>
            </w:r>
          </w:p>
          <w:p w14:paraId="15ECDF3B" w14:textId="77777777" w:rsidR="00356B8B" w:rsidRPr="00DA339B" w:rsidRDefault="00DE0DF4">
            <w:pPr>
              <w:pStyle w:val="TableParagraph"/>
              <w:numPr>
                <w:ilvl w:val="0"/>
                <w:numId w:val="13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e + are + Verb 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install</w:t>
            </w:r>
            <w:r w:rsidRPr="00DA339B">
              <w:rPr>
                <w:sz w:val="28"/>
                <w:szCs w:val="28"/>
              </w:rPr>
              <w:t>" thêm -ing thành "</w:t>
            </w:r>
            <w:r w:rsidRPr="00DA339B">
              <w:rPr>
                <w:i/>
                <w:sz w:val="28"/>
                <w:szCs w:val="28"/>
              </w:rPr>
              <w:t>installing</w:t>
            </w:r>
            <w:r w:rsidRPr="00DA339B">
              <w:rPr>
                <w:sz w:val="28"/>
                <w:szCs w:val="28"/>
              </w:rPr>
              <w:t>" (lắp</w:t>
            </w:r>
            <w:r w:rsidRPr="00DA339B">
              <w:rPr>
                <w:spacing w:val="1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ặt)</w:t>
            </w:r>
          </w:p>
          <w:p w14:paraId="3B3C86B8" w14:textId="074A7315" w:rsidR="00356B8B" w:rsidRPr="00DA339B" w:rsidRDefault="00DE0DF4">
            <w:pPr>
              <w:pStyle w:val="TableParagraph"/>
              <w:numPr>
                <w:ilvl w:val="0"/>
                <w:numId w:val="13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olar panels </w:t>
            </w:r>
            <w:r w:rsidRPr="00DA339B">
              <w:rPr>
                <w:sz w:val="28"/>
                <w:szCs w:val="28"/>
              </w:rPr>
              <w:t>(các tấm năng lượng mặt trời)</w:t>
            </w:r>
            <w:r w:rsidR="00B14AC7" w:rsidRPr="00DA339B">
              <w:rPr>
                <w:sz w:val="28"/>
                <w:szCs w:val="28"/>
              </w:rPr>
              <w:t>:</w:t>
            </w:r>
            <w:r w:rsidRPr="00DA339B">
              <w:rPr>
                <w:sz w:val="28"/>
                <w:szCs w:val="28"/>
              </w:rPr>
              <w:t xml:space="preserve"> danh từ làm đố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1C0901BC" w14:textId="4E2D9457" w:rsidR="00356B8B" w:rsidRPr="00DA339B" w:rsidRDefault="00DE0DF4">
            <w:pPr>
              <w:pStyle w:val="TableParagraph"/>
              <w:numPr>
                <w:ilvl w:val="0"/>
                <w:numId w:val="13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on the roof </w:t>
            </w:r>
            <w:r w:rsidRPr="00DA339B">
              <w:rPr>
                <w:sz w:val="28"/>
                <w:szCs w:val="28"/>
              </w:rPr>
              <w:t>(trên mái nhà)</w:t>
            </w:r>
            <w:r w:rsidR="00B14AC7" w:rsidRPr="00DA339B">
              <w:rPr>
                <w:sz w:val="28"/>
                <w:szCs w:val="28"/>
                <w:lang w:val="en-US"/>
              </w:rPr>
              <w:t>:</w:t>
            </w:r>
            <w:r w:rsidRPr="00DA339B">
              <w:rPr>
                <w:sz w:val="28"/>
                <w:szCs w:val="28"/>
              </w:rPr>
              <w:t xml:space="preserve"> cụm giới từ chỉ nơi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ốn</w:t>
            </w:r>
          </w:p>
        </w:tc>
      </w:tr>
      <w:tr w:rsidR="00356B8B" w:rsidRPr="00DA339B" w14:paraId="27F32878" w14:textId="77777777" w:rsidTr="0029367B">
        <w:trPr>
          <w:trHeight w:val="2892"/>
        </w:trPr>
        <w:tc>
          <w:tcPr>
            <w:tcW w:w="561" w:type="dxa"/>
          </w:tcPr>
          <w:p w14:paraId="73A6F5AF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72C257F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3A75AC5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652050A" w14:textId="77777777" w:rsidR="00356B8B" w:rsidRPr="00DA339B" w:rsidRDefault="00356B8B">
            <w:pPr>
              <w:pStyle w:val="TableParagraph"/>
              <w:spacing w:before="1"/>
              <w:rPr>
                <w:rFonts w:ascii="Times New Roman"/>
                <w:sz w:val="28"/>
                <w:szCs w:val="28"/>
              </w:rPr>
            </w:pPr>
          </w:p>
          <w:p w14:paraId="739849CA" w14:textId="77777777" w:rsidR="00356B8B" w:rsidRPr="00DA339B" w:rsidRDefault="00DE0DF4">
            <w:pPr>
              <w:pStyle w:val="TableParagraph"/>
              <w:spacing w:before="1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59</w:t>
            </w:r>
          </w:p>
        </w:tc>
        <w:tc>
          <w:tcPr>
            <w:tcW w:w="8531" w:type="dxa"/>
          </w:tcPr>
          <w:p w14:paraId="3453BF92" w14:textId="77777777" w:rsidR="00356B8B" w:rsidRPr="00DA339B" w:rsidRDefault="00DE0DF4" w:rsidP="0029367B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He is planting trees in the garden.</w:t>
            </w:r>
          </w:p>
          <w:p w14:paraId="0BE9212E" w14:textId="079D4C9B" w:rsidR="00356B8B" w:rsidRPr="00DA339B" w:rsidRDefault="00DE0DF4">
            <w:pPr>
              <w:pStyle w:val="TableParagraph"/>
              <w:spacing w:before="4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hiː ɪz 'plɑ:ntɪŋ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riːz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n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ðə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'ɡɑ:rdn̩ .</w:t>
            </w:r>
          </w:p>
          <w:p w14:paraId="09AA8CB9" w14:textId="77777777" w:rsidR="00356B8B" w:rsidRPr="00DA339B" w:rsidRDefault="00DE0DF4" w:rsidP="00893B7D">
            <w:pPr>
              <w:pStyle w:val="TableParagraph"/>
              <w:ind w:left="38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Is he planting trees in the garden?</w:t>
            </w:r>
          </w:p>
          <w:p w14:paraId="6EE552B8" w14:textId="31395243" w:rsidR="00356B8B" w:rsidRPr="00DA339B" w:rsidRDefault="00DE0DF4" w:rsidP="00893B7D">
            <w:pPr>
              <w:pStyle w:val="TableParagraph"/>
              <w:ind w:left="51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ɪz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hiː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plɑ:ntɪŋ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iːz 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ɪn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ɡɑ:rdn̩ ?</w:t>
            </w:r>
          </w:p>
          <w:p w14:paraId="6EA361EA" w14:textId="77777777" w:rsidR="00356B8B" w:rsidRPr="00DA339B" w:rsidRDefault="00DE0DF4" w:rsidP="00893B7D">
            <w:pPr>
              <w:pStyle w:val="TableParagraph"/>
              <w:ind w:left="38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Yes, he is. He is planting trees in the garden.</w:t>
            </w:r>
          </w:p>
          <w:p w14:paraId="0CF03EA1" w14:textId="6E4B95BE" w:rsidR="00356B8B" w:rsidRPr="00DA339B" w:rsidRDefault="00DE0DF4" w:rsidP="00893B7D">
            <w:pPr>
              <w:pStyle w:val="TableParagraph"/>
              <w:spacing w:before="4"/>
              <w:ind w:left="65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jɛs,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hiː ɪz.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hiː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ɪz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'plɑ:ntɪŋ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iːz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ɪn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ðə 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'ɡɑ:rdn̩</w:t>
            </w:r>
            <w:r w:rsidR="0029367B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.</w:t>
            </w:r>
          </w:p>
          <w:p w14:paraId="779F5A43" w14:textId="77777777" w:rsidR="00356B8B" w:rsidRPr="00DA339B" w:rsidRDefault="00DE0DF4" w:rsidP="00893B7D">
            <w:pPr>
              <w:pStyle w:val="TableParagraph"/>
              <w:ind w:left="38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No, he isn’t. He is not planting trees in the garden.</w:t>
            </w:r>
          </w:p>
          <w:p w14:paraId="3756A9E3" w14:textId="67D6A8A0" w:rsidR="00356B8B" w:rsidRPr="00DA339B" w:rsidRDefault="00DE0DF4" w:rsidP="00893B7D">
            <w:pPr>
              <w:pStyle w:val="TableParagraph"/>
              <w:ind w:left="58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noʊ, hiː ɪzn̩ t. hiː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ɪz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nɑt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plɑ:ntɪŋ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iːz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ɪn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'ɡɑ:rdn̩</w:t>
            </w:r>
            <w:r w:rsidR="0029367B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400F539C" w14:textId="2FD8203B" w:rsidR="00356B8B" w:rsidRPr="00DA339B" w:rsidRDefault="0029367B" w:rsidP="0029367B">
            <w:pPr>
              <w:pStyle w:val="TableParagraph"/>
              <w:spacing w:before="0"/>
              <w:rPr>
                <w:sz w:val="28"/>
                <w:szCs w:val="28"/>
              </w:rPr>
            </w:pPr>
            <w:r w:rsidRPr="00DA339B">
              <w:rPr>
                <w:rFonts w:ascii="Times New Roman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Anh ấy đang trồng cây ở trong vườn.</w:t>
            </w:r>
          </w:p>
          <w:p w14:paraId="11593793" w14:textId="77777777" w:rsidR="0029367B" w:rsidRPr="00DA339B" w:rsidRDefault="0029367B" w:rsidP="0029367B">
            <w:pPr>
              <w:pStyle w:val="TableParagraph"/>
              <w:spacing w:before="0"/>
              <w:rPr>
                <w:sz w:val="28"/>
                <w:szCs w:val="28"/>
              </w:rPr>
            </w:pPr>
          </w:p>
          <w:p w14:paraId="27074EC8" w14:textId="77777777" w:rsidR="00356B8B" w:rsidRPr="00DA339B" w:rsidRDefault="00DE0DF4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Anh ấy có đang trồng cây ở trong vườn không?</w:t>
            </w:r>
          </w:p>
          <w:p w14:paraId="5E661097" w14:textId="77777777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Vâng, anh ấy có. Anh ấy đang trồng cây trong vườn.</w:t>
            </w:r>
          </w:p>
          <w:p w14:paraId="0C976B11" w14:textId="77777777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Không, anh ấy không. Anh ấy đang không trồng cây trong vườn.</w:t>
            </w:r>
          </w:p>
        </w:tc>
      </w:tr>
      <w:tr w:rsidR="00356B8B" w:rsidRPr="00DA339B" w14:paraId="43D3BB60" w14:textId="77777777">
        <w:trPr>
          <w:trHeight w:val="1106"/>
        </w:trPr>
        <w:tc>
          <w:tcPr>
            <w:tcW w:w="15220" w:type="dxa"/>
            <w:gridSpan w:val="3"/>
          </w:tcPr>
          <w:p w14:paraId="36644D66" w14:textId="77777777" w:rsidR="00356B8B" w:rsidRPr="00DA339B" w:rsidRDefault="00DE0DF4" w:rsidP="0029367B">
            <w:pPr>
              <w:pStyle w:val="TableParagraph"/>
              <w:numPr>
                <w:ilvl w:val="0"/>
                <w:numId w:val="12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e + is + Verb 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plant</w:t>
            </w:r>
            <w:r w:rsidRPr="00DA339B">
              <w:rPr>
                <w:sz w:val="28"/>
                <w:szCs w:val="28"/>
              </w:rPr>
              <w:t>" thêm -ing thành "</w:t>
            </w:r>
            <w:r w:rsidRPr="00DA339B">
              <w:rPr>
                <w:i/>
                <w:sz w:val="28"/>
                <w:szCs w:val="28"/>
              </w:rPr>
              <w:t>planting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10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trồng)</w:t>
            </w:r>
          </w:p>
          <w:p w14:paraId="40FA18AC" w14:textId="635115CF" w:rsidR="00356B8B" w:rsidRPr="00DA339B" w:rsidRDefault="00DE0DF4">
            <w:pPr>
              <w:pStyle w:val="TableParagraph"/>
              <w:numPr>
                <w:ilvl w:val="0"/>
                <w:numId w:val="12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rees </w:t>
            </w:r>
            <w:r w:rsidRPr="00DA339B">
              <w:rPr>
                <w:sz w:val="28"/>
                <w:szCs w:val="28"/>
              </w:rPr>
              <w:t>(những cái cây)</w:t>
            </w:r>
            <w:r w:rsidR="0024483F" w:rsidRPr="00DA339B">
              <w:rPr>
                <w:sz w:val="28"/>
                <w:szCs w:val="28"/>
              </w:rPr>
              <w:t>:</w:t>
            </w:r>
            <w:r w:rsidRPr="00DA339B">
              <w:rPr>
                <w:sz w:val="28"/>
                <w:szCs w:val="28"/>
              </w:rPr>
              <w:t xml:space="preserve"> danh từ làm đối</w:t>
            </w:r>
            <w:r w:rsidRPr="00DA339B">
              <w:rPr>
                <w:spacing w:val="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5591576C" w14:textId="38BE9E63" w:rsidR="00356B8B" w:rsidRPr="00DA339B" w:rsidRDefault="00DE0DF4">
            <w:pPr>
              <w:pStyle w:val="TableParagraph"/>
              <w:numPr>
                <w:ilvl w:val="0"/>
                <w:numId w:val="12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in the garden </w:t>
            </w:r>
            <w:r w:rsidRPr="00DA339B">
              <w:rPr>
                <w:sz w:val="28"/>
                <w:szCs w:val="28"/>
              </w:rPr>
              <w:t>(trong vườn)</w:t>
            </w:r>
            <w:r w:rsidR="0024483F" w:rsidRPr="00DA339B">
              <w:rPr>
                <w:sz w:val="28"/>
                <w:szCs w:val="28"/>
                <w:lang w:val="en-US"/>
              </w:rPr>
              <w:t>:</w:t>
            </w:r>
            <w:r w:rsidRPr="00DA339B">
              <w:rPr>
                <w:sz w:val="28"/>
                <w:szCs w:val="28"/>
              </w:rPr>
              <w:t xml:space="preserve"> cụm giới từ chỉ nơ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ốn</w:t>
            </w:r>
          </w:p>
        </w:tc>
      </w:tr>
    </w:tbl>
    <w:p w14:paraId="2CC8365B" w14:textId="77777777" w:rsidR="00356B8B" w:rsidRPr="00DA339B" w:rsidRDefault="00356B8B">
      <w:pPr>
        <w:rPr>
          <w:sz w:val="28"/>
          <w:szCs w:val="28"/>
        </w:rPr>
        <w:sectPr w:rsidR="00356B8B" w:rsidRPr="00DA339B" w:rsidSect="00457672">
          <w:pgSz w:w="16840" w:h="11900" w:orient="landscape"/>
          <w:pgMar w:top="567" w:right="680" w:bottom="540" w:left="700" w:header="0" w:footer="341" w:gutter="0"/>
          <w:cols w:space="720"/>
        </w:sectPr>
      </w:pPr>
    </w:p>
    <w:tbl>
      <w:tblPr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"/>
        <w:gridCol w:w="8531"/>
        <w:gridCol w:w="6128"/>
      </w:tblGrid>
      <w:tr w:rsidR="00356B8B" w:rsidRPr="00DA339B" w14:paraId="63819264" w14:textId="77777777" w:rsidTr="0029367B">
        <w:trPr>
          <w:trHeight w:val="2823"/>
        </w:trPr>
        <w:tc>
          <w:tcPr>
            <w:tcW w:w="561" w:type="dxa"/>
          </w:tcPr>
          <w:p w14:paraId="17DA0AC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2DCB709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8668AF9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0EE167F" w14:textId="77777777" w:rsidR="00356B8B" w:rsidRPr="00DA339B" w:rsidRDefault="00356B8B">
            <w:pPr>
              <w:pStyle w:val="TableParagraph"/>
              <w:spacing w:before="11"/>
              <w:rPr>
                <w:rFonts w:ascii="Times New Roman"/>
                <w:sz w:val="28"/>
                <w:szCs w:val="28"/>
              </w:rPr>
            </w:pPr>
          </w:p>
          <w:p w14:paraId="28E1EE24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60</w:t>
            </w:r>
          </w:p>
        </w:tc>
        <w:tc>
          <w:tcPr>
            <w:tcW w:w="8531" w:type="dxa"/>
          </w:tcPr>
          <w:p w14:paraId="7E79930C" w14:textId="77777777" w:rsidR="00356B8B" w:rsidRPr="00DA339B" w:rsidRDefault="00DE0DF4" w:rsidP="0029367B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He is fixing leaky faucets in the kitchen.</w:t>
            </w:r>
          </w:p>
          <w:p w14:paraId="190B2780" w14:textId="71A20844" w:rsidR="00356B8B" w:rsidRPr="00DA339B" w:rsidRDefault="00DE0DF4">
            <w:pPr>
              <w:pStyle w:val="TableParagraph"/>
              <w:ind w:left="113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iː ɪz 'fɪksɪŋ </w:t>
            </w:r>
            <w:r w:rsidR="00DB6D8A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 xml:space="preserve">liːkɪ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ˈfɔːsɪts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n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="00B14AC7" w:rsidRPr="00DA339B">
              <w:rPr>
                <w:i/>
                <w:sz w:val="28"/>
                <w:szCs w:val="28"/>
              </w:rPr>
              <w:t>ˈkɪtʃən</w:t>
            </w:r>
            <w:r w:rsidRPr="00DA339B">
              <w:rPr>
                <w:i/>
                <w:sz w:val="28"/>
                <w:szCs w:val="28"/>
              </w:rPr>
              <w:t>.</w:t>
            </w:r>
          </w:p>
          <w:p w14:paraId="5BF721F4" w14:textId="77777777" w:rsidR="00356B8B" w:rsidRPr="00DA339B" w:rsidRDefault="00DE0DF4" w:rsidP="00893B7D">
            <w:pPr>
              <w:pStyle w:val="TableParagraph"/>
              <w:ind w:left="383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Is he fixing leaky faucets in the kitchen?</w:t>
            </w:r>
          </w:p>
          <w:p w14:paraId="32DE8048" w14:textId="067291FE" w:rsidR="00356B8B" w:rsidRPr="00DA339B" w:rsidRDefault="00DE0DF4" w:rsidP="00893B7D">
            <w:pPr>
              <w:pStyle w:val="TableParagraph"/>
              <w:ind w:left="518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ɪz hiː 'fɪksɪŋ </w:t>
            </w:r>
            <w:r w:rsidR="00DB6D8A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>liːkɪ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ˈfɔːsɪts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n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="00B14AC7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>kɪtʃən?</w:t>
            </w:r>
          </w:p>
          <w:p w14:paraId="1CEC208D" w14:textId="77777777" w:rsidR="00356B8B" w:rsidRPr="00DA339B" w:rsidRDefault="00DE0DF4" w:rsidP="00893B7D">
            <w:pPr>
              <w:pStyle w:val="TableParagraph"/>
              <w:spacing w:before="4"/>
              <w:ind w:left="383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Yes, he is. He is fixing leaky faucets in the kitchen.</w:t>
            </w:r>
          </w:p>
          <w:p w14:paraId="29A98542" w14:textId="7B10F15A" w:rsidR="00356B8B" w:rsidRPr="00DA339B" w:rsidRDefault="00DE0DF4" w:rsidP="00893B7D">
            <w:pPr>
              <w:pStyle w:val="TableParagraph"/>
              <w:ind w:left="653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jɛs,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hiː ɪz.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hiː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ɪz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'fɪksɪŋ </w:t>
            </w:r>
            <w:r w:rsidR="00DB6D8A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 xml:space="preserve">liːkɪ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ˈfɔːsɪts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n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="00B14AC7" w:rsidRPr="00DA339B">
              <w:rPr>
                <w:i/>
                <w:sz w:val="28"/>
                <w:szCs w:val="28"/>
              </w:rPr>
              <w:t>ˈkɪtʃən</w:t>
            </w:r>
            <w:r w:rsidRPr="00DA339B">
              <w:rPr>
                <w:i/>
                <w:sz w:val="28"/>
                <w:szCs w:val="28"/>
              </w:rPr>
              <w:t>.</w:t>
            </w:r>
          </w:p>
          <w:p w14:paraId="676A0C1E" w14:textId="77777777" w:rsidR="00356B8B" w:rsidRPr="00DA339B" w:rsidRDefault="00DE0DF4" w:rsidP="00893B7D">
            <w:pPr>
              <w:pStyle w:val="TableParagraph"/>
              <w:ind w:left="383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No, he isn’t. He is not fixing leaky faucets in the kitchen.</w:t>
            </w:r>
          </w:p>
          <w:p w14:paraId="6A5FBE40" w14:textId="10F9FA17" w:rsidR="00356B8B" w:rsidRPr="00DA339B" w:rsidRDefault="00DE0DF4" w:rsidP="00893B7D">
            <w:pPr>
              <w:pStyle w:val="TableParagraph"/>
              <w:ind w:left="58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noʊ, hiː ɪzn̩ t. hiː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ɪz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nɑt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fɪksɪŋ </w:t>
            </w:r>
            <w:r w:rsidR="00DB6D8A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>liːkɪ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ˈfɔːsɪts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ɪn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ðə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="00B14AC7" w:rsidRPr="00DA339B">
              <w:rPr>
                <w:i/>
                <w:sz w:val="28"/>
                <w:szCs w:val="28"/>
              </w:rPr>
              <w:t>ˈkɪtʃən</w:t>
            </w:r>
            <w:r w:rsidRPr="00DA339B">
              <w:rPr>
                <w:i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425A8662" w14:textId="77777777" w:rsidR="00356B8B" w:rsidRPr="00DA339B" w:rsidRDefault="00DE0DF4">
            <w:pPr>
              <w:pStyle w:val="TableParagraph"/>
              <w:spacing w:before="1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nh ấy đang sửa những vòi nước bị rỉ trong nhà bếp.</w:t>
            </w:r>
          </w:p>
          <w:p w14:paraId="25E2350B" w14:textId="77777777" w:rsidR="00356B8B" w:rsidRPr="00DA339B" w:rsidRDefault="00DE0DF4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Anh ấy có đang sửa những vòi nước bị rỉ trong nhà bếp không?</w:t>
            </w:r>
          </w:p>
          <w:p w14:paraId="7219BFDC" w14:textId="77777777" w:rsidR="00356B8B" w:rsidRPr="00DA339B" w:rsidRDefault="00DE0DF4">
            <w:pPr>
              <w:pStyle w:val="TableParagraph"/>
              <w:spacing w:before="1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Vâng, anh ấy có. Anh ấy đang sửa những vòi nước bị rỉ trong nhà bếp.</w:t>
            </w:r>
          </w:p>
          <w:p w14:paraId="60E24518" w14:textId="77777777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Không, anh ấy không có. Anh ấy đang không sửa những vòi nước bị rỉ trong nhà bếp.</w:t>
            </w:r>
          </w:p>
        </w:tc>
      </w:tr>
      <w:tr w:rsidR="00356B8B" w:rsidRPr="00DA339B" w14:paraId="2100FFFF" w14:textId="77777777">
        <w:trPr>
          <w:trHeight w:val="1453"/>
        </w:trPr>
        <w:tc>
          <w:tcPr>
            <w:tcW w:w="15220" w:type="dxa"/>
            <w:gridSpan w:val="3"/>
          </w:tcPr>
          <w:p w14:paraId="7CD9FD03" w14:textId="77777777" w:rsidR="00356B8B" w:rsidRPr="00DA339B" w:rsidRDefault="00DE0DF4">
            <w:pPr>
              <w:pStyle w:val="TableParagraph"/>
              <w:numPr>
                <w:ilvl w:val="0"/>
                <w:numId w:val="11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He + is + Verb 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fix</w:t>
            </w:r>
            <w:r w:rsidRPr="00DA339B">
              <w:rPr>
                <w:sz w:val="28"/>
                <w:szCs w:val="28"/>
              </w:rPr>
              <w:t>" thêm -ing thành "</w:t>
            </w:r>
            <w:r w:rsidRPr="00DA339B">
              <w:rPr>
                <w:i/>
                <w:sz w:val="28"/>
                <w:szCs w:val="28"/>
              </w:rPr>
              <w:t>fixing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sửa)</w:t>
            </w:r>
          </w:p>
          <w:p w14:paraId="265F8D9E" w14:textId="0B985013" w:rsidR="00356B8B" w:rsidRPr="00DA339B" w:rsidRDefault="00AC1847" w:rsidP="0051215A">
            <w:pPr>
              <w:pStyle w:val="TableParagraph"/>
              <w:numPr>
                <w:ilvl w:val="0"/>
                <w:numId w:val="11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l</w:t>
            </w:r>
            <w:r w:rsidR="00DE0DF4" w:rsidRPr="00DA339B">
              <w:rPr>
                <w:i/>
                <w:sz w:val="28"/>
                <w:szCs w:val="28"/>
              </w:rPr>
              <w:t xml:space="preserve">eaky </w:t>
            </w:r>
            <w:r w:rsidR="00DE0DF4" w:rsidRPr="00DA339B">
              <w:rPr>
                <w:sz w:val="28"/>
                <w:szCs w:val="28"/>
              </w:rPr>
              <w:t>(bị rò rỉ): tính từ</w:t>
            </w:r>
            <w:r w:rsidR="0051215A" w:rsidRPr="00DA339B">
              <w:rPr>
                <w:sz w:val="28"/>
                <w:szCs w:val="28"/>
              </w:rPr>
              <w:t xml:space="preserve">  +  </w:t>
            </w:r>
            <w:r w:rsidRPr="00DA339B">
              <w:rPr>
                <w:i/>
                <w:sz w:val="28"/>
                <w:szCs w:val="28"/>
              </w:rPr>
              <w:t>f</w:t>
            </w:r>
            <w:r w:rsidR="00DE0DF4" w:rsidRPr="00DA339B">
              <w:rPr>
                <w:i/>
                <w:sz w:val="28"/>
                <w:szCs w:val="28"/>
              </w:rPr>
              <w:t xml:space="preserve">aucet </w:t>
            </w:r>
            <w:r w:rsidR="00DE0DF4" w:rsidRPr="00DA339B">
              <w:rPr>
                <w:sz w:val="28"/>
                <w:szCs w:val="28"/>
              </w:rPr>
              <w:t>(vòi nước): danh</w:t>
            </w:r>
            <w:r w:rsidR="00DE0DF4" w:rsidRPr="00DA339B">
              <w:rPr>
                <w:spacing w:val="1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ừ</w:t>
            </w:r>
          </w:p>
          <w:p w14:paraId="01359B37" w14:textId="16AAC2A3" w:rsidR="0051215A" w:rsidRPr="00DA339B" w:rsidRDefault="00B14AC7" w:rsidP="00B14AC7">
            <w:pPr>
              <w:pStyle w:val="TableParagraph"/>
              <w:tabs>
                <w:tab w:val="left" w:pos="195"/>
              </w:tabs>
              <w:ind w:left="194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--&gt; </w:t>
            </w:r>
            <w:r w:rsidR="00DE0DF4" w:rsidRPr="00DA339B">
              <w:rPr>
                <w:i/>
                <w:sz w:val="28"/>
                <w:szCs w:val="28"/>
              </w:rPr>
              <w:t>Leaky</w:t>
            </w:r>
            <w:r w:rsidR="00DE0DF4"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faucets</w:t>
            </w:r>
            <w:r w:rsidR="00DE0DF4" w:rsidRPr="00DA339B">
              <w:rPr>
                <w:i/>
                <w:spacing w:val="5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(những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vòi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nước</w:t>
            </w:r>
            <w:r w:rsidR="00DE0DF4" w:rsidRPr="00DA339B">
              <w:rPr>
                <w:spacing w:val="4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bị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rò</w:t>
            </w:r>
            <w:r w:rsidR="00DE0DF4" w:rsidRPr="00DA339B">
              <w:rPr>
                <w:spacing w:val="4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rỉ):</w:t>
            </w:r>
            <w:r w:rsidR="00DE0DF4" w:rsidRPr="00DA339B">
              <w:rPr>
                <w:spacing w:val="4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cụm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danh</w:t>
            </w:r>
            <w:r w:rsidR="00DE0DF4" w:rsidRPr="00DA339B">
              <w:rPr>
                <w:spacing w:val="4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ừ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làm</w:t>
            </w:r>
            <w:r w:rsidR="00DE0DF4" w:rsidRPr="00DA339B">
              <w:rPr>
                <w:spacing w:val="4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đối</w:t>
            </w:r>
            <w:r w:rsidR="00DE0DF4" w:rsidRPr="00DA339B">
              <w:rPr>
                <w:spacing w:val="3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ừ.</w:t>
            </w:r>
            <w:r w:rsidR="00DE0DF4" w:rsidRPr="00DA339B">
              <w:rPr>
                <w:spacing w:val="4"/>
                <w:sz w:val="28"/>
                <w:szCs w:val="28"/>
              </w:rPr>
              <w:t xml:space="preserve"> </w:t>
            </w:r>
          </w:p>
          <w:p w14:paraId="406FEDC2" w14:textId="6D7A204A" w:rsidR="00356B8B" w:rsidRPr="00DA339B" w:rsidRDefault="00DE0DF4" w:rsidP="0051215A">
            <w:pPr>
              <w:pStyle w:val="TableParagraph"/>
              <w:numPr>
                <w:ilvl w:val="0"/>
                <w:numId w:val="11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in the kitchen </w:t>
            </w:r>
            <w:r w:rsidRPr="00DA339B">
              <w:rPr>
                <w:sz w:val="28"/>
                <w:szCs w:val="28"/>
              </w:rPr>
              <w:t>(trong nhà bếp) cụm giới từ chỉ nơi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ốn</w:t>
            </w:r>
          </w:p>
        </w:tc>
      </w:tr>
      <w:tr w:rsidR="00356B8B" w:rsidRPr="00DA339B" w14:paraId="74AC6E3E" w14:textId="77777777" w:rsidTr="0029367B">
        <w:trPr>
          <w:trHeight w:val="3133"/>
        </w:trPr>
        <w:tc>
          <w:tcPr>
            <w:tcW w:w="561" w:type="dxa"/>
          </w:tcPr>
          <w:p w14:paraId="3E69AF48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776283B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AF25FC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F5181B5" w14:textId="77777777" w:rsidR="00356B8B" w:rsidRPr="00DA339B" w:rsidRDefault="00356B8B">
            <w:pPr>
              <w:pStyle w:val="TableParagraph"/>
              <w:rPr>
                <w:rFonts w:ascii="Times New Roman"/>
                <w:sz w:val="28"/>
                <w:szCs w:val="28"/>
              </w:rPr>
            </w:pPr>
          </w:p>
          <w:p w14:paraId="44E9AE82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61</w:t>
            </w:r>
          </w:p>
        </w:tc>
        <w:tc>
          <w:tcPr>
            <w:tcW w:w="8531" w:type="dxa"/>
          </w:tcPr>
          <w:p w14:paraId="53D87C14" w14:textId="66D98EC9" w:rsidR="00356B8B" w:rsidRPr="00DA339B" w:rsidRDefault="00DE0DF4" w:rsidP="0029367B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She is composting food waste </w:t>
            </w:r>
            <w:r w:rsidR="00BB10F2" w:rsidRPr="00DA339B">
              <w:rPr>
                <w:b/>
                <w:sz w:val="28"/>
                <w:szCs w:val="28"/>
                <w:lang w:val="en-US"/>
              </w:rPr>
              <w:t>in</w:t>
            </w:r>
            <w:r w:rsidRPr="00DA339B">
              <w:rPr>
                <w:b/>
                <w:sz w:val="28"/>
                <w:szCs w:val="28"/>
              </w:rPr>
              <w:t xml:space="preserve"> the back yard.</w:t>
            </w:r>
          </w:p>
          <w:p w14:paraId="331CF6B7" w14:textId="5EDB9522" w:rsidR="00356B8B" w:rsidRPr="00DA339B" w:rsidRDefault="001539AC">
            <w:pPr>
              <w:pStyle w:val="TableParagraph"/>
              <w:spacing w:before="4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ʃi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ɪz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895CBB" w:rsidRPr="00DA339B">
              <w:rPr>
                <w:rFonts w:asciiTheme="minorHAnsi" w:hAnsiTheme="minorHAnsi" w:cstheme="minorHAnsi"/>
                <w:i/>
                <w:sz w:val="28"/>
                <w:szCs w:val="28"/>
              </w:rPr>
              <w:t>ˈ</w:t>
            </w:r>
            <w:r w:rsidR="00895CBB" w:rsidRPr="00DA339B">
              <w:rPr>
                <w:i/>
                <w:sz w:val="28"/>
                <w:szCs w:val="28"/>
              </w:rPr>
              <w:t>kɑmˌpoʊstɪŋ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fuːd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weɪs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BB10F2" w:rsidRPr="00DA339B">
              <w:rPr>
                <w:i/>
                <w:sz w:val="28"/>
                <w:szCs w:val="28"/>
              </w:rPr>
              <w:t>ɪn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ðə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bæk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jɑːd.</w:t>
            </w:r>
          </w:p>
          <w:p w14:paraId="79319016" w14:textId="07F6EAE1" w:rsidR="00356B8B" w:rsidRPr="00DA339B" w:rsidRDefault="00DE0DF4" w:rsidP="00893B7D">
            <w:pPr>
              <w:pStyle w:val="TableParagraph"/>
              <w:ind w:left="24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- Is she composting food waste </w:t>
            </w:r>
            <w:r w:rsidR="00BB10F2" w:rsidRPr="00DA339B">
              <w:rPr>
                <w:b/>
                <w:sz w:val="28"/>
                <w:szCs w:val="28"/>
                <w:lang w:val="en-US"/>
              </w:rPr>
              <w:t>in</w:t>
            </w:r>
            <w:r w:rsidRPr="00DA339B">
              <w:rPr>
                <w:b/>
                <w:sz w:val="28"/>
                <w:szCs w:val="28"/>
              </w:rPr>
              <w:t xml:space="preserve"> the back yard?</w:t>
            </w:r>
          </w:p>
          <w:p w14:paraId="7D719260" w14:textId="467EC816" w:rsidR="00356B8B" w:rsidRPr="00DA339B" w:rsidRDefault="00DE0DF4" w:rsidP="00893B7D">
            <w:pPr>
              <w:pStyle w:val="TableParagraph"/>
              <w:ind w:left="449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ɪz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ʃiː </w:t>
            </w:r>
            <w:r w:rsidR="00895CBB" w:rsidRPr="00DA339B">
              <w:rPr>
                <w:rFonts w:asciiTheme="minorHAnsi" w:hAnsiTheme="minorHAnsi" w:cstheme="minorHAnsi"/>
                <w:i/>
                <w:sz w:val="28"/>
                <w:szCs w:val="28"/>
              </w:rPr>
              <w:t>ˈ</w:t>
            </w:r>
            <w:r w:rsidR="00895CBB" w:rsidRPr="00DA339B">
              <w:rPr>
                <w:i/>
                <w:sz w:val="28"/>
                <w:szCs w:val="28"/>
              </w:rPr>
              <w:t>kɑmˌpoʊstɪŋ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fuːd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weɪst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BB10F2" w:rsidRPr="00DA339B">
              <w:rPr>
                <w:i/>
                <w:sz w:val="28"/>
                <w:szCs w:val="28"/>
              </w:rPr>
              <w:t>ɪn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ðə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bæk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jɑːd?</w:t>
            </w:r>
          </w:p>
          <w:p w14:paraId="09096CC8" w14:textId="22632D3C" w:rsidR="00356B8B" w:rsidRPr="00DA339B" w:rsidRDefault="00AF1406" w:rsidP="00AF1406">
            <w:pPr>
              <w:pStyle w:val="TableParagraph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   </w:t>
            </w:r>
            <w:r w:rsidRPr="00DA339B">
              <w:rPr>
                <w:b/>
                <w:sz w:val="28"/>
                <w:szCs w:val="28"/>
                <w:lang w:val="en-US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</w:rPr>
              <w:t xml:space="preserve">Yes, she is. She is composting food waste </w:t>
            </w:r>
            <w:r w:rsidR="00BB10F2" w:rsidRPr="00DA339B">
              <w:rPr>
                <w:b/>
                <w:sz w:val="28"/>
                <w:szCs w:val="28"/>
                <w:lang w:val="en-US"/>
              </w:rPr>
              <w:t>in</w:t>
            </w:r>
            <w:r w:rsidR="00DE0DF4" w:rsidRPr="00DA339B">
              <w:rPr>
                <w:b/>
                <w:sz w:val="28"/>
                <w:szCs w:val="28"/>
              </w:rPr>
              <w:t xml:space="preserve"> the back yard.</w:t>
            </w:r>
          </w:p>
          <w:p w14:paraId="499EEA88" w14:textId="493A1F1C" w:rsidR="00356B8B" w:rsidRPr="00DA339B" w:rsidRDefault="001539AC" w:rsidP="001539AC">
            <w:pPr>
              <w:pStyle w:val="TableParagraph"/>
              <w:spacing w:before="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  <w:lang w:val="en-US"/>
              </w:rPr>
              <w:t xml:space="preserve">      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jɛs,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ʃiː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ɪz.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ʃiː 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>ɪz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895CBB" w:rsidRPr="00DA339B">
              <w:rPr>
                <w:rFonts w:asciiTheme="minorHAnsi" w:hAnsiTheme="minorHAnsi" w:cstheme="minorHAnsi"/>
                <w:i/>
                <w:sz w:val="28"/>
                <w:szCs w:val="28"/>
              </w:rPr>
              <w:t>ˈ</w:t>
            </w:r>
            <w:r w:rsidR="00895CBB" w:rsidRPr="00DA339B">
              <w:rPr>
                <w:i/>
                <w:sz w:val="28"/>
                <w:szCs w:val="28"/>
              </w:rPr>
              <w:t>kɑmˌpoʊstɪŋ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fuːd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weɪst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BB10F2" w:rsidRPr="00DA339B">
              <w:rPr>
                <w:i/>
                <w:sz w:val="28"/>
                <w:szCs w:val="28"/>
              </w:rPr>
              <w:t>ɪn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BB10F2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ə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bæk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jɑːd</w:t>
            </w:r>
          </w:p>
          <w:p w14:paraId="70982DE2" w14:textId="3A1C9484" w:rsidR="00356B8B" w:rsidRPr="00DA339B" w:rsidRDefault="00AF1406" w:rsidP="00AF1406">
            <w:pPr>
              <w:pStyle w:val="TableParagraph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   </w:t>
            </w:r>
            <w:r w:rsidRPr="00DA339B">
              <w:rPr>
                <w:b/>
                <w:sz w:val="28"/>
                <w:szCs w:val="28"/>
                <w:lang w:val="en-US"/>
              </w:rPr>
              <w:t xml:space="preserve">+ </w:t>
            </w:r>
            <w:r w:rsidR="00DE0DF4" w:rsidRPr="00DA339B">
              <w:rPr>
                <w:b/>
                <w:sz w:val="28"/>
                <w:szCs w:val="28"/>
              </w:rPr>
              <w:t xml:space="preserve">No, she isn't. She is not composting food waste </w:t>
            </w:r>
            <w:r w:rsidR="00BB10F2" w:rsidRPr="00DA339B">
              <w:rPr>
                <w:b/>
                <w:sz w:val="28"/>
                <w:szCs w:val="28"/>
                <w:lang w:val="en-US"/>
              </w:rPr>
              <w:t>in</w:t>
            </w:r>
            <w:r w:rsidR="00DE0DF4" w:rsidRPr="00DA339B">
              <w:rPr>
                <w:b/>
                <w:sz w:val="28"/>
                <w:szCs w:val="28"/>
              </w:rPr>
              <w:t xml:space="preserve"> the back yard.</w:t>
            </w:r>
          </w:p>
          <w:p w14:paraId="19252613" w14:textId="7503C7F7" w:rsidR="00356B8B" w:rsidRPr="00DA339B" w:rsidRDefault="001539AC" w:rsidP="001539AC">
            <w:pPr>
              <w:pStyle w:val="TableParagraph"/>
              <w:ind w:left="2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   </w:t>
            </w:r>
            <w:r w:rsidR="00DE0DF4" w:rsidRPr="00DA339B">
              <w:rPr>
                <w:i/>
                <w:sz w:val="28"/>
                <w:szCs w:val="28"/>
              </w:rPr>
              <w:t xml:space="preserve">nəʊ,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ʃiː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ɪzn̩ t. ʃiː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ɪz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nɒt </w:t>
            </w:r>
            <w:r w:rsidR="00895CBB" w:rsidRPr="00DA339B">
              <w:rPr>
                <w:rFonts w:asciiTheme="minorHAnsi" w:hAnsiTheme="minorHAnsi" w:cstheme="minorHAnsi"/>
                <w:i/>
                <w:sz w:val="28"/>
                <w:szCs w:val="28"/>
              </w:rPr>
              <w:t>ˈ</w:t>
            </w:r>
            <w:r w:rsidR="00895CBB" w:rsidRPr="00DA339B">
              <w:rPr>
                <w:i/>
                <w:sz w:val="28"/>
                <w:szCs w:val="28"/>
              </w:rPr>
              <w:t>kɑmˌpoʊstɪŋ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fuːd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weɪs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BB10F2" w:rsidRPr="00DA339B">
              <w:rPr>
                <w:i/>
                <w:sz w:val="28"/>
                <w:szCs w:val="28"/>
              </w:rPr>
              <w:t>ɪn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ə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bæk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jɑːd</w:t>
            </w:r>
          </w:p>
        </w:tc>
        <w:tc>
          <w:tcPr>
            <w:tcW w:w="6128" w:type="dxa"/>
          </w:tcPr>
          <w:p w14:paraId="43D34C22" w14:textId="3C6FB1EA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Cô ấy đang </w:t>
            </w:r>
            <w:r w:rsidR="002D7EF4" w:rsidRPr="00DA339B">
              <w:rPr>
                <w:sz w:val="28"/>
                <w:szCs w:val="28"/>
              </w:rPr>
              <w:t>ủ</w:t>
            </w:r>
            <w:r w:rsidRPr="00DA339B">
              <w:rPr>
                <w:sz w:val="28"/>
                <w:szCs w:val="28"/>
              </w:rPr>
              <w:t xml:space="preserve"> phân bón từ thức ăn thừa ở sân sau.</w:t>
            </w:r>
          </w:p>
          <w:p w14:paraId="1C1C9B61" w14:textId="7608452B" w:rsidR="00356B8B" w:rsidRPr="00DA339B" w:rsidRDefault="00DE0DF4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- Cô ấy có đang </w:t>
            </w:r>
            <w:r w:rsidR="00D12B0A" w:rsidRPr="00DA339B">
              <w:rPr>
                <w:sz w:val="28"/>
                <w:szCs w:val="28"/>
              </w:rPr>
              <w:t>ủ</w:t>
            </w:r>
            <w:r w:rsidR="002D7EF4" w:rsidRPr="00DA339B">
              <w:rPr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phân bón từ thức ăn thừa ở sân sau không?</w:t>
            </w:r>
          </w:p>
          <w:p w14:paraId="1081A8B7" w14:textId="2DAE5628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Vâng, cô ấy có. Cô ấy đang </w:t>
            </w:r>
            <w:r w:rsidR="00D12B0A" w:rsidRPr="00DA339B">
              <w:rPr>
                <w:sz w:val="28"/>
                <w:szCs w:val="28"/>
              </w:rPr>
              <w:t>ủ</w:t>
            </w:r>
            <w:r w:rsidRPr="00DA339B">
              <w:rPr>
                <w:sz w:val="28"/>
                <w:szCs w:val="28"/>
              </w:rPr>
              <w:t xml:space="preserve"> phân bón từ thức ăn thừa ở sân sau.</w:t>
            </w:r>
          </w:p>
          <w:p w14:paraId="23997856" w14:textId="0D3E57EC" w:rsidR="00AF1406" w:rsidRPr="00DA339B" w:rsidRDefault="00AF1406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</w:p>
          <w:p w14:paraId="2BBF9DD3" w14:textId="77777777" w:rsidR="00631085" w:rsidRPr="00DA339B" w:rsidRDefault="00631085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</w:p>
          <w:p w14:paraId="59322B1A" w14:textId="151361BE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Không, cô ấy không có. Cô ấy đang không </w:t>
            </w:r>
            <w:r w:rsidR="00D12B0A" w:rsidRPr="00DA339B">
              <w:rPr>
                <w:sz w:val="28"/>
                <w:szCs w:val="28"/>
              </w:rPr>
              <w:t>ủ</w:t>
            </w:r>
            <w:r w:rsidRPr="00DA339B">
              <w:rPr>
                <w:sz w:val="28"/>
                <w:szCs w:val="28"/>
              </w:rPr>
              <w:t xml:space="preserve"> phân bón từ thức ăn thừa ở sân sau.</w:t>
            </w:r>
          </w:p>
        </w:tc>
      </w:tr>
      <w:tr w:rsidR="00356B8B" w:rsidRPr="00DA339B" w14:paraId="341545A5" w14:textId="77777777">
        <w:trPr>
          <w:trHeight w:val="1707"/>
        </w:trPr>
        <w:tc>
          <w:tcPr>
            <w:tcW w:w="15220" w:type="dxa"/>
            <w:gridSpan w:val="3"/>
          </w:tcPr>
          <w:p w14:paraId="160E2CA6" w14:textId="27C7534E" w:rsidR="00356B8B" w:rsidRPr="00DA339B" w:rsidRDefault="00DE0DF4" w:rsidP="0029367B">
            <w:pPr>
              <w:pStyle w:val="TableParagraph"/>
              <w:numPr>
                <w:ilvl w:val="0"/>
                <w:numId w:val="10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he + is + Verb 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compost</w:t>
            </w:r>
            <w:r w:rsidRPr="00DA339B">
              <w:rPr>
                <w:sz w:val="28"/>
                <w:szCs w:val="28"/>
              </w:rPr>
              <w:t>" thêm -ing thành "</w:t>
            </w:r>
            <w:r w:rsidRPr="00DA339B">
              <w:rPr>
                <w:i/>
                <w:sz w:val="28"/>
                <w:szCs w:val="28"/>
              </w:rPr>
              <w:t>composting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1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ủ</w:t>
            </w:r>
            <w:r w:rsidR="002D7EF4" w:rsidRPr="00DA339B">
              <w:rPr>
                <w:sz w:val="28"/>
                <w:szCs w:val="28"/>
                <w:lang w:val="en-US"/>
              </w:rPr>
              <w:t xml:space="preserve"> phân bón</w:t>
            </w:r>
            <w:r w:rsidRPr="00DA339B">
              <w:rPr>
                <w:sz w:val="28"/>
                <w:szCs w:val="28"/>
              </w:rPr>
              <w:t>)</w:t>
            </w:r>
          </w:p>
          <w:p w14:paraId="38D393FA" w14:textId="77777777" w:rsidR="00356B8B" w:rsidRPr="00DA339B" w:rsidRDefault="00DE0DF4">
            <w:pPr>
              <w:pStyle w:val="TableParagraph"/>
              <w:numPr>
                <w:ilvl w:val="0"/>
                <w:numId w:val="10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Food </w:t>
            </w:r>
            <w:r w:rsidRPr="00DA339B">
              <w:rPr>
                <w:sz w:val="28"/>
                <w:szCs w:val="28"/>
              </w:rPr>
              <w:t>(thức ăn): danh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27E0B616" w14:textId="77777777" w:rsidR="00356B8B" w:rsidRPr="00DA339B" w:rsidRDefault="00DE0DF4">
            <w:pPr>
              <w:pStyle w:val="TableParagraph"/>
              <w:numPr>
                <w:ilvl w:val="0"/>
                <w:numId w:val="10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Waste </w:t>
            </w:r>
            <w:r w:rsidRPr="00DA339B">
              <w:rPr>
                <w:sz w:val="28"/>
                <w:szCs w:val="28"/>
              </w:rPr>
              <w:t>(đồ thừa): danh từ</w:t>
            </w:r>
          </w:p>
          <w:p w14:paraId="72B642C8" w14:textId="77777777" w:rsidR="00356B8B" w:rsidRPr="00DA339B" w:rsidRDefault="00DE0DF4">
            <w:pPr>
              <w:pStyle w:val="TableParagraph"/>
              <w:numPr>
                <w:ilvl w:val="0"/>
                <w:numId w:val="10"/>
              </w:numPr>
              <w:tabs>
                <w:tab w:val="left" w:pos="195"/>
              </w:tabs>
              <w:ind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Food waste </w:t>
            </w:r>
            <w:r w:rsidRPr="00DA339B">
              <w:rPr>
                <w:sz w:val="28"/>
                <w:szCs w:val="28"/>
              </w:rPr>
              <w:t>(thức ăn thừa): cụm danh từ làm đối từ. Trong đó "</w:t>
            </w:r>
            <w:r w:rsidRPr="00DA339B">
              <w:rPr>
                <w:i/>
                <w:sz w:val="28"/>
                <w:szCs w:val="28"/>
              </w:rPr>
              <w:t>food</w:t>
            </w:r>
            <w:r w:rsidRPr="00DA339B">
              <w:rPr>
                <w:sz w:val="28"/>
                <w:szCs w:val="28"/>
              </w:rPr>
              <w:t>" là danh từ đứng trước để bổ nghĩa cho danh từ</w:t>
            </w:r>
            <w:r w:rsidRPr="00DA339B">
              <w:rPr>
                <w:spacing w:val="47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aste</w:t>
            </w:r>
          </w:p>
          <w:p w14:paraId="552CD5DC" w14:textId="7D793AE1" w:rsidR="00356B8B" w:rsidRPr="00DA339B" w:rsidRDefault="00BB10F2">
            <w:pPr>
              <w:pStyle w:val="TableParagraph"/>
              <w:numPr>
                <w:ilvl w:val="0"/>
                <w:numId w:val="10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  <w:lang w:val="en-US"/>
              </w:rPr>
              <w:t>in</w:t>
            </w:r>
            <w:r w:rsidR="00DE0DF4" w:rsidRPr="00DA339B">
              <w:rPr>
                <w:i/>
                <w:sz w:val="28"/>
                <w:szCs w:val="28"/>
              </w:rPr>
              <w:t xml:space="preserve"> the back yard </w:t>
            </w:r>
            <w:r w:rsidR="00DE0DF4" w:rsidRPr="00DA339B">
              <w:rPr>
                <w:sz w:val="28"/>
                <w:szCs w:val="28"/>
              </w:rPr>
              <w:t>(ở sân sau) cụm giới từ chỉ nơi</w:t>
            </w:r>
            <w:r w:rsidR="00DE0DF4" w:rsidRPr="00DA339B">
              <w:rPr>
                <w:spacing w:val="4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chốn</w:t>
            </w:r>
          </w:p>
        </w:tc>
      </w:tr>
    </w:tbl>
    <w:p w14:paraId="2F1D93EC" w14:textId="77777777" w:rsidR="00356B8B" w:rsidRPr="00DA339B" w:rsidRDefault="00356B8B">
      <w:pPr>
        <w:rPr>
          <w:sz w:val="28"/>
          <w:szCs w:val="28"/>
        </w:rPr>
        <w:sectPr w:rsidR="00356B8B" w:rsidRPr="00DA339B" w:rsidSect="00457672">
          <w:pgSz w:w="16840" w:h="11900" w:orient="landscape"/>
          <w:pgMar w:top="567" w:right="680" w:bottom="540" w:left="700" w:header="0" w:footer="341" w:gutter="0"/>
          <w:cols w:space="720"/>
        </w:sectPr>
      </w:pPr>
    </w:p>
    <w:tbl>
      <w:tblPr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"/>
        <w:gridCol w:w="8531"/>
        <w:gridCol w:w="6128"/>
      </w:tblGrid>
      <w:tr w:rsidR="00356B8B" w:rsidRPr="00DA339B" w14:paraId="596C6054" w14:textId="77777777" w:rsidTr="0029367B">
        <w:trPr>
          <w:trHeight w:val="3390"/>
        </w:trPr>
        <w:tc>
          <w:tcPr>
            <w:tcW w:w="561" w:type="dxa"/>
          </w:tcPr>
          <w:p w14:paraId="1CC09B6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417848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54335E3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E7703F4" w14:textId="77777777" w:rsidR="00356B8B" w:rsidRPr="00DA339B" w:rsidRDefault="00356B8B">
            <w:pPr>
              <w:pStyle w:val="TableParagraph"/>
              <w:rPr>
                <w:rFonts w:ascii="Times New Roman"/>
                <w:sz w:val="28"/>
                <w:szCs w:val="28"/>
              </w:rPr>
            </w:pPr>
          </w:p>
          <w:p w14:paraId="66DF9436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62</w:t>
            </w:r>
          </w:p>
        </w:tc>
        <w:tc>
          <w:tcPr>
            <w:tcW w:w="8531" w:type="dxa"/>
          </w:tcPr>
          <w:p w14:paraId="2A45BD1A" w14:textId="77777777" w:rsidR="00356B8B" w:rsidRPr="00DA339B" w:rsidRDefault="00DE0DF4" w:rsidP="00631085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y are buying recycled products at the trade fair.</w:t>
            </w:r>
          </w:p>
          <w:p w14:paraId="50744DFC" w14:textId="11DF43D5" w:rsidR="00356B8B" w:rsidRPr="00DA339B" w:rsidRDefault="00DE0DF4" w:rsidP="00631085">
            <w:pPr>
              <w:pStyle w:val="TableParagraph"/>
              <w:spacing w:before="0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ðeɪ</w:t>
            </w:r>
            <w:r w:rsidR="001539AC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ɑ: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baɪɪŋ 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riːˈsaɪk(ə)ld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905026" w:rsidRPr="00DA339B">
              <w:rPr>
                <w:i/>
                <w:sz w:val="28"/>
                <w:szCs w:val="28"/>
              </w:rPr>
              <w:t>'prɑˌdʌkts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ət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eɪd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feə.</w:t>
            </w:r>
          </w:p>
          <w:p w14:paraId="18E09796" w14:textId="77777777" w:rsidR="00356B8B" w:rsidRPr="00DA339B" w:rsidRDefault="00DE0DF4" w:rsidP="00631085">
            <w:pPr>
              <w:pStyle w:val="TableParagraph"/>
              <w:spacing w:before="0"/>
              <w:ind w:left="51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Are they buying recycled products at the trade fair?</w:t>
            </w:r>
          </w:p>
          <w:p w14:paraId="7B242390" w14:textId="6817A733" w:rsidR="00356B8B" w:rsidRPr="00DA339B" w:rsidRDefault="00DE0DF4" w:rsidP="00631085">
            <w:pPr>
              <w:pStyle w:val="TableParagraph"/>
              <w:spacing w:before="0"/>
              <w:ind w:left="721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ɑ: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eɪ</w:t>
            </w:r>
            <w:r w:rsidR="001539AC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baɪɪŋ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riːˈsaɪk(ə)ld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905026" w:rsidRPr="00DA339B">
              <w:rPr>
                <w:i/>
                <w:sz w:val="28"/>
                <w:szCs w:val="28"/>
              </w:rPr>
              <w:t>'prɑˌdʌkts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ət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ə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eɪd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feə?</w:t>
            </w:r>
          </w:p>
          <w:p w14:paraId="347555DB" w14:textId="77777777" w:rsidR="00356B8B" w:rsidRPr="00DA339B" w:rsidRDefault="00DE0DF4" w:rsidP="00631085">
            <w:pPr>
              <w:pStyle w:val="TableParagraph"/>
              <w:spacing w:before="0"/>
              <w:ind w:left="51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Yes, they are. They are buying recycled products at the trade fair.</w:t>
            </w:r>
          </w:p>
          <w:p w14:paraId="146B86DB" w14:textId="3E9E9026" w:rsidR="00356B8B" w:rsidRPr="00DA339B" w:rsidRDefault="00DE0DF4" w:rsidP="00631085">
            <w:pPr>
              <w:pStyle w:val="TableParagraph"/>
              <w:spacing w:before="0"/>
              <w:ind w:left="592" w:firstLine="28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jes,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ðeɪ 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ɑ:.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ðeɪ 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ɑ: </w:t>
            </w:r>
            <w:r w:rsidR="001539AC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baɪɪŋ 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riːˈsaɪk(ə)ld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905026" w:rsidRPr="00DA339B">
              <w:rPr>
                <w:i/>
                <w:sz w:val="28"/>
                <w:szCs w:val="28"/>
              </w:rPr>
              <w:t>'prɑˌdʌkts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="0090502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ət</w:t>
            </w:r>
            <w:r w:rsidR="001539AC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 treɪd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feə.</w:t>
            </w:r>
          </w:p>
          <w:p w14:paraId="7C21404B" w14:textId="77777777" w:rsidR="00356B8B" w:rsidRPr="00DA339B" w:rsidRDefault="00DE0DF4" w:rsidP="00631085">
            <w:pPr>
              <w:pStyle w:val="TableParagraph"/>
              <w:spacing w:before="0"/>
              <w:ind w:left="451" w:right="202" w:firstLine="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No, they aren’t. They are not buying recycled products at the trade fair.</w:t>
            </w:r>
          </w:p>
          <w:p w14:paraId="22AC7B0E" w14:textId="3C1A827B" w:rsidR="00356B8B" w:rsidRPr="00DA339B" w:rsidRDefault="00DE0DF4" w:rsidP="00631085">
            <w:pPr>
              <w:pStyle w:val="TableParagraph"/>
              <w:spacing w:before="0"/>
              <w:ind w:left="450" w:firstLine="28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noʊ, ðeɪ 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ɑrnt.</w:t>
            </w:r>
            <w:r w:rsidR="00E271B6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ðeɪ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E271B6" w:rsidRPr="00DA339B">
              <w:rPr>
                <w:i/>
                <w:sz w:val="28"/>
                <w:szCs w:val="28"/>
              </w:rPr>
              <w:t xml:space="preserve">ɑ:   </w:t>
            </w:r>
            <w:r w:rsidRPr="00DA339B">
              <w:rPr>
                <w:i/>
                <w:sz w:val="28"/>
                <w:szCs w:val="28"/>
              </w:rPr>
              <w:t xml:space="preserve"> nɑt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baɪɪŋ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riːˈsaɪkəld 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="00905026" w:rsidRPr="00DA339B">
              <w:rPr>
                <w:i/>
                <w:sz w:val="28"/>
                <w:szCs w:val="28"/>
              </w:rPr>
              <w:t xml:space="preserve">'prɑˌdʌkts </w:t>
            </w:r>
            <w:r w:rsidRPr="00DA339B">
              <w:rPr>
                <w:i/>
                <w:sz w:val="28"/>
                <w:szCs w:val="28"/>
              </w:rPr>
              <w:t xml:space="preserve">ət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ə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eɪd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feə.</w:t>
            </w:r>
          </w:p>
        </w:tc>
        <w:tc>
          <w:tcPr>
            <w:tcW w:w="6128" w:type="dxa"/>
          </w:tcPr>
          <w:p w14:paraId="76E39689" w14:textId="43567289" w:rsidR="00356B8B" w:rsidRPr="00DA339B" w:rsidRDefault="00DE0DF4" w:rsidP="00631085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Họ đang mua các sản phẩm tái chế ở</w:t>
            </w:r>
            <w:r w:rsidR="006B5185" w:rsidRPr="00DA339B">
              <w:rPr>
                <w:sz w:val="28"/>
                <w:szCs w:val="28"/>
              </w:rPr>
              <w:t xml:space="preserve"> hội chợ thương mại</w:t>
            </w:r>
            <w:r w:rsidRPr="00DA339B">
              <w:rPr>
                <w:sz w:val="28"/>
                <w:szCs w:val="28"/>
              </w:rPr>
              <w:t>.</w:t>
            </w:r>
          </w:p>
          <w:p w14:paraId="1412EA40" w14:textId="6A9E97BF" w:rsidR="00356B8B" w:rsidRPr="00DA339B" w:rsidRDefault="00DE0DF4" w:rsidP="00631085">
            <w:pPr>
              <w:pStyle w:val="TableParagraph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- Họ có đang mua các sản phẩm tái chế ở </w:t>
            </w:r>
            <w:r w:rsidR="00DE0120" w:rsidRPr="00DA339B">
              <w:rPr>
                <w:sz w:val="28"/>
                <w:szCs w:val="28"/>
              </w:rPr>
              <w:t xml:space="preserve">hội chợ thương mại </w:t>
            </w:r>
            <w:r w:rsidRPr="00DA339B">
              <w:rPr>
                <w:sz w:val="28"/>
                <w:szCs w:val="28"/>
              </w:rPr>
              <w:t>không?</w:t>
            </w:r>
          </w:p>
          <w:p w14:paraId="34B1630E" w14:textId="6244CC4F" w:rsidR="00356B8B" w:rsidRPr="00DA339B" w:rsidRDefault="00DE0DF4" w:rsidP="00631085">
            <w:pPr>
              <w:pStyle w:val="TableParagraph"/>
              <w:spacing w:before="1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Vâng, họ có. Họ đang mua sản phẩm tái chế ở </w:t>
            </w:r>
            <w:r w:rsidR="00DE0120" w:rsidRPr="00DA339B">
              <w:rPr>
                <w:sz w:val="28"/>
                <w:szCs w:val="28"/>
              </w:rPr>
              <w:t>hội chợ thương mại</w:t>
            </w:r>
            <w:r w:rsidRPr="00DA339B">
              <w:rPr>
                <w:sz w:val="28"/>
                <w:szCs w:val="28"/>
              </w:rPr>
              <w:t>.</w:t>
            </w:r>
          </w:p>
          <w:p w14:paraId="02F38C22" w14:textId="5DE9AA1C" w:rsidR="006733C7" w:rsidRPr="00DA339B" w:rsidRDefault="006733C7" w:rsidP="00631085">
            <w:pPr>
              <w:pStyle w:val="TableParagraph"/>
              <w:spacing w:before="1"/>
              <w:ind w:left="45" w:right="186" w:firstLine="67"/>
              <w:rPr>
                <w:sz w:val="28"/>
                <w:szCs w:val="28"/>
              </w:rPr>
            </w:pPr>
          </w:p>
          <w:p w14:paraId="682FCFA8" w14:textId="77777777" w:rsidR="00631085" w:rsidRPr="00DA339B" w:rsidRDefault="00631085" w:rsidP="00631085">
            <w:pPr>
              <w:pStyle w:val="TableParagraph"/>
              <w:spacing w:before="1"/>
              <w:ind w:left="45" w:right="186" w:firstLine="67"/>
              <w:rPr>
                <w:sz w:val="28"/>
                <w:szCs w:val="28"/>
              </w:rPr>
            </w:pPr>
          </w:p>
          <w:p w14:paraId="1431E6B5" w14:textId="0438D9B6" w:rsidR="00356B8B" w:rsidRPr="00DA339B" w:rsidRDefault="00DE0DF4" w:rsidP="00631085">
            <w:pPr>
              <w:pStyle w:val="TableParagraph"/>
              <w:spacing w:before="1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Không, họ không có. Họ đang không mua sản phẩm tái chế ở </w:t>
            </w:r>
            <w:r w:rsidR="00DE0120" w:rsidRPr="00DA339B">
              <w:rPr>
                <w:sz w:val="28"/>
                <w:szCs w:val="28"/>
              </w:rPr>
              <w:t>hội chợ thương mại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537B363A" w14:textId="77777777" w:rsidTr="007017F2">
        <w:trPr>
          <w:trHeight w:val="2672"/>
        </w:trPr>
        <w:tc>
          <w:tcPr>
            <w:tcW w:w="15220" w:type="dxa"/>
            <w:gridSpan w:val="3"/>
          </w:tcPr>
          <w:p w14:paraId="2DB867A9" w14:textId="77777777" w:rsidR="00356B8B" w:rsidRPr="00DA339B" w:rsidRDefault="00DE0DF4" w:rsidP="0029367B">
            <w:pPr>
              <w:pStyle w:val="TableParagraph"/>
              <w:numPr>
                <w:ilvl w:val="0"/>
                <w:numId w:val="9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y + are + Verb - ING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 xml:space="preserve">"buy" </w:t>
            </w:r>
            <w:r w:rsidRPr="00DA339B">
              <w:rPr>
                <w:sz w:val="28"/>
                <w:szCs w:val="28"/>
              </w:rPr>
              <w:t xml:space="preserve">thêm -ing thành </w:t>
            </w:r>
            <w:r w:rsidRPr="00DA339B">
              <w:rPr>
                <w:i/>
                <w:sz w:val="28"/>
                <w:szCs w:val="28"/>
              </w:rPr>
              <w:t>"buying"</w:t>
            </w:r>
            <w:r w:rsidRPr="00DA339B">
              <w:rPr>
                <w:i/>
                <w:spacing w:val="1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mua)</w:t>
            </w:r>
          </w:p>
          <w:p w14:paraId="166D7C83" w14:textId="77777777" w:rsidR="00356B8B" w:rsidRPr="00DA339B" w:rsidRDefault="00DE0DF4">
            <w:pPr>
              <w:pStyle w:val="TableParagraph"/>
              <w:numPr>
                <w:ilvl w:val="0"/>
                <w:numId w:val="9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recycled </w:t>
            </w:r>
            <w:r w:rsidRPr="00DA339B">
              <w:rPr>
                <w:sz w:val="28"/>
                <w:szCs w:val="28"/>
              </w:rPr>
              <w:t>(được tái chế): tính từ</w:t>
            </w:r>
          </w:p>
          <w:p w14:paraId="014E7753" w14:textId="77777777" w:rsidR="00356B8B" w:rsidRPr="00DA339B" w:rsidRDefault="00DE0DF4">
            <w:pPr>
              <w:pStyle w:val="TableParagraph"/>
              <w:numPr>
                <w:ilvl w:val="0"/>
                <w:numId w:val="9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product </w:t>
            </w:r>
            <w:r w:rsidRPr="00DA339B">
              <w:rPr>
                <w:sz w:val="28"/>
                <w:szCs w:val="28"/>
              </w:rPr>
              <w:t>(sản phẩm): danh từ</w:t>
            </w:r>
          </w:p>
          <w:p w14:paraId="3A445470" w14:textId="3AEB4668" w:rsidR="00356B8B" w:rsidRPr="00DA339B" w:rsidRDefault="00DE0DF4">
            <w:pPr>
              <w:pStyle w:val="TableParagraph"/>
              <w:numPr>
                <w:ilvl w:val="0"/>
                <w:numId w:val="9"/>
              </w:numPr>
              <w:tabs>
                <w:tab w:val="left" w:pos="195"/>
              </w:tabs>
              <w:spacing w:before="4"/>
              <w:ind w:right="-58" w:hanging="1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recycled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products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các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sản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phẩm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á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ế)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ụm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anh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m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ố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.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ro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ó</w:t>
            </w:r>
            <w:r w:rsidRPr="00DA339B">
              <w:rPr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"recycled"</w:t>
            </w:r>
            <w:r w:rsidRPr="00DA339B">
              <w:rPr>
                <w:i/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ín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ứ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rước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ể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bổ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ghĩa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o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an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"produ</w:t>
            </w:r>
            <w:r w:rsidR="00680402" w:rsidRPr="00DA339B">
              <w:rPr>
                <w:i/>
                <w:sz w:val="28"/>
                <w:szCs w:val="28"/>
              </w:rPr>
              <w:t>cts”</w:t>
            </w:r>
          </w:p>
          <w:p w14:paraId="6A6829BF" w14:textId="0651AD1E" w:rsidR="00356B8B" w:rsidRPr="00DA339B" w:rsidRDefault="00DE0DF4">
            <w:pPr>
              <w:pStyle w:val="TableParagraph"/>
              <w:numPr>
                <w:ilvl w:val="0"/>
                <w:numId w:val="9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trade</w:t>
            </w:r>
            <w:r w:rsidRPr="00DA339B">
              <w:rPr>
                <w:sz w:val="28"/>
                <w:szCs w:val="28"/>
              </w:rPr>
              <w:t xml:space="preserve"> (thương mại): danh từ</w:t>
            </w:r>
          </w:p>
          <w:p w14:paraId="3916809E" w14:textId="77777777" w:rsidR="00356B8B" w:rsidRPr="00DA339B" w:rsidRDefault="00DE0DF4">
            <w:pPr>
              <w:pStyle w:val="TableParagraph"/>
              <w:numPr>
                <w:ilvl w:val="0"/>
                <w:numId w:val="9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fair </w:t>
            </w:r>
            <w:r w:rsidRPr="00DA339B">
              <w:rPr>
                <w:sz w:val="28"/>
                <w:szCs w:val="28"/>
              </w:rPr>
              <w:t>(hội chợ): danh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2F510D62" w14:textId="65202D75" w:rsidR="00356B8B" w:rsidRPr="00DA339B" w:rsidRDefault="00DE0DF4">
            <w:pPr>
              <w:pStyle w:val="TableParagraph"/>
              <w:numPr>
                <w:ilvl w:val="0"/>
                <w:numId w:val="9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t the trade fair </w:t>
            </w:r>
            <w:r w:rsidRPr="00DA339B">
              <w:rPr>
                <w:sz w:val="28"/>
                <w:szCs w:val="28"/>
              </w:rPr>
              <w:t>(tại hội chợ thương mại)</w:t>
            </w:r>
            <w:r w:rsidR="00DE0120" w:rsidRPr="00DA339B">
              <w:rPr>
                <w:sz w:val="28"/>
                <w:szCs w:val="28"/>
              </w:rPr>
              <w:t>:</w:t>
            </w:r>
            <w:r w:rsidRPr="00DA339B">
              <w:rPr>
                <w:sz w:val="28"/>
                <w:szCs w:val="28"/>
              </w:rPr>
              <w:t xml:space="preserve"> cụm giới từ chỉ nơi</w:t>
            </w:r>
            <w:r w:rsidRPr="00DA339B">
              <w:rPr>
                <w:spacing w:val="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ốn</w:t>
            </w:r>
          </w:p>
        </w:tc>
      </w:tr>
      <w:tr w:rsidR="00356B8B" w:rsidRPr="00DA339B" w14:paraId="7096EB08" w14:textId="77777777" w:rsidTr="00EE3D26">
        <w:trPr>
          <w:trHeight w:val="411"/>
        </w:trPr>
        <w:tc>
          <w:tcPr>
            <w:tcW w:w="561" w:type="dxa"/>
          </w:tcPr>
          <w:p w14:paraId="38DC2FC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222B86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909BEC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5E7E2E1" w14:textId="77777777" w:rsidR="00356B8B" w:rsidRPr="00DA339B" w:rsidRDefault="00356B8B">
            <w:pPr>
              <w:pStyle w:val="TableParagraph"/>
              <w:rPr>
                <w:rFonts w:ascii="Times New Roman"/>
                <w:sz w:val="28"/>
                <w:szCs w:val="28"/>
              </w:rPr>
            </w:pPr>
          </w:p>
          <w:p w14:paraId="6BF7B9BD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63</w:t>
            </w:r>
          </w:p>
        </w:tc>
        <w:tc>
          <w:tcPr>
            <w:tcW w:w="8531" w:type="dxa"/>
          </w:tcPr>
          <w:p w14:paraId="199D65FF" w14:textId="77777777" w:rsidR="00356B8B" w:rsidRPr="00DA339B" w:rsidRDefault="00DE0DF4" w:rsidP="0029367B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 salesman is giving the customers banana leaf packaging.</w:t>
            </w:r>
          </w:p>
          <w:p w14:paraId="465EB57D" w14:textId="315B923A" w:rsidR="00356B8B" w:rsidRPr="00DA339B" w:rsidRDefault="00DE0DF4">
            <w:pPr>
              <w:pStyle w:val="TableParagraph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ðə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seɪlzmən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ɪz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="009C1FF5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ɡɪvɪŋ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'kʌstəməz 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bəˈnɑːnə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liːf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pækɪdʒɪŋ.</w:t>
            </w:r>
          </w:p>
          <w:p w14:paraId="3A654BAF" w14:textId="77777777" w:rsidR="00356B8B" w:rsidRPr="00DA339B" w:rsidRDefault="00DE0DF4" w:rsidP="00BD602A">
            <w:pPr>
              <w:pStyle w:val="TableParagraph"/>
              <w:ind w:left="38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Is the salesman giving the customers banana leaf packaging?</w:t>
            </w:r>
          </w:p>
          <w:p w14:paraId="561DBEBE" w14:textId="43026CEF" w:rsidR="00EE3D26" w:rsidRPr="00DA339B" w:rsidRDefault="00DE0DF4" w:rsidP="00BD602A">
            <w:pPr>
              <w:pStyle w:val="TableParagraph"/>
              <w:ind w:left="51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ɪz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 'seɪlzmən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="009C1FF5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ɡɪvɪŋ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="00EE3D2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ə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kʌstəməz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="00EE3D2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bəˈnɑːnə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liːf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</w:p>
          <w:p w14:paraId="5B155928" w14:textId="5A8FB4F3" w:rsidR="00356B8B" w:rsidRPr="00DA339B" w:rsidRDefault="00DE0DF4" w:rsidP="00BD602A">
            <w:pPr>
              <w:pStyle w:val="TableParagraph"/>
              <w:ind w:left="51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'pækɪdʒɪŋ?</w:t>
            </w:r>
          </w:p>
          <w:p w14:paraId="5D0A328A" w14:textId="1CBC2E61" w:rsidR="00356B8B" w:rsidRPr="00DA339B" w:rsidRDefault="006B6220" w:rsidP="00BD602A">
            <w:pPr>
              <w:pStyle w:val="TableParagraph"/>
              <w:spacing w:before="4"/>
              <w:ind w:left="38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</w:t>
            </w:r>
            <w:r w:rsidR="00BD602A" w:rsidRPr="00DA339B">
              <w:rPr>
                <w:b/>
                <w:sz w:val="28"/>
                <w:szCs w:val="28"/>
              </w:rPr>
              <w:t xml:space="preserve">  </w:t>
            </w:r>
            <w:r w:rsidRPr="00DA339B">
              <w:rPr>
                <w:b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+ Yes, he is. He is giving the customers banana leaf packaging.</w:t>
            </w:r>
          </w:p>
          <w:p w14:paraId="6B41BE42" w14:textId="5C11402C" w:rsidR="00356B8B" w:rsidRPr="00DA339B" w:rsidRDefault="00E271B6" w:rsidP="00EE3D26">
            <w:pPr>
              <w:pStyle w:val="TableParagraph"/>
              <w:ind w:left="45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</w:t>
            </w:r>
            <w:r w:rsidR="00EE3D26" w:rsidRPr="00DA339B">
              <w:rPr>
                <w:i/>
                <w:sz w:val="28"/>
                <w:szCs w:val="28"/>
              </w:rPr>
              <w:t xml:space="preserve">   </w:t>
            </w:r>
            <w:r w:rsidR="00EE3D26" w:rsidRPr="00DA339B">
              <w:rPr>
                <w:i/>
                <w:sz w:val="28"/>
                <w:szCs w:val="28"/>
                <w:lang w:val="en-US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jes, hiː ɪz.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hiː ɪz </w:t>
            </w:r>
            <w:r w:rsidR="009C1FF5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 xml:space="preserve">ɡɪvɪŋ </w:t>
            </w:r>
            <w:r w:rsidR="00EE3D26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ðə</w:t>
            </w:r>
            <w:r w:rsidR="00EE3D26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'kʌstəməz </w:t>
            </w:r>
            <w:r w:rsidR="00EE3D26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bəˈnɑːnə</w:t>
            </w:r>
            <w:r w:rsidR="00EE3D26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liːf </w:t>
            </w:r>
            <w:r w:rsidR="00EE3D26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'pækɪdʒɪŋ.</w:t>
            </w:r>
          </w:p>
          <w:p w14:paraId="542CD9EB" w14:textId="31C05A19" w:rsidR="00356B8B" w:rsidRPr="00DA339B" w:rsidRDefault="006B6220" w:rsidP="00BD602A">
            <w:pPr>
              <w:pStyle w:val="TableParagraph"/>
              <w:ind w:left="383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</w:t>
            </w:r>
            <w:r w:rsidR="00BD602A" w:rsidRPr="00DA339B">
              <w:rPr>
                <w:b/>
                <w:sz w:val="28"/>
                <w:szCs w:val="28"/>
              </w:rPr>
              <w:t xml:space="preserve">  </w:t>
            </w:r>
            <w:r w:rsidRPr="00DA339B">
              <w:rPr>
                <w:b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+ No, he isn’t. He is not giving the customers banana leaf packaging.</w:t>
            </w:r>
          </w:p>
          <w:p w14:paraId="7C485401" w14:textId="1CBF5B1B" w:rsidR="008B2EAA" w:rsidRPr="00DA339B" w:rsidRDefault="008B2EAA" w:rsidP="008B2EAA">
            <w:pPr>
              <w:pStyle w:val="TableParagraph"/>
              <w:ind w:right="-28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       </w:t>
            </w:r>
            <w:r w:rsidR="00DE0DF4" w:rsidRPr="00DA339B">
              <w:rPr>
                <w:i/>
                <w:sz w:val="28"/>
                <w:szCs w:val="28"/>
              </w:rPr>
              <w:t xml:space="preserve">noʊ, hiː ɪzn̩ t. hiː </w:t>
            </w:r>
            <w:r w:rsidR="00EE3D26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ɪz nɑt </w:t>
            </w:r>
            <w:r w:rsidR="009C1FF5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>ɡɪvɪŋ</w:t>
            </w:r>
            <w:r w:rsidR="00EE3D26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ðə </w:t>
            </w:r>
            <w:r w:rsidR="00EE3D26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'kʌstəməz</w:t>
            </w:r>
            <w:r w:rsidR="00EE3D26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bəˈnɑːnə</w:t>
            </w:r>
            <w:r w:rsidR="00EE3D26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liːf</w:t>
            </w:r>
          </w:p>
          <w:p w14:paraId="57B0F498" w14:textId="70E0B10F" w:rsidR="0029367B" w:rsidRPr="00DA339B" w:rsidRDefault="008B2EAA" w:rsidP="00EE3D26">
            <w:pPr>
              <w:pStyle w:val="TableParagraph"/>
              <w:ind w:right="-28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lastRenderedPageBreak/>
              <w:t xml:space="preserve">     </w:t>
            </w:r>
            <w:r w:rsidR="00DE0DF4" w:rsidRPr="00DA339B">
              <w:rPr>
                <w:i/>
                <w:sz w:val="28"/>
                <w:szCs w:val="28"/>
              </w:rPr>
              <w:t>'pækɪdʒɪŋ.</w:t>
            </w:r>
          </w:p>
        </w:tc>
        <w:tc>
          <w:tcPr>
            <w:tcW w:w="6128" w:type="dxa"/>
          </w:tcPr>
          <w:p w14:paraId="3AA45E76" w14:textId="1EE8C9E8" w:rsidR="00356B8B" w:rsidRPr="00DA339B" w:rsidRDefault="00DE0DF4" w:rsidP="006733C7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lastRenderedPageBreak/>
              <w:t xml:space="preserve">Chú bán hàng đang </w:t>
            </w:r>
            <w:r w:rsidR="00C9436E" w:rsidRPr="00DA339B">
              <w:rPr>
                <w:sz w:val="28"/>
                <w:szCs w:val="28"/>
              </w:rPr>
              <w:t>tặng cho</w:t>
            </w:r>
            <w:r w:rsidRPr="00DA339B">
              <w:rPr>
                <w:sz w:val="28"/>
                <w:szCs w:val="28"/>
              </w:rPr>
              <w:t xml:space="preserve"> </w:t>
            </w:r>
            <w:r w:rsidR="00384166" w:rsidRPr="00DA339B">
              <w:rPr>
                <w:sz w:val="28"/>
                <w:szCs w:val="28"/>
              </w:rPr>
              <w:t xml:space="preserve">các </w:t>
            </w:r>
            <w:r w:rsidRPr="00DA339B">
              <w:rPr>
                <w:sz w:val="28"/>
                <w:szCs w:val="28"/>
              </w:rPr>
              <w:t xml:space="preserve">khách hàng bao bì </w:t>
            </w:r>
            <w:r w:rsidR="003F2EC5" w:rsidRPr="00DA339B">
              <w:rPr>
                <w:sz w:val="28"/>
                <w:szCs w:val="28"/>
              </w:rPr>
              <w:t xml:space="preserve">bằng </w:t>
            </w:r>
            <w:r w:rsidRPr="00DA339B">
              <w:rPr>
                <w:sz w:val="28"/>
                <w:szCs w:val="28"/>
              </w:rPr>
              <w:t>lá chuối.</w:t>
            </w:r>
          </w:p>
          <w:p w14:paraId="4EC89647" w14:textId="42A8D979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- Chú bán hàng có đang </w:t>
            </w:r>
            <w:r w:rsidR="00C9436E" w:rsidRPr="00DA339B">
              <w:rPr>
                <w:sz w:val="28"/>
                <w:szCs w:val="28"/>
              </w:rPr>
              <w:t xml:space="preserve">tặng </w:t>
            </w:r>
            <w:r w:rsidR="00B57E64" w:rsidRPr="00DA339B">
              <w:rPr>
                <w:sz w:val="28"/>
                <w:szCs w:val="28"/>
              </w:rPr>
              <w:t xml:space="preserve">cho </w:t>
            </w:r>
            <w:r w:rsidR="00384166" w:rsidRPr="00DA339B">
              <w:rPr>
                <w:sz w:val="28"/>
                <w:szCs w:val="28"/>
              </w:rPr>
              <w:t xml:space="preserve">các </w:t>
            </w:r>
            <w:r w:rsidR="00546F0B" w:rsidRPr="00DA339B">
              <w:rPr>
                <w:sz w:val="28"/>
                <w:szCs w:val="28"/>
              </w:rPr>
              <w:t xml:space="preserve">khách hàng bao bì bằng lá chuối </w:t>
            </w:r>
            <w:r w:rsidRPr="00DA339B">
              <w:rPr>
                <w:sz w:val="28"/>
                <w:szCs w:val="28"/>
              </w:rPr>
              <w:t>không?</w:t>
            </w:r>
          </w:p>
          <w:p w14:paraId="62ABC807" w14:textId="7416D819" w:rsidR="00BD602A" w:rsidRPr="00DA339B" w:rsidRDefault="00BD602A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</w:p>
          <w:p w14:paraId="2B6D2740" w14:textId="77777777" w:rsidR="00EE3D26" w:rsidRPr="00DA339B" w:rsidRDefault="00EE3D26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</w:p>
          <w:p w14:paraId="003A1197" w14:textId="298BC57A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Vâng, chú ấy có. Chú ấy </w:t>
            </w:r>
            <w:r w:rsidR="00546F0B" w:rsidRPr="00DA339B">
              <w:rPr>
                <w:sz w:val="28"/>
                <w:szCs w:val="28"/>
              </w:rPr>
              <w:t xml:space="preserve">đang </w:t>
            </w:r>
            <w:r w:rsidR="00C9436E" w:rsidRPr="00DA339B">
              <w:rPr>
                <w:sz w:val="28"/>
                <w:szCs w:val="28"/>
              </w:rPr>
              <w:t xml:space="preserve">tặng </w:t>
            </w:r>
            <w:r w:rsidR="00B57E64" w:rsidRPr="00DA339B">
              <w:rPr>
                <w:sz w:val="28"/>
                <w:szCs w:val="28"/>
              </w:rPr>
              <w:t xml:space="preserve">cho </w:t>
            </w:r>
            <w:r w:rsidR="00384166" w:rsidRPr="00DA339B">
              <w:rPr>
                <w:sz w:val="28"/>
                <w:szCs w:val="28"/>
              </w:rPr>
              <w:t xml:space="preserve">các </w:t>
            </w:r>
            <w:r w:rsidR="00546F0B" w:rsidRPr="00DA339B">
              <w:rPr>
                <w:sz w:val="28"/>
                <w:szCs w:val="28"/>
              </w:rPr>
              <w:t>khách hàng bao bì bằng lá chuối</w:t>
            </w:r>
            <w:r w:rsidRPr="00DA339B">
              <w:rPr>
                <w:sz w:val="28"/>
                <w:szCs w:val="28"/>
              </w:rPr>
              <w:t>.</w:t>
            </w:r>
          </w:p>
          <w:p w14:paraId="6471C7D2" w14:textId="158798F2" w:rsidR="006733C7" w:rsidRPr="00DA339B" w:rsidRDefault="006733C7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</w:p>
          <w:p w14:paraId="0E033576" w14:textId="77777777" w:rsidR="00EE3D26" w:rsidRPr="00DA339B" w:rsidRDefault="00EE3D26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</w:p>
          <w:p w14:paraId="4EC181A1" w14:textId="3459BF8A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Không, chú ấy không có. Chú ấy không có đang tặng cho </w:t>
            </w:r>
            <w:r w:rsidR="00384166" w:rsidRPr="00DA339B">
              <w:rPr>
                <w:sz w:val="28"/>
                <w:szCs w:val="28"/>
              </w:rPr>
              <w:t xml:space="preserve">các </w:t>
            </w:r>
            <w:r w:rsidRPr="00DA339B">
              <w:rPr>
                <w:sz w:val="28"/>
                <w:szCs w:val="28"/>
              </w:rPr>
              <w:t xml:space="preserve">khách hàng bao bì </w:t>
            </w:r>
            <w:r w:rsidR="0036565B" w:rsidRPr="00DA339B">
              <w:rPr>
                <w:sz w:val="28"/>
                <w:szCs w:val="28"/>
              </w:rPr>
              <w:t xml:space="preserve">bằng </w:t>
            </w:r>
            <w:r w:rsidRPr="00DA339B">
              <w:rPr>
                <w:sz w:val="28"/>
                <w:szCs w:val="28"/>
              </w:rPr>
              <w:t>lá chuối.</w:t>
            </w:r>
          </w:p>
        </w:tc>
      </w:tr>
      <w:tr w:rsidR="00356B8B" w:rsidRPr="00DA339B" w14:paraId="4DCABD7A" w14:textId="77777777">
        <w:trPr>
          <w:trHeight w:val="1453"/>
        </w:trPr>
        <w:tc>
          <w:tcPr>
            <w:tcW w:w="15220" w:type="dxa"/>
            <w:gridSpan w:val="3"/>
          </w:tcPr>
          <w:p w14:paraId="68C38F8F" w14:textId="042D44B7" w:rsidR="00356B8B" w:rsidRPr="00DA339B" w:rsidRDefault="00DE0DF4">
            <w:pPr>
              <w:pStyle w:val="TableParagraph"/>
              <w:numPr>
                <w:ilvl w:val="0"/>
                <w:numId w:val="8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lastRenderedPageBreak/>
              <w:t xml:space="preserve">The salesman+ is + Verb - ING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sz w:val="28"/>
                <w:szCs w:val="28"/>
              </w:rPr>
              <w:t xml:space="preserve">"give" </w:t>
            </w:r>
            <w:r w:rsidRPr="00DA339B">
              <w:rPr>
                <w:sz w:val="28"/>
                <w:szCs w:val="28"/>
              </w:rPr>
              <w:t>thêm -</w:t>
            </w:r>
            <w:r w:rsidRPr="00DA339B">
              <w:rPr>
                <w:i/>
                <w:iCs/>
                <w:sz w:val="28"/>
                <w:szCs w:val="28"/>
              </w:rPr>
              <w:t>ing</w:t>
            </w:r>
            <w:r w:rsidRPr="00DA339B">
              <w:rPr>
                <w:sz w:val="28"/>
                <w:szCs w:val="28"/>
              </w:rPr>
              <w:t xml:space="preserve"> thành </w:t>
            </w:r>
            <w:r w:rsidRPr="00DA339B">
              <w:rPr>
                <w:i/>
                <w:sz w:val="28"/>
                <w:szCs w:val="28"/>
              </w:rPr>
              <w:t>"giving"</w:t>
            </w:r>
            <w:r w:rsidRPr="00DA339B">
              <w:rPr>
                <w:i/>
                <w:spacing w:val="1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</w:t>
            </w:r>
            <w:r w:rsidR="009C1FF5" w:rsidRPr="00DA339B">
              <w:rPr>
                <w:sz w:val="28"/>
                <w:szCs w:val="28"/>
                <w:lang w:val="en-US"/>
              </w:rPr>
              <w:t>tặng</w:t>
            </w:r>
            <w:r w:rsidRPr="00DA339B">
              <w:rPr>
                <w:sz w:val="28"/>
                <w:szCs w:val="28"/>
              </w:rPr>
              <w:t>)</w:t>
            </w:r>
          </w:p>
          <w:p w14:paraId="31675251" w14:textId="77777777" w:rsidR="00356B8B" w:rsidRPr="00DA339B" w:rsidRDefault="00DE0DF4">
            <w:pPr>
              <w:pStyle w:val="TableParagraph"/>
              <w:numPr>
                <w:ilvl w:val="0"/>
                <w:numId w:val="8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iCs/>
                <w:sz w:val="28"/>
                <w:szCs w:val="28"/>
              </w:rPr>
              <w:t>Give Somebody Something</w:t>
            </w:r>
            <w:r w:rsidRPr="00DA339B">
              <w:rPr>
                <w:sz w:val="28"/>
                <w:szCs w:val="28"/>
              </w:rPr>
              <w:t xml:space="preserve"> (biếu tặng vật gì cho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ai)</w:t>
            </w:r>
          </w:p>
          <w:p w14:paraId="63CDC072" w14:textId="77777777" w:rsidR="00356B8B" w:rsidRPr="00DA339B" w:rsidRDefault="00DE0DF4">
            <w:pPr>
              <w:pStyle w:val="TableParagraph"/>
              <w:numPr>
                <w:ilvl w:val="0"/>
                <w:numId w:val="8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 customers </w:t>
            </w:r>
            <w:r w:rsidRPr="00DA339B">
              <w:rPr>
                <w:sz w:val="28"/>
                <w:szCs w:val="28"/>
              </w:rPr>
              <w:t>(những khách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hàng)</w:t>
            </w:r>
          </w:p>
          <w:p w14:paraId="675CB924" w14:textId="77777777" w:rsidR="00356B8B" w:rsidRPr="00DA339B" w:rsidRDefault="00DE0DF4">
            <w:pPr>
              <w:pStyle w:val="TableParagraph"/>
              <w:numPr>
                <w:ilvl w:val="0"/>
                <w:numId w:val="8"/>
              </w:numPr>
              <w:tabs>
                <w:tab w:val="left" w:pos="195"/>
                <w:tab w:val="left" w:pos="5051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banana </w:t>
            </w:r>
            <w:r w:rsidRPr="00DA339B">
              <w:rPr>
                <w:sz w:val="28"/>
                <w:szCs w:val="28"/>
              </w:rPr>
              <w:t xml:space="preserve">(chuối): danh từ  - </w:t>
            </w:r>
            <w:r w:rsidRPr="00DA339B">
              <w:rPr>
                <w:i/>
                <w:iCs/>
                <w:sz w:val="28"/>
                <w:szCs w:val="28"/>
              </w:rPr>
              <w:t>leaf</w:t>
            </w:r>
            <w:r w:rsidRPr="00DA339B">
              <w:rPr>
                <w:sz w:val="28"/>
                <w:szCs w:val="28"/>
              </w:rPr>
              <w:t xml:space="preserve"> (lá):</w:t>
            </w:r>
            <w:r w:rsidRPr="00DA339B">
              <w:rPr>
                <w:spacing w:val="28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anh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z w:val="28"/>
                <w:szCs w:val="28"/>
              </w:rPr>
              <w:tab/>
              <w:t xml:space="preserve">- </w:t>
            </w:r>
            <w:r w:rsidRPr="00DA339B">
              <w:rPr>
                <w:i/>
                <w:sz w:val="28"/>
                <w:szCs w:val="28"/>
              </w:rPr>
              <w:t xml:space="preserve">packaging </w:t>
            </w:r>
            <w:r w:rsidRPr="00DA339B">
              <w:rPr>
                <w:sz w:val="28"/>
                <w:szCs w:val="28"/>
              </w:rPr>
              <w:t>(bao bì): dan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6B379136" w14:textId="657E3D7C" w:rsidR="00356B8B" w:rsidRPr="00DA339B" w:rsidRDefault="009C1FF5" w:rsidP="009C1FF5">
            <w:pPr>
              <w:pStyle w:val="TableParagraph"/>
              <w:tabs>
                <w:tab w:val="left" w:pos="195"/>
              </w:tabs>
              <w:spacing w:after="240"/>
              <w:ind w:left="194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  <w:lang w:val="en-US"/>
              </w:rPr>
              <w:t>--&gt;</w:t>
            </w:r>
            <w:r w:rsidR="00DE0DF4" w:rsidRPr="00DA339B">
              <w:rPr>
                <w:i/>
                <w:sz w:val="28"/>
                <w:szCs w:val="28"/>
              </w:rPr>
              <w:t xml:space="preserve">banana leaf packaging </w:t>
            </w:r>
            <w:r w:rsidR="00DE0DF4" w:rsidRPr="00DA339B">
              <w:rPr>
                <w:sz w:val="28"/>
                <w:szCs w:val="28"/>
              </w:rPr>
              <w:t>(bao bì lá</w:t>
            </w:r>
            <w:r w:rsidR="00DE0DF4" w:rsidRPr="00DA339B">
              <w:rPr>
                <w:spacing w:val="1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chuối)</w:t>
            </w:r>
          </w:p>
        </w:tc>
      </w:tr>
      <w:tr w:rsidR="00356B8B" w:rsidRPr="00DA339B" w14:paraId="68D788B9" w14:textId="77777777" w:rsidTr="0029367B">
        <w:trPr>
          <w:trHeight w:val="3569"/>
        </w:trPr>
        <w:tc>
          <w:tcPr>
            <w:tcW w:w="561" w:type="dxa"/>
          </w:tcPr>
          <w:p w14:paraId="59147657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10CD9B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5095A2F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2D59DF5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8199FFD" w14:textId="77777777" w:rsidR="00356B8B" w:rsidRPr="00DA339B" w:rsidRDefault="00DE0DF4">
            <w:pPr>
              <w:pStyle w:val="TableParagraph"/>
              <w:spacing w:before="167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64</w:t>
            </w:r>
          </w:p>
        </w:tc>
        <w:tc>
          <w:tcPr>
            <w:tcW w:w="8531" w:type="dxa"/>
          </w:tcPr>
          <w:p w14:paraId="2B38BA81" w14:textId="77777777" w:rsidR="00356B8B" w:rsidRPr="00DA339B" w:rsidRDefault="00DE0DF4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They are collecting recyclable material from the shore.</w:t>
            </w:r>
          </w:p>
          <w:p w14:paraId="3A57AD72" w14:textId="2C26B687" w:rsidR="00356B8B" w:rsidRPr="00DA339B" w:rsidRDefault="00DE0DF4">
            <w:pPr>
              <w:pStyle w:val="TableParagraph"/>
              <w:spacing w:before="4"/>
              <w:ind w:left="11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ðeɪ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ɑ:</w:t>
            </w:r>
            <w:r w:rsidR="00E271B6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456736" w:rsidRPr="00DA339B">
              <w:rPr>
                <w:i/>
                <w:sz w:val="28"/>
                <w:szCs w:val="28"/>
              </w:rPr>
              <w:t>kəˈlɛktɪŋ</w:t>
            </w:r>
            <w:r w:rsidR="00E271B6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riːˈsaɪkləbl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məˈtɪriːəl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frəm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</w:t>
            </w:r>
            <w:r w:rsidR="00EE3D26" w:rsidRPr="00DA339B">
              <w:rPr>
                <w:i/>
                <w:sz w:val="28"/>
                <w:szCs w:val="28"/>
              </w:rPr>
              <w:t xml:space="preserve">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ʃɔ:.</w:t>
            </w:r>
          </w:p>
          <w:p w14:paraId="50A5CC4C" w14:textId="77777777" w:rsidR="00356B8B" w:rsidRPr="00DA339B" w:rsidRDefault="00DE0DF4" w:rsidP="00893B7D">
            <w:pPr>
              <w:pStyle w:val="TableParagraph"/>
              <w:ind w:left="38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Are they collecting recyclable material from the shore?</w:t>
            </w:r>
          </w:p>
          <w:p w14:paraId="039B704E" w14:textId="61112E07" w:rsidR="00356B8B" w:rsidRPr="00DA339B" w:rsidRDefault="00EE3D26" w:rsidP="00893B7D">
            <w:pPr>
              <w:pStyle w:val="TableParagraph"/>
              <w:ind w:left="51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ɑ: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ðeɪ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456736" w:rsidRPr="00DA339B">
              <w:rPr>
                <w:i/>
                <w:sz w:val="28"/>
                <w:szCs w:val="28"/>
              </w:rPr>
              <w:t>kəˈlɛktɪŋ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riːˈsaɪkləbl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məˈtɪriːəl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frəm ðə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ʃɔ:?</w:t>
            </w:r>
          </w:p>
          <w:p w14:paraId="7D301B00" w14:textId="77777777" w:rsidR="00356B8B" w:rsidRPr="00DA339B" w:rsidRDefault="00DE0DF4" w:rsidP="00893B7D">
            <w:pPr>
              <w:pStyle w:val="TableParagraph"/>
              <w:ind w:left="382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Yes, they are. They are collecting recyclable material from the shore.</w:t>
            </w:r>
          </w:p>
          <w:p w14:paraId="786B3DC5" w14:textId="77777777" w:rsidR="00EE3D26" w:rsidRPr="00DA339B" w:rsidRDefault="00EE3D26" w:rsidP="00E271B6">
            <w:pPr>
              <w:pStyle w:val="TableParagraph"/>
              <w:ind w:left="309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 </w:t>
            </w:r>
            <w:r w:rsidR="00DE0DF4" w:rsidRPr="00DA339B">
              <w:rPr>
                <w:i/>
                <w:sz w:val="28"/>
                <w:szCs w:val="28"/>
              </w:rPr>
              <w:t xml:space="preserve">jɛs,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eɪ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ɑ:. </w:t>
            </w:r>
            <w:r w:rsidR="00E271B6"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 xml:space="preserve">ðeɪ </w:t>
            </w:r>
            <w:r w:rsidR="00E271B6"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ɑ: </w:t>
            </w:r>
            <w:r w:rsidR="00E271B6" w:rsidRPr="00DA339B">
              <w:rPr>
                <w:i/>
                <w:sz w:val="28"/>
                <w:szCs w:val="28"/>
              </w:rPr>
              <w:t xml:space="preserve">   </w:t>
            </w:r>
            <w:r w:rsidR="00456736" w:rsidRPr="00DA339B">
              <w:rPr>
                <w:i/>
                <w:sz w:val="28"/>
                <w:szCs w:val="28"/>
              </w:rPr>
              <w:t>kəˈlɛktɪŋ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riːˈsaɪkləbl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məˈtɪriːəl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frəm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</w:p>
          <w:p w14:paraId="3988D7D2" w14:textId="69BF4AAE" w:rsidR="00356B8B" w:rsidRPr="00DA339B" w:rsidRDefault="00EE3D26" w:rsidP="00E271B6">
            <w:pPr>
              <w:pStyle w:val="TableParagraph"/>
              <w:ind w:left="309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ðə </w:t>
            </w:r>
            <w:r w:rsidRPr="00DA339B">
              <w:rPr>
                <w:i/>
                <w:sz w:val="28"/>
                <w:szCs w:val="28"/>
                <w:lang w:val="en-US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>ʃɔ:.</w:t>
            </w:r>
          </w:p>
          <w:p w14:paraId="51CC60D7" w14:textId="77777777" w:rsidR="00356B8B" w:rsidRPr="00DA339B" w:rsidRDefault="00DE0DF4" w:rsidP="00893B7D">
            <w:pPr>
              <w:pStyle w:val="TableParagraph"/>
              <w:spacing w:before="4" w:line="242" w:lineRule="auto"/>
              <w:ind w:left="315" w:firstLine="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No, They aren’t. They are not collecting recyclable material from the shore.</w:t>
            </w:r>
          </w:p>
          <w:p w14:paraId="212811D3" w14:textId="77777777" w:rsidR="00E271B6" w:rsidRPr="00DA339B" w:rsidRDefault="00893B7D" w:rsidP="00893B7D">
            <w:pPr>
              <w:pStyle w:val="TableParagraph"/>
              <w:spacing w:before="1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</w:t>
            </w:r>
            <w:r w:rsidR="00E271B6"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 xml:space="preserve">noʊ,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eɪ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ɑ:nt. </w:t>
            </w:r>
            <w:r w:rsidR="00E271B6"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 xml:space="preserve">ðeɪ </w:t>
            </w:r>
            <w:r w:rsidR="00E271B6"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ɑ: 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nɑt 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="00456736" w:rsidRPr="00DA339B">
              <w:rPr>
                <w:i/>
                <w:sz w:val="28"/>
                <w:szCs w:val="28"/>
              </w:rPr>
              <w:t>kəˈlɛktɪŋ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riːˈsaɪkləbl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məˈtɪriːəl</w:t>
            </w:r>
          </w:p>
          <w:p w14:paraId="28ABF1DF" w14:textId="6D4F042F" w:rsidR="00356B8B" w:rsidRPr="00DA339B" w:rsidRDefault="00DE0DF4" w:rsidP="00893B7D">
            <w:pPr>
              <w:pStyle w:val="TableParagraph"/>
              <w:spacing w:before="1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E271B6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frəm </w:t>
            </w:r>
            <w:r w:rsidR="00E271B6"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ə</w:t>
            </w:r>
            <w:r w:rsidR="00E271B6" w:rsidRPr="00DA339B">
              <w:rPr>
                <w:i/>
                <w:sz w:val="28"/>
                <w:szCs w:val="28"/>
                <w:lang w:val="en-US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ʃɔ:</w:t>
            </w:r>
          </w:p>
        </w:tc>
        <w:tc>
          <w:tcPr>
            <w:tcW w:w="6128" w:type="dxa"/>
          </w:tcPr>
          <w:p w14:paraId="05BCC3FF" w14:textId="6B686A68" w:rsidR="00356B8B" w:rsidRPr="00DA339B" w:rsidRDefault="00DE0DF4">
            <w:pPr>
              <w:pStyle w:val="TableParagraph"/>
              <w:spacing w:before="0" w:line="242" w:lineRule="auto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Họ đang thu gom các nguyên vật liệu tái chế được trên bờ biển.</w:t>
            </w:r>
          </w:p>
          <w:p w14:paraId="35B7B520" w14:textId="101FF263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Họ có đang thu gom các nguyên vật liệu tái chế được trên bờ biển không?</w:t>
            </w:r>
          </w:p>
          <w:p w14:paraId="34A27BFC" w14:textId="77777777" w:rsidR="00631085" w:rsidRPr="00DA339B" w:rsidRDefault="00631085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</w:p>
          <w:p w14:paraId="63AC5BE6" w14:textId="77777777" w:rsidR="00356B8B" w:rsidRPr="00DA339B" w:rsidRDefault="00DE0DF4">
            <w:pPr>
              <w:pStyle w:val="TableParagraph"/>
              <w:spacing w:before="1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Vâng, họ có. Họ đang thu gom các nguyên vật liệu tái chế được trên bờ biển.</w:t>
            </w:r>
          </w:p>
          <w:p w14:paraId="68BC7CF0" w14:textId="77777777" w:rsidR="006733C7" w:rsidRPr="00DA339B" w:rsidRDefault="006733C7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</w:p>
          <w:p w14:paraId="664E6723" w14:textId="7C0BB8C6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Không, họ không có. Họ đang không thu gom các nguyên vật liệu tái chế được trên bờ biển.</w:t>
            </w:r>
          </w:p>
        </w:tc>
      </w:tr>
      <w:tr w:rsidR="00356B8B" w:rsidRPr="00DA339B" w14:paraId="404EE417" w14:textId="77777777" w:rsidTr="0029367B">
        <w:trPr>
          <w:trHeight w:val="1409"/>
        </w:trPr>
        <w:tc>
          <w:tcPr>
            <w:tcW w:w="15220" w:type="dxa"/>
            <w:gridSpan w:val="3"/>
          </w:tcPr>
          <w:p w14:paraId="2FA50756" w14:textId="77777777" w:rsidR="00356B8B" w:rsidRPr="00DA339B" w:rsidRDefault="00DE0DF4" w:rsidP="0029367B">
            <w:pPr>
              <w:pStyle w:val="TableParagraph"/>
              <w:numPr>
                <w:ilvl w:val="0"/>
                <w:numId w:val="7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hey + are + Verb 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collect</w:t>
            </w:r>
            <w:r w:rsidRPr="00DA339B">
              <w:rPr>
                <w:sz w:val="28"/>
                <w:szCs w:val="28"/>
              </w:rPr>
              <w:t>" thêm -ing thành "</w:t>
            </w:r>
            <w:r w:rsidRPr="00DA339B">
              <w:rPr>
                <w:i/>
                <w:sz w:val="28"/>
                <w:szCs w:val="28"/>
              </w:rPr>
              <w:t>collecting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1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nhặt)</w:t>
            </w:r>
          </w:p>
          <w:p w14:paraId="691737D2" w14:textId="5901C497" w:rsidR="00356B8B" w:rsidRPr="00DA339B" w:rsidRDefault="00DE0DF4">
            <w:pPr>
              <w:pStyle w:val="TableParagraph"/>
              <w:numPr>
                <w:ilvl w:val="0"/>
                <w:numId w:val="7"/>
              </w:numPr>
              <w:tabs>
                <w:tab w:val="left" w:pos="195"/>
              </w:tabs>
              <w:spacing w:before="4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recyclable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material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vật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iệu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ó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hể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ái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ế)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ụm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an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m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ối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.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rong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ó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sz w:val="28"/>
                <w:szCs w:val="28"/>
              </w:rPr>
              <w:t>recyclable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có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hể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á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ế)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ính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ứng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rước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ể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bổ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ghĩa</w:t>
            </w:r>
            <w:r w:rsidR="006B6220" w:rsidRPr="00DA339B">
              <w:rPr>
                <w:sz w:val="28"/>
                <w:szCs w:val="28"/>
              </w:rPr>
              <w:t xml:space="preserve"> cho danh từ </w:t>
            </w:r>
            <w:r w:rsidR="006B6220" w:rsidRPr="00DA339B">
              <w:rPr>
                <w:i/>
                <w:iCs/>
                <w:sz w:val="28"/>
                <w:szCs w:val="28"/>
              </w:rPr>
              <w:t>material</w:t>
            </w:r>
            <w:r w:rsidR="006B6220" w:rsidRPr="00DA339B">
              <w:rPr>
                <w:sz w:val="28"/>
                <w:szCs w:val="28"/>
              </w:rPr>
              <w:t xml:space="preserve"> (vật liệu)</w:t>
            </w:r>
          </w:p>
          <w:p w14:paraId="3AC55B5D" w14:textId="77777777" w:rsidR="00356B8B" w:rsidRPr="00DA339B" w:rsidRDefault="00DE0DF4">
            <w:pPr>
              <w:pStyle w:val="TableParagraph"/>
              <w:numPr>
                <w:ilvl w:val="0"/>
                <w:numId w:val="7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from the shore </w:t>
            </w:r>
            <w:r w:rsidRPr="00DA339B">
              <w:rPr>
                <w:sz w:val="28"/>
                <w:szCs w:val="28"/>
              </w:rPr>
              <w:t xml:space="preserve">(bờ biển) cụm giới từ chỉ nơi chốn, </w:t>
            </w:r>
            <w:r w:rsidRPr="00DA339B">
              <w:rPr>
                <w:i/>
                <w:sz w:val="28"/>
                <w:szCs w:val="28"/>
              </w:rPr>
              <w:t xml:space="preserve">from </w:t>
            </w:r>
            <w:r w:rsidRPr="00DA339B">
              <w:rPr>
                <w:sz w:val="28"/>
                <w:szCs w:val="28"/>
              </w:rPr>
              <w:t xml:space="preserve">(từ), </w:t>
            </w:r>
            <w:r w:rsidRPr="00DA339B">
              <w:rPr>
                <w:i/>
                <w:sz w:val="28"/>
                <w:szCs w:val="28"/>
              </w:rPr>
              <w:t xml:space="preserve">shore </w:t>
            </w:r>
            <w:r w:rsidRPr="00DA339B">
              <w:rPr>
                <w:sz w:val="28"/>
                <w:szCs w:val="28"/>
              </w:rPr>
              <w:t>(bờ</w:t>
            </w:r>
            <w:r w:rsidRPr="00DA339B">
              <w:rPr>
                <w:spacing w:val="1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biển)</w:t>
            </w:r>
          </w:p>
        </w:tc>
      </w:tr>
      <w:tr w:rsidR="00356B8B" w:rsidRPr="00DA339B" w14:paraId="72A553FC" w14:textId="77777777">
        <w:trPr>
          <w:trHeight w:val="2281"/>
        </w:trPr>
        <w:tc>
          <w:tcPr>
            <w:tcW w:w="561" w:type="dxa"/>
          </w:tcPr>
          <w:p w14:paraId="2D911003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1200BC6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57065C0" w14:textId="77777777" w:rsidR="00356B8B" w:rsidRPr="00DA339B" w:rsidRDefault="00356B8B">
            <w:pPr>
              <w:pStyle w:val="TableParagraph"/>
              <w:spacing w:before="2"/>
              <w:rPr>
                <w:rFonts w:ascii="Times New Roman"/>
                <w:sz w:val="28"/>
                <w:szCs w:val="28"/>
              </w:rPr>
            </w:pPr>
          </w:p>
          <w:p w14:paraId="33FC40C8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65</w:t>
            </w:r>
          </w:p>
        </w:tc>
        <w:tc>
          <w:tcPr>
            <w:tcW w:w="8531" w:type="dxa"/>
          </w:tcPr>
          <w:p w14:paraId="6F4DFDD0" w14:textId="77777777" w:rsidR="00356B8B" w:rsidRPr="00DA339B" w:rsidRDefault="00DE0DF4" w:rsidP="0029367B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We are sorting garbage together.</w:t>
            </w:r>
          </w:p>
          <w:p w14:paraId="1E0F0781" w14:textId="71B846E7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wiː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ɑ: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'sɔ:tɪŋ </w:t>
            </w:r>
            <w:r w:rsidR="00E271B6" w:rsidRPr="00DA339B">
              <w:rPr>
                <w:i/>
                <w:sz w:val="28"/>
                <w:szCs w:val="28"/>
              </w:rPr>
              <w:t xml:space="preserve">   </w:t>
            </w:r>
            <w:r w:rsidR="006B6220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ɡɑ:bɪdʒ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əˈɡɛðə</w:t>
            </w:r>
            <w:r w:rsidR="00E271B6" w:rsidRPr="00DA339B">
              <w:rPr>
                <w:i/>
                <w:sz w:val="28"/>
                <w:szCs w:val="28"/>
              </w:rPr>
              <w:t>r</w:t>
            </w:r>
            <w:r w:rsidRPr="00DA339B">
              <w:rPr>
                <w:i/>
                <w:sz w:val="28"/>
                <w:szCs w:val="28"/>
              </w:rPr>
              <w:t>.</w:t>
            </w:r>
          </w:p>
          <w:p w14:paraId="419FABEA" w14:textId="77777777" w:rsidR="00356B8B" w:rsidRPr="00DA339B" w:rsidRDefault="00DE0DF4" w:rsidP="00893B7D">
            <w:pPr>
              <w:pStyle w:val="TableParagraph"/>
              <w:ind w:left="516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Are we sorting garbage together?</w:t>
            </w:r>
          </w:p>
          <w:p w14:paraId="259317DC" w14:textId="45850C45" w:rsidR="00356B8B" w:rsidRPr="00DA339B" w:rsidRDefault="00DE0DF4" w:rsidP="00893B7D">
            <w:pPr>
              <w:pStyle w:val="TableParagraph"/>
              <w:spacing w:before="4"/>
              <w:ind w:left="718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ɑ: 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wiː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sɔ:tɪŋ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6B6220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ɡɑ:bɪdʒ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əˈɡɛðə</w:t>
            </w:r>
            <w:r w:rsidR="00E271B6" w:rsidRPr="00DA339B">
              <w:rPr>
                <w:i/>
                <w:sz w:val="28"/>
                <w:szCs w:val="28"/>
              </w:rPr>
              <w:t>r</w:t>
            </w:r>
            <w:r w:rsidRPr="00DA339B">
              <w:rPr>
                <w:i/>
                <w:sz w:val="28"/>
                <w:szCs w:val="28"/>
              </w:rPr>
              <w:t>?</w:t>
            </w:r>
          </w:p>
          <w:p w14:paraId="17072353" w14:textId="77777777" w:rsidR="00356B8B" w:rsidRPr="00DA339B" w:rsidRDefault="00DE0DF4" w:rsidP="00893B7D">
            <w:pPr>
              <w:pStyle w:val="TableParagraph"/>
              <w:ind w:left="516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Yes, we are. We are sorting garbage together.</w:t>
            </w:r>
          </w:p>
          <w:p w14:paraId="07E2D6CF" w14:textId="1C3492C1" w:rsidR="00356B8B" w:rsidRPr="00DA339B" w:rsidRDefault="00DE0DF4" w:rsidP="00893B7D">
            <w:pPr>
              <w:pStyle w:val="TableParagraph"/>
              <w:ind w:left="786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jes,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wiː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ɑ:.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wiː 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ɑ: 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'sɔ:tɪŋ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6B6220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>ɡɑ:bɪdʒ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təˈɡɛðə</w:t>
            </w:r>
            <w:r w:rsidR="00E271B6" w:rsidRPr="00DA339B">
              <w:rPr>
                <w:i/>
                <w:sz w:val="28"/>
                <w:szCs w:val="28"/>
              </w:rPr>
              <w:t>r</w:t>
            </w:r>
            <w:r w:rsidRPr="00DA339B">
              <w:rPr>
                <w:i/>
                <w:sz w:val="28"/>
                <w:szCs w:val="28"/>
              </w:rPr>
              <w:t>.</w:t>
            </w:r>
          </w:p>
          <w:p w14:paraId="24578AC2" w14:textId="68FCCF05" w:rsidR="00356B8B" w:rsidRPr="00DA339B" w:rsidRDefault="00DE0DF4" w:rsidP="00893B7D">
            <w:pPr>
              <w:pStyle w:val="TableParagraph"/>
              <w:ind w:left="516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No, we aren’t. We are</w:t>
            </w:r>
            <w:r w:rsidR="00D76EF7" w:rsidRPr="00DA339B">
              <w:rPr>
                <w:b/>
                <w:sz w:val="28"/>
                <w:szCs w:val="28"/>
                <w:lang w:val="en-US"/>
              </w:rPr>
              <w:t xml:space="preserve"> not</w:t>
            </w:r>
            <w:r w:rsidRPr="00DA339B">
              <w:rPr>
                <w:b/>
                <w:sz w:val="28"/>
                <w:szCs w:val="28"/>
              </w:rPr>
              <w:t xml:space="preserve"> sorting garbage together.</w:t>
            </w:r>
          </w:p>
          <w:p w14:paraId="4D72F9DC" w14:textId="063D76C5" w:rsidR="00356B8B" w:rsidRPr="00DA339B" w:rsidRDefault="00DE0DF4" w:rsidP="00893B7D">
            <w:pPr>
              <w:pStyle w:val="TableParagraph"/>
              <w:ind w:left="719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nəʊ,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wiː ɑ:nt.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wiː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ɑ:nt 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'sɔ:tɪŋ</w:t>
            </w:r>
            <w:r w:rsidR="00E271B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6B6220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 xml:space="preserve">ɡɑ:bɪdʒ </w:t>
            </w:r>
            <w:r w:rsidR="00E271B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təˈɡɛðə</w:t>
            </w:r>
            <w:r w:rsidR="00E271B6" w:rsidRPr="00DA339B">
              <w:rPr>
                <w:i/>
                <w:sz w:val="28"/>
                <w:szCs w:val="28"/>
              </w:rPr>
              <w:t>r</w:t>
            </w:r>
            <w:r w:rsidRPr="00DA339B">
              <w:rPr>
                <w:i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4114AB52" w14:textId="3EB2880D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Chúng ta đang phân loại rác cùng nhau.</w:t>
            </w:r>
          </w:p>
          <w:p w14:paraId="621A2846" w14:textId="77777777" w:rsidR="0029367B" w:rsidRPr="00DA339B" w:rsidRDefault="0029367B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50FD43D4" w14:textId="77777777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Chúng ta có đang phân loại rác cùng nhau không?</w:t>
            </w:r>
          </w:p>
          <w:p w14:paraId="1F1FEA18" w14:textId="77777777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Vâng, chúng ta có. Chúng ta đang phân loại rác cùng nhau.</w:t>
            </w:r>
          </w:p>
          <w:p w14:paraId="3ADDAEB4" w14:textId="77777777" w:rsidR="00356B8B" w:rsidRPr="00DA339B" w:rsidRDefault="00DE0DF4">
            <w:pPr>
              <w:pStyle w:val="TableParagraph"/>
              <w:spacing w:before="1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Không, chúng ta không có. Chúng ta đang không phân loại rác cùng nhau.</w:t>
            </w:r>
          </w:p>
          <w:p w14:paraId="26645889" w14:textId="22914A57" w:rsidR="0029367B" w:rsidRPr="00DA339B" w:rsidRDefault="0029367B">
            <w:pPr>
              <w:pStyle w:val="TableParagraph"/>
              <w:spacing w:before="1" w:line="242" w:lineRule="auto"/>
              <w:ind w:left="45" w:right="186" w:firstLine="67"/>
              <w:rPr>
                <w:sz w:val="28"/>
                <w:szCs w:val="28"/>
              </w:rPr>
            </w:pPr>
          </w:p>
        </w:tc>
      </w:tr>
      <w:tr w:rsidR="00356B8B" w:rsidRPr="00DA339B" w14:paraId="5F078C46" w14:textId="77777777">
        <w:trPr>
          <w:trHeight w:val="1133"/>
        </w:trPr>
        <w:tc>
          <w:tcPr>
            <w:tcW w:w="15220" w:type="dxa"/>
            <w:gridSpan w:val="3"/>
          </w:tcPr>
          <w:p w14:paraId="4B93F10B" w14:textId="77777777" w:rsidR="00356B8B" w:rsidRPr="00DA339B" w:rsidRDefault="00DE0DF4" w:rsidP="0029367B">
            <w:pPr>
              <w:pStyle w:val="TableParagraph"/>
              <w:numPr>
                <w:ilvl w:val="0"/>
                <w:numId w:val="6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lastRenderedPageBreak/>
              <w:t xml:space="preserve">We + are + Verb 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sort</w:t>
            </w:r>
            <w:r w:rsidRPr="00DA339B">
              <w:rPr>
                <w:sz w:val="28"/>
                <w:szCs w:val="28"/>
              </w:rPr>
              <w:t xml:space="preserve">" thêm </w:t>
            </w:r>
            <w:r w:rsidRPr="00DA339B">
              <w:rPr>
                <w:i/>
                <w:iCs/>
                <w:sz w:val="28"/>
                <w:szCs w:val="28"/>
              </w:rPr>
              <w:t>-ing</w:t>
            </w:r>
            <w:r w:rsidRPr="00DA339B">
              <w:rPr>
                <w:sz w:val="28"/>
                <w:szCs w:val="28"/>
              </w:rPr>
              <w:t xml:space="preserve"> thành "</w:t>
            </w:r>
            <w:r w:rsidRPr="00DA339B">
              <w:rPr>
                <w:i/>
                <w:sz w:val="28"/>
                <w:szCs w:val="28"/>
              </w:rPr>
              <w:t>sorting</w:t>
            </w:r>
            <w:r w:rsidRPr="00DA339B">
              <w:rPr>
                <w:sz w:val="28"/>
                <w:szCs w:val="28"/>
              </w:rPr>
              <w:t>" (phân</w:t>
            </w:r>
            <w:r w:rsidRPr="00DA339B">
              <w:rPr>
                <w:spacing w:val="1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oại)</w:t>
            </w:r>
          </w:p>
          <w:p w14:paraId="05930EA3" w14:textId="77777777" w:rsidR="00356B8B" w:rsidRPr="00DA339B" w:rsidRDefault="00DE0DF4">
            <w:pPr>
              <w:pStyle w:val="TableParagraph"/>
              <w:numPr>
                <w:ilvl w:val="0"/>
                <w:numId w:val="6"/>
              </w:numPr>
              <w:tabs>
                <w:tab w:val="left" w:pos="262"/>
              </w:tabs>
              <w:spacing w:before="4"/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ogether </w:t>
            </w:r>
            <w:r w:rsidRPr="00DA339B">
              <w:rPr>
                <w:sz w:val="28"/>
                <w:szCs w:val="28"/>
              </w:rPr>
              <w:t>(cùng nhau) trạng</w:t>
            </w:r>
            <w:r w:rsidRPr="00DA339B">
              <w:rPr>
                <w:spacing w:val="19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</w:p>
          <w:p w14:paraId="75A53C4F" w14:textId="0FEA2A11" w:rsidR="00356B8B" w:rsidRPr="00DA339B" w:rsidRDefault="006B6220">
            <w:pPr>
              <w:pStyle w:val="TableParagraph"/>
              <w:numPr>
                <w:ilvl w:val="0"/>
                <w:numId w:val="6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ort </w:t>
            </w:r>
            <w:r w:rsidRPr="00DA339B">
              <w:rPr>
                <w:iCs/>
                <w:sz w:val="28"/>
                <w:szCs w:val="28"/>
              </w:rPr>
              <w:t>(phân loại): động từ</w:t>
            </w:r>
            <w:r w:rsidRPr="00DA339B">
              <w:rPr>
                <w:i/>
                <w:sz w:val="28"/>
                <w:szCs w:val="28"/>
              </w:rPr>
              <w:t>, garbage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(rác)</w:t>
            </w:r>
            <w:r w:rsidRPr="00DA339B">
              <w:rPr>
                <w:sz w:val="28"/>
                <w:szCs w:val="28"/>
              </w:rPr>
              <w:t>:</w:t>
            </w:r>
            <w:r w:rsidR="00DE0DF4" w:rsidRPr="00DA339B">
              <w:rPr>
                <w:sz w:val="28"/>
                <w:szCs w:val="28"/>
              </w:rPr>
              <w:t xml:space="preserve"> danh từ</w:t>
            </w:r>
            <w:r w:rsidRPr="00DA339B">
              <w:rPr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làm đối</w:t>
            </w:r>
            <w:r w:rsidR="00DE0DF4" w:rsidRPr="00DA339B">
              <w:rPr>
                <w:spacing w:val="21"/>
                <w:sz w:val="28"/>
                <w:szCs w:val="28"/>
              </w:rPr>
              <w:t xml:space="preserve"> </w:t>
            </w:r>
            <w:r w:rsidR="00DE0DF4" w:rsidRPr="00DA339B">
              <w:rPr>
                <w:sz w:val="28"/>
                <w:szCs w:val="28"/>
              </w:rPr>
              <w:t>từ</w:t>
            </w:r>
          </w:p>
        </w:tc>
      </w:tr>
      <w:tr w:rsidR="00356B8B" w:rsidRPr="00DA339B" w14:paraId="128D5DD7" w14:textId="77777777" w:rsidTr="00EE3D26">
        <w:trPr>
          <w:trHeight w:val="3934"/>
        </w:trPr>
        <w:tc>
          <w:tcPr>
            <w:tcW w:w="561" w:type="dxa"/>
          </w:tcPr>
          <w:p w14:paraId="0C62F42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4B3CAEC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2097D0D" w14:textId="77777777" w:rsidR="00356B8B" w:rsidRPr="00DA339B" w:rsidRDefault="00356B8B">
            <w:pPr>
              <w:pStyle w:val="TableParagraph"/>
              <w:rPr>
                <w:rFonts w:ascii="Times New Roman"/>
                <w:sz w:val="28"/>
                <w:szCs w:val="28"/>
              </w:rPr>
            </w:pPr>
          </w:p>
          <w:p w14:paraId="710F527B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66</w:t>
            </w:r>
          </w:p>
        </w:tc>
        <w:tc>
          <w:tcPr>
            <w:tcW w:w="8531" w:type="dxa"/>
          </w:tcPr>
          <w:p w14:paraId="73DC3523" w14:textId="77777777" w:rsidR="00356B8B" w:rsidRPr="00DA339B" w:rsidRDefault="00DE0DF4" w:rsidP="0029367B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Six hundred students are planting ten thousand trees in the forest.</w:t>
            </w:r>
          </w:p>
          <w:p w14:paraId="39A0AFF3" w14:textId="41187BAE" w:rsidR="00EE3D26" w:rsidRPr="00DA339B" w:rsidRDefault="00DE0DF4" w:rsidP="00781B20">
            <w:pPr>
              <w:pStyle w:val="TableParagraph"/>
              <w:ind w:left="45" w:right="-14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ɪks 'hʌndrəd </w:t>
            </w:r>
            <w:r w:rsidR="000C1CAE" w:rsidRPr="00DA339B">
              <w:rPr>
                <w:i/>
                <w:sz w:val="28"/>
                <w:szCs w:val="28"/>
              </w:rPr>
              <w:t>ˈstuːdənts</w:t>
            </w:r>
            <w:r w:rsidRPr="00DA339B">
              <w:rPr>
                <w:i/>
                <w:sz w:val="28"/>
                <w:szCs w:val="28"/>
              </w:rPr>
              <w:t xml:space="preserve"> ɑ: ˈpl</w:t>
            </w:r>
            <w:r w:rsidR="000F0953" w:rsidRPr="00DA339B">
              <w:rPr>
                <w:i/>
                <w:sz w:val="28"/>
                <w:szCs w:val="28"/>
              </w:rPr>
              <w:t>æ</w:t>
            </w:r>
            <w:r w:rsidRPr="00DA339B">
              <w:rPr>
                <w:i/>
                <w:sz w:val="28"/>
                <w:szCs w:val="28"/>
              </w:rPr>
              <w:t>ntɪŋ</w:t>
            </w:r>
            <w:r w:rsidR="00EE3D2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en 'θaʊz(ə)nd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iːz</w:t>
            </w:r>
            <w:r w:rsidR="00EE3D26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ɪn</w:t>
            </w:r>
            <w:r w:rsidR="00EE3D2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ðə</w:t>
            </w:r>
          </w:p>
          <w:p w14:paraId="61EF74AD" w14:textId="6AA0E5E7" w:rsidR="00356B8B" w:rsidRPr="00DA339B" w:rsidRDefault="00DE0DF4" w:rsidP="00781B20">
            <w:pPr>
              <w:pStyle w:val="TableParagraph"/>
              <w:ind w:left="45" w:right="-14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ˈfɒrɪst .</w:t>
            </w:r>
          </w:p>
          <w:p w14:paraId="3A5BFF84" w14:textId="77777777" w:rsidR="00356B8B" w:rsidRPr="00DA339B" w:rsidRDefault="00DE0DF4" w:rsidP="00893B7D">
            <w:pPr>
              <w:pStyle w:val="TableParagraph"/>
              <w:spacing w:before="4"/>
              <w:ind w:left="51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Are six hundred students planting ten thousand trees in the forest?</w:t>
            </w:r>
          </w:p>
          <w:p w14:paraId="76664FA7" w14:textId="2EDE8593" w:rsidR="00356B8B" w:rsidRPr="00DA339B" w:rsidRDefault="00DE0DF4" w:rsidP="00893B7D">
            <w:pPr>
              <w:pStyle w:val="TableParagraph"/>
              <w:ind w:left="721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ɑ: 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sɪks 'hʌndrəd </w:t>
            </w:r>
            <w:r w:rsidR="000C1CAE" w:rsidRPr="00DA339B">
              <w:rPr>
                <w:i/>
                <w:sz w:val="28"/>
                <w:szCs w:val="28"/>
              </w:rPr>
              <w:t>ˈstuːdənts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0F0953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>pl</w:t>
            </w:r>
            <w:r w:rsidR="000F0953" w:rsidRPr="00DA339B">
              <w:rPr>
                <w:i/>
                <w:sz w:val="28"/>
                <w:szCs w:val="28"/>
              </w:rPr>
              <w:t>æ</w:t>
            </w:r>
            <w:r w:rsidRPr="00DA339B">
              <w:rPr>
                <w:i/>
                <w:sz w:val="28"/>
                <w:szCs w:val="28"/>
              </w:rPr>
              <w:t>ntɪŋ ten 'θaʊz(ə)nd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triːz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ɪn 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ðə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ˈfɒrɪst?</w:t>
            </w:r>
          </w:p>
          <w:p w14:paraId="4E0ABEAA" w14:textId="77777777" w:rsidR="00356B8B" w:rsidRPr="00DA339B" w:rsidRDefault="00DE0DF4" w:rsidP="00893B7D">
            <w:pPr>
              <w:pStyle w:val="TableParagraph"/>
              <w:ind w:left="51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Yes, they are. They are planting ten thousand trees in the forest.</w:t>
            </w:r>
          </w:p>
          <w:p w14:paraId="0D41697C" w14:textId="634D96CE" w:rsidR="00356B8B" w:rsidRPr="00DA339B" w:rsidRDefault="00DE0DF4" w:rsidP="00781B20">
            <w:pPr>
              <w:pStyle w:val="TableParagraph"/>
              <w:ind w:left="450" w:right="-282" w:firstLine="284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jes, 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="00EE3D26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ðeɪ </w:t>
            </w:r>
            <w:r w:rsidR="00781B20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>ɑ:</w:t>
            </w:r>
            <w:r w:rsidR="000F0953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 xml:space="preserve"> ðeɪ </w:t>
            </w:r>
            <w:r w:rsidR="00781B20" w:rsidRPr="00DA339B">
              <w:rPr>
                <w:i/>
                <w:sz w:val="28"/>
                <w:szCs w:val="28"/>
              </w:rPr>
              <w:t xml:space="preserve">   </w:t>
            </w:r>
            <w:r w:rsidRPr="00DA339B">
              <w:rPr>
                <w:i/>
                <w:sz w:val="28"/>
                <w:szCs w:val="28"/>
              </w:rPr>
              <w:t>ɑ:</w:t>
            </w:r>
            <w:r w:rsidR="00781B20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0F0953" w:rsidRPr="00DA339B">
              <w:rPr>
                <w:i/>
                <w:sz w:val="28"/>
                <w:szCs w:val="28"/>
              </w:rPr>
              <w:t>ˈ</w:t>
            </w:r>
            <w:r w:rsidRPr="00DA339B">
              <w:rPr>
                <w:i/>
                <w:sz w:val="28"/>
                <w:szCs w:val="28"/>
              </w:rPr>
              <w:t>pl</w:t>
            </w:r>
            <w:r w:rsidR="000F0953" w:rsidRPr="00DA339B">
              <w:rPr>
                <w:i/>
                <w:sz w:val="28"/>
                <w:szCs w:val="28"/>
              </w:rPr>
              <w:t>æ</w:t>
            </w:r>
            <w:r w:rsidRPr="00DA339B">
              <w:rPr>
                <w:i/>
                <w:sz w:val="28"/>
                <w:szCs w:val="28"/>
              </w:rPr>
              <w:t xml:space="preserve">ntɪŋ 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ten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θaʊz(ə)nd triːz</w:t>
            </w:r>
            <w:r w:rsidR="00781B20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ɪn</w:t>
            </w:r>
            <w:r w:rsidR="00781B20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ðə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ˈfɒrɪst.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</w:p>
        </w:tc>
        <w:tc>
          <w:tcPr>
            <w:tcW w:w="6128" w:type="dxa"/>
          </w:tcPr>
          <w:p w14:paraId="559D8A8E" w14:textId="4C2A5C33" w:rsidR="000F0953" w:rsidRPr="00DA339B" w:rsidRDefault="00DE0DF4" w:rsidP="00631085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Sáu trăm học sinh đang trồng mười ngàn cây ở trong rừng.</w:t>
            </w:r>
          </w:p>
          <w:p w14:paraId="08AB53DB" w14:textId="75F4E680" w:rsidR="000F0953" w:rsidRPr="00DA339B" w:rsidRDefault="000F0953" w:rsidP="000F0953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4F3BBFA0" w14:textId="77777777" w:rsidR="00EE3D26" w:rsidRPr="00DA339B" w:rsidRDefault="00EE3D26" w:rsidP="000F0953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25C08BD3" w14:textId="515B958A" w:rsidR="00356B8B" w:rsidRPr="00DA339B" w:rsidRDefault="00DE0DF4" w:rsidP="000F0953">
            <w:pPr>
              <w:pStyle w:val="TableParagraph"/>
              <w:spacing w:before="1"/>
              <w:ind w:left="45" w:right="3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Có phải sáu trăm học sinh đang trồng mười ngàn cây ở trong rừng không?</w:t>
            </w:r>
          </w:p>
          <w:p w14:paraId="4184C1C6" w14:textId="77777777" w:rsidR="0029367B" w:rsidRPr="00DA339B" w:rsidRDefault="0029367B" w:rsidP="000F0953">
            <w:pPr>
              <w:pStyle w:val="TableParagraph"/>
              <w:spacing w:before="1"/>
              <w:ind w:left="45" w:right="35" w:firstLine="67"/>
              <w:rPr>
                <w:sz w:val="28"/>
                <w:szCs w:val="28"/>
              </w:rPr>
            </w:pPr>
          </w:p>
          <w:p w14:paraId="12220E37" w14:textId="77777777" w:rsidR="006733C7" w:rsidRPr="00DA339B" w:rsidRDefault="006733C7" w:rsidP="000F0953">
            <w:pPr>
              <w:pStyle w:val="TableParagraph"/>
              <w:spacing w:before="1"/>
              <w:ind w:left="45" w:firstLine="67"/>
              <w:rPr>
                <w:sz w:val="28"/>
                <w:szCs w:val="28"/>
              </w:rPr>
            </w:pPr>
          </w:p>
          <w:p w14:paraId="66C0EE93" w14:textId="766169BA" w:rsidR="00356B8B" w:rsidRPr="00DA339B" w:rsidRDefault="00DE0DF4" w:rsidP="000F0953">
            <w:pPr>
              <w:pStyle w:val="TableParagraph"/>
              <w:spacing w:before="1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Vâng, họ có. Họ đang trồng mười ngàn cây ở trong rừng.</w:t>
            </w:r>
          </w:p>
        </w:tc>
      </w:tr>
      <w:tr w:rsidR="00356B8B" w:rsidRPr="00DA339B" w14:paraId="41DC82C9" w14:textId="77777777">
        <w:trPr>
          <w:trHeight w:val="892"/>
        </w:trPr>
        <w:tc>
          <w:tcPr>
            <w:tcW w:w="15220" w:type="dxa"/>
            <w:gridSpan w:val="3"/>
          </w:tcPr>
          <w:p w14:paraId="5455ABD0" w14:textId="77777777" w:rsidR="00356B8B" w:rsidRPr="00DA339B" w:rsidRDefault="00DE0DF4">
            <w:pPr>
              <w:pStyle w:val="TableParagraph"/>
              <w:numPr>
                <w:ilvl w:val="0"/>
                <w:numId w:val="5"/>
              </w:numPr>
              <w:tabs>
                <w:tab w:val="left" w:pos="195"/>
              </w:tabs>
              <w:spacing w:before="28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Six hundred students </w:t>
            </w:r>
            <w:r w:rsidRPr="00DA339B">
              <w:rPr>
                <w:sz w:val="28"/>
                <w:szCs w:val="28"/>
              </w:rPr>
              <w:t xml:space="preserve">(600 học sinh): chủ từ số nhiều + </w:t>
            </w:r>
            <w:r w:rsidRPr="00DA339B">
              <w:rPr>
                <w:i/>
                <w:sz w:val="28"/>
                <w:szCs w:val="28"/>
              </w:rPr>
              <w:t xml:space="preserve">are + Verb 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plant</w:t>
            </w:r>
            <w:r w:rsidRPr="00DA339B">
              <w:rPr>
                <w:sz w:val="28"/>
                <w:szCs w:val="28"/>
              </w:rPr>
              <w:t xml:space="preserve">" thêm </w:t>
            </w:r>
            <w:r w:rsidRPr="00DA339B">
              <w:rPr>
                <w:i/>
                <w:sz w:val="28"/>
                <w:szCs w:val="28"/>
              </w:rPr>
              <w:t xml:space="preserve">-ing </w:t>
            </w:r>
            <w:r w:rsidRPr="00DA339B">
              <w:rPr>
                <w:sz w:val="28"/>
                <w:szCs w:val="28"/>
              </w:rPr>
              <w:t>thành "</w:t>
            </w:r>
            <w:r w:rsidRPr="00DA339B">
              <w:rPr>
                <w:i/>
                <w:sz w:val="28"/>
                <w:szCs w:val="28"/>
              </w:rPr>
              <w:t>planting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57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trồng)</w:t>
            </w:r>
          </w:p>
          <w:p w14:paraId="75AD38EE" w14:textId="4F30349A" w:rsidR="00356B8B" w:rsidRPr="00DA339B" w:rsidRDefault="00DE0DF4">
            <w:pPr>
              <w:pStyle w:val="TableParagraph"/>
              <w:numPr>
                <w:ilvl w:val="0"/>
                <w:numId w:val="5"/>
              </w:numPr>
              <w:tabs>
                <w:tab w:val="left" w:pos="262"/>
              </w:tabs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Ten thousand </w:t>
            </w:r>
            <w:r w:rsidRPr="00DA339B">
              <w:rPr>
                <w:sz w:val="28"/>
                <w:szCs w:val="28"/>
              </w:rPr>
              <w:t>: 10,000 nên "</w:t>
            </w:r>
            <w:r w:rsidRPr="00DA339B">
              <w:rPr>
                <w:i/>
                <w:sz w:val="28"/>
                <w:szCs w:val="28"/>
              </w:rPr>
              <w:t>tree</w:t>
            </w:r>
            <w:r w:rsidRPr="00DA339B">
              <w:rPr>
                <w:sz w:val="28"/>
                <w:szCs w:val="28"/>
              </w:rPr>
              <w:t>" (cây ) phải ở dạng số nhiều thêm</w:t>
            </w:r>
            <w:r w:rsidRPr="00DA339B">
              <w:rPr>
                <w:spacing w:val="10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iCs/>
                <w:sz w:val="28"/>
                <w:szCs w:val="28"/>
              </w:rPr>
              <w:t>s</w:t>
            </w:r>
            <w:r w:rsidRPr="00DA339B">
              <w:rPr>
                <w:sz w:val="28"/>
                <w:szCs w:val="28"/>
              </w:rPr>
              <w:t>"</w:t>
            </w:r>
            <w:r w:rsidR="00C907EA" w:rsidRPr="00DA339B">
              <w:rPr>
                <w:sz w:val="28"/>
                <w:szCs w:val="28"/>
                <w:lang w:val="en-US"/>
              </w:rPr>
              <w:t xml:space="preserve"> </w:t>
            </w:r>
            <w:r w:rsidR="00631085" w:rsidRPr="00DA339B">
              <w:rPr>
                <w:sz w:val="28"/>
                <w:szCs w:val="28"/>
                <w:lang w:val="en-US"/>
              </w:rPr>
              <w:t>--&gt;</w:t>
            </w:r>
            <w:r w:rsidR="00C907EA" w:rsidRPr="00DA339B">
              <w:rPr>
                <w:sz w:val="28"/>
                <w:szCs w:val="28"/>
                <w:lang w:val="en-US"/>
              </w:rPr>
              <w:t xml:space="preserve"> Ten thousand trees (10.000 cây)</w:t>
            </w:r>
          </w:p>
          <w:p w14:paraId="116DF1A8" w14:textId="77777777" w:rsidR="00356B8B" w:rsidRPr="00DA339B" w:rsidRDefault="00DE0DF4">
            <w:pPr>
              <w:pStyle w:val="TableParagraph"/>
              <w:numPr>
                <w:ilvl w:val="0"/>
                <w:numId w:val="5"/>
              </w:numPr>
              <w:tabs>
                <w:tab w:val="left" w:pos="262"/>
              </w:tabs>
              <w:spacing w:before="4"/>
              <w:ind w:left="261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in the forest </w:t>
            </w:r>
            <w:r w:rsidRPr="00DA339B">
              <w:rPr>
                <w:sz w:val="28"/>
                <w:szCs w:val="28"/>
              </w:rPr>
              <w:t>( trong khu rừng): cụm giới từ chỉ nơi</w:t>
            </w:r>
            <w:r w:rsidRPr="00DA339B">
              <w:rPr>
                <w:spacing w:val="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ốn</w:t>
            </w:r>
          </w:p>
        </w:tc>
      </w:tr>
      <w:tr w:rsidR="00356B8B" w:rsidRPr="00DA339B" w14:paraId="5254AE16" w14:textId="77777777" w:rsidTr="0029367B">
        <w:trPr>
          <w:trHeight w:val="2680"/>
        </w:trPr>
        <w:tc>
          <w:tcPr>
            <w:tcW w:w="561" w:type="dxa"/>
          </w:tcPr>
          <w:p w14:paraId="4392412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CDAFAE4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57D7E8B9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107F0A1" w14:textId="77777777" w:rsidR="00356B8B" w:rsidRPr="00DA339B" w:rsidRDefault="00356B8B">
            <w:pPr>
              <w:pStyle w:val="TableParagraph"/>
              <w:rPr>
                <w:rFonts w:ascii="Times New Roman"/>
                <w:sz w:val="28"/>
                <w:szCs w:val="28"/>
              </w:rPr>
            </w:pPr>
          </w:p>
          <w:p w14:paraId="78A707C8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67</w:t>
            </w:r>
          </w:p>
        </w:tc>
        <w:tc>
          <w:tcPr>
            <w:tcW w:w="8531" w:type="dxa"/>
          </w:tcPr>
          <w:p w14:paraId="3AE285CF" w14:textId="77777777" w:rsidR="00356B8B" w:rsidRPr="00DA339B" w:rsidRDefault="00DE0DF4" w:rsidP="0029367B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My brother is collecting plastic bags now.</w:t>
            </w:r>
          </w:p>
          <w:p w14:paraId="1F341D4F" w14:textId="020B49BE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aɪ </w:t>
            </w:r>
            <w:r w:rsidR="008E5D55" w:rsidRPr="00DA339B">
              <w:rPr>
                <w:i/>
                <w:sz w:val="28"/>
                <w:szCs w:val="28"/>
              </w:rPr>
              <w:t>'</w:t>
            </w:r>
            <w:r w:rsidRPr="00DA339B">
              <w:rPr>
                <w:i/>
                <w:sz w:val="28"/>
                <w:szCs w:val="28"/>
              </w:rPr>
              <w:t xml:space="preserve">brʌðə 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ɪz 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kəˈlektɪŋ</w:t>
            </w:r>
            <w:r w:rsidR="00781B20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'plæstɪk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bæɡz 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naʊ.</w:t>
            </w:r>
          </w:p>
          <w:p w14:paraId="2D5521A3" w14:textId="77777777" w:rsidR="00356B8B" w:rsidRPr="00DA339B" w:rsidRDefault="00DE0DF4" w:rsidP="00893B7D">
            <w:pPr>
              <w:pStyle w:val="TableParagraph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Is your brother collecting plastic bags now?</w:t>
            </w:r>
          </w:p>
          <w:p w14:paraId="35F83E0F" w14:textId="27E2D048" w:rsidR="00356B8B" w:rsidRPr="00DA339B" w:rsidRDefault="007017F2" w:rsidP="00893B7D">
            <w:pPr>
              <w:pStyle w:val="TableParagraph"/>
              <w:ind w:left="65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ɪz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jɔ</w:t>
            </w:r>
            <w:r w:rsidR="00781B20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r </w:t>
            </w:r>
            <w:r w:rsidR="008E5D55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>brʌðə</w:t>
            </w:r>
            <w:r w:rsidR="00781B20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kəˈlektɪŋ</w:t>
            </w:r>
            <w:r w:rsidR="00781B20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'plæstɪk</w:t>
            </w:r>
            <w:r w:rsidR="008E31AB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bæɡz </w:t>
            </w:r>
            <w:r w:rsidR="008E31AB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naʊ?</w:t>
            </w:r>
          </w:p>
          <w:p w14:paraId="0F71A91B" w14:textId="77777777" w:rsidR="00356B8B" w:rsidRPr="00DA339B" w:rsidRDefault="00DE0DF4" w:rsidP="00893B7D">
            <w:pPr>
              <w:pStyle w:val="TableParagraph"/>
              <w:spacing w:before="4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Yes, he is. He is collecting plastic bags now.</w:t>
            </w:r>
          </w:p>
          <w:p w14:paraId="16713A9E" w14:textId="20A5F803" w:rsidR="00356B8B" w:rsidRPr="00DA339B" w:rsidRDefault="00DE0DF4" w:rsidP="00893B7D">
            <w:pPr>
              <w:pStyle w:val="TableParagraph"/>
              <w:ind w:left="787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jɛs,</w:t>
            </w:r>
            <w:r w:rsidR="008E31AB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hiː ɪz. hiː </w:t>
            </w:r>
            <w:r w:rsidR="008E31AB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ɪz kəˈlektɪŋ</w:t>
            </w:r>
            <w:r w:rsidR="008E31AB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'plæstɪk bæɡz naʊ.</w:t>
            </w:r>
          </w:p>
          <w:p w14:paraId="10E26FA8" w14:textId="77777777" w:rsidR="00356B8B" w:rsidRPr="00DA339B" w:rsidRDefault="00DE0DF4" w:rsidP="00893B7D">
            <w:pPr>
              <w:pStyle w:val="TableParagraph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No, he isn’t. He is not collecting plastic bags now.</w:t>
            </w:r>
          </w:p>
          <w:p w14:paraId="59E2329B" w14:textId="5B707285" w:rsidR="00356B8B" w:rsidRPr="00DA339B" w:rsidRDefault="00DE0DF4" w:rsidP="00893B7D">
            <w:pPr>
              <w:pStyle w:val="TableParagraph"/>
              <w:ind w:left="719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nəʊ, hiː ɪzn̩ t. hiː ɪz </w:t>
            </w:r>
            <w:r w:rsidR="008E31AB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nɑt</w:t>
            </w:r>
            <w:r w:rsidR="008E31AB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kəˈlektɪŋ</w:t>
            </w:r>
            <w:r w:rsidR="008E31AB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plæstɪk</w:t>
            </w:r>
            <w:r w:rsidR="008E31AB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bæɡz </w:t>
            </w:r>
            <w:r w:rsidR="008E31AB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naʊ.</w:t>
            </w:r>
          </w:p>
        </w:tc>
        <w:tc>
          <w:tcPr>
            <w:tcW w:w="6128" w:type="dxa"/>
          </w:tcPr>
          <w:p w14:paraId="35270142" w14:textId="0CC7170F" w:rsidR="00356B8B" w:rsidRPr="00DA339B" w:rsidRDefault="00DE0DF4" w:rsidP="0029367B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Bây giờ anh trai tôi đang thu gom các túi nhựa.</w:t>
            </w:r>
          </w:p>
          <w:p w14:paraId="4CCC5950" w14:textId="77777777" w:rsidR="0029367B" w:rsidRPr="00DA339B" w:rsidRDefault="0029367B" w:rsidP="0029367B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34680AB5" w14:textId="77777777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Bây giờ anh trai bạn có đang thu gom các túi nhựa không?</w:t>
            </w:r>
          </w:p>
          <w:p w14:paraId="166F9168" w14:textId="77777777" w:rsidR="00356B8B" w:rsidRPr="00DA339B" w:rsidRDefault="00DE0DF4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Vâng, anh ấy có. Anh ấy đang thu gom các túi nhựa.</w:t>
            </w:r>
          </w:p>
          <w:p w14:paraId="5129F97A" w14:textId="77777777" w:rsidR="00356B8B" w:rsidRPr="00DA339B" w:rsidRDefault="00DE0DF4">
            <w:pPr>
              <w:pStyle w:val="TableParagraph"/>
              <w:spacing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Không, anh ấy không có. Anh ấy đang không thu gom các túi nhựa.</w:t>
            </w:r>
          </w:p>
        </w:tc>
      </w:tr>
      <w:tr w:rsidR="00356B8B" w:rsidRPr="00DA339B" w14:paraId="65C7FB68" w14:textId="77777777" w:rsidTr="00A64D8C">
        <w:trPr>
          <w:trHeight w:val="556"/>
        </w:trPr>
        <w:tc>
          <w:tcPr>
            <w:tcW w:w="15220" w:type="dxa"/>
            <w:gridSpan w:val="3"/>
          </w:tcPr>
          <w:p w14:paraId="15A769FF" w14:textId="77777777" w:rsidR="00356B8B" w:rsidRPr="00DA339B" w:rsidRDefault="00DE0DF4" w:rsidP="0029367B">
            <w:pPr>
              <w:pStyle w:val="TableParagraph"/>
              <w:numPr>
                <w:ilvl w:val="0"/>
                <w:numId w:val="4"/>
              </w:numPr>
              <w:tabs>
                <w:tab w:val="left" w:pos="195"/>
              </w:tabs>
              <w:spacing w:before="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Now </w:t>
            </w:r>
            <w:r w:rsidRPr="00DA339B">
              <w:rPr>
                <w:sz w:val="28"/>
                <w:szCs w:val="28"/>
              </w:rPr>
              <w:t>(bây giờ): trạng từ chỉ thời gian, diễn tả hành động đang diễn ra vào lúc nói.--&gt; chia thì hiện tại tiếp</w:t>
            </w:r>
            <w:r w:rsidRPr="00DA339B">
              <w:rPr>
                <w:spacing w:val="2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iễn</w:t>
            </w:r>
          </w:p>
          <w:p w14:paraId="529A139B" w14:textId="77777777" w:rsidR="00356B8B" w:rsidRPr="00DA339B" w:rsidRDefault="00DE0DF4">
            <w:pPr>
              <w:pStyle w:val="TableParagraph"/>
              <w:numPr>
                <w:ilvl w:val="0"/>
                <w:numId w:val="4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y brother + is + Verb 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collect</w:t>
            </w:r>
            <w:r w:rsidRPr="00DA339B">
              <w:rPr>
                <w:sz w:val="28"/>
                <w:szCs w:val="28"/>
              </w:rPr>
              <w:t>" thêm -ing thành "</w:t>
            </w:r>
            <w:r w:rsidRPr="00DA339B">
              <w:rPr>
                <w:i/>
                <w:sz w:val="28"/>
                <w:szCs w:val="28"/>
              </w:rPr>
              <w:t>collecting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15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nhặt)</w:t>
            </w:r>
          </w:p>
          <w:p w14:paraId="1E16A516" w14:textId="23AD833B" w:rsidR="00356B8B" w:rsidRPr="00DA339B" w:rsidRDefault="00DE0DF4" w:rsidP="007017F2">
            <w:pPr>
              <w:pStyle w:val="TableParagraph"/>
              <w:numPr>
                <w:ilvl w:val="0"/>
                <w:numId w:val="4"/>
              </w:numPr>
              <w:tabs>
                <w:tab w:val="left" w:pos="195"/>
              </w:tabs>
              <w:spacing w:after="24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plastic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bags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nhữ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á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ú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ựa)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ụm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an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m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ố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.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ro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ó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sz w:val="28"/>
                <w:szCs w:val="28"/>
              </w:rPr>
              <w:t>plastic</w:t>
            </w:r>
            <w:r w:rsidRPr="00DA339B">
              <w:rPr>
                <w:i/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bằ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ựa)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là</w:t>
            </w:r>
            <w:r w:rsidRPr="00DA339B">
              <w:rPr>
                <w:spacing w:val="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ín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ứng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rước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để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bổ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ghĩa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cho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anh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i/>
                <w:sz w:val="28"/>
                <w:szCs w:val="28"/>
              </w:rPr>
              <w:t>bags</w:t>
            </w:r>
            <w:r w:rsidRPr="00DA339B">
              <w:rPr>
                <w:sz w:val="28"/>
                <w:szCs w:val="28"/>
              </w:rPr>
              <w:t>" (những cái túi)</w:t>
            </w:r>
            <w:r w:rsidR="00A64D8C" w:rsidRPr="00DA339B">
              <w:rPr>
                <w:sz w:val="28"/>
                <w:szCs w:val="28"/>
              </w:rPr>
              <w:t>.</w:t>
            </w:r>
          </w:p>
        </w:tc>
      </w:tr>
      <w:tr w:rsidR="00356B8B" w:rsidRPr="00DA339B" w14:paraId="74214B05" w14:textId="77777777" w:rsidTr="00A64D8C">
        <w:trPr>
          <w:trHeight w:val="2823"/>
        </w:trPr>
        <w:tc>
          <w:tcPr>
            <w:tcW w:w="561" w:type="dxa"/>
          </w:tcPr>
          <w:p w14:paraId="4404AA6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2095722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B606B8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D0ABC8A" w14:textId="77777777" w:rsidR="00356B8B" w:rsidRPr="00DA339B" w:rsidRDefault="00356B8B">
            <w:pPr>
              <w:pStyle w:val="TableParagraph"/>
              <w:spacing w:before="11"/>
              <w:rPr>
                <w:rFonts w:ascii="Times New Roman"/>
                <w:sz w:val="28"/>
                <w:szCs w:val="28"/>
              </w:rPr>
            </w:pPr>
          </w:p>
          <w:p w14:paraId="1FEFF372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68</w:t>
            </w:r>
          </w:p>
        </w:tc>
        <w:tc>
          <w:tcPr>
            <w:tcW w:w="8531" w:type="dxa"/>
          </w:tcPr>
          <w:p w14:paraId="535B12E3" w14:textId="77777777" w:rsidR="00356B8B" w:rsidRPr="00DA339B" w:rsidRDefault="00DE0DF4" w:rsidP="0029367B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Ann is eating vegetarian food.</w:t>
            </w:r>
          </w:p>
          <w:p w14:paraId="67F06A53" w14:textId="308501BD" w:rsidR="00356B8B" w:rsidRPr="00DA339B" w:rsidRDefault="00DE0DF4">
            <w:pPr>
              <w:pStyle w:val="TableParagraph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ˈæn ɪz</w:t>
            </w:r>
            <w:r w:rsidR="008E31AB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iːtɪŋ </w:t>
            </w:r>
            <w:r w:rsidR="008E31AB" w:rsidRPr="00DA339B">
              <w:rPr>
                <w:i/>
                <w:sz w:val="28"/>
                <w:szCs w:val="28"/>
              </w:rPr>
              <w:t xml:space="preserve">  </w:t>
            </w:r>
            <w:r w:rsidR="00C14D8E" w:rsidRPr="00DA339B">
              <w:rPr>
                <w:i/>
                <w:sz w:val="28"/>
                <w:szCs w:val="28"/>
              </w:rPr>
              <w:t xml:space="preserve">ˌvedʒəˈterɪən </w:t>
            </w:r>
            <w:r w:rsidR="008E31AB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>fuːd.</w:t>
            </w:r>
          </w:p>
          <w:p w14:paraId="0D2BE685" w14:textId="77777777" w:rsidR="00356B8B" w:rsidRPr="00DA339B" w:rsidRDefault="00DE0DF4" w:rsidP="00893B7D">
            <w:pPr>
              <w:pStyle w:val="TableParagraph"/>
              <w:ind w:left="60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Is Ann eating vegetarian</w:t>
            </w:r>
            <w:r w:rsidRPr="00DA339B">
              <w:rPr>
                <w:b/>
                <w:spacing w:val="24"/>
                <w:sz w:val="28"/>
                <w:szCs w:val="28"/>
              </w:rPr>
              <w:t xml:space="preserve"> </w:t>
            </w:r>
            <w:r w:rsidRPr="00DA339B">
              <w:rPr>
                <w:b/>
                <w:sz w:val="28"/>
                <w:szCs w:val="28"/>
              </w:rPr>
              <w:t>food?</w:t>
            </w:r>
          </w:p>
          <w:p w14:paraId="68373329" w14:textId="14E92831" w:rsidR="00356B8B" w:rsidRPr="00DA339B" w:rsidRDefault="007017F2" w:rsidP="00893B7D">
            <w:pPr>
              <w:pStyle w:val="TableParagraph"/>
              <w:spacing w:before="4"/>
              <w:ind w:left="496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>ɪz æn</w:t>
            </w:r>
            <w:r w:rsidR="008E31AB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'iːtɪŋ </w:t>
            </w:r>
            <w:r w:rsidR="008E31AB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ˌvedʒ</w:t>
            </w:r>
            <w:r w:rsidR="00C14D8E" w:rsidRPr="00DA339B">
              <w:rPr>
                <w:i/>
                <w:sz w:val="28"/>
                <w:szCs w:val="28"/>
              </w:rPr>
              <w:t>ə</w:t>
            </w:r>
            <w:r w:rsidR="00DE0DF4" w:rsidRPr="00DA339B">
              <w:rPr>
                <w:i/>
                <w:sz w:val="28"/>
                <w:szCs w:val="28"/>
              </w:rPr>
              <w:t>ˈterɪən</w:t>
            </w:r>
            <w:r w:rsidR="00DE0DF4" w:rsidRPr="00DA339B">
              <w:rPr>
                <w:i/>
                <w:spacing w:val="27"/>
                <w:sz w:val="28"/>
                <w:szCs w:val="28"/>
              </w:rPr>
              <w:t xml:space="preserve"> </w:t>
            </w:r>
            <w:r w:rsidR="008E31AB" w:rsidRPr="00DA339B">
              <w:rPr>
                <w:i/>
                <w:spacing w:val="27"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fuːd?</w:t>
            </w:r>
          </w:p>
          <w:p w14:paraId="28B2AA9A" w14:textId="77777777" w:rsidR="00356B8B" w:rsidRPr="00DA339B" w:rsidRDefault="00DE0DF4" w:rsidP="00893B7D">
            <w:pPr>
              <w:pStyle w:val="TableParagraph"/>
              <w:ind w:left="60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Yes, she is. She is eating vegetarian food.</w:t>
            </w:r>
          </w:p>
          <w:p w14:paraId="69478F57" w14:textId="13FAB31C" w:rsidR="00356B8B" w:rsidRPr="00DA339B" w:rsidRDefault="007017F2" w:rsidP="00893B7D">
            <w:pPr>
              <w:pStyle w:val="TableParagraph"/>
              <w:ind w:left="81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jes,</w:t>
            </w:r>
            <w:r w:rsidR="00C14D8E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ʃiː </w:t>
            </w:r>
            <w:r w:rsidR="00C14D8E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ɪz.</w:t>
            </w:r>
            <w:r w:rsidR="00C14D8E"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ʃi</w:t>
            </w:r>
            <w:r w:rsidR="00C14D8E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ː ɪz</w:t>
            </w:r>
            <w:r w:rsidR="00C14D8E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'iːtɪŋ </w:t>
            </w:r>
            <w:r w:rsidR="00C14D8E" w:rsidRPr="00DA339B">
              <w:rPr>
                <w:i/>
                <w:sz w:val="28"/>
                <w:szCs w:val="28"/>
              </w:rPr>
              <w:t xml:space="preserve"> ˌvedʒəˈterɪən  </w:t>
            </w:r>
            <w:r w:rsidR="00DE0DF4" w:rsidRPr="00DA339B">
              <w:rPr>
                <w:i/>
                <w:sz w:val="28"/>
                <w:szCs w:val="28"/>
              </w:rPr>
              <w:t>fuːd.</w:t>
            </w:r>
          </w:p>
          <w:p w14:paraId="7952DBB0" w14:textId="77777777" w:rsidR="00356B8B" w:rsidRPr="00DA339B" w:rsidRDefault="00DE0DF4" w:rsidP="00893B7D">
            <w:pPr>
              <w:pStyle w:val="TableParagraph"/>
              <w:ind w:left="608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+ No, she isn’t. she is not eating vegetarian food.</w:t>
            </w:r>
          </w:p>
          <w:p w14:paraId="7AC2DC08" w14:textId="6405E697" w:rsidR="00356B8B" w:rsidRPr="00DA339B" w:rsidRDefault="00DE0DF4" w:rsidP="00893B7D">
            <w:pPr>
              <w:pStyle w:val="TableParagraph"/>
              <w:spacing w:before="4"/>
              <w:ind w:left="81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nəʊ,</w:t>
            </w:r>
            <w:r w:rsidR="00C14D8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ʃiː</w:t>
            </w:r>
            <w:r w:rsidR="00C14D8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 xml:space="preserve"> ɪzn̩ t. </w:t>
            </w:r>
            <w:r w:rsidR="00C14D8E" w:rsidRPr="00DA339B">
              <w:rPr>
                <w:i/>
                <w:sz w:val="28"/>
                <w:szCs w:val="28"/>
              </w:rPr>
              <w:t xml:space="preserve">  </w:t>
            </w:r>
            <w:r w:rsidRPr="00DA339B">
              <w:rPr>
                <w:i/>
                <w:sz w:val="28"/>
                <w:szCs w:val="28"/>
              </w:rPr>
              <w:t>ʃiː</w:t>
            </w:r>
            <w:r w:rsidR="00C14D8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ɪz nɑt</w:t>
            </w:r>
            <w:r w:rsidR="00C14D8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'iːtɪŋ</w:t>
            </w:r>
            <w:r w:rsidR="00C14D8E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C14D8E" w:rsidRPr="00DA339B">
              <w:rPr>
                <w:i/>
                <w:sz w:val="28"/>
                <w:szCs w:val="28"/>
              </w:rPr>
              <w:t xml:space="preserve">ˌvedʒəˈterɪən  </w:t>
            </w:r>
            <w:r w:rsidRPr="00DA339B">
              <w:rPr>
                <w:i/>
                <w:sz w:val="28"/>
                <w:szCs w:val="28"/>
              </w:rPr>
              <w:t>fuːd.</w:t>
            </w:r>
          </w:p>
        </w:tc>
        <w:tc>
          <w:tcPr>
            <w:tcW w:w="6128" w:type="dxa"/>
          </w:tcPr>
          <w:p w14:paraId="087B0379" w14:textId="12A4AACA" w:rsidR="00356B8B" w:rsidRPr="00DA339B" w:rsidRDefault="00DE0DF4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Ann đang ăn đồ ăn chay.</w:t>
            </w:r>
          </w:p>
          <w:p w14:paraId="5238BCE1" w14:textId="77777777" w:rsidR="00A64D8C" w:rsidRPr="00DA339B" w:rsidRDefault="00A64D8C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7240EA08" w14:textId="65B2F81A" w:rsidR="00356B8B" w:rsidRPr="00DA339B" w:rsidRDefault="00DE0DF4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Có phải Ann đang ăn đồ ăn chay hay không?</w:t>
            </w:r>
          </w:p>
          <w:p w14:paraId="1DE4DAA9" w14:textId="77777777" w:rsidR="00A64D8C" w:rsidRPr="00DA339B" w:rsidRDefault="00A64D8C">
            <w:pPr>
              <w:pStyle w:val="TableParagraph"/>
              <w:spacing w:before="4"/>
              <w:ind w:left="112"/>
              <w:rPr>
                <w:sz w:val="28"/>
                <w:szCs w:val="28"/>
              </w:rPr>
            </w:pPr>
          </w:p>
          <w:p w14:paraId="3F5F3423" w14:textId="6FA5375E" w:rsidR="00356B8B" w:rsidRPr="00DA339B" w:rsidRDefault="00DE0DF4">
            <w:pPr>
              <w:pStyle w:val="TableParagraph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Vâng, cô ấy có. Cô ấy đang ăn đồ ăn chay.</w:t>
            </w:r>
          </w:p>
          <w:p w14:paraId="304A1745" w14:textId="77777777" w:rsidR="00A64D8C" w:rsidRPr="00DA339B" w:rsidRDefault="00A64D8C">
            <w:pPr>
              <w:pStyle w:val="TableParagraph"/>
              <w:ind w:left="112"/>
              <w:rPr>
                <w:sz w:val="28"/>
                <w:szCs w:val="28"/>
              </w:rPr>
            </w:pPr>
          </w:p>
          <w:p w14:paraId="425FE6AD" w14:textId="77777777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Không, cô ấy không có. Cô ấy đang không ăn đồ ăn chay.</w:t>
            </w:r>
          </w:p>
        </w:tc>
      </w:tr>
      <w:tr w:rsidR="00356B8B" w:rsidRPr="00DA339B" w14:paraId="21CD3537" w14:textId="77777777" w:rsidTr="00680402">
        <w:trPr>
          <w:trHeight w:val="1260"/>
        </w:trPr>
        <w:tc>
          <w:tcPr>
            <w:tcW w:w="15220" w:type="dxa"/>
            <w:gridSpan w:val="3"/>
          </w:tcPr>
          <w:p w14:paraId="2D5A9F3E" w14:textId="77777777" w:rsidR="00356B8B" w:rsidRPr="00DA339B" w:rsidRDefault="00DE0DF4">
            <w:pPr>
              <w:pStyle w:val="TableParagraph"/>
              <w:numPr>
                <w:ilvl w:val="0"/>
                <w:numId w:val="3"/>
              </w:numPr>
              <w:tabs>
                <w:tab w:val="left" w:pos="195"/>
              </w:tabs>
              <w:spacing w:before="135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nn+ is + Verb 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eat</w:t>
            </w:r>
            <w:r w:rsidRPr="00DA339B">
              <w:rPr>
                <w:sz w:val="28"/>
                <w:szCs w:val="28"/>
              </w:rPr>
              <w:t>" thêm -ing thành "</w:t>
            </w:r>
            <w:r w:rsidRPr="00DA339B">
              <w:rPr>
                <w:i/>
                <w:sz w:val="28"/>
                <w:szCs w:val="28"/>
              </w:rPr>
              <w:t>eating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10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ăn)</w:t>
            </w:r>
          </w:p>
          <w:p w14:paraId="089BD8C1" w14:textId="003324CD" w:rsidR="00356B8B" w:rsidRPr="00DA339B" w:rsidRDefault="00DE0DF4">
            <w:pPr>
              <w:pStyle w:val="TableParagraph"/>
              <w:numPr>
                <w:ilvl w:val="0"/>
                <w:numId w:val="3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vegetarian food </w:t>
            </w:r>
            <w:r w:rsidRPr="00DA339B">
              <w:rPr>
                <w:sz w:val="28"/>
                <w:szCs w:val="28"/>
              </w:rPr>
              <w:t>(đồ chay)</w:t>
            </w:r>
            <w:r w:rsidR="008E5D55" w:rsidRPr="00DA339B">
              <w:rPr>
                <w:sz w:val="28"/>
                <w:szCs w:val="28"/>
                <w:lang w:val="en-US"/>
              </w:rPr>
              <w:t>:</w:t>
            </w:r>
            <w:r w:rsidRPr="00DA339B">
              <w:rPr>
                <w:sz w:val="28"/>
                <w:szCs w:val="28"/>
              </w:rPr>
              <w:t xml:space="preserve"> cụm danh từ làm đối</w:t>
            </w:r>
            <w:r w:rsidRPr="00DA339B">
              <w:rPr>
                <w:spacing w:val="3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từ.</w:t>
            </w:r>
          </w:p>
          <w:p w14:paraId="5DD725AD" w14:textId="3709A6CD" w:rsidR="00356B8B" w:rsidRPr="00DA339B" w:rsidRDefault="00DE0DF4">
            <w:pPr>
              <w:pStyle w:val="TableParagraph"/>
              <w:ind w:left="113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Trong đó "</w:t>
            </w:r>
            <w:r w:rsidRPr="00DA339B">
              <w:rPr>
                <w:i/>
                <w:sz w:val="28"/>
                <w:szCs w:val="28"/>
              </w:rPr>
              <w:t>vegetarian</w:t>
            </w:r>
            <w:r w:rsidRPr="00DA339B">
              <w:rPr>
                <w:sz w:val="28"/>
                <w:szCs w:val="28"/>
              </w:rPr>
              <w:t>" (chay) là tính từ đứng trước để bổ nghĩa cho danh từ "</w:t>
            </w:r>
            <w:r w:rsidRPr="00DA339B">
              <w:rPr>
                <w:i/>
                <w:sz w:val="28"/>
                <w:szCs w:val="28"/>
              </w:rPr>
              <w:t>food</w:t>
            </w:r>
            <w:r w:rsidRPr="00DA339B">
              <w:rPr>
                <w:sz w:val="28"/>
                <w:szCs w:val="28"/>
              </w:rPr>
              <w:t>" (thức ăn)</w:t>
            </w:r>
          </w:p>
        </w:tc>
      </w:tr>
      <w:tr w:rsidR="00356B8B" w:rsidRPr="00DA339B" w14:paraId="746DBFD9" w14:textId="77777777">
        <w:trPr>
          <w:trHeight w:val="3002"/>
        </w:trPr>
        <w:tc>
          <w:tcPr>
            <w:tcW w:w="561" w:type="dxa"/>
          </w:tcPr>
          <w:p w14:paraId="587F50E0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74E8FAC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0BEA7B5A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3D8AD235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11AF2308" w14:textId="77777777" w:rsidR="00356B8B" w:rsidRPr="00DA339B" w:rsidRDefault="00DE0DF4">
            <w:pPr>
              <w:pStyle w:val="TableParagraph"/>
              <w:spacing w:before="167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69</w:t>
            </w:r>
          </w:p>
        </w:tc>
        <w:tc>
          <w:tcPr>
            <w:tcW w:w="8531" w:type="dxa"/>
          </w:tcPr>
          <w:p w14:paraId="4EEFC461" w14:textId="77777777" w:rsidR="00356B8B" w:rsidRPr="00DA339B" w:rsidRDefault="00DE0DF4" w:rsidP="006733C7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Our brethren are selling many organic products at the moment.</w:t>
            </w:r>
          </w:p>
          <w:p w14:paraId="5F4DAAC8" w14:textId="7C1A7528" w:rsidR="00356B8B" w:rsidRPr="00DA339B" w:rsidRDefault="00CF13DB">
            <w:pPr>
              <w:pStyle w:val="TableParagraph"/>
              <w:spacing w:before="4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>aʊr</w:t>
            </w:r>
            <w:r w:rsidR="00C14D8E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8E5D55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 xml:space="preserve">breðrən </w:t>
            </w:r>
            <w:r w:rsidR="00C14D8E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ɑ:</w:t>
            </w:r>
            <w:r w:rsidR="00C14D8E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'selɪŋ</w:t>
            </w:r>
            <w:r w:rsidR="00C14D8E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'menɪ</w:t>
            </w:r>
            <w:r w:rsidR="00C14D8E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ɔ:'ɡænɪk </w:t>
            </w:r>
            <w:r w:rsidR="00DA150B" w:rsidRPr="00DA339B">
              <w:rPr>
                <w:i/>
                <w:sz w:val="28"/>
                <w:szCs w:val="28"/>
              </w:rPr>
              <w:t>'prɑˌdʌkts</w:t>
            </w:r>
            <w:r w:rsidR="00C14D8E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ət ðə </w:t>
            </w:r>
            <w:r w:rsidR="008E5D55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>m</w:t>
            </w:r>
            <w:r w:rsidR="008E5D55" w:rsidRPr="00DA339B">
              <w:rPr>
                <w:i/>
                <w:sz w:val="28"/>
                <w:szCs w:val="28"/>
              </w:rPr>
              <w:t>o</w:t>
            </w:r>
            <w:r w:rsidR="00DE0DF4" w:rsidRPr="00DA339B">
              <w:rPr>
                <w:i/>
                <w:sz w:val="28"/>
                <w:szCs w:val="28"/>
              </w:rPr>
              <w:t>ʊmənt.</w:t>
            </w:r>
          </w:p>
          <w:p w14:paraId="419DA9ED" w14:textId="77777777" w:rsidR="00356B8B" w:rsidRPr="00DA339B" w:rsidRDefault="00DE0DF4" w:rsidP="00CF7607">
            <w:pPr>
              <w:pStyle w:val="TableParagraph"/>
              <w:ind w:left="58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Are our brethren selling many organic products at the moment?</w:t>
            </w:r>
          </w:p>
          <w:p w14:paraId="588CB8D2" w14:textId="17A16FD0" w:rsidR="00356B8B" w:rsidRPr="00DA339B" w:rsidRDefault="00C14D8E" w:rsidP="00CF7607">
            <w:pPr>
              <w:pStyle w:val="TableParagraph"/>
              <w:ind w:left="72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ɑ: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CF13DB" w:rsidRPr="00DA339B">
              <w:rPr>
                <w:i/>
                <w:sz w:val="28"/>
                <w:szCs w:val="28"/>
              </w:rPr>
              <w:t>aʊr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8E5D55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>breðrən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'selɪŋ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'menɪ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ɔ:'ɡænɪk </w:t>
            </w:r>
            <w:r w:rsidR="00DA150B" w:rsidRPr="00DA339B">
              <w:rPr>
                <w:i/>
                <w:sz w:val="28"/>
                <w:szCs w:val="28"/>
              </w:rPr>
              <w:t>'prɑˌdʌkts</w:t>
            </w:r>
            <w:r w:rsidR="00DE0DF4" w:rsidRPr="00DA339B">
              <w:rPr>
                <w:i/>
                <w:sz w:val="28"/>
                <w:szCs w:val="28"/>
              </w:rPr>
              <w:t xml:space="preserve"> ə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ðə </w:t>
            </w:r>
            <w:r w:rsidR="008E5D55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>m</w:t>
            </w:r>
            <w:r w:rsidR="00CF7607" w:rsidRPr="00DA339B">
              <w:rPr>
                <w:i/>
                <w:sz w:val="28"/>
                <w:szCs w:val="28"/>
              </w:rPr>
              <w:t>o</w:t>
            </w:r>
            <w:r w:rsidR="00DE0DF4" w:rsidRPr="00DA339B">
              <w:rPr>
                <w:i/>
                <w:sz w:val="28"/>
                <w:szCs w:val="28"/>
              </w:rPr>
              <w:t>ʊmənt?</w:t>
            </w:r>
          </w:p>
          <w:p w14:paraId="299B3452" w14:textId="5E72061F" w:rsidR="00356B8B" w:rsidRPr="00DA339B" w:rsidRDefault="00CF7607" w:rsidP="00CF7607">
            <w:pPr>
              <w:pStyle w:val="TableParagraph"/>
              <w:ind w:left="58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 </w:t>
            </w:r>
            <w:r w:rsidR="00DE0DF4" w:rsidRPr="00DA339B">
              <w:rPr>
                <w:b/>
                <w:sz w:val="28"/>
                <w:szCs w:val="28"/>
              </w:rPr>
              <w:t>+ Yes, they are. They are selling many organic products at the moment.</w:t>
            </w:r>
          </w:p>
          <w:p w14:paraId="7382B212" w14:textId="6AC997C3" w:rsidR="00CF7607" w:rsidRPr="00DA339B" w:rsidRDefault="00C14D8E" w:rsidP="00CF7607">
            <w:pPr>
              <w:pStyle w:val="TableParagraph"/>
              <w:ind w:left="788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 xml:space="preserve">jɛs,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ðeɪ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ɑ:.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ðeɪ 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ɑ: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'selɪŋ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'menɪ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ɔ:'ɡænɪk </w:t>
            </w:r>
            <w:r w:rsidR="00DA150B" w:rsidRPr="00DA339B">
              <w:rPr>
                <w:i/>
                <w:sz w:val="28"/>
                <w:szCs w:val="28"/>
              </w:rPr>
              <w:t>'prɑˌdʌkts</w:t>
            </w:r>
          </w:p>
          <w:p w14:paraId="4232F412" w14:textId="5E8AB66F" w:rsidR="00356B8B" w:rsidRPr="00DA339B" w:rsidRDefault="00C14D8E" w:rsidP="00C14D8E">
            <w:pPr>
              <w:pStyle w:val="TableParagraph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   </w:t>
            </w:r>
            <w:r w:rsidR="00DE0DF4" w:rsidRPr="00DA339B">
              <w:rPr>
                <w:i/>
                <w:sz w:val="28"/>
                <w:szCs w:val="28"/>
              </w:rPr>
              <w:t>ət</w:t>
            </w:r>
            <w:r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ðə</w:t>
            </w:r>
            <w:r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8E5D55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>m</w:t>
            </w:r>
            <w:r w:rsidR="00CF7607" w:rsidRPr="00DA339B">
              <w:rPr>
                <w:i/>
                <w:sz w:val="28"/>
                <w:szCs w:val="28"/>
              </w:rPr>
              <w:t>o</w:t>
            </w:r>
            <w:r w:rsidR="00DE0DF4" w:rsidRPr="00DA339B">
              <w:rPr>
                <w:i/>
                <w:sz w:val="28"/>
                <w:szCs w:val="28"/>
              </w:rPr>
              <w:t>ʊmənt.</w:t>
            </w:r>
          </w:p>
          <w:p w14:paraId="37CA3EEA" w14:textId="57C77C04" w:rsidR="00356B8B" w:rsidRPr="00DA339B" w:rsidRDefault="00CF7607" w:rsidP="00CF7607">
            <w:pPr>
              <w:pStyle w:val="TableParagraph"/>
              <w:spacing w:before="4" w:line="242" w:lineRule="auto"/>
              <w:ind w:left="518" w:firstLine="6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 xml:space="preserve">   </w:t>
            </w:r>
            <w:r w:rsidR="00DE0DF4" w:rsidRPr="00DA339B">
              <w:rPr>
                <w:b/>
                <w:sz w:val="28"/>
                <w:szCs w:val="28"/>
              </w:rPr>
              <w:t>+ No, they aren’t. They are not selling many organic products at the moment.</w:t>
            </w:r>
          </w:p>
          <w:p w14:paraId="2372DAD8" w14:textId="03A5E5E0" w:rsidR="00CF7607" w:rsidRPr="00DA339B" w:rsidRDefault="009C1FF5" w:rsidP="00CF7607">
            <w:pPr>
              <w:pStyle w:val="TableParagraph"/>
              <w:spacing w:before="1"/>
              <w:ind w:left="788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nəʊ, ðeɪ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ɑ:nt.</w:t>
            </w:r>
            <w:r w:rsidRPr="00DA339B">
              <w:rPr>
                <w:i/>
                <w:sz w:val="28"/>
                <w:szCs w:val="28"/>
              </w:rPr>
              <w:t xml:space="preserve">     </w:t>
            </w:r>
            <w:r w:rsidR="00DE0DF4" w:rsidRPr="00DA339B">
              <w:rPr>
                <w:i/>
                <w:sz w:val="28"/>
                <w:szCs w:val="28"/>
              </w:rPr>
              <w:t xml:space="preserve"> ðeɪ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ɑ: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nɑ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'selɪŋ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'menɪ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ɔ: 'ɡænɪk </w:t>
            </w:r>
          </w:p>
          <w:p w14:paraId="64DC71D2" w14:textId="721AAF76" w:rsidR="00356B8B" w:rsidRPr="00DA339B" w:rsidRDefault="009C1FF5" w:rsidP="009C1FF5">
            <w:pPr>
              <w:pStyle w:val="TableParagraph"/>
              <w:spacing w:before="1" w:after="24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  </w:t>
            </w:r>
            <w:r w:rsidR="00DA150B" w:rsidRPr="00DA339B">
              <w:rPr>
                <w:i/>
                <w:sz w:val="28"/>
                <w:szCs w:val="28"/>
              </w:rPr>
              <w:t xml:space="preserve">'prɑˌdʌkts </w:t>
            </w:r>
            <w:r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ət </w:t>
            </w:r>
            <w:r w:rsidRPr="00DA339B">
              <w:rPr>
                <w:i/>
                <w:sz w:val="28"/>
                <w:szCs w:val="28"/>
                <w:lang w:val="en-US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ðə </w:t>
            </w:r>
            <w:r w:rsidR="008E5D55" w:rsidRPr="00DA339B">
              <w:rPr>
                <w:i/>
                <w:sz w:val="28"/>
                <w:szCs w:val="28"/>
              </w:rPr>
              <w:t>'</w:t>
            </w:r>
            <w:r w:rsidR="00DE0DF4" w:rsidRPr="00DA339B">
              <w:rPr>
                <w:i/>
                <w:sz w:val="28"/>
                <w:szCs w:val="28"/>
              </w:rPr>
              <w:t>m</w:t>
            </w:r>
            <w:r w:rsidR="00CF7607" w:rsidRPr="00DA339B">
              <w:rPr>
                <w:i/>
                <w:sz w:val="28"/>
                <w:szCs w:val="28"/>
              </w:rPr>
              <w:t>o</w:t>
            </w:r>
            <w:r w:rsidR="00DE0DF4" w:rsidRPr="00DA339B">
              <w:rPr>
                <w:i/>
                <w:sz w:val="28"/>
                <w:szCs w:val="28"/>
              </w:rPr>
              <w:t>ʊmənt.</w:t>
            </w:r>
          </w:p>
        </w:tc>
        <w:tc>
          <w:tcPr>
            <w:tcW w:w="6128" w:type="dxa"/>
          </w:tcPr>
          <w:p w14:paraId="39497C4A" w14:textId="3DDC80AE" w:rsidR="00A64D8C" w:rsidRPr="00DA339B" w:rsidRDefault="00DE0DF4" w:rsidP="006733C7">
            <w:pPr>
              <w:pStyle w:val="TableParagraph"/>
              <w:spacing w:before="0" w:line="242" w:lineRule="auto"/>
              <w:ind w:left="45" w:right="18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Hiện tại, các huynh đệ của chúng ta đang bán nhiều sản phẩm hữu cơ.</w:t>
            </w:r>
          </w:p>
          <w:p w14:paraId="60600A9F" w14:textId="5331F5D4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- Hiện tại, có phải các huynh đệ của chúng ta đang bán nhiều sản phẩm hữu cơ không?</w:t>
            </w:r>
          </w:p>
          <w:p w14:paraId="3EB0A2C7" w14:textId="77F65B77" w:rsidR="00A64D8C" w:rsidRPr="00DA339B" w:rsidRDefault="00A64D8C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</w:p>
          <w:p w14:paraId="411FD90B" w14:textId="77777777" w:rsidR="00CF7607" w:rsidRPr="00DA339B" w:rsidRDefault="00CF7607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</w:p>
          <w:p w14:paraId="5F846E65" w14:textId="19618130" w:rsidR="00356B8B" w:rsidRPr="00DA339B" w:rsidRDefault="00DE0DF4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Vâng, họ có. Hiện tại họ đang bán nhiều sản phẩm hữu cơ.</w:t>
            </w:r>
          </w:p>
          <w:p w14:paraId="4CA5E08F" w14:textId="7DD65BBA" w:rsidR="00A64D8C" w:rsidRPr="00DA339B" w:rsidRDefault="00A64D8C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</w:p>
          <w:p w14:paraId="2389DB85" w14:textId="77777777" w:rsidR="00CF7607" w:rsidRPr="00DA339B" w:rsidRDefault="00CF7607">
            <w:pPr>
              <w:pStyle w:val="TableParagraph"/>
              <w:spacing w:before="1" w:line="242" w:lineRule="auto"/>
              <w:ind w:left="45" w:firstLine="67"/>
              <w:rPr>
                <w:sz w:val="28"/>
                <w:szCs w:val="28"/>
              </w:rPr>
            </w:pPr>
          </w:p>
          <w:p w14:paraId="768C0376" w14:textId="77777777" w:rsidR="00356B8B" w:rsidRPr="00DA339B" w:rsidRDefault="00DE0DF4">
            <w:pPr>
              <w:pStyle w:val="TableParagraph"/>
              <w:spacing w:before="1" w:line="242" w:lineRule="auto"/>
              <w:ind w:left="45" w:right="186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>+ Không, họ không có. Hiện tại họ đang không bán nhiều sản phẩm hữu cơ.</w:t>
            </w:r>
          </w:p>
        </w:tc>
      </w:tr>
      <w:tr w:rsidR="00356B8B" w:rsidRPr="00DA339B" w14:paraId="00D22AA4" w14:textId="77777777" w:rsidTr="00C75B2E">
        <w:trPr>
          <w:trHeight w:val="1855"/>
        </w:trPr>
        <w:tc>
          <w:tcPr>
            <w:tcW w:w="15220" w:type="dxa"/>
            <w:gridSpan w:val="3"/>
          </w:tcPr>
          <w:p w14:paraId="5B20C206" w14:textId="5E58CCF8" w:rsidR="00CF7607" w:rsidRPr="00DA339B" w:rsidRDefault="00DE0DF4" w:rsidP="00CF7607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- Our brethren + are + Verb - ING </w:t>
            </w:r>
            <w:r w:rsidRPr="00DA339B">
              <w:rPr>
                <w:sz w:val="28"/>
                <w:szCs w:val="28"/>
              </w:rPr>
              <w:t xml:space="preserve">nên động từ </w:t>
            </w:r>
            <w:r w:rsidRPr="00DA339B">
              <w:rPr>
                <w:i/>
                <w:iCs/>
                <w:sz w:val="28"/>
                <w:szCs w:val="28"/>
              </w:rPr>
              <w:t>"</w:t>
            </w:r>
            <w:r w:rsidRPr="00DA339B">
              <w:rPr>
                <w:i/>
                <w:sz w:val="28"/>
                <w:szCs w:val="28"/>
              </w:rPr>
              <w:t>sell</w:t>
            </w:r>
            <w:r w:rsidRPr="00DA339B">
              <w:rPr>
                <w:i/>
                <w:iCs/>
                <w:sz w:val="28"/>
                <w:szCs w:val="28"/>
              </w:rPr>
              <w:t xml:space="preserve">" </w:t>
            </w:r>
            <w:r w:rsidRPr="00DA339B">
              <w:rPr>
                <w:sz w:val="28"/>
                <w:szCs w:val="28"/>
              </w:rPr>
              <w:t>thêm -</w:t>
            </w:r>
            <w:r w:rsidRPr="00DA339B">
              <w:rPr>
                <w:i/>
                <w:iCs/>
                <w:sz w:val="28"/>
                <w:szCs w:val="28"/>
              </w:rPr>
              <w:t>ing</w:t>
            </w:r>
            <w:r w:rsidRPr="00DA339B">
              <w:rPr>
                <w:sz w:val="28"/>
                <w:szCs w:val="28"/>
              </w:rPr>
              <w:t xml:space="preserve"> thành "</w:t>
            </w:r>
            <w:r w:rsidRPr="00DA339B">
              <w:rPr>
                <w:i/>
                <w:sz w:val="28"/>
                <w:szCs w:val="28"/>
              </w:rPr>
              <w:t>selling</w:t>
            </w:r>
            <w:r w:rsidRPr="00DA339B">
              <w:rPr>
                <w:sz w:val="28"/>
                <w:szCs w:val="28"/>
              </w:rPr>
              <w:t>" (bán)</w:t>
            </w:r>
          </w:p>
          <w:p w14:paraId="2BDA0628" w14:textId="23AB40EC" w:rsidR="00356B8B" w:rsidRPr="00DA339B" w:rsidRDefault="00DE0DF4">
            <w:pPr>
              <w:pStyle w:val="TableParagraph"/>
              <w:numPr>
                <w:ilvl w:val="0"/>
                <w:numId w:val="2"/>
              </w:numPr>
              <w:tabs>
                <w:tab w:val="left" w:pos="195"/>
              </w:tabs>
              <w:spacing w:before="4"/>
              <w:ind w:left="194"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any </w:t>
            </w:r>
            <w:r w:rsidRPr="00DA339B">
              <w:rPr>
                <w:sz w:val="28"/>
                <w:szCs w:val="28"/>
              </w:rPr>
              <w:t>(</w:t>
            </w:r>
            <w:r w:rsidR="00FD2D9B" w:rsidRPr="00DA339B">
              <w:rPr>
                <w:sz w:val="28"/>
                <w:szCs w:val="28"/>
              </w:rPr>
              <w:t>nhiều):</w:t>
            </w:r>
            <w:r w:rsidRPr="00DA339B">
              <w:rPr>
                <w:sz w:val="28"/>
                <w:szCs w:val="28"/>
              </w:rPr>
              <w:t>lượng từ bất định</w:t>
            </w:r>
            <w:r w:rsidR="00CF7607" w:rsidRPr="00DA339B">
              <w:rPr>
                <w:sz w:val="28"/>
                <w:szCs w:val="28"/>
              </w:rPr>
              <w:t xml:space="preserve"> + danh từ số nhiều</w:t>
            </w:r>
          </w:p>
          <w:p w14:paraId="662B08FE" w14:textId="77777777" w:rsidR="00356B8B" w:rsidRPr="00DA339B" w:rsidRDefault="00DE0DF4">
            <w:pPr>
              <w:pStyle w:val="TableParagraph"/>
              <w:numPr>
                <w:ilvl w:val="0"/>
                <w:numId w:val="2"/>
              </w:numPr>
              <w:tabs>
                <w:tab w:val="left" w:pos="195"/>
              </w:tabs>
              <w:spacing w:line="242" w:lineRule="auto"/>
              <w:ind w:right="295" w:firstLine="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many organic products </w:t>
            </w:r>
            <w:r w:rsidRPr="00DA339B">
              <w:rPr>
                <w:sz w:val="28"/>
                <w:szCs w:val="28"/>
              </w:rPr>
              <w:t>(nhiều sản phẩm hữu cơ) cụm danh từ làm đối từ.Trong đó "</w:t>
            </w:r>
            <w:r w:rsidRPr="00DA339B">
              <w:rPr>
                <w:i/>
                <w:sz w:val="28"/>
                <w:szCs w:val="28"/>
              </w:rPr>
              <w:t>organic</w:t>
            </w:r>
            <w:r w:rsidRPr="00DA339B">
              <w:rPr>
                <w:sz w:val="28"/>
                <w:szCs w:val="28"/>
              </w:rPr>
              <w:t>" (hữu cơ) là tính từ đứng trước bổ nghĩa cho danh từ "</w:t>
            </w:r>
            <w:r w:rsidRPr="00DA339B">
              <w:rPr>
                <w:i/>
                <w:sz w:val="28"/>
                <w:szCs w:val="28"/>
              </w:rPr>
              <w:t>products</w:t>
            </w:r>
            <w:r w:rsidRPr="00DA339B">
              <w:rPr>
                <w:sz w:val="28"/>
                <w:szCs w:val="28"/>
              </w:rPr>
              <w:t>" (nhiều sản phẩm)</w:t>
            </w:r>
          </w:p>
          <w:p w14:paraId="1C04D7A9" w14:textId="77777777" w:rsidR="00356B8B" w:rsidRPr="00DA339B" w:rsidRDefault="00DE0DF4" w:rsidP="00C75B2E">
            <w:pPr>
              <w:pStyle w:val="TableParagraph"/>
              <w:numPr>
                <w:ilvl w:val="0"/>
                <w:numId w:val="2"/>
              </w:numPr>
              <w:tabs>
                <w:tab w:val="left" w:pos="195"/>
              </w:tabs>
              <w:spacing w:before="0"/>
              <w:ind w:left="192" w:hanging="147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t the moment </w:t>
            </w:r>
            <w:r w:rsidRPr="00DA339B">
              <w:rPr>
                <w:sz w:val="28"/>
                <w:szCs w:val="28"/>
              </w:rPr>
              <w:t>(vào lúc này): trạng từ chỉ thời gian, diễn tả hành động đang diễn ra vào lúc nói.--&gt; chia thì hiện tại tiếp</w:t>
            </w:r>
            <w:r w:rsidRPr="00DA339B">
              <w:rPr>
                <w:spacing w:val="4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diễn.</w:t>
            </w:r>
          </w:p>
        </w:tc>
      </w:tr>
      <w:tr w:rsidR="00356B8B" w:rsidRPr="00DA339B" w14:paraId="0306340C" w14:textId="77777777" w:rsidTr="00DA150B">
        <w:trPr>
          <w:trHeight w:val="3416"/>
        </w:trPr>
        <w:tc>
          <w:tcPr>
            <w:tcW w:w="561" w:type="dxa"/>
          </w:tcPr>
          <w:p w14:paraId="19BA8A8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24622D2D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656BD02E" w14:textId="77777777" w:rsidR="00356B8B" w:rsidRPr="00DA339B" w:rsidRDefault="00356B8B">
            <w:pPr>
              <w:pStyle w:val="TableParagraph"/>
              <w:spacing w:before="0"/>
              <w:rPr>
                <w:rFonts w:ascii="Times New Roman"/>
                <w:sz w:val="28"/>
                <w:szCs w:val="28"/>
              </w:rPr>
            </w:pPr>
          </w:p>
          <w:p w14:paraId="741E5913" w14:textId="77777777" w:rsidR="00356B8B" w:rsidRPr="00DA339B" w:rsidRDefault="00356B8B">
            <w:pPr>
              <w:pStyle w:val="TableParagraph"/>
              <w:rPr>
                <w:rFonts w:ascii="Times New Roman"/>
                <w:sz w:val="28"/>
                <w:szCs w:val="28"/>
              </w:rPr>
            </w:pPr>
          </w:p>
          <w:p w14:paraId="4B4C26B0" w14:textId="77777777" w:rsidR="00356B8B" w:rsidRPr="00DA339B" w:rsidRDefault="00DE0DF4">
            <w:pPr>
              <w:pStyle w:val="TableParagraph"/>
              <w:spacing w:before="0"/>
              <w:ind w:left="56" w:right="54"/>
              <w:jc w:val="center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70</w:t>
            </w:r>
          </w:p>
        </w:tc>
        <w:tc>
          <w:tcPr>
            <w:tcW w:w="8531" w:type="dxa"/>
          </w:tcPr>
          <w:p w14:paraId="43750049" w14:textId="29AB2EB6" w:rsidR="00356B8B" w:rsidRPr="00DA339B" w:rsidRDefault="00C75B2E" w:rsidP="00A64D8C">
            <w:pPr>
              <w:pStyle w:val="TableParagraph"/>
              <w:spacing w:before="0"/>
              <w:ind w:left="45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  <w:lang w:val="en-US"/>
              </w:rPr>
              <w:t>The f</w:t>
            </w:r>
            <w:r w:rsidR="00DE0DF4" w:rsidRPr="00DA339B">
              <w:rPr>
                <w:b/>
                <w:sz w:val="28"/>
                <w:szCs w:val="28"/>
              </w:rPr>
              <w:t xml:space="preserve">armers are planting a lot of </w:t>
            </w:r>
            <w:r w:rsidR="00E52A45" w:rsidRPr="00DA339B">
              <w:rPr>
                <w:b/>
                <w:sz w:val="28"/>
                <w:szCs w:val="28"/>
                <w:lang w:val="en-US"/>
              </w:rPr>
              <w:t>safe</w:t>
            </w:r>
            <w:r w:rsidR="00DE0DF4" w:rsidRPr="00DA339B">
              <w:rPr>
                <w:b/>
                <w:sz w:val="28"/>
                <w:szCs w:val="28"/>
              </w:rPr>
              <w:t xml:space="preserve"> vegetables.</w:t>
            </w:r>
          </w:p>
          <w:p w14:paraId="7A98BBE5" w14:textId="54FFA089" w:rsidR="00356B8B" w:rsidRPr="00DA339B" w:rsidRDefault="008B2EAA">
            <w:pPr>
              <w:pStyle w:val="TableParagraph"/>
              <w:spacing w:before="4"/>
              <w:ind w:left="45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</w:t>
            </w:r>
            <w:r w:rsidR="000E334D" w:rsidRPr="00DA339B">
              <w:rPr>
                <w:i/>
                <w:sz w:val="28"/>
                <w:szCs w:val="28"/>
              </w:rPr>
              <w:t>ðə</w:t>
            </w:r>
            <w:r w:rsidR="00C75B2E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ˈfɑ:məz </w:t>
            </w:r>
            <w:r w:rsidR="00E52A45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ɑr</w:t>
            </w:r>
            <w:r w:rsidR="00E52A45"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ˈplɑːntɪŋ </w:t>
            </w:r>
            <w:r w:rsidR="00E52A45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ə </w:t>
            </w:r>
            <w:r w:rsidR="00C14D8E"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lɑt əv </w:t>
            </w:r>
            <w:r w:rsidR="00DA150B" w:rsidRPr="00DA339B">
              <w:rPr>
                <w:i/>
                <w:sz w:val="28"/>
                <w:szCs w:val="28"/>
              </w:rPr>
              <w:t>se</w:t>
            </w:r>
            <w:r w:rsidR="00E52A45" w:rsidRPr="00DA339B">
              <w:rPr>
                <w:i/>
                <w:sz w:val="28"/>
                <w:szCs w:val="28"/>
              </w:rPr>
              <w:t>ɪf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2D70B4" w:rsidRPr="00DA339B">
              <w:rPr>
                <w:i/>
                <w:sz w:val="28"/>
                <w:szCs w:val="28"/>
              </w:rPr>
              <w:t>ˈvedʒtəbəlz</w:t>
            </w:r>
            <w:r w:rsidR="00DE0DF4" w:rsidRPr="00DA339B">
              <w:rPr>
                <w:i/>
                <w:sz w:val="28"/>
                <w:szCs w:val="28"/>
              </w:rPr>
              <w:t>.</w:t>
            </w:r>
          </w:p>
          <w:p w14:paraId="1BFF3EC5" w14:textId="77777777" w:rsidR="00A64D8C" w:rsidRPr="00DA339B" w:rsidRDefault="00A64D8C">
            <w:pPr>
              <w:pStyle w:val="TableParagraph"/>
              <w:spacing w:before="4"/>
              <w:ind w:left="45"/>
              <w:rPr>
                <w:i/>
                <w:sz w:val="28"/>
                <w:szCs w:val="28"/>
              </w:rPr>
            </w:pPr>
          </w:p>
          <w:p w14:paraId="506D360E" w14:textId="7E11C6D2" w:rsidR="00356B8B" w:rsidRPr="00DA339B" w:rsidRDefault="00DE0DF4" w:rsidP="00893B7D">
            <w:pPr>
              <w:pStyle w:val="TableParagraph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>- Are</w:t>
            </w:r>
            <w:r w:rsidR="002D70B4" w:rsidRPr="00DA339B">
              <w:rPr>
                <w:b/>
                <w:sz w:val="28"/>
                <w:szCs w:val="28"/>
                <w:lang w:val="en-US"/>
              </w:rPr>
              <w:t xml:space="preserve"> the</w:t>
            </w:r>
            <w:r w:rsidRPr="00DA339B">
              <w:rPr>
                <w:b/>
                <w:sz w:val="28"/>
                <w:szCs w:val="28"/>
              </w:rPr>
              <w:t xml:space="preserve"> farmers planting a lot of </w:t>
            </w:r>
            <w:r w:rsidR="00E52A45" w:rsidRPr="00DA339B">
              <w:rPr>
                <w:b/>
                <w:sz w:val="28"/>
                <w:szCs w:val="28"/>
                <w:lang w:val="en-US"/>
              </w:rPr>
              <w:t>safe</w:t>
            </w:r>
            <w:r w:rsidRPr="00DA339B">
              <w:rPr>
                <w:b/>
                <w:sz w:val="28"/>
                <w:szCs w:val="28"/>
              </w:rPr>
              <w:t xml:space="preserve"> vegetables?</w:t>
            </w:r>
          </w:p>
          <w:p w14:paraId="08BF864A" w14:textId="28E33E25" w:rsidR="00356B8B" w:rsidRPr="00DA339B" w:rsidRDefault="00631085" w:rsidP="00893B7D">
            <w:pPr>
              <w:pStyle w:val="TableParagraph"/>
              <w:ind w:left="652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ɑ:</w:t>
            </w:r>
            <w:r w:rsidR="002D70B4" w:rsidRPr="00DA339B">
              <w:rPr>
                <w:i/>
                <w:sz w:val="28"/>
                <w:szCs w:val="28"/>
              </w:rPr>
              <w:t xml:space="preserve">  </w:t>
            </w:r>
            <w:r w:rsidR="000E334D" w:rsidRPr="00DA339B">
              <w:rPr>
                <w:i/>
                <w:sz w:val="28"/>
                <w:szCs w:val="28"/>
              </w:rPr>
              <w:t>ðə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ˈfɑ:məz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ˈplɑːntɪŋ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ə lɑt əv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</w:t>
            </w:r>
            <w:r w:rsidR="00E52A45" w:rsidRPr="00DA339B">
              <w:rPr>
                <w:i/>
                <w:sz w:val="28"/>
                <w:szCs w:val="28"/>
              </w:rPr>
              <w:t>seɪf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A150B" w:rsidRPr="00DA339B">
              <w:rPr>
                <w:i/>
                <w:sz w:val="28"/>
                <w:szCs w:val="28"/>
              </w:rPr>
              <w:t xml:space="preserve"> </w:t>
            </w:r>
            <w:r w:rsidR="002D70B4" w:rsidRPr="00DA339B">
              <w:rPr>
                <w:i/>
                <w:sz w:val="28"/>
                <w:szCs w:val="28"/>
              </w:rPr>
              <w:t>ˈvedʒtəbəlz</w:t>
            </w:r>
            <w:r w:rsidR="00DE0DF4" w:rsidRPr="00DA339B">
              <w:rPr>
                <w:i/>
                <w:sz w:val="28"/>
                <w:szCs w:val="28"/>
              </w:rPr>
              <w:t>?</w:t>
            </w:r>
          </w:p>
          <w:p w14:paraId="368F7822" w14:textId="579C92AB" w:rsidR="00356B8B" w:rsidRPr="00DA339B" w:rsidRDefault="00CF7607" w:rsidP="00893B7D">
            <w:pPr>
              <w:pStyle w:val="TableParagraph"/>
              <w:ind w:left="517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 </w:t>
            </w:r>
            <w:r w:rsidR="00DE0DF4" w:rsidRPr="00DA339B">
              <w:rPr>
                <w:b/>
                <w:sz w:val="28"/>
                <w:szCs w:val="28"/>
              </w:rPr>
              <w:t xml:space="preserve">+ Yes, they are. They are planting a lot of </w:t>
            </w:r>
            <w:r w:rsidR="00E52A45" w:rsidRPr="00DA339B">
              <w:rPr>
                <w:b/>
                <w:sz w:val="28"/>
                <w:szCs w:val="28"/>
                <w:lang w:val="en-US"/>
              </w:rPr>
              <w:t>safe</w:t>
            </w:r>
            <w:r w:rsidR="00DA150B" w:rsidRPr="00DA339B">
              <w:rPr>
                <w:b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vegetables.</w:t>
            </w:r>
          </w:p>
          <w:p w14:paraId="3900937C" w14:textId="7E5FD7C2" w:rsidR="00356B8B" w:rsidRPr="00DA339B" w:rsidRDefault="00E52A45" w:rsidP="00893B7D">
            <w:pPr>
              <w:pStyle w:val="TableParagraph"/>
              <w:spacing w:before="4"/>
              <w:ind w:left="72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 xml:space="preserve">jɛs,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ðeɪ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 ɑ:.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 ðeɪ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ɑ: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>ˈplɑːntɪŋ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ə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 lɑt əv </w:t>
            </w:r>
            <w:r w:rsidRPr="00DA339B">
              <w:rPr>
                <w:i/>
                <w:sz w:val="28"/>
                <w:szCs w:val="28"/>
              </w:rPr>
              <w:t xml:space="preserve">seɪf </w:t>
            </w:r>
            <w:r w:rsidR="00DA150B" w:rsidRPr="00DA339B">
              <w:rPr>
                <w:i/>
                <w:sz w:val="28"/>
                <w:szCs w:val="28"/>
              </w:rPr>
              <w:t xml:space="preserve"> </w:t>
            </w:r>
            <w:r w:rsidR="002D70B4" w:rsidRPr="00DA339B">
              <w:rPr>
                <w:i/>
                <w:sz w:val="28"/>
                <w:szCs w:val="28"/>
              </w:rPr>
              <w:t>ˈvedʒtəbəlz</w:t>
            </w:r>
            <w:r w:rsidR="00DE0DF4" w:rsidRPr="00DA339B">
              <w:rPr>
                <w:i/>
                <w:sz w:val="28"/>
                <w:szCs w:val="28"/>
              </w:rPr>
              <w:t>.</w:t>
            </w:r>
          </w:p>
          <w:p w14:paraId="6626BB6F" w14:textId="4EB80C40" w:rsidR="00356B8B" w:rsidRPr="00DA339B" w:rsidRDefault="00CF7607" w:rsidP="00CF7607">
            <w:pPr>
              <w:pStyle w:val="TableParagraph"/>
              <w:ind w:left="592" w:right="-164"/>
              <w:rPr>
                <w:b/>
                <w:sz w:val="28"/>
                <w:szCs w:val="28"/>
              </w:rPr>
            </w:pPr>
            <w:r w:rsidRPr="00DA339B">
              <w:rPr>
                <w:b/>
                <w:sz w:val="28"/>
                <w:szCs w:val="28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>+ No, they aren’t.</w:t>
            </w:r>
            <w:r w:rsidRPr="00DA339B">
              <w:rPr>
                <w:b/>
                <w:sz w:val="28"/>
                <w:szCs w:val="28"/>
                <w:lang w:val="en-US"/>
              </w:rPr>
              <w:t xml:space="preserve"> </w:t>
            </w:r>
            <w:r w:rsidR="00DE0DF4" w:rsidRPr="00DA339B">
              <w:rPr>
                <w:b/>
                <w:sz w:val="28"/>
                <w:szCs w:val="28"/>
              </w:rPr>
              <w:t xml:space="preserve">They are not planting a lot of </w:t>
            </w:r>
            <w:r w:rsidR="00DA150B" w:rsidRPr="00DA339B">
              <w:rPr>
                <w:b/>
                <w:sz w:val="28"/>
                <w:szCs w:val="28"/>
                <w:lang w:val="en-US"/>
              </w:rPr>
              <w:t>sa</w:t>
            </w:r>
            <w:r w:rsidR="00E52A45" w:rsidRPr="00DA339B">
              <w:rPr>
                <w:b/>
                <w:sz w:val="28"/>
                <w:szCs w:val="28"/>
                <w:lang w:val="en-US"/>
              </w:rPr>
              <w:t>f</w:t>
            </w:r>
            <w:r w:rsidR="00DA150B" w:rsidRPr="00DA339B">
              <w:rPr>
                <w:b/>
                <w:sz w:val="28"/>
                <w:szCs w:val="28"/>
                <w:lang w:val="en-US"/>
              </w:rPr>
              <w:t xml:space="preserve">e </w:t>
            </w:r>
            <w:r w:rsidR="00A64D8C" w:rsidRPr="00DA339B">
              <w:rPr>
                <w:b/>
                <w:sz w:val="28"/>
                <w:szCs w:val="28"/>
                <w:lang w:val="en-US"/>
              </w:rPr>
              <w:t>v</w:t>
            </w:r>
            <w:r w:rsidR="00DE0DF4" w:rsidRPr="00DA339B">
              <w:rPr>
                <w:b/>
                <w:sz w:val="28"/>
                <w:szCs w:val="28"/>
              </w:rPr>
              <w:t>egetables.</w:t>
            </w:r>
          </w:p>
          <w:p w14:paraId="589ADFE7" w14:textId="7508233C" w:rsidR="002D70B4" w:rsidRPr="00DA339B" w:rsidRDefault="002D70B4" w:rsidP="00893B7D">
            <w:pPr>
              <w:pStyle w:val="TableParagraph"/>
              <w:ind w:left="720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noʊ, ðeɪ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>ɑ:nt.</w:t>
            </w:r>
            <w:r w:rsidRPr="00DA339B">
              <w:rPr>
                <w:i/>
                <w:sz w:val="28"/>
                <w:szCs w:val="28"/>
              </w:rPr>
              <w:t xml:space="preserve">    </w:t>
            </w:r>
            <w:r w:rsidR="00DE0DF4" w:rsidRPr="00DA339B">
              <w:rPr>
                <w:i/>
                <w:sz w:val="28"/>
                <w:szCs w:val="28"/>
              </w:rPr>
              <w:t xml:space="preserve"> ðeɪ </w:t>
            </w:r>
            <w:r w:rsidRPr="00DA339B">
              <w:rPr>
                <w:i/>
                <w:sz w:val="28"/>
                <w:szCs w:val="28"/>
              </w:rPr>
              <w:t xml:space="preserve">   </w:t>
            </w:r>
            <w:r w:rsidR="00DE0DF4" w:rsidRPr="00DA339B">
              <w:rPr>
                <w:i/>
                <w:sz w:val="28"/>
                <w:szCs w:val="28"/>
              </w:rPr>
              <w:t xml:space="preserve">ɑ: </w:t>
            </w:r>
            <w:r w:rsidRPr="00DA339B">
              <w:rPr>
                <w:i/>
                <w:sz w:val="28"/>
                <w:szCs w:val="28"/>
              </w:rPr>
              <w:t xml:space="preserve">  </w:t>
            </w:r>
            <w:r w:rsidR="00DE0DF4" w:rsidRPr="00DA339B">
              <w:rPr>
                <w:i/>
                <w:sz w:val="28"/>
                <w:szCs w:val="28"/>
              </w:rPr>
              <w:t xml:space="preserve">nɑt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ˈplɑːntɪŋ 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="00DE0DF4" w:rsidRPr="00DA339B">
              <w:rPr>
                <w:i/>
                <w:sz w:val="28"/>
                <w:szCs w:val="28"/>
              </w:rPr>
              <w:t xml:space="preserve">ə lɑt əv </w:t>
            </w:r>
            <w:r w:rsidR="00E52A45" w:rsidRPr="00DA339B">
              <w:rPr>
                <w:i/>
                <w:sz w:val="28"/>
                <w:szCs w:val="28"/>
              </w:rPr>
              <w:t>seɪf</w:t>
            </w:r>
            <w:r w:rsidR="00DA150B" w:rsidRPr="00DA339B">
              <w:rPr>
                <w:i/>
                <w:sz w:val="28"/>
                <w:szCs w:val="28"/>
              </w:rPr>
              <w:t xml:space="preserve"> </w:t>
            </w:r>
          </w:p>
          <w:p w14:paraId="76F184C9" w14:textId="6CB6D425" w:rsidR="00356B8B" w:rsidRPr="00DA339B" w:rsidRDefault="002D70B4" w:rsidP="002D70B4">
            <w:pPr>
              <w:pStyle w:val="TableParagraph"/>
              <w:rPr>
                <w:i/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       ˈvedʒtəbəlz</w:t>
            </w:r>
            <w:r w:rsidR="00DE0DF4" w:rsidRPr="00DA339B">
              <w:rPr>
                <w:i/>
                <w:sz w:val="28"/>
                <w:szCs w:val="28"/>
              </w:rPr>
              <w:t>.</w:t>
            </w:r>
          </w:p>
        </w:tc>
        <w:tc>
          <w:tcPr>
            <w:tcW w:w="6128" w:type="dxa"/>
          </w:tcPr>
          <w:p w14:paraId="30C72A6C" w14:textId="376C72B1" w:rsidR="00A64D8C" w:rsidRPr="00DA339B" w:rsidRDefault="00DE0DF4" w:rsidP="006733C7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Những người nông dân đang trồng nhiều rau </w:t>
            </w:r>
            <w:r w:rsidR="00CF7607" w:rsidRPr="00DA339B">
              <w:rPr>
                <w:sz w:val="28"/>
                <w:szCs w:val="28"/>
              </w:rPr>
              <w:t>sạch</w:t>
            </w:r>
            <w:r w:rsidRPr="00DA339B">
              <w:rPr>
                <w:sz w:val="28"/>
                <w:szCs w:val="28"/>
              </w:rPr>
              <w:t>.</w:t>
            </w:r>
          </w:p>
          <w:p w14:paraId="6F82F844" w14:textId="77777777" w:rsidR="006733C7" w:rsidRPr="00DA339B" w:rsidRDefault="006733C7" w:rsidP="006733C7">
            <w:pPr>
              <w:pStyle w:val="TableParagraph"/>
              <w:spacing w:before="0"/>
              <w:ind w:left="45"/>
              <w:rPr>
                <w:sz w:val="28"/>
                <w:szCs w:val="28"/>
              </w:rPr>
            </w:pPr>
          </w:p>
          <w:p w14:paraId="782E48C3" w14:textId="7C81A2EC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- Có phải những người nông dân đang trồng nhiều rau </w:t>
            </w:r>
            <w:r w:rsidR="00CF7607" w:rsidRPr="00DA339B">
              <w:rPr>
                <w:sz w:val="28"/>
                <w:szCs w:val="28"/>
              </w:rPr>
              <w:t>sạch</w:t>
            </w:r>
            <w:r w:rsidRPr="00DA339B">
              <w:rPr>
                <w:sz w:val="28"/>
                <w:szCs w:val="28"/>
              </w:rPr>
              <w:t xml:space="preserve"> không?</w:t>
            </w:r>
          </w:p>
          <w:p w14:paraId="2B63958C" w14:textId="14543385" w:rsidR="006733C7" w:rsidRPr="00DA339B" w:rsidRDefault="00DE0DF4" w:rsidP="00CF7607">
            <w:pPr>
              <w:pStyle w:val="TableParagraph"/>
              <w:spacing w:before="1"/>
              <w:ind w:left="112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Vâng, họ có. Họ đang trồng nhiều rau </w:t>
            </w:r>
            <w:r w:rsidR="00CF7607" w:rsidRPr="00DA339B">
              <w:rPr>
                <w:sz w:val="28"/>
                <w:szCs w:val="28"/>
              </w:rPr>
              <w:t>sạch</w:t>
            </w:r>
            <w:r w:rsidRPr="00DA339B">
              <w:rPr>
                <w:sz w:val="28"/>
                <w:szCs w:val="28"/>
              </w:rPr>
              <w:t>.</w:t>
            </w:r>
          </w:p>
          <w:p w14:paraId="7B1640C2" w14:textId="77777777" w:rsidR="00BD602A" w:rsidRPr="00DA339B" w:rsidRDefault="00BD602A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</w:p>
          <w:p w14:paraId="7EB864F6" w14:textId="7D492B7C" w:rsidR="00356B8B" w:rsidRPr="00DA339B" w:rsidRDefault="00DE0DF4">
            <w:pPr>
              <w:pStyle w:val="TableParagraph"/>
              <w:spacing w:line="242" w:lineRule="auto"/>
              <w:ind w:left="45" w:firstLine="67"/>
              <w:rPr>
                <w:sz w:val="28"/>
                <w:szCs w:val="28"/>
              </w:rPr>
            </w:pPr>
            <w:r w:rsidRPr="00DA339B">
              <w:rPr>
                <w:sz w:val="28"/>
                <w:szCs w:val="28"/>
              </w:rPr>
              <w:t xml:space="preserve">+ Không, họ không có. Họ đang không trồng nhiều rau </w:t>
            </w:r>
            <w:r w:rsidR="00CF7607" w:rsidRPr="00DA339B">
              <w:rPr>
                <w:sz w:val="28"/>
                <w:szCs w:val="28"/>
              </w:rPr>
              <w:t>sạch</w:t>
            </w:r>
            <w:r w:rsidRPr="00DA339B">
              <w:rPr>
                <w:sz w:val="28"/>
                <w:szCs w:val="28"/>
              </w:rPr>
              <w:t>.</w:t>
            </w:r>
          </w:p>
        </w:tc>
      </w:tr>
      <w:tr w:rsidR="00356B8B" w:rsidRPr="00DE0DF4" w14:paraId="1FC2C05F" w14:textId="77777777">
        <w:trPr>
          <w:trHeight w:val="1199"/>
        </w:trPr>
        <w:tc>
          <w:tcPr>
            <w:tcW w:w="15220" w:type="dxa"/>
            <w:gridSpan w:val="3"/>
          </w:tcPr>
          <w:p w14:paraId="20075B72" w14:textId="77777777" w:rsidR="00356B8B" w:rsidRPr="00DA339B" w:rsidRDefault="00DE0DF4" w:rsidP="00FC0469">
            <w:pPr>
              <w:pStyle w:val="TableParagraph"/>
              <w:numPr>
                <w:ilvl w:val="0"/>
                <w:numId w:val="1"/>
              </w:numPr>
              <w:tabs>
                <w:tab w:val="left" w:pos="195"/>
              </w:tabs>
              <w:spacing w:before="120"/>
              <w:ind w:left="192" w:hanging="147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Farmers + are + Verb - ING </w:t>
            </w:r>
            <w:r w:rsidRPr="00DA339B">
              <w:rPr>
                <w:sz w:val="28"/>
                <w:szCs w:val="28"/>
              </w:rPr>
              <w:t>nên động từ "</w:t>
            </w:r>
            <w:r w:rsidRPr="00DA339B">
              <w:rPr>
                <w:i/>
                <w:sz w:val="28"/>
                <w:szCs w:val="28"/>
              </w:rPr>
              <w:t>plant</w:t>
            </w:r>
            <w:r w:rsidRPr="00DA339B">
              <w:rPr>
                <w:sz w:val="28"/>
                <w:szCs w:val="28"/>
              </w:rPr>
              <w:t>" thêm -ing thành "</w:t>
            </w:r>
            <w:r w:rsidRPr="00DA339B">
              <w:rPr>
                <w:i/>
                <w:sz w:val="28"/>
                <w:szCs w:val="28"/>
              </w:rPr>
              <w:t>planting</w:t>
            </w:r>
            <w:r w:rsidRPr="00DA339B">
              <w:rPr>
                <w:sz w:val="28"/>
                <w:szCs w:val="28"/>
              </w:rPr>
              <w:t>"</w:t>
            </w:r>
            <w:r w:rsidRPr="00DA339B">
              <w:rPr>
                <w:spacing w:val="14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trồng)</w:t>
            </w:r>
          </w:p>
          <w:p w14:paraId="554BE8E6" w14:textId="77777777" w:rsidR="00356B8B" w:rsidRPr="00DA339B" w:rsidRDefault="00DE0DF4">
            <w:pPr>
              <w:pStyle w:val="TableParagraph"/>
              <w:numPr>
                <w:ilvl w:val="0"/>
                <w:numId w:val="1"/>
              </w:numPr>
              <w:tabs>
                <w:tab w:val="left" w:pos="195"/>
              </w:tabs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 lot of </w:t>
            </w:r>
            <w:r w:rsidRPr="00DA339B">
              <w:rPr>
                <w:sz w:val="28"/>
                <w:szCs w:val="28"/>
              </w:rPr>
              <w:t>(lượng từ bất định)</w:t>
            </w:r>
            <w:r w:rsidRPr="00DA339B">
              <w:rPr>
                <w:spacing w:val="1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nhiều</w:t>
            </w:r>
          </w:p>
          <w:p w14:paraId="5C32B125" w14:textId="3F6B4A22" w:rsidR="00356B8B" w:rsidRPr="00DA339B" w:rsidRDefault="00DE0DF4" w:rsidP="00FC0469">
            <w:pPr>
              <w:pStyle w:val="TableParagraph"/>
              <w:numPr>
                <w:ilvl w:val="0"/>
                <w:numId w:val="1"/>
              </w:numPr>
              <w:tabs>
                <w:tab w:val="left" w:pos="195"/>
              </w:tabs>
              <w:spacing w:after="240"/>
              <w:ind w:hanging="150"/>
              <w:rPr>
                <w:sz w:val="28"/>
                <w:szCs w:val="28"/>
              </w:rPr>
            </w:pPr>
            <w:r w:rsidRPr="00DA339B">
              <w:rPr>
                <w:i/>
                <w:sz w:val="28"/>
                <w:szCs w:val="28"/>
              </w:rPr>
              <w:t xml:space="preserve">a lot of </w:t>
            </w:r>
            <w:r w:rsidR="00ED3DF7" w:rsidRPr="00DA339B">
              <w:rPr>
                <w:i/>
                <w:sz w:val="28"/>
                <w:szCs w:val="28"/>
              </w:rPr>
              <w:t>s</w:t>
            </w:r>
            <w:r w:rsidR="00E52A45" w:rsidRPr="00DA339B">
              <w:rPr>
                <w:i/>
                <w:sz w:val="28"/>
                <w:szCs w:val="28"/>
              </w:rPr>
              <w:t>afe</w:t>
            </w:r>
            <w:r w:rsidRPr="00DA339B">
              <w:rPr>
                <w:i/>
                <w:sz w:val="28"/>
                <w:szCs w:val="28"/>
              </w:rPr>
              <w:t xml:space="preserve"> vegetables </w:t>
            </w:r>
            <w:r w:rsidRPr="00DA339B">
              <w:rPr>
                <w:sz w:val="28"/>
                <w:szCs w:val="28"/>
              </w:rPr>
              <w:t xml:space="preserve">(nhiều rau </w:t>
            </w:r>
            <w:r w:rsidR="00ED3DF7" w:rsidRPr="00DA339B">
              <w:rPr>
                <w:sz w:val="28"/>
                <w:szCs w:val="28"/>
              </w:rPr>
              <w:t>sạch</w:t>
            </w:r>
            <w:r w:rsidRPr="00DA339B">
              <w:rPr>
                <w:sz w:val="28"/>
                <w:szCs w:val="28"/>
              </w:rPr>
              <w:t>)</w:t>
            </w:r>
            <w:r w:rsidR="00CF7607" w:rsidRPr="00DA339B">
              <w:rPr>
                <w:sz w:val="28"/>
                <w:szCs w:val="28"/>
              </w:rPr>
              <w:t>:</w:t>
            </w:r>
            <w:r w:rsidRPr="00DA339B">
              <w:rPr>
                <w:sz w:val="28"/>
                <w:szCs w:val="28"/>
              </w:rPr>
              <w:t xml:space="preserve"> cụm danh từ làm đối từ, </w:t>
            </w:r>
            <w:r w:rsidR="00ED3DF7" w:rsidRPr="00DA339B">
              <w:rPr>
                <w:i/>
                <w:sz w:val="28"/>
                <w:szCs w:val="28"/>
              </w:rPr>
              <w:t>sa</w:t>
            </w:r>
            <w:r w:rsidR="00E52A45" w:rsidRPr="00DA339B">
              <w:rPr>
                <w:i/>
                <w:sz w:val="28"/>
                <w:szCs w:val="28"/>
              </w:rPr>
              <w:t>f</w:t>
            </w:r>
            <w:r w:rsidR="00ED3DF7" w:rsidRPr="00DA339B">
              <w:rPr>
                <w:i/>
                <w:sz w:val="28"/>
                <w:szCs w:val="28"/>
              </w:rPr>
              <w:t>e</w:t>
            </w:r>
            <w:r w:rsidRPr="00DA339B">
              <w:rPr>
                <w:i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</w:t>
            </w:r>
            <w:r w:rsidR="00ED3DF7" w:rsidRPr="00DA339B">
              <w:rPr>
                <w:sz w:val="28"/>
                <w:szCs w:val="28"/>
              </w:rPr>
              <w:t>sạch</w:t>
            </w:r>
            <w:r w:rsidRPr="00DA339B">
              <w:rPr>
                <w:sz w:val="28"/>
                <w:szCs w:val="28"/>
              </w:rPr>
              <w:t>)</w:t>
            </w:r>
            <w:r w:rsidR="00CF7607" w:rsidRPr="00DA339B">
              <w:rPr>
                <w:sz w:val="28"/>
                <w:szCs w:val="28"/>
              </w:rPr>
              <w:t>: tính từ</w:t>
            </w:r>
            <w:r w:rsidRPr="00DA339B">
              <w:rPr>
                <w:sz w:val="28"/>
                <w:szCs w:val="28"/>
              </w:rPr>
              <w:t xml:space="preserve">, </w:t>
            </w:r>
            <w:r w:rsidRPr="00DA339B">
              <w:rPr>
                <w:i/>
                <w:sz w:val="28"/>
                <w:szCs w:val="28"/>
              </w:rPr>
              <w:t>vegetable</w:t>
            </w:r>
            <w:r w:rsidRPr="00DA339B">
              <w:rPr>
                <w:i/>
                <w:spacing w:val="22"/>
                <w:sz w:val="28"/>
                <w:szCs w:val="28"/>
              </w:rPr>
              <w:t xml:space="preserve"> </w:t>
            </w:r>
            <w:r w:rsidRPr="00DA339B">
              <w:rPr>
                <w:sz w:val="28"/>
                <w:szCs w:val="28"/>
              </w:rPr>
              <w:t>(rau)</w:t>
            </w:r>
            <w:r w:rsidR="00CF7607" w:rsidRPr="00DA339B">
              <w:rPr>
                <w:sz w:val="28"/>
                <w:szCs w:val="28"/>
              </w:rPr>
              <w:t>: danh từ</w:t>
            </w:r>
          </w:p>
        </w:tc>
      </w:tr>
    </w:tbl>
    <w:p w14:paraId="2C11B0B2" w14:textId="4BBCDA61" w:rsidR="0087336D" w:rsidRPr="00DE0DF4" w:rsidRDefault="0087336D">
      <w:pPr>
        <w:rPr>
          <w:sz w:val="28"/>
          <w:szCs w:val="28"/>
        </w:rPr>
      </w:pPr>
    </w:p>
    <w:sectPr w:rsidR="0087336D" w:rsidRPr="00DE0DF4" w:rsidSect="00457672">
      <w:pgSz w:w="16840" w:h="11900" w:orient="landscape"/>
      <w:pgMar w:top="567" w:right="680" w:bottom="426" w:left="700" w:header="0" w:footer="3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126D92" w14:textId="77777777" w:rsidR="00123161" w:rsidRDefault="00123161">
      <w:r>
        <w:separator/>
      </w:r>
    </w:p>
  </w:endnote>
  <w:endnote w:type="continuationSeparator" w:id="0">
    <w:p w14:paraId="11CB5438" w14:textId="77777777" w:rsidR="00123161" w:rsidRDefault="00123161">
      <w:r>
        <w:continuationSeparator/>
      </w:r>
    </w:p>
  </w:endnote>
  <w:endnote w:type="continuationNotice" w:id="1">
    <w:p w14:paraId="582FF332" w14:textId="77777777" w:rsidR="00123161" w:rsidRDefault="001231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unPenh">
    <w:panose1 w:val="01010101010101010101"/>
    <w:charset w:val="00"/>
    <w:family w:val="auto"/>
    <w:pitch w:val="variable"/>
    <w:sig w:usb0="0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46E9EC" w14:textId="77777777" w:rsidR="00284C84" w:rsidRDefault="00284C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6FCE42" w14:textId="7F05EDAF" w:rsidR="003B5989" w:rsidRDefault="003B5989">
    <w:pPr>
      <w:pStyle w:val="BodyText"/>
      <w:spacing w:line="14" w:lineRule="auto"/>
      <w:rPr>
        <w:sz w:val="20"/>
      </w:rPr>
    </w:pPr>
    <w:r>
      <w:rPr>
        <w:noProof/>
        <w:lang w:val="en-US" w:eastAsia="en-US" w:bidi="km-KH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11F21E9" wp14:editId="4EC88E3F">
              <wp:simplePos x="0" y="0"/>
              <wp:positionH relativeFrom="page">
                <wp:posOffset>10242550</wp:posOffset>
              </wp:positionH>
              <wp:positionV relativeFrom="page">
                <wp:posOffset>7149465</wp:posOffset>
              </wp:positionV>
              <wp:extent cx="213995" cy="16383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995" cy="163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649B6B" w14:textId="08FD93D2" w:rsidR="003B5989" w:rsidRDefault="003B5989">
                          <w:pPr>
                            <w:pStyle w:val="BodyText"/>
                            <w:spacing w:before="18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105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84C84">
                            <w:rPr>
                              <w:noProof/>
                              <w:w w:val="105"/>
                            </w:rPr>
                            <w:t>2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1F21E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06.5pt;margin-top:562.95pt;width:16.85pt;height:12.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" filled="f" stroked="f">
              <v:textbox inset="0,0,0,0">
                <w:txbxContent>
                  <w:p w14:paraId="72649B6B" w14:textId="08FD93D2" w:rsidR="003B5989" w:rsidRDefault="003B5989">
                    <w:pPr>
                      <w:pStyle w:val="BodyText"/>
                      <w:spacing w:before="18"/>
                      <w:ind w:left="60"/>
                    </w:pPr>
                    <w:r>
                      <w:fldChar w:fldCharType="begin"/>
                    </w:r>
                    <w:r>
                      <w:rPr>
                        <w:w w:val="105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284C84">
                      <w:rPr>
                        <w:noProof/>
                        <w:w w:val="105"/>
                      </w:rPr>
                      <w:t>2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C618D4" w14:textId="77777777" w:rsidR="00284C84" w:rsidRDefault="00284C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94DF69" w14:textId="77777777" w:rsidR="00123161" w:rsidRDefault="00123161">
      <w:r>
        <w:separator/>
      </w:r>
    </w:p>
  </w:footnote>
  <w:footnote w:type="continuationSeparator" w:id="0">
    <w:p w14:paraId="42119417" w14:textId="77777777" w:rsidR="00123161" w:rsidRDefault="00123161">
      <w:r>
        <w:continuationSeparator/>
      </w:r>
    </w:p>
  </w:footnote>
  <w:footnote w:type="continuationNotice" w:id="1">
    <w:p w14:paraId="20846969" w14:textId="77777777" w:rsidR="00123161" w:rsidRDefault="00123161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1B4056" w14:textId="113D1805" w:rsidR="00284C84" w:rsidRDefault="00284C84">
    <w:pPr>
      <w:pStyle w:val="Header"/>
    </w:pPr>
    <w:r>
      <w:rPr>
        <w:noProof/>
      </w:rPr>
      <w:pict w14:anchorId="5827FDB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447342" o:spid="_x0000_s2050" type="#_x0000_t136" style="position:absolute;margin-left:0;margin-top:0;width:694.7pt;height:66.1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thientonphatquang.com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447086" w14:textId="30C06561" w:rsidR="00284C84" w:rsidRDefault="00284C84">
    <w:pPr>
      <w:pStyle w:val="Header"/>
    </w:pPr>
    <w:r>
      <w:rPr>
        <w:noProof/>
      </w:rPr>
      <w:pict w14:anchorId="0D4525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447343" o:spid="_x0000_s2051" type="#_x0000_t136" style="position:absolute;margin-left:0;margin-top:0;width:694.7pt;height:66.1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thientonphatquang.com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83833" w14:textId="1F8231DC" w:rsidR="00284C84" w:rsidRDefault="00284C84">
    <w:pPr>
      <w:pStyle w:val="Header"/>
    </w:pPr>
    <w:r>
      <w:rPr>
        <w:noProof/>
      </w:rPr>
      <w:pict w14:anchorId="1F1FBC2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447341" o:spid="_x0000_s2049" type="#_x0000_t136" style="position:absolute;margin-left:0;margin-top:0;width:694.7pt;height:66.1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thientonphatquang.com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C04CA"/>
    <w:multiLevelType w:val="hybridMultilevel"/>
    <w:tmpl w:val="D172AAC2"/>
    <w:lvl w:ilvl="0" w:tplc="4FBE8C04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06621FC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78143C74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9AA2B8BC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BCB4F8AA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51A6B2AE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30580F02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4120F444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77CA157E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" w15:restartNumberingAfterBreak="0">
    <w:nsid w:val="004F772C"/>
    <w:multiLevelType w:val="hybridMultilevel"/>
    <w:tmpl w:val="3D0A3508"/>
    <w:lvl w:ilvl="0" w:tplc="041608AE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38800DCA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4E3A9D86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C52E1910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EC0418B2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B07E4E5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FEF0E77A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F8DA59E0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60F298D2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2" w15:restartNumberingAfterBreak="0">
    <w:nsid w:val="009046CA"/>
    <w:multiLevelType w:val="hybridMultilevel"/>
    <w:tmpl w:val="E75A2574"/>
    <w:lvl w:ilvl="0" w:tplc="4038FC7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9210190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A0F6A896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0BE21A5E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0A3E55B0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B6EACA68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9EC2ED5A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4A0409DC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B20267F8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3" w15:restartNumberingAfterBreak="0">
    <w:nsid w:val="02F94B6B"/>
    <w:multiLevelType w:val="hybridMultilevel"/>
    <w:tmpl w:val="2AE64098"/>
    <w:lvl w:ilvl="0" w:tplc="5114DA82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47A62C7C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20C6D12C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0EA64B22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A4840578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16227666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84E26380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A956F204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0E80C690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4" w15:restartNumberingAfterBreak="0">
    <w:nsid w:val="030E5AE0"/>
    <w:multiLevelType w:val="hybridMultilevel"/>
    <w:tmpl w:val="38B8374A"/>
    <w:lvl w:ilvl="0" w:tplc="7B54C744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31E8F112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D7D20BFE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94864636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F9A6F768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F7868F74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E0D290B0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3CA639E0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B6DCA69C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5" w15:restartNumberingAfterBreak="0">
    <w:nsid w:val="04E9165F"/>
    <w:multiLevelType w:val="hybridMultilevel"/>
    <w:tmpl w:val="04CEA102"/>
    <w:lvl w:ilvl="0" w:tplc="5F6C1BCC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DB96A4BE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8A320A4E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8D406824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AC0CD02E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F118BB62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53FC8088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40F21366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99C8FA88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6" w15:restartNumberingAfterBreak="0">
    <w:nsid w:val="057A4697"/>
    <w:multiLevelType w:val="hybridMultilevel"/>
    <w:tmpl w:val="C1B28400"/>
    <w:lvl w:ilvl="0" w:tplc="8B12966A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E3D62F5A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0866AE94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DE9A6E0A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097663BA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5D0CFD0A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21BEC8D8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C2F00D6C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6EA41590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7" w15:restartNumberingAfterBreak="0">
    <w:nsid w:val="07A734AB"/>
    <w:multiLevelType w:val="hybridMultilevel"/>
    <w:tmpl w:val="206C4324"/>
    <w:lvl w:ilvl="0" w:tplc="8034C098">
      <w:numFmt w:val="bullet"/>
      <w:lvlText w:val=""/>
      <w:lvlJc w:val="left"/>
      <w:pPr>
        <w:ind w:left="554" w:hanging="360"/>
      </w:pPr>
      <w:rPr>
        <w:rFonts w:ascii="Wingdings" w:eastAsia="Arial" w:hAnsi="Wingdings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2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4" w:hanging="360"/>
      </w:pPr>
      <w:rPr>
        <w:rFonts w:ascii="Wingdings" w:hAnsi="Wingdings" w:hint="default"/>
      </w:rPr>
    </w:lvl>
  </w:abstractNum>
  <w:abstractNum w:abstractNumId="8" w15:restartNumberingAfterBreak="0">
    <w:nsid w:val="08140CDB"/>
    <w:multiLevelType w:val="hybridMultilevel"/>
    <w:tmpl w:val="E486755A"/>
    <w:lvl w:ilvl="0" w:tplc="63ECBCC8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E2F0C280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4D589E52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1C14A366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F9306BCC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0ECE4466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73C270AE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667E56AA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25EA0F44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9" w15:restartNumberingAfterBreak="0">
    <w:nsid w:val="084863E8"/>
    <w:multiLevelType w:val="hybridMultilevel"/>
    <w:tmpl w:val="0C8EE8CA"/>
    <w:lvl w:ilvl="0" w:tplc="38FA47B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198EAD5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D8C0EC2C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080AAF10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66AC38B0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02EC647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BDB8B736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177C37BA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3F4835B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0" w15:restartNumberingAfterBreak="0">
    <w:nsid w:val="089C6FF1"/>
    <w:multiLevelType w:val="hybridMultilevel"/>
    <w:tmpl w:val="8D104BAE"/>
    <w:lvl w:ilvl="0" w:tplc="BE1EFA06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7F4AE2CA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F202E238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0B868AE2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6C462382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8B3ADB9C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8B6ACA9A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16DA104C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BA887E0E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11" w15:restartNumberingAfterBreak="0">
    <w:nsid w:val="09390F7E"/>
    <w:multiLevelType w:val="hybridMultilevel"/>
    <w:tmpl w:val="312A6C98"/>
    <w:lvl w:ilvl="0" w:tplc="7E2CE77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CC64C088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D5222C22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6B528280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E5849CD2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C67C1500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F7BA5528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327C27D8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DC149D18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2" w15:restartNumberingAfterBreak="0">
    <w:nsid w:val="09D44439"/>
    <w:multiLevelType w:val="hybridMultilevel"/>
    <w:tmpl w:val="EE827D68"/>
    <w:lvl w:ilvl="0" w:tplc="8FDA0820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332EBB5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BA26C07E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25849EE4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07C6A750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545A68F8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91D40984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7BC01C4C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003A3362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3" w15:restartNumberingAfterBreak="0">
    <w:nsid w:val="0AB31683"/>
    <w:multiLevelType w:val="hybridMultilevel"/>
    <w:tmpl w:val="AE5A64AA"/>
    <w:lvl w:ilvl="0" w:tplc="54D60FC6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7CCABC5A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4852C676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42D65710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958A7300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5E042B24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652CE256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87F404C2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E7A66C62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4" w15:restartNumberingAfterBreak="0">
    <w:nsid w:val="0B626BFA"/>
    <w:multiLevelType w:val="hybridMultilevel"/>
    <w:tmpl w:val="4FA611DE"/>
    <w:lvl w:ilvl="0" w:tplc="EF2AAC90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7A9C5826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181E7B20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D7C08AB8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43EAC480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EE18CCE0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689C9AF4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0B0C2B3A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B15480E0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5" w15:restartNumberingAfterBreak="0">
    <w:nsid w:val="0BEA4EC7"/>
    <w:multiLevelType w:val="hybridMultilevel"/>
    <w:tmpl w:val="E89C7134"/>
    <w:lvl w:ilvl="0" w:tplc="73249C4A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4CEEAE22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052E30FE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E300107C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A16C2270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7B0CF876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720CA6A8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13F4E37E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E8280364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16" w15:restartNumberingAfterBreak="0">
    <w:nsid w:val="0CED01CF"/>
    <w:multiLevelType w:val="hybridMultilevel"/>
    <w:tmpl w:val="3C96BA48"/>
    <w:lvl w:ilvl="0" w:tplc="EAEABC20">
      <w:numFmt w:val="bullet"/>
      <w:lvlText w:val="-"/>
      <w:lvlJc w:val="left"/>
      <w:pPr>
        <w:ind w:left="45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951E24F8">
      <w:numFmt w:val="bullet"/>
      <w:lvlText w:val="•"/>
      <w:lvlJc w:val="left"/>
      <w:pPr>
        <w:ind w:left="1556" w:hanging="149"/>
      </w:pPr>
      <w:rPr>
        <w:rFonts w:hint="default"/>
        <w:lang w:val="vi" w:eastAsia="vi" w:bidi="vi"/>
      </w:rPr>
    </w:lvl>
    <w:lvl w:ilvl="2" w:tplc="A93833F2">
      <w:numFmt w:val="bullet"/>
      <w:lvlText w:val="•"/>
      <w:lvlJc w:val="left"/>
      <w:pPr>
        <w:ind w:left="3073" w:hanging="149"/>
      </w:pPr>
      <w:rPr>
        <w:rFonts w:hint="default"/>
        <w:lang w:val="vi" w:eastAsia="vi" w:bidi="vi"/>
      </w:rPr>
    </w:lvl>
    <w:lvl w:ilvl="3" w:tplc="42589FB8">
      <w:numFmt w:val="bullet"/>
      <w:lvlText w:val="•"/>
      <w:lvlJc w:val="left"/>
      <w:pPr>
        <w:ind w:left="4589" w:hanging="149"/>
      </w:pPr>
      <w:rPr>
        <w:rFonts w:hint="default"/>
        <w:lang w:val="vi" w:eastAsia="vi" w:bidi="vi"/>
      </w:rPr>
    </w:lvl>
    <w:lvl w:ilvl="4" w:tplc="D19CF5D4">
      <w:numFmt w:val="bullet"/>
      <w:lvlText w:val="•"/>
      <w:lvlJc w:val="left"/>
      <w:pPr>
        <w:ind w:left="6106" w:hanging="149"/>
      </w:pPr>
      <w:rPr>
        <w:rFonts w:hint="default"/>
        <w:lang w:val="vi" w:eastAsia="vi" w:bidi="vi"/>
      </w:rPr>
    </w:lvl>
    <w:lvl w:ilvl="5" w:tplc="769E0894">
      <w:numFmt w:val="bullet"/>
      <w:lvlText w:val="•"/>
      <w:lvlJc w:val="left"/>
      <w:pPr>
        <w:ind w:left="7622" w:hanging="149"/>
      </w:pPr>
      <w:rPr>
        <w:rFonts w:hint="default"/>
        <w:lang w:val="vi" w:eastAsia="vi" w:bidi="vi"/>
      </w:rPr>
    </w:lvl>
    <w:lvl w:ilvl="6" w:tplc="6B22917E">
      <w:numFmt w:val="bullet"/>
      <w:lvlText w:val="•"/>
      <w:lvlJc w:val="left"/>
      <w:pPr>
        <w:ind w:left="9139" w:hanging="149"/>
      </w:pPr>
      <w:rPr>
        <w:rFonts w:hint="default"/>
        <w:lang w:val="vi" w:eastAsia="vi" w:bidi="vi"/>
      </w:rPr>
    </w:lvl>
    <w:lvl w:ilvl="7" w:tplc="15BE83CE">
      <w:numFmt w:val="bullet"/>
      <w:lvlText w:val="•"/>
      <w:lvlJc w:val="left"/>
      <w:pPr>
        <w:ind w:left="10655" w:hanging="149"/>
      </w:pPr>
      <w:rPr>
        <w:rFonts w:hint="default"/>
        <w:lang w:val="vi" w:eastAsia="vi" w:bidi="vi"/>
      </w:rPr>
    </w:lvl>
    <w:lvl w:ilvl="8" w:tplc="D5F48476">
      <w:numFmt w:val="bullet"/>
      <w:lvlText w:val="•"/>
      <w:lvlJc w:val="left"/>
      <w:pPr>
        <w:ind w:left="12172" w:hanging="149"/>
      </w:pPr>
      <w:rPr>
        <w:rFonts w:hint="default"/>
        <w:lang w:val="vi" w:eastAsia="vi" w:bidi="vi"/>
      </w:rPr>
    </w:lvl>
  </w:abstractNum>
  <w:abstractNum w:abstractNumId="17" w15:restartNumberingAfterBreak="0">
    <w:nsid w:val="0FF7201A"/>
    <w:multiLevelType w:val="hybridMultilevel"/>
    <w:tmpl w:val="7B48D9A8"/>
    <w:lvl w:ilvl="0" w:tplc="A23AFAAC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3C2CD926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1F5EC22A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3E6ADB6E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BFC6C2C0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D51ADCB4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7A9AF606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D616A0B8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2D847A62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18" w15:restartNumberingAfterBreak="0">
    <w:nsid w:val="11786B1A"/>
    <w:multiLevelType w:val="hybridMultilevel"/>
    <w:tmpl w:val="0122F5F4"/>
    <w:lvl w:ilvl="0" w:tplc="5A54C954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44DAC196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1EF4024A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44386844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7FCAE52A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3BE65654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6DD880AA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A3160C4C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1542E580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19" w15:restartNumberingAfterBreak="0">
    <w:nsid w:val="14A40C83"/>
    <w:multiLevelType w:val="hybridMultilevel"/>
    <w:tmpl w:val="55785DC8"/>
    <w:lvl w:ilvl="0" w:tplc="39FE44C8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07104AE8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F774B0B6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B40EF1AA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976A39E6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7762765E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76981D0C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CB5C3B52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2990C21C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20" w15:restartNumberingAfterBreak="0">
    <w:nsid w:val="14DF69F2"/>
    <w:multiLevelType w:val="hybridMultilevel"/>
    <w:tmpl w:val="93AA5B92"/>
    <w:lvl w:ilvl="0" w:tplc="4F8E9498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2062CE4A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7E94565A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3738F25E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84F04FA8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4D5C4C02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5C1E4736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74648CB4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669E30AC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21" w15:restartNumberingAfterBreak="0">
    <w:nsid w:val="15225C10"/>
    <w:multiLevelType w:val="hybridMultilevel"/>
    <w:tmpl w:val="4906F264"/>
    <w:lvl w:ilvl="0" w:tplc="69D46A04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color w:val="222222"/>
        <w:w w:val="101"/>
        <w:sz w:val="24"/>
        <w:szCs w:val="24"/>
        <w:lang w:val="vi" w:eastAsia="vi" w:bidi="vi"/>
      </w:rPr>
    </w:lvl>
    <w:lvl w:ilvl="1" w:tplc="9F6EA88E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EDE02BF6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D26608B0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812AC7BA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DAFA643A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6D9A2B9C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69FEB984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83C80094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22" w15:restartNumberingAfterBreak="0">
    <w:nsid w:val="156278E2"/>
    <w:multiLevelType w:val="hybridMultilevel"/>
    <w:tmpl w:val="B120C7D8"/>
    <w:lvl w:ilvl="0" w:tplc="3D045130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F07666E2">
      <w:numFmt w:val="bullet"/>
      <w:lvlText w:val="•"/>
      <w:lvlJc w:val="left"/>
      <w:pPr>
        <w:ind w:left="1754" w:hanging="149"/>
      </w:pPr>
      <w:rPr>
        <w:rFonts w:hint="default"/>
        <w:lang w:val="vi" w:eastAsia="vi" w:bidi="vi"/>
      </w:rPr>
    </w:lvl>
    <w:lvl w:ilvl="2" w:tplc="7D546F54">
      <w:numFmt w:val="bullet"/>
      <w:lvlText w:val="•"/>
      <w:lvlJc w:val="left"/>
      <w:pPr>
        <w:ind w:left="3249" w:hanging="149"/>
      </w:pPr>
      <w:rPr>
        <w:rFonts w:hint="default"/>
        <w:lang w:val="vi" w:eastAsia="vi" w:bidi="vi"/>
      </w:rPr>
    </w:lvl>
    <w:lvl w:ilvl="3" w:tplc="7090D980">
      <w:numFmt w:val="bullet"/>
      <w:lvlText w:val="•"/>
      <w:lvlJc w:val="left"/>
      <w:pPr>
        <w:ind w:left="4743" w:hanging="149"/>
      </w:pPr>
      <w:rPr>
        <w:rFonts w:hint="default"/>
        <w:lang w:val="vi" w:eastAsia="vi" w:bidi="vi"/>
      </w:rPr>
    </w:lvl>
    <w:lvl w:ilvl="4" w:tplc="816EDE4E">
      <w:numFmt w:val="bullet"/>
      <w:lvlText w:val="•"/>
      <w:lvlJc w:val="left"/>
      <w:pPr>
        <w:ind w:left="6238" w:hanging="149"/>
      </w:pPr>
      <w:rPr>
        <w:rFonts w:hint="default"/>
        <w:lang w:val="vi" w:eastAsia="vi" w:bidi="vi"/>
      </w:rPr>
    </w:lvl>
    <w:lvl w:ilvl="5" w:tplc="EE98DD82">
      <w:numFmt w:val="bullet"/>
      <w:lvlText w:val="•"/>
      <w:lvlJc w:val="left"/>
      <w:pPr>
        <w:ind w:left="7732" w:hanging="149"/>
      </w:pPr>
      <w:rPr>
        <w:rFonts w:hint="default"/>
        <w:lang w:val="vi" w:eastAsia="vi" w:bidi="vi"/>
      </w:rPr>
    </w:lvl>
    <w:lvl w:ilvl="6" w:tplc="55EA8DB6">
      <w:numFmt w:val="bullet"/>
      <w:lvlText w:val="•"/>
      <w:lvlJc w:val="left"/>
      <w:pPr>
        <w:ind w:left="9227" w:hanging="149"/>
      </w:pPr>
      <w:rPr>
        <w:rFonts w:hint="default"/>
        <w:lang w:val="vi" w:eastAsia="vi" w:bidi="vi"/>
      </w:rPr>
    </w:lvl>
    <w:lvl w:ilvl="7" w:tplc="27184528">
      <w:numFmt w:val="bullet"/>
      <w:lvlText w:val="•"/>
      <w:lvlJc w:val="left"/>
      <w:pPr>
        <w:ind w:left="10721" w:hanging="149"/>
      </w:pPr>
      <w:rPr>
        <w:rFonts w:hint="default"/>
        <w:lang w:val="vi" w:eastAsia="vi" w:bidi="vi"/>
      </w:rPr>
    </w:lvl>
    <w:lvl w:ilvl="8" w:tplc="8D628FEC">
      <w:numFmt w:val="bullet"/>
      <w:lvlText w:val="•"/>
      <w:lvlJc w:val="left"/>
      <w:pPr>
        <w:ind w:left="12216" w:hanging="149"/>
      </w:pPr>
      <w:rPr>
        <w:rFonts w:hint="default"/>
        <w:lang w:val="vi" w:eastAsia="vi" w:bidi="vi"/>
      </w:rPr>
    </w:lvl>
  </w:abstractNum>
  <w:abstractNum w:abstractNumId="23" w15:restartNumberingAfterBreak="0">
    <w:nsid w:val="159B0242"/>
    <w:multiLevelType w:val="hybridMultilevel"/>
    <w:tmpl w:val="88CC70FE"/>
    <w:lvl w:ilvl="0" w:tplc="45A2CE82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FF3C5E6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7456676E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3C945D4A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49D610B6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58203328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142AFB6A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B46079FA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01627F54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24" w15:restartNumberingAfterBreak="0">
    <w:nsid w:val="1648772F"/>
    <w:multiLevelType w:val="hybridMultilevel"/>
    <w:tmpl w:val="491C240E"/>
    <w:lvl w:ilvl="0" w:tplc="76564448">
      <w:numFmt w:val="bullet"/>
      <w:lvlText w:val="*"/>
      <w:lvlJc w:val="left"/>
      <w:pPr>
        <w:ind w:left="584" w:hanging="162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E1B69838">
      <w:numFmt w:val="bullet"/>
      <w:lvlText w:val="•"/>
      <w:lvlJc w:val="left"/>
      <w:pPr>
        <w:ind w:left="2042" w:hanging="162"/>
      </w:pPr>
      <w:rPr>
        <w:rFonts w:hint="default"/>
        <w:lang w:val="vi" w:eastAsia="vi" w:bidi="vi"/>
      </w:rPr>
    </w:lvl>
    <w:lvl w:ilvl="2" w:tplc="4648B3A0">
      <w:numFmt w:val="bullet"/>
      <w:lvlText w:val="•"/>
      <w:lvlJc w:val="left"/>
      <w:pPr>
        <w:ind w:left="3505" w:hanging="162"/>
      </w:pPr>
      <w:rPr>
        <w:rFonts w:hint="default"/>
        <w:lang w:val="vi" w:eastAsia="vi" w:bidi="vi"/>
      </w:rPr>
    </w:lvl>
    <w:lvl w:ilvl="3" w:tplc="94CC00DA">
      <w:numFmt w:val="bullet"/>
      <w:lvlText w:val="•"/>
      <w:lvlJc w:val="left"/>
      <w:pPr>
        <w:ind w:left="4967" w:hanging="162"/>
      </w:pPr>
      <w:rPr>
        <w:rFonts w:hint="default"/>
        <w:lang w:val="vi" w:eastAsia="vi" w:bidi="vi"/>
      </w:rPr>
    </w:lvl>
    <w:lvl w:ilvl="4" w:tplc="2D7A0A5E">
      <w:numFmt w:val="bullet"/>
      <w:lvlText w:val="•"/>
      <w:lvlJc w:val="left"/>
      <w:pPr>
        <w:ind w:left="6430" w:hanging="162"/>
      </w:pPr>
      <w:rPr>
        <w:rFonts w:hint="default"/>
        <w:lang w:val="vi" w:eastAsia="vi" w:bidi="vi"/>
      </w:rPr>
    </w:lvl>
    <w:lvl w:ilvl="5" w:tplc="043A871E">
      <w:numFmt w:val="bullet"/>
      <w:lvlText w:val="•"/>
      <w:lvlJc w:val="left"/>
      <w:pPr>
        <w:ind w:left="7892" w:hanging="162"/>
      </w:pPr>
      <w:rPr>
        <w:rFonts w:hint="default"/>
        <w:lang w:val="vi" w:eastAsia="vi" w:bidi="vi"/>
      </w:rPr>
    </w:lvl>
    <w:lvl w:ilvl="6" w:tplc="30269592">
      <w:numFmt w:val="bullet"/>
      <w:lvlText w:val="•"/>
      <w:lvlJc w:val="left"/>
      <w:pPr>
        <w:ind w:left="9355" w:hanging="162"/>
      </w:pPr>
      <w:rPr>
        <w:rFonts w:hint="default"/>
        <w:lang w:val="vi" w:eastAsia="vi" w:bidi="vi"/>
      </w:rPr>
    </w:lvl>
    <w:lvl w:ilvl="7" w:tplc="822E7E54">
      <w:numFmt w:val="bullet"/>
      <w:lvlText w:val="•"/>
      <w:lvlJc w:val="left"/>
      <w:pPr>
        <w:ind w:left="10817" w:hanging="162"/>
      </w:pPr>
      <w:rPr>
        <w:rFonts w:hint="default"/>
        <w:lang w:val="vi" w:eastAsia="vi" w:bidi="vi"/>
      </w:rPr>
    </w:lvl>
    <w:lvl w:ilvl="8" w:tplc="FFA4FA4C">
      <w:numFmt w:val="bullet"/>
      <w:lvlText w:val="•"/>
      <w:lvlJc w:val="left"/>
      <w:pPr>
        <w:ind w:left="12280" w:hanging="162"/>
      </w:pPr>
      <w:rPr>
        <w:rFonts w:hint="default"/>
        <w:lang w:val="vi" w:eastAsia="vi" w:bidi="vi"/>
      </w:rPr>
    </w:lvl>
  </w:abstractNum>
  <w:abstractNum w:abstractNumId="25" w15:restartNumberingAfterBreak="0">
    <w:nsid w:val="17350FA5"/>
    <w:multiLevelType w:val="hybridMultilevel"/>
    <w:tmpl w:val="DF6029C4"/>
    <w:lvl w:ilvl="0" w:tplc="95D46B26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1F64C82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06321A3E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FDAA1DD0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F4AACA06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D8DAA7AE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5EA09E04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8E0E1160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02E0C5A0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26" w15:restartNumberingAfterBreak="0">
    <w:nsid w:val="1737480F"/>
    <w:multiLevelType w:val="hybridMultilevel"/>
    <w:tmpl w:val="48AC6100"/>
    <w:lvl w:ilvl="0" w:tplc="A7723E84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B0204F98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E312E6D6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5C8CF202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C058768C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5E988A66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E244D668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05F27866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5380AE02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27" w15:restartNumberingAfterBreak="0">
    <w:nsid w:val="1A3B7D33"/>
    <w:multiLevelType w:val="hybridMultilevel"/>
    <w:tmpl w:val="D05E62CA"/>
    <w:lvl w:ilvl="0" w:tplc="4B8E0BC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BB4A983A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5B22A55A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F8AA440A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C6589412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E43A1226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946452F6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29423FDA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12F0035C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28" w15:restartNumberingAfterBreak="0">
    <w:nsid w:val="1BC63885"/>
    <w:multiLevelType w:val="hybridMultilevel"/>
    <w:tmpl w:val="EDDA51EC"/>
    <w:lvl w:ilvl="0" w:tplc="609CD274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5AFAA916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404C2EAE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3BAEDB32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A7EE0A78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EB5E1F46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124E9568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1C485384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54522DF0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29" w15:restartNumberingAfterBreak="0">
    <w:nsid w:val="1BD15CB9"/>
    <w:multiLevelType w:val="hybridMultilevel"/>
    <w:tmpl w:val="CD60711C"/>
    <w:lvl w:ilvl="0" w:tplc="A5AAFD3C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B4022D66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17627C24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EDCC731C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76EE0E3E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BC50EF74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C2581D46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4552B4C6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A100185C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30" w15:restartNumberingAfterBreak="0">
    <w:nsid w:val="1D561451"/>
    <w:multiLevelType w:val="hybridMultilevel"/>
    <w:tmpl w:val="45FC4886"/>
    <w:lvl w:ilvl="0" w:tplc="88B6397E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0C38227A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2550CE3E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9D3A3832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2CB6B622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C58C45F6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7C24D51C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12EEB3C6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5E9019FA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31" w15:restartNumberingAfterBreak="0">
    <w:nsid w:val="1F3916D9"/>
    <w:multiLevelType w:val="hybridMultilevel"/>
    <w:tmpl w:val="5C443692"/>
    <w:lvl w:ilvl="0" w:tplc="DE9A5C04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7FC88C16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CC103CDC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214E3732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0958D676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0F3230E0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58C271AA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14962B20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B87CE6BC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32" w15:restartNumberingAfterBreak="0">
    <w:nsid w:val="1F7F014F"/>
    <w:multiLevelType w:val="hybridMultilevel"/>
    <w:tmpl w:val="E7D47470"/>
    <w:lvl w:ilvl="0" w:tplc="8F7ABEA2">
      <w:numFmt w:val="bullet"/>
      <w:lvlText w:val="-"/>
      <w:lvlJc w:val="left"/>
      <w:pPr>
        <w:ind w:left="45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E8E8B048">
      <w:numFmt w:val="bullet"/>
      <w:lvlText w:val="•"/>
      <w:lvlJc w:val="left"/>
      <w:pPr>
        <w:ind w:left="647" w:hanging="149"/>
      </w:pPr>
      <w:rPr>
        <w:rFonts w:hint="default"/>
        <w:lang w:val="vi" w:eastAsia="vi" w:bidi="vi"/>
      </w:rPr>
    </w:lvl>
    <w:lvl w:ilvl="2" w:tplc="489C05AC">
      <w:numFmt w:val="bullet"/>
      <w:lvlText w:val="•"/>
      <w:lvlJc w:val="left"/>
      <w:pPr>
        <w:ind w:left="1254" w:hanging="149"/>
      </w:pPr>
      <w:rPr>
        <w:rFonts w:hint="default"/>
        <w:lang w:val="vi" w:eastAsia="vi" w:bidi="vi"/>
      </w:rPr>
    </w:lvl>
    <w:lvl w:ilvl="3" w:tplc="061E0DDC">
      <w:numFmt w:val="bullet"/>
      <w:lvlText w:val="•"/>
      <w:lvlJc w:val="left"/>
      <w:pPr>
        <w:ind w:left="1861" w:hanging="149"/>
      </w:pPr>
      <w:rPr>
        <w:rFonts w:hint="default"/>
        <w:lang w:val="vi" w:eastAsia="vi" w:bidi="vi"/>
      </w:rPr>
    </w:lvl>
    <w:lvl w:ilvl="4" w:tplc="EE6E7C80">
      <w:numFmt w:val="bullet"/>
      <w:lvlText w:val="•"/>
      <w:lvlJc w:val="left"/>
      <w:pPr>
        <w:ind w:left="2469" w:hanging="149"/>
      </w:pPr>
      <w:rPr>
        <w:rFonts w:hint="default"/>
        <w:lang w:val="vi" w:eastAsia="vi" w:bidi="vi"/>
      </w:rPr>
    </w:lvl>
    <w:lvl w:ilvl="5" w:tplc="DD28E3DE">
      <w:numFmt w:val="bullet"/>
      <w:lvlText w:val="•"/>
      <w:lvlJc w:val="left"/>
      <w:pPr>
        <w:ind w:left="3076" w:hanging="149"/>
      </w:pPr>
      <w:rPr>
        <w:rFonts w:hint="default"/>
        <w:lang w:val="vi" w:eastAsia="vi" w:bidi="vi"/>
      </w:rPr>
    </w:lvl>
    <w:lvl w:ilvl="6" w:tplc="46C2D934">
      <w:numFmt w:val="bullet"/>
      <w:lvlText w:val="•"/>
      <w:lvlJc w:val="left"/>
      <w:pPr>
        <w:ind w:left="3683" w:hanging="149"/>
      </w:pPr>
      <w:rPr>
        <w:rFonts w:hint="default"/>
        <w:lang w:val="vi" w:eastAsia="vi" w:bidi="vi"/>
      </w:rPr>
    </w:lvl>
    <w:lvl w:ilvl="7" w:tplc="38207048">
      <w:numFmt w:val="bullet"/>
      <w:lvlText w:val="•"/>
      <w:lvlJc w:val="left"/>
      <w:pPr>
        <w:ind w:left="4291" w:hanging="149"/>
      </w:pPr>
      <w:rPr>
        <w:rFonts w:hint="default"/>
        <w:lang w:val="vi" w:eastAsia="vi" w:bidi="vi"/>
      </w:rPr>
    </w:lvl>
    <w:lvl w:ilvl="8" w:tplc="FD42974C">
      <w:numFmt w:val="bullet"/>
      <w:lvlText w:val="•"/>
      <w:lvlJc w:val="left"/>
      <w:pPr>
        <w:ind w:left="4898" w:hanging="149"/>
      </w:pPr>
      <w:rPr>
        <w:rFonts w:hint="default"/>
        <w:lang w:val="vi" w:eastAsia="vi" w:bidi="vi"/>
      </w:rPr>
    </w:lvl>
  </w:abstractNum>
  <w:abstractNum w:abstractNumId="33" w15:restartNumberingAfterBreak="0">
    <w:nsid w:val="1FB2297B"/>
    <w:multiLevelType w:val="hybridMultilevel"/>
    <w:tmpl w:val="1AA0B662"/>
    <w:lvl w:ilvl="0" w:tplc="85941E38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B3FAF97A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671C0AD2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86107650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432077FE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AB24F2F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C6F678C2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32F2CD3E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51361F9E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34" w15:restartNumberingAfterBreak="0">
    <w:nsid w:val="204941DB"/>
    <w:multiLevelType w:val="hybridMultilevel"/>
    <w:tmpl w:val="4C222FD2"/>
    <w:lvl w:ilvl="0" w:tplc="F548711C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D7E870FC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EBB897B8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E59C36B8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BD5AC9E4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BC7682B0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151C57C0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FC54BECE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70283556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35" w15:restartNumberingAfterBreak="0">
    <w:nsid w:val="20616550"/>
    <w:multiLevelType w:val="hybridMultilevel"/>
    <w:tmpl w:val="E6587CB6"/>
    <w:lvl w:ilvl="0" w:tplc="AE603FDA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02A242DC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6B68D578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DEA62AF6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72301726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59022DEE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6674E25A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2834CC02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FBACACF4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36" w15:restartNumberingAfterBreak="0">
    <w:nsid w:val="220970C2"/>
    <w:multiLevelType w:val="hybridMultilevel"/>
    <w:tmpl w:val="4A4809DC"/>
    <w:lvl w:ilvl="0" w:tplc="807A5D8A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F4E48BC8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0414E422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AA20238C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1ACAF7FA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E8826936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D786A840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50181538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7706BA68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37" w15:restartNumberingAfterBreak="0">
    <w:nsid w:val="227A619E"/>
    <w:multiLevelType w:val="hybridMultilevel"/>
    <w:tmpl w:val="5BB8F754"/>
    <w:lvl w:ilvl="0" w:tplc="0CBE182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54F23BDA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9210FCA2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5DFC1B06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12F82494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941EBB4E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1298BE28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80AA7E96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E196FB9A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38" w15:restartNumberingAfterBreak="0">
    <w:nsid w:val="23082919"/>
    <w:multiLevelType w:val="hybridMultilevel"/>
    <w:tmpl w:val="CD666566"/>
    <w:lvl w:ilvl="0" w:tplc="63D8E088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624201BE">
      <w:numFmt w:val="bullet"/>
      <w:lvlText w:val="•"/>
      <w:lvlJc w:val="left"/>
      <w:pPr>
        <w:ind w:left="1754" w:hanging="149"/>
      </w:pPr>
      <w:rPr>
        <w:rFonts w:hint="default"/>
        <w:lang w:val="vi" w:eastAsia="vi" w:bidi="vi"/>
      </w:rPr>
    </w:lvl>
    <w:lvl w:ilvl="2" w:tplc="31D0868C">
      <w:numFmt w:val="bullet"/>
      <w:lvlText w:val="•"/>
      <w:lvlJc w:val="left"/>
      <w:pPr>
        <w:ind w:left="3249" w:hanging="149"/>
      </w:pPr>
      <w:rPr>
        <w:rFonts w:hint="default"/>
        <w:lang w:val="vi" w:eastAsia="vi" w:bidi="vi"/>
      </w:rPr>
    </w:lvl>
    <w:lvl w:ilvl="3" w:tplc="09E26A26">
      <w:numFmt w:val="bullet"/>
      <w:lvlText w:val="•"/>
      <w:lvlJc w:val="left"/>
      <w:pPr>
        <w:ind w:left="4743" w:hanging="149"/>
      </w:pPr>
      <w:rPr>
        <w:rFonts w:hint="default"/>
        <w:lang w:val="vi" w:eastAsia="vi" w:bidi="vi"/>
      </w:rPr>
    </w:lvl>
    <w:lvl w:ilvl="4" w:tplc="A754D18A">
      <w:numFmt w:val="bullet"/>
      <w:lvlText w:val="•"/>
      <w:lvlJc w:val="left"/>
      <w:pPr>
        <w:ind w:left="6238" w:hanging="149"/>
      </w:pPr>
      <w:rPr>
        <w:rFonts w:hint="default"/>
        <w:lang w:val="vi" w:eastAsia="vi" w:bidi="vi"/>
      </w:rPr>
    </w:lvl>
    <w:lvl w:ilvl="5" w:tplc="49468B7C">
      <w:numFmt w:val="bullet"/>
      <w:lvlText w:val="•"/>
      <w:lvlJc w:val="left"/>
      <w:pPr>
        <w:ind w:left="7732" w:hanging="149"/>
      </w:pPr>
      <w:rPr>
        <w:rFonts w:hint="default"/>
        <w:lang w:val="vi" w:eastAsia="vi" w:bidi="vi"/>
      </w:rPr>
    </w:lvl>
    <w:lvl w:ilvl="6" w:tplc="B01464C6">
      <w:numFmt w:val="bullet"/>
      <w:lvlText w:val="•"/>
      <w:lvlJc w:val="left"/>
      <w:pPr>
        <w:ind w:left="9227" w:hanging="149"/>
      </w:pPr>
      <w:rPr>
        <w:rFonts w:hint="default"/>
        <w:lang w:val="vi" w:eastAsia="vi" w:bidi="vi"/>
      </w:rPr>
    </w:lvl>
    <w:lvl w:ilvl="7" w:tplc="9F8E887E">
      <w:numFmt w:val="bullet"/>
      <w:lvlText w:val="•"/>
      <w:lvlJc w:val="left"/>
      <w:pPr>
        <w:ind w:left="10721" w:hanging="149"/>
      </w:pPr>
      <w:rPr>
        <w:rFonts w:hint="default"/>
        <w:lang w:val="vi" w:eastAsia="vi" w:bidi="vi"/>
      </w:rPr>
    </w:lvl>
    <w:lvl w:ilvl="8" w:tplc="CAF6BC7C">
      <w:numFmt w:val="bullet"/>
      <w:lvlText w:val="•"/>
      <w:lvlJc w:val="left"/>
      <w:pPr>
        <w:ind w:left="12216" w:hanging="149"/>
      </w:pPr>
      <w:rPr>
        <w:rFonts w:hint="default"/>
        <w:lang w:val="vi" w:eastAsia="vi" w:bidi="vi"/>
      </w:rPr>
    </w:lvl>
  </w:abstractNum>
  <w:abstractNum w:abstractNumId="39" w15:restartNumberingAfterBreak="0">
    <w:nsid w:val="238F6C34"/>
    <w:multiLevelType w:val="hybridMultilevel"/>
    <w:tmpl w:val="C9A6A0F0"/>
    <w:lvl w:ilvl="0" w:tplc="ACA0E63C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3D90452C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FB5E0FBE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38B6EFFC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5D502610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B020665E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AE2C6CCA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037E5DF6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008A08E0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40" w15:restartNumberingAfterBreak="0">
    <w:nsid w:val="241337B6"/>
    <w:multiLevelType w:val="hybridMultilevel"/>
    <w:tmpl w:val="FF0AB8E6"/>
    <w:lvl w:ilvl="0" w:tplc="D780F256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506E11A0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7E0622A0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B55654C0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B4F00634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530445C4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D7847758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FCE816F2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B44C75C4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41" w15:restartNumberingAfterBreak="0">
    <w:nsid w:val="24910792"/>
    <w:multiLevelType w:val="hybridMultilevel"/>
    <w:tmpl w:val="2F2AC594"/>
    <w:lvl w:ilvl="0" w:tplc="3656DD48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A2E82400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98CC37C6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063C9450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66BCD0B0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83D29104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F4840DCE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09D8E9E4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6AB2CD9E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42" w15:restartNumberingAfterBreak="0">
    <w:nsid w:val="2559029E"/>
    <w:multiLevelType w:val="hybridMultilevel"/>
    <w:tmpl w:val="12A00826"/>
    <w:lvl w:ilvl="0" w:tplc="D2AEDB44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44EEF400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53BE0582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C952C66A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84C271AE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91865CB6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23968F64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8F3A3174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895C062A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43" w15:restartNumberingAfterBreak="0">
    <w:nsid w:val="26D451B7"/>
    <w:multiLevelType w:val="hybridMultilevel"/>
    <w:tmpl w:val="56A464DA"/>
    <w:lvl w:ilvl="0" w:tplc="75165FBE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6422E836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0E5C27B0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FB4C57A4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A02A0FE2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929273B6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8ABA8AE2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7F86CE9E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03CAD40C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44" w15:restartNumberingAfterBreak="0">
    <w:nsid w:val="28E64CEE"/>
    <w:multiLevelType w:val="hybridMultilevel"/>
    <w:tmpl w:val="2D8A7DFC"/>
    <w:lvl w:ilvl="0" w:tplc="97481526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C4BE6AA2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6B9CA800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A4E6B4D6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022E0A42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03E83E7E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F1A4E3C6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DFEE41CC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9D60E690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45" w15:restartNumberingAfterBreak="0">
    <w:nsid w:val="295B4A81"/>
    <w:multiLevelType w:val="hybridMultilevel"/>
    <w:tmpl w:val="EA8A44EE"/>
    <w:lvl w:ilvl="0" w:tplc="BAD653AE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A79E08F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6AB41166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C4AA4CCE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DB7CDF4A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B756E126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26CE2A56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A8AE9E2C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77B0F768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46" w15:restartNumberingAfterBreak="0">
    <w:nsid w:val="29AC6814"/>
    <w:multiLevelType w:val="hybridMultilevel"/>
    <w:tmpl w:val="128ABA10"/>
    <w:lvl w:ilvl="0" w:tplc="86A61944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A02C2A3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4CC20022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7E4E0890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E7A8C3A0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6242197A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BC6ABAB6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8B248BF6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FCF4C1B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47" w15:restartNumberingAfterBreak="0">
    <w:nsid w:val="2A0E135B"/>
    <w:multiLevelType w:val="hybridMultilevel"/>
    <w:tmpl w:val="57BC2C7C"/>
    <w:lvl w:ilvl="0" w:tplc="108AF85C">
      <w:numFmt w:val="bullet"/>
      <w:lvlText w:val="-"/>
      <w:lvlJc w:val="left"/>
      <w:pPr>
        <w:ind w:left="45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73FC1552">
      <w:numFmt w:val="bullet"/>
      <w:lvlText w:val="•"/>
      <w:lvlJc w:val="left"/>
      <w:pPr>
        <w:ind w:left="647" w:hanging="149"/>
      </w:pPr>
      <w:rPr>
        <w:rFonts w:hint="default"/>
        <w:lang w:val="vi" w:eastAsia="vi" w:bidi="vi"/>
      </w:rPr>
    </w:lvl>
    <w:lvl w:ilvl="2" w:tplc="41C45B6C">
      <w:numFmt w:val="bullet"/>
      <w:lvlText w:val="•"/>
      <w:lvlJc w:val="left"/>
      <w:pPr>
        <w:ind w:left="1254" w:hanging="149"/>
      </w:pPr>
      <w:rPr>
        <w:rFonts w:hint="default"/>
        <w:lang w:val="vi" w:eastAsia="vi" w:bidi="vi"/>
      </w:rPr>
    </w:lvl>
    <w:lvl w:ilvl="3" w:tplc="D9F2A84A">
      <w:numFmt w:val="bullet"/>
      <w:lvlText w:val="•"/>
      <w:lvlJc w:val="left"/>
      <w:pPr>
        <w:ind w:left="1861" w:hanging="149"/>
      </w:pPr>
      <w:rPr>
        <w:rFonts w:hint="default"/>
        <w:lang w:val="vi" w:eastAsia="vi" w:bidi="vi"/>
      </w:rPr>
    </w:lvl>
    <w:lvl w:ilvl="4" w:tplc="897E2852">
      <w:numFmt w:val="bullet"/>
      <w:lvlText w:val="•"/>
      <w:lvlJc w:val="left"/>
      <w:pPr>
        <w:ind w:left="2469" w:hanging="149"/>
      </w:pPr>
      <w:rPr>
        <w:rFonts w:hint="default"/>
        <w:lang w:val="vi" w:eastAsia="vi" w:bidi="vi"/>
      </w:rPr>
    </w:lvl>
    <w:lvl w:ilvl="5" w:tplc="2E56F0CE">
      <w:numFmt w:val="bullet"/>
      <w:lvlText w:val="•"/>
      <w:lvlJc w:val="left"/>
      <w:pPr>
        <w:ind w:left="3076" w:hanging="149"/>
      </w:pPr>
      <w:rPr>
        <w:rFonts w:hint="default"/>
        <w:lang w:val="vi" w:eastAsia="vi" w:bidi="vi"/>
      </w:rPr>
    </w:lvl>
    <w:lvl w:ilvl="6" w:tplc="90AA40CA">
      <w:numFmt w:val="bullet"/>
      <w:lvlText w:val="•"/>
      <w:lvlJc w:val="left"/>
      <w:pPr>
        <w:ind w:left="3683" w:hanging="149"/>
      </w:pPr>
      <w:rPr>
        <w:rFonts w:hint="default"/>
        <w:lang w:val="vi" w:eastAsia="vi" w:bidi="vi"/>
      </w:rPr>
    </w:lvl>
    <w:lvl w:ilvl="7" w:tplc="E7F68D8E">
      <w:numFmt w:val="bullet"/>
      <w:lvlText w:val="•"/>
      <w:lvlJc w:val="left"/>
      <w:pPr>
        <w:ind w:left="4291" w:hanging="149"/>
      </w:pPr>
      <w:rPr>
        <w:rFonts w:hint="default"/>
        <w:lang w:val="vi" w:eastAsia="vi" w:bidi="vi"/>
      </w:rPr>
    </w:lvl>
    <w:lvl w:ilvl="8" w:tplc="FDDA2322">
      <w:numFmt w:val="bullet"/>
      <w:lvlText w:val="•"/>
      <w:lvlJc w:val="left"/>
      <w:pPr>
        <w:ind w:left="4898" w:hanging="149"/>
      </w:pPr>
      <w:rPr>
        <w:rFonts w:hint="default"/>
        <w:lang w:val="vi" w:eastAsia="vi" w:bidi="vi"/>
      </w:rPr>
    </w:lvl>
  </w:abstractNum>
  <w:abstractNum w:abstractNumId="48" w15:restartNumberingAfterBreak="0">
    <w:nsid w:val="2A775A85"/>
    <w:multiLevelType w:val="hybridMultilevel"/>
    <w:tmpl w:val="E32EF71C"/>
    <w:lvl w:ilvl="0" w:tplc="99A6FD74">
      <w:numFmt w:val="bullet"/>
      <w:lvlText w:val="-"/>
      <w:lvlJc w:val="left"/>
      <w:pPr>
        <w:ind w:left="193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19A08138">
      <w:numFmt w:val="bullet"/>
      <w:lvlText w:val="•"/>
      <w:lvlJc w:val="left"/>
      <w:pPr>
        <w:ind w:left="1031" w:hanging="149"/>
      </w:pPr>
      <w:rPr>
        <w:rFonts w:hint="default"/>
        <w:lang w:val="vi" w:eastAsia="vi" w:bidi="vi"/>
      </w:rPr>
    </w:lvl>
    <w:lvl w:ilvl="2" w:tplc="DF04619E">
      <w:numFmt w:val="bullet"/>
      <w:lvlText w:val="•"/>
      <w:lvlJc w:val="left"/>
      <w:pPr>
        <w:ind w:left="1863" w:hanging="149"/>
      </w:pPr>
      <w:rPr>
        <w:rFonts w:hint="default"/>
        <w:lang w:val="vi" w:eastAsia="vi" w:bidi="vi"/>
      </w:rPr>
    </w:lvl>
    <w:lvl w:ilvl="3" w:tplc="6D303724">
      <w:numFmt w:val="bullet"/>
      <w:lvlText w:val="•"/>
      <w:lvlJc w:val="left"/>
      <w:pPr>
        <w:ind w:left="2694" w:hanging="149"/>
      </w:pPr>
      <w:rPr>
        <w:rFonts w:hint="default"/>
        <w:lang w:val="vi" w:eastAsia="vi" w:bidi="vi"/>
      </w:rPr>
    </w:lvl>
    <w:lvl w:ilvl="4" w:tplc="D0D2BFD6">
      <w:numFmt w:val="bullet"/>
      <w:lvlText w:val="•"/>
      <w:lvlJc w:val="left"/>
      <w:pPr>
        <w:ind w:left="3526" w:hanging="149"/>
      </w:pPr>
      <w:rPr>
        <w:rFonts w:hint="default"/>
        <w:lang w:val="vi" w:eastAsia="vi" w:bidi="vi"/>
      </w:rPr>
    </w:lvl>
    <w:lvl w:ilvl="5" w:tplc="EE5A8510">
      <w:numFmt w:val="bullet"/>
      <w:lvlText w:val="•"/>
      <w:lvlJc w:val="left"/>
      <w:pPr>
        <w:ind w:left="4358" w:hanging="149"/>
      </w:pPr>
      <w:rPr>
        <w:rFonts w:hint="default"/>
        <w:lang w:val="vi" w:eastAsia="vi" w:bidi="vi"/>
      </w:rPr>
    </w:lvl>
    <w:lvl w:ilvl="6" w:tplc="5D0C1528">
      <w:numFmt w:val="bullet"/>
      <w:lvlText w:val="•"/>
      <w:lvlJc w:val="left"/>
      <w:pPr>
        <w:ind w:left="5189" w:hanging="149"/>
      </w:pPr>
      <w:rPr>
        <w:rFonts w:hint="default"/>
        <w:lang w:val="vi" w:eastAsia="vi" w:bidi="vi"/>
      </w:rPr>
    </w:lvl>
    <w:lvl w:ilvl="7" w:tplc="0EBA5CBE">
      <w:numFmt w:val="bullet"/>
      <w:lvlText w:val="•"/>
      <w:lvlJc w:val="left"/>
      <w:pPr>
        <w:ind w:left="6021" w:hanging="149"/>
      </w:pPr>
      <w:rPr>
        <w:rFonts w:hint="default"/>
        <w:lang w:val="vi" w:eastAsia="vi" w:bidi="vi"/>
      </w:rPr>
    </w:lvl>
    <w:lvl w:ilvl="8" w:tplc="4FB0889E">
      <w:numFmt w:val="bullet"/>
      <w:lvlText w:val="•"/>
      <w:lvlJc w:val="left"/>
      <w:pPr>
        <w:ind w:left="6852" w:hanging="149"/>
      </w:pPr>
      <w:rPr>
        <w:rFonts w:hint="default"/>
        <w:lang w:val="vi" w:eastAsia="vi" w:bidi="vi"/>
      </w:rPr>
    </w:lvl>
  </w:abstractNum>
  <w:abstractNum w:abstractNumId="49" w15:restartNumberingAfterBreak="0">
    <w:nsid w:val="2CE626D0"/>
    <w:multiLevelType w:val="hybridMultilevel"/>
    <w:tmpl w:val="66DEF0F0"/>
    <w:lvl w:ilvl="0" w:tplc="C9EAA5EA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9FFADFEE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38C06ED4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214CC9E4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A8EE2A90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28989A12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092072BA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BF06E94C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C57CD4F0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50" w15:restartNumberingAfterBreak="0">
    <w:nsid w:val="2D490C56"/>
    <w:multiLevelType w:val="hybridMultilevel"/>
    <w:tmpl w:val="BDD045F6"/>
    <w:lvl w:ilvl="0" w:tplc="4B161C5C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459A7D7C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6178A104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8E4C7C46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2092D7CC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62F82692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0E7896B0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5C942B56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09F2D7DE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51" w15:restartNumberingAfterBreak="0">
    <w:nsid w:val="2DEB5416"/>
    <w:multiLevelType w:val="hybridMultilevel"/>
    <w:tmpl w:val="3B0CB314"/>
    <w:lvl w:ilvl="0" w:tplc="A3DE26BA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300A3478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3676D17C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2CECD1A8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977C0F6A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C3948148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16AC11A4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0A3633B6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1DB049A0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52" w15:restartNumberingAfterBreak="0">
    <w:nsid w:val="2E374134"/>
    <w:multiLevelType w:val="hybridMultilevel"/>
    <w:tmpl w:val="57CC9030"/>
    <w:lvl w:ilvl="0" w:tplc="EA902566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color w:val="222222"/>
        <w:w w:val="101"/>
        <w:sz w:val="24"/>
        <w:szCs w:val="24"/>
        <w:lang w:val="vi" w:eastAsia="vi" w:bidi="vi"/>
      </w:rPr>
    </w:lvl>
    <w:lvl w:ilvl="1" w:tplc="3DB0FB0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C9C4E28A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47D66B66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C914B152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20829C48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1D524BA8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F8F2E2DE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DA7C5AA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53" w15:restartNumberingAfterBreak="0">
    <w:nsid w:val="2FAF1731"/>
    <w:multiLevelType w:val="hybridMultilevel"/>
    <w:tmpl w:val="A9EA09F2"/>
    <w:lvl w:ilvl="0" w:tplc="DEF60D0C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D93678B0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8190CE4E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38DE1A68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56B27532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7E54CD2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3D763E2A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4A0E5D18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E89A0B0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54" w15:restartNumberingAfterBreak="0">
    <w:nsid w:val="341B3D36"/>
    <w:multiLevelType w:val="hybridMultilevel"/>
    <w:tmpl w:val="F014CF5C"/>
    <w:lvl w:ilvl="0" w:tplc="AB4E60E8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0D9A0D36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2DC2CED0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9B22E930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959CE63E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59CC7964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7EB8BF4E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C48019C0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208850F0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55" w15:restartNumberingAfterBreak="0">
    <w:nsid w:val="350118B3"/>
    <w:multiLevelType w:val="hybridMultilevel"/>
    <w:tmpl w:val="5DA2AD54"/>
    <w:lvl w:ilvl="0" w:tplc="046C11BC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9A367BE4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622211BE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0CF0B994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EFC4B764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F74A641E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5438623A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B7441E12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0588AF7A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56" w15:restartNumberingAfterBreak="0">
    <w:nsid w:val="35B652F3"/>
    <w:multiLevelType w:val="hybridMultilevel"/>
    <w:tmpl w:val="DB68A8E0"/>
    <w:lvl w:ilvl="0" w:tplc="27380122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color w:val="222222"/>
        <w:w w:val="101"/>
        <w:sz w:val="24"/>
        <w:szCs w:val="24"/>
        <w:lang w:val="vi" w:eastAsia="vi" w:bidi="vi"/>
      </w:rPr>
    </w:lvl>
    <w:lvl w:ilvl="1" w:tplc="EDF0B0C4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D1D2E5EA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C7C0C77E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BCDCCE62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0E402CE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20DE3AF8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CF66261C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5D089350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57" w15:restartNumberingAfterBreak="0">
    <w:nsid w:val="35D2006C"/>
    <w:multiLevelType w:val="hybridMultilevel"/>
    <w:tmpl w:val="95D0E0D8"/>
    <w:lvl w:ilvl="0" w:tplc="4F8C2FB8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FDF65278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2764A074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0DA6F5F8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CDB41E2C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E368ACD0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2A7ADC64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A4803E4E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A52ABF92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58" w15:restartNumberingAfterBreak="0">
    <w:nsid w:val="3695303B"/>
    <w:multiLevelType w:val="hybridMultilevel"/>
    <w:tmpl w:val="1EB8DDF4"/>
    <w:lvl w:ilvl="0" w:tplc="9B72FCCE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0CA2E7C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BE60FD48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62CA335C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D1F2C3D8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AFE8DDDE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2EDC30B4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F53A5E52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F32A59EE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59" w15:restartNumberingAfterBreak="0">
    <w:nsid w:val="388A3342"/>
    <w:multiLevelType w:val="hybridMultilevel"/>
    <w:tmpl w:val="5912901A"/>
    <w:lvl w:ilvl="0" w:tplc="D6A2AA0E">
      <w:numFmt w:val="bullet"/>
      <w:lvlText w:val="-"/>
      <w:lvlJc w:val="left"/>
      <w:pPr>
        <w:ind w:left="45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6914B126">
      <w:numFmt w:val="bullet"/>
      <w:lvlText w:val="•"/>
      <w:lvlJc w:val="left"/>
      <w:pPr>
        <w:ind w:left="647" w:hanging="149"/>
      </w:pPr>
      <w:rPr>
        <w:rFonts w:hint="default"/>
        <w:lang w:val="vi" w:eastAsia="vi" w:bidi="vi"/>
      </w:rPr>
    </w:lvl>
    <w:lvl w:ilvl="2" w:tplc="91FCE318">
      <w:numFmt w:val="bullet"/>
      <w:lvlText w:val="•"/>
      <w:lvlJc w:val="left"/>
      <w:pPr>
        <w:ind w:left="1254" w:hanging="149"/>
      </w:pPr>
      <w:rPr>
        <w:rFonts w:hint="default"/>
        <w:lang w:val="vi" w:eastAsia="vi" w:bidi="vi"/>
      </w:rPr>
    </w:lvl>
    <w:lvl w:ilvl="3" w:tplc="B87E59EE">
      <w:numFmt w:val="bullet"/>
      <w:lvlText w:val="•"/>
      <w:lvlJc w:val="left"/>
      <w:pPr>
        <w:ind w:left="1861" w:hanging="149"/>
      </w:pPr>
      <w:rPr>
        <w:rFonts w:hint="default"/>
        <w:lang w:val="vi" w:eastAsia="vi" w:bidi="vi"/>
      </w:rPr>
    </w:lvl>
    <w:lvl w:ilvl="4" w:tplc="612437C6">
      <w:numFmt w:val="bullet"/>
      <w:lvlText w:val="•"/>
      <w:lvlJc w:val="left"/>
      <w:pPr>
        <w:ind w:left="2469" w:hanging="149"/>
      </w:pPr>
      <w:rPr>
        <w:rFonts w:hint="default"/>
        <w:lang w:val="vi" w:eastAsia="vi" w:bidi="vi"/>
      </w:rPr>
    </w:lvl>
    <w:lvl w:ilvl="5" w:tplc="0248CD24">
      <w:numFmt w:val="bullet"/>
      <w:lvlText w:val="•"/>
      <w:lvlJc w:val="left"/>
      <w:pPr>
        <w:ind w:left="3076" w:hanging="149"/>
      </w:pPr>
      <w:rPr>
        <w:rFonts w:hint="default"/>
        <w:lang w:val="vi" w:eastAsia="vi" w:bidi="vi"/>
      </w:rPr>
    </w:lvl>
    <w:lvl w:ilvl="6" w:tplc="623AB13A">
      <w:numFmt w:val="bullet"/>
      <w:lvlText w:val="•"/>
      <w:lvlJc w:val="left"/>
      <w:pPr>
        <w:ind w:left="3683" w:hanging="149"/>
      </w:pPr>
      <w:rPr>
        <w:rFonts w:hint="default"/>
        <w:lang w:val="vi" w:eastAsia="vi" w:bidi="vi"/>
      </w:rPr>
    </w:lvl>
    <w:lvl w:ilvl="7" w:tplc="81869338">
      <w:numFmt w:val="bullet"/>
      <w:lvlText w:val="•"/>
      <w:lvlJc w:val="left"/>
      <w:pPr>
        <w:ind w:left="4291" w:hanging="149"/>
      </w:pPr>
      <w:rPr>
        <w:rFonts w:hint="default"/>
        <w:lang w:val="vi" w:eastAsia="vi" w:bidi="vi"/>
      </w:rPr>
    </w:lvl>
    <w:lvl w:ilvl="8" w:tplc="6A42FB62">
      <w:numFmt w:val="bullet"/>
      <w:lvlText w:val="•"/>
      <w:lvlJc w:val="left"/>
      <w:pPr>
        <w:ind w:left="4898" w:hanging="149"/>
      </w:pPr>
      <w:rPr>
        <w:rFonts w:hint="default"/>
        <w:lang w:val="vi" w:eastAsia="vi" w:bidi="vi"/>
      </w:rPr>
    </w:lvl>
  </w:abstractNum>
  <w:abstractNum w:abstractNumId="60" w15:restartNumberingAfterBreak="0">
    <w:nsid w:val="38DF0542"/>
    <w:multiLevelType w:val="hybridMultilevel"/>
    <w:tmpl w:val="A58A502A"/>
    <w:lvl w:ilvl="0" w:tplc="BD5E6EF6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2D64C6C8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6B7CCD14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28E669EC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1CAEBED0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A9F6D518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AB2A0EA6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6562F328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D98A31D0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61" w15:restartNumberingAfterBreak="0">
    <w:nsid w:val="38E569D8"/>
    <w:multiLevelType w:val="hybridMultilevel"/>
    <w:tmpl w:val="81C4BFDA"/>
    <w:lvl w:ilvl="0" w:tplc="80B65462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A3D4979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056A10D8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943075D0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0FF48264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CCFC81D6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830CCC20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A78C2386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429473F8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62" w15:restartNumberingAfterBreak="0">
    <w:nsid w:val="39244857"/>
    <w:multiLevelType w:val="hybridMultilevel"/>
    <w:tmpl w:val="0DD8619E"/>
    <w:lvl w:ilvl="0" w:tplc="4DD0B5E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4E1857B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C11025A6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D95890BE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3E2A2860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5F6AD738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F7FABFE6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882A5BC6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3CE0D32A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63" w15:restartNumberingAfterBreak="0">
    <w:nsid w:val="3A894AF9"/>
    <w:multiLevelType w:val="hybridMultilevel"/>
    <w:tmpl w:val="F71A4D36"/>
    <w:lvl w:ilvl="0" w:tplc="8ABCC2E8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F622298A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DA023734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1FE6189C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9E86E6C4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7E74C2B6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75FE35BE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44A496AC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A93E60B0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64" w15:restartNumberingAfterBreak="0">
    <w:nsid w:val="3BF72DCE"/>
    <w:multiLevelType w:val="hybridMultilevel"/>
    <w:tmpl w:val="05AE66B4"/>
    <w:lvl w:ilvl="0" w:tplc="6014661E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EBA6D05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5FA8344C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ACC0F252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D48692C8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A9C8E10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B4E07EF2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9FC61254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9080F89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65" w15:restartNumberingAfterBreak="0">
    <w:nsid w:val="3D494806"/>
    <w:multiLevelType w:val="hybridMultilevel"/>
    <w:tmpl w:val="B576139A"/>
    <w:lvl w:ilvl="0" w:tplc="5440ABC4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0A26C28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AFE21DB8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6D80555C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3AE843F0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E036F9D6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2D347D86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F11667DA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A122255A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66" w15:restartNumberingAfterBreak="0">
    <w:nsid w:val="3D576773"/>
    <w:multiLevelType w:val="hybridMultilevel"/>
    <w:tmpl w:val="FEC455C4"/>
    <w:lvl w:ilvl="0" w:tplc="AFBEBC70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9EB28F28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8E6671D8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F0FEE8E2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D486CAEE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A3B630B6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1F16EFBA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3B021882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97A2B194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67" w15:restartNumberingAfterBreak="0">
    <w:nsid w:val="43D032FB"/>
    <w:multiLevelType w:val="hybridMultilevel"/>
    <w:tmpl w:val="02049F54"/>
    <w:lvl w:ilvl="0" w:tplc="0AE42894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352C5D2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44F48F88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F99EC132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3CD660EC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A5A6767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700025D6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F252F20E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B7EEBC8C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68" w15:restartNumberingAfterBreak="0">
    <w:nsid w:val="447D38B1"/>
    <w:multiLevelType w:val="hybridMultilevel"/>
    <w:tmpl w:val="560A1812"/>
    <w:lvl w:ilvl="0" w:tplc="D1BC94C2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81681052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59A208DC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24564032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4412E8A6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D062EFB4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84BA597A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018CB6DA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4F34EA22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69" w15:restartNumberingAfterBreak="0">
    <w:nsid w:val="45F21EB6"/>
    <w:multiLevelType w:val="hybridMultilevel"/>
    <w:tmpl w:val="C576FD1E"/>
    <w:lvl w:ilvl="0" w:tplc="0D36195E">
      <w:numFmt w:val="bullet"/>
      <w:lvlText w:val="-"/>
      <w:lvlJc w:val="left"/>
      <w:pPr>
        <w:ind w:left="45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A650C302">
      <w:numFmt w:val="bullet"/>
      <w:lvlText w:val="•"/>
      <w:lvlJc w:val="left"/>
      <w:pPr>
        <w:ind w:left="647" w:hanging="149"/>
      </w:pPr>
      <w:rPr>
        <w:rFonts w:hint="default"/>
        <w:lang w:val="vi" w:eastAsia="vi" w:bidi="vi"/>
      </w:rPr>
    </w:lvl>
    <w:lvl w:ilvl="2" w:tplc="DCDA3E98">
      <w:numFmt w:val="bullet"/>
      <w:lvlText w:val="•"/>
      <w:lvlJc w:val="left"/>
      <w:pPr>
        <w:ind w:left="1254" w:hanging="149"/>
      </w:pPr>
      <w:rPr>
        <w:rFonts w:hint="default"/>
        <w:lang w:val="vi" w:eastAsia="vi" w:bidi="vi"/>
      </w:rPr>
    </w:lvl>
    <w:lvl w:ilvl="3" w:tplc="AB56B176">
      <w:numFmt w:val="bullet"/>
      <w:lvlText w:val="•"/>
      <w:lvlJc w:val="left"/>
      <w:pPr>
        <w:ind w:left="1861" w:hanging="149"/>
      </w:pPr>
      <w:rPr>
        <w:rFonts w:hint="default"/>
        <w:lang w:val="vi" w:eastAsia="vi" w:bidi="vi"/>
      </w:rPr>
    </w:lvl>
    <w:lvl w:ilvl="4" w:tplc="859AE7D6">
      <w:numFmt w:val="bullet"/>
      <w:lvlText w:val="•"/>
      <w:lvlJc w:val="left"/>
      <w:pPr>
        <w:ind w:left="2469" w:hanging="149"/>
      </w:pPr>
      <w:rPr>
        <w:rFonts w:hint="default"/>
        <w:lang w:val="vi" w:eastAsia="vi" w:bidi="vi"/>
      </w:rPr>
    </w:lvl>
    <w:lvl w:ilvl="5" w:tplc="AE0211C2">
      <w:numFmt w:val="bullet"/>
      <w:lvlText w:val="•"/>
      <w:lvlJc w:val="left"/>
      <w:pPr>
        <w:ind w:left="3076" w:hanging="149"/>
      </w:pPr>
      <w:rPr>
        <w:rFonts w:hint="default"/>
        <w:lang w:val="vi" w:eastAsia="vi" w:bidi="vi"/>
      </w:rPr>
    </w:lvl>
    <w:lvl w:ilvl="6" w:tplc="9F7E4772">
      <w:numFmt w:val="bullet"/>
      <w:lvlText w:val="•"/>
      <w:lvlJc w:val="left"/>
      <w:pPr>
        <w:ind w:left="3683" w:hanging="149"/>
      </w:pPr>
      <w:rPr>
        <w:rFonts w:hint="default"/>
        <w:lang w:val="vi" w:eastAsia="vi" w:bidi="vi"/>
      </w:rPr>
    </w:lvl>
    <w:lvl w:ilvl="7" w:tplc="430EEF5E">
      <w:numFmt w:val="bullet"/>
      <w:lvlText w:val="•"/>
      <w:lvlJc w:val="left"/>
      <w:pPr>
        <w:ind w:left="4291" w:hanging="149"/>
      </w:pPr>
      <w:rPr>
        <w:rFonts w:hint="default"/>
        <w:lang w:val="vi" w:eastAsia="vi" w:bidi="vi"/>
      </w:rPr>
    </w:lvl>
    <w:lvl w:ilvl="8" w:tplc="7AB63A2C">
      <w:numFmt w:val="bullet"/>
      <w:lvlText w:val="•"/>
      <w:lvlJc w:val="left"/>
      <w:pPr>
        <w:ind w:left="4898" w:hanging="149"/>
      </w:pPr>
      <w:rPr>
        <w:rFonts w:hint="default"/>
        <w:lang w:val="vi" w:eastAsia="vi" w:bidi="vi"/>
      </w:rPr>
    </w:lvl>
  </w:abstractNum>
  <w:abstractNum w:abstractNumId="70" w15:restartNumberingAfterBreak="0">
    <w:nsid w:val="467407C2"/>
    <w:multiLevelType w:val="hybridMultilevel"/>
    <w:tmpl w:val="94561624"/>
    <w:lvl w:ilvl="0" w:tplc="E52455BC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767E1B6E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94E6DF84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54A0E6FC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FAAA06E0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26D065E6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BD3296EC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754A39C8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F8463E10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71" w15:restartNumberingAfterBreak="0">
    <w:nsid w:val="473509C8"/>
    <w:multiLevelType w:val="hybridMultilevel"/>
    <w:tmpl w:val="E9807620"/>
    <w:lvl w:ilvl="0" w:tplc="195AF8F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3CFCE40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9CA053B0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04547F1E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2E468CC8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608EB35E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A42C9600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2DBCCF8E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F4D4098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72" w15:restartNumberingAfterBreak="0">
    <w:nsid w:val="48117199"/>
    <w:multiLevelType w:val="hybridMultilevel"/>
    <w:tmpl w:val="7DA24418"/>
    <w:lvl w:ilvl="0" w:tplc="A57E82CC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2AB6E9DA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F542AF5A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99863172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54A811C8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6A72165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85DAA602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1B4A49B8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7DB619E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73" w15:restartNumberingAfterBreak="0">
    <w:nsid w:val="488152AA"/>
    <w:multiLevelType w:val="hybridMultilevel"/>
    <w:tmpl w:val="6F80E034"/>
    <w:lvl w:ilvl="0" w:tplc="D7A20E5E">
      <w:numFmt w:val="bullet"/>
      <w:lvlText w:val=""/>
      <w:lvlJc w:val="left"/>
      <w:pPr>
        <w:ind w:left="621" w:hanging="360"/>
      </w:pPr>
      <w:rPr>
        <w:rFonts w:ascii="Wingdings" w:eastAsia="Arial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abstractNum w:abstractNumId="74" w15:restartNumberingAfterBreak="0">
    <w:nsid w:val="48936B80"/>
    <w:multiLevelType w:val="hybridMultilevel"/>
    <w:tmpl w:val="AAA60C6C"/>
    <w:lvl w:ilvl="0" w:tplc="F7CCE018">
      <w:numFmt w:val="bullet"/>
      <w:lvlText w:val="-"/>
      <w:lvlJc w:val="left"/>
      <w:pPr>
        <w:ind w:left="45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B3EAC200">
      <w:numFmt w:val="bullet"/>
      <w:lvlText w:val="•"/>
      <w:lvlJc w:val="left"/>
      <w:pPr>
        <w:ind w:left="647" w:hanging="149"/>
      </w:pPr>
      <w:rPr>
        <w:rFonts w:hint="default"/>
        <w:lang w:val="vi" w:eastAsia="vi" w:bidi="vi"/>
      </w:rPr>
    </w:lvl>
    <w:lvl w:ilvl="2" w:tplc="328202D2">
      <w:numFmt w:val="bullet"/>
      <w:lvlText w:val="•"/>
      <w:lvlJc w:val="left"/>
      <w:pPr>
        <w:ind w:left="1254" w:hanging="149"/>
      </w:pPr>
      <w:rPr>
        <w:rFonts w:hint="default"/>
        <w:lang w:val="vi" w:eastAsia="vi" w:bidi="vi"/>
      </w:rPr>
    </w:lvl>
    <w:lvl w:ilvl="3" w:tplc="7E4CBCD0">
      <w:numFmt w:val="bullet"/>
      <w:lvlText w:val="•"/>
      <w:lvlJc w:val="left"/>
      <w:pPr>
        <w:ind w:left="1861" w:hanging="149"/>
      </w:pPr>
      <w:rPr>
        <w:rFonts w:hint="default"/>
        <w:lang w:val="vi" w:eastAsia="vi" w:bidi="vi"/>
      </w:rPr>
    </w:lvl>
    <w:lvl w:ilvl="4" w:tplc="1D1AB502">
      <w:numFmt w:val="bullet"/>
      <w:lvlText w:val="•"/>
      <w:lvlJc w:val="left"/>
      <w:pPr>
        <w:ind w:left="2469" w:hanging="149"/>
      </w:pPr>
      <w:rPr>
        <w:rFonts w:hint="default"/>
        <w:lang w:val="vi" w:eastAsia="vi" w:bidi="vi"/>
      </w:rPr>
    </w:lvl>
    <w:lvl w:ilvl="5" w:tplc="88827ACE">
      <w:numFmt w:val="bullet"/>
      <w:lvlText w:val="•"/>
      <w:lvlJc w:val="left"/>
      <w:pPr>
        <w:ind w:left="3076" w:hanging="149"/>
      </w:pPr>
      <w:rPr>
        <w:rFonts w:hint="default"/>
        <w:lang w:val="vi" w:eastAsia="vi" w:bidi="vi"/>
      </w:rPr>
    </w:lvl>
    <w:lvl w:ilvl="6" w:tplc="C2A0F1B2">
      <w:numFmt w:val="bullet"/>
      <w:lvlText w:val="•"/>
      <w:lvlJc w:val="left"/>
      <w:pPr>
        <w:ind w:left="3683" w:hanging="149"/>
      </w:pPr>
      <w:rPr>
        <w:rFonts w:hint="default"/>
        <w:lang w:val="vi" w:eastAsia="vi" w:bidi="vi"/>
      </w:rPr>
    </w:lvl>
    <w:lvl w:ilvl="7" w:tplc="E0D84444">
      <w:numFmt w:val="bullet"/>
      <w:lvlText w:val="•"/>
      <w:lvlJc w:val="left"/>
      <w:pPr>
        <w:ind w:left="4291" w:hanging="149"/>
      </w:pPr>
      <w:rPr>
        <w:rFonts w:hint="default"/>
        <w:lang w:val="vi" w:eastAsia="vi" w:bidi="vi"/>
      </w:rPr>
    </w:lvl>
    <w:lvl w:ilvl="8" w:tplc="7BC80836">
      <w:numFmt w:val="bullet"/>
      <w:lvlText w:val="•"/>
      <w:lvlJc w:val="left"/>
      <w:pPr>
        <w:ind w:left="4898" w:hanging="149"/>
      </w:pPr>
      <w:rPr>
        <w:rFonts w:hint="default"/>
        <w:lang w:val="vi" w:eastAsia="vi" w:bidi="vi"/>
      </w:rPr>
    </w:lvl>
  </w:abstractNum>
  <w:abstractNum w:abstractNumId="75" w15:restartNumberingAfterBreak="0">
    <w:nsid w:val="495E645D"/>
    <w:multiLevelType w:val="hybridMultilevel"/>
    <w:tmpl w:val="2494CD08"/>
    <w:lvl w:ilvl="0" w:tplc="5F90A0EA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A1B2AB18">
      <w:numFmt w:val="bullet"/>
      <w:lvlText w:val="•"/>
      <w:lvlJc w:val="left"/>
      <w:pPr>
        <w:ind w:left="1754" w:hanging="149"/>
      </w:pPr>
      <w:rPr>
        <w:rFonts w:hint="default"/>
        <w:lang w:val="vi" w:eastAsia="vi" w:bidi="vi"/>
      </w:rPr>
    </w:lvl>
    <w:lvl w:ilvl="2" w:tplc="351E3638">
      <w:numFmt w:val="bullet"/>
      <w:lvlText w:val="•"/>
      <w:lvlJc w:val="left"/>
      <w:pPr>
        <w:ind w:left="3249" w:hanging="149"/>
      </w:pPr>
      <w:rPr>
        <w:rFonts w:hint="default"/>
        <w:lang w:val="vi" w:eastAsia="vi" w:bidi="vi"/>
      </w:rPr>
    </w:lvl>
    <w:lvl w:ilvl="3" w:tplc="70D2C134">
      <w:numFmt w:val="bullet"/>
      <w:lvlText w:val="•"/>
      <w:lvlJc w:val="left"/>
      <w:pPr>
        <w:ind w:left="4743" w:hanging="149"/>
      </w:pPr>
      <w:rPr>
        <w:rFonts w:hint="default"/>
        <w:lang w:val="vi" w:eastAsia="vi" w:bidi="vi"/>
      </w:rPr>
    </w:lvl>
    <w:lvl w:ilvl="4" w:tplc="8626F642">
      <w:numFmt w:val="bullet"/>
      <w:lvlText w:val="•"/>
      <w:lvlJc w:val="left"/>
      <w:pPr>
        <w:ind w:left="6238" w:hanging="149"/>
      </w:pPr>
      <w:rPr>
        <w:rFonts w:hint="default"/>
        <w:lang w:val="vi" w:eastAsia="vi" w:bidi="vi"/>
      </w:rPr>
    </w:lvl>
    <w:lvl w:ilvl="5" w:tplc="C2EEC26A">
      <w:numFmt w:val="bullet"/>
      <w:lvlText w:val="•"/>
      <w:lvlJc w:val="left"/>
      <w:pPr>
        <w:ind w:left="7732" w:hanging="149"/>
      </w:pPr>
      <w:rPr>
        <w:rFonts w:hint="default"/>
        <w:lang w:val="vi" w:eastAsia="vi" w:bidi="vi"/>
      </w:rPr>
    </w:lvl>
    <w:lvl w:ilvl="6" w:tplc="CD5A9618">
      <w:numFmt w:val="bullet"/>
      <w:lvlText w:val="•"/>
      <w:lvlJc w:val="left"/>
      <w:pPr>
        <w:ind w:left="9227" w:hanging="149"/>
      </w:pPr>
      <w:rPr>
        <w:rFonts w:hint="default"/>
        <w:lang w:val="vi" w:eastAsia="vi" w:bidi="vi"/>
      </w:rPr>
    </w:lvl>
    <w:lvl w:ilvl="7" w:tplc="8D184340">
      <w:numFmt w:val="bullet"/>
      <w:lvlText w:val="•"/>
      <w:lvlJc w:val="left"/>
      <w:pPr>
        <w:ind w:left="10721" w:hanging="149"/>
      </w:pPr>
      <w:rPr>
        <w:rFonts w:hint="default"/>
        <w:lang w:val="vi" w:eastAsia="vi" w:bidi="vi"/>
      </w:rPr>
    </w:lvl>
    <w:lvl w:ilvl="8" w:tplc="55400400">
      <w:numFmt w:val="bullet"/>
      <w:lvlText w:val="•"/>
      <w:lvlJc w:val="left"/>
      <w:pPr>
        <w:ind w:left="12216" w:hanging="149"/>
      </w:pPr>
      <w:rPr>
        <w:rFonts w:hint="default"/>
        <w:lang w:val="vi" w:eastAsia="vi" w:bidi="vi"/>
      </w:rPr>
    </w:lvl>
  </w:abstractNum>
  <w:abstractNum w:abstractNumId="76" w15:restartNumberingAfterBreak="0">
    <w:nsid w:val="4B6F2F52"/>
    <w:multiLevelType w:val="hybridMultilevel"/>
    <w:tmpl w:val="19CE4580"/>
    <w:lvl w:ilvl="0" w:tplc="A976976E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C3C88D06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C46AC7BA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B1FA42B2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199003C4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B3F081C2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8B0CC0CA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8ECCB056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861A2146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77" w15:restartNumberingAfterBreak="0">
    <w:nsid w:val="4BAC3D69"/>
    <w:multiLevelType w:val="hybridMultilevel"/>
    <w:tmpl w:val="5232A1F4"/>
    <w:lvl w:ilvl="0" w:tplc="803279CA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i/>
        <w:w w:val="101"/>
        <w:sz w:val="24"/>
        <w:szCs w:val="24"/>
        <w:lang w:val="vi" w:eastAsia="vi" w:bidi="vi"/>
      </w:rPr>
    </w:lvl>
    <w:lvl w:ilvl="1" w:tplc="B7386CD8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128E4E2E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8F289C94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6394BF0A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61323F94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7666904A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CD780198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A77E3FFC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78" w15:restartNumberingAfterBreak="0">
    <w:nsid w:val="4C17523C"/>
    <w:multiLevelType w:val="hybridMultilevel"/>
    <w:tmpl w:val="F90A9C40"/>
    <w:lvl w:ilvl="0" w:tplc="CB4806D2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01FEB874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F098960A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A10A78C6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D13C7F1C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E614434C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166A2740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4B986250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F5AC4F02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79" w15:restartNumberingAfterBreak="0">
    <w:nsid w:val="4C79719B"/>
    <w:multiLevelType w:val="hybridMultilevel"/>
    <w:tmpl w:val="1FD46BD2"/>
    <w:lvl w:ilvl="0" w:tplc="C90A29D8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C75CD158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C3CE51A2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170A4F74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79E23158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5134A924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3934E1AE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505C43CA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FEE67674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80" w15:restartNumberingAfterBreak="0">
    <w:nsid w:val="4D5E4669"/>
    <w:multiLevelType w:val="hybridMultilevel"/>
    <w:tmpl w:val="F1249E2E"/>
    <w:lvl w:ilvl="0" w:tplc="DA6860D2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C2024F1C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4A2256E4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C39EF53A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363E78BE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B77C9144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896EEBCE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C2A82D38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4490D390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81" w15:restartNumberingAfterBreak="0">
    <w:nsid w:val="4EF856C0"/>
    <w:multiLevelType w:val="hybridMultilevel"/>
    <w:tmpl w:val="A5F8C84A"/>
    <w:lvl w:ilvl="0" w:tplc="53E84072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C0E6E8B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69A8ACF8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1AFC75CE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F0D6ECC2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7026F1EA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3C5AAAF8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5EBEF96C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7082AED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82" w15:restartNumberingAfterBreak="0">
    <w:nsid w:val="5074453B"/>
    <w:multiLevelType w:val="hybridMultilevel"/>
    <w:tmpl w:val="36364592"/>
    <w:lvl w:ilvl="0" w:tplc="6B1A423A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10B2EF1C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CD1680F2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59F8D9C0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300EFBB8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4FF4A968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70784BF2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DD34BE04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2772C456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83" w15:restartNumberingAfterBreak="0">
    <w:nsid w:val="51196CFE"/>
    <w:multiLevelType w:val="hybridMultilevel"/>
    <w:tmpl w:val="1A6AC8E2"/>
    <w:lvl w:ilvl="0" w:tplc="2668B20C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209AFCF6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3272CF68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770C6C12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56EACD82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A37A2F50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91D64F7E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EE024D20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24321070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84" w15:restartNumberingAfterBreak="0">
    <w:nsid w:val="533E47B0"/>
    <w:multiLevelType w:val="hybridMultilevel"/>
    <w:tmpl w:val="ECC4DD2E"/>
    <w:lvl w:ilvl="0" w:tplc="B8FC2636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3B2A2886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1378507E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4D926CAE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BD365212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FA764B54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4AF07212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750E2E76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C00034F4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85" w15:restartNumberingAfterBreak="0">
    <w:nsid w:val="54CE297B"/>
    <w:multiLevelType w:val="hybridMultilevel"/>
    <w:tmpl w:val="FC780ED6"/>
    <w:lvl w:ilvl="0" w:tplc="A3E4D922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8CB46890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EB70D6D6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7C9CE582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57C817E8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718698E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84D45838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C13230DE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FC7CC71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86" w15:restartNumberingAfterBreak="0">
    <w:nsid w:val="55206F1D"/>
    <w:multiLevelType w:val="hybridMultilevel"/>
    <w:tmpl w:val="E396A5CC"/>
    <w:lvl w:ilvl="0" w:tplc="1C2AF312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9648AE06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98406958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D5D04294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853AABBA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A3D25B96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09E62AE6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352C4760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98EC3EF2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87" w15:restartNumberingAfterBreak="0">
    <w:nsid w:val="56D73F29"/>
    <w:multiLevelType w:val="hybridMultilevel"/>
    <w:tmpl w:val="8E560A5A"/>
    <w:lvl w:ilvl="0" w:tplc="6ABC311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2EEEE00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7046A4A8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4DAE7D4C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691CCA3C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E24AD670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2BE8B17E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B0C60A56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C8E6A6F2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88" w15:restartNumberingAfterBreak="0">
    <w:nsid w:val="58EA538D"/>
    <w:multiLevelType w:val="hybridMultilevel"/>
    <w:tmpl w:val="159A3C3E"/>
    <w:lvl w:ilvl="0" w:tplc="6E5A059C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738656C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B9880F28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F7F4E888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29BECF68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54F6C380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86DAC5CA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90D2505C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5CF21DE4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89" w15:restartNumberingAfterBreak="0">
    <w:nsid w:val="59166FEB"/>
    <w:multiLevelType w:val="hybridMultilevel"/>
    <w:tmpl w:val="8F10D0EA"/>
    <w:lvl w:ilvl="0" w:tplc="3FA4D718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33F4888C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F4AA9F48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01428728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8C865964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E91A06F8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C882C6FE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86366354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0EE26ED8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90" w15:restartNumberingAfterBreak="0">
    <w:nsid w:val="5A083D13"/>
    <w:multiLevelType w:val="hybridMultilevel"/>
    <w:tmpl w:val="722A58A4"/>
    <w:lvl w:ilvl="0" w:tplc="05BEAEDC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B5BED942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661CC9FA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225A2180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85EC3DB0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D8E0A232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E6865B44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914CAA18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0B8AEA32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91" w15:restartNumberingAfterBreak="0">
    <w:nsid w:val="5B6A4786"/>
    <w:multiLevelType w:val="hybridMultilevel"/>
    <w:tmpl w:val="4386EB3A"/>
    <w:lvl w:ilvl="0" w:tplc="B4AC9D94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C42A195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71DA3CCC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DF88F03C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AFBA0D3A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A71EA6A4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638A24A0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77CE85D4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AC5857A2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92" w15:restartNumberingAfterBreak="0">
    <w:nsid w:val="5B6B50B8"/>
    <w:multiLevelType w:val="hybridMultilevel"/>
    <w:tmpl w:val="E618CC5E"/>
    <w:lvl w:ilvl="0" w:tplc="ED5C9D6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7728C698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5EFEBF5E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F4FE6A8A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A1442D3E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1A14EEDA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E0DE5094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B9C083AE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17A80A1E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93" w15:restartNumberingAfterBreak="0">
    <w:nsid w:val="5B8B20BE"/>
    <w:multiLevelType w:val="hybridMultilevel"/>
    <w:tmpl w:val="C700F37C"/>
    <w:lvl w:ilvl="0" w:tplc="708C45FC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28802D7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973A1916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D9F41B28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2E1C3CF4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EDBAB1A8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FAE85408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3E56E862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BC465B9E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94" w15:restartNumberingAfterBreak="0">
    <w:nsid w:val="5BE52430"/>
    <w:multiLevelType w:val="hybridMultilevel"/>
    <w:tmpl w:val="0348597E"/>
    <w:lvl w:ilvl="0" w:tplc="87C40B4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8F202F06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79E6CD66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5B80D03E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68A4F3E6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650C097E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7A5234DA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FDB25E66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DD14FCDE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95" w15:restartNumberingAfterBreak="0">
    <w:nsid w:val="5CB00D63"/>
    <w:multiLevelType w:val="hybridMultilevel"/>
    <w:tmpl w:val="8DE06C14"/>
    <w:lvl w:ilvl="0" w:tplc="A4FE0F8A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80A4B5B4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6FA6CC60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085870E2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E94EE134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2BD4B070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55CE2606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1E98F17E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36F81AA6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96" w15:restartNumberingAfterBreak="0">
    <w:nsid w:val="5DFB2513"/>
    <w:multiLevelType w:val="hybridMultilevel"/>
    <w:tmpl w:val="F8FA286A"/>
    <w:lvl w:ilvl="0" w:tplc="D0C6E382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8BFA720E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F00C9B76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8F008442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48C04A90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E742938E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4196A780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71CC10A6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0C0C7312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97" w15:restartNumberingAfterBreak="0">
    <w:nsid w:val="5E3559DE"/>
    <w:multiLevelType w:val="hybridMultilevel"/>
    <w:tmpl w:val="D5025B9E"/>
    <w:lvl w:ilvl="0" w:tplc="3A202BEC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6DCA44C0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D96205D8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97ECC3CA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BECC27D2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01824B3E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166E0280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633665A8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43940FC4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98" w15:restartNumberingAfterBreak="0">
    <w:nsid w:val="5E717010"/>
    <w:multiLevelType w:val="hybridMultilevel"/>
    <w:tmpl w:val="D9B8F1A6"/>
    <w:lvl w:ilvl="0" w:tplc="368E2E08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5E94C6E8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6A1876AE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5BEE3CBA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15581DAE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F860FBDA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96E07714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BD3A0648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4098586A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99" w15:restartNumberingAfterBreak="0">
    <w:nsid w:val="5F213400"/>
    <w:multiLevelType w:val="hybridMultilevel"/>
    <w:tmpl w:val="1E68FE74"/>
    <w:lvl w:ilvl="0" w:tplc="5CCC66E8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3476F9E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DB6E921A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772E7E44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68782EC6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D0FE39AA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9686115E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7F36C77E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E74E4E62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00" w15:restartNumberingAfterBreak="0">
    <w:nsid w:val="5F69157C"/>
    <w:multiLevelType w:val="hybridMultilevel"/>
    <w:tmpl w:val="F79A7130"/>
    <w:lvl w:ilvl="0" w:tplc="A2842300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358EEF6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49722522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CE5C4A4C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C1AA0D16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5FFEE628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4628E2DE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010C8920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17965CFA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01" w15:restartNumberingAfterBreak="0">
    <w:nsid w:val="5FE1742D"/>
    <w:multiLevelType w:val="hybridMultilevel"/>
    <w:tmpl w:val="84262FF0"/>
    <w:lvl w:ilvl="0" w:tplc="5366FCA2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69740246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A290196C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A47CBD52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75941410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EDCE890A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ED521202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1D521CFE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9F367018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102" w15:restartNumberingAfterBreak="0">
    <w:nsid w:val="61F11C12"/>
    <w:multiLevelType w:val="hybridMultilevel"/>
    <w:tmpl w:val="4E8493D2"/>
    <w:lvl w:ilvl="0" w:tplc="8D9C1964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9B1C07F2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117651A8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16AE7458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CC347262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9418F81E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3DDA52B4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580064BC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214CD5D4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103" w15:restartNumberingAfterBreak="0">
    <w:nsid w:val="64210B00"/>
    <w:multiLevelType w:val="hybridMultilevel"/>
    <w:tmpl w:val="61846988"/>
    <w:lvl w:ilvl="0" w:tplc="F49E199A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7A1C26E4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8124A82A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F3940D74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9EEEB25E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3A8C780E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0EE23BE6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643241BC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2FCC2634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104" w15:restartNumberingAfterBreak="0">
    <w:nsid w:val="64502BA3"/>
    <w:multiLevelType w:val="hybridMultilevel"/>
    <w:tmpl w:val="762E38E0"/>
    <w:lvl w:ilvl="0" w:tplc="4F14058E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55BA3AA4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F58808A8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732282CA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E03AB814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78F6F6E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E5F225DC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EA208042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C5AE5840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05" w15:restartNumberingAfterBreak="0">
    <w:nsid w:val="654D1123"/>
    <w:multiLevelType w:val="hybridMultilevel"/>
    <w:tmpl w:val="24BCCB10"/>
    <w:lvl w:ilvl="0" w:tplc="D7BCEC24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DEEA6604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267CBD20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01F8E8AC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C69E3CCE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1CA44068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45764FE8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DDA48EE4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2E36186E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06" w15:restartNumberingAfterBreak="0">
    <w:nsid w:val="68844E29"/>
    <w:multiLevelType w:val="hybridMultilevel"/>
    <w:tmpl w:val="963AC60C"/>
    <w:lvl w:ilvl="0" w:tplc="6650AA3E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8E2A52E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E40431F2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5F303D4A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C45EDEC4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C75A5D6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1032A06A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A4B4F6E4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2EF60480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07" w15:restartNumberingAfterBreak="0">
    <w:nsid w:val="6A645572"/>
    <w:multiLevelType w:val="hybridMultilevel"/>
    <w:tmpl w:val="90163AFA"/>
    <w:lvl w:ilvl="0" w:tplc="F08A91A0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16726E04">
      <w:numFmt w:val="bullet"/>
      <w:lvlText w:val="•"/>
      <w:lvlJc w:val="left"/>
      <w:pPr>
        <w:ind w:left="1754" w:hanging="149"/>
      </w:pPr>
      <w:rPr>
        <w:rFonts w:hint="default"/>
        <w:lang w:val="vi" w:eastAsia="vi" w:bidi="vi"/>
      </w:rPr>
    </w:lvl>
    <w:lvl w:ilvl="2" w:tplc="1A188C74">
      <w:numFmt w:val="bullet"/>
      <w:lvlText w:val="•"/>
      <w:lvlJc w:val="left"/>
      <w:pPr>
        <w:ind w:left="3249" w:hanging="149"/>
      </w:pPr>
      <w:rPr>
        <w:rFonts w:hint="default"/>
        <w:lang w:val="vi" w:eastAsia="vi" w:bidi="vi"/>
      </w:rPr>
    </w:lvl>
    <w:lvl w:ilvl="3" w:tplc="CDB2B14A">
      <w:numFmt w:val="bullet"/>
      <w:lvlText w:val="•"/>
      <w:lvlJc w:val="left"/>
      <w:pPr>
        <w:ind w:left="4743" w:hanging="149"/>
      </w:pPr>
      <w:rPr>
        <w:rFonts w:hint="default"/>
        <w:lang w:val="vi" w:eastAsia="vi" w:bidi="vi"/>
      </w:rPr>
    </w:lvl>
    <w:lvl w:ilvl="4" w:tplc="E9F602BA">
      <w:numFmt w:val="bullet"/>
      <w:lvlText w:val="•"/>
      <w:lvlJc w:val="left"/>
      <w:pPr>
        <w:ind w:left="6238" w:hanging="149"/>
      </w:pPr>
      <w:rPr>
        <w:rFonts w:hint="default"/>
        <w:lang w:val="vi" w:eastAsia="vi" w:bidi="vi"/>
      </w:rPr>
    </w:lvl>
    <w:lvl w:ilvl="5" w:tplc="03B6A4FE">
      <w:numFmt w:val="bullet"/>
      <w:lvlText w:val="•"/>
      <w:lvlJc w:val="left"/>
      <w:pPr>
        <w:ind w:left="7732" w:hanging="149"/>
      </w:pPr>
      <w:rPr>
        <w:rFonts w:hint="default"/>
        <w:lang w:val="vi" w:eastAsia="vi" w:bidi="vi"/>
      </w:rPr>
    </w:lvl>
    <w:lvl w:ilvl="6" w:tplc="1C36AC88">
      <w:numFmt w:val="bullet"/>
      <w:lvlText w:val="•"/>
      <w:lvlJc w:val="left"/>
      <w:pPr>
        <w:ind w:left="9227" w:hanging="149"/>
      </w:pPr>
      <w:rPr>
        <w:rFonts w:hint="default"/>
        <w:lang w:val="vi" w:eastAsia="vi" w:bidi="vi"/>
      </w:rPr>
    </w:lvl>
    <w:lvl w:ilvl="7" w:tplc="5EB0F942">
      <w:numFmt w:val="bullet"/>
      <w:lvlText w:val="•"/>
      <w:lvlJc w:val="left"/>
      <w:pPr>
        <w:ind w:left="10721" w:hanging="149"/>
      </w:pPr>
      <w:rPr>
        <w:rFonts w:hint="default"/>
        <w:lang w:val="vi" w:eastAsia="vi" w:bidi="vi"/>
      </w:rPr>
    </w:lvl>
    <w:lvl w:ilvl="8" w:tplc="F73A31AE">
      <w:numFmt w:val="bullet"/>
      <w:lvlText w:val="•"/>
      <w:lvlJc w:val="left"/>
      <w:pPr>
        <w:ind w:left="12216" w:hanging="149"/>
      </w:pPr>
      <w:rPr>
        <w:rFonts w:hint="default"/>
        <w:lang w:val="vi" w:eastAsia="vi" w:bidi="vi"/>
      </w:rPr>
    </w:lvl>
  </w:abstractNum>
  <w:abstractNum w:abstractNumId="108" w15:restartNumberingAfterBreak="0">
    <w:nsid w:val="6B806261"/>
    <w:multiLevelType w:val="hybridMultilevel"/>
    <w:tmpl w:val="CF3CCFEC"/>
    <w:lvl w:ilvl="0" w:tplc="113C9B22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F5A08C26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229AB53C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6322710E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894CBA3E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6B5E7676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F03CC898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ECB8E708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A36AA288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09" w15:restartNumberingAfterBreak="0">
    <w:nsid w:val="6CE54D46"/>
    <w:multiLevelType w:val="hybridMultilevel"/>
    <w:tmpl w:val="76644DDC"/>
    <w:lvl w:ilvl="0" w:tplc="401AB57E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1D7EF232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2D766E66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C24A21B8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D4E60380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95D0BBE8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5B5E9662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C46E4636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00E83C22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110" w15:restartNumberingAfterBreak="0">
    <w:nsid w:val="6D2560FF"/>
    <w:multiLevelType w:val="hybridMultilevel"/>
    <w:tmpl w:val="D6D411A8"/>
    <w:lvl w:ilvl="0" w:tplc="ABEC1EE0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EC28404E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6C428D14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A0A46468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8550AE06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A4AAB70E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227AE7D2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FC9A4E6E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40DE189A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111" w15:restartNumberingAfterBreak="0">
    <w:nsid w:val="6DDB46B7"/>
    <w:multiLevelType w:val="hybridMultilevel"/>
    <w:tmpl w:val="5ABA0F92"/>
    <w:lvl w:ilvl="0" w:tplc="CAEAF1A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89D67B2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42842C7A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B4B88314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265E3FD4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25301048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EB721F7A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F2BE292C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F9329D0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12" w15:restartNumberingAfterBreak="0">
    <w:nsid w:val="6E54604A"/>
    <w:multiLevelType w:val="hybridMultilevel"/>
    <w:tmpl w:val="7A58F0D2"/>
    <w:lvl w:ilvl="0" w:tplc="2E7CABCE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93CA5742">
      <w:numFmt w:val="bullet"/>
      <w:lvlText w:val="•"/>
      <w:lvlJc w:val="left"/>
      <w:pPr>
        <w:ind w:left="1754" w:hanging="149"/>
      </w:pPr>
      <w:rPr>
        <w:rFonts w:hint="default"/>
        <w:lang w:val="vi" w:eastAsia="vi" w:bidi="vi"/>
      </w:rPr>
    </w:lvl>
    <w:lvl w:ilvl="2" w:tplc="D1CC163C">
      <w:numFmt w:val="bullet"/>
      <w:lvlText w:val="•"/>
      <w:lvlJc w:val="left"/>
      <w:pPr>
        <w:ind w:left="3249" w:hanging="149"/>
      </w:pPr>
      <w:rPr>
        <w:rFonts w:hint="default"/>
        <w:lang w:val="vi" w:eastAsia="vi" w:bidi="vi"/>
      </w:rPr>
    </w:lvl>
    <w:lvl w:ilvl="3" w:tplc="822C61EE">
      <w:numFmt w:val="bullet"/>
      <w:lvlText w:val="•"/>
      <w:lvlJc w:val="left"/>
      <w:pPr>
        <w:ind w:left="4743" w:hanging="149"/>
      </w:pPr>
      <w:rPr>
        <w:rFonts w:hint="default"/>
        <w:lang w:val="vi" w:eastAsia="vi" w:bidi="vi"/>
      </w:rPr>
    </w:lvl>
    <w:lvl w:ilvl="4" w:tplc="73169540">
      <w:numFmt w:val="bullet"/>
      <w:lvlText w:val="•"/>
      <w:lvlJc w:val="left"/>
      <w:pPr>
        <w:ind w:left="6238" w:hanging="149"/>
      </w:pPr>
      <w:rPr>
        <w:rFonts w:hint="default"/>
        <w:lang w:val="vi" w:eastAsia="vi" w:bidi="vi"/>
      </w:rPr>
    </w:lvl>
    <w:lvl w:ilvl="5" w:tplc="5262CB56">
      <w:numFmt w:val="bullet"/>
      <w:lvlText w:val="•"/>
      <w:lvlJc w:val="left"/>
      <w:pPr>
        <w:ind w:left="7732" w:hanging="149"/>
      </w:pPr>
      <w:rPr>
        <w:rFonts w:hint="default"/>
        <w:lang w:val="vi" w:eastAsia="vi" w:bidi="vi"/>
      </w:rPr>
    </w:lvl>
    <w:lvl w:ilvl="6" w:tplc="22EC2E42">
      <w:numFmt w:val="bullet"/>
      <w:lvlText w:val="•"/>
      <w:lvlJc w:val="left"/>
      <w:pPr>
        <w:ind w:left="9227" w:hanging="149"/>
      </w:pPr>
      <w:rPr>
        <w:rFonts w:hint="default"/>
        <w:lang w:val="vi" w:eastAsia="vi" w:bidi="vi"/>
      </w:rPr>
    </w:lvl>
    <w:lvl w:ilvl="7" w:tplc="DE72500C">
      <w:numFmt w:val="bullet"/>
      <w:lvlText w:val="•"/>
      <w:lvlJc w:val="left"/>
      <w:pPr>
        <w:ind w:left="10721" w:hanging="149"/>
      </w:pPr>
      <w:rPr>
        <w:rFonts w:hint="default"/>
        <w:lang w:val="vi" w:eastAsia="vi" w:bidi="vi"/>
      </w:rPr>
    </w:lvl>
    <w:lvl w:ilvl="8" w:tplc="39468ACC">
      <w:numFmt w:val="bullet"/>
      <w:lvlText w:val="•"/>
      <w:lvlJc w:val="left"/>
      <w:pPr>
        <w:ind w:left="12216" w:hanging="149"/>
      </w:pPr>
      <w:rPr>
        <w:rFonts w:hint="default"/>
        <w:lang w:val="vi" w:eastAsia="vi" w:bidi="vi"/>
      </w:rPr>
    </w:lvl>
  </w:abstractNum>
  <w:abstractNum w:abstractNumId="113" w15:restartNumberingAfterBreak="0">
    <w:nsid w:val="6E6D144B"/>
    <w:multiLevelType w:val="hybridMultilevel"/>
    <w:tmpl w:val="4910597A"/>
    <w:lvl w:ilvl="0" w:tplc="2EE42820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9EA80A70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E9D67312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FF32D3CA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6F4C2F8A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271239D4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E8745790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A0FA0826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0CAED35A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114" w15:restartNumberingAfterBreak="0">
    <w:nsid w:val="6EB431EE"/>
    <w:multiLevelType w:val="hybridMultilevel"/>
    <w:tmpl w:val="7A0233F4"/>
    <w:lvl w:ilvl="0" w:tplc="7B74933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B61CDC2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8A36A9A4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9814B734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E93A1440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2926EEC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427E4DEA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7FE63C5A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AA04E1BA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15" w15:restartNumberingAfterBreak="0">
    <w:nsid w:val="6EF755FB"/>
    <w:multiLevelType w:val="hybridMultilevel"/>
    <w:tmpl w:val="68D07A6E"/>
    <w:lvl w:ilvl="0" w:tplc="2C261D2C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900EE50A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4D0A003A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2A02FE86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07B05C02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2BC2F558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E4EE0740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5F8CDB9A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52342FA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16" w15:restartNumberingAfterBreak="0">
    <w:nsid w:val="716A3483"/>
    <w:multiLevelType w:val="hybridMultilevel"/>
    <w:tmpl w:val="A5623A30"/>
    <w:lvl w:ilvl="0" w:tplc="D55A7B36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542220D0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102005DA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F5427296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71EE1324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8B107AD8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33247056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1F9E3512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591CF21A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117" w15:restartNumberingAfterBreak="0">
    <w:nsid w:val="719405F2"/>
    <w:multiLevelType w:val="hybridMultilevel"/>
    <w:tmpl w:val="99AE115A"/>
    <w:lvl w:ilvl="0" w:tplc="FF0AADB4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3DE6F260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D63A1AD4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944250A0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6A628DC4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0A98B8D2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C27A6A86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396AFE20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ABF449A4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118" w15:restartNumberingAfterBreak="0">
    <w:nsid w:val="73A67078"/>
    <w:multiLevelType w:val="hybridMultilevel"/>
    <w:tmpl w:val="092C2C1E"/>
    <w:lvl w:ilvl="0" w:tplc="F948E07C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97DA1324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C80AB436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338CE9D4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152CA4E6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9CE6C566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7CB0FF9E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14DEE05E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2C54DD9E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119" w15:restartNumberingAfterBreak="0">
    <w:nsid w:val="74AF30C9"/>
    <w:multiLevelType w:val="hybridMultilevel"/>
    <w:tmpl w:val="8B524A9E"/>
    <w:lvl w:ilvl="0" w:tplc="0EB8F382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74C40F24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2392EA9A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C4AA5E7C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57CE02DE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71A64DCC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06507C36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85E4F302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26BEC86E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20" w15:restartNumberingAfterBreak="0">
    <w:nsid w:val="75D83CC8"/>
    <w:multiLevelType w:val="hybridMultilevel"/>
    <w:tmpl w:val="2EA87374"/>
    <w:lvl w:ilvl="0" w:tplc="B636BC3C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BB18349C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A6D0FB7A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3182A174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8230CE92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71183C4A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2CB0BE7C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332C9F86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6DAE15E0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21" w15:restartNumberingAfterBreak="0">
    <w:nsid w:val="75D9671A"/>
    <w:multiLevelType w:val="hybridMultilevel"/>
    <w:tmpl w:val="4B7E73AA"/>
    <w:lvl w:ilvl="0" w:tplc="BDAAC098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23A27A90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60AC0EF6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5FD281BC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90687E0C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2CE48AC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D6E6E75C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4320ABF2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F73A23EC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22" w15:restartNumberingAfterBreak="0">
    <w:nsid w:val="763643B7"/>
    <w:multiLevelType w:val="hybridMultilevel"/>
    <w:tmpl w:val="E5F4621A"/>
    <w:lvl w:ilvl="0" w:tplc="F7924946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62745FB8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6A8C0208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3EA83B02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16288200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BDB66BA4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0CB4A790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DA28EA9C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E07215F0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123" w15:restartNumberingAfterBreak="0">
    <w:nsid w:val="76417996"/>
    <w:multiLevelType w:val="hybridMultilevel"/>
    <w:tmpl w:val="8B5A5DF4"/>
    <w:lvl w:ilvl="0" w:tplc="DCA8C694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A852BBB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DDF6D8CE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0FFA25B0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49521EC4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93328136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58D084DA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403A7FCC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284C4BBC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24" w15:restartNumberingAfterBreak="0">
    <w:nsid w:val="77473262"/>
    <w:multiLevelType w:val="hybridMultilevel"/>
    <w:tmpl w:val="13E80F4E"/>
    <w:lvl w:ilvl="0" w:tplc="6AE091FA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9816FB84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982C6D24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7AFECB70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042ED5B0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64685384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5B5EBE0E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99E69B36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DF380D72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125" w15:restartNumberingAfterBreak="0">
    <w:nsid w:val="77653BA6"/>
    <w:multiLevelType w:val="hybridMultilevel"/>
    <w:tmpl w:val="FDE2771C"/>
    <w:lvl w:ilvl="0" w:tplc="F9967B26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DB54C138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2F24D2BE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847061B4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B302F8C0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9CB2D9C8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81B2E7DE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B5A02D38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31CCAB9E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126" w15:restartNumberingAfterBreak="0">
    <w:nsid w:val="77B07E30"/>
    <w:multiLevelType w:val="hybridMultilevel"/>
    <w:tmpl w:val="854054FA"/>
    <w:lvl w:ilvl="0" w:tplc="52FCF85E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E79A9FCC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F8B02CA6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3080278E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DF5E937C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85823D5C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6EB47528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FEE07644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6EF40A9E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27" w15:restartNumberingAfterBreak="0">
    <w:nsid w:val="77F24DB5"/>
    <w:multiLevelType w:val="hybridMultilevel"/>
    <w:tmpl w:val="C9BA672C"/>
    <w:lvl w:ilvl="0" w:tplc="8EC0FA88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DA3859AE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EB246116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276CBCEA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131C8EE0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BB6E17B2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6DAAB5E6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D4E28916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B464D962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128" w15:restartNumberingAfterBreak="0">
    <w:nsid w:val="78A82838"/>
    <w:multiLevelType w:val="hybridMultilevel"/>
    <w:tmpl w:val="5C9EA83E"/>
    <w:lvl w:ilvl="0" w:tplc="D56C472C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CD4C6CD0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EB1421B4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565CA26C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9E025296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BD864E94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042AF91C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2ED29838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26A841AA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29" w15:restartNumberingAfterBreak="0">
    <w:nsid w:val="78A82A8D"/>
    <w:multiLevelType w:val="hybridMultilevel"/>
    <w:tmpl w:val="5588AE52"/>
    <w:lvl w:ilvl="0" w:tplc="1AD2384C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26C47660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E62EFBCA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04EC3A40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FAC04C54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AEF68452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E15C4AA4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D38665AC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F4E6D588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30" w15:restartNumberingAfterBreak="0">
    <w:nsid w:val="78AE0796"/>
    <w:multiLevelType w:val="hybridMultilevel"/>
    <w:tmpl w:val="79D43E22"/>
    <w:lvl w:ilvl="0" w:tplc="1DA0F6CA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3DA8D082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83888B86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1B2E299A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4E520856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236403E8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5E74E322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35C65E92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6E2AD364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31" w15:restartNumberingAfterBreak="0">
    <w:nsid w:val="791D11BD"/>
    <w:multiLevelType w:val="hybridMultilevel"/>
    <w:tmpl w:val="76FE4CD6"/>
    <w:lvl w:ilvl="0" w:tplc="178CAA42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3F5E5CDA">
      <w:numFmt w:val="bullet"/>
      <w:lvlText w:val="•"/>
      <w:lvlJc w:val="left"/>
      <w:pPr>
        <w:ind w:left="1754" w:hanging="149"/>
      </w:pPr>
      <w:rPr>
        <w:rFonts w:hint="default"/>
        <w:lang w:val="vi" w:eastAsia="vi" w:bidi="vi"/>
      </w:rPr>
    </w:lvl>
    <w:lvl w:ilvl="2" w:tplc="801E91D0">
      <w:numFmt w:val="bullet"/>
      <w:lvlText w:val="•"/>
      <w:lvlJc w:val="left"/>
      <w:pPr>
        <w:ind w:left="3249" w:hanging="149"/>
      </w:pPr>
      <w:rPr>
        <w:rFonts w:hint="default"/>
        <w:lang w:val="vi" w:eastAsia="vi" w:bidi="vi"/>
      </w:rPr>
    </w:lvl>
    <w:lvl w:ilvl="3" w:tplc="7C02FE58">
      <w:numFmt w:val="bullet"/>
      <w:lvlText w:val="•"/>
      <w:lvlJc w:val="left"/>
      <w:pPr>
        <w:ind w:left="4743" w:hanging="149"/>
      </w:pPr>
      <w:rPr>
        <w:rFonts w:hint="default"/>
        <w:lang w:val="vi" w:eastAsia="vi" w:bidi="vi"/>
      </w:rPr>
    </w:lvl>
    <w:lvl w:ilvl="4" w:tplc="11A077C8">
      <w:numFmt w:val="bullet"/>
      <w:lvlText w:val="•"/>
      <w:lvlJc w:val="left"/>
      <w:pPr>
        <w:ind w:left="6238" w:hanging="149"/>
      </w:pPr>
      <w:rPr>
        <w:rFonts w:hint="default"/>
        <w:lang w:val="vi" w:eastAsia="vi" w:bidi="vi"/>
      </w:rPr>
    </w:lvl>
    <w:lvl w:ilvl="5" w:tplc="A754C9AC">
      <w:numFmt w:val="bullet"/>
      <w:lvlText w:val="•"/>
      <w:lvlJc w:val="left"/>
      <w:pPr>
        <w:ind w:left="7732" w:hanging="149"/>
      </w:pPr>
      <w:rPr>
        <w:rFonts w:hint="default"/>
        <w:lang w:val="vi" w:eastAsia="vi" w:bidi="vi"/>
      </w:rPr>
    </w:lvl>
    <w:lvl w:ilvl="6" w:tplc="6712763E">
      <w:numFmt w:val="bullet"/>
      <w:lvlText w:val="•"/>
      <w:lvlJc w:val="left"/>
      <w:pPr>
        <w:ind w:left="9227" w:hanging="149"/>
      </w:pPr>
      <w:rPr>
        <w:rFonts w:hint="default"/>
        <w:lang w:val="vi" w:eastAsia="vi" w:bidi="vi"/>
      </w:rPr>
    </w:lvl>
    <w:lvl w:ilvl="7" w:tplc="ADA8A7A8">
      <w:numFmt w:val="bullet"/>
      <w:lvlText w:val="•"/>
      <w:lvlJc w:val="left"/>
      <w:pPr>
        <w:ind w:left="10721" w:hanging="149"/>
      </w:pPr>
      <w:rPr>
        <w:rFonts w:hint="default"/>
        <w:lang w:val="vi" w:eastAsia="vi" w:bidi="vi"/>
      </w:rPr>
    </w:lvl>
    <w:lvl w:ilvl="8" w:tplc="8CBEBC4E">
      <w:numFmt w:val="bullet"/>
      <w:lvlText w:val="•"/>
      <w:lvlJc w:val="left"/>
      <w:pPr>
        <w:ind w:left="12216" w:hanging="149"/>
      </w:pPr>
      <w:rPr>
        <w:rFonts w:hint="default"/>
        <w:lang w:val="vi" w:eastAsia="vi" w:bidi="vi"/>
      </w:rPr>
    </w:lvl>
  </w:abstractNum>
  <w:abstractNum w:abstractNumId="132" w15:restartNumberingAfterBreak="0">
    <w:nsid w:val="79615725"/>
    <w:multiLevelType w:val="hybridMultilevel"/>
    <w:tmpl w:val="CAD8389A"/>
    <w:lvl w:ilvl="0" w:tplc="E8D0F8F2">
      <w:numFmt w:val="bullet"/>
      <w:lvlText w:val="-"/>
      <w:lvlJc w:val="left"/>
      <w:pPr>
        <w:ind w:left="261" w:hanging="149"/>
      </w:pPr>
      <w:rPr>
        <w:rFonts w:ascii="Arial" w:eastAsia="Arial" w:hAnsi="Arial" w:cs="Arial" w:hint="default"/>
        <w:b/>
        <w:bCs/>
        <w:w w:val="101"/>
        <w:sz w:val="24"/>
        <w:szCs w:val="24"/>
        <w:lang w:val="vi" w:eastAsia="vi" w:bidi="vi"/>
      </w:rPr>
    </w:lvl>
    <w:lvl w:ilvl="1" w:tplc="DFC89866">
      <w:numFmt w:val="bullet"/>
      <w:lvlText w:val="•"/>
      <w:lvlJc w:val="left"/>
      <w:pPr>
        <w:ind w:left="1085" w:hanging="149"/>
      </w:pPr>
      <w:rPr>
        <w:rFonts w:hint="default"/>
        <w:lang w:val="vi" w:eastAsia="vi" w:bidi="vi"/>
      </w:rPr>
    </w:lvl>
    <w:lvl w:ilvl="2" w:tplc="F070B10C">
      <w:numFmt w:val="bullet"/>
      <w:lvlText w:val="•"/>
      <w:lvlJc w:val="left"/>
      <w:pPr>
        <w:ind w:left="1911" w:hanging="149"/>
      </w:pPr>
      <w:rPr>
        <w:rFonts w:hint="default"/>
        <w:lang w:val="vi" w:eastAsia="vi" w:bidi="vi"/>
      </w:rPr>
    </w:lvl>
    <w:lvl w:ilvl="3" w:tplc="D0B69724">
      <w:numFmt w:val="bullet"/>
      <w:lvlText w:val="•"/>
      <w:lvlJc w:val="left"/>
      <w:pPr>
        <w:ind w:left="2736" w:hanging="149"/>
      </w:pPr>
      <w:rPr>
        <w:rFonts w:hint="default"/>
        <w:lang w:val="vi" w:eastAsia="vi" w:bidi="vi"/>
      </w:rPr>
    </w:lvl>
    <w:lvl w:ilvl="4" w:tplc="CC30DC16">
      <w:numFmt w:val="bullet"/>
      <w:lvlText w:val="•"/>
      <w:lvlJc w:val="left"/>
      <w:pPr>
        <w:ind w:left="3562" w:hanging="149"/>
      </w:pPr>
      <w:rPr>
        <w:rFonts w:hint="default"/>
        <w:lang w:val="vi" w:eastAsia="vi" w:bidi="vi"/>
      </w:rPr>
    </w:lvl>
    <w:lvl w:ilvl="5" w:tplc="D89A4176">
      <w:numFmt w:val="bullet"/>
      <w:lvlText w:val="•"/>
      <w:lvlJc w:val="left"/>
      <w:pPr>
        <w:ind w:left="4388" w:hanging="149"/>
      </w:pPr>
      <w:rPr>
        <w:rFonts w:hint="default"/>
        <w:lang w:val="vi" w:eastAsia="vi" w:bidi="vi"/>
      </w:rPr>
    </w:lvl>
    <w:lvl w:ilvl="6" w:tplc="E21037DA">
      <w:numFmt w:val="bullet"/>
      <w:lvlText w:val="•"/>
      <w:lvlJc w:val="left"/>
      <w:pPr>
        <w:ind w:left="5213" w:hanging="149"/>
      </w:pPr>
      <w:rPr>
        <w:rFonts w:hint="default"/>
        <w:lang w:val="vi" w:eastAsia="vi" w:bidi="vi"/>
      </w:rPr>
    </w:lvl>
    <w:lvl w:ilvl="7" w:tplc="24FA0214">
      <w:numFmt w:val="bullet"/>
      <w:lvlText w:val="•"/>
      <w:lvlJc w:val="left"/>
      <w:pPr>
        <w:ind w:left="6039" w:hanging="149"/>
      </w:pPr>
      <w:rPr>
        <w:rFonts w:hint="default"/>
        <w:lang w:val="vi" w:eastAsia="vi" w:bidi="vi"/>
      </w:rPr>
    </w:lvl>
    <w:lvl w:ilvl="8" w:tplc="260AB9F8">
      <w:numFmt w:val="bullet"/>
      <w:lvlText w:val="•"/>
      <w:lvlJc w:val="left"/>
      <w:pPr>
        <w:ind w:left="6864" w:hanging="149"/>
      </w:pPr>
      <w:rPr>
        <w:rFonts w:hint="default"/>
        <w:lang w:val="vi" w:eastAsia="vi" w:bidi="vi"/>
      </w:rPr>
    </w:lvl>
  </w:abstractNum>
  <w:abstractNum w:abstractNumId="133" w15:restartNumberingAfterBreak="0">
    <w:nsid w:val="7BB347F9"/>
    <w:multiLevelType w:val="hybridMultilevel"/>
    <w:tmpl w:val="C25E45E2"/>
    <w:lvl w:ilvl="0" w:tplc="848A4BE6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0E6A712E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550ABE30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C8B43088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51F69EB8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77964F50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118683EA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430EDF6E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3A8452A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34" w15:restartNumberingAfterBreak="0">
    <w:nsid w:val="7C355E7D"/>
    <w:multiLevelType w:val="hybridMultilevel"/>
    <w:tmpl w:val="647E911C"/>
    <w:lvl w:ilvl="0" w:tplc="78ACC712">
      <w:numFmt w:val="bullet"/>
      <w:lvlText w:val="-"/>
      <w:lvlJc w:val="left"/>
      <w:pPr>
        <w:ind w:left="260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8AFED316">
      <w:numFmt w:val="bullet"/>
      <w:lvlText w:val="•"/>
      <w:lvlJc w:val="left"/>
      <w:pPr>
        <w:ind w:left="845" w:hanging="149"/>
      </w:pPr>
      <w:rPr>
        <w:rFonts w:hint="default"/>
        <w:lang w:val="vi" w:eastAsia="vi" w:bidi="vi"/>
      </w:rPr>
    </w:lvl>
    <w:lvl w:ilvl="2" w:tplc="7E24BD96">
      <w:numFmt w:val="bullet"/>
      <w:lvlText w:val="•"/>
      <w:lvlJc w:val="left"/>
      <w:pPr>
        <w:ind w:left="1430" w:hanging="149"/>
      </w:pPr>
      <w:rPr>
        <w:rFonts w:hint="default"/>
        <w:lang w:val="vi" w:eastAsia="vi" w:bidi="vi"/>
      </w:rPr>
    </w:lvl>
    <w:lvl w:ilvl="3" w:tplc="C116DF4E">
      <w:numFmt w:val="bullet"/>
      <w:lvlText w:val="•"/>
      <w:lvlJc w:val="left"/>
      <w:pPr>
        <w:ind w:left="2015" w:hanging="149"/>
      </w:pPr>
      <w:rPr>
        <w:rFonts w:hint="default"/>
        <w:lang w:val="vi" w:eastAsia="vi" w:bidi="vi"/>
      </w:rPr>
    </w:lvl>
    <w:lvl w:ilvl="4" w:tplc="68A884EC">
      <w:numFmt w:val="bullet"/>
      <w:lvlText w:val="•"/>
      <w:lvlJc w:val="left"/>
      <w:pPr>
        <w:ind w:left="2601" w:hanging="149"/>
      </w:pPr>
      <w:rPr>
        <w:rFonts w:hint="default"/>
        <w:lang w:val="vi" w:eastAsia="vi" w:bidi="vi"/>
      </w:rPr>
    </w:lvl>
    <w:lvl w:ilvl="5" w:tplc="D370F62E">
      <w:numFmt w:val="bullet"/>
      <w:lvlText w:val="•"/>
      <w:lvlJc w:val="left"/>
      <w:pPr>
        <w:ind w:left="3186" w:hanging="149"/>
      </w:pPr>
      <w:rPr>
        <w:rFonts w:hint="default"/>
        <w:lang w:val="vi" w:eastAsia="vi" w:bidi="vi"/>
      </w:rPr>
    </w:lvl>
    <w:lvl w:ilvl="6" w:tplc="C36EE48A">
      <w:numFmt w:val="bullet"/>
      <w:lvlText w:val="•"/>
      <w:lvlJc w:val="left"/>
      <w:pPr>
        <w:ind w:left="3771" w:hanging="149"/>
      </w:pPr>
      <w:rPr>
        <w:rFonts w:hint="default"/>
        <w:lang w:val="vi" w:eastAsia="vi" w:bidi="vi"/>
      </w:rPr>
    </w:lvl>
    <w:lvl w:ilvl="7" w:tplc="010469A6">
      <w:numFmt w:val="bullet"/>
      <w:lvlText w:val="•"/>
      <w:lvlJc w:val="left"/>
      <w:pPr>
        <w:ind w:left="4357" w:hanging="149"/>
      </w:pPr>
      <w:rPr>
        <w:rFonts w:hint="default"/>
        <w:lang w:val="vi" w:eastAsia="vi" w:bidi="vi"/>
      </w:rPr>
    </w:lvl>
    <w:lvl w:ilvl="8" w:tplc="877C0590">
      <w:numFmt w:val="bullet"/>
      <w:lvlText w:val="•"/>
      <w:lvlJc w:val="left"/>
      <w:pPr>
        <w:ind w:left="4942" w:hanging="149"/>
      </w:pPr>
      <w:rPr>
        <w:rFonts w:hint="default"/>
        <w:lang w:val="vi" w:eastAsia="vi" w:bidi="vi"/>
      </w:rPr>
    </w:lvl>
  </w:abstractNum>
  <w:abstractNum w:abstractNumId="135" w15:restartNumberingAfterBreak="0">
    <w:nsid w:val="7E3F7C8F"/>
    <w:multiLevelType w:val="hybridMultilevel"/>
    <w:tmpl w:val="9586ADB6"/>
    <w:lvl w:ilvl="0" w:tplc="8F40F0E6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4D16A314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C9BCD060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762CF336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FA985DFC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133679CA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9E28CF3E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012AFC5A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D3340BFA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abstractNum w:abstractNumId="136" w15:restartNumberingAfterBreak="0">
    <w:nsid w:val="7FCF7EE3"/>
    <w:multiLevelType w:val="hybridMultilevel"/>
    <w:tmpl w:val="3DB23CB4"/>
    <w:lvl w:ilvl="0" w:tplc="27E8707C">
      <w:numFmt w:val="bullet"/>
      <w:lvlText w:val="-"/>
      <w:lvlJc w:val="left"/>
      <w:pPr>
        <w:ind w:left="194" w:hanging="149"/>
      </w:pPr>
      <w:rPr>
        <w:rFonts w:ascii="Arial" w:eastAsia="Arial" w:hAnsi="Arial" w:cs="Arial" w:hint="default"/>
        <w:w w:val="101"/>
        <w:sz w:val="24"/>
        <w:szCs w:val="24"/>
        <w:lang w:val="vi" w:eastAsia="vi" w:bidi="vi"/>
      </w:rPr>
    </w:lvl>
    <w:lvl w:ilvl="1" w:tplc="DC30AE96">
      <w:numFmt w:val="bullet"/>
      <w:lvlText w:val="•"/>
      <w:lvlJc w:val="left"/>
      <w:pPr>
        <w:ind w:left="1700" w:hanging="149"/>
      </w:pPr>
      <w:rPr>
        <w:rFonts w:hint="default"/>
        <w:lang w:val="vi" w:eastAsia="vi" w:bidi="vi"/>
      </w:rPr>
    </w:lvl>
    <w:lvl w:ilvl="2" w:tplc="4E4C3ECA">
      <w:numFmt w:val="bullet"/>
      <w:lvlText w:val="•"/>
      <w:lvlJc w:val="left"/>
      <w:pPr>
        <w:ind w:left="3201" w:hanging="149"/>
      </w:pPr>
      <w:rPr>
        <w:rFonts w:hint="default"/>
        <w:lang w:val="vi" w:eastAsia="vi" w:bidi="vi"/>
      </w:rPr>
    </w:lvl>
    <w:lvl w:ilvl="3" w:tplc="4C0E3AA4">
      <w:numFmt w:val="bullet"/>
      <w:lvlText w:val="•"/>
      <w:lvlJc w:val="left"/>
      <w:pPr>
        <w:ind w:left="4701" w:hanging="149"/>
      </w:pPr>
      <w:rPr>
        <w:rFonts w:hint="default"/>
        <w:lang w:val="vi" w:eastAsia="vi" w:bidi="vi"/>
      </w:rPr>
    </w:lvl>
    <w:lvl w:ilvl="4" w:tplc="249275FE">
      <w:numFmt w:val="bullet"/>
      <w:lvlText w:val="•"/>
      <w:lvlJc w:val="left"/>
      <w:pPr>
        <w:ind w:left="6202" w:hanging="149"/>
      </w:pPr>
      <w:rPr>
        <w:rFonts w:hint="default"/>
        <w:lang w:val="vi" w:eastAsia="vi" w:bidi="vi"/>
      </w:rPr>
    </w:lvl>
    <w:lvl w:ilvl="5" w:tplc="0BDC4E7A">
      <w:numFmt w:val="bullet"/>
      <w:lvlText w:val="•"/>
      <w:lvlJc w:val="left"/>
      <w:pPr>
        <w:ind w:left="7702" w:hanging="149"/>
      </w:pPr>
      <w:rPr>
        <w:rFonts w:hint="default"/>
        <w:lang w:val="vi" w:eastAsia="vi" w:bidi="vi"/>
      </w:rPr>
    </w:lvl>
    <w:lvl w:ilvl="6" w:tplc="23D89774">
      <w:numFmt w:val="bullet"/>
      <w:lvlText w:val="•"/>
      <w:lvlJc w:val="left"/>
      <w:pPr>
        <w:ind w:left="9203" w:hanging="149"/>
      </w:pPr>
      <w:rPr>
        <w:rFonts w:hint="default"/>
        <w:lang w:val="vi" w:eastAsia="vi" w:bidi="vi"/>
      </w:rPr>
    </w:lvl>
    <w:lvl w:ilvl="7" w:tplc="E182C7AE">
      <w:numFmt w:val="bullet"/>
      <w:lvlText w:val="•"/>
      <w:lvlJc w:val="left"/>
      <w:pPr>
        <w:ind w:left="10703" w:hanging="149"/>
      </w:pPr>
      <w:rPr>
        <w:rFonts w:hint="default"/>
        <w:lang w:val="vi" w:eastAsia="vi" w:bidi="vi"/>
      </w:rPr>
    </w:lvl>
    <w:lvl w:ilvl="8" w:tplc="134494A6">
      <w:numFmt w:val="bullet"/>
      <w:lvlText w:val="•"/>
      <w:lvlJc w:val="left"/>
      <w:pPr>
        <w:ind w:left="12204" w:hanging="149"/>
      </w:pPr>
      <w:rPr>
        <w:rFonts w:hint="default"/>
        <w:lang w:val="vi" w:eastAsia="vi" w:bidi="vi"/>
      </w:rPr>
    </w:lvl>
  </w:abstractNum>
  <w:num w:numId="1">
    <w:abstractNumId w:val="64"/>
  </w:num>
  <w:num w:numId="2">
    <w:abstractNumId w:val="16"/>
  </w:num>
  <w:num w:numId="3">
    <w:abstractNumId w:val="11"/>
  </w:num>
  <w:num w:numId="4">
    <w:abstractNumId w:val="37"/>
  </w:num>
  <w:num w:numId="5">
    <w:abstractNumId w:val="104"/>
  </w:num>
  <w:num w:numId="6">
    <w:abstractNumId w:val="121"/>
  </w:num>
  <w:num w:numId="7">
    <w:abstractNumId w:val="80"/>
  </w:num>
  <w:num w:numId="8">
    <w:abstractNumId w:val="135"/>
  </w:num>
  <w:num w:numId="9">
    <w:abstractNumId w:val="115"/>
  </w:num>
  <w:num w:numId="10">
    <w:abstractNumId w:val="57"/>
  </w:num>
  <w:num w:numId="11">
    <w:abstractNumId w:val="105"/>
  </w:num>
  <w:num w:numId="12">
    <w:abstractNumId w:val="93"/>
  </w:num>
  <w:num w:numId="13">
    <w:abstractNumId w:val="39"/>
  </w:num>
  <w:num w:numId="14">
    <w:abstractNumId w:val="126"/>
  </w:num>
  <w:num w:numId="15">
    <w:abstractNumId w:val="71"/>
  </w:num>
  <w:num w:numId="16">
    <w:abstractNumId w:val="98"/>
  </w:num>
  <w:num w:numId="17">
    <w:abstractNumId w:val="27"/>
  </w:num>
  <w:num w:numId="18">
    <w:abstractNumId w:val="33"/>
  </w:num>
  <w:num w:numId="19">
    <w:abstractNumId w:val="46"/>
  </w:num>
  <w:num w:numId="20">
    <w:abstractNumId w:val="8"/>
  </w:num>
  <w:num w:numId="21">
    <w:abstractNumId w:val="133"/>
  </w:num>
  <w:num w:numId="22">
    <w:abstractNumId w:val="0"/>
  </w:num>
  <w:num w:numId="23">
    <w:abstractNumId w:val="112"/>
  </w:num>
  <w:num w:numId="24">
    <w:abstractNumId w:val="23"/>
  </w:num>
  <w:num w:numId="25">
    <w:abstractNumId w:val="42"/>
  </w:num>
  <w:num w:numId="26">
    <w:abstractNumId w:val="129"/>
  </w:num>
  <w:num w:numId="27">
    <w:abstractNumId w:val="38"/>
  </w:num>
  <w:num w:numId="28">
    <w:abstractNumId w:val="63"/>
  </w:num>
  <w:num w:numId="29">
    <w:abstractNumId w:val="111"/>
  </w:num>
  <w:num w:numId="30">
    <w:abstractNumId w:val="75"/>
  </w:num>
  <w:num w:numId="31">
    <w:abstractNumId w:val="107"/>
  </w:num>
  <w:num w:numId="32">
    <w:abstractNumId w:val="22"/>
  </w:num>
  <w:num w:numId="33">
    <w:abstractNumId w:val="131"/>
  </w:num>
  <w:num w:numId="34">
    <w:abstractNumId w:val="81"/>
  </w:num>
  <w:num w:numId="35">
    <w:abstractNumId w:val="108"/>
  </w:num>
  <w:num w:numId="36">
    <w:abstractNumId w:val="85"/>
  </w:num>
  <w:num w:numId="37">
    <w:abstractNumId w:val="14"/>
  </w:num>
  <w:num w:numId="38">
    <w:abstractNumId w:val="69"/>
  </w:num>
  <w:num w:numId="39">
    <w:abstractNumId w:val="17"/>
  </w:num>
  <w:num w:numId="40">
    <w:abstractNumId w:val="61"/>
  </w:num>
  <w:num w:numId="41">
    <w:abstractNumId w:val="47"/>
  </w:num>
  <w:num w:numId="42">
    <w:abstractNumId w:val="35"/>
  </w:num>
  <w:num w:numId="43">
    <w:abstractNumId w:val="86"/>
  </w:num>
  <w:num w:numId="44">
    <w:abstractNumId w:val="41"/>
  </w:num>
  <w:num w:numId="45">
    <w:abstractNumId w:val="89"/>
  </w:num>
  <w:num w:numId="46">
    <w:abstractNumId w:val="114"/>
  </w:num>
  <w:num w:numId="47">
    <w:abstractNumId w:val="36"/>
  </w:num>
  <w:num w:numId="48">
    <w:abstractNumId w:val="95"/>
  </w:num>
  <w:num w:numId="49">
    <w:abstractNumId w:val="87"/>
  </w:num>
  <w:num w:numId="50">
    <w:abstractNumId w:val="3"/>
  </w:num>
  <w:num w:numId="51">
    <w:abstractNumId w:val="28"/>
  </w:num>
  <w:num w:numId="52">
    <w:abstractNumId w:val="94"/>
  </w:num>
  <w:num w:numId="53">
    <w:abstractNumId w:val="50"/>
  </w:num>
  <w:num w:numId="54">
    <w:abstractNumId w:val="124"/>
  </w:num>
  <w:num w:numId="55">
    <w:abstractNumId w:val="25"/>
  </w:num>
  <w:num w:numId="56">
    <w:abstractNumId w:val="5"/>
  </w:num>
  <w:num w:numId="57">
    <w:abstractNumId w:val="113"/>
  </w:num>
  <w:num w:numId="58">
    <w:abstractNumId w:val="99"/>
  </w:num>
  <w:num w:numId="59">
    <w:abstractNumId w:val="78"/>
  </w:num>
  <w:num w:numId="60">
    <w:abstractNumId w:val="51"/>
  </w:num>
  <w:num w:numId="61">
    <w:abstractNumId w:val="1"/>
  </w:num>
  <w:num w:numId="62">
    <w:abstractNumId w:val="53"/>
  </w:num>
  <w:num w:numId="63">
    <w:abstractNumId w:val="18"/>
  </w:num>
  <w:num w:numId="64">
    <w:abstractNumId w:val="132"/>
  </w:num>
  <w:num w:numId="65">
    <w:abstractNumId w:val="120"/>
  </w:num>
  <w:num w:numId="66">
    <w:abstractNumId w:val="90"/>
  </w:num>
  <w:num w:numId="67">
    <w:abstractNumId w:val="15"/>
  </w:num>
  <w:num w:numId="68">
    <w:abstractNumId w:val="62"/>
  </w:num>
  <w:num w:numId="69">
    <w:abstractNumId w:val="79"/>
  </w:num>
  <w:num w:numId="70">
    <w:abstractNumId w:val="102"/>
  </w:num>
  <w:num w:numId="71">
    <w:abstractNumId w:val="106"/>
  </w:num>
  <w:num w:numId="72">
    <w:abstractNumId w:val="117"/>
  </w:num>
  <w:num w:numId="73">
    <w:abstractNumId w:val="82"/>
  </w:num>
  <w:num w:numId="74">
    <w:abstractNumId w:val="100"/>
  </w:num>
  <w:num w:numId="75">
    <w:abstractNumId w:val="29"/>
  </w:num>
  <w:num w:numId="76">
    <w:abstractNumId w:val="125"/>
  </w:num>
  <w:num w:numId="77">
    <w:abstractNumId w:val="65"/>
  </w:num>
  <w:num w:numId="78">
    <w:abstractNumId w:val="59"/>
  </w:num>
  <w:num w:numId="79">
    <w:abstractNumId w:val="68"/>
  </w:num>
  <w:num w:numId="80">
    <w:abstractNumId w:val="91"/>
  </w:num>
  <w:num w:numId="81">
    <w:abstractNumId w:val="32"/>
  </w:num>
  <w:num w:numId="82">
    <w:abstractNumId w:val="118"/>
  </w:num>
  <w:num w:numId="83">
    <w:abstractNumId w:val="72"/>
  </w:num>
  <w:num w:numId="84">
    <w:abstractNumId w:val="6"/>
  </w:num>
  <w:num w:numId="85">
    <w:abstractNumId w:val="96"/>
  </w:num>
  <w:num w:numId="86">
    <w:abstractNumId w:val="12"/>
  </w:num>
  <w:num w:numId="87">
    <w:abstractNumId w:val="103"/>
  </w:num>
  <w:num w:numId="88">
    <w:abstractNumId w:val="123"/>
  </w:num>
  <w:num w:numId="89">
    <w:abstractNumId w:val="109"/>
  </w:num>
  <w:num w:numId="90">
    <w:abstractNumId w:val="31"/>
  </w:num>
  <w:num w:numId="91">
    <w:abstractNumId w:val="43"/>
  </w:num>
  <w:num w:numId="92">
    <w:abstractNumId w:val="60"/>
  </w:num>
  <w:num w:numId="93">
    <w:abstractNumId w:val="49"/>
  </w:num>
  <w:num w:numId="94">
    <w:abstractNumId w:val="67"/>
  </w:num>
  <w:num w:numId="95">
    <w:abstractNumId w:val="134"/>
  </w:num>
  <w:num w:numId="96">
    <w:abstractNumId w:val="101"/>
  </w:num>
  <w:num w:numId="97">
    <w:abstractNumId w:val="92"/>
  </w:num>
  <w:num w:numId="98">
    <w:abstractNumId w:val="70"/>
  </w:num>
  <w:num w:numId="99">
    <w:abstractNumId w:val="30"/>
  </w:num>
  <w:num w:numId="100">
    <w:abstractNumId w:val="136"/>
  </w:num>
  <w:num w:numId="101">
    <w:abstractNumId w:val="26"/>
  </w:num>
  <w:num w:numId="102">
    <w:abstractNumId w:val="19"/>
  </w:num>
  <w:num w:numId="103">
    <w:abstractNumId w:val="52"/>
  </w:num>
  <w:num w:numId="104">
    <w:abstractNumId w:val="21"/>
  </w:num>
  <w:num w:numId="105">
    <w:abstractNumId w:val="55"/>
  </w:num>
  <w:num w:numId="106">
    <w:abstractNumId w:val="56"/>
  </w:num>
  <w:num w:numId="107">
    <w:abstractNumId w:val="128"/>
  </w:num>
  <w:num w:numId="108">
    <w:abstractNumId w:val="83"/>
  </w:num>
  <w:num w:numId="109">
    <w:abstractNumId w:val="2"/>
  </w:num>
  <w:num w:numId="110">
    <w:abstractNumId w:val="122"/>
  </w:num>
  <w:num w:numId="111">
    <w:abstractNumId w:val="127"/>
  </w:num>
  <w:num w:numId="112">
    <w:abstractNumId w:val="13"/>
  </w:num>
  <w:num w:numId="113">
    <w:abstractNumId w:val="54"/>
  </w:num>
  <w:num w:numId="114">
    <w:abstractNumId w:val="74"/>
  </w:num>
  <w:num w:numId="115">
    <w:abstractNumId w:val="45"/>
  </w:num>
  <w:num w:numId="116">
    <w:abstractNumId w:val="110"/>
  </w:num>
  <w:num w:numId="117">
    <w:abstractNumId w:val="44"/>
  </w:num>
  <w:num w:numId="118">
    <w:abstractNumId w:val="119"/>
  </w:num>
  <w:num w:numId="119">
    <w:abstractNumId w:val="97"/>
  </w:num>
  <w:num w:numId="120">
    <w:abstractNumId w:val="34"/>
  </w:num>
  <w:num w:numId="121">
    <w:abstractNumId w:val="88"/>
  </w:num>
  <w:num w:numId="122">
    <w:abstractNumId w:val="4"/>
  </w:num>
  <w:num w:numId="123">
    <w:abstractNumId w:val="48"/>
  </w:num>
  <w:num w:numId="124">
    <w:abstractNumId w:val="84"/>
  </w:num>
  <w:num w:numId="125">
    <w:abstractNumId w:val="116"/>
  </w:num>
  <w:num w:numId="126">
    <w:abstractNumId w:val="66"/>
  </w:num>
  <w:num w:numId="127">
    <w:abstractNumId w:val="9"/>
  </w:num>
  <w:num w:numId="128">
    <w:abstractNumId w:val="10"/>
  </w:num>
  <w:num w:numId="129">
    <w:abstractNumId w:val="40"/>
  </w:num>
  <w:num w:numId="130">
    <w:abstractNumId w:val="58"/>
  </w:num>
  <w:num w:numId="131">
    <w:abstractNumId w:val="76"/>
  </w:num>
  <w:num w:numId="132">
    <w:abstractNumId w:val="130"/>
  </w:num>
  <w:num w:numId="133">
    <w:abstractNumId w:val="20"/>
  </w:num>
  <w:num w:numId="134">
    <w:abstractNumId w:val="77"/>
  </w:num>
  <w:num w:numId="135">
    <w:abstractNumId w:val="24"/>
  </w:num>
  <w:num w:numId="136">
    <w:abstractNumId w:val="73"/>
  </w:num>
  <w:num w:numId="137">
    <w:abstractNumId w:val="7"/>
  </w:num>
  <w:numIdMacAtCleanup w:val="1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LE0NTI2sTQwtzBT0lEKTi0uzszPAykwrwUA6iD6LCwAAAA="/>
  </w:docVars>
  <w:rsids>
    <w:rsidRoot w:val="00356B8B"/>
    <w:rsid w:val="00007E14"/>
    <w:rsid w:val="00022B49"/>
    <w:rsid w:val="00041CC3"/>
    <w:rsid w:val="00041DB8"/>
    <w:rsid w:val="000478A2"/>
    <w:rsid w:val="0005350F"/>
    <w:rsid w:val="00075889"/>
    <w:rsid w:val="000B068B"/>
    <w:rsid w:val="000B21F3"/>
    <w:rsid w:val="000B4DCD"/>
    <w:rsid w:val="000C1CAE"/>
    <w:rsid w:val="000E334D"/>
    <w:rsid w:val="000F0953"/>
    <w:rsid w:val="000F1C59"/>
    <w:rsid w:val="0010232A"/>
    <w:rsid w:val="00110938"/>
    <w:rsid w:val="00120CE6"/>
    <w:rsid w:val="00123161"/>
    <w:rsid w:val="00123A51"/>
    <w:rsid w:val="00144925"/>
    <w:rsid w:val="00146740"/>
    <w:rsid w:val="001539AC"/>
    <w:rsid w:val="00176297"/>
    <w:rsid w:val="00183EAB"/>
    <w:rsid w:val="00186EA5"/>
    <w:rsid w:val="00192EA9"/>
    <w:rsid w:val="00195276"/>
    <w:rsid w:val="001A64CD"/>
    <w:rsid w:val="001B28F5"/>
    <w:rsid w:val="001B7C5A"/>
    <w:rsid w:val="001E7D64"/>
    <w:rsid w:val="001F0F64"/>
    <w:rsid w:val="0021508E"/>
    <w:rsid w:val="00223CDF"/>
    <w:rsid w:val="002256ED"/>
    <w:rsid w:val="00233FDE"/>
    <w:rsid w:val="0024483F"/>
    <w:rsid w:val="00263186"/>
    <w:rsid w:val="00284C84"/>
    <w:rsid w:val="002900E7"/>
    <w:rsid w:val="0029367B"/>
    <w:rsid w:val="00295876"/>
    <w:rsid w:val="002A7A24"/>
    <w:rsid w:val="002B2AD9"/>
    <w:rsid w:val="002C4CDA"/>
    <w:rsid w:val="002D70B4"/>
    <w:rsid w:val="002D7EF4"/>
    <w:rsid w:val="00306E22"/>
    <w:rsid w:val="00320568"/>
    <w:rsid w:val="003402A6"/>
    <w:rsid w:val="00343CFE"/>
    <w:rsid w:val="00356B8B"/>
    <w:rsid w:val="0036565B"/>
    <w:rsid w:val="00384166"/>
    <w:rsid w:val="00391F1E"/>
    <w:rsid w:val="003A18AA"/>
    <w:rsid w:val="003B5989"/>
    <w:rsid w:val="003C18B1"/>
    <w:rsid w:val="003C3E5A"/>
    <w:rsid w:val="003D56D3"/>
    <w:rsid w:val="003F03A5"/>
    <w:rsid w:val="003F2EC5"/>
    <w:rsid w:val="003F38BA"/>
    <w:rsid w:val="004533D7"/>
    <w:rsid w:val="00456736"/>
    <w:rsid w:val="004572B8"/>
    <w:rsid w:val="00457672"/>
    <w:rsid w:val="00463AA8"/>
    <w:rsid w:val="00470D7C"/>
    <w:rsid w:val="00475D10"/>
    <w:rsid w:val="004802E5"/>
    <w:rsid w:val="0048517A"/>
    <w:rsid w:val="00491CC7"/>
    <w:rsid w:val="00497E9E"/>
    <w:rsid w:val="004C0509"/>
    <w:rsid w:val="004E2973"/>
    <w:rsid w:val="004E37C7"/>
    <w:rsid w:val="004E42F7"/>
    <w:rsid w:val="004F382A"/>
    <w:rsid w:val="004F6617"/>
    <w:rsid w:val="004F707A"/>
    <w:rsid w:val="005036CE"/>
    <w:rsid w:val="0050492E"/>
    <w:rsid w:val="0051215A"/>
    <w:rsid w:val="00517F87"/>
    <w:rsid w:val="00533612"/>
    <w:rsid w:val="00546F0B"/>
    <w:rsid w:val="0058670A"/>
    <w:rsid w:val="00594092"/>
    <w:rsid w:val="005A00B9"/>
    <w:rsid w:val="005A2770"/>
    <w:rsid w:val="005A31EA"/>
    <w:rsid w:val="005A4305"/>
    <w:rsid w:val="005A6D7D"/>
    <w:rsid w:val="005B70C7"/>
    <w:rsid w:val="005D41BC"/>
    <w:rsid w:val="005D7154"/>
    <w:rsid w:val="005E1443"/>
    <w:rsid w:val="005F0A3E"/>
    <w:rsid w:val="00601825"/>
    <w:rsid w:val="00604F25"/>
    <w:rsid w:val="00605C58"/>
    <w:rsid w:val="006141EE"/>
    <w:rsid w:val="00625E1E"/>
    <w:rsid w:val="00631085"/>
    <w:rsid w:val="00634123"/>
    <w:rsid w:val="006368AA"/>
    <w:rsid w:val="006602CC"/>
    <w:rsid w:val="006733C7"/>
    <w:rsid w:val="00680402"/>
    <w:rsid w:val="006825DC"/>
    <w:rsid w:val="0068387B"/>
    <w:rsid w:val="006A48B3"/>
    <w:rsid w:val="006B0104"/>
    <w:rsid w:val="006B5185"/>
    <w:rsid w:val="006B6220"/>
    <w:rsid w:val="006E3072"/>
    <w:rsid w:val="007017F2"/>
    <w:rsid w:val="00706598"/>
    <w:rsid w:val="007100D4"/>
    <w:rsid w:val="007228B7"/>
    <w:rsid w:val="00735D07"/>
    <w:rsid w:val="00740E50"/>
    <w:rsid w:val="00752DF6"/>
    <w:rsid w:val="007533CF"/>
    <w:rsid w:val="007552A9"/>
    <w:rsid w:val="007578BE"/>
    <w:rsid w:val="00766770"/>
    <w:rsid w:val="0077634F"/>
    <w:rsid w:val="0078017F"/>
    <w:rsid w:val="00781B20"/>
    <w:rsid w:val="0078387F"/>
    <w:rsid w:val="007955A3"/>
    <w:rsid w:val="007A1E1B"/>
    <w:rsid w:val="007B0F80"/>
    <w:rsid w:val="007B7904"/>
    <w:rsid w:val="007D1D09"/>
    <w:rsid w:val="007E2FAB"/>
    <w:rsid w:val="007E3E06"/>
    <w:rsid w:val="00801C0E"/>
    <w:rsid w:val="0081149D"/>
    <w:rsid w:val="00811C46"/>
    <w:rsid w:val="00812745"/>
    <w:rsid w:val="00817AAD"/>
    <w:rsid w:val="008226F2"/>
    <w:rsid w:val="008241CD"/>
    <w:rsid w:val="00840C21"/>
    <w:rsid w:val="00861D15"/>
    <w:rsid w:val="0087182F"/>
    <w:rsid w:val="0087336D"/>
    <w:rsid w:val="0088764C"/>
    <w:rsid w:val="00893B7D"/>
    <w:rsid w:val="00895CBB"/>
    <w:rsid w:val="008B2EAA"/>
    <w:rsid w:val="008B5333"/>
    <w:rsid w:val="008C50FE"/>
    <w:rsid w:val="008C5D1B"/>
    <w:rsid w:val="008D10EA"/>
    <w:rsid w:val="008D14C5"/>
    <w:rsid w:val="008D3108"/>
    <w:rsid w:val="008E31AB"/>
    <w:rsid w:val="008E5D55"/>
    <w:rsid w:val="00905026"/>
    <w:rsid w:val="0090605F"/>
    <w:rsid w:val="009105F2"/>
    <w:rsid w:val="009117EC"/>
    <w:rsid w:val="00913C82"/>
    <w:rsid w:val="00975381"/>
    <w:rsid w:val="00983168"/>
    <w:rsid w:val="0098409A"/>
    <w:rsid w:val="00990DC9"/>
    <w:rsid w:val="009A701F"/>
    <w:rsid w:val="009A72EF"/>
    <w:rsid w:val="009B6607"/>
    <w:rsid w:val="009C1FF5"/>
    <w:rsid w:val="009C6805"/>
    <w:rsid w:val="009D66D4"/>
    <w:rsid w:val="009E073D"/>
    <w:rsid w:val="009E2654"/>
    <w:rsid w:val="009E5BB6"/>
    <w:rsid w:val="009F5D36"/>
    <w:rsid w:val="009F765F"/>
    <w:rsid w:val="00A01C28"/>
    <w:rsid w:val="00A12D92"/>
    <w:rsid w:val="00A13AAB"/>
    <w:rsid w:val="00A327BD"/>
    <w:rsid w:val="00A329EB"/>
    <w:rsid w:val="00A33DA2"/>
    <w:rsid w:val="00A33ECB"/>
    <w:rsid w:val="00A3742A"/>
    <w:rsid w:val="00A55D09"/>
    <w:rsid w:val="00A64D8C"/>
    <w:rsid w:val="00A65222"/>
    <w:rsid w:val="00A716A3"/>
    <w:rsid w:val="00A755C5"/>
    <w:rsid w:val="00A80645"/>
    <w:rsid w:val="00A84FBD"/>
    <w:rsid w:val="00A908C3"/>
    <w:rsid w:val="00AA1059"/>
    <w:rsid w:val="00AB16DA"/>
    <w:rsid w:val="00AC1847"/>
    <w:rsid w:val="00AC3E1F"/>
    <w:rsid w:val="00AD36BE"/>
    <w:rsid w:val="00AE00C5"/>
    <w:rsid w:val="00AF1406"/>
    <w:rsid w:val="00B00C63"/>
    <w:rsid w:val="00B101FE"/>
    <w:rsid w:val="00B14AC7"/>
    <w:rsid w:val="00B21E94"/>
    <w:rsid w:val="00B25191"/>
    <w:rsid w:val="00B26382"/>
    <w:rsid w:val="00B30492"/>
    <w:rsid w:val="00B3473F"/>
    <w:rsid w:val="00B479A4"/>
    <w:rsid w:val="00B5675F"/>
    <w:rsid w:val="00B57E64"/>
    <w:rsid w:val="00B642BF"/>
    <w:rsid w:val="00B65130"/>
    <w:rsid w:val="00B71916"/>
    <w:rsid w:val="00B7314C"/>
    <w:rsid w:val="00B845A1"/>
    <w:rsid w:val="00B85732"/>
    <w:rsid w:val="00B94791"/>
    <w:rsid w:val="00BA2961"/>
    <w:rsid w:val="00BA4147"/>
    <w:rsid w:val="00BB103C"/>
    <w:rsid w:val="00BB10F2"/>
    <w:rsid w:val="00BC0406"/>
    <w:rsid w:val="00BC4FE3"/>
    <w:rsid w:val="00BD561F"/>
    <w:rsid w:val="00BD602A"/>
    <w:rsid w:val="00BE4ACD"/>
    <w:rsid w:val="00C076AF"/>
    <w:rsid w:val="00C11658"/>
    <w:rsid w:val="00C14D8E"/>
    <w:rsid w:val="00C22D30"/>
    <w:rsid w:val="00C23671"/>
    <w:rsid w:val="00C274C5"/>
    <w:rsid w:val="00C35D45"/>
    <w:rsid w:val="00C44A3C"/>
    <w:rsid w:val="00C526D6"/>
    <w:rsid w:val="00C60A9E"/>
    <w:rsid w:val="00C75B2E"/>
    <w:rsid w:val="00C86E0C"/>
    <w:rsid w:val="00C878FD"/>
    <w:rsid w:val="00C907EA"/>
    <w:rsid w:val="00C93424"/>
    <w:rsid w:val="00C9436E"/>
    <w:rsid w:val="00C943C2"/>
    <w:rsid w:val="00CB1B3D"/>
    <w:rsid w:val="00CC006E"/>
    <w:rsid w:val="00CD0849"/>
    <w:rsid w:val="00CD1AC9"/>
    <w:rsid w:val="00CE3BA1"/>
    <w:rsid w:val="00CE4FB5"/>
    <w:rsid w:val="00CE67F7"/>
    <w:rsid w:val="00CF13DB"/>
    <w:rsid w:val="00CF4BEA"/>
    <w:rsid w:val="00CF7607"/>
    <w:rsid w:val="00D038A8"/>
    <w:rsid w:val="00D0542C"/>
    <w:rsid w:val="00D12B0A"/>
    <w:rsid w:val="00D257B5"/>
    <w:rsid w:val="00D26A1C"/>
    <w:rsid w:val="00D37DD1"/>
    <w:rsid w:val="00D526DA"/>
    <w:rsid w:val="00D546BC"/>
    <w:rsid w:val="00D57EE6"/>
    <w:rsid w:val="00D67477"/>
    <w:rsid w:val="00D7646A"/>
    <w:rsid w:val="00D76EF7"/>
    <w:rsid w:val="00D7799B"/>
    <w:rsid w:val="00D9165D"/>
    <w:rsid w:val="00DA150B"/>
    <w:rsid w:val="00DA339B"/>
    <w:rsid w:val="00DB6D8A"/>
    <w:rsid w:val="00DC26A0"/>
    <w:rsid w:val="00DE0120"/>
    <w:rsid w:val="00DE0DF4"/>
    <w:rsid w:val="00DF3BD4"/>
    <w:rsid w:val="00E1779C"/>
    <w:rsid w:val="00E271B6"/>
    <w:rsid w:val="00E336C0"/>
    <w:rsid w:val="00E40306"/>
    <w:rsid w:val="00E40522"/>
    <w:rsid w:val="00E4433A"/>
    <w:rsid w:val="00E45E92"/>
    <w:rsid w:val="00E52A45"/>
    <w:rsid w:val="00E54739"/>
    <w:rsid w:val="00E80573"/>
    <w:rsid w:val="00EA222D"/>
    <w:rsid w:val="00EB7FD7"/>
    <w:rsid w:val="00ED25E7"/>
    <w:rsid w:val="00ED3DF7"/>
    <w:rsid w:val="00EE3D26"/>
    <w:rsid w:val="00EF2C19"/>
    <w:rsid w:val="00EF3768"/>
    <w:rsid w:val="00EF6548"/>
    <w:rsid w:val="00EF7E63"/>
    <w:rsid w:val="00F26377"/>
    <w:rsid w:val="00F34FC7"/>
    <w:rsid w:val="00F36398"/>
    <w:rsid w:val="00F42EC6"/>
    <w:rsid w:val="00F446FF"/>
    <w:rsid w:val="00F5303A"/>
    <w:rsid w:val="00FA0CDB"/>
    <w:rsid w:val="00FA7BBF"/>
    <w:rsid w:val="00FB1C55"/>
    <w:rsid w:val="00FC0469"/>
    <w:rsid w:val="00FC6077"/>
    <w:rsid w:val="00FD2D9B"/>
    <w:rsid w:val="00FD39FD"/>
    <w:rsid w:val="00FD44C0"/>
    <w:rsid w:val="00FE7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1509D6A"/>
  <w15:docId w15:val="{B0584F63-0AC3-4B5F-82AB-CCED3776D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Times New Roman"/>
      <w:lang w:val="vi" w:eastAsia="v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3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60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077"/>
    <w:rPr>
      <w:rFonts w:ascii="Segoe UI" w:eastAsia="Arial" w:hAnsi="Segoe UI" w:cs="Segoe UI"/>
      <w:sz w:val="18"/>
      <w:szCs w:val="18"/>
      <w:lang w:val="vi" w:eastAsia="vi"/>
    </w:rPr>
  </w:style>
  <w:style w:type="character" w:customStyle="1" w:styleId="tooltips-bottom">
    <w:name w:val="tooltips-bottom"/>
    <w:basedOn w:val="DefaultParagraphFont"/>
    <w:rsid w:val="0087336D"/>
  </w:style>
  <w:style w:type="paragraph" w:styleId="Header">
    <w:name w:val="header"/>
    <w:basedOn w:val="Normal"/>
    <w:link w:val="HeaderChar"/>
    <w:uiPriority w:val="99"/>
    <w:unhideWhenUsed/>
    <w:rsid w:val="004C05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509"/>
    <w:rPr>
      <w:rFonts w:ascii="Arial" w:eastAsia="Arial" w:hAnsi="Arial" w:cs="Times New Roman"/>
      <w:lang w:val="vi" w:eastAsia="vi"/>
    </w:rPr>
  </w:style>
  <w:style w:type="paragraph" w:styleId="Footer">
    <w:name w:val="footer"/>
    <w:basedOn w:val="Normal"/>
    <w:link w:val="FooterChar"/>
    <w:uiPriority w:val="99"/>
    <w:unhideWhenUsed/>
    <w:rsid w:val="004C05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509"/>
    <w:rPr>
      <w:rFonts w:ascii="Arial" w:eastAsia="Arial" w:hAnsi="Arial" w:cs="Times New Roman"/>
      <w:lang w:val="vi" w:eastAsia="v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0</TotalTime>
  <Pages>1</Pages>
  <Words>9107</Words>
  <Characters>51913</Characters>
  <Application>Microsoft Office Word</Application>
  <DocSecurity>0</DocSecurity>
  <Lines>432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00 SENTENCES_191013</vt:lpstr>
    </vt:vector>
  </TitlesOfParts>
  <Company/>
  <LinksUpToDate>false</LinksUpToDate>
  <CharactersWithSpaces>60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0 SENTENCES_191013</dc:title>
  <dc:creator>HOC TAP</dc:creator>
  <cp:lastModifiedBy>HUETAM</cp:lastModifiedBy>
  <cp:revision>82</cp:revision>
  <cp:lastPrinted>2019-11-07T09:21:00Z</cp:lastPrinted>
  <dcterms:created xsi:type="dcterms:W3CDTF">2019-11-05T03:12:00Z</dcterms:created>
  <dcterms:modified xsi:type="dcterms:W3CDTF">2019-11-18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Google Sheets</vt:lpwstr>
  </property>
</Properties>
</file>